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83E2D">
    <v:background id="_x0000_s1025" o:bwmode="white" fillcolor="#e83e2d">
      <v:fill r:id="rId2" o:title="Large checker board" type="pattern"/>
    </v:background>
  </w:background>
  <w:body>
    <w:p w:rsidR="007A4ACE" w:rsidRDefault="00CD243D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04" o:spid="_x0000_s1026" type="#_x0000_t202" style="position:absolute;margin-left:-11.3pt;margin-top:-19.75pt;width:477.2pt;height:766.5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" filled="f" stroked="f" strokeweight=".5pt">
            <v:textbox>
              <w:txbxContent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4315"/>
                    <w:gridCol w:w="4770"/>
                  </w:tblGrid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vAlign w:val="center"/>
                      </w:tcPr>
                      <w:p w:rsidR="007A4ACE" w:rsidRPr="00EC6E24" w:rsidRDefault="007A4ACE" w:rsidP="007A4ACE">
                        <w:pPr>
                          <w:jc w:val="center"/>
                          <w:rPr>
                            <w:rFonts w:ascii="Matura MT Script Capitals" w:hAnsi="Matura MT Script Capitals"/>
                          </w:rPr>
                        </w:pPr>
                        <w:r w:rsidRPr="00EC6E24">
                          <w:rPr>
                            <w:rFonts w:ascii="Matura MT Script Capitals" w:hAnsi="Matura MT Script Capitals"/>
                            <w:sz w:val="72"/>
                          </w:rPr>
                          <w:t>Christmas Sled Writing Paper</w:t>
                        </w:r>
                      </w:p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trHeight w:val="720"/>
                    </w:trPr>
                    <w:tc>
                      <w:tcPr>
                        <w:tcW w:w="9085" w:type="dxa"/>
                        <w:gridSpan w:val="2"/>
                        <w:tcBorders>
                          <w:top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gridBefore w:val="1"/>
                      <w:wBefore w:w="4315" w:type="dxa"/>
                      <w:trHeight w:val="720"/>
                    </w:trPr>
                    <w:tc>
                      <w:tcPr>
                        <w:tcW w:w="4770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gridBefore w:val="1"/>
                      <w:wBefore w:w="4315" w:type="dxa"/>
                      <w:trHeight w:val="720"/>
                    </w:trPr>
                    <w:tc>
                      <w:tcPr>
                        <w:tcW w:w="4770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gridBefore w:val="1"/>
                      <w:wBefore w:w="4315" w:type="dxa"/>
                      <w:trHeight w:val="720"/>
                    </w:trPr>
                    <w:tc>
                      <w:tcPr>
                        <w:tcW w:w="4770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gridBefore w:val="1"/>
                      <w:wBefore w:w="4315" w:type="dxa"/>
                      <w:trHeight w:val="720"/>
                    </w:trPr>
                    <w:tc>
                      <w:tcPr>
                        <w:tcW w:w="4770" w:type="dxa"/>
                        <w:tcBorders>
                          <w:top w:val="single" w:sz="4" w:space="0" w:color="000000"/>
                        </w:tcBorders>
                        <w:vAlign w:val="center"/>
                      </w:tcPr>
                      <w:p w:rsidR="007A4ACE" w:rsidRDefault="007A4ACE" w:rsidP="007A4ACE"/>
                    </w:tc>
                  </w:tr>
                  <w:tr w:rsidR="007A4ACE" w:rsidTr="007A4ACE">
                    <w:trPr>
                      <w:gridBefore w:val="1"/>
                      <w:wBefore w:w="4315" w:type="dxa"/>
                      <w:trHeight w:val="1444"/>
                    </w:trPr>
                    <w:tc>
                      <w:tcPr>
                        <w:tcW w:w="4770" w:type="dxa"/>
                        <w:vAlign w:val="bottom"/>
                      </w:tcPr>
                      <w:p w:rsidR="007A4ACE" w:rsidRPr="007A4ACE" w:rsidRDefault="007A4ACE" w:rsidP="007A4ACE">
                        <w:pPr>
                          <w:jc w:val="center"/>
                          <w:rPr>
                            <w:rFonts w:ascii="Great Vibes" w:hAnsi="Great Vibes"/>
                            <w:sz w:val="96"/>
                          </w:rPr>
                        </w:pPr>
                      </w:p>
                    </w:tc>
                  </w:tr>
                </w:tbl>
                <w:p w:rsidR="007A4ACE" w:rsidRDefault="007A4ACE"/>
              </w:txbxContent>
            </v:textbox>
          </v:shape>
        </w:pict>
      </w:r>
    </w:p>
    <w:p w:rsidR="00D6765C" w:rsidRDefault="00CD243D">
      <w:bookmarkStart w:id="0" w:name="_GoBack"/>
      <w:bookmarkEnd w:id="0"/>
      <w:r>
        <w:rPr>
          <w:noProof/>
        </w:rPr>
        <w:pict>
          <v:group id="Group 20197" o:spid="_x0000_s1461" style="position:absolute;margin-left:-41.3pt;margin-top:488.05pt;width:245pt;height:234.05pt;z-index:251659264" coordsize="31114,29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">
            <v:group id="Group 30022" o:spid="_x0000_s1027" style="position:absolute;left:118;top:237;width:30810;height:29241" coordorigin="24,41" coordsize="4852,46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<v:shape id="Freeform 29822" o:spid="_x0000_s1028" style="position:absolute;left:472;top:41;width:2712;height:939;visibility:visible;mso-wrap-style:square;v-text-anchor:top" coordsize="460,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Bam8QA&#10;AADaAAAADwAAAGRycy9kb3ducmV2LnhtbESPT2vCQBTE7wW/w/KEXorZKFQkuhFbqfQm/ini7TX7&#10;mgSzb0N2jdtv3xWEHoeZ+Q2zWAbTiJ46V1tWME5SEMSF1TWXCo6Hj9EMhPPIGhvLpOCXHCzzwdMC&#10;M21vvKN+70sRIewyVFB532ZSuqIigy6xLXH0fmxn0EfZlVJ3eItw08hJmk6lwZrjQoUtvVdUXPZX&#10;o8DP+nCWm9Oh/ypXr98v23C8rN+Ueh6G1RyEp+D/w4/2p1YwgfuVeANk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mgWpvEAAAA2gAAAA8AAAAAAAAAAAAAAAAAmAIAAGRycy9k&#10;b3ducmV2LnhtbFBLBQYAAAAABAAEAPUAAACJAwAAAAA=&#10;" path="m259,v-4,,-4,,-4,c254,,254,,254,v-4,,-8,,-12,1c240,1,237,1,235,2v,,,,,c232,2,230,3,228,3v-4,1,-8,3,-11,4c215,8,215,8,215,8v-3,1,-7,2,-12,5c200,14,197,15,194,17v-3,1,-3,1,-3,1c187,20,183,21,179,24v-4,1,-7,3,-10,5c167,31,167,31,167,31v-1,,-1,,-1,c164,32,162,33,161,34v-2,2,-4,3,-6,4c151,41,148,44,146,46v,,,,,c143,48,140,51,136,55v-2,2,-4,4,-5,5c130,62,128,64,127,65v-4,4,-7,7,-10,10c114,78,110,82,107,85v-2,2,-3,4,-5,6c101,92,100,93,99,95v-2,1,-4,4,-6,6c92,102,91,104,89,105v-1,2,-3,4,-5,6c83,112,82,113,80,114v-2,3,-5,6,-9,9c70,125,68,126,67,127v,1,,1,,1c67,128,67,128,67,128v-5,4,-9,7,-14,9c49,139,45,140,41,142v-4,1,-4,1,-4,1c36,143,34,144,33,144v-1,1,-3,1,-4,2c26,147,24,147,21,148v-2,,-3,,-5,1c14,149,14,149,14,149v-2,,-4,,-6,1c6,150,4,151,3,151v-1,,-2,1,-3,1c,153,1,154,2,154v1,1,2,2,4,2c10,157,14,158,18,159v2,,3,,4,c24,159,27,159,29,158v4,,7,,11,-1c45,156,51,154,56,153v5,-2,11,-4,16,-7c75,145,78,143,80,142v3,-2,6,-4,9,-6c91,135,94,133,96,131v3,-2,6,-4,8,-5c106,123,108,121,111,119v2,-3,2,-3,2,-3c116,113,119,110,123,107v3,-3,6,-5,9,-7c136,97,139,95,142,93v4,-2,8,-4,12,-5c155,87,156,87,157,87v1,,1,,1,c159,87,159,87,159,87v1,-1,2,-1,3,-1c162,86,163,86,164,87v2,,4,,6,1c171,89,172,89,173,89v2,1,4,3,6,4c180,94,182,95,183,97v4,3,4,3,4,3c192,106,192,106,192,106v3,3,6,5,9,7c202,114,202,114,203,115v1,,1,,1,c205,115,205,115,205,115v1,,2,-1,2,-1c208,114,209,113,210,112v2,-1,2,-1,2,-1c213,109,215,108,216,107v1,-2,1,-2,1,-2c220,103,222,101,224,98v3,-3,6,-6,10,-8c243,84,250,82,258,82v,,,,,c262,82,267,83,271,85v4,1,7,4,11,6c283,93,285,94,286,96v2,2,3,3,4,4c290,101,291,102,292,103v1,2,1,2,1,2c293,106,293,106,293,106v1,1,2,3,3,5c296,111,296,112,297,113v,,,1,,1c298,113,298,113,298,113v3,-1,6,-3,9,-4c310,108,313,106,316,105v1,,1,,1,c320,103,324,101,327,100v1,,1,,1,c331,99,334,98,338,96v1,,3,,5,-1c344,95,344,95,344,95v1,,3,-1,5,-1c350,93,352,93,353,93v-1,,-1,,-1,c355,92,360,92,364,91v3,,7,-1,11,-1c375,90,375,90,375,90v4,-1,4,-1,4,-1c382,89,384,88,387,88v3,,3,,3,c391,88,392,88,393,88v,-1,,-1,,-1c395,87,396,87,397,87v3,-1,5,-1,7,-1c406,86,408,86,409,86v4,-1,8,-1,12,-1c425,85,429,85,432,85v1,,1,,1,c437,85,440,85,443,85v2,,4,,6,c448,85,448,85,448,85v2,,2,,2,c452,85,453,85,455,85v,1,,1,,1c455,86,455,86,455,86v1,1,2,1,2,1c458,87,458,87,458,87v1,-1,1,-2,1,-2c460,84,460,84,460,84v,-1,-1,-2,-2,-2c457,81,456,80,455,79v-1,-1,-2,-2,-3,-4c450,74,450,74,450,74v-1,-1,-3,-3,-4,-4c444,68,444,68,444,68v-1,-1,-2,-2,-4,-3c437,62,434,60,431,58v-1,-1,-1,-1,-1,-1c427,55,424,53,421,51v-3,-2,-3,-2,-3,-2c416,47,413,46,411,44v-2,-1,-3,-2,-5,-3c402,38,398,36,395,34v-4,-2,-7,-4,-12,-6c379,26,375,24,370,22v-2,,-4,-1,-5,-2c363,20,363,20,363,20v,,,,,c361,19,359,18,358,18v-3,-1,-6,-2,-8,-3c347,14,345,13,343,13v-2,-1,-3,-1,-5,-1c336,11,336,11,336,11v-2,,-4,-1,-6,-2c327,9,325,8,323,8,322,7,320,7,319,7,316,6,313,5,310,4,302,3,293,1,283,1,279,,274,,270,v-1,,-2,,-3,c264,,262,,259,e" fillcolor="#b4131c" stroked="f">
                <v:path arrowok="t" o:connecttype="custom" o:connectlocs="1497,0;1385,12;1268,47;1126,106;985,183;914,224;802,325;690,443;584,561;495,656;395,750;312,809;195,850;94,880;18,892;35,921;171,933;424,862;566,774;666,685;837,549;932,514;967,514;1055,549;1132,626;1203,679;1238,661;1279,620;1521,484;1663,537;1722,608;1745,656;1757,667;1869,620;1993,567;2058,555;2146,537;2234,526;2317,520;2382,508;2547,502;2647,502;2683,502;2694,514;2712,496;2665,443;2618,402;2535,337;2423,260;2258,165;2140,118;2063,89;1981,65;1881,41;1592,0" o:connectangles="0,0,0,0,0,0,0,0,0,0,0,0,0,0,0,0,0,0,0,0,0,0,0,0,0,0,0,0,0,0,0,0,0,0,0,0,0,0,0,0,0,0,0,0,0,0,0,0,0,0,0,0,0,0,0"/>
              </v:shape>
              <v:shape id="Freeform 29823" o:spid="_x0000_s1029" style="position:absolute;left:1863;top:821;width:177;height:118;visibility:visible;mso-wrap-style:square;v-text-anchor:top" coordsize="3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3M15sQA&#10;AADaAAAADwAAAGRycy9kb3ducmV2LnhtbESPQWvCQBSE7wX/w/IKvTWbtiCSukoMVHopaAyU3B7Z&#10;ZxLMvo3ZNab99W6h4HGYmW+Y5XoynRhpcK1lBS9RDIK4srrlWkFx+HhegHAeWWNnmRT8kIP1avaw&#10;xETbK+9pzH0tAoRdggoa7/tESlc1ZNBFticO3tEOBn2QQy31gNcAN518jeO5NNhyWGiwp6yh6pRf&#10;jAI6/m4Ii7T8WuxQl99pvj1XmVJPj1P6DsLT5O/h//anVvAGf1fCDZCr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NzNebEAAAA2gAAAA8AAAAAAAAAAAAAAAAAmAIAAGRycy9k&#10;b3ducmV2LnhtbFBLBQYAAAAABAAEAPUAAACJAwAAAAA=&#10;" path="m29,1v-2,,-4,1,-6,2c21,4,20,6,18,7,17,8,15,9,14,9v-1,1,-2,1,-2,2c11,12,10,12,9,13,8,14,7,15,6,15,4,16,2,18,1,19v,,-1,,-1,1c1,19,1,19,2,18,3,17,3,17,3,17v3,-2,7,-4,10,-6c16,9,20,7,23,5,28,2,28,2,28,2,30,,30,,30,v,,,1,-1,1e" fillcolor="#b4131c" stroked="f">
                <v:path arrowok="t" o:connecttype="custom" o:connectlocs="171,6;136,18;106,41;83,53;71,65;53,77;35,89;6,112;0,118;12,106;18,100;77,65;136,30;165,12;177,0;171,6" o:connectangles="0,0,0,0,0,0,0,0,0,0,0,0,0,0,0,0"/>
              </v:shape>
              <v:shape id="Freeform 29824" o:spid="_x0000_s1030" style="position:absolute;left:731;top:1010;width:454;height:53;visibility:visible;mso-wrap-style:square;v-text-anchor:top" coordsize="77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Nv7cIA&#10;AADaAAAADwAAAGRycy9kb3ducmV2LnhtbESPQWvCQBSE74L/YXlCb7qxiGjqKiq19FQx1vsj+5rE&#10;Zt8u2TVJ/71bEDwOM/MNs9r0phYtNb6yrGA6SUAQ51ZXXCj4Ph/GCxA+IGusLZOCP/KwWQ8HK0y1&#10;7fhEbRYKESHsU1RQhuBSKX1ekkE/sY44ej+2MRiibAqpG+wi3NTyNUnm0mDFcaFER/uS8t/sZhS0&#10;u+3HdHm9usx17ez963gJnb4o9TLqt28gAvXhGX60P7WCGfxfiTdAru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g2/twgAAANoAAAAPAAAAAAAAAAAAAAAAAJgCAABkcnMvZG93&#10;bnJldi54bWxQSwUGAAAAAAQABAD1AAAAhwMAAAAA&#10;" path="m53,1v-2,,-3,1,-5,1c46,3,46,3,46,3,43,4,40,5,37,6v-1,,-3,1,-6,1c29,8,27,8,26,8v-3,,-6,,-9,c15,8,15,8,15,8,11,8,7,9,3,9,1,9,1,9,1,9v,,,,-1,c,9,,9,,9v2,,2,,2,c4,9,5,9,7,9v1,,1,,1,c10,9,11,9,12,9v2,,2,,2,c16,9,18,9,19,9v2,,2,,2,c22,9,22,9,22,9v2,,4,,6,c31,8,35,8,38,7v1,,3,-1,4,-1c42,6,42,6,42,6v,,,,,c43,6,43,6,43,6,45,5,46,5,48,5v2,,4,,6,-1c55,4,55,4,55,4v2,,5,,7,c64,4,66,4,68,4v4,1,6,1,9,2c77,6,77,6,77,6,74,4,71,3,68,1,66,1,64,1,63,,62,,62,,61,,59,,56,1,53,1e" fillcolor="#b4131c" stroked="f">
                <v:path arrowok="t" o:connecttype="custom" o:connectlocs="312,6;283,12;271,18;218,35;183,41;153,47;100,47;88,47;18,53;6,53;0,53;0,53;12,53;41,53;47,53;71,53;83,53;112,53;124,53;130,53;165,53;224,41;248,35;248,35;248,35;254,35;283,29;318,24;324,24;366,24;401,24;454,35;454,35;401,6;371,0;360,0;312,6" o:connectangles="0,0,0,0,0,0,0,0,0,0,0,0,0,0,0,0,0,0,0,0,0,0,0,0,0,0,0,0,0,0,0,0,0,0,0,0,0"/>
              </v:shape>
              <v:shape id="Freeform 29825" o:spid="_x0000_s1031" style="position:absolute;left:584;top:1045;width:53;height:12;visibility:visible;mso-wrap-style:square;v-text-anchor:top" coordsize="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2grsMA&#10;AADaAAAADwAAAGRycy9kb3ducmV2LnhtbESPT2sCMRTE70K/Q3iF3jSrxT+sRhGhUCg9dFXQ2yN5&#10;3SxNXpZNum6/fVMoeBxm5jfMZjd4J3rqYhNYwXRSgCDWwTRcKzgdX8YrEDEhG3SBScEPRdhtH0Yb&#10;LE248Qf1VapFhnAsUYFNqS2ljNqSxzgJLXH2PkPnMWXZ1dJ0eMtw7+SsKBbSY8N5wWJLB0v6q/r2&#10;CrTV79dwWZ6n1bObvdG8vxROKvX0OOzXIBIN6R7+b78aBXP4u5JvgN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/2grsMAAADaAAAADwAAAAAAAAAAAAAAAACYAgAAZHJzL2Rv&#10;d25yZXYueG1sUEsFBgAAAAAEAAQA9QAAAIgDAAAAAA==&#10;" path="m,1v1,,1,,2,c4,1,6,2,9,2v,,,,,c8,2,8,2,7,2,5,1,5,1,5,1,4,1,2,,1,,1,,,1,,1e" fillcolor="#b4131c" stroked="f">
                <v:path arrowok="t" o:connecttype="custom" o:connectlocs="0,6;12,6;53,12;53,12;41,12;29,6;6,0;0,6" o:connectangles="0,0,0,0,0,0,0,0"/>
              </v:shape>
              <v:shape id="Freeform 29826" o:spid="_x0000_s1032" style="position:absolute;left:1250;top:1098;width:136;height:183;visibility:visible;mso-wrap-style:square;v-text-anchor:top" coordsize="23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iwT0sIA&#10;AADaAAAADwAAAGRycy9kb3ducmV2LnhtbESPwWrDMBBE74H+g9hAb4nsYEJxo5ikECikl7qB5rhY&#10;G9vEWhlJtdW/rwqFHoeZecPsqmgGMZHzvWUF+ToDQdxY3XOr4PJxWj2B8AFZ42CZFHyTh2r/sNhh&#10;qe3M7zTVoRUJwr5EBV0IYymlbzoy6Nd2JE7ezTqDIUnXSu1wTnAzyE2WbaXBntNChyO9dNTc6y+j&#10;wOX1ubi25yvfPy/F8OZj4eNRqcdlPDyDCBTDf/iv/aoVbOH3SroBcv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LBPSwgAAANoAAAAPAAAAAAAAAAAAAAAAAJgCAABkcnMvZG93&#10;bnJldi54bWxQSwUGAAAAAAQABAD1AAAAhwMAAAAA&#10;" path="m2,3c3,4,3,4,3,4v1,2,2,4,3,6c8,12,8,12,8,12v1,1,1,2,2,3c11,17,12,19,14,20v1,2,3,4,4,5c19,26,20,27,21,28v,1,1,1,1,2c23,30,23,31,23,31v,,,,,-1c20,26,18,23,17,20,15,18,13,15,11,13,10,11,10,11,10,11,7,9,7,9,7,9,6,7,4,5,3,3,2,2,1,1,,,,1,1,2,2,3e" fillcolor="#b4131c" stroked="f">
                <v:path arrowok="t" o:connecttype="custom" o:connectlocs="12,18;18,24;35,59;47,71;59,89;83,118;106,148;124,165;130,177;136,183;136,177;101,118;65,77;59,65;41,53;18,18;0,0;12,18" o:connectangles="0,0,0,0,0,0,0,0,0,0,0,0,0,0,0,0,0,0"/>
              </v:shape>
              <v:shape id="Freeform 29827" o:spid="_x0000_s1033" style="position:absolute;left:1993;top:3217;width:914;height:348;visibility:visible;mso-wrap-style:square;v-text-anchor:top" coordsize="155,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a3VV8MA&#10;AADaAAAADwAAAGRycy9kb3ducmV2LnhtbESPQWvCQBSE7wX/w/KE3upGpbambkSEkF5rPLS3R/aZ&#10;pNl9G7KrJv++Wyj0OMzMN8xuP1ojbjT41rGC5SIBQVw53XKt4FzmT68gfEDWaByTgok87LPZww5T&#10;7e78QbdTqEWEsE9RQRNCn0rpq4Ys+oXriaN3cYPFEOVQSz3gPcKtkask2UiLLceFBns6NlR1p6tV&#10;YD6LpDPf5Zd53uabY7GeDnkxKfU4Hw9vIAKN4T/8137XCl7g90q8ATL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a3VV8MAAADaAAAADwAAAAAAAAAAAAAAAACYAgAAZHJzL2Rv&#10;d25yZXYueG1sUEsFBgAAAAAEAAQA9QAAAIgDAAAAAA==&#10;" path="m45,v,,,,,c45,,45,,44,,43,,43,,43,,39,1,36,1,33,1,32,2,30,2,28,2v-2,,-3,1,-5,1c21,3,19,3,17,4v-1,,-2,,-3,c14,4,13,4,13,4,11,4,9,5,7,5,6,6,6,6,5,6,4,6,4,7,3,7,3,7,2,8,1,9v,1,,2,-1,3c,13,,14,,14v,1,1,2,1,2c1,17,1,18,2,19v1,1,2,3,3,4c6,24,7,24,8,25v2,2,2,2,2,2c11,28,12,29,14,30v1,1,2,2,4,3c18,34,19,34,19,35v1,,2,1,3,2c24,37,25,38,27,39v,,1,1,2,1c30,40,31,41,32,41v1,1,2,2,3,2c36,43,36,44,37,44v1,,1,,1,c38,45,39,45,39,45v1,,1,,2,1c42,46,43,47,44,47v2,1,3,1,4,2c49,49,50,49,51,50v2,1,4,1,6,2c57,52,58,52,59,52v1,1,3,1,5,2c65,54,66,54,67,54v1,,2,,2,c71,55,71,55,71,55v1,,2,,3,c76,55,78,55,80,55v1,1,3,1,4,1c85,56,86,56,87,56v3,,3,,3,c91,56,92,56,93,57v1,,3,,4,c97,58,97,58,98,59v1,,2,,2,c102,59,105,59,107,59v1,,3,,5,-1c113,58,113,58,113,58v1,,2,,4,-1c119,57,119,57,119,57v2,,4,-1,6,-2c126,55,128,54,129,53v1,,1,,1,c132,52,134,51,136,50v2,-1,3,-2,5,-3c143,46,144,45,146,43v1,,1,-1,2,-1c149,41,150,40,151,39v1,-1,1,-2,2,-3c154,35,154,34,155,33v,,,,,c155,32,155,32,155,32v,,,,,c155,31,155,31,155,30v,,-1,-1,-1,-1c153,28,153,27,153,27v,-1,,-1,-1,-2c152,24,152,23,151,22v,,,,,c151,21,150,20,150,19v,,,-1,,-2c150,17,150,16,150,16v,-1,,-1,,-1c150,14,149,13,149,12v,,-1,-1,-1,-1c147,11,147,11,147,11v-1,,-1,,-1,c145,11,145,11,145,11v-2,1,-3,1,-3,1c140,13,138,13,136,14v-4,1,-8,1,-12,1c123,15,122,15,121,15v-1,,-2,,-3,1c117,16,115,16,114,16v-1,,-2,,-3,c111,16,111,16,111,16v-2,,-4,,-7,c103,16,101,16,99,16v,-1,,-1,,-1c99,16,99,16,99,16,96,15,93,15,91,15v-3,,-5,-1,-7,-1c82,13,82,13,82,13v-1,,-1,,-1,c80,13,79,13,78,13v-1,,-1,-1,-2,-1c74,12,74,12,74,12,72,11,69,11,67,10,65,10,64,9,62,8v-1,,-1,,-1,c59,7,59,7,59,7,58,7,56,6,54,5,53,5,53,4,52,4,51,3,51,3,51,3,50,2,48,1,47,,46,,46,,45,e" fillcolor="#b4131c" stroked="f">
                <v:path arrowok="t" o:connecttype="custom" o:connectlocs="265,0;254,0;165,12;100,24;77,24;29,35;6,53;0,83;12,112;47,147;83,177;112,206;159,230;189,242;218,260;230,265;259,277;301,295;348,307;395,319;419,324;472,324;513,330;548,336;578,348;631,348;666,342;702,336;761,313;802,295;861,254;890,230;914,195;914,189;914,177;902,159;890,130;885,112;885,94;879,71;867,65;855,65;802,83;714,88;672,94;655,94;584,94;584,94;495,83;478,77;448,71;395,59;360,47;318,29;301,18;265,0" o:connectangles="0,0,0,0,0,0,0,0,0,0,0,0,0,0,0,0,0,0,0,0,0,0,0,0,0,0,0,0,0,0,0,0,0,0,0,0,0,0,0,0,0,0,0,0,0,0,0,0,0,0,0,0,0,0,0,0"/>
              </v:shape>
              <v:shape id="Freeform 29828" o:spid="_x0000_s1034" style="position:absolute;left:2930;top:2532;width:625;height:732;visibility:visible;mso-wrap-style:square;v-text-anchor:top" coordsize="106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KvkcAA&#10;AADaAAAADwAAAGRycy9kb3ducmV2LnhtbERPTYvCMBC9C/sfwix409QVu1KNoguLgidrVzwOzdgW&#10;m0lpsrX+e3MQPD7e93Ldm1p01LrKsoLJOAJBnFtdcaEgO/2O5iCcR9ZYWyYFD3KwXn0Mlphoe+cj&#10;dakvRAhhl6CC0vsmkdLlJRl0Y9sQB+5qW4M+wLaQusV7CDe1/IqiWBqsODSU2NBPSfkt/TcK0v3f&#10;dxxvzo+0u2yzeDc/bGfTg1LDz36zAOGp92/xy73XCsLWcCXcALl6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pKvkcAAAADaAAAADwAAAAAAAAAAAAAAAACYAgAAZHJzL2Rvd25y&#10;ZXYueG1sUEsFBgAAAAAEAAQA9QAAAIUDAAAAAA==&#10;" path="m69,c68,,68,1,68,1v-1,,-1,1,-2,1c66,2,66,2,66,2,65,3,64,3,63,4v,,,,,c63,4,62,4,62,4v,,,,,c61,4,61,4,60,4v,,,1,,1c58,5,58,5,58,5v,1,-1,1,-2,2c55,8,54,9,52,10v-1,1,-2,2,-3,3c48,13,48,13,48,14v-1,,-1,,-1,c47,15,47,15,47,15v-1,,-1,1,-1,1c45,16,45,16,45,17v,,,,,1c45,18,46,19,46,19v,1,,1,,1c46,20,46,21,46,22v,2,,2,,2c46,26,46,26,46,26v,2,,5,,8c46,36,46,38,45,40v,1,-1,3,-1,5c43,46,43,46,43,46v,,,,,c43,47,42,49,41,51v,1,,1,-1,2c40,54,40,54,39,54v,,,1,,1c39,55,39,55,39,55v,1,-1,1,-2,2c37,58,36,59,35,60v-2,1,-4,3,-6,4c28,64,27,64,27,64v-1,1,-1,1,-1,1c26,65,25,65,24,65v-1,1,-1,1,-1,1c22,66,22,66,21,67v-1,,-2,,-3,c17,68,17,68,16,68v-2,,-4,,-5,c10,69,9,69,8,69v-1,,-1,,-1,c5,69,4,69,3,69v-1,,-1,,-2,1c,71,,72,,73v,,,,1,1c1,74,1,74,1,74v,1,,2,-1,2c,77,,78,,79v,2,,3,,5c,85,,86,,88v,1,,1,,1c,90,,91,,92v,1,,1,,1c,94,,94,,95v,1,,2,,3c,98,,98,1,99v,,,1,,1c2,101,2,101,2,101v,1,,2,,2c2,106,2,108,2,111v1,,1,1,1,2c3,114,3,114,3,114v,1,1,2,1,2c4,117,4,118,4,119v1,,1,,1,c5,120,5,120,5,121v,1,,1,,1c5,122,5,123,5,123v1,1,1,1,2,1c7,124,8,124,8,124v1,,1,-1,1,-2c10,121,11,120,11,118v1,-1,1,-2,1,-3c13,113,13,113,13,113v,,,,,c14,111,14,110,15,108v1,-2,1,-3,2,-4c17,103,17,102,18,101v,-2,,-2,,-2c19,98,19,97,20,96v,-1,,-1,,-1c21,94,22,92,22,91v1,-1,2,-3,2,-4c25,87,25,87,25,87v2,-3,2,-3,2,-3c28,82,29,80,30,79v1,-1,1,-2,2,-3c33,75,34,74,35,73v1,-1,1,-1,2,-2c38,70,38,70,38,70v1,-1,2,-2,3,-3c43,65,46,64,48,62v2,-1,4,-3,6,-4c56,57,58,57,60,56v1,,1,,1,c63,55,65,54,68,54v1,-1,3,-1,5,-1c73,53,74,53,75,53v,,1,1,2,1c79,54,79,54,79,54v1,,1,,2,c82,54,82,54,83,55v1,,1,,2,1c86,56,86,56,86,56v,,,,,c87,56,87,57,88,57v1,,1,1,2,2c90,59,90,59,91,60v,,,,,c91,60,91,60,91,60v,,,,,1c91,62,92,62,92,63v1,,1,,1,c93,63,93,63,93,63v,,,,,c93,63,93,64,93,64v,,,,1,c94,64,94,65,95,65v,,,,,c96,65,97,65,97,64v,,,,,-1c97,63,97,63,98,63v,,,,,c97,62,97,61,97,61v,-1,,-1,,-1c98,59,98,57,98,56v,-2,1,-4,1,-5c99,49,99,49,99,49v,-1,1,-2,1,-3c100,45,100,45,100,45v,,,-1,,-1c100,43,100,42,101,42v-1,,-1,,-1,c101,42,101,42,101,42v,-2,1,-4,2,-6c104,36,104,36,104,36v,-1,,-1,,-1c105,34,106,33,105,32v,-1,-1,-2,-2,-2c102,30,102,30,101,30v,,,,-1,c100,30,99,30,99,29v-1,,-2,,-3,-1c95,28,95,28,95,28,93,27,92,26,90,25,89,24,87,23,86,21,84,20,83,19,81,17,80,15,78,13,77,11,76,10,76,9,75,8,75,7,74,6,74,5,73,4,73,3,72,2v,,,,,c72,1,72,1,72,1,71,,71,,70,v,,,,,c69,,69,,69,e" fillcolor="#b4131c" stroked="f">
                <v:path arrowok="t" o:connecttype="custom" o:connectlocs="389,12;371,24;354,24;330,41;283,83;271,94;271,112;271,142;265,236;254,272;230,319;218,336;159,378;136,390;94,401;41,407;0,431;0,449;0,519;0,549;6,584;12,608;18,673;29,702;29,726;53,720;77,667;100,614;118,567;142,514;177,466;218,419;283,366;360,331;442,313;478,319;507,331;531,348;537,354;548,372;548,378;560,384;578,372;572,354;584,289;590,260;596,248;613,207;596,177;566,165;507,124;442,47;425,12;413,0" o:connectangles="0,0,0,0,0,0,0,0,0,0,0,0,0,0,0,0,0,0,0,0,0,0,0,0,0,0,0,0,0,0,0,0,0,0,0,0,0,0,0,0,0,0,0,0,0,0,0,0,0,0,0,0,0,0"/>
              </v:shape>
              <v:shape id="Freeform 29829" o:spid="_x0000_s1035" style="position:absolute;left:1969;top:1966;width:1999;height:1251;visibility:visible;mso-wrap-style:square;v-text-anchor:top" coordsize="339,2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p5rsUA&#10;AADaAAAADwAAAGRycy9kb3ducmV2LnhtbESPW2vCQBSE3wX/w3KEvummtkgas4oXCn2oYNOir4fs&#10;yYVmz8bsVtP++q4g+DjMzDdMuuxNI87UudqygsdJBII4t7rmUsHX5+s4BuE8ssbGMin4JQfLxXCQ&#10;YqLthT/onPlSBAi7BBVU3reJlC6vyKCb2JY4eIXtDPogu1LqDi8Bbho5jaKZNFhzWKiwpU1F+Xf2&#10;YxS8bw7Hfdyf1vJw4t3zNn6Kij9W6mHUr+YgPPX+Hr6137SCF7heCTdAL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GnmuxQAAANoAAAAPAAAAAAAAAAAAAAAAAJgCAABkcnMv&#10;ZG93bnJldi54bWxQSwUGAAAAAAQABAD1AAAAigMAAAAA&#10;" path="m291,1v-1,,-1,1,-2,1c288,2,288,3,287,3v,1,-1,2,-2,3c284,6,284,6,284,6v,1,-1,2,-2,3c281,10,281,10,281,10v-1,1,-2,2,-3,3c277,13,276,14,275,15v,1,-1,1,-1,2c273,18,273,18,273,18v-1,1,-1,1,-1,1c271,20,270,20,270,21v-1,1,-1,1,-2,2c268,23,267,24,267,24v-1,1,-2,3,-3,4c262,30,260,32,259,34v,,,,,c259,34,258,34,258,34v,,,,,c257,34,256,35,256,35v-1,,-1,,-2,1c254,36,253,36,253,36v,1,-1,1,-1,1c251,38,250,38,249,39v,,-1,1,-2,2c245,42,244,43,242,44v-1,,-1,1,-2,1c239,46,239,46,239,46v-1,,-2,1,-4,2c233,49,231,51,229,52v-3,1,-5,2,-7,4c220,57,220,57,220,57v-1,,-3,1,-5,2c214,60,214,60,214,60v-1,1,-1,1,-1,1c212,61,212,61,212,61v-5,3,-9,5,-13,6c196,68,196,68,196,68v-1,,-1,,-1,c194,68,193,69,192,69v-2,1,-5,2,-7,2c185,71,185,71,185,71v-1,1,-1,1,-1,1c183,72,183,72,183,72v-2,,-5,1,-7,1c174,74,174,74,174,74v-2,1,-4,1,-6,2c165,77,161,77,158,77v-1,,-1,,-1,c154,78,150,79,146,80v-2,,-3,,-5,c140,81,139,81,138,81v-1,,-1,,-1,c136,81,136,81,135,82v-1,,-2,,-3,c132,82,132,82,132,82v-1,,-1,,-1,c130,82,129,82,128,83v,,,,,c127,83,127,83,127,83v-1,,-3,,-4,c121,84,121,84,121,84v,,-1,,-2,c118,84,117,84,115,84v,,-1,,-2,c113,84,113,84,113,84v-1,,-2,,-2,1c111,84,110,84,110,83v-1,,-1,-1,-2,-1c108,81,108,81,108,81v,,,,,c107,80,107,80,107,80v-1,-1,-2,-3,-4,-4c102,75,100,74,98,73,96,72,95,71,93,70v-2,,-4,-1,-6,-1c87,69,87,69,87,69v,-1,-1,-1,-1,-1c85,68,83,68,82,68v-1,,-1,,-1,c81,68,80,68,79,68v,,-1,,-2,c76,68,76,68,74,68v-1,,-2,1,-3,1c68,69,66,69,63,70v-1,,-2,1,-3,1c59,72,59,72,59,72v-1,,-1,,-1,c56,73,56,73,56,73v-1,1,-2,1,-3,1c52,75,51,75,49,76v,,-1,,-1,c46,77,45,77,44,78v-3,2,-6,4,-9,6c34,85,34,85,34,85v-3,3,-6,5,-9,8c24,94,23,96,22,97v-1,1,-2,2,-3,3c18,102,18,102,18,102v-3,2,-5,6,-7,9c9,113,7,117,5,120v-1,3,-2,7,-3,10c2,131,2,131,2,131v-1,2,-1,4,-2,6c,140,,141,,143v,2,,4,,6c,150,,152,,153v,1,,1,,1c,156,1,158,1,160v1,2,1,3,3,5c5,168,8,171,11,173v3,2,6,3,9,5c21,178,23,179,24,179v2,1,2,1,2,1c29,181,29,181,29,181v1,,1,,2,1c31,182,31,182,31,182v1,,2,,3,1c35,183,35,183,35,183v1,,2,1,2,1c39,185,40,185,42,185v1,,2,,3,c44,186,44,186,44,187v,,,1,,1c44,189,44,189,44,189v,,,1,,2c44,193,45,194,46,196v1,2,3,4,6,5c53,201,54,202,54,202v1,,3,1,4,1c59,203,60,203,61,203v,1,1,1,2,1c64,204,64,204,65,205v1,,1,,2,c67,205,67,205,67,205v1,,1,,1,c69,206,69,206,69,206v1,,2,,3,1c72,207,73,207,73,208v2,,3,1,5,1c79,210,81,210,83,210v3,,5,1,7,1c93,211,93,211,93,211v2,,5,,7,c101,211,102,211,104,211v,,1,,2,c107,211,107,211,107,211v1,,1,,1,c108,211,109,211,109,211v1,,1,,1,c112,211,114,212,116,212v1,,3,,4,-1c123,211,126,211,130,210v1,,2,,4,c135,210,135,210,135,210v1,-1,1,-1,1,-1c137,209,139,209,140,209v2,-1,4,-1,5,-2c147,206,148,206,148,205v,-1,1,-2,1,-3c149,201,149,200,149,199v-1,,-1,-1,-1,-1c148,197,148,197,148,197v-1,-1,-1,-1,-1,-2c147,194,147,193,146,192v1,-1,1,-1,1,-2c147,190,147,190,147,190v,,,-1,,-1c147,188,147,188,147,188v,-1,,-1,,-1c147,185,147,185,147,185v,,,,,c147,184,148,183,148,182v,-1,,-2,,-3c148,178,148,177,148,176v,-1,1,-2,1,-3c149,172,149,172,149,172v,-1,,-2,,-3c149,169,149,169,149,169v1,-1,1,-1,1,-2c150,166,150,165,149,164v-1,,-1,,-1,c147,164,146,163,145,163v,,,,,c144,163,144,163,144,163v-2,1,-2,2,-2,3c142,166,142,167,142,167v,,,1,,1c141,168,140,169,140,169v-2,1,-3,2,-4,3c133,173,131,174,129,175v-2,,-5,,-7,c120,175,118,175,117,175v-1,,-1,,-1,c114,175,112,174,110,174v-1,-1,-2,-1,-3,-2c107,172,107,172,107,172v-1,,-1,,-1,c106,172,105,171,105,171v-1,,-1,,-1,c104,170,103,170,103,169v,-1,,-1,-1,-2c102,167,102,166,101,166v,-1,,-1,,-1c101,164,101,164,101,164v-1,-1,-1,-1,-1,-1c99,161,99,161,99,161v,-1,-1,-2,-2,-4c97,156,97,156,97,156v,-1,-1,-2,-1,-3c96,152,96,151,95,150v,-1,,-1,,-1c95,148,95,147,95,146v-1,-1,-1,-1,-1,-1c94,143,94,141,93,138v,,,-1,,-2c93,134,92,133,92,131v,-1,,-2,1,-3c93,126,93,126,93,126v,-1,,-2,,-4c93,121,93,121,93,121v,-2,,-4,1,-6c94,114,94,114,94,114v,-2,,-4,,-7c94,106,95,106,95,106v,-1,,-1,,-1c95,104,95,104,95,104v,-1,,-2,,-3c95,100,95,100,95,100v,,,,,-1c95,99,95,98,96,98v,-1,,-2,1,-2c98,95,99,94,101,93v1,,2,-1,3,-1c104,92,105,92,105,91v1,,1,,1,c107,91,107,92,108,92v1,,1,,1,c110,92,110,92,111,92v1,-1,1,-2,1,-3c113,89,114,89,114,89v1,1,1,1,2,1c116,90,117,90,117,90v1,-1,3,-1,4,-1c122,89,122,89,122,89v,,1,,1,c124,89,124,89,124,89v1,,1,,2,c127,88,128,88,128,88v2,,2,,2,c130,88,130,89,130,89v,,,1,1,1c131,90,132,91,133,91v,,,,1,c134,91,135,91,136,91v,,,,,c138,90,138,90,138,90v1,,2,,3,c143,90,144,89,146,89v1,,3,-1,5,-1c152,88,153,88,153,88v1,,2,,3,-1c158,87,159,87,161,87v1,,2,,4,-1c166,86,166,86,166,86v1,,2,,3,c171,86,171,86,171,86v1,,2,,3,1c175,87,175,87,176,87v2,1,4,2,6,2c183,90,183,90,184,90v1,1,1,1,1,1c186,91,186,92,187,92v1,,2,1,3,1c190,93,190,93,190,93v,,,,,c192,94,192,94,192,94v2,1,3,2,4,2c197,97,197,97,197,97v1,,1,,1,c198,97,199,98,199,98v,,1,,1,c200,97,201,97,201,97v2,-1,3,-2,4,-3c206,93,208,93,209,92v1,-1,3,-2,4,-3c214,89,214,89,215,88v,,,,,c215,88,216,88,216,88v,,,,1,c218,87,220,87,222,86v2,-1,3,-1,4,-2c227,84,227,84,228,84v1,-1,1,-1,1,-1c230,83,230,83,230,83v,,1,-1,2,-1c233,82,233,81,233,81v1,,1,-1,1,-1c234,79,234,79,234,78v,-1,,-1,,-1c235,76,235,75,235,74v1,-1,2,-3,2,-4c239,67,241,65,243,63v-1,1,-1,1,-1,1c243,63,245,62,246,61v2,-2,2,-2,2,-2c248,59,249,58,250,58v2,-2,5,-4,8,-6c259,51,259,51,259,51v1,,2,-1,2,-2c261,49,261,49,261,49v,,,,,c262,48,262,48,263,48v,,,-1,,-1c265,46,267,44,266,42v,-1,,-1,,-2c266,40,266,40,266,40v1,,1,,1,c268,40,268,40,269,39v,,,,1,c270,38,270,38,271,37v1,-1,1,-2,3,-3c275,33,275,33,275,33v,-1,1,-1,2,-2c278,30,279,30,280,29v,,,,,c280,29,280,29,280,29v1,,1,,1,c281,29,281,29,281,29v,,1,,1,c282,29,283,29,283,29v,,,,1,c285,29,286,29,288,30v1,,2,,3,1c291,31,292,31,293,32v1,,2,,2,c297,33,298,34,298,34v2,1,4,3,6,4c304,39,306,40,307,41v,,1,,1,1c309,42,309,42,310,43v1,1,2,2,4,3c314,47,314,47,314,47v,,,,,c316,50,316,50,316,50v1,,1,,1,c317,50,317,50,317,50v,1,1,2,2,3c319,54,320,55,320,56v1,2,2,3,2,4c323,61,323,61,323,61v1,1,1,1,1,1c325,63,326,64,326,65v1,1,2,2,2,3c328,69,329,70,329,70v,1,1,2,1,3c330,73,330,74,331,75v,,1,1,2,1c333,76,334,76,334,76v,,1,-1,1,-2c336,74,336,74,336,73v1,-1,1,-2,1,-3c338,68,339,66,339,62v,-1,,-3,,-5c339,55,339,54,339,52v,-2,,-3,,-5c339,46,338,46,338,45v,-1,,-2,,-3c338,41,337,39,337,38v,-1,-1,-2,-1,-3c335,34,335,33,334,32v-1,-2,-2,-4,-3,-5c331,26,331,26,331,26v-1,-1,-1,-2,-2,-4c328,21,327,20,325,18v,,-1,-1,-2,-2c322,15,322,15,322,15v,-1,-1,-2,-2,-2c319,12,319,12,319,12v-1,-1,-1,-1,-1,-1c317,10,316,9,315,9,314,8,314,8,313,7,312,6,311,6,310,5,309,4,307,4,305,3,304,2,304,2,304,2v-1,,-2,,-3,-1c299,1,298,1,296,v,,,,,c294,,293,1,291,1t42,68c333,68,333,68,333,67v,1,,1,,2xe" fillcolor="#b4131c" stroked="f">
                <v:path arrowok="t" o:connecttype="custom" o:connectlocs="1657,59;1580,136;1510,207;1415,266;1262,354;1091,419;932,454;778,484;714,496;637,484;513,407;436,401;313,437;130,572;0,808;65,1021;200,1080;259,1115;371,1204;430,1227;625,1245;767,1239;879,1192;867,1121;873,1056;879,968;837,991;649,1027;601,985;572,921;548,803;554,673;560,584;637,543;714,525;767,525;831,531;979,507;1091,537;1162,572;1256,525;1344,496;1380,454;1474,342;1551,277;1598,218;1657,171;1728,189;1852,271;1887,330;1946,431;1999,366;1981,207;1899,89;1799,18;1964,395" o:connectangles="0,0,0,0,0,0,0,0,0,0,0,0,0,0,0,0,0,0,0,0,0,0,0,0,0,0,0,0,0,0,0,0,0,0,0,0,0,0,0,0,0,0,0,0,0,0,0,0,0,0,0,0,0,0,0,0"/>
                <o:lock v:ext="edit" verticies="t"/>
              </v:shape>
              <v:shape id="Freeform 29830" o:spid="_x0000_s1036" style="position:absolute;left:2730;top:2491;width:460;height:449;visibility:visible;mso-wrap-style:square;v-text-anchor:top" coordsize="78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Kg18MA&#10;AADbAAAADwAAAGRycy9kb3ducmV2LnhtbESPQW/CMAyF75P4D5GRuEwj3Q6wdQSEQBNwGjAkrlbj&#10;tRWNUyUZLf8eH5B2s/We3/s8W/SuUVcKsfZs4HWcgSIuvK25NHD6+Xp5BxUTssXGMxm4UYTFfPA0&#10;w9z6jg90PaZSSQjHHA1UKbW51rGoyGEc+5ZYtF8fHCZZQ6ltwE7CXaPfsmyiHdYsDRW2tKqouBz/&#10;nIH12YfnKe0OH9Plvm/5e9PFNRszGvbLT1CJ+vRvflxvreALvfwiA+j5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KKg18MAAADbAAAADwAAAAAAAAAAAAAAAACYAgAAZHJzL2Rv&#10;d25yZXYueG1sUEsFBgAAAAAEAAQA9QAAAIgDAAAAAA==&#10;" path="m20,1v-2,,-3,,-4,c15,2,14,2,12,3v-1,,-1,,-2,1c9,4,9,4,8,5,8,4,8,4,7,4v,,,,,c7,4,6,4,6,5,5,5,5,5,5,6v,,,,,1c5,7,5,7,5,7v,1,,1,,1c5,8,5,8,5,8,4,8,4,9,4,9v,1,,2,,3c3,12,3,12,3,12v,1,,1,,1c3,15,3,15,3,15,2,17,1,20,1,22,,24,,26,,28v,1,,2,,2c,32,,32,,32v,1,,2,,3c,35,,36,,37v,2,1,5,1,7c1,46,1,47,1,48v,2,1,3,1,5c2,54,3,54,3,55v,1,,2,,3c4,59,4,60,5,61v,1,,2,,3c6,65,6,66,7,67v1,1,1,2,2,3c9,70,10,71,11,72v1,,2,1,3,1c15,73,16,74,16,74v1,,2,1,3,1c20,75,21,75,22,75v1,1,2,1,3,1c27,76,27,76,27,76v3,,5,,9,c36,76,36,76,36,76v1,,3,,5,c42,76,42,76,42,76v1,,2,,3,-1c46,75,48,75,50,75v2,,3,-1,5,-2c59,72,62,70,65,67v1,-1,3,-2,4,-3c70,63,72,61,73,59v1,-1,2,-3,2,-5c76,53,76,52,76,50v,-1,,-1,,-1c77,48,77,48,77,48v,-2,1,-4,1,-5c78,41,78,40,78,39v,-1,,-1,,-2c78,34,77,30,76,26,75,24,75,22,74,20v,-1,-1,-1,-1,-2c72,17,72,16,71,15,70,13,69,12,68,11,66,9,65,8,63,7,62,6,60,5,58,4,56,3,54,3,52,2v-2,,-5,,-8,-1c41,1,41,1,41,1,39,1,38,,36,,34,,32,,30,v,,,,-1,c26,,22,,20,1e" fillcolor="#404040" stroked="f">
                <v:path arrowok="t" o:connecttype="custom" o:connectlocs="94,6;59,24;41,24;35,30;29,41;29,47;24,53;18,71;18,89;0,165;0,189;0,219;6,284;18,325;29,360;41,396;65,425;94,437;130,443;159,449;212,449;248,449;295,443;383,396;431,349;448,295;454,284;460,230;448,154;431,106;401,65;342,24;259,6;212,0;171,0" o:connectangles="0,0,0,0,0,0,0,0,0,0,0,0,0,0,0,0,0,0,0,0,0,0,0,0,0,0,0,0,0,0,0,0,0,0,0"/>
              </v:shape>
              <v:shape id="Freeform 29831" o:spid="_x0000_s1037" style="position:absolute;left:3355;top:2249;width:424;height:449;visibility:visible;mso-wrap-style:square;v-text-anchor:top" coordsize="72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V8KhcEA&#10;AADbAAAADwAAAGRycy9kb3ducmV2LnhtbERPTYvCMBC9L/gfwgje1tQ9yNI1iiiiiJftugdvQzM2&#10;xWZSk2yt/94Iwt7m8T5ntuhtIzryoXasYDLOQBCXTtdcKTj+bN4/QYSIrLFxTAruFGAxH7zNMNfu&#10;xt/UFbESKYRDjgpMjG0uZSgNWQxj1xIn7uy8xZigr6T2eEvhtpEfWTaVFmtODQZbWhkqL8WfVeD5&#10;8ns6ba+7PRXHromrqVkf9kqNhv3yC0SkPv6LX+6dTvMn8PwlHSDn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VfCoXBAAAA2wAAAA8AAAAAAAAAAAAAAAAAmAIAAGRycy9kb3du&#10;cmV2LnhtbFBLBQYAAAAABAAEAPUAAACGAwAAAAA=&#10;" path="m28,c27,,27,,26,1v,,,1,1,2c27,3,27,3,26,3v,,,,,c26,3,26,3,26,3v-1,,-1,,-1,c24,4,23,4,22,5v,,-1,,-1,1c20,6,20,6,20,6,19,7,19,7,19,7,17,8,17,8,17,8v-1,1,-3,2,-4,4c12,12,11,13,11,14v-1,,-1,1,-2,1c8,17,8,18,8,19v,,,1,,1c8,20,8,20,8,20,7,21,7,21,7,21,6,22,6,22,6,22,5,23,5,23,5,23v,,-1,1,-1,1c3,26,2,28,2,30,1,31,1,33,,35v,2,,4,,6c,41,,41,,41v,2,1,4,1,5c2,48,2,50,3,52v1,2,2,4,3,5c7,59,8,60,9,62v1,1,2,2,3,3c14,66,15,68,17,69v3,2,6,4,10,5c28,75,30,75,32,76v1,,1,,2,c35,76,36,76,36,76v2,,4,-1,6,-1c44,75,46,74,48,73v1,,3,-1,4,-2c54,70,55,69,56,68v4,-3,4,-3,4,-3c61,64,63,62,65,61v1,-1,2,-2,4,-4c70,56,71,55,72,53v,-1,,-3,,-5c72,47,71,46,71,45v,-1,,-1,,-1c70,40,69,37,67,34,66,30,64,27,62,24,61,23,60,21,59,20,58,18,56,17,55,16,54,14,53,13,51,12,50,11,48,10,47,9,46,8,46,8,45,7,44,7,43,6,42,6,41,5,39,4,38,3,36,2,35,2,33,1,32,1,30,,29,v,,-1,,-1,e" fillcolor="#404040" stroked="f">
                <v:path arrowok="t" o:connecttype="custom" o:connectlocs="165,0;153,6;159,18;153,18;153,18;153,18;147,18;130,30;124,35;118,35;112,41;100,47;77,71;65,83;53,89;47,112;47,118;47,118;41,124;35,130;29,136;24,142;12,177;0,207;0,242;0,242;6,272;18,307;35,337;53,366;71,384;100,408;159,437;188,449;200,449;212,449;247,443;283,431;306,419;330,402;353,384;383,360;406,337;424,313;424,284;418,266;418,260;395,201;365,142;347,118;324,95;300,71;277,53;265,41;247,35;224,18;194,6;171,0;165,0" o:connectangles="0,0,0,0,0,0,0,0,0,0,0,0,0,0,0,0,0,0,0,0,0,0,0,0,0,0,0,0,0,0,0,0,0,0,0,0,0,0,0,0,0,0,0,0,0,0,0,0,0,0,0,0,0,0,0,0,0,0,0"/>
              </v:shape>
              <v:shape id="Freeform 29832" o:spid="_x0000_s1038" style="position:absolute;left:3249;top:3070;width:878;height:613;visibility:visible;mso-wrap-style:square;v-text-anchor:top" coordsize="149,1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J/jcMA&#10;AADbAAAADwAAAGRycy9kb3ducmV2LnhtbERPTWvCQBC9F/oflil4KWbTIFKiayiBFJFeqqX0OGTH&#10;JJidDbvbGP31bqHgbR7vc9bFZHoxkvOdZQUvSQqCuLa640bB16Gav4LwAVljb5kUXMhDsXl8WGOu&#10;7Zk/adyHRsQQ9jkqaEMYcil93ZJBn9iBOHJH6wyGCF0jtcNzDDe9zNJ0KQ12HBtaHKhsqT7tf42C&#10;7+zquukjlIvrs6zedz+LsdRbpWZP09sKRKAp3MX/7q2O8zP4+yUeID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LJ/jcMAAADbAAAADwAAAAAAAAAAAAAAAACYAgAAZHJzL2Rv&#10;d25yZXYueG1sUEsFBgAAAAAEAAQA9QAAAIgDAAAAAA==&#10;" path="m103,1c103,,102,,101,v-1,,-2,,-2,1c97,1,96,1,95,1,94,2,94,2,94,2,92,3,92,3,92,3v-1,,-3,,-5,1c86,4,85,5,83,5v-1,,-3,1,-4,2c78,7,77,7,76,8,75,9,75,9,75,9v-2,,-3,1,-5,2c69,12,68,13,67,13v,1,,1,,1c66,14,66,14,66,14v-1,1,-2,1,-2,2c63,16,63,16,63,17v-1,,-1,,-1,1c61,18,61,19,61,19v,1,,1,,1c61,20,61,21,61,21v,,1,1,1,1c62,22,62,22,63,23v,,,1,,2c63,25,63,26,64,27v,,,1,,1c64,29,64,29,64,29v,1,,1,,2c64,32,65,33,65,34v,1,,1,,1c65,34,65,34,65,34v,1,,1,1,2c66,36,65,36,65,36v,1,,1,,1c65,37,65,37,65,37v-1,1,-1,1,-1,1c63,39,63,40,62,40v,,-1,,-1,1c60,41,59,41,59,42v-1,,-2,1,-2,1c56,44,56,44,56,44v-1,,-1,1,-2,1c54,46,53,46,53,46v-1,1,-2,2,-3,3c49,49,48,50,47,51v,,,-1,,-1c47,49,47,48,47,47v1,-2,1,-3,2,-4c49,42,49,42,50,40v,-1,-1,-3,-2,-3c47,37,47,37,47,37v-1,,-1,,-2,c45,37,45,37,45,37v-1,,-2,,-2,c42,37,41,37,41,37v-1,,-2,,-3,c37,37,37,37,36,38v-1,,-1,,-2,c33,38,32,38,31,39v,,-1,,-2,c27,39,25,40,23,41v-1,,-2,1,-4,1c17,43,15,45,13,46v-2,2,-4,4,-6,5c7,52,6,52,6,53v,,,,-1,1c5,55,5,55,5,55,4,56,4,56,3,57v,,,1,,1c2,58,2,59,2,59v,1,,1,,1c2,60,2,61,2,61,1,62,1,62,1,62v,,,1,,1c1,64,1,64,,64v,1,,1,1,2c,66,1,66,1,67v1,1,1,3,2,5c4,73,6,75,6,76v2,2,3,3,4,4c11,82,12,83,13,84v4,5,10,10,15,14c32,100,35,102,39,103v1,,3,1,5,1c44,104,44,104,45,104v1,,3,,5,-1c51,103,53,102,55,101v,-1,1,-1,2,-2c58,99,58,98,59,98v2,-1,3,-2,5,-3c65,94,66,93,67,92v1,-1,1,-1,1,-1c71,89,72,88,74,86v1,-1,2,-2,3,-3c78,82,79,81,79,80v1,,1,,1,c80,79,81,78,82,77v1,-1,1,-2,2,-3c85,73,85,73,85,73v,-1,1,-2,1,-2c87,71,88,71,88,72v2,,4,1,6,1c95,73,97,72,99,72v2,-1,3,-1,5,-2c105,69,106,68,107,68v1,-1,1,-1,1,-1c109,67,109,67,109,67v1,-1,3,-2,4,-3c115,63,116,62,118,60v1,-1,3,-2,4,-3c122,56,122,56,122,56v3,-2,6,-4,8,-7c131,48,133,47,134,45v1,-1,1,-2,2,-3c137,41,137,41,137,41v,,,,,c138,39,139,38,140,37v1,-2,3,-3,4,-5c144,31,145,30,146,28v,-1,1,-3,2,-4c148,24,148,23,148,23v,-1,,-1,,-1c148,22,148,22,148,22v,,,-1,,-2c149,19,148,17,148,16v,-2,-1,-3,-1,-4c146,11,146,10,145,9,143,7,141,7,140,7,139,6,137,6,136,6v,,-1,,-1,c133,6,132,6,130,7v-1,,-2,,-3,1c127,8,126,8,125,8v-1,1,-2,1,-4,1c120,10,119,10,118,10v-1,1,-2,1,-3,1c114,11,114,11,114,11v-2,1,-3,1,-5,2c109,13,108,13,107,14v-1,,-1,,-2,c105,13,105,13,105,12v,-1,1,-1,1,-2c106,9,106,9,106,9v,-1,1,-1,1,-2c107,6,107,5,107,5v,-1,,-2,,-2c107,3,107,2,107,2v,,,-1,-1,-1c106,1,106,,105,v,,-1,,-1,c104,,103,,103,1e" fillcolor="#404040" stroked="f">
                <v:path arrowok="t" o:connecttype="custom" o:connectlocs="583,6;542,18;466,41;412,65;389,83;365,106;359,124;371,147;377,171;383,206;383,212;377,224;348,248;318,265;277,301;289,253;277,218;253,218;212,224;171,230;77,271;29,318;18,342;12,360;0,377;18,424;77,495;259,613;324,595;377,560;436,507;471,472;501,430;554,430;631,401;666,377;719,330;801,248;825,218;872,141;872,130;866,71;801,35;748,47;695,59;642,77;619,71;631,41;631,12;613,0" o:connectangles="0,0,0,0,0,0,0,0,0,0,0,0,0,0,0,0,0,0,0,0,0,0,0,0,0,0,0,0,0,0,0,0,0,0,0,0,0,0,0,0,0,0,0,0,0,0,0,0,0,0"/>
              </v:shape>
              <v:shape id="Freeform 29833" o:spid="_x0000_s1039" style="position:absolute;left:2252;top:3152;width:614;height:160;visibility:visible;mso-wrap-style:square;v-text-anchor:top" coordsize="104,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" path="m3,c2,,2,,2,,1,,1,1,1,1,1,2,,3,,4,,5,,6,,6v,2,,3,1,4c2,12,4,13,5,14v2,1,3,2,5,3c11,17,13,18,14,19v2,,4,1,6,1c22,21,23,21,25,22v2,,3,1,5,1c34,24,37,24,41,25v1,,3,,5,c47,25,49,26,51,26v4,,8,,11,1c64,27,66,27,67,27v2,,4,,6,c76,27,79,26,82,26v2,,4,,6,-1c89,25,90,25,92,25v2,-1,4,-1,6,-2c99,23,100,23,100,23v1,,1,-1,2,-1c102,22,102,22,103,21v,,,,,-1c104,19,103,19,103,18v,-1,,-2,,-3c103,15,102,14,102,13v,,,-1,,-1c102,11,102,11,102,11v-1,-1,-1,-2,-2,-2c99,8,98,9,97,9v-2,1,-5,1,-7,2c90,11,90,11,90,11v-1,,-2,,-3,c85,12,84,12,82,12v-1,,-3,,-4,c76,13,75,13,73,13v-3,,-6,1,-9,1c61,14,59,14,56,14,52,13,48,13,45,12,41,11,38,11,34,10,32,10,30,9,29,9,27,8,25,8,23,7,20,6,16,5,13,4,12,4,10,4,9,3,8,3,7,2,6,1,5,1,4,,3,v,,,,,m6,1v,,,,,c6,1,6,1,6,1e" fillcolor="#404040" stroked="f">
                <v:path arrowok="t" o:connecttype="custom" o:connectlocs="18,0;12,0;6,6;0,24;0,36;6,59;30,83;59,101;83,113;118,119;148,130;177,136;242,148;272,148;301,154;366,160;396,160;431,160;484,154;520,148;543,148;579,136;590,136;602,130;608,124;608,119;608,107;608,89;602,77;602,71;602,65;590,53;573,53;531,65;531,65;514,65;484,71;461,71;431,77;378,83;331,83;266,71;201,59;171,53;136,41;77,24;53,18;35,6;18,0;18,0;35,6;35,6;35,6" o:connectangles="0,0,0,0,0,0,0,0,0,0,0,0,0,0,0,0,0,0,0,0,0,0,0,0,0,0,0,0,0,0,0,0,0,0,0,0,0,0,0,0,0,0,0,0,0,0,0,0,0,0,0,0,0"/>
                <o:lock v:ext="edit" verticies="t"/>
              </v:shape>
              <v:shape id="Freeform 29834" o:spid="_x0000_s1040" style="position:absolute;left:2983;top:2645;width:950;height:885;visibility:visible;mso-wrap-style:square;v-text-anchor:top" coordsize="161,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9E66MQA&#10;AADbAAAADwAAAGRycy9kb3ducmV2LnhtbESPS4vCQBCE7wv+h6GFvenEx4pERxFhQQ/i+rh4azJt&#10;EpPpyWZmY/z3jiDsrZuq+rp6vmxNKRqqXW5ZwaAfgSBOrM45VXA+ffemIJxH1lhaJgUPcrBcdD7m&#10;GGt75wM1R5+KAGEXo4LM+yqW0iUZGXR9WxEH7Wprgz6sdSp1jfcAN6UcRtFEGsw5XMiwonVGSXH8&#10;M4FiL/ufR1Odb2xGv+n6SxfFdqfUZ7ddzUB4av2/+Z3e6FB/DK9fwgBy8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fROujEAAAA2wAAAA8AAAAAAAAAAAAAAAAAmAIAAGRycy9k&#10;b3ducmV2LnhtbFBLBQYAAAAABAAEAPUAAACJAwAAAAA=&#10;" path="m130,v,,,,,c130,,130,,130,v-1,,-2,,-4,c125,,123,1,121,2v-1,,-3,1,-4,2c116,4,116,4,116,4v-1,1,-3,3,-5,4c110,8,110,8,110,8v-2,1,-2,1,-2,1c108,9,107,9,107,10v-1,,-2,,-3,1c103,11,102,12,101,12v-1,1,-1,1,-2,1c98,14,98,15,97,16v-1,1,-2,3,-2,4c94,21,94,22,94,22v,1,,1,,1c93,24,93,24,93,24v,1,,1,,1c93,27,92,29,92,30v,1,-1,2,-1,3c91,33,91,34,91,35v-1,1,-1,2,-1,3c90,38,90,39,89,40v,2,-1,4,-1,6c88,46,88,47,88,47v,1,,1,,2c88,48,88,48,88,48v-1,,-1,-1,-2,-2c85,46,85,45,84,44v-1,,-2,-1,-3,-2c80,42,80,42,80,42v,,,,-1,c79,41,79,41,78,40v,,,,,c78,40,78,40,78,40v,,-1,,-2,-1c76,39,75,39,75,38,73,37,71,37,69,36v-1,,-2,,-3,c65,36,64,36,64,36v-1,,-2,1,-3,1c60,37,59,37,59,37v-1,,-1,,-1,c56,38,54,38,53,39v-2,,-4,1,-6,2c44,42,41,45,38,47v-1,1,-3,3,-4,4c32,53,31,54,30,56v-1,1,-2,2,-2,3c26,61,25,63,24,64v-1,1,-1,2,-2,3c22,68,21,68,21,69v-1,1,-1,1,-1,1c20,71,19,72,18,73v-1,3,-3,7,-5,10c12,86,11,89,9,93,8,95,8,95,8,95v-1,2,-2,4,-2,6c5,102,5,102,5,102v,2,-1,3,-1,4c3,107,3,108,3,109v-1,1,-1,1,-1,2c,114,,114,,114v,1,,1,,2c,116,,117,,118v1,1,1,2,1,2c2,122,2,122,2,122v,,,,,c2,122,2,122,2,122v,,,,,c2,123,2,124,3,124v,1,,1,,2c4,127,4,127,4,127v,,,1,,1c5,129,5,131,6,132v,,,1,1,2c7,135,7,136,8,137v,1,1,2,1,3c10,140,10,140,10,140v,1,,2,1,3c11,144,12,145,12,146v1,1,1,2,2,3c15,149,15,150,16,150v,,,,,c17,150,17,150,18,150v1,-1,2,-1,3,-1c22,148,23,147,25,147v,-1,1,-1,2,-2c29,144,29,144,29,144v1,-1,2,-1,3,-2c33,141,33,141,33,141v1,,1,,1,c35,140,36,139,37,139v1,-1,2,-2,3,-3c40,136,41,135,41,134v,,,,,c41,134,41,135,41,135v,1,1,1,2,1c44,136,44,136,45,135v,,,,,-1c46,133,46,132,47,131v,-1,1,-1,1,-2c49,128,49,128,50,127v,-1,,-1,,-1c52,124,53,121,55,119v1,-1,3,-3,6,-5c62,113,64,112,66,111v2,-1,4,-2,6,-2c72,108,72,108,72,108v2,,3,,5,-1c78,107,80,107,81,107v1,,1,,1,-1c82,106,82,106,82,106v1,,3,,5,c87,106,87,106,87,106v1,,1,,2,c90,106,90,106,90,106v1,1,1,1,2,1c92,107,92,107,92,107v1,,2,,2,-1c95,106,95,106,95,106v2,-1,4,-2,5,-3c101,102,101,102,101,102v,,1,-1,2,-1c103,101,103,101,103,101v1,-1,1,-1,2,-2c105,98,106,98,106,97v,-1,,-1,,-1c106,96,106,95,106,95v,-2,,-3,,-5c106,89,106,89,106,89v,,,,,c106,89,106,89,107,89v,-1,,-1,,-1c107,88,107,88,107,88v2,-1,4,-2,5,-3c114,83,114,83,114,83v1,,3,-1,4,-2c119,80,121,79,124,77v1,-1,3,-2,6,-3c133,73,136,73,138,72v2,,4,,5,c144,71,144,71,144,71v1,,2,,3,c148,71,148,71,148,71v1,,1,,2,c150,71,150,71,151,71v1,-1,1,-1,2,-2c153,69,154,68,154,68v,-1,1,-1,1,-2c155,64,156,63,156,62v,-1,1,-2,1,-4c158,57,158,57,158,57v,-1,,-2,1,-4c159,52,159,51,160,50v,-1,,-1,,-1c160,46,161,45,161,43v,-1,,-3,,-5c161,38,161,38,161,38v,-2,-1,-4,-1,-5c160,32,160,31,160,30v,,-1,-1,-1,-2c159,28,159,28,159,28v-1,-2,-1,-4,-2,-6c157,21,156,21,156,20v-1,-1,-1,-2,-2,-3c153,15,152,14,151,13v-1,-2,-2,-3,-4,-4c146,7,144,6,143,5,141,4,141,4,141,4,139,3,137,2,135,1,134,,132,,130,e" fillcolor="#861f2a" stroked="f">
                <v:path arrowok="t" o:connecttype="custom" o:connectlocs="767,0;690,24;649,47;614,65;572,94;555,136;543,177;531,224;519,277;507,271;472,248;460,236;443,224;378,212;342,218;224,277;165,348;124,407;77,490;35,596;18,643;0,684;12,720;12,720;24,749;41,791;59,826;83,879;106,885;159,856;195,832;236,802;242,797;266,791;295,749;360,673;425,637;484,625;513,625;543,631;561,625;608,596;625,572;625,531;631,525;661,502;732,454;844,425;873,419;903,407;920,366;938,313;950,254;944,195;938,165;909,100;844,30;767,0" o:connectangles="0,0,0,0,0,0,0,0,0,0,0,0,0,0,0,0,0,0,0,0,0,0,0,0,0,0,0,0,0,0,0,0,0,0,0,0,0,0,0,0,0,0,0,0,0,0,0,0,0,0,0,0,0,0,0,0,0,0"/>
              </v:shape>
              <v:shape id="Freeform 29835" o:spid="_x0000_s1041" style="position:absolute;left:2765;top:3441;width:213;height:130;visibility:visible;mso-wrap-style:square;v-text-anchor:top" coordsize="36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inLcEA&#10;AADbAAAADwAAAGRycy9kb3ducmV2LnhtbERPS2vCQBC+F/wPywi96UalRaOrqCAW6UGjF29DdvLA&#10;7GzMbmP677uC0Nt8fM9ZrDpTiZYaV1pWMBpGIIhTq0vOFVzOu8EUhPPIGivLpOCXHKyWvbcFxto+&#10;+ERt4nMRQtjFqKDwvo6ldGlBBt3Q1sSBy2xj0AfY5FI3+AjhppLjKPqUBksODQXWtC0ovSU/RsFk&#10;M0vuzCY77g63Tbvef2fXvVPqvd+t5yA8df5f/HJ/6TD/A56/hAPk8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BIpy3BAAAA2wAAAA8AAAAAAAAAAAAAAAAAmAIAAGRycy9kb3du&#10;cmV2LnhtbFBLBQYAAAAABAAEAPUAAACGAwAAAAA=&#10;" path="m25,v,1,-1,2,-1,2c24,2,24,2,24,2,22,5,19,7,17,9v-2,2,-4,4,-7,5c10,14,10,14,10,14,9,15,7,16,6,17,5,18,3,18,2,19v,,,-1,,-1c2,19,1,19,,19v,,,1,,1c,20,,20,,20v,1,,1,1,2c1,22,2,22,3,22v1,,1,,2,c7,22,9,22,10,21v1,,1,,1,c11,22,11,22,11,22v1,,3,,4,-1c15,21,15,21,15,21v2,,4,1,5,1c20,22,20,22,21,22v,,1,,2,c23,22,23,22,23,22v2,,4,,6,c30,22,30,22,30,22v1,,1,,2,c33,22,34,22,35,21v,,,,,c35,21,36,20,36,20v,-1,-1,-3,-2,-3c34,17,34,17,34,17v,-1,,-1,-1,-1c33,16,33,16,33,16v,,,,,c33,16,33,15,33,15,32,13,31,12,30,10v,,,-1,,-1c30,8,29,8,29,7v,,,,,c29,7,29,7,28,6v,,,,,-1c27,5,27,4,27,4v,,,-1,-1,-1c27,3,27,2,27,2,28,1,27,,27,v,,-1,,-1,c26,,25,,25,m10,18v,,,,,c10,18,10,18,10,18v,,,,,m4,19v,,,,,c4,19,4,19,4,19v,,,,,m34,22v,,,,,e" fillcolor="#861f2a" stroked="f">
                <v:path arrowok="t" o:connecttype="custom" o:connectlocs="148,0;142,12;142,12;101,53;59,83;59,83;36,100;12,112;12,106;0,112;0,118;0,118;6,130;18,130;30,130;59,124;65,124;65,130;89,124;89,124;118,130;124,130;136,130;136,130;172,130;178,130;189,130;207,124;207,124;213,118;201,100;201,100;195,95;195,95;195,95;195,89;178,59;178,53;172,41;172,41;166,35;166,30;160,24;154,18;160,12;160,0;154,0;148,0;59,106;59,106;59,106;59,106;24,112;24,112;24,112;24,112;201,130;201,130" o:connectangles="0,0,0,0,0,0,0,0,0,0,0,0,0,0,0,0,0,0,0,0,0,0,0,0,0,0,0,0,0,0,0,0,0,0,0,0,0,0,0,0,0,0,0,0,0,0,0,0,0,0,0,0,0,0,0,0,0,0"/>
                <o:lock v:ext="edit" verticies="t"/>
              </v:shape>
              <v:shape id="Freeform 29836" o:spid="_x0000_s1042" style="position:absolute;left:1509;top:1523;width:225;height:342;visibility:visible;mso-wrap-style:square;v-text-anchor:top" coordsize="38,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lWr1MEA&#10;AADbAAAADwAAAGRycy9kb3ducmV2LnhtbERPTYvCMBC9L/gfwgh7W1N3oWjXKCIsLCKo1cMeh2ZM&#10;i82kNlG7/nojCN7m8T5nMutsLS7U+sqxguEgAUFcOF2xUbDf/XyMQPiArLF2TAr+ycNs2nubYKbd&#10;lbd0yYMRMYR9hgrKEJpMSl+UZNEPXEMcuYNrLYYIWyN1i9cYbmv5mSSptFhxbCixoUVJxTE/WwV/&#10;xu78ab1anW/jJP1abpa5M6jUe7+bf4MI1IWX+On+1XF+Co9f4gFye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ZVq9TBAAAA2wAAAA8AAAAAAAAAAAAAAAAAmAIAAGRycy9kb3du&#10;cmV2LnhtbFBLBQYAAAAABAAEAPUAAACGAwAAAAA=&#10;" path="m20,c19,,17,1,16,1v-1,,-1,1,-2,1c13,3,13,3,12,3v,1,-2,1,-2,1c9,4,9,4,9,4v,,,,,c8,5,7,6,6,7,6,8,5,9,4,11v,,,,,c4,12,4,12,4,12,3,13,2,15,2,16,1,18,1,20,1,22,,24,,26,,27v,2,,4,1,6c1,35,1,37,2,39v,2,1,4,1,5c4,45,4,46,5,47v,1,1,2,2,3c8,51,10,52,11,53v1,,1,,1,c13,54,13,54,13,54v1,,2,1,3,2c18,56,20,57,22,58v1,,2,,3,c26,58,26,58,26,58v1,,2,,3,-1c31,57,32,55,33,54v,-1,,-2,,-2c33,51,33,49,33,48v,-2,,-2,,-2c33,45,33,44,33,42v,-1,,-1,,-1c33,38,33,38,33,38v1,-1,1,-3,1,-4c34,32,34,30,34,29v,-1,,-1,,-1c34,25,34,23,35,20v,-1,,-3,1,-5c36,13,36,13,36,13v,-1,1,-2,1,-4c37,9,37,9,37,9v,,,,,c37,8,37,8,37,8,38,7,38,7,38,7v,-1,,-1,,-2c38,4,38,4,38,4v,,,,,c38,3,38,3,37,3v,,,,,c37,3,37,2,37,2,36,3,36,3,35,3v,,,,,c34,3,33,2,32,2,31,1,29,1,28,,27,,26,,25,,24,,24,,24,,23,,23,,22,,21,,21,,20,e" fillcolor="#fee0cf" stroked="f">
                <v:path arrowok="t" o:connecttype="custom" o:connectlocs="118,0;95,6;83,12;71,18;59,24;53,24;53,24;36,41;24,65;24,65;24,71;12,94;6,130;0,159;6,195;12,230;18,259;30,277;41,295;65,313;71,313;77,318;95,330;130,342;148,342;154,342;172,336;195,318;195,307;195,283;195,271;195,248;195,242;195,224;201,200;201,171;201,165;207,118;213,88;213,77;219,53;219,53;219,53;219,47;225,41;225,29;225,24;225,24;219,18;219,18;219,12;207,18;207,18;189,12;166,0;148,0;142,0;130,0;118,0" o:connectangles="0,0,0,0,0,0,0,0,0,0,0,0,0,0,0,0,0,0,0,0,0,0,0,0,0,0,0,0,0,0,0,0,0,0,0,0,0,0,0,0,0,0,0,0,0,0,0,0,0,0,0,0,0,0,0,0,0,0,0"/>
              </v:shape>
              <v:shape id="Freeform 29837" o:spid="_x0000_s1043" style="position:absolute;left:1958;top:838;width:1556;height:1033;visibility:visible;mso-wrap-style:square;v-text-anchor:top" coordsize="264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CF5L8A&#10;AADbAAAADwAAAGRycy9kb3ducmV2LnhtbERPTYvCMBC9C/6HMII3TdeDSjWKrAjC6qLdPXgcmrEp&#10;NpPSZGv992ZB8DaP9znLdWcr0VLjS8cKPsYJCOLc6ZILBb8/u9EchA/IGivHpOBBHtarfm+JqXZ3&#10;PlObhULEEPYpKjAh1KmUPjdk0Y9dTRy5q2sshgibQuoG7zHcVnKSJFNpseTYYLCmT0P5LfuzCrov&#10;7Sp39dviwscZmdx/t6eDUsNBt1mACNSFt/jl3us4fwb/v8QD5OoJ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YEIXkvwAAANsAAAAPAAAAAAAAAAAAAAAAAJgCAABkcnMvZG93bnJl&#10;di54bWxQSwUGAAAAAAQABAD1AAAAhAMAAAAA&#10;" path="m195,v-3,,-7,,-10,c184,,184,,184,v-4,,-7,1,-11,1c169,2,165,2,161,3v-6,1,-13,3,-19,4c141,8,141,8,141,8v,,,,,c139,8,139,8,139,8v-3,1,-7,2,-11,3c125,12,121,13,118,14v-3,1,-3,1,-3,1c114,16,114,16,114,16v-2,,-5,1,-7,2c104,19,100,20,96,21v-4,1,-7,3,-10,4c83,26,81,27,79,28v-4,2,-4,2,-4,2c68,32,61,36,54,40v-2,1,-5,2,-7,3c46,45,44,46,43,47v-2,1,-4,2,-6,4c34,52,34,52,34,52v-2,1,-2,1,-2,1c30,54,28,56,25,57v-2,2,-5,4,-7,6c15,64,13,66,11,68v-1,1,-1,1,-1,1c9,70,8,71,7,72v-1,,-1,,-1,c6,72,6,72,6,72v,,,,,c6,72,6,72,6,72v,,-1,,-1,c4,72,4,72,4,72,3,73,3,73,3,73v,1,,2,,3c2,76,2,76,2,76v,1,,2,,2c2,80,2,82,1,84v,2,,2,,2c1,89,1,91,1,94v-1,4,,7,,11c1,107,1,111,2,115v,2,1,3,1,5c3,120,3,120,3,120v,1,,1,,1c4,122,4,124,5,126v,2,1,4,2,5c7,133,7,133,7,133v1,,1,,1,c8,135,9,136,9,137v1,2,2,3,3,4c14,144,14,144,14,144v1,1,1,1,1,1c17,148,19,151,21,153v1,1,2,1,2,2c24,156,24,156,24,156v,,1,,1,1c25,157,26,157,26,158v1,,1,,1,c27,159,27,159,27,159v2,1,2,1,2,1c29,161,29,161,29,161v1,1,1,1,1,1c30,162,30,162,30,162v1,,1,,1,c31,163,31,163,31,163v,,1,,1,1c33,165,35,166,36,167v1,1,3,2,4,2c42,171,44,171,46,172v1,1,3,1,4,1c52,174,54,174,56,174v3,1,6,1,8,1c66,175,66,175,66,175v1,,2,,3,c69,175,70,175,71,175v1,,1,,2,-1c74,174,74,174,74,173v1,,1,,1,-1c76,172,77,171,77,170v2,-2,2,-2,2,-2c81,167,81,167,81,167v1,-1,1,-1,1,-1c83,165,83,165,83,165v,-1,,-1,,-1c84,164,84,164,85,163v,-1,1,-2,2,-3c88,159,88,159,88,159v2,-2,2,-2,2,-2c91,156,91,156,91,156v1,-1,1,-1,1,-1c94,152,94,152,94,152v3,-3,5,-5,8,-8c103,143,105,141,106,140v1,-1,1,-1,1,-1c109,138,110,136,112,135v3,-2,5,-4,7,-5c121,129,123,128,126,126v2,,3,-1,4,-1c130,125,131,125,131,124v,1,1,1,1,1c132,125,132,125,132,124v1,,1,,2,c134,123,134,123,134,123v1,,1,-1,2,-1c135,121,135,121,135,120v,-1,,-1,,-1c135,119,134,118,133,118v,-2,1,-3,1,-5c135,107,136,103,137,99v1,-1,1,-1,1,-1c138,98,138,98,138,98v,-1,1,-2,1,-2c140,94,141,92,143,90v1,-1,2,-3,3,-4c146,86,146,86,146,86v1,-1,1,-1,2,-2c148,84,148,84,148,84v,-1,,-1,1,-2c149,82,150,82,150,82v,,,,1,c151,82,151,82,151,82v,,,,,c152,82,152,82,152,82v,,,,,1c152,82,152,82,152,82v,1,,1,,1c152,83,152,83,152,83v2,1,2,1,2,1c155,85,156,85,157,86v2,1,3,2,5,3c163,89,163,89,163,89v2,1,3,2,5,2c170,92,170,92,170,92v1,1,1,1,1,1c172,94,173,94,174,94v1,1,2,1,3,2c178,96,178,96,178,96v,,,,,c179,97,179,97,179,97v1,,2,,2,1c182,98,182,98,182,98v1,,2,1,3,1c185,100,186,100,187,100v,1,1,2,2,3c189,103,189,103,189,103v1,1,2,2,2,2c192,106,192,106,192,106v,,,,,c192,106,192,106,192,106v,,,,,c192,106,192,106,192,106v1,,1,,1,c193,106,193,106,194,106v,,1,,2,c197,105,197,104,197,103v,,,-1,,-1c198,102,199,101,200,101v1,,1,,2,c202,101,203,101,204,101v1,,1,,1,c206,101,207,101,208,101v2,1,3,1,5,1c214,102,214,103,215,103v1,,1,,1,c216,103,216,103,216,103v1,,1,,1,c218,104,218,104,218,104v1,,2,,3,1c222,105,223,105,223,105v2,1,3,1,5,2c229,107,230,108,231,109v1,,2,,3,1c235,111,235,111,235,111v1,,2,1,3,1c238,113,239,113,240,113v,,1,,1,c242,114,242,114,242,114v1,,1,-1,2,-1c245,113,245,113,246,112v1,,2,-1,3,-1c249,110,249,110,249,110v1,,1,-1,2,-2c252,108,252,107,253,107v,-1,1,-2,2,-2c255,104,255,104,255,104v1,,1,,1,-1c257,103,257,102,258,101v,,,,,c260,99,261,96,263,92v1,-3,1,-7,1,-10c264,81,264,80,264,79v,-1,,-1,,-1c264,77,264,77,264,77v,,,,,c264,75,264,74,263,73v,-4,-1,-7,-2,-12c261,60,261,59,260,57v-1,-2,-2,-4,-4,-7c255,48,254,46,253,44v-1,-1,-2,-2,-3,-3c250,40,250,40,250,40v,,,,-1,-1c249,39,248,38,248,37v-1,-1,-2,-3,-3,-4c244,32,243,31,241,29v,,,,,c240,28,240,27,239,27v,,,,,c239,27,239,27,239,27v,,,,,c239,27,239,27,239,27v,,,,,c239,27,239,27,239,27v,,,,,c239,27,239,27,239,27v-1,-1,-1,-1,-1,-1c238,26,238,26,238,26v,-1,,-1,,-1c237,24,237,24,237,24v-1,-1,-1,-1,-1,-1c235,22,234,20,233,19v-1,-2,-3,-3,-4,-4c227,13,225,11,223,10,222,9,222,9,222,9,221,8,220,7,219,7,218,6,218,6,218,6,217,5,216,4,214,3v,,-1,-1,-1,-1c212,2,212,2,212,2,210,1,208,,206,v-2,,-4,,-5,c199,,197,,196,r-1,xm158,41v-1,,-1,-1,,-2c157,39,157,39,157,39v-1,-1,-1,-2,-1,-3c155,36,155,36,155,36v,-1,,-1,,-2c154,33,154,32,153,31v,-1,,-2,,-3c153,28,153,27,152,27v,,,-1,,-2c152,25,152,24,152,24v,-1,,-2,1,-3c154,21,155,20,155,20v2,-1,3,-2,4,-2c161,17,163,16,165,15v1,,1,,1,c167,14,168,14,170,14v1,,3,-1,4,-1c176,13,178,12,180,12v1,,3,-1,4,-1c185,11,186,11,188,11v1,,1,,1,c190,11,190,11,190,11v,,1,,2,c193,11,194,11,195,12v2,,3,,5,1c201,13,202,14,204,14v1,,2,,3,c209,15,209,15,209,15v1,,2,,3,1c213,17,213,18,214,19v,1,,1,,2c214,22,215,22,215,23v,1,,1,,2c215,26,216,27,216,28v,,,1,,2c217,31,217,31,217,31v,1,,2,,3c217,35,216,36,214,36v,,-1,,-1,c212,36,212,35,211,35v-1,,-1,,-1,c208,34,206,33,203,33v-1,,-2,,-4,c197,33,197,33,197,33v-2,,-2,,-2,c194,33,194,33,194,33v-4,,-7,,-11,c183,34,183,34,183,34v,,,,,c182,34,181,34,179,34v-1,,-2,1,-2,1c176,35,176,35,175,35v,,,,-1,1c173,36,172,36,171,37v1,-1,1,-1,1,-1c170,37,168,38,166,39v-1,1,-2,2,-4,2c161,42,161,42,161,42v,,-1,1,-1,1c159,43,158,42,158,41m47,106v,,,,,c46,106,45,105,45,105v-1,-1,-1,-1,-1,-1c44,104,43,104,43,103v-1,,-1,,-2,-1c41,102,41,102,40,102v-1,-1,-1,-1,-1,-1c39,101,38,100,38,100,36,99,36,98,36,97v,-1,,-2,,-3c36,93,36,93,37,93v,-1,,-1,,-1c37,92,37,92,37,92v1,-2,1,-2,1,-2c38,89,38,89,38,89v2,-3,2,-3,2,-3c40,85,41,84,41,83v1,-1,1,-1,1,-1c42,81,43,80,43,79v,,1,-1,1,-1c45,77,45,77,45,77v,-1,1,-2,2,-3c48,73,48,73,48,73v,-1,1,-1,2,-2c50,70,51,70,51,69v1,-1,2,-1,3,-2c54,66,55,65,56,65v1,-1,1,-1,1,-1c58,63,58,63,58,63v1,,2,-1,2,-1c61,61,63,60,64,59v1,-1,2,-1,3,-2c68,57,68,57,68,57v3,-2,5,-3,8,-4c78,52,80,51,81,51v1,,1,,1,c83,51,84,50,85,50v1,,2,,2,c88,50,88,50,88,50v,,,,,c89,50,89,50,90,50v,1,1,1,1,1c91,52,92,52,92,52v,1,,1,1,2c93,54,93,54,93,55v,,,,,c94,56,94,56,94,56v,,,1,,2c94,58,95,58,95,58v,1,,1,,1c95,59,95,59,95,60v,,,1,1,1c96,62,96,63,96,65v,,,,,c97,66,97,66,97,66v,,,,,1c97,67,97,67,97,67v,1,,2,-1,3c95,70,95,70,94,70v-2,1,-3,2,-5,2c88,73,88,73,88,73v-2,1,-5,3,-8,4c79,78,78,79,77,79v-1,1,-1,1,-1,1c76,80,75,81,75,81v-2,1,-2,1,-2,1c73,82,72,83,72,83v-1,,-1,,-1,c71,84,70,84,70,84v-1,1,-1,1,-1,1c68,86,68,86,68,86v-1,1,-1,1,-1,1c66,87,66,88,65,88v-1,1,-1,2,-2,2c62,91,61,93,60,94v-1,1,-1,1,-1,1c58,95,58,96,57,97v,1,-1,1,-2,2c55,100,55,100,54,101v-1,1,-2,2,-3,3c51,105,51,105,51,106v,1,-1,1,-2,1c49,107,49,107,49,107v-1,,-2,,-2,-1e" fillcolor="#fee0cf" stroked="f">
                <v:path arrowok="t" o:connecttype="custom" o:connectlocs="837,41;678,89;442,177;189,313;35,425;18,431;6,555;29,744;83,850;153,933;177,956;271,1015;418,1033;477,986;519,939;625,826;772,732;796,708;813,578;872,496;896,484;925,508;1026,555;1073,578;1132,626;1143,626;1202,596;1273,608;1362,643;1426,673;1491,632;1550,543;1550,431;1473,236;1409,159;1409,159;1397,142;1291,41;1185,0;919,213;896,148;978,89;1114,65;1220,83;1267,148;1255,213;1149,195;1043,207;955,242;265,620;224,590;224,531;259,460;318,395;395,336;513,295;548,319;560,348;572,395;472,455;418,490;371,531;301,614" o:connectangles="0,0,0,0,0,0,0,0,0,0,0,0,0,0,0,0,0,0,0,0,0,0,0,0,0,0,0,0,0,0,0,0,0,0,0,0,0,0,0,0,0,0,0,0,0,0,0,0,0,0,0,0,0,0,0,0,0,0,0,0,0,0,0"/>
                <o:lock v:ext="edit" verticies="t"/>
              </v:shape>
              <v:shape id="Freeform 29838" o:spid="_x0000_s1044" style="position:absolute;left:3443;top:850;width:230;height:272;visibility:visible;mso-wrap-style:square;v-text-anchor:top" coordsize="39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V4ucUA&#10;AADbAAAADwAAAGRycy9kb3ducmV2LnhtbESPQWsCMRCF70L/Q5iCN03ag8jWKKVQ6KFIXfdgb8Nm&#10;3N12M1mSqKu/3jkUepvhvXnvm9Vm9L06U0xdYAtPcwOKuA6u48ZCtX+fLUGljOywD0wWrpRgs36Y&#10;rLBw4cI7Ope5URLCqUALbc5DoXWqW/KY5mEgFu0Yoscsa2y0i3iRcN/rZ2MW2mPH0tDiQG8t1b/l&#10;yVuIZlv9HA/l7utWV2Z/+tya/pusnT6Ory+gMo353/x3/eEEX2DlFxlAr+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xXi5xQAAANsAAAAPAAAAAAAAAAAAAAAAAJgCAABkcnMv&#10;ZG93bnJldi54bWxQSwUGAAAAAAQABAD1AAAAigMAAAAA&#10;" path="m15,c14,,14,,14,,13,,13,,12,1v-1,,-1,,-2,1c10,2,10,3,9,4v,,,,,c9,4,9,5,9,5v,,,,,c8,6,7,7,7,8,6,9,5,11,5,12v-1,,-1,,-1,c4,13,4,13,4,13,3,14,3,14,3,14v-1,,-2,1,-2,2c,16,,17,,17v,1,1,2,1,2c2,20,3,21,3,22v1,1,2,2,2,2c6,26,7,27,8,28v1,1,1,1,2,2c10,30,11,31,11,31v1,1,1,1,1,1c12,33,13,34,14,34v2,2,3,3,4,4c18,38,18,38,18,38v,1,,1,,1c18,38,18,38,18,38v1,1,2,2,2,3c22,42,22,42,22,42v1,1,1,1,1,1c23,44,23,44,23,44v1,,1,,1,1c25,45,25,46,26,46v1,,1,,1,c28,46,29,46,30,45v1,,1,-1,1,-1c32,43,33,43,33,42v1,-1,1,-2,2,-3c35,38,35,38,35,38v1,,1,,1,c36,37,37,36,37,35v1,-2,2,-6,1,-9c38,24,38,22,37,21v,-1,,-1,,-1c36,19,36,19,36,19v,-1,,-2,-1,-3c34,14,32,10,29,7,28,6,27,5,26,5,25,4,25,4,25,4,24,4,24,3,23,3,22,2,21,2,21,2,20,1,18,1,17,1,17,,16,,15,e" fillcolor="#fee0cf" stroked="f">
                <v:path arrowok="t" o:connecttype="custom" o:connectlocs="88,0;83,0;71,6;59,12;53,24;53,24;53,30;53,30;41,47;29,71;24,71;24,77;18,83;6,95;0,101;6,112;18,130;29,142;47,166;59,177;65,183;71,189;83,201;106,225;106,225;106,231;106,225;118,242;130,248;136,254;136,260;142,266;153,272;159,272;177,266;183,260;195,248;206,231;206,225;212,225;218,207;224,154;218,124;218,118;212,112;206,95;171,41;153,30;147,24;136,18;124,12;100,6;88,0" o:connectangles="0,0,0,0,0,0,0,0,0,0,0,0,0,0,0,0,0,0,0,0,0,0,0,0,0,0,0,0,0,0,0,0,0,0,0,0,0,0,0,0,0,0,0,0,0,0,0,0,0,0,0,0,0"/>
              </v:shape>
              <v:shape id="Freeform 29839" o:spid="_x0000_s1045" style="position:absolute;left:2754;top:1322;width:371;height:419;visibility:visible;mso-wrap-style:square;v-text-anchor:top" coordsize="63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5OiOMEA&#10;AADbAAAADwAAAGRycy9kb3ducmV2LnhtbERPTWsCMRC9F/wPYQQvUhOl2HZrVkRQPJVWRTwOm3Gz&#10;7GaybKKu/74pFHqbx/ucxbJ3jbhRFyrPGqYTBYK48KbiUsPxsHl+AxEissHGM2l4UIBlPnhaYGb8&#10;nb/pto+lSCEcMtRgY2wzKUNhyWGY+JY4cRffOYwJdqU0Hd5TuGvkTKm5dFhxarDY0tpSUe+vTsP6&#10;te7Jfo6nYXV6cYpUeebtl9ajYb/6ABGpj//iP/fOpPnv8PtLOkDm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eTojjBAAAA2wAAAA8AAAAAAAAAAAAAAAAAmAIAAGRycy9kb3du&#10;cmV2LnhtbFBLBQYAAAAABAAEAPUAAACGAwAAAAA=&#10;" path="m14,c13,1,13,1,13,2v,,,,,c13,2,13,1,13,1v,,,,,1c13,1,13,1,13,1v,1,,1,,2c13,3,12,3,12,4,10,7,10,7,10,7,8,8,8,8,8,8v,1,,1,,1c7,10,7,10,7,10v,,,,,c6,12,4,14,3,16v,1,-1,2,-1,4c2,21,2,21,2,21,1,23,1,24,,26v,1,,2,,3c,30,,31,,32v,1,,1,,2c,35,,35,,35v,,,,,c,36,,36,,36v,1,1,2,1,2c1,40,1,41,1,42v1,1,1,1,1,1c2,45,3,46,3,48v1,3,3,5,5,9c10,60,12,63,15,65v2,2,3,3,5,3c22,69,23,70,25,70v,,,,,c26,70,26,70,26,70v1,1,3,1,4,1c31,71,32,71,34,71v,,,,,c35,71,37,71,38,71v1,,1,,1,c41,71,42,70,44,70v,,1,-1,3,-2c48,68,49,67,50,66v1,,2,-1,2,-2c53,64,54,63,54,62v1,,1,,1,c56,61,56,60,57,59v,,,-1,1,-1c58,57,59,56,59,55v,,1,-1,1,-2c60,53,60,52,61,52v,-1,1,-3,1,-4c63,46,63,44,63,42v,-2,-1,-4,-1,-6c62,35,62,35,62,35,61,34,61,34,61,34v,-1,,-1,,-2c61,31,60,29,59,27v,-1,-1,-2,-2,-3c57,24,57,24,57,24v,,,,,-1c55,22,54,21,53,20v-1,,-1,,-1,c51,19,49,18,47,17,46,16,44,15,43,15,42,14,42,14,42,14v-1,,-2,-1,-4,-2c38,12,37,12,36,12v,-1,-1,-1,-2,-1c33,10,32,10,31,9v-1,,-1,,-1,c29,8,28,8,27,7v-1,,-1,,-2,c23,5,20,4,18,2v,,-1,,-1,c17,1,17,1,17,1v,,-1,,-1,-1c16,,15,,15,v,,-1,,-1,e" fillcolor="#e29689" stroked="f">
                <v:path arrowok="t" o:connecttype="custom" o:connectlocs="77,12;77,6;77,6;71,24;47,47;41,59;18,94;12,124;0,171;0,201;0,207;6,224;12,254;47,336;118,401;147,413;177,419;200,419;230,419;277,401;306,378;324,366;342,342;353,313;365,283;365,212;359,201;347,159;336,142;312,118;277,100;247,83;212,71;183,53;159,41;106,12;100,6;88,0" o:connectangles="0,0,0,0,0,0,0,0,0,0,0,0,0,0,0,0,0,0,0,0,0,0,0,0,0,0,0,0,0,0,0,0,0,0,0,0,0,0"/>
              </v:shape>
              <v:shape id="Freeform 29840" o:spid="_x0000_s1046" style="position:absolute;left:2170;top:1133;width:359;height:337;visibility:visible;mso-wrap-style:square;v-text-anchor:top" coordsize="61,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0YwQsEA&#10;AADbAAAADwAAAGRycy9kb3ducmV2LnhtbERPy4rCMBTdC/MP4Q6401RHRTpGGYRhREGwPnB5ae60&#10;xeamNLFWv94sBJeH854tWlOKhmpXWFYw6EcgiFOrC84UHPa/vSkI55E1lpZJwZ0cLOYfnRnG2t54&#10;R03iMxFC2MWoIPe+iqV0aU4GXd9WxIH7t7VBH2CdSV3jLYSbUg6jaCINFhwacqxomVN6Sa5GwWj9&#10;cOd7sy4RcXsdL09f2XHzp1T3s/35BuGp9W/xy73SCoZhffgSfoCcP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tGMELBAAAA2wAAAA8AAAAAAAAAAAAAAAAAmAIAAGRycy9kb3du&#10;cmV2LnhtbFBLBQYAAAAABAAEAPUAAACGAwAAAAA=&#10;" path="m52,v,,,,,c51,,51,,51,v,,-1,,-2,c48,,47,1,46,1v-1,,-1,,-1,c44,1,42,2,40,3,38,4,35,5,32,7v-1,,-1,,-1,c30,8,29,8,28,9v-1,1,-3,2,-4,3c24,12,23,13,22,13v-1,1,-1,1,-1,1c20,15,20,15,20,15v-1,,-2,1,-2,2c17,18,16,18,15,19v,1,-1,1,-1,2c13,22,12,22,12,23v-1,1,-1,1,-1,1c10,25,9,26,9,27,8,28,8,28,8,28v,,-1,1,-1,1c7,30,6,31,6,32,5,33,5,33,5,33v,1,-1,2,-1,3c2,39,2,39,2,39v,1,,1,,1c1,42,1,42,1,42v,,,,,c1,43,1,43,1,43,,43,,43,,44v,1,,2,,3c,48,,49,2,50v,,1,1,1,1c4,52,4,52,4,52v1,,1,,1,c6,53,6,53,7,53v,1,1,1,1,1c9,55,9,55,9,55v,,1,1,2,1c11,56,11,56,11,56v,1,1,1,2,1c13,57,13,57,13,57v1,,2,,2,-1c15,55,15,55,15,54v1,-1,2,-2,3,-3c19,50,19,50,19,49v1,-1,2,-1,2,-2c22,46,22,45,23,45v1,-1,1,-1,1,-1c25,43,26,41,27,40v1,,1,-1,2,-2c30,38,30,37,31,37v1,-1,1,-1,1,-1c33,35,33,35,33,35v1,-1,1,-1,1,-1c34,34,35,34,35,33v1,,1,,1,c36,33,37,32,37,32v2,-1,2,-1,2,-1c39,31,40,30,40,30v1,-1,1,-1,1,-1c42,29,43,28,44,27v3,-1,6,-3,8,-4c53,22,53,22,53,22v2,,3,-1,5,-2c59,20,59,20,60,20v1,-1,1,-2,1,-3c61,17,61,17,61,17v,-1,,-1,,-1c60,15,60,15,60,15v,,,,,c60,13,60,12,60,11v-1,,-1,-1,-1,-1c59,9,59,9,59,9v,-1,,-1,,-1c59,8,58,8,58,8v,-1,,-2,,-2c58,6,58,6,58,5v-1,,-1,,-1,c57,4,57,4,57,4,56,3,56,3,56,2v,,-1,,-1,-1c55,1,54,1,54,,53,,53,,52,e" fillcolor="#fcfff5" stroked="f">
                <v:path arrowok="t" o:connecttype="custom" o:connectlocs="306,0;288,0;265,6;188,41;165,53;129,77;118,89;88,112;71,136;53,160;41,171;29,195;12,231;6,248;6,254;0,278;18,302;29,307;47,319;65,331;77,337;88,331;106,302;124,278;141,260;171,225;188,213;200,201;212,195;230,183;241,171;306,136;341,118;359,101;359,95;353,89;347,59;347,47;341,35;335,30;330,12;318,0" o:connectangles="0,0,0,0,0,0,0,0,0,0,0,0,0,0,0,0,0,0,0,0,0,0,0,0,0,0,0,0,0,0,0,0,0,0,0,0,0,0,0,0,0,0"/>
              </v:shape>
              <v:shape id="Freeform 29841" o:spid="_x0000_s1047" style="position:absolute;left:2854;top:903;width:383;height:189;visibility:visible;mso-wrap-style:square;v-text-anchor:top" coordsize="65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8RxcUA&#10;AADbAAAADwAAAGRycy9kb3ducmV2LnhtbESPT2vCQBTE70K/w/IKvekmakVTN6GIpUW81D+H3h7Z&#10;Z7I0+zZktzF++65Q6HGYmd8w62Kwjeip88axgnSSgCAunTZcKTgd38ZLED4ga2wck4IbeSjyh9Ea&#10;M+2u/En9IVQiQthnqKAOoc2k9GVNFv3EtcTRu7jOYoiyq6Tu8BrhtpHTJFlIi4bjQo0tbWoqvw8/&#10;VsGsXO1naf91Ob8bnu/Mtt07+azU0+Pw+gIi0BD+w3/tD61gmsL9S/wBMv8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HxHFxQAAANsAAAAPAAAAAAAAAAAAAAAAAJgCAABkcnMv&#10;ZG93bnJldi54bWxQSwUGAAAAAAQABAD1AAAAigMAAAAA&#10;" path="m38,c37,,37,,37,,36,,36,,36,,34,,33,,32,,31,1,29,1,28,1v-2,,-4,1,-6,1c21,2,19,3,18,3v-2,,-3,,-4,1c13,4,13,4,13,4,11,5,9,6,7,7,6,7,5,8,3,9v,,-1,1,-2,1c,11,,12,,13v,,,1,,1c,15,,16,,16v1,,1,1,1,1c1,18,1,19,1,20v1,1,1,2,2,3c3,24,3,24,3,25v1,,1,,1,c4,26,4,27,5,28v,,,,1,c5,29,5,30,6,30v,1,1,2,2,2c8,32,9,31,9,31v1,-1,1,-1,1,-1c12,30,13,29,14,28v2,-1,4,-2,6,-3c19,26,19,26,19,26v1,-1,2,-1,3,-1c23,24,23,24,23,24v1,,1,,2,c25,24,26,23,27,23v2,,3,,4,c31,23,31,23,31,23v,-1,,-1,,-1c35,22,38,22,42,22v1,,1,,1,c45,22,45,22,45,22v2,,2,,2,c49,22,50,22,51,22v3,,5,1,7,2c59,24,59,24,59,24v1,,1,1,2,1c61,25,62,25,62,25v2,,3,-1,3,-2c65,22,65,21,65,20,64,19,64,19,64,19v,-1,,-2,,-2c64,16,64,15,63,14v,-1,,-1,,-2c63,11,62,11,62,10v,-1,,-1,,-2c61,7,61,6,60,5,59,4,58,4,57,4,55,3,55,3,55,3v-1,,-2,,-3,c50,3,49,2,48,2,46,1,45,1,43,1,42,,41,,40,,39,,38,,38,e" fillcolor="#fcfff5" stroked="f">
                <v:path arrowok="t" o:connecttype="custom" o:connectlocs="224,0;218,0;212,0;189,0;165,6;130,12;106,18;82,24;77,24;41,41;18,53;6,59;0,77;0,83;0,95;6,100;6,118;18,136;18,148;24,148;29,165;35,165;35,177;47,189;53,183;59,177;82,165;118,148;112,154;130,148;136,142;147,142;159,136;183,136;183,136;183,130;247,130;253,130;265,130;277,130;301,130;342,142;348,142;359,148;365,148;383,136;383,118;377,112;377,100;371,83;371,71;365,59;365,47;354,30;336,24;324,18;306,18;283,12;253,6;236,0;224,0" o:connectangles="0,0,0,0,0,0,0,0,0,0,0,0,0,0,0,0,0,0,0,0,0,0,0,0,0,0,0,0,0,0,0,0,0,0,0,0,0,0,0,0,0,0,0,0,0,0,0,0,0,0,0,0,0,0,0,0,0,0,0,0,0"/>
              </v:shape>
              <v:shape id="Freeform 29842" o:spid="_x0000_s1048" style="position:absolute;left:3909;top:2314;width:36;height:83;visibility:visible;mso-wrap-style:square;v-text-anchor:top" coordsize="6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pLh8UA&#10;AADbAAAADwAAAGRycy9kb3ducmV2LnhtbESPQWvCQBSE74L/YXkFb7pp0NJGVxFBkR6kjbbnR/aZ&#10;TZt9G7Krpvn1bqHQ4zAz3zCLVWdrcaXWV44VPE4SEMSF0xWXCk7H7fgZhA/IGmvHpOCHPKyWw8EC&#10;M+1u/E7XPJQiQthnqMCE0GRS+sKQRT9xDXH0zq61GKJsS6lbvEW4rWWaJE/SYsVxwWBDG0PFd36x&#10;Cl5mpnudNbI/nvq3r8/dx6afHnKlRg/deg4iUBf+w3/tvVaQpvD7Jf4Aub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CkuHxQAAANsAAAAPAAAAAAAAAAAAAAAAAJgCAABkcnMv&#10;ZG93bnJldi54bWxQSwUGAAAAAAQABAD1AAAAigMAAAAA&#10;" path="m2,c1,,1,,1,,,1,,1,,2,1,4,1,5,2,7v,1,,3,,4c2,11,2,12,2,12v1,1,2,2,3,1c5,13,5,13,5,13v1,,1,-1,1,-2c6,11,6,10,6,9,6,8,6,7,6,6,5,6,5,5,5,4,5,3,4,2,4,1v,,,,,c4,,4,,3,v,,,,-1,c2,,2,,2,e" fillcolor="#b4131c" stroked="f">
                <v:path arrowok="t" o:connecttype="custom" o:connectlocs="12,0;6,0;0,12;12,42;12,65;12,71;30,77;30,77;36,65;36,53;36,36;30,24;24,6;24,6;18,0;12,0;12,0" o:connectangles="0,0,0,0,0,0,0,0,0,0,0,0,0,0,0,0,0"/>
              </v:shape>
              <v:shape id="Freeform 29843" o:spid="_x0000_s1049" style="position:absolute;left:30;top:644;width:636;height:702;visibility:visible;mso-wrap-style:square;v-text-anchor:top" coordsize="108,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RIxMUA&#10;AADbAAAADwAAAGRycy9kb3ducmV2LnhtbESPQWvCQBSE7wX/w/KEXkrdqLWV6Cq2pdCTYEwh3h7Z&#10;ZxLMvg3ZTYz/vlsoeBxm5htmvR1MLXpqXWVZwXQSgSDOra64UJAev56XIJxH1lhbJgU3crDdjB7W&#10;GGt75QP1iS9EgLCLUUHpfRNL6fKSDLqJbYiDd7atQR9kW0jd4jXATS1nUfQqDVYcFkps6KOk/JJ0&#10;RkH39v6y3BfR4mcgf/o81NlTiplSj+NhtwLhafD38H/7WyuYzeHvS/gBcvM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xEjExQAAANsAAAAPAAAAAAAAAAAAAAAAAJgCAABkcnMv&#10;ZG93bnJldi54bWxQSwUGAAAAAAQABAD1AAAAigMAAAAA&#10;" path="m61,c59,,58,,56,,55,,54,,53,1v-1,,-1,1,-2,1c51,3,50,3,50,3,49,4,49,4,49,5,48,6,48,7,47,7v-1,2,-1,4,-1,6c46,14,46,15,46,17v1,2,1,3,1,5c47,22,47,22,47,22v,,,,,c46,22,46,22,46,22,44,21,42,20,41,19v-2,,-2,,-2,c37,18,34,16,31,16v,,-1,,-1,-1c29,15,29,15,29,15v-1,,-1,,-1,c28,15,28,15,28,15v-1,,-1,,-1,c26,15,25,15,24,14v-1,,-1,,-1,c21,14,20,15,19,15v-2,,-3,1,-5,2c13,18,13,18,13,18v-1,1,-2,2,-3,2c8,23,6,26,4,28,3,29,3,30,2,31v,,-1,1,-1,2c1,35,,36,,37v,2,,4,,6c1,45,1,46,1,48v1,1,2,3,3,5c5,54,7,56,8,57v2,1,4,2,5,3c15,60,16,61,17,61v1,,1,,1,c19,61,19,61,19,61v,,,1,,1c19,62,19,63,19,63v-1,1,-2,2,-2,2c16,66,16,66,16,66v-2,2,-3,3,-3,4c12,72,11,74,10,76v,,,1,,1c10,78,10,78,10,78v,,,,,c10,79,10,80,10,81v,2,,4,1,6c11,88,11,89,12,90v,1,,1,1,2c14,94,15,95,16,96v1,2,2,3,4,5c21,102,23,103,25,104v,,,,,c27,105,29,105,31,106v1,,2,,4,c35,106,36,106,36,106v2,,4,,6,-1c42,105,43,105,44,105v1,,1,,2,c47,105,47,105,47,105v,1,1,2,1,3c49,109,50,110,51,111v1,1,2,2,3,2c54,114,55,115,56,115v2,1,3,1,5,2c65,118,68,119,72,119v1,,3,,5,-1c79,117,80,117,82,116v,-1,1,-2,1,-2c84,113,84,112,85,111v,-2,,-3,,-5c85,105,85,103,84,101v,-1,,-1,,-2c83,98,83,97,83,95v,,,,,c83,95,84,95,84,95v,,,,,c85,95,85,96,86,96v,1,,1,,1c87,97,87,98,88,98v,1,,1,1,1c89,100,90,101,92,101v,,1,1,1,1c94,102,94,102,95,102v1,,1,,2,c99,101,100,101,101,100v1,-1,2,-2,2,-3c105,95,105,95,105,95v1,-1,1,-2,2,-3c107,91,107,90,107,88v1,-1,1,-4,,-6c107,82,107,81,107,80v-1,-1,-1,-2,-2,-2c104,77,103,76,102,75v-1,-1,-3,-1,-4,-1c97,73,96,73,95,73v-1,,-1,,-1,c93,73,92,73,91,73,90,72,90,72,90,72v-1,,-2,,-3,c86,72,86,72,86,72,85,71,85,71,85,71v-2,,-3,,-4,-1c80,70,79,70,78,70,77,69,76,69,75,68,74,67,72,66,71,65,70,64,69,63,69,61,68,60,68,60,68,59v,-1,,-1,,-2c68,56,68,56,68,55v,,,,,c69,54,69,54,69,54v,-1,,-1,,-1c69,52,70,52,70,51v,,1,-1,1,-1c71,50,72,49,73,49v,,1,-1,2,-1c76,48,77,47,78,47v1,,2,,3,-1c82,46,83,46,84,46v1,-1,3,-1,4,-1c89,45,89,45,89,45v1,,3,,4,c95,44,97,44,99,43v1,,1,,1,c101,43,102,42,103,42v1,-1,2,-2,3,-3c107,38,107,37,107,35v,-3,-2,-7,-3,-8c104,26,103,25,102,25v-1,-2,-2,-2,-3,-3c99,21,98,20,97,20,96,19,94,18,93,18v-1,,-2,,-2,c89,18,87,18,86,19v,1,-1,2,-1,2c84,22,84,23,84,23v,1,,1,,1c84,25,84,25,84,25v,-2,,-3,-1,-4c83,21,83,20,82,20v,-1,,-1,,-1c82,18,82,18,82,18v,-1,,-1,,-1c81,17,81,17,81,17v,-1,,-2,-1,-2c80,13,79,12,78,11,77,8,75,6,73,4,72,3,71,3,70,2,69,1,67,1,66,,65,,64,,64,,63,,62,,61,e" fillcolor="#fcfff5" stroked="f">
                <v:path arrowok="t" o:connecttype="custom" o:connectlocs="312,6;289,29;271,100;277,130;230,112;171,88;159,88;112,88;59,118;6,195;6,283;77,354;112,360;100,383;59,448;59,460;71,531;118,596;183,625;247,619;277,619;318,667;424,702;489,673;495,596;489,560;506,566;524,584;559,602;607,572;630,519;618,460;559,431;530,425;501,419;442,401;400,348;400,324;412,301;442,283;495,271;548,265;607,248;612,159;571,118;506,112;495,142;483,118;483,100;459,65;389,0" o:connectangles="0,0,0,0,0,0,0,0,0,0,0,0,0,0,0,0,0,0,0,0,0,0,0,0,0,0,0,0,0,0,0,0,0,0,0,0,0,0,0,0,0,0,0,0,0,0,0,0,0,0,0"/>
              </v:shape>
              <v:shape id="Freeform 29844" o:spid="_x0000_s1050" style="position:absolute;left:1704;top:549;width:2134;height:1889;visibility:visible;mso-wrap-style:square;v-text-anchor:top" coordsize="362,3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+RGzMUA&#10;AADbAAAADwAAAGRycy9kb3ducmV2LnhtbESPQWvCQBSE74L/YXlCb7oxSpHUVaxiEWyRpkU8PrPP&#10;JDb7NmS3Gv99Vyh4HGbmG2Y6b00lLtS40rKC4SACQZxZXXKu4Ptr3Z+AcB5ZY2WZFNzIwXzW7Uwx&#10;0fbKn3RJfS4ChF2CCgrv60RKlxVk0A1sTRy8k20M+iCbXOoGrwFuKhlH0bM0WHJYKLCmZUHZT/pr&#10;FEwW9mP3PvKr2L1Fr8f0fIj327FST7128QLCU+sf4f/2RiuIx3D/En6An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5EbMxQAAANsAAAAPAAAAAAAAAAAAAAAAAJgCAABkcnMv&#10;ZG93bnJldi54bWxQSwUGAAAAAAQABAD1AAAAigMAAAAA&#10;" path="m205,v-1,,-1,,-1,c202,,201,,199,v-3,,-6,,-11,1c187,1,186,1,184,1v-1,1,-1,1,-1,1c181,2,180,2,179,2v-2,,-2,,-2,c173,3,170,4,167,4v-1,1,-2,1,-3,1c161,5,161,5,161,5v-2,1,-4,1,-6,2c152,7,148,8,144,9v-3,1,-7,2,-11,3c132,12,131,13,130,13v,,-1,,-2,1c127,14,127,14,127,14v,,,,,c125,14,124,15,122,15v,1,-1,1,-2,1c119,17,118,17,118,17v-3,1,-3,1,-3,1c114,18,113,19,113,19v-2,,-2,,-2,c111,19,111,19,111,19v,1,,1,,1c110,20,108,21,107,21v-1,1,-3,1,-5,2c98,25,98,25,98,25v-5,3,-5,3,-5,3c91,28,90,29,88,30v,1,,1,,2c87,34,85,35,83,36v-1,,-1,,-2,c78,37,76,38,73,39v,,,,,c73,40,73,41,73,41v-1,2,-2,3,-3,5c68,50,66,54,66,58v-1,2,-1,3,-1,5c65,63,65,64,66,65v,,,,,1c67,66,67,66,67,66v1,,2,-1,2,-1c70,65,70,65,70,65v2,-1,4,-2,7,-2c77,63,78,63,78,63v4,1,7,3,9,7c89,72,90,75,92,77v,1,1,2,1,3c93,81,94,83,94,85v-1,2,-1,3,-2,5c91,91,91,92,90,92v,,,,,c92,91,95,90,97,89v7,-4,14,-8,21,-10c122,77,122,77,122,77v2,-1,4,-2,7,-3c132,73,135,71,139,70v4,-1,8,-2,11,-3c152,66,155,65,157,65v1,-1,1,-1,1,-1c161,63,161,63,161,63v3,-1,7,-2,10,-3c175,59,179,58,182,57v2,,2,,2,c184,57,184,57,184,57v1,-1,1,-1,1,-1c191,55,198,53,204,52v4,-1,8,-1,12,-2c220,50,223,49,227,49v1,,1,,1,c231,49,235,49,238,49v1,,1,,1,c240,49,242,49,244,49v1,,3,,5,c251,49,253,50,255,51v,,,,1,c256,51,257,52,257,52v2,1,3,2,4,3c262,56,262,56,262,56v1,,2,1,3,2c266,59,266,59,266,59v2,1,4,3,6,5c273,65,275,66,276,68v1,1,2,3,3,4c280,73,280,73,280,73v1,1,1,1,1,1c281,75,281,75,281,75v,,,,,c282,76,282,76,282,76v,-1,,-1,,-1c282,76,283,77,284,78v,,,,,c286,80,287,81,288,82v1,1,2,3,3,4c291,87,292,88,292,88v1,1,1,1,1,1c293,90,293,90,293,90v1,1,2,2,3,3c297,95,298,97,299,99v2,3,3,5,4,7c304,108,304,109,304,110v1,5,2,8,2,12c307,123,307,124,307,126v,,,,,c307,127,307,127,307,127v,1,,1,,1c307,129,307,130,307,131v,3,,7,-1,10c304,145,303,148,301,150v,,,,,c300,151,300,152,299,152v,1,,1,-1,1c298,154,298,154,298,154v-1,,-2,1,-2,2c295,156,295,157,294,157v-1,1,-1,2,-2,2c292,160,292,160,292,160v-1,,-2,1,-3,1c288,162,288,162,287,162v-1,,-1,1,-2,1c284,162,284,162,284,162v,,-1,,-1,c282,162,281,162,281,161v-1,,-2,-1,-3,-1c277,159,277,159,277,159v-1,,-2,-1,-2,-1c273,157,272,156,271,156v-2,-1,-3,-1,-5,-2c266,154,265,154,264,154v-1,-1,-2,-1,-3,-1c260,152,260,152,260,152v-1,,-1,,-1,c259,152,259,152,259,152v-1,,-1,,-1,c257,152,257,151,256,151v-2,,-3,,-5,-1c250,150,249,150,248,150v-1,,-1,,-1,c246,150,245,150,245,150v-1,,-1,,-2,c242,150,241,151,240,151v,,,1,,1c240,153,240,154,239,155v-1,,-2,,-2,c236,155,236,155,236,155v-1,,-1,,-1,c235,155,235,155,235,155v1,1,2,2,2,3c238,160,239,162,239,163v,1,,1,,2c240,166,240,166,240,166v,1,,1,,1c240,169,241,171,241,173v,2,,4,-1,6c240,180,239,182,239,183v-1,,-1,1,-1,1c238,185,237,186,237,186v,1,-1,2,-1,3c235,189,235,190,235,190v-1,1,-1,2,-2,3c232,193,232,193,232,193v,1,-1,2,-2,2c230,196,229,197,228,197v-1,1,-2,2,-3,2c223,200,222,201,222,201v-2,,-3,1,-5,1c216,202,216,202,216,202v-1,,-3,,-4,c212,202,212,202,212,202v-2,,-3,,-4,c207,202,205,202,204,201v-1,,-1,,-1,c203,201,203,201,203,201v-2,,-3,-1,-5,-2c196,199,195,198,193,196v-3,-2,-5,-5,-7,-8c184,184,182,182,181,179v,-2,-1,-3,-1,-5c179,173,179,173,179,173v,-1,,-2,,-4c179,169,178,168,178,167v,-1,,-1,,-1c178,166,178,166,178,166v,-1,,-1,,-1c178,164,178,164,178,163v,-1,,-2,,-3c178,159,178,158,178,157v1,-2,1,-3,2,-5c180,151,180,151,180,151v,-2,1,-3,1,-4c182,145,184,143,185,141v,-1,,-1,,-1c186,140,186,140,186,140v,-1,,-1,,-1c187,138,187,138,187,138v3,-3,3,-3,3,-3c190,134,191,134,191,134v,-1,,-1,,-2c191,133,191,133,191,133v-1,1,-1,1,-2,2c189,135,189,135,189,135v-1,1,-2,3,-3,4c184,141,183,143,182,145v,,-1,1,-1,2c181,147,181,147,181,147v-1,1,-1,1,-1,1c179,152,178,156,177,162v,2,,3,-1,5c177,167,178,168,178,168v,1,,1,,1c178,170,178,170,179,171v-1,,-1,1,-2,1c177,173,177,173,177,173v-1,,-1,,-2,c175,174,175,174,175,174v,,-1,,-1,-1c174,174,173,174,173,174v-1,,-2,1,-4,1c166,177,164,178,162,179v-2,1,-4,3,-7,5c153,185,152,187,150,188v-1,1,-1,1,-1,1c148,190,146,192,145,193v-3,3,-5,5,-8,8c135,204,135,204,135,204v-1,1,-1,1,-1,1c133,206,133,206,133,206v-2,2,-2,2,-2,2c130,209,130,209,130,209v-1,1,-2,2,-2,3c127,213,127,213,126,213v,1,,1,,1c125,215,125,215,125,215v-1,1,-1,1,-1,1c122,217,122,217,122,217v-2,2,-2,2,-2,2c120,220,119,221,118,221v,1,,1,-1,1c117,223,117,223,116,223v-1,1,-1,1,-2,1c113,224,112,224,112,224v-1,,-2,,-3,c107,224,107,224,107,224v-2,,-5,,-8,-1c97,223,95,223,93,222v-1,,-3,,-4,-1c87,220,85,220,83,218v-1,,-3,-1,-4,-2c78,215,76,214,75,213v,-1,-1,-1,-1,-1c74,211,74,211,74,211v-1,,-1,,-1,c73,211,73,211,73,211v-1,-1,-1,-1,-1,-1c72,209,72,209,72,209v-2,-1,-2,-1,-2,-1c70,207,70,207,70,207v-1,,-1,,-1,c69,206,68,206,68,206v,-1,-1,-1,-1,-1c66,204,66,204,66,204v,-1,-1,-1,-2,-2c62,200,60,197,58,194v-1,-1,-1,-1,-1,-1c55,190,55,190,55,190v-1,-1,-2,-2,-3,-4c52,185,51,184,51,182v-1,,-1,,-1,c50,180,50,180,50,180v-1,-1,-2,-3,-2,-5c47,173,47,171,46,170v,-1,,-1,,-1c46,169,46,169,46,169v,-2,-1,-3,-1,-5c44,160,44,156,44,154v,-4,-1,-7,,-11c44,140,44,138,44,135v,-2,,-2,,-2c45,131,45,129,45,127v,,,-1,,-2c46,125,46,125,46,125v,-1,,-2,,-3c46,122,46,122,47,121v,,,,1,c48,121,49,121,49,121v,,,,,c49,121,49,121,49,121v1,,1,,1,c51,120,52,119,53,118v1,-1,1,-1,1,-1c56,115,58,113,61,111v2,-1,5,-3,7,-5c68,106,68,106,68,106v-4,2,-8,4,-13,7c51,116,48,119,45,121v-3,3,-6,5,-9,8c35,131,33,132,32,134v-1,1,-3,2,-4,4c27,139,25,141,24,142v-1,1,-2,3,-4,4c19,147,18,148,17,149v-2,2,-3,3,-4,4c11,155,10,157,8,160v,,,1,-1,2c7,163,7,164,7,164v-1,1,-1,2,-1,2c6,166,6,166,6,167v,,,1,-1,2c5,169,5,169,5,169v,1,,1,,1c5,171,5,171,5,172v-1,1,-1,1,-1,1c4,174,4,174,4,174v,1,,1,,2c4,177,4,178,3,180v,1,,3,,4c2,186,2,187,2,189v,2,,2,,2c1,192,1,193,1,194v,3,,6,-1,9c,206,,206,,206v,1,,1,,1c,209,,210,,211v,2,,2,,2c,214,,216,,217v,2,,4,,6c,225,,225,,225v,1,,1,,1c,227,,228,1,228v,4,1,7,2,11c4,243,5,247,7,251v1,3,3,7,5,10c14,264,16,267,19,270v2,3,4,6,7,9c27,281,28,282,29,283v2,2,3,3,4,4c36,290,39,292,43,294v1,1,3,2,5,3c52,300,52,300,52,300v2,1,4,2,6,4c59,304,59,304,59,304v2,2,4,3,6,4c68,309,71,311,73,312v2,,3,,5,1c78,313,78,313,78,313v1,,1,,1,c80,313,80,313,80,313v1,,1,,1,c82,314,83,314,84,314v1,,2,1,3,1c88,315,89,316,91,316v,,1,,1,c93,316,94,316,94,316v2,-1,3,-1,4,-2c99,314,100,314,101,313v2,-1,2,-1,2,-1c104,312,104,312,104,312v1,-1,1,-1,1,-1c106,311,107,310,108,310v3,-1,5,-1,8,-1c117,309,118,308,119,308v2,,2,,3,c123,308,124,308,124,308v1,,2,,2,c127,308,127,308,127,308v2,,4,,6,1c136,309,140,311,144,313v1,1,2,1,3,2c148,316,148,316,148,316v,,,,1,1c150,317,150,318,151,318v,,1,1,2,1c153,319,154,319,155,320v,,,,,c157,320,157,320,157,320v,,1,,2,c160,320,160,320,160,320v2,,3,,5,-1c166,319,168,319,169,319v2,-1,4,-1,5,-1c175,317,176,317,177,317v1,,1,,1,c180,317,180,317,180,317v,,1,,2,-1c182,316,183,316,184,316v1,,3,,5,c191,315,195,315,198,314v,,1,,1,c200,314,200,314,201,314v,-1,,-1,,-1c202,313,202,313,203,313v,,,,,c204,313,204,313,204,313v,,,,,c205,313,205,313,205,313v,-1,,-1,,-1c206,312,206,312,206,312v1,,3,,4,c212,311,214,311,216,311v1,-1,3,-1,5,-2c222,309,223,309,224,309v1,,2,,3,c228,309,228,308,229,308v,-1,,-1,,-2c229,306,229,306,229,306v,,,,,c232,305,232,305,232,305v4,-1,7,-2,10,-2c246,302,250,300,253,299v1,-1,3,-2,5,-2c259,296,260,295,262,295v,-1,,-1,,-1c264,293,264,293,264,293v1,,2,-1,3,-1c269,291,271,290,272,289v2,-2,5,-4,7,-5c280,283,280,283,280,283v1,-1,1,-1,1,-1c282,282,283,281,284,280v2,-1,4,-3,6,-5c291,275,291,275,291,274v1,,1,,1,c292,274,292,274,292,274v1,-1,1,-2,2,-2c295,271,295,271,296,271v,-1,,-1,,-1c297,270,297,270,297,270v,-1,1,-1,1,-1c300,267,301,266,302,265v2,-2,3,-3,5,-5c308,259,310,258,311,256v1,-1,3,-2,4,-4c316,251,316,251,317,250v1,-1,1,-1,1,-1c319,248,321,246,323,244v1,-1,1,-1,1,-1c324,242,324,242,324,242v1,,1,,1,c325,241,325,241,325,241v1,-1,2,-1,3,-2c328,239,329,238,329,238v1,-1,2,-2,3,-3c332,234,332,234,332,234v1,-1,1,-1,1,-1c334,231,335,229,337,228v1,-1,1,-1,1,-1c339,226,339,226,339,226v,-1,1,-2,1,-2c341,223,341,223,341,223v,-1,,-1,,-1c342,221,343,220,344,219v,-1,1,-1,1,-2c346,216,347,215,347,215v1,-2,2,-4,3,-5c352,206,354,203,355,199v1,-2,2,-4,2,-6c358,189,358,189,358,189v1,-4,2,-7,3,-11c362,174,362,170,361,166v,-2,-1,-5,-2,-8c359,157,359,157,359,157v-1,-2,-1,-2,-1,-2c357,152,356,149,355,146v-1,-3,-3,-6,-5,-9c349,135,348,133,347,132v-1,-2,-3,-4,-4,-6c342,125,342,125,342,125v,-2,,-2,,-2c341,122,340,121,339,119v-1,-1,-1,-2,-2,-3c336,116,336,116,336,116v,,,,,c336,115,336,115,336,115v-2,-1,-3,-3,-4,-4c332,110,332,110,332,110v-1,-1,-2,-2,-3,-3c328,106,328,106,328,106v-1,-1,-2,-2,-3,-3c324,102,323,101,322,100v-1,-1,-1,-1,-1,-1c320,98,319,96,317,95v,,,,,c316,94,316,94,316,94v-2,-3,-2,-3,-2,-3c312,90,311,89,310,87v-1,-1,-2,-1,-3,-2c306,84,305,83,304,82v-1,-1,-2,-2,-3,-3c299,77,298,76,296,74v,-1,-1,-1,-1,-2c293,71,292,70,291,68v-1,-1,-1,-2,-2,-3c287,63,286,61,285,59v1,,2,1,3,1c288,61,288,61,288,61v1,,1,1,1,1c290,62,291,63,291,63v1,1,2,1,3,1c294,64,294,64,294,64v1,,2,-1,3,-1c298,62,299,61,300,59v1,-2,2,-3,3,-5c304,52,304,50,304,48v,-1,,-3,-1,-5c303,43,303,43,303,43v,-1,,-2,-1,-3c302,39,302,38,301,36v-1,-1,-1,-1,-1,-1c299,34,299,33,298,32v,-1,,-1,,-1c298,30,298,30,298,30v,,,,,c298,29,297,28,297,28v-1,,-1,-1,-1,-1c295,26,295,26,295,26v-1,-1,-1,-2,-2,-2c292,22,290,21,289,20v-1,-1,-2,-1,-3,-2c285,18,285,18,285,18v-1,-1,-3,-3,-5,-4c277,13,275,11,272,10,269,9,267,8,264,7v-2,,-2,,-2,c261,6,261,6,261,6v-1,,-1,,-1,c259,6,259,5,258,5v-2,,-3,-1,-5,-1c252,4,251,4,250,4,248,3,248,3,248,3v-2,,-2,,-2,c245,3,244,2,243,2v-1,,-2,,-4,c238,2,238,2,238,2v-3,,-3,,-3,c234,1,233,1,233,1v-2,,-4,,-6,c225,,223,,221,v-4,,-7,,-11,c208,,207,,205,e" fillcolor="#fcfff5" stroked="f">
                <v:path arrowok="t" o:connecttype="custom" o:connectlocs="984,24;749,83;631,124;430,230;413,384;531,543;949,372;1344,289;1544,331;1657,443;1727,531;1810,756;1733,927;1639,945;1527,897;1415,897;1415,980;1374,1139;1250,1192;1061,1027;1049,927;1120,797;1067,868;1032,1021;855,1139;743,1263;660,1322;436,1251;401,1216;295,1074;259,797;289,714;265,714;41,956;24,1027;0,1222;41,1482;342,1795;495,1854;619,1836;849,1848;937,1889;1085,1865;1203,1848;1350,1818;1544,1736;1715,1617;1810,1535;1916,1423;2004,1322;2110,1116;2022,744;1957,649;1851,537;1680,348;1786,319;1757,177;1651,83;1462,18;1238,0" o:connectangles="0,0,0,0,0,0,0,0,0,0,0,0,0,0,0,0,0,0,0,0,0,0,0,0,0,0,0,0,0,0,0,0,0,0,0,0,0,0,0,0,0,0,0,0,0,0,0,0,0,0,0,0,0,0,0,0,0,0,0,0"/>
              </v:shape>
              <v:shape id="Freeform 29845" o:spid="_x0000_s1051" style="position:absolute;left:2081;top:791;width:24;height:18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yizsQA&#10;AADbAAAADwAAAGRycy9kb3ducmV2LnhtbESP0WrCQBRE3wv+w3IF35qNkRZJs4oIgT7UirEfcMle&#10;k2j2bprdJvHv3UKhj8PMnGGy7WRaMVDvGssKllEMgri0uuFKwdc5f16DcB5ZY2uZFNzJwXYze8ow&#10;1XbkEw2Fr0SAsEtRQe19l0rpypoMush2xMG72N6gD7KvpO5xDHDTyiSOX6XBhsNCjR3taypvxY9R&#10;cC6u1SlProeJPu6lW30Oy+/jUanFfNq9gfA0+f/wX/tdK0he4PdL+AFy8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sos7EAAAA2wAAAA8AAAAAAAAAAAAAAAAAmAIAAGRycy9k&#10;b3ducmV2LnhtbFBLBQYAAAAABAAEAPUAAACJAwAAAAA=&#10;" path="m2,2c,2,,2,,2v,,,,,1c,2,,2,,2v1,,1,,1,c2,2,2,2,3,3,4,1,4,1,4,1,4,1,4,,4,,3,1,2,1,2,2e" fillcolor="#fcfff5" stroked="f">
                <v:path arrowok="t" o:connecttype="custom" o:connectlocs="12,12;0,12;0,18;0,12;6,12;18,18;24,6;24,0;12,12" o:connectangles="0,0,0,0,0,0,0,0,0"/>
              </v:shape>
              <v:shape id="Freeform 29846" o:spid="_x0000_s1052" style="position:absolute;left:2022;top:809;width:54;height:35;visibility:visible;mso-wrap-style:square;v-text-anchor:top" coordsize="9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2u4L8MA&#10;AADbAAAADwAAAGRycy9kb3ducmV2LnhtbESP0YrCMBRE34X9h3CFfdPUCiJdo4iLrsi+WP2AS3O3&#10;LTY3NYla/XqzIPg4zMwZZrboTCOu5HxtWcFomIAgLqyuuVRwPKwHUxA+IGtsLJOCO3lYzD96M8y0&#10;vfGernkoRYSwz1BBFUKbSemLigz6oW2Jo/dnncEQpSuldniLcNPINEkm0mDNcaHCllYVFaf8YhT8&#10;JJv7sRu3Wo/d7+U7fZx3dnlW6rPfLb9ABOrCO/xqb7WCdAL/X+IPkP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2u4L8MAAADbAAAADwAAAAAAAAAAAAAAAACYAgAAZHJzL2Rv&#10;d25yZXYueG1sUEsFBgAAAAAEAAQA9QAAAIgDAAAAAA==&#10;" path="m6,1v,,,,,c5,2,5,2,5,2v,,,,,c4,2,4,2,4,2,4,3,3,3,3,3,2,4,2,4,2,4,2,4,1,5,,5v,,,,,1c1,5,2,4,4,3,5,3,6,2,8,1,8,,8,,9,,8,,7,1,6,1e" fillcolor="#fcfff5" stroked="f">
                <v:path arrowok="t" o:connecttype="custom" o:connectlocs="36,6;36,6;30,12;30,12;24,12;18,18;12,23;0,29;0,35;24,18;48,6;54,0;36,6" o:connectangles="0,0,0,0,0,0,0,0,0,0,0,0,0"/>
              </v:shape>
              <v:shape id="Freeform 29847" o:spid="_x0000_s1053" style="position:absolute;left:1934;top:874;width:130;height:118;visibility:visible;mso-wrap-style:square;v-text-anchor:top" coordsize="2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4Q1sQA&#10;AADbAAAADwAAAGRycy9kb3ducmV2LnhtbESPT2sCMRTE70K/Q3iF3jSrVG23RqkFQZAi/jn0+Ng8&#10;N6GblyWJuv32Rih4HGbmN8xs0blGXChE61nBcFCAIK68tlwrOB5W/TcQMSFrbDyTgj+KsJg/9WZY&#10;an/lHV32qRYZwrFEBSaltpQyVoYcxoFvibN38sFhyjLUUge8Zrhr5KgoJtKh5bxgsKUvQ9Xv/uwU&#10;bE7r1bHYHoK179/DpTM/vh2/KvXy3H1+gEjUpUf4v73WCkZTuH/JP0DO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6eENbEAAAA2wAAAA8AAAAAAAAAAAAAAAAAmAIAAGRycy9k&#10;b3ducmV2LnhtbFBLBQYAAAAABAAEAPUAAACJAwAAAAA=&#10;" path="m16,4c11,9,11,9,11,9,7,11,4,14,,17v,,,,,c,17,,17,,17v,1,1,2,1,2c2,20,2,20,3,20v1,,2,,2,-1c9,14,9,14,9,14v2,-2,2,-2,2,-2c12,11,12,11,12,11,14,8,17,5,19,3,20,2,21,2,22,1v,,,-1,,-1c20,1,18,3,16,4e" fillcolor="#fcfff5" stroked="f">
                <v:path arrowok="t" o:connecttype="custom" o:connectlocs="95,24;65,53;0,100;0,100;0,100;6,112;18,118;30,112;53,83;65,71;71,65;112,18;130,6;130,0;95,24" o:connectangles="0,0,0,0,0,0,0,0,0,0,0,0,0,0,0"/>
              </v:shape>
              <v:shape id="Freeform 29848" o:spid="_x0000_s1054" style="position:absolute;left:1586;top:1045;width:171;height:195;visibility:visible;mso-wrap-style:square;v-text-anchor:top" coordsize="29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0YKr8A&#10;AADbAAAADwAAAGRycy9kb3ducmV2LnhtbERPzYrCMBC+C/sOYRa8aWoRcatRdgVBFkVWfYCxGdti&#10;MylJ1Ozbm4Pg8eP7ny+jacWdnG8sKxgNMxDEpdUNVwpOx/VgCsIHZI2tZVLwTx6Wi4/eHAttH/xH&#10;90OoRAphX6CCOoSukNKXNRn0Q9sRJ+5incGQoKukdvhI4aaVeZZNpMGGU0ONHa1qKq+Hm1Fw/hnl&#10;uezG253brL72v+YWx5GU6n/G7xmIQDG8xS/3RivI09j0Jf0AuXg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T/RgqvwAAANsAAAAPAAAAAAAAAAAAAAAAAJgCAABkcnMvZG93bnJl&#10;di54bWxQSwUGAAAAAAQABAD1AAAAhAMAAAAA&#10;" path="m25,4c24,5,24,5,24,5v-2,2,-5,4,-7,7c15,14,13,16,11,19,9,21,7,23,6,26,5,27,4,27,4,28,3,29,3,29,3,29,2,30,1,32,,33v,,,,,c1,32,3,30,4,28,6,26,6,26,6,26v2,-1,3,-3,5,-4c12,21,12,20,12,19v2,-3,5,-6,6,-8c22,7,25,4,29,,27,2,26,3,25,4e" fillcolor="#fcfff5" stroked="f">
                <v:path arrowok="t" o:connecttype="custom" o:connectlocs="147,24;142,30;100,71;65,112;35,154;24,165;18,171;0,195;0,195;24,165;35,154;65,130;71,112;106,65;171,0;147,24" o:connectangles="0,0,0,0,0,0,0,0,0,0,0,0,0,0,0,0"/>
              </v:shape>
              <v:shape id="Freeform 29849" o:spid="_x0000_s1055" style="position:absolute;left:2529;top:2497;width:260;height:478;visibility:visible;mso-wrap-style:square;v-text-anchor:top" coordsize="44,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Bi5sIA&#10;AADbAAAADwAAAGRycy9kb3ducmV2LnhtbESPQYvCMBSE74L/ITxhb5paQbRrFCmILoJgFff6aN62&#10;ZZuX0sTa/fcbQfA4zMw3zGrTm1p01LrKsoLpJAJBnFtdcaHgetmNFyCcR9ZYWyYFf+Rgsx4OVpho&#10;++AzdZkvRICwS1BB6X2TSOnykgy6iW2Ig/djW4M+yLaQusVHgJtaxlE0lwYrDgslNpSWlP9md6Ng&#10;gddpcUqPX5TKmOd59+1nt71SH6N++wnCU+/f4Vf7oBXES3h+CT9Ar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wGLmwgAAANsAAAAPAAAAAAAAAAAAAAAAAJgCAABkcnMvZG93&#10;bnJldi54bWxQSwUGAAAAAAQABAD1AAAAhwMAAAAA&#10;" path="m33,v,,,,,c31,,29,,27,,26,1,25,1,25,1v-1,,-1,,-1,c23,1,21,1,19,1v-1,,-3,1,-5,1c13,2,12,2,11,3,10,3,8,4,7,4,6,5,5,5,4,6,3,7,3,9,2,10v,1,,2,,3c2,14,2,15,2,15v,1,,1,,1c2,18,1,20,1,21v,2,,4,,5c1,27,1,27,1,27,,29,,31,,32v,4,,8,,12c,46,,48,,50v1,2,1,4,1,6c2,60,3,63,4,67v1,2,2,4,3,6c8,74,8,74,8,74v,,1,1,1,2c9,76,9,76,9,76v,1,,1,,2c9,78,10,79,10,79v2,,2,,2,c12,79,12,79,12,79v1,,1,1,2,1c16,80,16,80,16,80v1,,1,,2,c19,80,20,80,21,80v1,1,1,1,1,1c23,81,23,81,23,81v1,,1,,1,c25,81,26,81,28,81v,,,,1,c30,81,32,81,33,80v2,,4,,5,-1c39,79,40,79,42,78v,,1,,1,c43,77,44,76,44,76v,-1,,-2,-1,-3c43,72,42,71,42,69v,-1,,-1,,-1c41,68,41,68,41,68v,-1,-1,-2,-1,-4c39,63,39,62,38,61,37,57,36,54,36,51,35,49,35,49,35,49v,-2,,-4,-1,-6c34,41,34,41,34,41v,-1,,-1,,-1c34,37,34,37,34,37v,-2,,-5,,-8c34,26,34,23,35,21v,-2,1,-5,2,-7c37,12,37,12,37,12v,-1,,-1,,-1c38,11,38,11,38,11v,-1,,-2,,-3c38,8,38,7,39,7v,,,,,c39,6,39,6,39,6v,,,,,c39,5,39,4,39,4,39,3,38,2,37,1v,,,,-1,c36,,36,,35,v,,-1,,-2,e" fillcolor="#fcfff5" stroked="f">
                <v:path arrowok="t" o:connecttype="custom" o:connectlocs="195,0;148,6;112,6;65,18;24,35;12,77;12,94;6,153;0,189;0,295;24,395;47,437;53,448;59,466;71,466;95,472;124,472;136,478;165,478;195,472;248,460;260,448;248,407;242,401;225,360;207,289;201,242;201,218;207,124;219,71;225,65;230,41;230,35;230,24;213,6;195,0" o:connectangles="0,0,0,0,0,0,0,0,0,0,0,0,0,0,0,0,0,0,0,0,0,0,0,0,0,0,0,0,0,0,0,0,0,0,0,0"/>
              </v:shape>
              <v:shape id="Freeform 29850" o:spid="_x0000_s1056" style="position:absolute;left:3538;top:2137;width:377;height:413;visibility:visible;mso-wrap-style:square;v-text-anchor:top" coordsize="64,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XWrr8A&#10;AADbAAAADwAAAGRycy9kb3ducmV2LnhtbERPTYvCMBC9L/gfwgje1lQFWatRdFH04mFVPA/N2FSb&#10;SbeJtf57cxA8Pt73bNHaUjRU+8KxgkE/AUGcOV1wruB03Hz/gPABWWPpmBQ8ycNi3vmaYardg/+o&#10;OYRcxBD2KSowIVSplD4zZNH3XUUcuYurLYYI61zqGh8x3JZymCRjabHg2GCwol9D2e1wtwr2/vq/&#10;Gkx8s7WTjWn32Xp4rtZK9brtcgoiUBs+4rd7pxWM4vr4Jf4AOX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Z9dauvwAAANsAAAAPAAAAAAAAAAAAAAAAAJgCAABkcnMvZG93bnJl&#10;di54bWxQSwUGAAAAAAQABAD1AAAAhAMAAAAA&#10;" path="m17,v,,-1,,-1,c15,,14,,14,,13,1,12,1,11,2,10,3,9,3,9,4,8,5,8,5,8,5,6,6,6,7,5,8,4,9,3,10,3,11v,,,1,,1c3,12,3,12,3,12v,,-1,,-1,c1,12,,13,,14v1,1,2,2,3,2c3,16,3,16,3,16v1,,1,,2,c6,16,6,16,7,16v2,,3,1,5,2c15,19,18,21,21,24v2,2,4,5,6,8c27,32,27,32,27,32v1,2,2,3,3,4c31,37,31,37,31,37v1,2,2,3,3,5c36,45,37,47,39,50v,2,1,3,2,5c42,56,42,58,43,59v,1,1,3,1,4c44,64,44,65,44,65v,1,,1,,1c44,67,44,67,44,68v,,1,1,1,1c45,70,46,70,47,70v,,,,,c48,70,48,70,49,70v1,-1,2,-1,3,-2c53,68,53,68,53,68v,-1,1,-1,2,-1c56,66,56,66,56,66v,,1,-1,2,-1c58,64,59,64,59,63v1,,1,-1,2,-1c61,61,61,61,61,61v1,-1,1,-1,2,-2c63,59,63,58,63,58v1,-1,1,-1,1,-2c64,54,64,53,64,52v,-1,,-2,-1,-3c63,47,62,45,61,44v,-2,,-2,,-2c60,41,60,41,60,41v,-3,-1,-5,-2,-7c57,32,55,29,53,26,52,24,51,23,50,21,49,20,48,19,46,17,44,15,41,13,38,10,35,8,32,7,30,5,27,3,24,2,22,1,20,,19,,18,,17,,17,,17,e" fillcolor="#fcfff5" stroked="f">
                <v:path arrowok="t" o:connecttype="custom" o:connectlocs="100,0;94,0;82,0;65,12;53,24;47,30;29,47;18,65;18,71;18,71;12,71;0,83;18,94;18,94;29,94;41,94;71,106;124,142;159,189;159,189;177,212;183,218;200,248;230,295;242,325;253,348;259,372;259,384;259,389;259,401;265,407;277,413;277,413;289,413;306,401;312,401;324,395;330,389;342,384;348,372;359,366;359,360;371,348;371,342;377,330;377,307;371,289;359,260;359,248;353,242;342,201;312,153;295,124;271,100;224,59;177,30;130,6;106,0;100,0" o:connectangles="0,0,0,0,0,0,0,0,0,0,0,0,0,0,0,0,0,0,0,0,0,0,0,0,0,0,0,0,0,0,0,0,0,0,0,0,0,0,0,0,0,0,0,0,0,0,0,0,0,0,0,0,0,0,0,0,0,0,0"/>
              </v:shape>
              <v:shape id="Freeform 29851" o:spid="_x0000_s1057" style="position:absolute;left:2978;top:1901;width:176;height:112;visibility:visible;mso-wrap-style:square;v-text-anchor:top" coordsize="30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HzR8QA&#10;AADbAAAADwAAAGRycy9kb3ducmV2LnhtbESPzWrDMBCE74W8g9hAb41sF0rtRDGhrqGHXJrkATbW&#10;xjaxVsaSf9qnrwqFHoeZ+YbZ5YvpxESDay0riDcRCOLK6pZrBZdz+fQKwnlkjZ1lUvBFDvL96mGH&#10;mbYzf9J08rUIEHYZKmi87zMpXdWQQbexPXHwbnYw6IMcaqkHnAPcdDKJohdpsOWw0GBPbw1V99No&#10;FCSXY/2dXguTlkcs3mdZjm7ulHpcL4ctCE+L/w//tT+0gucYfr+EHyD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Ah80fEAAAA2wAAAA8AAAAAAAAAAAAAAAAAmAIAAGRycy9k&#10;b3ducmV2LnhtbFBLBQYAAAAABAAEAPUAAACJAwAAAAA=&#10;" path="m24,v,,-1,,-1,c22,,21,1,20,1v-1,,-3,1,-4,2c15,4,14,5,13,6v,,,1,,1c13,6,13,6,13,6,12,5,10,4,9,4,8,5,7,5,6,6,4,7,3,8,2,10,1,11,1,12,1,13v,,,1,-1,1c,15,,16,1,16v,1,,1,,2c2,18,2,18,2,19v1,,1,,1,c3,19,3,19,3,19v1,,1,,2,c5,19,6,19,6,19v,,,,,c9,19,11,19,14,19v2,,3,-1,5,-1c21,17,22,16,24,15v,,1,-1,1,-1c25,14,25,14,25,14v2,-1,3,-3,4,-4c29,9,29,8,29,7v1,,1,-1,1,-2c30,5,29,5,29,5v,,,,,c30,3,29,1,28,1,27,1,26,,25,,24,,24,,24,e" fillcolor="#f6a99f" stroked="f">
                <v:path arrowok="t" o:connecttype="custom" o:connectlocs="141,0;135,0;117,6;94,18;76,35;76,41;76,35;53,24;35,35;12,59;6,77;0,83;6,94;6,106;12,112;18,112;18,112;29,112;35,112;35,112;82,112;111,106;141,88;147,83;147,83;170,59;170,41;176,29;170,29;170,29;164,6;147,0;141,0" o:connectangles="0,0,0,0,0,0,0,0,0,0,0,0,0,0,0,0,0,0,0,0,0,0,0,0,0,0,0,0,0,0,0,0,0"/>
              </v:shape>
              <v:shape id="Freeform 29852" o:spid="_x0000_s1058" style="position:absolute;left:3001;top:1948;width:59;height:47;visibility:visible;mso-wrap-style:square;v-text-anchor:top" coordsize="10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nezcUA&#10;AADbAAAADwAAAGRycy9kb3ducmV2LnhtbESPQWvCQBSE74L/YXlCb83GFETSbERLW4rUQlPB6yP7&#10;TKLZtyG7NfHfd4WCx2FmvmGy1WhacaHeNZYVzKMYBHFpdcOVgv3P2+MShPPIGlvLpOBKDlb5dJJh&#10;qu3A33QpfCUChF2KCmrvu1RKV9Zk0EW2Iw7e0fYGfZB9JXWPQ4CbViZxvJAGGw4LNXb0UlN5Ln6N&#10;gmG7/novknITJ7vTa3HscPd5WCj1MBvXzyA8jf4e/m9/aAVPCdy+hB8g8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id7NxQAAANsAAAAPAAAAAAAAAAAAAAAAAJgCAABkcnMv&#10;ZG93bnJldi54bWxQSwUGAAAAAAQABAD1AAAAigMAAAAA&#10;" path="m9,c8,,7,,6,v,,,,-1,c5,1,5,1,4,1v,,,,-1,c3,1,2,2,2,2,2,3,1,3,1,3,1,4,,4,,5v,,,1,,2c,7,,8,,8,1,8,1,7,1,7,2,7,2,6,2,6v,,,,,c2,6,2,6,2,5v,,,,,c2,5,2,5,2,5v,,,,,c2,5,2,5,2,5v,,,,,c2,5,3,4,3,4v,,,,,-1c3,4,3,4,3,4,4,3,4,3,4,3v,,,,,c4,3,5,3,5,3,5,2,6,2,6,2v,,,,,c7,2,8,2,9,2,9,1,10,1,10,1v,,,,,-1c10,,9,,9,v,,,,,m2,5v,,,,,c2,5,2,5,2,5v,,,,,e" fillcolor="#f6a99f" stroked="f">
                <v:path arrowok="t" o:connecttype="custom" o:connectlocs="53,0;35,0;30,0;24,6;18,6;12,12;6,18;0,29;0,41;0,47;6,41;12,35;12,35;12,29;12,29;12,29;12,29;12,29;12,29;18,24;18,18;18,24;24,18;24,18;30,18;35,12;35,12;53,12;59,6;59,0;53,0;53,0;12,29;12,29;12,29;12,29" o:connectangles="0,0,0,0,0,0,0,0,0,0,0,0,0,0,0,0,0,0,0,0,0,0,0,0,0,0,0,0,0,0,0,0,0,0,0,0"/>
                <o:lock v:ext="edit" verticies="t"/>
              </v:shape>
              <v:shape id="Freeform 29853" o:spid="_x0000_s1059" style="position:absolute;left:1675;top:3554;width:2635;height:1092;visibility:visible;mso-wrap-style:square;v-text-anchor:top" coordsize="447,1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NnwLsQA&#10;AADbAAAADwAAAGRycy9kb3ducmV2LnhtbESPT2vCQBDF74LfYRmhFzEbDRZJXUUEIeBJa0FvQ3aa&#10;pM3OhuzmT7+9Wyj0+Hjzfm/edj+aWvTUusqygmUUgyDOra64UHB7Py02IJxH1lhbJgU/5GC/m062&#10;mGo78IX6qy9EgLBLUUHpfZNK6fKSDLrINsTB+7StQR9kW0jd4hDgpparOH6VBisODSU2dCwp/752&#10;Jrzx6Ljx6/OXwYTn69U5+8iLu1Ivs/HwBsLT6P+P/9KZVpAk8LslAEDun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jZ8C7EAAAA2wAAAA8AAAAAAAAAAAAAAAAAmAIAAGRycy9k&#10;b3ducmV2LnhtbFBLBQYAAAAABAAEAPUAAACJAwAAAAA=&#10;" path="m16,c15,,14,1,13,1v-1,,-1,,-1,c11,2,10,2,9,3,8,3,7,4,6,5v,,,,,c5,5,4,5,4,6,3,7,3,8,2,9v,1,-1,2,-1,2c,14,,16,1,18v,3,1,5,3,7c5,26,6,28,8,30v3,3,6,6,9,8c21,40,25,42,28,44v2,1,4,2,6,3c36,48,37,49,39,50v2,1,5,2,7,3c48,54,49,55,51,55v3,2,7,4,11,6c64,62,66,63,68,63v2,1,4,2,5,3c78,68,82,70,86,71v3,2,7,4,11,6c98,77,98,77,98,77v,,,,,c99,78,101,79,103,80v1,1,3,2,5,3c112,86,116,88,120,90v6,3,13,7,19,10c143,102,143,102,143,102v6,2,12,5,17,8c167,113,167,113,167,113v2,1,4,2,5,3c174,117,176,118,178,119v3,1,3,1,3,1c184,122,187,123,190,125v2,1,4,1,5,2c198,128,200,129,202,130v6,3,6,3,6,3c214,136,214,136,214,136v7,4,16,8,24,11c242,149,246,151,250,153v4,1,8,3,13,5c266,160,270,161,273,163v2,,2,,2,c278,164,282,166,285,167v2,1,2,1,2,1c291,169,296,171,299,172v5,1,9,2,13,3c314,176,316,176,318,177v2,,4,1,6,1c326,178,326,178,326,178v3,1,7,2,11,3c341,182,346,183,350,183v,,,,,c352,184,354,184,356,184v2,1,5,1,7,1c364,185,365,185,367,185v1,,2,,3,c372,185,372,185,372,185v2,,2,,2,c376,185,376,185,376,185v2,,3,,5,c384,185,387,185,389,185v2,,4,,7,-1c398,184,400,184,402,183v2,,4,-1,6,-2c410,181,411,180,412,180v2,-1,2,-1,2,-1c415,178,416,178,417,178v1,-1,2,-1,3,-1c422,176,423,175,426,173v2,-1,3,-2,4,-3c432,169,433,168,434,166v1,,1,,1,c435,165,435,165,435,165v1,-1,3,-2,4,-4c439,161,440,160,441,159v,,,-1,1,-2c442,156,442,156,443,155v,-1,,-2,-1,-3c442,152,442,152,442,152v1,-1,2,-2,2,-4c445,147,445,145,446,144v,-2,1,-4,1,-6c447,134,446,131,446,127v,,,,,c445,125,445,123,445,122v,-2,-1,-3,-1,-5c444,116,444,116,444,116v-1,-2,-1,-4,-2,-6c442,108,441,106,440,105v-1,,-1,,-1,c439,103,438,102,437,100v-1,,-1,,-1,-1c436,99,436,99,436,99v,1,1,2,1,3c437,102,438,103,438,103v1,1,1,1,1,1c439,105,439,105,439,105v,,,,,c439,106,440,106,440,107v,,,,,c441,108,441,108,441,109v,1,1,1,1,2c442,111,442,112,442,112v1,,1,1,1,1c443,113,443,114,443,114v-1,1,-1,1,-1,2c441,116,441,116,441,116v-1,1,-1,1,-1,1c439,118,439,118,439,118v-1,1,-3,2,-4,4c433,123,432,124,430,124v-1,1,-2,1,-3,2c426,126,425,126,425,127v-1,,-2,,-3,1c421,128,421,128,421,128v-2,1,-3,1,-4,1c416,129,416,129,416,129v-1,1,-2,1,-3,1c411,131,410,131,408,131v-1,,-1,,-1,c406,131,405,131,404,131v,,,,,c403,130,402,130,401,130v,,-1,,-1,c400,130,400,130,400,130v,,-1,,-1,c399,129,398,129,398,128v,,,,,c397,128,397,128,397,128v,-1,,-1,,-1c396,126,396,126,396,126v,-1,,-1,,-1c395,125,395,125,395,125v,-1,,-1,-1,-2c394,123,394,123,394,122v,,,,,-1c394,121,394,121,394,121v,-1,,-1,1,-1c396,119,397,119,398,119v,-1,1,-1,1,-1c399,117,399,117,400,117v,-1,1,-1,2,-2c402,115,403,115,403,114v1,,1,-1,2,-1c405,112,406,111,406,111v1,-1,2,-2,2,-2c408,108,409,108,409,107v,,,,,c410,106,411,105,411,103v1,-1,2,-3,2,-4c413,99,413,99,413,99v,-1,,-1,,-1c414,97,414,96,414,94v1,-1,1,-2,1,-3c415,90,416,89,416,88v,-1,,-1,,-2c416,85,416,85,416,85v,,,-1,,-1c416,83,416,83,416,82v,,,,1,c417,82,417,82,417,82v,,,,1,1c418,83,418,83,418,83v,,,,,c418,83,418,83,418,83v-1,-1,-1,-1,-1,-1c415,80,414,79,412,79v-1,-1,-2,-2,-3,-2c407,76,407,76,407,76v-3,-1,-7,-3,-11,-4c394,71,394,71,394,71v-1,,-2,,-3,-1c390,70,389,70,387,69v-1,,-1,,-1,c384,69,383,68,381,68v,,-1,,-2,c378,68,377,68,376,68v-3,,-7,1,-10,2c365,71,364,71,363,72v,,,,,c363,72,364,72,364,72v,,1,,1,c366,71,368,71,369,70v1,,3,,5,c375,70,375,69,376,69v,1,,1,,1c376,69,376,69,376,69v,-1,1,-1,1,-1c377,68,377,68,378,68v,1,1,1,2,2c380,71,381,71,382,72v,1,,2,1,3c383,75,383,75,383,75v,,1,1,1,2c384,77,385,78,385,79v,1,1,2,1,2c386,82,386,83,386,84v,1,,2,-1,3c385,88,385,90,385,91v,1,,2,-1,3c384,94,384,95,384,96v-1,1,-1,2,-1,2c382,99,382,100,382,101v-1,1,-1,1,-1,1c381,103,380,104,380,105v,,,,-1,1c379,106,379,107,379,107v-1,,-1,1,-1,1c378,108,377,108,377,108v,,,,,c377,108,377,108,377,108v2,2,4,3,6,5c385,114,387,115,389,117v2,2,4,4,5,7c395,125,396,127,396,129v1,1,1,2,1,4c397,134,397,135,397,136v-1,1,-1,2,-1,3c396,140,396,140,395,141v,1,-1,2,-2,3c392,145,391,146,390,147v-1,,-2,,-2,1c387,148,385,149,384,149v-1,1,-1,1,-1,1c380,151,376,152,373,153v-3,1,-6,1,-9,1c364,154,364,154,364,154v-3,,-6,,-9,c353,153,350,153,346,152v,,,,-1,c346,152,346,152,347,152v1,,2,1,2,2c349,154,349,155,349,155v1,1,1,1,1,1c350,159,351,161,352,163v1,2,2,5,3,7c356,171,357,173,358,174v1,1,1,1,1,1c360,176,361,177,362,178v,1,1,2,1,2c364,181,364,181,364,181v,,,,,c365,182,365,182,365,182v,,,,,c365,182,365,182,366,183v,,-1,1,-1,1c365,184,365,184,364,184v,,,,,c364,184,364,184,364,184v-1,,-1,,-1,c362,183,362,183,362,183v-1,,-1,,-2,c359,183,359,183,358,183v-1,-1,-2,-1,-2,-1c354,182,354,182,354,182v-1,,-1,,-1,c352,182,352,182,352,182v-1,,-2,,-3,c347,181,345,181,344,181v-1,,-2,-1,-3,-1c340,180,340,180,340,180v-3,,-3,,-3,c334,179,334,179,334,179v-1,,-1,,-1,c332,179,331,179,330,178v,,-1,,-1,c329,178,328,178,328,177v,,,,-1,c327,176,327,176,326,175v,-1,-1,-2,-2,-3c323,171,323,170,322,169v-1,-1,-1,-2,-2,-3c320,165,320,165,320,165v-1,-1,-1,-2,-2,-4c318,160,318,160,318,160v-1,-1,-1,-2,-1,-3c316,156,316,156,316,155v-1,-2,-1,-2,-1,-2c315,152,314,151,314,150v,,,,,c313,148,313,147,312,146v,-1,,-2,,-2c312,143,312,143,312,142v,,,,,c312,141,312,141,313,141v,,,,,c313,141,313,141,313,141v-3,-1,-7,-3,-10,-4c302,137,302,137,302,137v-3,-1,-6,-3,-10,-4c289,131,285,130,281,128v-1,-1,-1,-1,-1,-1c277,126,274,125,270,123v-2,-1,-2,-1,-2,-1c265,121,262,119,259,118v-1,-1,-3,-1,-5,-2c254,116,253,115,252,115v-1,,-2,-1,-3,-1c249,114,249,114,249,114v-1,,-2,1,-3,2c246,116,246,116,247,116v,,,,,c248,116,248,116,248,116v1,,1,1,2,1c251,117,251,117,251,117v,1,1,1,1,1c254,119,254,119,254,119v1,,2,,2,1c257,120,257,120,257,120v2,1,2,1,2,1c260,121,260,121,260,121v1,1,1,1,1,1c262,122,264,123,265,123v2,1,3,2,5,2c271,126,272,126,273,126v1,1,1,1,2,1c275,127,276,127,276,127v,,1,1,1,1c277,128,278,128,278,129v,1,,2,,3c278,133,278,133,278,133v,,,1,,1c279,135,279,135,279,136v,2,,3,,5c280,142,280,144,280,145v1,,1,,1,c281,147,281,148,282,149v,1,1,3,1,4c284,154,284,155,285,156v,1,1,2,2,3c287,160,287,161,288,161v,1,1,2,1,3c290,164,290,165,290,166v1,,1,1,1,1c291,167,290,168,290,168v,,,,,c290,168,290,168,290,168v-1,,-1,,-1,c288,167,288,167,288,167v-1,,-1,,-2,-1c285,166,284,166,284,165v-1,,-1,,-1,c282,165,282,165,282,165v-1,,-1,-1,-2,-1c280,164,279,164,279,164v-1,,-1,,-1,c277,163,277,163,277,163v-2,,-3,-1,-5,-1c272,161,272,161,272,161v-1,,-3,-1,-4,-1c267,159,265,158,264,158v,,-1,-1,-1,-1c262,157,261,157,260,156v,,-1,,-2,-1c257,155,257,155,257,155v,-1,-1,-1,-1,-1c256,154,256,154,256,153v-1,,-1,,-1,c255,152,255,152,254,151v,,,,,c254,150,253,149,253,149v,-2,-1,-3,-1,-5c252,144,252,144,252,144v-1,-2,-1,-2,-1,-2c251,141,251,140,250,140v,-2,,-2,,-2c250,138,250,137,249,136v,-3,-1,-5,-1,-8c247,127,247,125,247,124v,-2,,-2,,-2c247,121,247,121,247,121v-1,-1,-1,-1,-1,-2c246,119,246,118,246,118v,,,,,-1c246,117,246,117,246,117v,-1,,-1,,-1c246,116,246,116,246,116v-1,-1,-1,-1,-2,-1c242,114,242,114,242,114v-1,-1,-2,-1,-3,-2c234,110,234,110,234,110v-6,-3,-6,-3,-6,-3c225,106,222,104,218,103v,,,,,c214,101,211,99,207,98v-1,-1,-3,-2,-5,-3c197,93,192,90,187,88v-1,,-1,,-1,c186,88,186,88,186,88v1,1,2,1,3,2c191,91,191,91,191,91v,,,,,c192,91,192,91,192,91v,1,1,1,1,1c193,92,194,92,194,93v,,,1,,1c194,94,194,95,194,95v,1,,1,,1c194,96,194,97,194,98v,1,,1,,1c194,99,194,100,194,101v1,1,1,3,1,5c195,107,196,108,196,108v,1,,2,,3c196,112,197,113,197,114v,,,1,,1c197,116,197,116,197,116v1,2,1,3,2,5c199,122,200,123,200,124v1,1,1,1,1,1c201,126,201,126,201,126v,,,,,1c202,127,202,127,201,127v,1,,1,,1c201,128,201,128,201,128v-1,,-1,,-1,c200,128,200,128,200,127v-1,,-1,,-1,c199,127,199,126,198,126v-1,,-1,-1,-2,-1c194,124,193,123,191,122v-2,-1,-2,-1,-2,-1c186,120,184,119,182,118v-1,-1,-1,-1,-1,-1c179,117,178,116,177,115v-1,,-2,,-2,-1c173,114,173,114,173,114v-1,-1,-2,-1,-3,-2c169,112,167,111,166,110v,,-1,,-2,-1c164,108,163,108,163,107v,,-1,-1,-1,-2c162,104,161,103,161,102v-1,-1,-1,-2,-2,-3c159,98,159,98,159,98v,-1,-1,-2,-1,-3c158,94,157,93,157,92v,-1,-1,-2,-1,-3c156,88,156,88,156,88v-1,-1,-1,-2,-1,-3c155,84,154,82,154,81v,-2,,-3,,-4c154,76,154,76,154,75v-1,,,-1,,-1c151,72,148,71,145,69v-3,-1,-3,-1,-3,-1c139,66,137,65,135,64v-2,-1,-2,-1,-2,-1c132,62,131,62,130,61v-2,-1,-3,-1,-4,-2c124,58,124,58,124,58v-2,-1,-4,-2,-6,-3c118,55,118,55,118,56v,,,,,c118,56,118,56,118,56v,,,,,c118,57,118,57,118,57v,,,1,,2c118,60,118,61,118,62v,1,,2,,3c119,67,119,67,119,67v,,,1,,2c119,70,120,72,120,73v,1,1,3,1,4c122,78,122,78,122,78v,1,,2,1,3c123,82,123,82,123,82v,1,1,3,2,4c125,87,125,87,125,87v,1,,1,1,1c126,89,126,89,126,90v,,-1,,-1,c125,90,125,90,125,90v-1,,-1,,-1,c124,90,124,90,124,90v-1,-1,-1,-1,-2,-2c122,88,122,88,122,88v-1,,-1,,-1,-1c120,87,120,87,120,87v,,-1,-1,-1,-1c118,86,117,85,117,85v-2,-1,-2,-1,-2,-1c114,84,114,84,114,84v-2,-1,-3,-2,-6,-2c108,81,107,81,106,81v-1,,-1,,-1,c105,80,104,80,104,80v-1,,-1,,-2,-1c101,79,101,79,101,79v,,,-1,-1,-1c100,78,99,78,98,77v,,,,-1,-1c97,76,96,75,96,75,95,74,95,73,94,72v,,,-1,-1,-2c93,70,93,69,93,69v,-1,,-1,,-1c93,68,92,67,92,66v,-1,,-1,,-1c91,64,91,64,91,64v,-1,,-1,,-1c90,62,90,62,90,62v,-1,,-2,,-3c89,58,89,58,89,58v,-1,,-1,,-1c89,56,89,56,89,55,88,54,88,54,88,54v,-1,,-1,,-1c88,52,88,51,88,49,87,48,87,48,87,48v,-1,,-1,,-1c87,46,87,45,87,44v,-1,,-2,,-3c87,41,87,40,87,40,86,39,86,39,86,39v,,,-1,,-1c86,38,87,38,87,38v,,,,1,c88,38,88,38,88,38,87,37,86,37,85,36,82,34,82,34,82,34,80,33,78,32,76,30,73,29,71,27,69,25,65,23,61,20,58,18,56,17,54,16,53,14v-1,,-3,-1,-4,-2c47,11,46,10,44,9,43,8,41,7,39,6,35,4,32,2,28,1,25,,22,,20,,18,,17,,16,m60,59v,,,,,-1c60,58,59,58,59,58v,-1,,-1,,-1c58,57,57,56,56,56,55,55,54,54,53,53v-1,,-2,,-3,-1c49,52,48,51,47,51,45,50,45,50,45,50v-1,,-1,-1,-2,-1c41,48,41,48,41,48v-2,,-2,,-2,c38,47,37,47,36,46v-1,,-1,,-1,c34,45,33,45,32,44v,,-1,-1,-2,-2c30,42,29,41,29,41v,-1,,-1,,-1c28,39,28,39,28,39v,-1,,-1,,-1c28,38,27,37,27,37v,-1,-1,-2,-1,-3c25,33,25,33,25,33v,-2,-1,-4,-1,-5c23,26,23,25,23,24,22,22,22,22,22,22v,,,,,c22,21,22,21,22,20,21,19,21,19,21,18v,,,,,c21,17,21,16,21,15,20,14,20,13,20,12v,-1,,-3,,-5c20,6,19,5,19,4v,,,-1,,-1c19,3,19,3,19,2v,,1,-1,1,-1c20,1,20,1,20,1v1,,1,,1,1c21,2,22,2,22,2v1,,2,,3,c26,2,26,2,26,2v,,1,1,2,1c29,3,30,3,30,3v1,1,1,1,1,1c31,4,32,4,32,4v2,1,5,2,7,3c40,7,41,8,42,9v1,,2,,2,c45,10,45,10,45,10v1,,1,,1,c47,11,47,11,47,11v1,1,1,1,1,1c48,12,49,12,50,13v,,1,1,1,1c51,14,52,14,52,15v,,,,,c53,16,53,16,53,16v,,1,1,1,1c54,17,54,17,54,18v1,,1,,1,c55,19,55,19,55,19v,,,,,c55,20,55,20,55,20v,1,,1,,1c55,23,55,25,55,26v,2,,2,,2c55,31,55,31,55,31v1,2,1,2,1,2c56,35,56,35,56,35v,1,,2,,3c56,39,57,40,57,42v,,,,,c57,43,57,44,58,45v,,,,,c58,46,58,46,58,46v1,2,1,2,1,2c59,49,59,49,59,50v1,1,1,1,2,2c61,53,61,53,62,54v,1,,1,,2c63,56,63,56,63,56v,1,,1,,1c63,58,63,58,63,58v,,,,,c63,58,63,59,63,59v,,,,,c63,59,62,60,62,60v,,,,,c61,60,61,60,61,60v,,-1,,-1,-1m404,180v-1,,-2,-1,-3,-1c400,178,399,178,398,177v-1,-1,-2,-1,-3,-2c393,174,392,173,391,172v,,,,,c391,171,390,171,390,170v-1,,-1,,-1,c388,169,388,169,388,169v,,,,,c387,168,387,168,387,167v-1,,-1,-1,-2,-1c385,165,384,165,384,164v-1,-1,-1,-1,-1,-1c383,162,383,162,383,162v-1,-1,-1,-1,-2,-2c380,159,380,159,380,159v,,-1,-1,-1,-2c378,157,378,156,378,156v,-1,-1,-1,-1,-1c378,154,378,153,379,153v,-1,1,-1,1,-1c381,151,382,151,382,151v1,-1,1,-1,1,-1c384,150,385,149,386,149v1,,2,-1,3,-2c390,147,390,147,390,147v,,1,-1,1,-1c392,146,392,145,393,145v,-1,,-1,,-1c394,144,395,143,395,142v,,1,,1,c396,142,396,142,396,142v,,1,,1,c397,142,397,142,397,143v1,,2,,3,1c401,145,402,145,404,146v1,1,2,2,3,3c408,149,409,150,410,150v1,,1,,1,c413,151,415,152,417,153v2,,3,1,5,1c424,154,426,155,428,155v1,,2,,3,c432,155,433,155,433,155v1,,2,-1,3,-1c436,154,436,154,436,154v1,,1,,1,c437,154,438,154,438,154v1,,1,,1,1c440,155,439,156,438,157v,,,,,c438,157,438,157,438,157v,1,-1,1,-1,2c437,159,437,160,436,160v,,,1,,1c435,163,434,164,433,165v-1,1,-1,2,-2,2c429,169,429,169,429,169v,,,,,c428,170,427,171,426,172v-1,,-2,1,-3,1c422,174,422,174,421,175v-2,1,-4,1,-5,2c415,177,414,178,413,178v,,-1,,-1,c411,179,411,179,411,179v,,,,,c410,179,410,179,409,179v,,-1,,-1,1c407,180,407,180,407,180v,,-1,,-1,c405,180,405,180,405,180v,,-1,,-1,e" fillcolor="#b4131c" stroked="f">
                <v:path arrowok="t" o:connecttype="custom" o:connectlocs="24,148;507,419;1014,685;1609,962;2063,1080;2370,1080;2588,950;2623,720;2588,614;2600,685;2435,767;2340,756;2352,697;2435,584;2464,490;2281,407;2205,413;2270,466;2234,626;2340,803;2093,909;2134,1051;2140,1086;2004,1062;1886,980;1839,838;1580,720;1480,691;1621,750;1662,880;1704,992;1603,950;1497,891;1456,714;1344,632;1132,537;1155,655;1185,756;1032,673;925,543;784,372;696,366;743,519;690,502;572,449;531,348;513,236;312,83;330,331;177,248;130,130;118,6;259,53;318,106;330,224;371,331;2364,1057;2264,968;2258,885;2340,844;2570,909;2552,974;2423,1057" o:connectangles="0,0,0,0,0,0,0,0,0,0,0,0,0,0,0,0,0,0,0,0,0,0,0,0,0,0,0,0,0,0,0,0,0,0,0,0,0,0,0,0,0,0,0,0,0,0,0,0,0,0,0,0,0,0,0,0,0,0,0,0,0,0,0"/>
                <o:lock v:ext="edit" verticies="t"/>
              </v:shape>
              <v:shape id="Freeform 29854" o:spid="_x0000_s1060" style="position:absolute;left:3520;top:4386;width:159;height:53;visibility:visible;mso-wrap-style:square;v-text-anchor:top" coordsize="27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Qh9sUA&#10;AADbAAAADwAAAGRycy9kb3ducmV2LnhtbESP0WrCQBRE3wv9h+UWfKubarCSuoqUFgwqpGk+4JK9&#10;TUKyd0N2G+Pfu0Khj8PMnGE2u8l0YqTBNZYVvMwjEMSl1Q1XCorvz+c1COeRNXaWScGVHOy2jw8b&#10;TLS98BeNua9EgLBLUEHtfZ9I6cqaDLq57YmD92MHgz7IoZJ6wEuAm04uomglDTYcFmrs6b2mss1/&#10;jYJ9e1ocP7JzfOJ1kWdp+zqt0qNSs6dp/wbC0+T/w3/tg1awjOH+JfwAub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ZCH2xQAAANsAAAAPAAAAAAAAAAAAAAAAAJgCAABkcnMv&#10;ZG93bnJldi54bWxQSwUGAAAAAAQABAD1AAAAigMAAAAA&#10;" path="m1,1v,,,,1,c2,1,2,1,2,2v2,,2,,2,c5,2,5,2,5,2,6,3,7,3,8,4v,,,,,c9,4,10,4,11,5v2,,3,1,4,1c16,6,18,7,19,7v1,,1,,1,c21,7,22,8,22,8v1,,1,,2,c24,9,25,9,26,9v,,,,,c27,9,27,9,27,9,26,9,24,8,23,8,19,7,19,7,19,7,16,6,14,5,12,5,8,3,4,2,,,1,,1,1,1,1e" fillcolor="#b4131c" stroked="f">
                <v:path arrowok="t" o:connecttype="custom" o:connectlocs="6,6;12,6;12,12;24,12;29,12;47,24;47,24;65,29;88,35;112,41;118,41;130,47;141,47;153,53;153,53;159,53;135,47;112,41;71,29;0,0;6,6" o:connectangles="0,0,0,0,0,0,0,0,0,0,0,0,0,0,0,0,0,0,0,0,0"/>
              </v:shape>
              <v:shape id="Freeform 29855" o:spid="_x0000_s1061" style="position:absolute;left:3779;top:4097;width:112;height:94;visibility:visible;mso-wrap-style:square;v-text-anchor:top" coordsize="19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uU3H8QA&#10;AADbAAAADwAAAGRycy9kb3ducmV2LnhtbESPQWvCQBSE74L/YXmCN91Uqdg0G9EWoR4UtO39kX1N&#10;QrNvY3Ybk/56VxA8DjPzDZOsOlOJlhpXWlbwNI1AEGdWl5wr+PrcTpYgnEfWWFkmBT05WKXDQYKx&#10;thc+UnvyuQgQdjEqKLyvYyldVpBBN7U1cfB+bGPQB9nkUjd4CXBTyVkULaTBksNCgTW9FZT9nv6M&#10;gt1LG503x+X3tp+t8b3/l4d93io1HnXrVxCeOv8I39sfWsH8GW5fwg+Q6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LlNx/EAAAA2wAAAA8AAAAAAAAAAAAAAAAAmAIAAGRycy9k&#10;b3ducmV2LnhtbFBLBQYAAAAABAAEAPUAAACJAwAAAAA=&#10;" path="m1,1v,1,1,2,2,3c4,5,5,6,7,8v2,1,4,3,6,4c14,13,16,14,17,14v1,1,2,1,2,2c19,16,19,15,19,15v,,,,-1,-1c18,14,18,14,18,14v,,,,,c17,13,17,13,16,12v-1,,-1,,-1,c14,11,14,11,13,10v,,,,-1,c11,10,9,9,8,8,8,7,7,6,6,5,5,4,5,4,5,4v,,,,-1,c3,3,2,3,2,2,1,1,,1,,,,,1,1,1,1e" fillcolor="#b4131c" stroked="f">
                <v:path arrowok="t" o:connecttype="custom" o:connectlocs="6,6;18,24;41,47;77,71;100,82;112,94;112,88;106,82;106,82;106,82;94,71;88,71;77,59;71,59;47,47;35,29;29,24;24,24;12,12;0,0;6,6" o:connectangles="0,0,0,0,0,0,0,0,0,0,0,0,0,0,0,0,0,0,0,0,0"/>
              </v:shape>
              <v:shape id="Freeform 29856" o:spid="_x0000_s1062" style="position:absolute;left:3720;top:3506;width:1156;height:614;visibility:visible;mso-wrap-style:square;v-text-anchor:top" coordsize="196,1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jUX8AA&#10;AADbAAAADwAAAGRycy9kb3ducmV2LnhtbESPQWvCQBCF7wX/wzJCb3ViBSnRVYpS8CZqDx6H7JiE&#10;ZmdjdtT477uC4PHx3vseb77sfWOu3MU6iIXxKAPDUgRXS2nh9/Dz8QUmKomjJghbuHOE5WLwNqfc&#10;hZvs+LrX0iSIxJwsVKptjhiLij3FUWhZkncKnSdNsivRdXRLcN/gZ5ZN0VMtaaGillcVF3/7i7cg&#10;64s/NHo8b2h7GusK0W8FrX0f9t8zMMq9vsLP9sZZmEzh8SX9AFz8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jUX8AAAADbAAAADwAAAAAAAAAAAAAAAACYAgAAZHJzL2Rvd25y&#10;ZXYueG1sUEsFBgAAAAAEAAQA9QAAAIUDAAAAAA==&#10;" path="m129,1v-1,,-3,,-4,1c124,2,124,2,124,2v-2,1,-4,2,-5,3c118,6,117,7,116,8v,,-1,1,-1,2c114,11,114,12,114,12v-1,2,-1,3,-1,4c114,18,114,20,116,22v1,3,4,5,7,8c124,30,124,30,125,31v-1,-1,-2,-1,-2,-2c121,28,120,27,119,25v,,-1,-1,-1,-2c117,23,117,22,116,21v,-1,-1,-3,-1,-4c115,16,115,16,115,15v,,,-1,,-1c115,13,116,12,116,11v,,,,,c116,11,117,11,117,10v,,,,,-1c117,9,118,9,118,9v,-1,,-1,1,-2c119,7,119,7,120,7v,-1,1,-1,2,-2c123,5,124,4,126,3v,,1,,2,c128,2,129,2,130,2v1,,1,,2,c133,2,133,2,134,2v,,,,,c135,2,136,2,136,2v1,,1,,1,c137,2,137,2,138,2v,,,,,c139,2,139,2,139,2v,,,,,c139,2,139,2,140,2v,,,1,,1c141,4,141,4,142,5v,1,1,2,1,4c144,10,144,11,144,11v,1,,1,,1c144,14,144,15,144,17v1,2,,3,,4c144,22,144,22,144,23v,1,,2,-1,4c143,28,143,28,142,29v,,,,,c142,30,142,30,142,30v-1,1,-1,2,-1,2c140,33,140,34,140,34v-1,1,-1,1,-1,2c138,36,138,37,137,37v,,,,,c136,37,136,37,136,37v,,-1,-1,-1,-1c134,36,134,36,134,36v,-1,,-1,,-1c134,35,133,35,133,35v,,,,,c134,36,134,36,134,36v3,1,5,3,7,5c144,44,146,46,149,48v,,,,,c151,50,152,52,153,53v1,1,1,2,1,3c154,57,154,57,154,58v,1,,1,,2c154,61,154,61,154,62v,1,-1,2,-1,3c152,66,151,66,151,67v-1,1,-2,2,-3,2c148,69,148,70,148,70v,,,-1,1,-1c149,69,150,68,151,68v,-1,,-1,,-1c151,67,151,67,152,67v,-1,,-1,1,-1c153,66,153,66,153,66v,,,,1,c154,67,154,67,154,67v,,,,1,c155,68,156,69,156,70v1,1,2,2,2,3c159,74,160,75,162,76v1,2,2,3,3,3c166,80,167,81,168,82v1,,1,,1,c170,82,171,83,172,83v2,1,3,2,4,2c178,86,178,86,178,86v1,,1,,2,c180,86,180,86,180,86v,,1,1,1,1c181,87,181,87,181,88v,,,,,c181,88,181,89,180,89v,,-1,1,-1,1c178,90,178,91,177,91v,,-1,1,-2,1c175,92,174,93,173,93v-1,,-1,,-2,1c171,94,170,94,170,94v-1,1,-2,1,-3,1c166,96,165,96,164,97v-1,,-2,,-3,1c160,98,160,98,160,98v,,-1,,-1,c158,99,158,99,158,99v-1,,-2,,-3,c155,99,154,99,154,99v-1,,-1,-1,-1,-1c152,97,151,96,150,96v,-2,-1,-3,-2,-4c147,91,147,90,146,90v-1,-2,-1,-2,-1,-2c144,86,144,86,144,86v,-1,-1,-1,-1,-2c143,84,143,84,143,84v,-1,-1,-2,-1,-3c141,81,141,80,141,79v-1,-1,-1,-2,-2,-3c139,76,139,75,139,75v,-1,,-1,,-2c139,73,139,73,140,73v,,,,,c141,73,142,73,142,73v1,,1,-1,2,-1c144,72,145,72,145,72v,-1,-1,-1,-1,-1c144,71,143,71,143,71v-2,1,-2,1,-2,1c136,74,136,74,136,74v-1,1,-2,1,-3,2c133,76,133,76,133,76v-1,,-2,1,-3,1c128,77,125,77,122,77v-2,-1,-5,-1,-7,-1c114,76,114,76,114,76v1,,1,,1,c115,76,115,77,115,77v,1,,1,,1c115,78,115,78,115,78v,1,,1,,1c116,80,116,81,116,82v,2,1,3,1,5c117,88,118,89,118,90v1,2,2,3,2,4c121,96,122,97,122,98v1,,1,,1,c124,99,124,99,124,99v,1,,1,,1c124,100,124,100,124,101v,,,1,,1c124,102,123,102,123,102v,,,,,c123,102,122,102,122,102v-1,,-1,,-1,c121,101,120,101,120,101v-1,,-1,,-2,c118,101,118,101,118,101v-1,,-1,,-1,c116,101,116,101,116,101v,,-1,,-2,c114,101,113,101,112,101v-1,,-2,,-4,c107,101,107,101,107,101v,,-1,-1,-1,-1c104,100,104,100,104,100v-1,,-1,,-1,c103,100,103,100,103,100v,,,,,c102,100,102,100,102,100v,,-1,,-1,c100,100,100,99,100,99v-1,,-1,,-1,c98,98,98,98,98,97v-1,,-1,,-1,c97,96,97,96,97,96,96,95,96,95,96,95v,,,-1,,-1c95,92,95,92,95,92v-1,,-1,-1,-1,-2c93,89,93,88,92,86,91,83,90,80,89,78v,-1,,-2,,-3c89,75,89,75,89,75v,-1,,-1,-1,-2c88,73,88,73,88,73v,-1,,-1,,-1c89,72,89,72,89,71v,,1,,1,c87,70,84,69,81,68v-3,,-5,-1,-8,-2c72,66,72,66,72,66v-1,,-2,,-3,-1c68,65,68,65,68,65v-1,,-1,,-1,c66,65,66,65,66,65,65,64,65,64,64,64v,,,,,c64,64,63,64,63,64v,,-1,-1,-1,-1c62,63,62,63,62,64v,,,,,1c62,65,62,65,62,65v,1,,1,,1c63,67,63,68,63,69v,2,,2,,2c63,71,63,72,63,73v,1,,1,,2c64,76,64,77,64,78v1,1,1,1,1,2c65,80,65,80,65,80v,1,1,1,1,2c66,82,66,83,66,83v,,,1,-1,1c65,84,65,84,65,84v,,,,,c65,84,64,84,64,83v,,,,,c64,83,64,83,64,83v-1,,-1,,-1,c62,82,61,81,60,81,59,80,59,80,59,80v-1,,-2,-1,-3,-1c55,79,55,79,55,79v,-1,-1,-1,-2,-1c52,77,52,77,51,77,50,76,50,76,50,76v-2,,-3,-1,-4,-1c45,75,43,74,41,74,40,73,39,73,37,73v-1,,-2,,-2,c34,73,34,73,34,73v-2,,-2,,-2,c32,73,31,73,31,73v-1,,-1,,-2,c28,73,28,73,28,73v,1,-1,1,-2,1c26,74,26,74,26,74v,,,,-1,-1c25,73,25,73,25,73,24,72,24,72,24,72v,-1,,-1,,-2c24,69,24,69,24,69v,,,,,c24,68,24,68,24,68,23,67,23,67,23,67v,-1,,-1,,-1c23,65,23,64,23,64v,-1,,-1,,-1c23,62,23,62,23,61v,,1,-1,1,-1c24,60,25,60,25,61v,-1,1,-1,1,-1c26,60,26,60,26,60v1,-1,2,-2,4,-2c31,57,32,57,33,57v1,,1,,2,-1c34,56,33,57,31,57v-1,,-1,,-1,c29,57,28,57,26,57v,,-1,1,-2,1c24,58,24,58,24,58v-4,2,-4,2,-4,2c19,60,19,60,19,60v,1,-1,1,-2,2c16,62,15,63,15,63v-1,1,-3,1,-4,2c11,65,11,65,10,65,8,66,8,66,8,66,7,67,5,68,3,69v,1,,1,-1,1c2,70,2,70,2,70,1,70,1,71,,72v,,,1,,1c1,74,1,74,2,74v1,1,1,1,1,1c6,76,9,76,11,77v2,,3,,4,c16,77,16,77,17,77v1,,3,,4,-1c22,76,23,76,23,75v,,,,,c24,75,24,75,25,75v1,,2,,3,c29,75,30,75,31,75v-1,,-1,,-1,c35,75,35,75,35,75v1,,2,,3,c39,75,40,75,41,75v2,1,5,2,6,3c49,78,50,79,51,79v1,1,2,1,3,2c57,82,59,83,61,84v1,1,2,1,3,2c65,86,66,87,67,87v3,2,5,3,7,5c74,92,75,93,75,93v1,,1,1,2,1c78,95,79,96,80,97v1,,1,1,2,1c83,98,84,99,85,99v2,1,4,1,5,1c91,101,92,101,93,101v1,,1,,1,c95,101,96,101,97,101v1,,2,,3,c102,102,104,102,106,102v1,,2,,4,c111,102,111,102,111,102v1,1,3,1,4,1c116,103,116,103,116,103v2,,4,,5,c123,103,124,104,125,104v2,,2,,2,c131,104,134,104,137,104v1,,1,,1,c142,104,146,104,150,103v2,,4,-1,6,-1c158,101,160,100,162,100v2,-1,2,-1,2,-1c166,98,169,97,171,95v2,-1,4,-2,6,-3c178,91,180,90,182,89v1,-2,3,-3,4,-5c187,83,188,82,189,80v1,-1,2,-2,2,-4c192,75,192,75,192,75v1,-1,2,-3,2,-5c195,69,195,67,195,65v,-1,1,-2,1,-4c196,60,196,60,196,60v,-2,,-4,,-6c196,53,195,52,195,51v,-1,,-1,,-1c195,48,195,47,195,46v,-2,,-4,-1,-6c194,38,194,37,193,35v,-1,,-2,,-3c192,31,192,31,192,30v-2,-2,-3,-3,-4,-5c186,24,185,23,184,22v-3,-2,-5,-3,-7,-5c175,16,175,16,175,16v-3,-3,-6,-4,-9,-6c163,8,160,6,157,5,153,4,150,3,146,2,143,1,139,1,135,v,,,,,c134,,134,,133,v-1,,-2,,-4,1m175,60v-2,,-4,,-6,c169,60,168,59,167,59v,,,,,c166,59,166,59,166,59v-1,,-2,,-4,c162,59,161,59,160,59v-1,,-2,-1,-3,-1c157,58,157,58,157,58v-1,,-1,,-1,c156,58,156,58,156,58v-1,-1,-1,-1,-1,-1c155,57,156,56,156,56v,,,,,c156,55,156,55,156,55v-1,,-1,,-1,c155,54,155,54,155,54v,,,-1,,-1c155,52,154,51,154,50v-1,,-1,,-1,c153,49,153,49,152,49v,-1,,-1,1,-2c153,47,154,47,154,47v,,1,-1,2,-1c156,46,156,46,157,45v,,,,,c160,44,163,43,165,41v1,-1,1,-1,1,-1c167,39,167,39,167,39v1,-1,1,-1,1,-1c169,38,169,38,170,37v1,-1,2,-2,3,-3c174,33,175,32,176,32v1,-2,2,-4,3,-6c179,26,179,25,180,24v,,,-1,,-2c180,22,180,21,180,21v,,1,,1,c181,21,181,21,181,21v1,,1,,1,c183,22,183,22,183,22v1,,1,,1,c184,22,184,23,185,23v,1,1,1,1,2c187,26,187,27,188,28v,1,1,2,1,4c190,32,190,33,190,34v1,1,1,2,1,2c192,38,192,40,193,41v,1,,1,,1c193,44,194,45,194,46v,,,,,c194,47,194,48,195,49v,,,1,,1c195,50,195,51,195,51v,,,1,,1c195,52,195,52,195,52v,,-1,1,-1,1c194,53,194,53,193,54v-1,,-1,1,-2,1c189,56,187,57,186,57v-1,,-1,,-1,c185,58,185,58,185,58v-1,,-2,,-3,1c182,59,181,59,180,59v-1,1,-2,1,-4,1l175,60xe" fillcolor="#b4131c" stroked="f">
                <v:path arrowok="t" o:connecttype="custom" o:connectlocs="672,71;696,136;690,59;755,18;814,12;843,53;838,171;808,218;790,213;908,354;891,401;914,396;1014,490;1068,520;1003,555;914,584;849,508;820,431;843,419;678,449;684,484;731,590;708,596;637,596;602,590;566,561;525,443;431,390;377,378;372,407;389,484;377,490;301,455;189,431;147,431;136,390;153,354;142,342;59,384;12,437;136,443;242,443;436,543;549,596;678,608;885,608;1097,496;1156,354;1138,189;926,30;997,354;926,342;914,325;908,277;991,224;1062,124;1097,148;1144,272;1144,313;1062,348" o:connectangles="0,0,0,0,0,0,0,0,0,0,0,0,0,0,0,0,0,0,0,0,0,0,0,0,0,0,0,0,0,0,0,0,0,0,0,0,0,0,0,0,0,0,0,0,0,0,0,0,0,0,0,0,0,0,0,0,0,0,0,0"/>
                <o:lock v:ext="edit" verticies="t"/>
              </v:shape>
              <v:shape id="Freeform 29857" o:spid="_x0000_s1063" style="position:absolute;left:3762;top:3955;width:188;height:236;visibility:visible;mso-wrap-style:square;v-text-anchor:top" coordsize="32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uLDsQA&#10;AADbAAAADwAAAGRycy9kb3ducmV2LnhtbESPT2sCMRTE70K/Q3iF3jSxQpXVKCpUPBRErRRvj83b&#10;P7h52W6iu/32jSB4HGbmN8xs0dlK3KjxpWMNw4ECQZw6U3Ku4fv42Z+A8AHZYOWYNPyRh8X8pTfD&#10;xLiW93Q7hFxECPsENRQh1ImUPi3Ioh+4mjh6mWsshiibXJoG2wi3lXxX6kNaLDkuFFjTuqD0crha&#10;DZvfHR6z4VmpcGq/Rj8nv9pkE63fXrvlFESgLjzDj/bWaBiN4f4l/gA5/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/biw7EAAAA2wAAAA8AAAAAAAAAAAAAAAAAmAIAAGRycy9k&#10;b3ducmV2LnhtbFBLBQYAAAAABAAEAPUAAACJAwAAAAA=&#10;" path="m23,v,,-1,,-1,1c22,1,22,1,22,2v,-1,,-1,,-1c21,1,21,2,20,2v-2,,-4,,-5,c14,3,12,3,11,4v,,-1,,-1,c10,4,9,4,9,4v,,,,-1,c8,5,7,5,7,5v,,,,,c6,5,6,5,5,6v,,,,-1,c4,7,4,7,4,8,3,8,3,8,3,9,2,9,1,10,1,11,1,12,,12,,13v,,,,,c,14,,14,,15v,1,,2,1,4c1,20,2,21,2,23v1,1,2,2,3,3c5,27,6,27,7,28v1,,1,,1,c9,29,9,29,9,29v1,1,2,2,2,3c12,33,14,34,15,34v1,,1,,1,c17,35,17,35,18,36v1,,1,,1,c20,37,20,37,21,38v,,,,,c21,38,21,38,21,38v1,1,1,1,1,1c22,40,23,40,23,40v,,1,,1,c24,40,24,39,25,39v,,,-1,,-1c26,37,26,37,26,37v,-1,1,-2,1,-3c28,33,28,33,28,33v,-1,,-2,1,-3c29,30,29,29,30,28v,-1,,-2,,-2c31,25,31,24,31,23v,-1,,-3,,-4c32,18,32,17,32,16v,-1,,-2,,-3c32,13,31,12,31,11,31,10,30,9,30,9,30,8,29,7,29,7v,,,,,c28,6,28,5,28,4,27,3,26,3,26,2,25,1,24,1,24,,23,,23,,23,e" fillcolor="#faf1d9" stroked="f">
                <v:path arrowok="t" o:connecttype="custom" o:connectlocs="135,0;129,6;129,12;129,6;118,12;88,12;65,24;59,24;53,24;47,24;41,30;41,30;29,35;24,35;24,47;18,53;6,65;0,77;0,77;0,89;6,112;12,136;29,153;41,165;47,165;53,171;65,189;88,201;94,201;106,212;112,212;123,224;123,224;123,224;129,230;135,236;141,236;147,230;147,224;153,218;159,201;165,195;170,177;176,165;176,153;182,136;182,112;188,94;188,77;182,65;176,53;170,41;170,41;165,24;153,12;141,0;135,0" o:connectangles="0,0,0,0,0,0,0,0,0,0,0,0,0,0,0,0,0,0,0,0,0,0,0,0,0,0,0,0,0,0,0,0,0,0,0,0,0,0,0,0,0,0,0,0,0,0,0,0,0,0,0,0,0,0,0,0,0"/>
              </v:shape>
              <v:shape id="Freeform 29858" o:spid="_x0000_s1064" style="position:absolute;left:3998;top:4038;width:289;height:289;visibility:visible;mso-wrap-style:square;v-text-anchor:top" coordsize="49,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/CNGMIA&#10;AADbAAAADwAAAGRycy9kb3ducmV2LnhtbERPXWvCMBR9H/gfwhX2NlMVplSjDEEYlrFZN3y9JHdt&#10;aXNTmqyt+/XLw8DHw/ne7kfbiJ46XzlWMJ8lIIi1MxUXCj4vx6c1CB+QDTaOScGNPOx3k4ctpsYN&#10;fKY+D4WIIexTVFCG0KZSel2SRT9zLXHkvl1nMUTYFdJ0OMRw28hFkjxLixXHhhJbOpSk6/zHKqjx&#10;+rHS+n114t8+y9Zfg7u9FUo9TseXDYhAY7iL/92vRsEyjo1f4g+Qu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8I0YwgAAANsAAAAPAAAAAAAAAAAAAAAAAJgCAABkcnMvZG93&#10;bnJldi54bWxQSwUGAAAAAAQABAD1AAAAhwMAAAAA&#10;" path="m23,v,,,,,c22,,22,,22,v,1,,1,,2c22,2,22,3,22,3v,1,,1,,1c22,5,22,5,22,6v,1,-1,2,-1,3c21,10,21,11,20,12v,2,,3,-1,4c19,16,19,16,19,16v,1,,1,,1c19,19,18,20,17,21v,2,-1,3,-2,4c15,25,15,25,15,25v,1,-1,1,-1,2c14,27,13,28,12,29v,,-1,1,-1,2c10,31,10,32,9,32v,1,-1,1,-1,1c7,34,6,34,6,35v-1,,-1,,-1,1c5,36,4,36,4,37v-1,,-2,,-3,1c,38,,38,,39v,,,,,c,40,,40,,40v,,,1,,1c1,42,1,42,1,43v1,,1,,1,c2,44,2,44,2,44v1,1,1,1,1,1c3,45,3,45,3,46v1,,1,,1,c4,46,4,46,4,46v1,1,1,1,1,2c5,48,6,48,6,48v,,,,,c6,48,7,48,7,48v1,,2,,3,1c10,49,10,49,10,49v1,,2,,3,c14,49,14,49,14,49v2,,3,,5,-1c20,48,21,48,22,48v1,-1,1,-1,1,-1c24,47,25,47,27,46v1,,1,,1,c29,45,30,45,31,45v,-1,1,-1,2,-1c34,43,35,43,36,42v1,,3,-1,5,-2c42,38,44,37,45,36v1,-1,1,-1,1,-1c47,34,47,34,47,34v1,,1,,1,c48,33,48,33,49,32v,,,-1,,-1c49,31,49,30,48,30v,,,-1,,-1c48,28,47,28,47,27v,-1,,-1,-1,-2c46,24,46,24,46,24v,,-1,,-1,-1c45,23,45,23,45,23v,-1,,-1,,-1c44,21,44,21,44,21v,,-1,-1,-1,-1c43,19,42,18,42,17,41,16,40,15,39,13,38,12,36,11,35,9,34,8,33,7,31,6,30,5,29,4,28,3,27,2,27,2,26,1v,,-1,,-1,c25,1,25,1,24,1v,,,,,c24,1,24,1,24,1,23,,23,,23,e" fillcolor="#faf1d9" stroked="f">
                <v:path arrowok="t" o:connecttype="custom" o:connectlocs="136,0;130,12;130,24;124,53;112,94;112,100;88,147;83,159;65,183;47,195;29,212;6,224;0,230;0,242;12,254;18,265;24,271;29,283;35,283;59,289;77,289;112,283;136,277;165,271;195,260;242,236;271,206;283,201;289,183;283,171;271,147;265,136;265,130;254,118;230,77;183,35;153,6;142,6;142,6" o:connectangles="0,0,0,0,0,0,0,0,0,0,0,0,0,0,0,0,0,0,0,0,0,0,0,0,0,0,0,0,0,0,0,0,0,0,0,0,0,0,0"/>
              </v:shape>
              <v:shape id="Freeform 29859" o:spid="_x0000_s1065" style="position:absolute;left:3897;top:4392;width:372;height:224;visibility:visible;mso-wrap-style:square;v-text-anchor:top" coordsize="63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RzuMUA&#10;AADbAAAADwAAAGRycy9kb3ducmV2LnhtbESPQWvCQBSE74L/YXlCb7qxAWmjq0iw0F6kTT3o7Zl9&#10;ZqPZtyG71fjvu4WCx2FmvmEWq9424kqdrx0rmE4SEMSl0zVXCnbfb+MXED4ga2wck4I7eVgth4MF&#10;Ztrd+IuuRahEhLDPUIEJoc2k9KUhi37iWuLonVxnMUTZVVJ3eItw28jnJJlJizXHBYMt5YbKS/Fj&#10;FWz73fm4KVJDs4/P/Tnfp+UhT5V6GvXrOYhAfXiE/9vvWkH6Cn9f4g+Q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NHO4xQAAANsAAAAPAAAAAAAAAAAAAAAAAJgCAABkcnMv&#10;ZG93bnJldi54bWxQSwUGAAAAAAQABAD1AAAAigMAAAAA&#10;" path="m19,v,,,,,c19,,18,,18,v,1,-1,2,-2,2c16,3,16,3,16,3v-1,,-1,1,-2,1c14,4,13,5,13,5v-1,,-1,,-1,c11,6,10,7,9,7,8,7,7,8,6,8,5,9,5,9,5,9v,,-1,,-2,1c3,10,2,10,2,11,1,11,1,12,,13v,,1,,1,1c1,14,1,15,2,15v,1,1,2,1,2c4,18,4,18,4,18v1,1,1,1,2,2c6,21,6,21,6,21v1,1,1,1,1,1c7,23,8,23,8,24v1,,1,1,2,1c10,26,10,26,11,27v,,,,,c12,28,12,28,12,28v1,,1,,1,c13,29,14,29,14,30v,,,,,c15,31,16,32,18,33v1,1,2,1,3,2c22,36,23,36,24,37v1,,2,1,3,1c27,38,28,38,28,38v1,,1,,1,c29,38,30,38,30,38v1,,1,,1,c31,37,32,37,32,37v1,,1,,2,c34,37,34,37,34,37v1,-1,1,-1,1,-1c35,36,36,36,36,36v1,,2,-1,3,-1c40,34,42,34,44,33v1,-1,1,-1,2,-2c47,31,48,30,49,30v1,-1,2,-2,3,-3c52,27,52,27,52,27v2,-2,2,-2,2,-2c55,25,55,24,56,23v1,-1,2,-2,3,-4c59,19,59,18,59,18v1,,1,-1,1,-1c60,16,61,16,61,15v,,,,,c61,15,61,15,61,15v,,,,,c62,14,63,13,62,13v,-1,,-1,-1,-1c61,12,60,12,60,12v-1,,-1,,-1,c59,12,59,12,59,12v-1,,-2,1,-3,1c56,13,55,13,54,13v-1,,-2,,-3,c49,13,47,12,45,12v-2,,-3,-1,-5,-1c38,10,36,9,34,8v-1,,-1,,-1,c32,8,31,7,30,7,29,6,28,5,27,4,25,3,24,3,23,2,22,1,21,1,20,1,20,,20,,20,v,,-1,,-1,xe" fillcolor="#faf1d9" stroked="f">
                <v:path arrowok="t" o:connecttype="custom" o:connectlocs="112,0;94,12;83,24;71,29;35,47;18,59;0,77;12,88;24,106;35,124;47,141;65,159;71,165;83,177;106,195;142,218;165,224;177,224;189,218;201,218;213,212;260,195;289,177;307,159;331,136;348,106;360,88;360,88;366,77;354,71;348,71;319,77;266,71;201,47;177,41;136,12;118,0" o:connectangles="0,0,0,0,0,0,0,0,0,0,0,0,0,0,0,0,0,0,0,0,0,0,0,0,0,0,0,0,0,0,0,0,0,0,0,0,0"/>
              </v:shape>
              <v:shape id="Freeform 29860" o:spid="_x0000_s1066" style="position:absolute;left:3514;top:4386;width:319;height:254;visibility:visible;mso-wrap-style:square;v-text-anchor:top" coordsize="54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36zcIA&#10;AADbAAAADwAAAGRycy9kb3ducmV2LnhtbERPTWsCMRC9C/0PYQq9abZSVLZGKYVCe6hQtQdvw2bc&#10;bLuZLMl0Xf315lDw+Hjfy/XgW9VTTE1gA4+TAhRxFWzDtYH97m28AJUE2WIbmAycKcF6dTdaYmnD&#10;ib+o30qtcginEg04ka7UOlWOPKZJ6IgzdwzRo2QYa20jnnK4b/W0KGbaY8O5wWFHr46q3+2fN3Cc&#10;ftcLJx8H6XqOn5vLZX7Y/RjzcD+8PIMSGuQm/ne/WwNPeX3+kn+AXl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TfrNwgAAANsAAAAPAAAAAAAAAAAAAAAAAJgCAABkcnMvZG93&#10;bnJldi54bWxQSwUGAAAAAAQABAD1AAAAhwMAAAAA&#10;" path="m1,v,,,,,c,,,,,1v,,,,,c,2,,2,,3v,,,1,,2c1,6,1,7,2,9v,,,,,c2,10,3,11,3,12v1,2,1,2,1,2c4,15,4,15,5,16v,1,,2,1,4c6,20,6,20,6,20v1,2,1,3,2,4c8,25,8,25,8,25v1,1,1,2,2,3c11,29,11,30,12,32v1,,2,1,2,2c15,35,15,35,15,36v1,,1,,1,c16,37,17,37,17,37v,,1,,1,c19,38,20,38,21,38v1,,1,,1,c25,38,25,38,25,38v3,1,3,1,3,1c29,39,29,39,29,39v1,,2,1,3,1c33,40,35,40,37,41v1,,2,,3,c41,41,41,41,41,41v1,,1,,1,c44,41,44,41,44,41v,,1,,2,1c47,42,47,42,48,42v1,,1,,2,c51,43,51,43,51,43v1,,1,,1,c52,43,52,43,52,43v,,,,,c53,43,53,43,53,43v,,1,-1,1,-1c54,41,53,41,53,41v,,,,,c52,40,52,40,52,40v,,,,,c51,39,51,39,51,39v,,-1,-1,-1,-2c49,36,48,35,47,34,46,33,46,33,46,33,45,32,44,30,43,29,42,27,41,24,40,22,39,20,38,18,38,15,37,14,37,14,37,14v,,,-1,,-1c37,12,36,11,35,11v-1,,-2,,-3,-1c31,10,31,10,31,10,30,10,29,9,28,9v,,,,,c27,9,27,9,27,9v-1,,-2,,-2,-1c24,8,24,8,23,8v,,-1,-1,-2,-1c20,7,20,7,20,7,19,7,17,6,16,6,15,6,14,5,12,5,11,4,10,4,9,4v,,,,,c8,3,7,3,6,2,5,2,5,2,5,2,3,2,3,2,3,2,3,1,3,1,3,1,2,1,2,1,2,1,2,,1,,1,e" fillcolor="#faf1d9" stroked="f">
                <v:path arrowok="t" o:connecttype="custom" o:connectlocs="6,0;0,6;0,30;12,53;24,83;35,118;47,142;59,165;83,201;95,213;106,219;130,224;165,230;189,236;236,242;248,242;272,248;295,248;307,254;307,254;319,248;313,242;307,236;295,219;272,195;236,130;219,83;207,65;183,59;165,53;148,47;124,41;95,35;53,24;35,12;18,12;12,6" o:connectangles="0,0,0,0,0,0,0,0,0,0,0,0,0,0,0,0,0,0,0,0,0,0,0,0,0,0,0,0,0,0,0,0,0,0,0,0,0"/>
              </v:shape>
              <v:shape id="Freeform 29861" o:spid="_x0000_s1067" style="position:absolute;left:3125;top:4238;width:265;height:307;visibility:visible;mso-wrap-style:square;v-text-anchor:top" coordsize="45,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RL18MA&#10;AADbAAAADwAAAGRycy9kb3ducmV2LnhtbESPQYvCMBSE78L+h/AW9iKauojUrlEWQVRQ0Ophj4/m&#10;bVtsXkoTbf33RhA8DjPzDTNbdKYSN2pcaVnBaBiBIM6sLjlXcD6tBjEI55E1VpZJwZ0cLOYfvRkm&#10;2rZ8pFvqcxEg7BJUUHhfJ1K6rCCDbmhr4uD928agD7LJpW6wDXBTye8omkiDJYeFAmtaFpRd0qtR&#10;sPeHbrXN19pe0r/ppL3G/R07pb4+u98fEJ46/w6/2hutYDyC55fwA+T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yRL18MAAADbAAAADwAAAAAAAAAAAAAAAACYAgAAZHJzL2Rv&#10;d25yZXYueG1sUEsFBgAAAAAEAAQA9QAAAIgDAAAAAA==&#10;" path="m1,c,,,,,,,,,,,1v,,,,,c,2,,2,,2v,,,1,,1c,4,,4,,5,1,6,1,6,1,6v,2,,2,,2c1,9,1,11,2,12v,3,1,5,1,8c4,21,4,22,4,22v,2,,2,,2c5,24,5,25,5,26v1,2,1,2,1,2c6,28,6,28,6,28v,2,1,3,1,5c7,33,8,34,8,35v,,,,,c9,36,9,36,9,37v,,,,1,c10,38,10,38,10,38v,,1,,1,1c12,39,12,39,12,39v1,1,2,1,2,1c15,41,16,41,17,41v,,1,1,1,1c19,42,21,43,22,44v1,,3,1,4,1c26,46,26,46,26,46v2,,3,1,5,1c31,47,31,47,32,48v1,,1,,1,c33,48,34,48,34,48v1,,1,1,2,1c36,49,36,49,37,49v1,,1,,1,c38,50,39,50,40,50v1,1,1,1,2,1c43,52,43,52,43,52v,,,,1,c44,52,44,52,44,52v,,,,,c44,52,45,51,45,51v,,,-1,-1,-1c44,49,44,48,43,48v,-1,-1,-2,-1,-3c41,45,41,44,41,43,40,42,39,41,39,40,38,39,38,38,37,37v,-1,-1,-3,-1,-4c35,32,35,31,35,29v-1,,-1,,-1,c34,28,34,26,33,25v,-2,,-3,,-5c33,19,33,19,32,18v,,,-1,,-1c32,16,32,16,32,16v,-1,,-2,,-3c32,12,31,12,31,12v,,-1,-1,-1,-1c30,11,29,11,29,11v-1,,-1,,-2,-1c26,10,25,10,24,9,22,8,21,8,19,7,18,7,16,6,15,6,14,5,14,5,14,5v-1,,-1,,-1,c11,4,11,4,11,4v-1,,-1,,-1,c10,3,9,3,8,3,6,2,6,2,6,2,6,2,5,2,5,1,4,1,4,1,4,1,3,1,3,,2,,1,,1,,1,v,,,,,e" fillcolor="#faf1d9" stroked="f">
                <v:path arrowok="t" o:connecttype="custom" o:connectlocs="0,0;0,6;0,18;6,35;12,71;24,130;29,154;35,165;47,207;53,218;59,224;71,230;100,242;130,260;153,272;188,283;200,283;218,289;236,295;253,307;259,307;265,301;253,283;241,254;218,218;206,171;194,148;188,106;188,94;183,71;171,65;141,53;88,35;77,30;59,24;35,12;24,6;6,0" o:connectangles="0,0,0,0,0,0,0,0,0,0,0,0,0,0,0,0,0,0,0,0,0,0,0,0,0,0,0,0,0,0,0,0,0,0,0,0,0,0"/>
              </v:shape>
              <v:shape id="Freeform 29862" o:spid="_x0000_s1068" style="position:absolute;left:2583;top:3985;width:283;height:324;visibility:visible;mso-wrap-style:square;v-text-anchor:top" coordsize="48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HIH8QA&#10;AADbAAAADwAAAGRycy9kb3ducmV2LnhtbESPzWrDMBCE74W+g9hCb40cE0JxI5vmDwqBQt1Aelys&#10;reXEWhlLcZy3rwKBHoeZ+YZZFKNtxUC9bxwrmE4SEMSV0w3XCvbf25dXED4ga2wdk4IreSjyx4cF&#10;Ztpd+IuGMtQiQthnqMCE0GVS+sqQRT9xHXH0fl1vMUTZ11L3eIlw28o0SebSYsNxwWBHK0PVqTxb&#10;BcfN8mfzObuehrWtjmm7K80BS6Wen8b3NxCBxvAfvrc/tIJZCrcv8QfI/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ByB/EAAAA2wAAAA8AAAAAAAAAAAAAAAAAmAIAAGRycy9k&#10;b3ducmV2LnhtbFBLBQYAAAAABAAEAPUAAACJAwAAAAA=&#10;" path="m1,v,,,,,c1,,1,,1,,,,,,,1v,,,1,,1c,3,,3,,4,,5,,6,,8v,1,1,3,1,4c1,13,1,14,2,15v,1,,1,,1c2,17,3,18,3,19v,1,1,2,1,3c4,23,5,24,5,25v,1,,1,,1c6,27,6,28,7,29v,1,1,2,1,3c8,33,9,34,9,34v,1,1,1,1,2c11,37,12,37,12,37v1,1,3,2,4,2c17,40,18,40,19,41v2,,2,,2,c21,42,22,42,23,42v1,1,2,2,4,2c28,45,28,45,28,45v2,1,4,2,7,3c37,49,37,49,37,49v2,1,3,2,5,3c43,52,43,53,44,53v1,,1,1,1,1c46,54,46,54,46,54v,1,,1,,1c46,55,46,55,47,55v,,,,,c47,55,47,55,47,54v1,,1,,,c47,53,47,53,47,53v,-1,,-1,,-1c46,51,46,51,46,51v,-1,-1,-2,-1,-3c45,46,44,45,43,43v,-1,,-1,,-1c43,42,43,41,43,41v,-1,-1,-2,-1,-3c42,37,42,36,42,35v,,-1,-1,-1,-2c41,31,41,29,40,28v,-1,,-2,,-2c40,25,40,25,40,25v,-1,,-2,,-2c40,22,40,22,40,22v,,,-1,,-1c40,21,40,20,40,20v,-1,-1,-1,-1,-1c39,19,38,19,38,18v-1,,-1,,-1,c37,18,37,18,37,18,35,17,35,17,35,17,34,16,33,16,32,15,31,14,29,13,28,13,27,12,25,11,24,11,23,10,23,10,23,10v-1,,-1,,-1,c19,8,19,8,19,8,17,7,17,7,17,7,16,7,15,6,13,6,12,5,10,4,9,4,8,3,8,3,8,3,7,3,7,3,6,3,4,2,4,2,4,2,4,2,3,2,2,1v,,,,-1,c1,1,2,1,2,1,2,1,1,,1,v,,,,,e" fillcolor="#faf1d9" stroked="f">
                <v:path arrowok="t" o:connecttype="custom" o:connectlocs="6,0;0,6;0,24;6,71;12,94;24,130;29,153;47,189;59,212;94,230;124,242;159,259;206,283;248,306;265,318;271,324;277,324;277,318;277,306;265,283;254,247;248,224;242,194;236,153;236,135;236,124;230,112;218,106;206,100;165,77;136,59;112,47;77,35;47,18;24,12;6,6;6,0" o:connectangles="0,0,0,0,0,0,0,0,0,0,0,0,0,0,0,0,0,0,0,0,0,0,0,0,0,0,0,0,0,0,0,0,0,0,0,0,0"/>
              </v:shape>
              <v:shape id="Freeform 29863" o:spid="_x0000_s1069" style="position:absolute;left:2182;top:3778;width:235;height:307;visibility:visible;mso-wrap-style:square;v-text-anchor:top" coordsize="40,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xEAcYA&#10;AADbAAAADwAAAGRycy9kb3ducmV2LnhtbESPW2sCMRSE3wv+h3AEX4pmtfXCahQRChWhUG/4eNic&#10;veDmZNlEd+uvN4VCH4eZ+YZZrFpTijvVrrCsYDiIQBAnVhecKTgePvozEM4jaywtk4IfcrBadl4W&#10;GGvb8Dfd9z4TAcIuRgW591UspUtyMugGtiIOXmprgz7IOpO6xibATSlHUTSRBgsOCzlWtMkpue5v&#10;RsF49/WYnrbn2Sg9Pl53bdWkh0ujVK/brucgPLX+P/zX/tQK3t/g90v4AXL5B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ExEAcYAAADbAAAADwAAAAAAAAAAAAAAAACYAgAAZHJz&#10;L2Rvd25yZXYueG1sUEsFBgAAAAAEAAQA9QAAAIsDAAAAAA==&#10;" path="m1,c1,,,,,,,,,1,,1v,,,,1,1c1,2,1,3,1,3v,1,,2,,3c1,7,1,8,1,9v,1,,1,,1c1,10,1,11,2,11v,2,,3,,4c2,16,2,16,2,16v1,1,1,1,1,1c3,17,3,18,3,19v,1,,1,,1c4,21,4,21,4,21v,1,,2,,3c5,25,5,25,5,25v,1,,1,,1c6,27,6,27,6,27v,1,,1,,1c6,29,7,30,7,30v,1,,1,,1c7,31,7,32,7,32v1,1,1,2,1,2c9,35,9,36,10,37v,,1,1,1,1c12,39,12,39,12,39v1,1,2,1,2,1c15,40,15,41,15,41v1,,1,,1,c17,42,17,42,18,42v,,1,,1,1c20,43,20,43,20,43v1,,2,,2,1c25,44,26,45,28,46v1,,1,,1,c31,47,31,47,31,47v,,1,1,2,1c33,48,34,49,34,49v1,,1,,1,c35,50,35,50,36,50v,,,,,c37,51,37,51,38,52v,,,,,c38,52,38,52,39,52v,,,,,c39,52,40,52,40,52v,-1,,-1,,-2c39,50,39,50,39,49v,-1,,-1,,-1c38,47,37,45,37,44v,-1,,-1,,-1c36,42,36,41,36,40,35,39,35,39,35,39v,-1,-1,-3,-1,-4c34,34,33,32,33,31v,-1,,-2,,-2c32,27,32,27,32,27v,-1,,-2,,-3c32,23,32,22,32,21v,-1,,-2,,-2c32,18,32,18,32,18v,,,,,c32,18,32,18,32,18v,,,,,c32,17,32,17,32,17v,,,-1,,-1c31,16,30,16,30,16,29,15,28,15,27,14,25,13,25,13,25,13,23,12,23,12,23,12v-1,,-2,-1,-2,-2c19,10,19,10,19,10v,-1,,-1,,-1c17,9,17,9,17,9,17,8,16,8,16,8,15,7,15,7,15,7,14,7,13,6,11,5v,,,,,c9,4,7,3,6,2,4,1,3,1,2,,1,,1,,1,e" fillcolor="#faf1d9" stroked="f">
                <v:path arrowok="t" o:connecttype="custom" o:connectlocs="0,0;6,12;6,35;6,59;12,89;18,100;18,118;24,142;29,154;35,165;41,183;47,201;65,224;82,236;94,242;112,254;129,260;170,272;194,283;206,289;212,295;223,307;229,307;235,295;229,283;217,254;206,230;194,183;188,159;188,124;188,106;188,106;188,100;176,94;147,77;123,59;112,53;94,47;65,30;35,12;6,0" o:connectangles="0,0,0,0,0,0,0,0,0,0,0,0,0,0,0,0,0,0,0,0,0,0,0,0,0,0,0,0,0,0,0,0,0,0,0,0,0,0,0,0,0"/>
              </v:shape>
              <v:shape id="Freeform 29864" o:spid="_x0000_s1070" style="position:absolute;left:1787;top:3560;width:259;height:348;visibility:visible;mso-wrap-style:square;v-text-anchor:top" coordsize="44,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PMmMQA&#10;AADbAAAADwAAAGRycy9kb3ducmV2LnhtbESPS2sCQRCE7wH/w9CBXILO+EDC6igiSAIJiCYHj81O&#10;78Ps9CzbE938eycg5FhU1VfUct37Rl2okzqwhfHIgCLOg6u5tPD1uRu+gJKI7LAJTBZ+SWC9Gjws&#10;MXPhyge6HGOpEoQlQwtVjG2mteQVeZRRaImTV4TOY0yyK7Xr8JrgvtETY+baY81pocKWthXl38cf&#10;b4E+Js9m35YHKU6FeZ/O5XV7FmufHvvNAlSkPv6H7+03Z2E2g78v6Qf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DTzJjEAAAA2wAAAA8AAAAAAAAAAAAAAAAAmAIAAGRycy9k&#10;b3ducmV2LnhtbFBLBQYAAAAABAAEAPUAAACJAwAAAAA=&#10;" path="m1,v,,,,,c1,,,1,,1,,2,,2,,2v,,,1,,1c,4,1,5,1,6v,2,,4,,5c1,12,1,13,2,14v,1,,2,,3c2,17,2,17,2,17v,1,,1,1,2c3,20,3,20,3,21v,,,,,c4,23,4,23,4,23v,1,,2,1,4c5,28,6,30,6,32v1,1,1,1,1,1c7,34,8,35,8,36v,,1,1,1,1c9,38,9,38,9,38v1,1,1,1,1,1c10,40,10,40,10,40v,,1,1,1,1c12,42,13,43,13,43v1,1,2,1,3,2c17,45,17,45,17,45v1,1,2,1,3,2c22,47,22,47,22,47v2,1,2,1,2,1c25,48,26,49,26,49v2,1,2,1,2,1c29,50,30,51,31,51v1,1,2,1,3,1c35,53,36,54,37,55v1,,2,1,3,1c40,57,40,57,40,57v,,1,,1,c41,58,41,58,41,58v,,1,1,1,1c42,59,42,59,43,59v,,,,,c43,59,44,58,44,58v,,,,,c44,58,44,57,44,57v,,,,,c44,56,44,56,44,56v,,,,,-1c43,55,43,55,43,55v,-1,,-1,,-2c42,52,42,52,42,51,41,50,41,50,40,49v,-1,,-1,,-2c39,45,39,45,39,45v,-1,,-1,,-1c39,44,39,44,39,44,38,43,38,42,38,41v,,,,,c38,39,37,38,37,37v,-1,,-2,,-3c37,32,37,32,37,32,36,30,36,30,36,30v,-3,,-3,,-3c36,25,36,25,36,25v,-1,,-3,,-5c36,19,36,19,36,19v,-1,,-1,,-1c36,18,36,18,36,18v,-1,,-1,,-1c36,17,35,17,35,17v,-1,,-1,,-1c35,16,34,15,34,15,33,14,33,14,33,14v,,,,,c33,13,32,13,32,13v,,-1,-1,-1,-1c30,11,29,11,29,11,28,10,28,10,28,10,27,9,27,9,27,9v-1,,-1,,-1,c25,8,25,8,25,8v,,-1,,-2,c22,7,21,6,20,6,18,5,15,4,13,3v,,-1,,-1,c11,2,11,2,11,2v,,-1,,-2,c8,2,7,1,7,1,6,1,6,1,6,1,5,1,4,1,3,1v,,-1,,-1,c2,,2,,1,e" fillcolor="#faf1d9" stroked="f">
                <v:path arrowok="t" o:connecttype="custom" o:connectlocs="6,0;0,12;6,35;12,83;12,100;18,124;24,136;35,189;47,212;53,224;59,236;77,254;100,265;130,277;153,289;182,301;218,324;235,336;241,342;253,348;259,342;259,336;259,330;253,324;247,301;235,277;230,260;224,242;218,218;218,189;212,159;212,118;212,106;212,100;206,94;194,83;188,77;171,65;159,53;147,47;118,35;71,18;53,12;35,6;12,6" o:connectangles="0,0,0,0,0,0,0,0,0,0,0,0,0,0,0,0,0,0,0,0,0,0,0,0,0,0,0,0,0,0,0,0,0,0,0,0,0,0,0,0,0,0,0,0,0"/>
              </v:shape>
              <v:shape id="Freeform 29865" o:spid="_x0000_s1071" style="position:absolute;left:4399;top:3518;width:176;height:207;visibility:visible;mso-wrap-style:square;v-text-anchor:top" coordsize="30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2Kq9sQA&#10;AADbAAAADwAAAGRycy9kb3ducmV2LnhtbESPUWvCQBCE3wv9D8cW+lYvlbTG6CmltBDQFzU/YMmt&#10;STC3F3IbTf99ryD0cZiZb5j1dnKdutIQWs8GXmcJKOLK25ZrA+Xp+yUDFQTZYueZDPxQgO3m8WGN&#10;ufU3PtD1KLWKEA45GmhE+lzrUDXkMMx8Txy9sx8cSpRDre2Atwh3nZ4nybt22HJcaLCnz4aqy3F0&#10;BjJJ9l+7xWE+FmMqy7LYF2mZGfP8NH2sQAlN8h++twtrIH2Dvy/xB+j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iqvbEAAAA2wAAAA8AAAAAAAAAAAAAAAAAmAIAAGRycy9k&#10;b3ducmV2LnhtbFBLBQYAAAAABAAEAPUAAACJAwAAAAA=&#10;" path="m23,v,,,,,c22,,22,,22,v,,,,-1,c21,,20,,19,v,,,,,c18,,18,,17,,16,,16,,15,,14,,13,,13,1v-1,,-2,,-2,c9,2,8,3,7,3,6,4,5,4,5,5,4,5,4,5,4,5,3,6,3,6,3,7v,,-1,,-1,c2,8,2,8,2,8,2,9,1,9,1,9v,,,,,c1,10,,11,,12v,,,1,,1c,14,,14,,15v,1,1,3,1,4c2,20,2,21,3,21v,1,1,2,1,2c5,25,6,26,8,27v1,1,3,2,4,3c13,31,15,32,17,33v,,1,,2,c19,34,19,34,19,34v1,,1,,1,c20,34,21,35,21,35v,,,,1,c22,35,22,35,22,35v1,,1,-1,2,-1c24,33,24,33,25,32v,,,-1,1,-2c26,30,26,29,27,28v,,,,,c27,27,27,27,27,27v1,-1,1,-1,1,-2c29,23,29,22,29,21v,-1,,-1,,-2c29,18,30,17,29,15v,-2,,-3,,-5c29,9,29,9,29,9v,,,-1,-1,-2c28,5,27,4,27,3,26,2,26,2,25,1v,,,-1,,-1c24,,24,,24,v,,,,,l23,xe" fillcolor="#faf1d9" stroked="f">
                <v:path arrowok="t" o:connecttype="custom" o:connectlocs="135,0;135,0;129,0;123,0;111,0;111,0;100,0;88,0;76,6;65,6;41,18;29,30;23,30;18,41;12,41;12,47;6,53;6,53;0,71;0,77;0,89;6,112;18,124;23,136;47,160;70,177;100,195;111,195;111,201;117,201;123,207;129,207;129,207;141,201;147,189;153,177;158,166;158,166;158,160;164,148;170,124;170,112;170,89;170,59;170,53;164,41;158,18;147,6;147,0;141,0;141,0;135,0" o:connectangles="0,0,0,0,0,0,0,0,0,0,0,0,0,0,0,0,0,0,0,0,0,0,0,0,0,0,0,0,0,0,0,0,0,0,0,0,0,0,0,0,0,0,0,0,0,0,0,0,0,0,0,0"/>
              </v:shape>
              <v:shape id="Freeform 29866" o:spid="_x0000_s1072" style="position:absolute;left:4617;top:3630;width:253;height:231;visibility:visible;mso-wrap-style:square;v-text-anchor:top" coordsize="43,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s798MA&#10;AADbAAAADwAAAGRycy9kb3ducmV2LnhtbESPQWvCQBSE74L/YXlCb7qJSCypq4ig2HqqloK3Z/aZ&#10;DWbfhuyq8d93hYLHYWa+YWaLztbiRq2vHCtIRwkI4sLpiksFP4f18B2ED8gaa8ek4EEeFvN+b4a5&#10;dnf+pts+lCJC2OeowITQ5FL6wpBFP3INcfTOrrUYomxLqVu8R7it5ThJMmmx4rhgsKGVoeKyv1oF&#10;5ab4So+b1D+y391xmviT4c+pUm+DbvkBIlAXXuH/9lYrmGTw/BJ/gJ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7s798MAAADbAAAADwAAAAAAAAAAAAAAAACYAgAAZHJzL2Rv&#10;d25yZXYueG1sUEsFBgAAAAAEAAQA9QAAAIgDAAAAAA==&#10;" path="m29,v,,,,,c29,,28,,28,v,,,1,,1c28,2,28,3,28,3,27,4,27,5,27,5v-1,2,-2,4,-3,6c23,11,22,12,21,13v-1,1,-2,2,-3,3c17,17,17,17,16,17v-1,1,-1,1,-1,1c14,19,14,19,14,19v-1,1,-1,1,-1,1c11,22,8,23,5,24v,,,,,c4,25,4,25,4,25v-1,,-2,1,-2,1c2,26,1,26,1,26,,27,,27,,28v1,,1,,1,1c1,29,1,29,2,29v,1,1,2,1,3c3,32,3,33,3,33v,1,,1,,1c4,34,4,34,4,34v,1,,1,,1c4,35,4,35,4,35v,,-1,1,-1,1c3,36,3,36,4,37v,,,,,c5,37,5,37,5,37v,,,,,c6,37,7,38,8,38v1,,2,,2,c12,38,13,38,14,38v1,,1,,1,c15,38,15,38,15,38v1,,2,1,2,1c19,39,21,39,23,39v1,,1,,1,c26,39,27,39,28,38v1,,2,,2,c31,37,32,37,33,37v,-1,,-1,,-1c34,36,34,36,34,36v1,,3,-1,5,-2c40,34,40,33,41,33v1,-1,1,-1,1,-1c42,32,43,31,43,31v,,,,,c43,31,43,30,43,30v,,,-1,,-1c43,29,43,28,43,28,42,27,42,26,42,25v,,,,,c42,24,41,23,41,21v,-1,,-1,,-1c40,19,40,17,39,15v,,,-1,-1,-2c38,12,38,11,37,11,37,9,36,8,36,7,35,6,35,5,34,4,34,3,33,3,33,2,32,2,32,1,32,1v-1,,-1,,-1,c30,,30,,30,v,,,,-1,e" fillcolor="#faf1d9" stroked="f">
                <v:path arrowok="t" o:connecttype="custom" o:connectlocs="171,0;165,6;159,30;124,77;94,101;82,113;29,142;24,148;6,154;6,172;18,190;18,201;24,207;18,213;24,219;29,219;59,225;88,225;100,231;141,231;177,225;194,213;229,201;247,190;253,184;253,172;247,148;241,124;229,89;218,65;200,24;188,6;177,0" o:connectangles="0,0,0,0,0,0,0,0,0,0,0,0,0,0,0,0,0,0,0,0,0,0,0,0,0,0,0,0,0,0,0,0,0"/>
              </v:shape>
              <v:shape id="Freeform 29867" o:spid="_x0000_s1073" style="position:absolute;left:4776;top:3613;width:23;height:59;visibility:visible;mso-wrap-style:square;v-text-anchor:top" coordsize="4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6HUb8YA&#10;AADbAAAADwAAAGRycy9kb3ducmV2LnhtbESPQU8CMRSE7yb+h+aZcJOuBBeyUIgYIXrw4MIPeGwf&#10;7er2dbMty+KvtyYmHicz801muR5cI3rqQu1ZwcM4A0FceV2zUXDYb+/nIEJE1th4JgVXCrBe3d4s&#10;sdD+wh/Ul9GIBOFQoAIbY1tIGSpLDsPYt8TJO/nOYUyyM1J3eElw18hJluXSYc1pwWJLz5aqr/Ls&#10;FOzsuXxs346b/LrJzfuk//40L3ulRnfD0wJEpCH+h//ar1rBdAa/X9IPkK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6HUb8YAAADbAAAADwAAAAAAAAAAAAAAAACYAgAAZHJz&#10;L2Rvd25yZXYueG1sUEsFBgAAAAAEAAQA9QAAAIsDAAAAAA==&#10;" path="m1,1v,,,,,c1,1,1,1,1,2v,,,,,c1,2,1,2,1,2v,1,,1,,1c1,3,1,4,,4v,,,1,1,1c1,5,1,5,,5,,6,,6,,6,,7,1,7,1,7v,,,,,c1,8,1,8,1,9v,,,1,,1c2,10,2,10,3,9,3,8,3,6,4,5v,,,-1,,-2c4,3,4,3,4,2v,,-1,,-1,c3,2,3,1,3,1v,,,,,c2,1,2,1,2,1,2,,2,,2,v,,,1,-1,1m1,4v,,,,,c1,4,1,4,1,4e" fillcolor="#faf1d9" stroked="f">
                <v:path arrowok="t" o:connecttype="custom" o:connectlocs="6,6;6,6;6,12;6,12;6,12;6,18;0,24;6,30;0,30;0,35;6,41;6,41;6,53;6,59;17,53;23,30;23,18;23,12;17,12;17,6;17,6;12,6;12,0;6,6;6,24;6,24;6,24" o:connectangles="0,0,0,0,0,0,0,0,0,0,0,0,0,0,0,0,0,0,0,0,0,0,0,0,0,0,0"/>
                <o:lock v:ext="edit" verticies="t"/>
              </v:shape>
              <v:shape id="Freeform 29868" o:spid="_x0000_s1074" style="position:absolute;left:4540;top:3896;width:248;height:195;visibility:visible;mso-wrap-style:square;v-text-anchor:top" coordsize="42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h2NprwA&#10;AADbAAAADwAAAGRycy9kb3ducmV2LnhtbERPzYrCMBC+L/gOYYS9aaq4i1SjqCjsdbt9gKEZm2Az&#10;KUm09e3NQdjjx/e/3Y+uEw8K0XpWsJgXIIgbry23Cuq/y2wNIiZkjZ1nUvCkCPvd5GOLpfYD/9Kj&#10;Sq3IIRxLVGBS6kspY2PIYZz7njhzVx8cpgxDK3XAIYe7Ti6L4ls6tJwbDPZ0MtTcqrtTcJE4fIUj&#10;1de+ss+DOTdWVmulPqfjYQMi0Zj+xW/3j1awymPzl/wD5O4F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mHY2mvAAAANsAAAAPAAAAAAAAAAAAAAAAAJgCAABkcnMvZG93bnJldi54&#10;bWxQSwUGAAAAAAQABAD1AAAAgQMAAAAA&#10;" path="m14,v,,,,,c13,,13,,13,1v-1,,-1,,-1,c12,2,12,2,12,2v-1,,-2,1,-2,1c9,4,8,4,7,5,7,5,6,6,5,6,4,6,4,7,3,7v,,-1,,-2,c1,7,1,7,1,7,,7,,7,,7,,8,,8,,9v,,,1,,1c1,11,1,12,2,13v,1,,2,1,2c3,16,4,17,4,18v,,,,,c4,19,5,19,5,20v1,2,1,2,1,2c7,24,7,24,7,24v1,,1,1,2,2c10,27,11,28,11,30v1,,2,1,3,2c14,32,14,33,15,33v,,1,,1,c17,33,18,33,19,33v1,-1,1,-1,1,-1c20,32,21,32,21,32v1,,1,,1,c23,31,24,31,25,31v1,-1,2,-1,3,-2c29,29,30,29,31,28v,,1,,1,c33,27,33,27,34,27v1,,2,-1,2,-1c37,26,38,25,38,25v1,,1,-1,2,-1c40,24,41,23,41,23v1,,1,-1,1,-1c42,22,42,22,42,22v,-1,,-1,,-1c42,21,41,20,41,20v,,,,,c40,20,40,20,39,20,37,19,37,19,37,19v-1,,-2,-1,-4,-2c32,17,31,16,30,16v-1,,-1,,-1,c28,15,27,14,26,13v-1,,-2,-1,-3,-3c21,9,20,8,19,7,19,6,18,5,17,4,17,3,16,2,16,1v-1,,-1,,-1,c15,1,15,1,15,,14,,14,,14,e" fillcolor="#faf1d9" stroked="f">
                <v:path arrowok="t" o:connecttype="custom" o:connectlocs="83,0;83,0;77,6;71,6;71,12;59,18;41,30;30,35;18,41;6,41;6,41;0,41;0,53;0,59;12,77;18,89;24,106;24,106;30,118;35,130;41,142;53,154;65,177;83,189;89,195;94,195;112,195;118,189;124,189;130,189;148,183;165,171;183,165;189,165;201,160;213,154;224,148;236,142;242,136;248,130;248,130;248,124;242,118;242,118;230,118;218,112;195,100;177,95;171,95;154,77;136,59;112,41;100,24;94,6;89,6;89,0;83,0" o:connectangles="0,0,0,0,0,0,0,0,0,0,0,0,0,0,0,0,0,0,0,0,0,0,0,0,0,0,0,0,0,0,0,0,0,0,0,0,0,0,0,0,0,0,0,0,0,0,0,0,0,0,0,0,0,0,0,0,0"/>
              </v:shape>
              <v:shape id="Freeform 29869" o:spid="_x0000_s1075" style="position:absolute;left:4239;top:3925;width:213;height:183;visibility:visible;mso-wrap-style:square;v-text-anchor:top" coordsize="36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Mmr8QA&#10;AADbAAAADwAAAGRycy9kb3ducmV2LnhtbESPUUvDQBCE34X+h2OFvrWXSlETewlFEQSV0irUx+Vu&#10;TYK5vZBb29Rf7wkFH4eZ+YZZVaPv1IGG2AY2sJhnoIhtcC3XBt7fHme3oKIgO+wCk4ETRajKycUK&#10;CxeOvKXDTmqVIBwLNNCI9IXW0TbkMc5DT5y8zzB4lCSHWrsBjwnuO32VZdfaY8tpocGe7huyX7tv&#10;byB/eb352eeR988LW3/Yk/DDRoyZXo7rO1BCo/yHz+0nZ2CZw9+X9AN0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aTJq/EAAAA2wAAAA8AAAAAAAAAAAAAAAAAmAIAAGRycy9k&#10;b3ducmV2LnhtbFBLBQYAAAAABAAEAPUAAACJAwAAAAA=&#10;" path="m3,v,,,,,c2,,1,,1,,1,1,1,1,,1v,,,,,1c,2,,2,,2,1,3,1,3,1,4v,,,,,c1,5,1,6,1,6v1,3,2,6,3,9c5,17,5,18,6,19v,1,,2,1,2c8,23,8,23,8,23v,,,1,,1c9,25,9,25,9,25v,1,,1,,1c10,26,10,26,10,26v,1,,1,1,2c12,28,12,28,12,28v,,,1,1,1c13,29,14,29,14,29v1,,1,,1,c15,29,15,29,15,29v,,,,,c16,29,16,29,16,29v2,,2,,2,c18,29,19,30,19,30v1,,1,,1,c22,30,23,30,24,30v1,,2,,2,c27,30,28,30,28,30v1,,1,,1,c30,30,30,30,30,30v,,,,,c31,30,31,30,32,30v,,1,,1,1c34,31,34,31,34,31v,,1,,1,c35,31,35,31,35,31v,,1,,1,c36,31,36,30,36,30v,-1,,-1,,-1c36,28,36,28,36,28,35,27,35,27,35,27v-1,,-1,,-1,c34,26,33,25,32,23v,-1,-1,-2,-2,-4c30,18,29,17,29,16v,-2,-1,-3,-1,-5c28,10,28,9,27,8v,-1,,-1,,-1c27,7,27,7,27,7v,,,-1,,-1c27,6,27,5,27,5v,,-1,-1,-1,-1c25,4,25,4,24,4v-1,,-1,,-2,-1c22,3,22,3,22,3v-2,,-2,,-2,c18,2,18,2,18,2v-1,,-2,,-4,c13,1,11,1,10,1,8,1,7,,5,,4,,4,,3,e" fillcolor="#faf1d9" stroked="f">
                <v:path arrowok="t" o:connecttype="custom" o:connectlocs="18,0;0,6;0,12;6,24;24,89;41,124;47,142;53,153;65,165;77,171;89,171;89,171;107,171;118,177;154,177;172,177;178,177;195,183;207,183;213,183;213,171;207,159;189,136;172,94;160,47;160,41;160,30;142,24;130,18;107,12;59,6;18,0" o:connectangles="0,0,0,0,0,0,0,0,0,0,0,0,0,0,0,0,0,0,0,0,0,0,0,0,0,0,0,0,0,0,0,0"/>
              </v:shape>
              <v:shape id="Freeform 29870" o:spid="_x0000_s1076" style="position:absolute;left:3856;top:3837;width:254;height:165;visibility:visible;mso-wrap-style:square;v-text-anchor:top" coordsize="43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7HHFMAA&#10;AADbAAAADwAAAGRycy9kb3ducmV2LnhtbERPy4rCMBTdC/5DuIIb0VRhRKpRBmHAjQ4+htlemtvH&#10;2Nx0kljr35uF4PJw3qtNZ2rRkvOVZQXTSQKCOLO64kLB5fw1XoDwAVljbZkUPMjDZt3vrTDV9s5H&#10;ak+hEDGEfYoKyhCaVEqflWTQT2xDHLncOoMhQldI7fAew00tZ0kylwYrjg0lNrQtKbuebkbB/uh+&#10;/75x1G5/btdDkz9yCv+5UsNB97kEEagLb/HLvdMKPuL6+CX+ALl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7HHFMAAAADbAAAADwAAAAAAAAAAAAAAAACYAgAAZHJzL2Rvd25y&#10;ZXYueG1sUEsFBgAAAAAEAAQA9QAAAIUDAAAAAA==&#10;" path="m17,c16,,15,,14,,13,,13,,13,,12,,11,1,10,1,9,1,8,1,7,2,5,2,4,3,3,4v,,,,,c3,4,2,4,2,5,2,4,1,4,1,4,1,4,,5,,5,,6,,6,,7,,8,,8,,8v,,,1,,2c,11,,11,,11v,,,,1,1c1,13,1,13,1,13v,,,,,c1,14,1,14,1,14v,1,,1,,2c1,16,1,16,2,17v,,,,,c3,18,3,18,3,18v,,,,,c4,18,5,18,5,17v1,,1,,1,c7,17,7,17,8,17v,,1,,1,c11,17,11,17,11,17v,,,,1,c12,17,13,17,14,17v2,,3,,5,1c20,18,22,19,23,19v1,,2,1,4,1c28,21,28,21,28,21v1,,1,,2,1c31,22,32,22,32,23v1,,1,,1,c34,23,35,24,36,24v1,1,1,1,1,1c38,25,39,26,40,27v1,,1,,1,c41,27,41,27,41,27v,,,,,c41,28,42,28,42,28v,,,,,c42,28,42,28,42,28v1,,1,-1,1,-1c43,27,43,26,43,26v,-1,-1,-1,-1,-2c42,24,42,24,42,24v,-1,,-1,-1,-2c41,21,41,20,40,19v,-1,,-1,,-2c40,16,40,15,40,15v,-2,,-2,,-2c40,12,40,11,39,10v,-1,,-1,,-1c39,9,39,9,39,9v,-1,,-1,,-1c38,7,37,6,36,5v,,-1,,-2,-1c33,4,33,4,33,4,32,4,31,3,30,3v-1,,-1,,-1,c28,2,28,2,27,2v-1,,-1,,-1,c25,1,24,1,23,1,21,,20,,18,v,,-1,,-1,e" fillcolor="#faf1d9" stroked="f">
                <v:path arrowok="t" o:connecttype="custom" o:connectlocs="83,0;59,6;18,24;12,29;0,29;0,47;0,65;6,77;6,83;12,100;18,106;30,100;47,100;65,100;83,100;136,112;165,124;189,136;213,141;236,159;242,159;248,165;248,165;254,153;248,141;236,112;236,88;230,59;230,53;213,29;195,24;171,18;154,12;106,0" o:connectangles="0,0,0,0,0,0,0,0,0,0,0,0,0,0,0,0,0,0,0,0,0,0,0,0,0,0,0,0,0,0,0,0,0,0"/>
              </v:shape>
              <v:shape id="Freeform 29871" o:spid="_x0000_s1077" style="position:absolute;left:3874;top:3925;width:135;height:30;visibility:visible;mso-wrap-style:square;v-text-anchor:top" coordsize="23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d9fMQA&#10;AADbAAAADwAAAGRycy9kb3ducmV2LnhtbESP0WrCQBRE3wv+w3KFvojZtaC00VVE21LSp6R+wCV7&#10;TdJm74bsVpO/dwtCH4eZOcNsdoNtxYV63zjWsEgUCOLSmYYrDaevt/kzCB+QDbaOScNIHnbbycMG&#10;U+OunNOlCJWIEPYpaqhD6FIpfVmTRZ+4jjh6Z9dbDFH2lTQ9XiPctvJJqZW02HBcqLGjQ03lT/Fr&#10;Nbwcv2d5+/n+2qks2488DrPM51o/Tof9GkSgIfyH7+0Po2G5gL8v8QfI7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yXfXzEAAAA2wAAAA8AAAAAAAAAAAAAAAAAmAIAAGRycy9k&#10;b3ducmV2LnhtbFBLBQYAAAAABAAEAPUAAACJAwAAAAA=&#10;" path="m,1c,2,,2,,2v2,,3,,4,c4,2,5,2,6,2,7,3,8,3,9,3v1,,2,,3,c12,3,12,3,12,3v,,,,,c12,3,12,3,12,3v,,,,,c13,3,13,3,14,3v1,,1,1,2,1c18,4,20,4,21,5v1,,1,,1,-1c23,4,22,3,22,3,20,3,18,2,17,2v-1,,-2,,-3,-1c13,1,12,1,11,1v-1,,-2,,-3,c8,1,7,1,6,1v,,-1,,-1,c3,1,3,1,3,1,2,1,1,1,,,,,,,,,,,,1,,1m12,3v,,,,,c12,3,12,3,12,3v,,,,,e" fillcolor="#faf1d9" stroked="f">
                <v:path arrowok="t" o:connecttype="custom" o:connectlocs="0,6;0,12;23,12;35,12;53,18;70,18;70,18;70,18;70,18;70,18;82,18;94,24;123,30;129,24;129,18;100,12;82,6;65,6;47,6;35,6;29,6;18,6;0,0;0,0;0,6;70,18;70,18;70,18;70,18" o:connectangles="0,0,0,0,0,0,0,0,0,0,0,0,0,0,0,0,0,0,0,0,0,0,0,0,0,0,0,0,0"/>
                <o:lock v:ext="edit" verticies="t"/>
              </v:shape>
              <v:shape id="Freeform 29872" o:spid="_x0000_s1078" style="position:absolute;left:4074;top:3884;width:36;height:118;visibility:visible;mso-wrap-style:square;v-text-anchor:top" coordsize="6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wfLMMA&#10;AADbAAAADwAAAGRycy9kb3ducmV2LnhtbESPQYvCMBSE78L+h/CEvcg2taBI1yiyIAgetOrF26N5&#10;NqXNS2midv+9ERb2OMzMN8xyPdhWPKj3tWMF0yQFQVw6XXOl4HLefi1A+ICssXVMCn7Jw3r1MVpi&#10;rt2TC3qcQiUihH2OCkwIXS6lLw1Z9InriKN3c73FEGVfSd3jM8JtK7M0nUuLNccFgx39GCqb090q&#10;KK7ZlU1xvh+CnQz7+SHdXI6NUp/jYfMNItAQ/sN/7Z1WMMvg/SX+ALl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7wfLMMAAADbAAAADwAAAAAAAAAAAAAAAACYAgAAZHJzL2Rv&#10;d25yZXYueG1sUEsFBgAAAAAEAAQA9QAAAIgDAAAAAA==&#10;" path="m,c,1,,1,,2v,,,,,1c,3,,4,,4v,,,,,c1,7,1,9,1,12v1,1,1,2,1,4c3,17,3,19,4,20v,,,,1,c5,20,5,20,5,20v1,,1,,1,c6,19,6,19,6,19,5,19,5,18,5,18,4,16,4,14,3,12v,-1,,-2,,-3c3,8,3,8,2,7v,,,,,c2,7,2,7,2,6v,,,,,c2,6,2,6,2,6v,,,-1,,-2c2,3,2,3,2,2v,,,,,-1c1,1,1,,1,,1,,1,,,m,4v,,,,,c,4,,4,,4m2,6v,1,,1,,1c2,7,2,7,2,6v,,,,,e" fillcolor="#faf1d9" stroked="f">
                <v:path arrowok="t" o:connecttype="custom" o:connectlocs="0,0;0,12;0,18;0,24;0,24;6,71;12,94;24,118;30,118;30,118;36,118;36,112;30,106;18,71;18,53;12,41;12,41;12,35;12,35;12,35;12,24;12,12;12,6;6,0;0,0;0,24;0,24;0,24;12,35;12,41;12,35;12,35" o:connectangles="0,0,0,0,0,0,0,0,0,0,0,0,0,0,0,0,0,0,0,0,0,0,0,0,0,0,0,0,0,0,0,0"/>
                <o:lock v:ext="edit" verticies="t"/>
              </v:shape>
              <v:shape id="Freeform 29873" o:spid="_x0000_s1079" style="position:absolute;left:1869;top:3436;width:148;height:218;visibility:visible;mso-wrap-style:square;v-text-anchor:top" coordsize="25,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PEv8UA&#10;AADbAAAADwAAAGRycy9kb3ducmV2LnhtbESPT0vDQBDF74LfYRnBm920opW029IKFsFc+gfpcZod&#10;s8HsbMiOSfz2riB4fLx5vzdvuR59o3rqYh3YwHSSgSIug625MnA6vtw9gYqCbLEJTAa+KcJ6dX21&#10;xNyGgffUH6RSCcIxRwNOpM21jqUjj3ESWuLkfYTOoyTZVdp2OCS4b/Qsyx61x5pTg8OWnh2Vn4cv&#10;n97Y9pf6rTjPTxt3Hoqp7N4L2RlzezNuFqCERvk//ku/WgMP9/C7JQFAr3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w8S/xQAAANsAAAAPAAAAAAAAAAAAAAAAAJgCAABkcnMv&#10;ZG93bnJldi54bWxQSwUGAAAAAAQABAD1AAAAigMAAAAA&#10;" path="m6,1v,,,,,1c6,2,6,2,5,3v,,,1,,2c5,5,5,6,4,6v,,,1,,1c4,9,3,10,3,12,2,13,2,15,1,17v,,,1,,2c1,20,1,21,1,22,,23,,24,,26v,1,,2,1,3c1,30,1,31,1,31v1,1,1,1,1,2c3,33,4,34,5,35v1,1,2,1,4,2c9,37,9,37,10,37v,,,,1,c11,37,12,36,13,36v,,1,,1,-1c15,35,15,35,16,35v,-1,1,-1,1,-1c17,33,18,32,18,32v1,-1,1,-1,1,-2c19,30,20,29,20,29v1,-2,1,-4,2,-5c22,22,23,20,23,18v,-1,1,-2,1,-4c24,13,24,12,24,11v,,1,-1,1,-1c24,9,24,8,23,8,22,7,21,6,20,6v,,,,,c20,6,20,6,20,6,18,5,16,4,15,4,14,3,13,3,12,2v,,-1,,-2,-1c10,1,10,1,9,1v,,,,,c8,,8,,8,v,,,,,c8,,8,,7,v,,,,,c7,,6,,6,1e" fillcolor="#bd8d46" stroked="f">
                <v:path arrowok="t" o:connecttype="custom" o:connectlocs="36,6;36,12;30,18;30,29;24,35;24,41;18,71;6,100;6,112;6,130;0,153;6,171;6,183;12,194;30,206;53,218;59,218;65,218;77,212;83,206;95,206;101,200;107,189;112,177;118,171;130,141;136,106;142,82;142,65;148,59;136,47;118,35;118,35;118,35;89,24;71,12;59,6;53,6;53,6;47,0;47,0;41,0;41,0;36,6" o:connectangles="0,0,0,0,0,0,0,0,0,0,0,0,0,0,0,0,0,0,0,0,0,0,0,0,0,0,0,0,0,0,0,0,0,0,0,0,0,0,0,0,0,0,0,0"/>
              </v:shape>
              <v:shape id="Freeform 29874" o:spid="_x0000_s1080" style="position:absolute;left:2665;top:3825;width:183;height:266;visibility:visible;mso-wrap-style:square;v-text-anchor:top" coordsize="31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F+f8YA&#10;AADbAAAADwAAAGRycy9kb3ducmV2LnhtbESP3WrCQBSE74W+w3KE3ulG6Y+NrlJFoYgUjBZvj9lj&#10;kjZ7Nma3Jr69Wyh4OczMN8xk1ppSXKh2hWUFg34Egji1uuBMwX636o1AOI+ssbRMCq7kYDZ96Eww&#10;1rbhLV0Sn4kAYRejgtz7KpbSpTkZdH1bEQfvZGuDPsg6k7rGJsBNKYdR9CINFhwWcqxokVP6k/wa&#10;Bc3+c334ttf56+a8/lr64ertuCmVeuy272MQnlp/D/+3P7SC5yf4+xJ+gJz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sF+f8YAAADbAAAADwAAAAAAAAAAAAAAAACYAgAAZHJz&#10;L2Rvd25yZXYueG1sUEsFBgAAAAAEAAQA9QAAAIsDAAAAAA==&#10;" path="m10,v,,,,,1c10,1,10,1,10,1,10,2,9,2,9,3,9,3,8,4,8,5v,,,,,1c8,6,8,6,8,6,7,8,6,10,6,12,5,13,4,15,4,16v,1,-1,2,-1,2c3,19,2,20,2,21v,2,-1,4,-1,6c1,29,,30,,32v,1,,2,,2c,35,,36,,36v,1,,2,,2c1,39,1,39,1,40v,,1,1,1,1c2,42,3,42,3,43v1,,1,,2,1c6,44,6,44,7,44v,1,1,1,1,1c9,45,10,45,10,45v1,,1,,2,-1c12,44,13,44,13,44v2,-1,4,-2,6,-4c20,39,21,38,22,36v1,,1,-1,2,-2c24,33,24,32,25,31v,-1,1,-2,1,-3c26,28,26,28,26,28v,-2,1,-3,1,-5c27,23,27,24,27,24v1,-3,2,-6,3,-8c30,14,30,13,30,12v1,-1,1,-2,1,-2c31,9,31,9,31,9,30,8,30,8,30,8,30,7,29,7,29,7v,,-1,,-1,-1c27,6,26,6,26,5v-1,,-1,,-2,c22,4,21,4,19,3v-1,,-2,,-3,-1c15,2,14,2,14,1v-1,,-1,,-1,c13,1,12,1,12,1,12,,12,,11,v,,,,,c11,,11,,10,t6,2c16,2,16,2,16,2v,,,,,m12,4v,,,,,c12,4,12,4,12,4v,,,,,m24,20v,,,,,c24,20,24,20,24,20m9,40v,,,,,c9,40,9,40,9,40v,,,,,c9,40,9,40,9,40e" fillcolor="#bd8d46" stroked="f">
                <v:path arrowok="t" o:connecttype="custom" o:connectlocs="59,6;53,18;47,35;35,71;18,106;6,160;0,201;0,225;12,242;30,260;47,266;71,260;112,236;142,201;153,166;159,136;177,95;183,59;177,47;165,35;142,30;94,12;77,6;65,0;59,0;94,12;71,24;71,24;142,118;142,118;53,236;53,236" o:connectangles="0,0,0,0,0,0,0,0,0,0,0,0,0,0,0,0,0,0,0,0,0,0,0,0,0,0,0,0,0,0,0,0"/>
                <o:lock v:ext="edit" verticies="t"/>
              </v:shape>
              <v:shape id="Freeform 29875" o:spid="_x0000_s1081" style="position:absolute;left:2995;top:3937;width:177;height:284;visibility:visible;mso-wrap-style:square;v-text-anchor:top" coordsize="30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BQaMQA&#10;AADbAAAADwAAAGRycy9kb3ducmV2LnhtbESPQWvCQBSE74L/YXlCL0E3LbVIdBURBL1pbKneHtln&#10;Esy+TbOrrv++Wyh4HGbmG2a2CKYRN+pcbVnB6ygFQVxYXXOp4POwHk5AOI+ssbFMCh7kYDHv92aY&#10;aXvnPd1yX4oIYZehgsr7NpPSFRUZdCPbEkfvbDuDPsqulLrDe4SbRr6l6Yc0WHNcqLClVUXFJb8a&#10;Bce1/0qu7rH52X7vj++7PCSnJCj1MgjLKQhPwT/D/+2NVjAew9+X+AP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QUGjEAAAA2wAAAA8AAAAAAAAAAAAAAAAAmAIAAGRycy9k&#10;b3ducmV2LnhtbFBLBQYAAAAABAAEAPUAAACJAwAAAAA=&#10;" path="m10,c10,1,9,3,9,4,9,5,8,6,8,8v,,,,,c7,9,7,11,6,12,5,14,5,15,4,17,3,19,3,20,2,22v,2,,3,-1,5c1,29,1,31,,33v,1,,3,,5c,40,1,41,1,42v1,1,1,2,2,3c4,46,5,46,6,47v,,1,,2,c8,47,8,47,8,48v,,,,,c9,48,10,48,10,48v1,,1,-1,2,-1c12,47,12,47,12,47v,,,,,c12,47,12,47,12,47v,,,,,c12,47,12,47,12,47v,,,,,c12,47,12,47,12,47v,,1,1,1,c13,47,13,47,14,47v,,,,,c14,47,15,46,15,46v1,-1,2,-2,3,-3c19,43,19,42,20,41v1,,1,-1,1,-2c22,38,22,38,22,37v1,,1,,1,-1c23,36,24,35,24,34v1,-1,2,-3,2,-4c26,29,27,28,27,27v,-1,,-1,,-2c28,23,28,21,28,20v1,-2,1,-4,1,-5c29,13,29,12,30,10v,,,-1,,-1c30,8,30,8,30,7v,,,-1,-1,-1c29,5,28,5,27,5,25,4,22,2,19,1v-1,,-3,,-4,c14,1,14,1,13,1v,,,,,c13,1,13,1,13,1v-1,,-1,,-1,c12,1,12,1,12,1v,,,,,c12,1,12,,12,,11,,11,,11,v,,-1,,-1,m28,12v,,,1,,1c28,13,28,13,28,12v,,,,,m21,38v,1,,1,,1c21,39,21,39,21,38t-9,9c12,47,12,47,12,47v,,,,,c12,47,12,47,12,47e" fillcolor="#bd8d46" stroked="f">
                <v:path arrowok="t" o:connecttype="custom" o:connectlocs="53,24;47,47;24,101;6,160;0,225;18,266;47,278;47,284;71,278;71,278;71,278;71,278;77,278;83,278;106,254;124,231;136,213;153,178;159,148;171,89;177,53;171,36;112,6;77,6;77,6;71,6;71,0;59,0;165,77;165,71;124,231;71,278;71,278" o:connectangles="0,0,0,0,0,0,0,0,0,0,0,0,0,0,0,0,0,0,0,0,0,0,0,0,0,0,0,0,0,0,0,0,0"/>
                <o:lock v:ext="edit" verticies="t"/>
              </v:shape>
              <v:shape id="Freeform 29876" o:spid="_x0000_s1082" style="position:absolute;left:3939;top:3772;width:123;height:124;visibility:visible;mso-wrap-style:square;v-text-anchor:top" coordsize="21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y9fncMA&#10;AADbAAAADwAAAGRycy9kb3ducmV2LnhtbESP0WoCMRRE3wv+Q7gF32pSoYtsjVK0UrFQcesHXDbX&#10;3aWbm5Ckuv69EQp9HGbmDDNfDrYXZwqxc6zheaJAENfOdNxoOH5vnmYgYkI22DsmDVeKsFyMHuZY&#10;GnfhA52r1IgM4ViihjYlX0oZ65YsxonzxNk7uWAxZRkaaQJeMtz2cqpUIS12nBda9LRqqf6pfq2G&#10;3VQd1WxVf7lTsdm/rz9C5/2n1uPH4e0VRKIh/Yf/2luj4aWA+5f8A+Ti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y9fncMAAADbAAAADwAAAAAAAAAAAAAAAACYAgAAZHJzL2Rv&#10;d25yZXYueG1sUEsFBgAAAAAEAAQA9QAAAIgDAAAAAA==&#10;" path="m16,1v-1,,-2,1,-2,1c13,3,12,3,12,3,11,4,10,4,10,5,8,6,6,6,5,7,4,8,4,8,3,9v,,-1,,-1,1c2,10,2,10,2,10v,,,,-1,-1c1,9,1,9,,9v,,,1,,1c,10,,10,,10v,1,,1,,1c,11,,11,,11v,1,,1,,1c,12,,12,,12v,,,,,1c1,14,1,14,2,15v,1,,1,,1c3,17,3,17,4,18v1,1,1,1,2,2c7,20,8,21,9,21v,,,,1,c10,21,10,21,10,21v1,,1,,1,c11,21,11,21,12,21v,,,,,c12,21,13,21,13,21v,,,,,c14,21,14,21,14,21v,,,,,-1c14,20,15,20,15,20v1,,3,-2,4,-3c19,16,19,16,20,15v,-1,,-2,1,-2c21,12,21,11,21,10v,,,-1,,-1c21,8,21,7,21,6v,,,-1,,-1c21,5,21,5,20,4v,,,,,c20,3,20,3,20,2,20,1,19,,18,v,,,,,c17,,16,,16,1e" fillcolor="#bd8d46" stroked="f">
                <v:path arrowok="t" o:connecttype="custom" o:connectlocs="94,6;82,12;70,18;59,30;29,41;18,53;12,59;12,59;6,53;0,53;0,59;0,59;0,65;0,65;0,71;0,71;0,77;12,89;12,94;23,106;35,118;53,124;59,124;59,124;64,124;70,124;70,124;76,124;76,124;82,124;82,118;88,118;111,100;117,89;123,77;123,59;123,53;123,35;123,30;117,24;117,24;117,12;105,0;105,0;94,6" o:connectangles="0,0,0,0,0,0,0,0,0,0,0,0,0,0,0,0,0,0,0,0,0,0,0,0,0,0,0,0,0,0,0,0,0,0,0,0,0,0,0,0,0,0,0,0,0"/>
              </v:shape>
              <v:shape id="Freeform 29877" o:spid="_x0000_s1083" style="position:absolute;left:2211;top:3099;width:41;height:95;visibility:visible;mso-wrap-style:square;v-text-anchor:top" coordsize="7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UNF8MA&#10;AADbAAAADwAAAGRycy9kb3ducmV2LnhtbESP0WoCMRRE3wv9h3ALvtVsBa1djVIKgvrSuvYDLptr&#10;snZzs03Sdf17Uyj0cZiZM8xyPbhW9BRi41nB07gAQVx73bBR8HncPM5BxISssfVMCq4UYb26v1ti&#10;qf2FD9RXyYgM4ViiAptSV0oZa0sO49h3xNk7+eAwZRmM1AEvGe5aOSmKmXTYcF6w2NGbpfqr+nEK&#10;/MSe9++7vvo2523Qm8bIl9mHUqOH4XUBItGQ/sN/7a1WMH2G3y/5B8jV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NUNF8MAAADbAAAADwAAAAAAAAAAAAAAAACYAgAAZHJzL2Rv&#10;d25yZXYueG1sUEsFBgAAAAAEAAQA9QAAAIgDAAAAAA==&#10;" path="m,c1,,1,,1,1v,,,1,,1c2,2,2,2,2,3v,,,1,1,1c3,4,4,5,4,6v1,,2,1,2,2c6,9,6,10,6,11v,1,,2,-1,3c5,14,5,15,4,15v,,,1,,1c5,15,5,15,5,15,6,14,6,13,6,12v,-1,1,-1,1,-1c7,10,7,10,7,10,7,9,7,8,6,8v,,,,,-1c6,7,6,7,6,7v,,,,,-1c5,5,4,5,4,4,3,3,2,3,2,2v,,,-1,,-1c1,1,1,1,1,1,1,,1,,1,,1,,,,,,,,,,,e" fillcolor="#bd8d46" stroked="f">
                <v:path arrowok="t" o:connecttype="custom" o:connectlocs="0,0;6,6;6,12;12,18;18,24;23,36;35,48;35,65;29,83;23,89;23,95;29,89;35,71;41,65;41,59;35,48;35,42;35,42;35,36;23,24;12,12;12,6;6,6;6,0;0,0;0,0" o:connectangles="0,0,0,0,0,0,0,0,0,0,0,0,0,0,0,0,0,0,0,0,0,0,0,0,0,0"/>
              </v:shape>
              <v:shape id="Freeform 29878" o:spid="_x0000_s1084" style="position:absolute;left:1781;top:3099;width:412;height:41;visibility:visible;mso-wrap-style:square;v-text-anchor:top" coordsize="70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OPJwMEA&#10;AADbAAAADwAAAGRycy9kb3ducmV2LnhtbERPz2vCMBS+C/4P4Qm7zVTZRKtRdDBwKBtVL94ezbMt&#10;Ni9dk9n435vDwOPH93uxCqYWN2pdZVnBaJiAIM6trrhQcDp+vk5BOI+ssbZMCu7kYLXs9xaYattx&#10;RreDL0QMYZeigtL7JpXS5SUZdEPbEEfuYluDPsK2kLrFLoabWo6TZCINVhwbSmzoo6T8evgzCrrd&#10;F54v92y2P/9+v/3UYSs3wSr1MgjrOQhPwT/F/+6tVvAex8Y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jjycDBAAAA2wAAAA8AAAAAAAAAAAAAAAAAmAIAAGRycy9kb3du&#10;cmV2LnhtbFBLBQYAAAAABAAEAPUAAACGAwAAAAA=&#10;" path="m68,c67,,66,,65,,63,1,62,1,60,1v-2,,-2,,-2,c56,1,56,1,56,1v-1,,-3,,-4,c50,2,47,2,45,2v,,,,,c44,2,44,2,44,2v,,,,,c42,2,40,2,38,3v-2,,-3,,-5,c32,3,32,3,32,3,31,4,31,4,30,4v-1,,-1,,-1,c28,4,28,4,27,4v-1,,-2,,-4,1c22,5,22,5,22,5v-2,,-2,,-2,c18,5,17,5,15,5v-2,,-2,,-2,c13,5,12,5,11,5,10,5,8,6,7,6,6,6,6,6,5,6,4,6,4,6,4,6,3,7,2,7,1,7v,,,,,c,7,,7,,7v,,1,,1,c2,7,2,7,2,7v1,,2,,4,c7,7,7,7,7,7,8,7,9,6,10,6v,,1,,1,c12,6,12,5,13,5v1,,1,,2,c15,5,15,5,15,5v1,,1,,1,c16,5,16,5,16,5v1,,3,,4,c21,5,22,5,23,5v,,,,,c25,5,25,5,25,5v1,,1,,2,c28,4,29,4,30,4v1,,1,,2,c33,4,33,4,33,4v,,1,,1,c35,4,35,4,36,4,37,3,37,3,37,3v1,,2,,3,c41,3,41,3,42,3v,,,,,c43,3,44,3,44,2v1,,2,,3,c49,2,49,2,49,2v,,1,,2,c51,2,52,2,53,2v1,,1,,2,-1c56,1,57,1,57,1v1,,1,,1,c59,1,59,1,60,1v,,1,,2,c63,1,64,1,65,1v1,,1,,1,c67,1,68,,69,v,,1,,1,c69,,69,,68,e" fillcolor="#bd8d46" stroked="f">
                <v:path arrowok="t" o:connecttype="custom" o:connectlocs="383,0;341,6;306,6;265,12;259,12;194,18;177,23;159,23;129,29;88,29;65,29;29,35;6,41;0,41;12,41;41,41;65,35;88,29;94,29;118,29;135,29;159,29;188,23;200,23;218,18;247,18;259,12;288,12;312,12;335,6;353,6;383,6;406,0;400,0" o:connectangles="0,0,0,0,0,0,0,0,0,0,0,0,0,0,0,0,0,0,0,0,0,0,0,0,0,0,0,0,0,0,0,0,0,0"/>
              </v:shape>
              <v:shape id="Freeform 29879" o:spid="_x0000_s1085" style="position:absolute;left:2005;top:3335;width:194;height:160;visibility:visible;mso-wrap-style:square;v-text-anchor:top" coordsize="33,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3y+MQA&#10;AADbAAAADwAAAGRycy9kb3ducmV2LnhtbESPS4vCQBCE74L/YWhhL6ITd1kf0VF2A4KwePCB5ybT&#10;JtFMT8jMxvjvHUHwWFTVV9Ri1ZpSNFS7wrKC0TACQZxaXXCm4HhYD6YgnEfWWFomBXdysFp2OwuM&#10;tb3xjpq9z0SAsItRQe59FUvp0pwMuqGtiIN3trVBH2SdSV3jLcBNKT+jaCwNFhwWcqwoySm97v+N&#10;gktykJP+taHk7/drfT7RNjqWM6U+eu3PHISn1r/Dr/ZGK/iewfNL+AFy+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N8vjEAAAA2wAAAA8AAAAAAAAAAAAAAAAAmAIAAGRycy9k&#10;b3ducmV2LnhtbFBLBQYAAAAABAAEAPUAAACJAwAAAAA=&#10;" path="m,1c1,2,1,3,1,3,2,4,2,4,3,5,2,4,2,4,2,4,3,5,3,5,3,5,4,6,5,8,7,9v,1,1,1,1,1c9,12,9,12,9,12v1,1,1,1,1,1c11,13,11,13,11,13v,1,1,1,1,1c13,15,14,16,15,17v1,1,2,1,3,2c19,20,19,20,20,20v1,1,1,1,1,1c22,22,22,22,22,22v1,,2,1,2,1c26,24,28,25,30,26v1,1,1,1,1,1c32,27,32,27,33,27,32,26,30,26,29,25,27,24,25,22,22,20,20,19,18,17,16,15v-1,,-2,-1,-3,-1c12,13,12,13,12,13,11,12,10,11,9,10,7,8,6,7,4,5,3,4,2,3,1,2,1,1,,1,,,,,,1,,1e" fillcolor="#bd8d46" stroked="f">
                <v:path arrowok="t" o:connecttype="custom" o:connectlocs="0,6;6,18;18,30;12,24;18,30;41,53;47,59;53,71;59,77;65,77;71,83;88,101;106,113;118,119;123,124;129,130;141,136;176,154;182,160;194,160;170,148;129,119;94,89;76,83;71,77;53,59;24,30;6,12;0,0;0,6" o:connectangles="0,0,0,0,0,0,0,0,0,0,0,0,0,0,0,0,0,0,0,0,0,0,0,0,0,0,0,0,0,0"/>
              </v:shape>
              <v:shape id="Freeform 29880" o:spid="_x0000_s1086" style="position:absolute;left:1798;top:3365;width:142;height:71;visibility:visible;mso-wrap-style:square;v-text-anchor:top" coordsize="24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zF5MIA&#10;AADbAAAADwAAAGRycy9kb3ducmV2LnhtbERPy2rCQBTdC/7DcAU30kzsQkvqKCoEurI0FtrlJXOb&#10;hGbuxJnJo/36zqLg8nDeu8NkWjGQ841lBeskBUFcWt1wpeD9mj88gfABWWNrmRT8kIfDfj7bYabt&#10;yG80FKESMYR9hgrqELpMSl/WZNAntiOO3Jd1BkOErpLa4RjDTSsf03QjDTYcG2rs6FxT+V30RsHn&#10;6pSf3Pb141zcdH/5bdZywlap5WI6PoMINIW7+N/9ohVs4vr4Jf4Auf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jMXkwgAAANsAAAAPAAAAAAAAAAAAAAAAAJgCAABkcnMvZG93&#10;bnJldi54bWxQSwUGAAAAAAQABAD1AAAAhwMAAAAA&#10;" path="m3,2c4,3,5,3,6,4v2,1,5,2,8,4c14,8,14,8,14,8v2,1,3,1,4,2c19,10,20,11,21,11v1,,1,,1,c23,12,23,12,23,12v,,,,1,c23,12,22,11,22,11,21,10,20,10,20,10,18,9,17,8,15,7,14,6,14,6,14,6,13,6,12,5,10,5,9,4,8,3,6,3,6,2,6,2,6,2,4,2,3,1,1,1,,,,,,,1,1,2,1,3,2e" fillcolor="#bd8d46" stroked="f">
                <v:path arrowok="t" o:connecttype="custom" o:connectlocs="18,12;36,24;83,47;83,47;107,59;124,65;130,65;136,71;142,71;130,65;118,59;89,41;83,36;59,30;36,18;36,12;6,6;0,0;18,12" o:connectangles="0,0,0,0,0,0,0,0,0,0,0,0,0,0,0,0,0,0,0"/>
              </v:shape>
              <v:shape id="Freeform 29881" o:spid="_x0000_s1087" style="position:absolute;left:2323;top:3542;width:112;height:29;visibility:visible;mso-wrap-style:square;v-text-anchor:top" coordsize="19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Fd/cEA&#10;AADbAAAADwAAAGRycy9kb3ducmV2LnhtbESPzQrCMBCE74LvEFbwIprqoUo1igiCFxF/DnpbmrUt&#10;NpvaRK1vbwTB4zAz3zCzRWNK8aTaFZYVDAcRCOLU6oIzBafjuj8B4TyyxtIyKXiTg8W83Zphou2L&#10;9/Q8+EwECLsEFeTeV4mULs3JoBvYijh4V1sb9EHWmdQ1vgLclHIURbE0WHBYyLGiVU7p7fAwCmjf&#10;w9XWXh/n8+4yXvcyc4/jkVLdTrOcgvDU+H/4195oBfEQvl/CD5Dz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gxXf3BAAAA2wAAAA8AAAAAAAAAAAAAAAAAmAIAAGRycy9kb3du&#10;cmV2LnhtbFBLBQYAAAAABAAEAPUAAACGAwAAAAA=&#10;" path="m1,1v1,,1,,1,c3,2,5,2,6,2,7,3,7,3,7,3v1,,2,,3,c11,4,11,4,11,4v1,,2,,3,c15,4,16,5,18,5v,,1,,1,c18,5,16,4,14,4v-1,,-2,,-3,-1c10,3,10,3,10,3,9,3,8,3,7,2,6,2,6,2,6,2,5,2,4,1,3,1,2,1,1,1,,,,1,,1,1,1e" fillcolor="#bd8d46" stroked="f">
                <v:path arrowok="t" o:connecttype="custom" o:connectlocs="6,6;12,6;35,12;41,17;59,17;65,23;83,23;106,29;112,29;83,23;65,17;59,17;41,12;35,12;18,6;0,0;6,6" o:connectangles="0,0,0,0,0,0,0,0,0,0,0,0,0,0,0,0,0"/>
              </v:shape>
              <v:shape id="Freeform 29882" o:spid="_x0000_s1088" style="position:absolute;left:2606;top:3571;width:655;height:396;visibility:visible;mso-wrap-style:square;v-text-anchor:top" coordsize="111,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Vs0sQA&#10;AADbAAAADwAAAGRycy9kb3ducmV2LnhtbESPQWvCQBSE70L/w/IKvUjdKEVLmlWKEOhBKFULPT6y&#10;zyQk+zZkn0n8991CweMwM98w2W5yrRqoD7VnA8tFAoq48Lbm0sD5lD+/ggqCbLH1TAZuFGC3fZhl&#10;mFo/8hcNRylVhHBI0UAl0qVah6Iih2HhO+LoXXzvUKLsS217HCPctXqVJGvtsOa4UGFH+4qK5nh1&#10;BuQwXmXM85+Xz422epi3zfzybczT4/T+Bkpoknv4v/1hDaxX8Pcl/gC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1bNLEAAAA2wAAAA8AAAAAAAAAAAAAAAAAmAIAAGRycy9k&#10;b3ducmV2LnhtbFBLBQYAAAAABAAEAPUAAACJAwAAAAA=&#10;" path="m19,c18,,17,,16,v,1,-1,1,-1,1c14,1,14,2,13,2v-1,,-1,,-2,c10,3,10,3,9,3,8,3,8,3,7,3v,,,,,c7,3,7,3,7,3,5,3,2,3,,3v1,,2,,3,1c4,4,4,4,4,4v1,,3,,4,1c10,5,11,6,12,7v1,1,2,3,2,5c14,13,14,14,14,15v,1,,1,,2c14,17,14,17,14,17v1,,1,,1,c16,17,16,17,17,17v1,1,2,1,3,1c21,19,22,19,22,20v1,,1,,1,c23,20,24,20,24,21v1,,2,1,3,1c27,23,28,23,28,24v1,2,2,3,2,5c30,31,30,34,29,37v,1,,2,-1,3c28,41,27,42,26,42v1,1,2,1,2,1c34,45,34,45,34,45v1,1,2,1,2,1c37,47,38,47,39,47v3,1,3,1,3,1c43,49,44,49,45,49v1,1,2,1,3,1c48,51,49,51,50,51v2,1,4,2,5,2c59,54,62,55,65,57v1,,1,,1,c68,57,71,58,73,59v2,1,5,1,7,2c82,61,85,62,87,62v2,1,2,1,2,1c91,63,93,63,94,64v2,,4,1,5,1c100,65,102,65,103,66v1,,1,,1,c106,66,106,66,106,66v1,1,1,1,1,1c108,67,108,67,109,67v,,,,1,-1c110,66,111,66,111,66v,-1,,-2,-1,-2c110,64,110,64,110,64v-1,-1,-2,-2,-4,-4c103,56,103,56,103,56v-3,-3,-5,-5,-7,-8c95,47,94,46,94,45,93,43,93,43,93,43,92,42,91,41,90,40,89,39,89,39,89,39,88,38,88,38,88,38,87,37,87,36,86,35,85,34,84,32,83,31,82,30,82,29,81,29,80,26,78,24,77,22,76,21,76,20,75,19,74,17,74,16,73,15v,,,,,c72,14,72,14,72,14v,-1,-1,-2,-2,-3c70,10,69,9,69,9,68,7,68,7,68,7,67,6,67,5,66,4,66,3,65,2,65,2,64,2,64,1,64,1v-1,,-1,1,-1,1c62,2,62,2,62,2v,,-1,,-2,c60,2,59,2,58,2v,,-1,,-2,c55,2,54,2,53,2v,,,,,c52,2,51,2,51,2v-1,,-1,,-1,c49,2,49,2,48,2v-1,,-1,,-2,c45,2,44,2,43,2v-2,,-4,,-6,c36,2,36,2,36,2v-1,,-2,,-3,c31,2,30,1,28,1v,,-1,,-2,c26,1,25,1,24,1v,,-1,,-1,c22,,21,,20,v,,,,,c19,,19,,19,xe" fillcolor="#bd8d46" stroked="f">
                <v:path arrowok="t" o:connecttype="custom" o:connectlocs="94,0;77,12;53,18;41,18;0,18;24,24;71,41;83,89;83,100;100,100;130,118;142,124;165,142;171,219;153,248;201,266;230,278;266,290;295,301;384,337;431,349;513,366;555,378;608,390;625,390;643,396;655,390;649,378;608,331;555,266;531,236;519,225;490,183;454,130;431,89;425,83;407,53;389,24;378,6;366,12;342,12;313,12;301,12;283,12;254,12;212,12;165,6;142,6;118,0;112,0" o:connectangles="0,0,0,0,0,0,0,0,0,0,0,0,0,0,0,0,0,0,0,0,0,0,0,0,0,0,0,0,0,0,0,0,0,0,0,0,0,0,0,0,0,0,0,0,0,0,0,0,0,0"/>
              </v:shape>
              <v:shape id="Freeform 29883" o:spid="_x0000_s1089" style="position:absolute;left:3090;top:3253;width:1367;height:732;visibility:visible;mso-wrap-style:square;v-text-anchor:top" coordsize="232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gQOYsUA&#10;AADbAAAADwAAAGRycy9kb3ducmV2LnhtbESPT2sCMRTE7wW/Q3gFbzWxhUW2RqlCV6H04J+Lt8fm&#10;dbO6eVk2qbt++6YgeBxm5jfMfDm4RlypC7VnDdOJAkFcelNzpeF4+HyZgQgR2WDjmTTcKMByMXqa&#10;Y258zzu67mMlEoRDjhpsjG0uZSgtOQwT3xIn78d3DmOSXSVNh32Cu0a+KpVJhzWnBYstrS2Vl/2v&#10;06A201m2Km4hqqL/Phcr+3Xa7LQePw8f7yAiDfERvre3RkP2Bv9f0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BA5ixQAAANsAAAAPAAAAAAAAAAAAAAAAAJgCAABkcnMv&#10;ZG93bnJldi54bWxQSwUGAAAAAAQABAD1AAAAigMAAAAA&#10;" path="m177,v,,,,,c176,,176,,176,v,,-1,,-1,1c175,1,175,1,175,1v,,,1,,1c174,2,174,2,174,3v,,,,,c174,4,174,4,173,4v,1,-1,2,-1,3c171,8,171,8,171,9v-1,,-1,1,-2,2c168,12,168,12,168,12v,,-1,1,-1,2c166,15,166,15,166,15v-1,1,-1,1,-2,2c162,19,161,20,159,22v-1,1,-2,1,-2,2c156,25,156,25,156,25v-1,,-2,1,-2,1c153,27,153,27,153,27v-1,1,-1,1,-2,2c148,31,148,31,148,31v-2,2,-4,3,-6,4c142,35,142,35,142,35v-2,2,-4,3,-7,4c135,39,135,39,135,39v-1,1,-2,1,-3,2c131,41,129,42,128,42v-3,1,-3,1,-3,1c125,43,125,43,125,43v,,,,,c122,44,119,45,116,45v-1,,-1,,-1,c114,45,114,45,113,46v,,,,,c112,46,112,46,112,46v,,,,,c112,46,112,46,112,47v-1,,-1,1,-2,1c109,49,108,50,108,51v-2,2,-2,2,-2,2c106,54,105,55,104,56v,1,-1,2,-2,3c101,60,100,61,99,62v-1,1,-1,1,-1,1c97,64,96,65,94,66v,,-1,1,-2,2c91,68,91,68,91,68v,,-1,1,-1,1c89,70,89,70,89,70v-1,,-1,1,-2,1c87,71,86,72,85,72v,1,-1,1,-1,1c83,74,83,74,83,74v-1,,-2,1,-2,1c80,75,80,75,80,75v,,,,,c80,76,79,76,78,76v,1,,1,,1c77,77,77,77,77,77v,,,,,c77,77,77,77,76,77v,,-1,1,-2,1c73,78,73,78,73,78v-1,,-1,,-1,c70,78,70,78,70,78v,,,,,c70,78,70,78,70,78v,,,,,c70,78,70,78,70,78v,,,,,c70,78,70,78,70,78v-1,,-1,,-1,c69,78,68,78,68,78v-1,,-1,,-1,c66,78,66,78,66,78,65,77,65,77,65,77v-1,,-2,,-3,c61,76,60,76,59,75v-1,,-3,-1,-4,-2c53,72,52,71,50,70,49,69,47,68,46,67,44,66,43,65,42,63,41,62,40,62,39,60,38,59,37,58,36,57,35,55,35,55,35,55,34,53,33,52,32,51,31,50,31,49,30,48v,-1,,-1,,-1c29,46,29,45,28,45,27,44,27,44,27,44v,-1,,-1,,-2c26,42,26,41,25,40v,,-1,-1,-1,-1c24,39,23,38,23,38v,,-1,,-1,c22,38,22,38,22,38v-1,,-1,,-2,1c19,40,19,40,19,40v-1,,-1,1,-2,1c17,41,17,41,17,41v,,,,,c17,41,17,41,17,41v,,,,,c17,41,17,41,17,41v-1,1,-2,1,-3,2c14,43,14,43,14,43v-1,1,-1,1,-2,2c10,46,9,47,7,47v,1,,1,,1c6,48,5,48,5,49v-1,,-1,,-1,c3,50,3,50,3,50v,,-1,,-1,c1,50,1,50,1,50v,,,1,-1,1c,51,,52,1,52v,1,,1,1,1c2,53,2,53,2,53v1,1,1,2,1,3c4,57,4,58,4,59v1,,1,1,1,1c6,61,6,61,6,61v1,2,1,2,1,2c8,64,9,65,10,66v,1,1,2,1,3c12,69,12,70,13,71v1,1,2,2,3,4c16,75,17,76,18,77v1,1,1,1,1,1c20,80,21,81,22,82v2,3,4,6,6,8c29,91,29,91,29,91v3,3,3,3,3,3c33,96,34,97,34,98v1,,1,,1,c36,99,36,100,37,100v2,2,2,2,2,2c40,103,41,105,42,106v1,1,2,1,3,2c45,109,45,109,45,109v2,1,2,1,2,1c49,112,49,112,49,112v1,1,2,3,4,4c54,116,55,117,55,118v2,1,2,1,2,1c59,120,59,120,59,120v2,2,2,2,2,2c62,123,63,124,65,124v1,,2,,3,c68,124,69,124,69,124v1,,2,,2,c73,124,73,124,73,124v1,,1,,1,c75,123,76,123,77,123v1,-1,1,-1,1,-1c80,122,82,121,84,120v1,,3,-1,4,-1c89,119,90,118,90,118v1,,2,,3,-1c94,117,96,116,97,116v2,-1,4,-2,5,-3c103,113,104,113,105,113v1,-1,1,-1,2,-1c108,111,109,111,110,110v2,,2,,2,c113,109,114,109,115,109v2,-1,2,-1,2,-1c117,108,117,108,117,108v2,-1,3,-1,5,-2c122,106,123,105,124,105v1,-1,2,-1,2,-2c127,103,127,103,127,103v4,-2,4,-2,4,-2c132,100,132,100,132,100v1,,2,-1,3,-1c136,98,136,98,136,98v1,,2,-1,3,-1c140,96,142,95,143,95v2,-1,3,-2,5,-2c149,92,149,92,149,92v1,,1,,1,c151,91,151,91,152,91v,,,,,c154,90,154,90,154,90v1,-1,2,-1,3,-2c158,88,159,87,159,87v1,-1,1,-1,1,-1c161,86,162,85,162,85v2,-1,2,-1,2,-1c165,83,167,82,168,81v1,-1,2,-1,3,-2c174,77,177,75,181,73v1,-1,2,-2,3,-2c185,70,185,70,185,70v1,,2,-1,3,-2c188,68,188,68,188,68v1,-1,2,-1,3,-2c192,66,192,66,192,66v1,-1,2,-2,3,-2c196,63,196,63,196,63v2,-1,3,-2,4,-3c201,59,202,58,203,57v1,,2,-1,3,-2c208,54,208,54,208,54v1,-2,3,-3,4,-4c212,50,212,50,212,50v2,-2,3,-3,4,-4c217,46,218,45,219,44v2,-1,2,-1,2,-1c222,41,223,40,225,39v2,-2,2,-2,2,-2c227,37,228,36,229,36v,,,,,c230,35,230,35,231,34v,,,,1,c232,33,232,33,232,33v,-1,,-1,,-1c232,31,232,31,232,30v,,-1,-1,-1,-1c231,28,230,26,229,25v,-1,,-1,-1,-2c228,22,227,22,227,21v,-1,,-1,,-1c226,19,226,18,225,17v,-1,-1,-2,-2,-3c222,12,222,12,222,12v-1,,-1,,-1,c221,11,220,10,220,10v,-1,-1,-1,-1,-1c219,8,218,8,218,8v-1,,-1,,-1,c217,8,217,8,216,8v,,-1,,-2,-1c213,7,211,7,210,6v-1,,-2,,-2,c206,6,206,6,206,6v-2,,-3,-1,-4,-1c200,5,199,5,197,5v-1,,-2,-1,-4,-1c192,4,190,3,189,3v-1,,-1,,-1,c187,2,186,2,185,2v-1,,-1,,-1,c183,2,183,2,182,1v-1,,-1,,-2,c179,,179,,179,v-1,,-1,,-2,e" fillcolor="#bd8d46" stroked="f">
                <v:path arrowok="t" o:connecttype="custom" o:connectlocs="1031,6;1025,18;996,65;966,100;907,153;837,207;778,242;737,254;666,272;648,283;601,348;542,401;513,419;477,443;460,455;436,460;412,460;412,460;395,460;348,443;247,372;189,301;159,260;136,224;112,236;100,242;82,254;29,289;6,295;12,313;35,360;77,419;130,484;200,579;247,626;289,661;348,708;407,732;454,726;530,697;619,667;678,643;731,620;778,590;843,561;896,537;937,514;990,478;1090,413;1131,390;1196,336;1249,295;1326,230;1361,201;1367,177;1338,124;1308,71;1285,47;1237,35;1161,30;1090,12;1055,0" o:connectangles="0,0,0,0,0,0,0,0,0,0,0,0,0,0,0,0,0,0,0,0,0,0,0,0,0,0,0,0,0,0,0,0,0,0,0,0,0,0,0,0,0,0,0,0,0,0,0,0,0,0,0,0,0,0,0,0,0,0,0,0,0,0"/>
              </v:shape>
              <v:shape id="Freeform 29884" o:spid="_x0000_s1090" style="position:absolute;left:3538;top:3229;width:94;height:112;visibility:visible;mso-wrap-style:square;v-text-anchor:top" coordsize="16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XXEcMA&#10;AADbAAAADwAAAGRycy9kb3ducmV2LnhtbESPX2vCMBTF3wf7DuEKexmabkgZ1SgyKEwGUutAHy/N&#10;XVvX3JQmtt23N4Lg4+H8+XGW69E0oqfO1ZYVvM0iEMSF1TWXCn4O6fQDhPPIGhvLpOCfHKxXz09L&#10;TLQdeE997ksRRtglqKDyvk2kdEVFBt3MtsTB+7WdQR9kV0rd4RDGTSPfoyiWBmsOhApb+qyo+Msv&#10;JkDMOd+dj/a1dN9ZmhFb029PSr1Mxs0ChKfRP8L39pdWEM/h9iX8ALm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BXXEcMAAADbAAAADwAAAAAAAAAAAAAAAACYAgAAZHJzL2Rv&#10;d25yZXYueG1sUEsFBgAAAAAEAAQA9QAAAIgDAAAAAA==&#10;" path="m12,v,1,-1,1,-1,2c10,2,10,3,9,4v,,,,,c8,5,8,5,7,5,7,6,6,6,6,7,5,7,5,7,4,8v,,,,-1,c3,8,3,8,3,9v,,,1,,1c3,10,3,11,3,12v,1,-1,2,-1,3c2,15,2,16,2,16v,,,,,c2,17,1,17,1,17v,,,,,c1,17,1,18,1,18v-1,,-1,1,,1c1,19,1,19,2,19,3,18,4,17,5,17,6,16,7,15,8,14v1,,1,-1,2,-1c10,13,10,13,11,12v,,1,,1,c13,11,13,11,14,11v,,,-1,1,-1c15,10,15,10,15,10v,-1,1,-1,1,-1c16,8,16,8,16,7,15,7,15,6,15,5v,,,-1,-1,-1c14,3,14,3,14,3v,,,-1,,-1c14,2,14,2,13,1v,,,-1,-1,-1c12,,12,,12,t3,5c15,5,15,5,15,5v,,,,,c15,5,15,5,15,5m2,15v,,,,,c2,15,2,15,2,15e" fillcolor="#bd8d46" stroked="f">
                <v:path arrowok="t" o:connecttype="custom" o:connectlocs="71,0;65,12;53,24;53,24;41,29;35,41;24,47;18,47;18,53;18,59;18,71;12,88;12,94;12,94;6,100;6,100;6,106;6,112;12,112;29,100;47,83;59,77;65,71;71,71;82,65;88,59;88,59;94,53;94,41;88,29;82,24;82,18;82,12;76,6;71,0;71,0;88,29;88,29;88,29;88,29;12,88;12,88;12,88" o:connectangles="0,0,0,0,0,0,0,0,0,0,0,0,0,0,0,0,0,0,0,0,0,0,0,0,0,0,0,0,0,0,0,0,0,0,0,0,0,0,0,0,0,0,0"/>
                <o:lock v:ext="edit" verticies="t"/>
              </v:shape>
              <v:shape id="Freeform 29885" o:spid="_x0000_s1091" style="position:absolute;left:2854;top:2940;width:141;height:531;visibility:visible;mso-wrap-style:square;v-text-anchor:top" coordsize="24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cKgsIA&#10;AADbAAAADwAAAGRycy9kb3ducmV2LnhtbESPQWvCQBSE74X+h+UVequ7CkqJrqKF0t7E6CHeHtln&#10;Nph9G7LbJP57VxB6HGbmG2a1GV0jeupC7VnDdKJAEJfe1FxpOB2/Pz5BhIhssPFMGm4UYLN+fVlh&#10;ZvzAB+rzWIkE4ZChBhtjm0kZSksOw8S3xMm7+M5hTLKrpOlwSHDXyJlSC+mw5rRgsaUvS+U1/3Ma&#10;RkvFbq9+ZjlTfSjmV3kM573W72/jdgki0hj/w8/2r9GwmMPjS/oBcn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NwqCwgAAANsAAAAPAAAAAAAAAAAAAAAAAJgCAABkcnMvZG93&#10;bnJldi54bWxQSwUGAAAAAAQABAD1AAAAhwMAAAAA&#10;" path="m8,v,,,,-1,c7,,6,,5,,5,,4,,3,1v,,,1,,1c3,2,3,2,3,2v,,,,,c3,2,3,2,3,2v,,,,,c3,3,2,4,2,5v,1,,1,,1c1,8,1,10,1,12,,15,,19,,23v,,,,,c,25,,27,,29v,2,,4,,6c,37,,39,1,41v,2,,4,,6c2,48,2,49,2,50v,,,1,1,2c3,53,3,54,3,55v1,,1,1,1,2c4,57,4,58,5,58v,,,,,c5,58,5,58,5,58v,1,,1,,2c6,61,6,63,7,65v,3,1,7,2,10c10,76,10,78,11,79v,1,1,2,1,3c12,82,12,83,12,83v,,,,1,1c13,84,13,84,13,84v,,,,,1c13,85,14,85,14,85v,,1,,1,c15,85,15,85,15,85v,1,,1,,1c16,87,16,87,16,87v,1,1,1,2,1c18,88,18,88,18,88v,,,,,1c19,89,19,89,20,89v,,1,,1,c21,89,21,89,21,89v,,1,1,1,c23,89,24,89,24,88v,,,-1,,-1c24,87,24,86,23,86v,-1,,-1,,-2c23,84,23,84,23,84v1,,1,-1,1,-1c24,83,24,82,24,82,23,81,23,80,23,79,22,77,21,74,20,72v,-3,-1,-5,-2,-8c17,62,17,59,16,57,15,54,14,51,14,48,13,47,13,47,13,47v,,,,,c13,46,13,44,13,43v,-1,,-2,,-3c12,38,12,36,12,34v,,,1,,1c12,32,12,29,11,26v,,,,,c11,22,11,18,11,15v,-2,,-4,,-5c11,8,11,6,11,5v,,,,,c12,4,12,3,12,3v,,,-1,,-1c12,2,11,1,11,1v,,,,-1,c10,1,10,1,10,1,10,,9,,9,v,,,,-1,m8,4v,,,,,c8,4,8,4,8,4v,,,,,c8,4,8,4,8,4t,c7,4,7,4,7,4v,,,,1,m11,5v,,,,,c11,5,11,5,11,5m3,2v,,,,,c3,2,3,2,3,2v,,,,,e" fillcolor="#adbe5a" stroked="f">
                <v:path arrowok="t" o:connecttype="custom" o:connectlocs="41,0;18,6;18,12;18,12;12,30;6,71;0,136;0,207;6,277;18,307;24,336;29,342;29,354;53,443;71,484;76,496;76,502;88,502;88,507;106,519;106,525;123,525;129,525;141,513;135,496;141,490;135,466;106,378;82,283;76,277;76,236;71,207;65,153;65,59;65,30;71,12;59,6;53,0;47,24;47,24;47,24;41,24;65,30;65,30;18,12;18,12" o:connectangles="0,0,0,0,0,0,0,0,0,0,0,0,0,0,0,0,0,0,0,0,0,0,0,0,0,0,0,0,0,0,0,0,0,0,0,0,0,0,0,0,0,0,0,0,0,0"/>
                <o:lock v:ext="edit" verticies="t"/>
              </v:shape>
              <v:shape id="Freeform 29886" o:spid="_x0000_s1092" style="position:absolute;left:2877;top:3170;width:177;height:472;visibility:visible;mso-wrap-style:square;v-text-anchor:top" coordsize="30,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pJ2EsAA&#10;AADbAAAADwAAAGRycy9kb3ducmV2LnhtbESP0YrCMBRE3wX/IVzBN02rUKUaZVkR+uiqH3Bprk3Z&#10;5qYk2Vr/3iws7OMwM2eY/XG0nRjIh9axgnyZgSCunW65UXC/nRdbECEia+wck4IXBTgeppM9lto9&#10;+YuGa2xEgnAoUYGJsS+lDLUhi2HpeuLkPZy3GJP0jdQenwluO7nKskJabDktGOzp01D9ff2xiVJt&#10;Ln64r/Picspf46N3+dZUSs1n48cORKQx/of/2pVWUBTw+yX9AHl4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pJ2EsAAAADbAAAADwAAAAAAAAAAAAAAAACYAgAAZHJzL2Rvd25y&#10;ZXYueG1sUEsFBgAAAAAEAAQA9QAAAIUDAAAAAA==&#10;" path="m6,v,,,1,,1c6,1,6,1,6,2v,,,,,c6,2,6,2,6,2v,1,1,2,1,3c7,5,7,5,7,5v,,,1,,1c7,6,7,6,7,7v,,,1,,1c7,10,7,11,8,12v,2,,5,1,7c9,21,9,24,10,26v,,,,,c9,25,8,23,8,21,7,20,6,18,5,17v,-1,,-2,-1,-3c4,13,4,12,3,12v,-1,,-1,,-1c2,11,2,12,2,12v,,,,,c2,13,2,13,2,13v,1,,1,,1c2,14,2,15,2,15v,,-1,,-1,c,15,,15,,16v,1,1,1,1,2c1,19,1,19,1,19v1,3,1,5,2,7c3,27,3,28,4,29v,1,,2,1,3c5,33,5,34,5,34v1,1,1,2,1,3c7,39,8,40,8,42v1,2,2,3,3,5c11,48,12,49,12,50v,1,1,1,1,2c14,54,14,55,15,57v,,1,1,1,2c16,60,17,61,17,62v1,1,2,3,2,4c20,67,20,67,21,68v,1,,1,1,2c22,71,22,71,23,72v,1,1,2,2,4c25,76,26,77,26,77v1,1,1,1,1,1c27,78,27,79,28,79v,,,,,c28,79,28,79,28,79v,,1,1,1,c30,79,30,79,30,79v,-1,,-1,,-1c30,77,30,77,30,77v,,,-1,,-1c30,75,29,75,29,74,28,73,28,72,27,72,26,70,26,69,25,67,24,66,23,65,23,64,22,62,21,61,20,59,19,57,17,54,16,51,15,49,14,47,13,45v,-1,-1,-3,-1,-4c12,41,12,41,12,41v,-1,,-1,-1,-1c11,40,11,40,11,40v,,,,,c11,39,11,39,11,38v-1,,-1,-1,-1,-2c9,34,8,33,8,31,7,31,7,30,7,29,6,28,6,28,6,28v,-1,,-1,,-2c6,25,5,24,5,23v,-1,,-3,-1,-4c5,20,5,21,6,22v1,2,1,4,2,5c9,28,9,29,9,30v1,1,1,2,2,3c11,34,12,34,12,34v,,1,,1,-1c13,33,13,33,13,32v,,,,,c13,32,13,32,13,31v,,,-1,-1,-1c12,29,12,29,12,28v,,1,,1,-1c13,27,13,27,13,27v,,,,,-1c13,26,13,26,13,26v,-1,,-3,,-4c13,21,12,20,12,19v,-2,-1,-4,-1,-6c10,12,10,10,10,8v,,,-1,,-2c9,6,9,5,9,5v,,,-1,,-1c9,4,9,4,9,4,8,3,8,3,8,2v,,,-1,,-1c8,1,7,,7,v,,,,,c7,,7,,6,t,2c6,2,6,2,6,2v,,,,,e" fillcolor="#adbe5a" stroked="f">
                <v:path arrowok="t" o:connecttype="custom" o:connectlocs="35,6;35,12;41,30;41,35;41,47;53,112;59,153;30,100;18,71;12,71;12,77;12,89;0,94;6,112;24,171;30,201;47,248;71,295;89,336;100,366;124,401;136,425;153,454;165,466;165,466;177,466;177,454;171,437;148,395;118,348;77,266;71,242;65,236;65,224;47,183;35,165;30,136;35,130;53,177;71,201;77,189;77,183;71,165;77,159;77,153;71,112;59,47;53,30;53,24;47,6;41,0;35,12;35,12" o:connectangles="0,0,0,0,0,0,0,0,0,0,0,0,0,0,0,0,0,0,0,0,0,0,0,0,0,0,0,0,0,0,0,0,0,0,0,0,0,0,0,0,0,0,0,0,0,0,0,0,0,0,0,0,0"/>
                <o:lock v:ext="edit" verticies="t"/>
              </v:shape>
              <v:shape id="Freeform 29887" o:spid="_x0000_s1093" style="position:absolute;left:2925;top:3318;width:1061;height:1003;visibility:visible;mso-wrap-style:square;v-text-anchor:top" coordsize="180,1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YOw8UA&#10;AADbAAAADwAAAGRycy9kb3ducmV2LnhtbESPQWvCQBSE7wX/w/KE3ppNA7USXUMICIIUaRSkt9fs&#10;MwnNvo3ZbYz/vlso9DjMzDfMOptMJ0YaXGtZwXMUgyCurG65VnA6bp+WIJxH1thZJgV3cpBtZg9r&#10;TLW98TuNpa9FgLBLUUHjfZ9K6aqGDLrI9sTBu9jBoA9yqKUe8BbgppNJHC+kwZbDQoM9FQ1VX+W3&#10;UfDxksutPe+Tz75MxqI44J7erko9zqd8BcLT5P/Df+2dVrB4hd8v4Qf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pg7DxQAAANsAAAAPAAAAAAAAAAAAAAAAAJgCAABkcnMv&#10;ZG93bnJldi54bWxQSwUGAAAAAAQABAD1AAAAigMAAAAA&#10;" path="m3,2c2,3,2,3,2,4,1,5,1,6,1,7,,8,,10,,11v,2,,4,1,6c1,21,2,25,3,28v,2,1,4,2,6c6,35,6,37,7,39v2,2,3,5,5,8c14,49,15,52,17,55v4,5,7,11,11,16c28,71,28,71,28,71v,1,1,1,1,2c29,72,29,72,29,72v1,1,1,3,2,4c32,77,33,79,34,80v1,,1,1,2,1c37,83,39,84,40,86v1,1,2,2,3,3c43,90,44,90,44,90v1,1,1,1,1,1c46,92,46,92,46,93v1,,1,1,2,1c49,96,50,97,52,99v2,3,5,5,7,8c62,110,65,113,67,115v2,2,3,3,5,4c73,120,73,121,74,121v1,1,2,2,3,2c77,124,78,124,78,124v2,2,4,3,6,5c85,130,86,130,87,131v,1,1,1,1,1c89,133,90,133,91,133v,1,1,1,1,1c93,134,93,134,93,134v3,2,6,4,9,7c105,142,108,144,110,145v3,2,6,3,9,5c120,151,121,151,123,152v,,1,1,2,1c125,153,126,153,126,153v,,,,,c127,154,127,154,128,154v,,1,,1,c130,154,131,155,133,156v2,1,4,2,6,2c139,159,139,159,139,159v1,,1,,1,c141,159,141,159,141,159v1,1,2,1,3,1c145,161,146,161,147,161v2,1,5,2,7,2c155,164,157,164,158,164v,,,,1,1c159,165,159,165,160,165v,,,,,c161,165,161,165,162,165v,,1,,1,1c165,166,165,166,165,166v,,,,,c166,166,166,166,166,166v1,,1,,1,c167,167,167,167,168,167v1,1,2,1,3,2c171,169,172,169,172,169v1,,2,,2,c176,170,177,170,179,169v,-1,1,-1,1,-2c180,166,179,165,178,164v,-1,,-1,-1,-1c177,162,177,162,177,161v-1,,-1,-1,-2,-1c174,160,174,159,173,159v,,,,,c173,159,173,159,172,159v,-1,,-1,,-2c172,156,171,156,170,156v,-1,-1,-1,-2,-1c166,154,164,154,162,153v,,,,-1,c159,152,157,151,154,150v-1,,-2,,-3,-1c150,149,149,148,147,148v,,-1,,-1,c146,147,145,147,144,146v-1,-1,-2,-1,-3,-2c140,144,139,144,139,144v-4,-2,-7,-4,-10,-5c126,137,122,135,119,133v-1,,-2,-1,-3,-2c114,130,112,129,110,127v-1,-1,-3,-2,-4,-3c105,123,104,123,103,122v,,-1,-1,-2,-1c100,120,100,120,99,120v,-1,-1,-1,-1,-1c97,118,97,118,96,118v-1,-1,-3,-2,-4,-3c89,113,87,111,84,109v-3,-3,-6,-5,-8,-8c73,99,71,97,69,95v,,-1,-1,-1,-1c67,94,67,93,66,93v,-1,,-1,,-1c65,92,65,91,64,91v,,-1,,-1,-1c62,89,60,88,59,86,58,85,57,83,56,82,54,79,51,77,49,74,45,69,41,63,37,57v,1,,1,1,1c37,57,36,55,34,54,33,52,32,50,30,48v,-1,-1,-2,-1,-3c28,43,27,41,25,40v,,,-1,-1,-1c24,39,24,38,23,38,22,35,21,33,19,30,17,25,15,19,13,14v,1,,1,,1c12,11,11,8,9,4v,,,,,c9,4,9,4,9,4v,,,,,c9,4,9,4,9,4v,,,,,c9,4,9,4,9,4v,,,,,c9,4,9,4,9,4v,,,,,c9,2,8,,7,,6,,6,,6,,5,,4,1,3,2m7,4v,,,,,c7,4,7,4,7,4m5,8v,1,1,2,1,3c6,12,6,12,6,12v,,,,,c6,13,6,14,6,14v,1,,2,,2c6,17,6,17,6,17v-1,,-1,,-1,c5,16,5,15,5,13v,-1,,-3,,-4c5,8,5,8,5,8t,5c5,13,5,13,5,13v,,,,,m34,53v,,,1,,1c34,54,34,53,34,53t1,26c35,79,35,80,35,80v,,,-1,,-1m9,4v,,,,,xm9,4v,,,,,c9,4,9,4,9,4xe" fillcolor="#adbe5a" stroked="f">
                <v:path arrowok="t" o:connecttype="custom" o:connectlocs="6,41;18,165;71,277;165,419;183,448;236,507;265,537;307,584;424,702;460,732;519,779;548,791;701,885;743,903;760,909;819,938;849,944;931,968;943,974;973,979;984,979;1014,997;1061,985;1043,950;1020,938;1002,920;949,903;866,873;831,850;701,785;625,732;584,708;542,679;407,561;389,543;348,507;218,336;177,283;141,230;77,83;53,24;53,24;53,24;41,0;41,24;29,47;35,71;35,100;29,53;29,77;200,319;206,472;53,24;53,24" o:connectangles="0,0,0,0,0,0,0,0,0,0,0,0,0,0,0,0,0,0,0,0,0,0,0,0,0,0,0,0,0,0,0,0,0,0,0,0,0,0,0,0,0,0,0,0,0,0,0,0,0,0,0,0,0,0"/>
                <o:lock v:ext="edit" verticies="t"/>
              </v:shape>
              <v:shape id="Freeform 29888" o:spid="_x0000_s1094" style="position:absolute;left:2883;top:2957;width:30;height:89;visibility:visible;mso-wrap-style:square;v-text-anchor:top" coordsize="5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b5isMA&#10;AADbAAAADwAAAGRycy9kb3ducmV2LnhtbERPy2rCQBTdF/oPwxXc1YkFU4mOUgqFgG2oRpHuLpnb&#10;JDRzJ2TGPP6+syi4PJz3dj+aRvTUudqyguUiAkFcWF1zqeCcvz+tQTiPrLGxTAomcrDfPT5sMdF2&#10;4CP1J1+KEMIuQQWV920ipSsqMugWtiUO3I/tDPoAu1LqDocQbhr5HEWxNFhzaKiwpbeKit/TzSiQ&#10;9XXIpo9z+rnKLi/r+Ds3h69cqflsfN2A8DT6u/jfnWoFcRgbvoQfIH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Nb5isMAAADbAAAADwAAAAAAAAAAAAAAAACYAgAAZHJzL2Rv&#10;d25yZXYueG1sUEsFBgAAAAAEAAQA9QAAAIgDAAAAAA==&#10;" path="m1,c,1,,2,,2v,,1,1,1,1c1,3,1,3,1,3v,,,,,1c1,4,1,5,1,5v1,3,,6,1,8c2,14,2,14,2,14v,1,1,1,1,1c4,15,5,14,4,13v,-1,,-3,,-5c4,7,4,6,4,5,4,5,4,4,3,3,3,2,3,1,2,1,2,,2,,1,v,,,,,e" fillcolor="#adbe5a" stroked="f">
                <v:path arrowok="t" o:connecttype="custom" o:connectlocs="6,0;0,12;6,18;6,18;6,24;6,30;12,77;12,83;18,89;24,77;24,47;24,30;18,18;12,6;6,0;6,0" o:connectangles="0,0,0,0,0,0,0,0,0,0,0,0,0,0,0,0"/>
              </v:shape>
              <v:shape id="Freeform 29889" o:spid="_x0000_s1095" style="position:absolute;left:2889;top:2957;width:24;height:18;visibility:visible;mso-wrap-style:square;v-text-anchor:top" coordsize="4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2DFU8QA&#10;AADbAAAADwAAAGRycy9kb3ducmV2LnhtbESPQWvCQBSE7wX/w/IEb3VjkVBTV1FB8OKhSXrw9sg+&#10;k5Ds25DdJvHfu0Khx2FmvmG2+8m0YqDe1ZYVrJYRCOLC6ppLBXl2fv8E4TyyxtYyKXiQg/1u9rbF&#10;RNuRv2lIfSkChF2CCirvu0RKV1Rk0C1tRxy8u+0N+iD7UuoexwA3rfyIolgarDksVNjRqaKiSX+N&#10;gubg6/Pt2Kxvj58sy3N9zTeXq1KL+XT4AuFp8v/hv/ZFK4g38PoSfoDcP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9gxVPEAAAA2wAAAA8AAAAAAAAAAAAAAAAAmAIAAGRycy9k&#10;b3ducmV2LnhtbFBLBQYAAAAABAAEAPUAAACJAwAAAAA=&#10;" path="m2,v,,,,,c2,,2,,2,v,,,,,c2,,2,,2,v,,,,,c1,,,,,,,1,,2,1,2v,,,,1,1c2,3,3,3,3,3,4,2,4,2,4,2v,,,-1,,-1c4,1,4,1,4,,4,,3,,3,v,,,,-1,c2,,2,,2,m3,1v,,,,,c3,1,3,1,3,1xe" fillcolor="#adbe5a" stroked="f">
                <v:path arrowok="t" o:connecttype="custom" o:connectlocs="12,0;12,0;12,0;12,0;12,0;12,0;0,0;6,12;12,18;18,18;24,12;24,6;24,0;18,0;12,0;12,0;18,6;18,6;18,6" o:connectangles="0,0,0,0,0,0,0,0,0,0,0,0,0,0,0,0,0,0,0"/>
                <o:lock v:ext="edit" verticies="t"/>
              </v:shape>
              <v:shape id="Freeform 29890" o:spid="_x0000_s1096" style="position:absolute;left:3154;top:2468;width:201;height:147;visibility:visible;mso-wrap-style:square;v-text-anchor:top" coordsize="34,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aY2L4A&#10;AADbAAAADwAAAGRycy9kb3ducmV2LnhtbERPTYvCMBC9L+x/CLPgZVnTelDpNoqKwl6teh+bsS02&#10;k5LEtv77zUHw+Hjf+Xo0rejJ+caygnSagCAurW64UnA+HX6WIHxA1thaJgVP8rBefX7kmGk78JH6&#10;IlQihrDPUEEdQpdJ6cuaDPqp7Ygjd7POYIjQVVI7HGK4aeUsSebSYMOxocaOdjWV9+JhFGzGy/V7&#10;nw7HORUp9/rUb91CKjX5Gje/IAKN4S1+uf+0gkVcH7/EHyBX/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y2mNi+AAAA2wAAAA8AAAAAAAAAAAAAAAAAmAIAAGRycy9kb3ducmV2&#10;LnhtbFBLBQYAAAAABAAEAPUAAACDAwAAAAA=&#10;" path="m30,c29,,28,,27,1v,,-1,,-2,c25,1,24,2,23,2v-1,,-2,1,-3,1c19,4,18,4,16,5,15,6,13,7,11,8v,,,,,c9,8,8,9,6,10v-1,,-2,1,-3,2c3,12,3,12,3,12v,,,,,1c2,12,1,12,1,13v-1,,-1,1,,2c1,15,2,16,3,17v-1,,-1,,-1,-1c4,18,5,20,6,22v,,,1,,1c6,23,6,23,6,24v,,1,1,2,c9,24,9,23,9,23v1,,1,-1,1,-1c10,22,10,22,10,22v,,,,,c10,22,10,22,10,22v,,,,,c10,21,11,21,11,21v,-1,1,-1,1,-1c12,20,12,20,13,20v,-1,1,-1,2,-2c15,18,16,17,17,17v,-1,1,-1,1,-2c20,15,21,14,22,13v1,,1,,2,-1c24,12,24,13,24,13v1,-1,3,-2,4,-2c29,11,30,10,30,10v1,,1,,1,c32,10,32,9,32,9v1,,1,-1,1,-2c34,6,33,5,33,4v,,,,,c33,4,33,3,33,2v,,,-1,,-1c33,,32,,31,v,,,,,c31,,30,,30,m23,2v,,,,,xm31,10v,,,,,c31,10,31,10,31,10m19,15v,,,,-1,c19,15,19,15,19,15t-9,7c10,22,10,22,10,22v,,,,,c10,22,10,22,10,22e" fillcolor="#adbe5a" stroked="f">
                <v:path arrowok="t" o:connecttype="custom" o:connectlocs="177,0;160,6;148,6;136,12;118,18;95,29;65,47;65,47;35,59;18,71;18,71;18,76;6,76;6,88;18,100;12,94;35,129;35,135;35,141;47,141;53,135;59,129;59,129;59,129;59,129;59,129;65,123;71,118;77,118;89,106;101,100;106,88;130,76;142,71;142,76;166,65;177,59;183,59;189,53;195,41;195,24;195,24;195,12;195,6;183,0;183,0;177,0;136,12;136,12;183,59;183,59;183,59;112,88;106,88;112,88;59,129;59,129;59,129;59,129" o:connectangles="0,0,0,0,0,0,0,0,0,0,0,0,0,0,0,0,0,0,0,0,0,0,0,0,0,0,0,0,0,0,0,0,0,0,0,0,0,0,0,0,0,0,0,0,0,0,0,0,0,0,0,0,0,0,0,0,0,0,0"/>
                <o:lock v:ext="edit" verticies="t"/>
              </v:shape>
              <v:shape id="Freeform 29891" o:spid="_x0000_s1097" style="position:absolute;left:3750;top:2574;width:696;height:572;visibility:visible;mso-wrap-style:square;v-text-anchor:top" coordsize="118,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L+IsMA&#10;AADbAAAADwAAAGRycy9kb3ducmV2LnhtbESPwWrDMBBE74X8g9hCb43sHurUjRKaQnEuPdjJByzS&#10;xjaxVsZSEvnvq0Ahx2Fm3jDrbbSDuNLke8cK8mUGglg703Or4Hj4eV2B8AHZ4OCYFMzkYbtZPK2x&#10;NO7GNV2b0IoEYV+igi6EsZTS644s+qUbiZN3cpPFkOTUSjPhLcHtIN+y7F1a7DktdDjSd0f63Fys&#10;goOJVfPxWxX1cY4D7rTPm4tW6uU5fn2CCBTDI/zf3hsFRQ73L+kHyM0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lL+IsMAAADbAAAADwAAAAAAAAAAAAAAAACYAgAAZHJzL2Rv&#10;d25yZXYueG1sUEsFBgAAAAAEAAQA9QAAAIgDAAAAAA==&#10;" path="m5,v,1,,1,,2c4,2,3,2,3,3,2,3,2,3,2,4,1,4,1,4,1,5v,,-1,,,1c1,7,1,7,2,7v,,,,1,c4,7,5,7,6,7v1,,2,,3,c9,7,9,7,9,7v,1,,2,1,2c11,10,12,11,13,11v1,1,3,2,4,3c18,14,18,15,19,15v,,1,,1,1c20,16,20,16,20,16v1,2,2,3,3,4c23,20,23,20,23,20v1,1,2,2,2,3c25,23,25,23,25,23v1,1,1,2,2,3c27,27,28,28,28,28v,1,,2,,2c28,31,29,31,29,32v,,,,,c30,33,30,34,31,35v1,1,3,2,4,3c36,38,37,39,37,39v1,,1,,2,1c39,40,39,40,40,40v,,,,,c41,42,43,43,44,44v2,1,4,2,5,3c50,47,51,47,51,48v,,1,,1,c52,49,53,49,53,49v,,,,1,1c54,50,54,50,54,50v2,2,4,3,5,5c62,57,64,59,66,61v2,2,3,3,4,4c71,65,72,66,72,66v,,1,1,1,1c74,68,75,68,76,69v,,,,,1c79,72,81,74,83,76v,,,,,c84,77,85,78,86,78v,,,,,c86,78,86,78,86,79v,,,,,c86,79,86,79,86,79v2,1,3,2,5,4c92,84,93,84,93,85v1,1,2,2,3,3c97,88,98,88,98,88v,,1,,1,c99,88,100,89,100,89v1,1,2,2,3,3c103,93,104,93,105,94v,,,,,1c106,95,106,95,106,95v1,1,1,1,1,1c107,96,107,96,108,96v1,1,2,,2,c110,96,111,96,111,96v,1,1,1,2,1c114,97,114,96,115,96v,,1,,1,-1c117,94,118,92,116,91v,-1,-1,-2,-2,-2c114,88,113,87,112,87v-1,-1,-2,-3,-3,-4c106,81,103,78,101,75,96,70,91,65,86,60v,1,,1,,1c86,60,85,60,85,59,82,57,80,55,78,52,76,51,75,50,74,49,73,48,72,47,71,46v-1,,-1,-1,-2,-2c67,43,66,41,65,40v,,-1,,-1,c63,39,61,38,59,36,58,35,57,34,56,33,53,31,50,29,48,26,45,24,42,22,39,19,38,18,36,17,35,16v-1,,-2,-1,-2,-2c32,14,31,13,30,13v,-1,-1,-1,-2,-1c27,11,26,10,24,9v,,,,-1,c23,9,22,8,22,8,21,7,20,7,19,6,17,4,14,3,12,2,11,1,10,1,8,,8,,7,,7,,7,,6,,6,v,,,,-1,m7,v,,,,,c7,,7,,7,v,,,,,m49,37v,,,,,c49,37,49,37,49,37v,,,,,m86,79v,,,,,c86,78,86,78,86,78v,,,1,,1m23,20v,,,,,c23,20,23,20,23,20e" fillcolor="#adbe5a" stroked="f">
                <v:path arrowok="t" o:connecttype="custom" o:connectlocs="29,12;12,24;6,35;18,41;53,41;59,53;100,83;118,94;136,118;147,136;159,153;165,177;171,189;206,224;230,236;236,236;289,277;307,283;319,295;348,324;413,383;431,395;448,413;490,448;507,460;507,466;537,489;566,519;584,519;608,543;619,560;631,566;649,566;667,572;684,560;672,525;643,489;507,354;501,348;436,289;407,259;377,236;330,195;230,112;195,83;165,71;136,53;112,35;47,0;35,0;41,0;41,0;289,218;289,218;507,466;507,460;136,118;136,118" o:connectangles="0,0,0,0,0,0,0,0,0,0,0,0,0,0,0,0,0,0,0,0,0,0,0,0,0,0,0,0,0,0,0,0,0,0,0,0,0,0,0,0,0,0,0,0,0,0,0,0,0,0,0,0,0,0,0,0,0,0"/>
                <o:lock v:ext="edit" verticies="t"/>
              </v:shape>
              <v:shape id="Freeform 29892" o:spid="_x0000_s1098" style="position:absolute;left:4298;top:3058;width:413;height:502;visibility:visible;mso-wrap-style:square;v-text-anchor:top" coordsize="70,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d6l8IA&#10;AADbAAAADwAAAGRycy9kb3ducmV2LnhtbESPQUsDMRSE74L/IbyCN5ttD1XWpsUWhBX0YNsf8Ng8&#10;k8XNy5K87q7/3giCx2FmvmG2+zn0aqSUu8gGVssKFHEbbcfOwOX8cv8IKguyxT4yGfimDPvd7c0W&#10;axsn/qDxJE4VCOcaDXiRodY6t54C5mUciIv3GVNAKTI5bRNOBR56va6qjQ7YcVnwONDRU/t1ugYD&#10;0+Eo7fh2nTbi319XLjXecWPM3WJ+fgIlNMt/+K/dWAMPa/j9Un6A3v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Z3qXwgAAANsAAAAPAAAAAAAAAAAAAAAAAJgCAABkcnMvZG93&#10;bnJldi54bWxQSwUGAAAAAAQABAD1AAAAhwMAAAAA&#10;" path="m1,c,1,,1,1,2,,2,,3,1,3,2,5,4,7,5,8v1,1,2,2,2,3c8,11,8,11,8,12v,,1,1,1,1c10,15,12,17,14,18v1,2,3,4,4,6c19,24,19,24,19,24v,,,1,1,1c20,26,20,26,21,27v,1,1,1,1,2c24,31,26,34,28,36v1,1,2,3,3,4c32,41,32,41,33,42v,,,,,c33,42,33,43,34,43v,1,,1,,2c35,46,35,47,36,47v1,2,2,4,4,6c41,54,42,56,43,57v,2,1,3,2,5c46,63,47,64,47,65v1,,1,1,1,1c49,68,50,70,51,72v1,1,1,2,1,3c53,76,53,77,54,78v,,,,1,1c55,79,55,79,55,79v,1,1,2,2,2c57,82,58,82,59,81v,,,,,c60,81,60,82,60,82v1,,2,1,3,2c64,85,65,85,66,85v2,,3,-1,3,-2c70,82,70,82,70,81v,-1,-1,-2,-1,-3c69,77,68,76,68,76v,-1,,-3,-1,-4c67,71,66,69,65,68v,-1,-1,-2,-2,-4c62,62,60,59,59,57,58,56,57,54,56,53v,-1,,-1,-1,-2c55,51,54,50,54,50v,-1,-1,-1,-1,-1c52,48,51,46,50,44,49,43,48,42,47,40v,-1,,-1,,-2c47,38,46,37,46,36v,,-1,-1,-1,-1c44,34,43,33,42,31,40,29,38,27,36,25,35,24,34,23,34,22,33,21,33,21,32,20v,-1,-1,-1,-2,-2c30,17,30,17,29,17v,-1,-1,-2,-2,-2c26,13,26,13,26,13,25,12,24,11,23,10v-1,,-2,-1,-2,c20,10,20,10,20,10v,,-1,,-1,-1c18,9,17,9,16,9v,,-1,1,-1,1c15,10,14,10,14,11,13,10,13,10,13,10,10,7,7,4,5,1,5,,4,,4,1,3,1,3,1,3,1,3,1,3,,2,v,,,,,c1,,1,,1,m41,52v,1,,1,,1c41,53,41,53,41,53v,,,,,-1e" fillcolor="#adbe5a" stroked="f">
                <v:path arrowok="t" o:connecttype="custom" o:connectlocs="6,12;30,47;47,71;83,106;112,142;124,159;165,213;195,248;201,254;212,278;254,337;277,384;301,425;319,461;325,467;348,478;354,484;389,502;413,478;401,449;384,402;348,337;325,301;313,289;277,236;271,213;248,183;201,130;177,106;159,89;136,59;118,59;94,53;83,65;30,6;18,6;12,0;242,307;242,313" o:connectangles="0,0,0,0,0,0,0,0,0,0,0,0,0,0,0,0,0,0,0,0,0,0,0,0,0,0,0,0,0,0,0,0,0,0,0,0,0,0,0"/>
                <o:lock v:ext="edit" verticies="t"/>
              </v:shape>
              <v:shape id="Freeform 29893" o:spid="_x0000_s1099" style="position:absolute;left:431;top:525;width:1792;height:856;visibility:visible;mso-wrap-style:square;v-text-anchor:top" coordsize="304,1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0Kr4MIA&#10;AADbAAAADwAAAGRycy9kb3ducmV2LnhtbESPQWsCMRSE70L/Q3gFb5pVwcrWKItSaC/CuuL5sXnd&#10;rG5eliTq+u+bQqHHYWa+YdbbwXbiTj60jhXMphkI4trplhsFp+pjsgIRIrLGzjEpeFKA7eZltMZc&#10;uweXdD/GRiQIhxwVmBj7XMpQG7IYpq4nTt638xZjkr6R2uMjwW0n51m2lBZbTgsGe9oZqq/Hm1Xg&#10;L4eSL8sDhS+D52q/KM5F2Sg1fh2KdxCRhvgf/mt/agVvC/j9kn6A3P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QqvgwgAAANsAAAAPAAAAAAAAAAAAAAAAAJgCAABkcnMvZG93&#10;bnJldi54bWxQSwUGAAAAAAQABAD1AAAAhwMAAAAA&#10;" path="m265,v-8,,-15,2,-24,8c237,10,234,13,231,16v-2,3,-4,5,-7,7c223,25,223,25,223,25v-1,1,-3,2,-4,4c217,30,217,30,217,30v-1,1,-2,2,-3,2c214,32,213,33,212,33v,,,,-1,c211,33,211,33,210,33v-1,-1,-1,-1,-2,-2c205,29,202,27,199,24v-5,-6,-5,-6,-5,-6c190,15,190,15,190,15v-1,-2,-3,-3,-4,-4c184,10,182,8,180,7v-1,,-2,,-3,-1c175,5,173,5,171,5,170,4,169,4,169,4v-1,,-2,,-3,1c166,5,166,5,165,5v-1,,-1,,-1,c163,5,162,5,161,6v-4,1,-8,3,-12,5c146,13,143,15,139,18v-3,2,-6,4,-9,7c126,28,123,31,120,34v-2,3,-2,3,-2,3c115,39,113,41,111,44v-2,1,-5,3,-8,5c101,51,98,53,96,54v-3,2,-6,4,-9,6c85,61,82,63,79,64v-5,3,-11,5,-16,7c58,72,52,74,47,75v-4,1,-7,1,-11,1c34,77,31,77,29,77v-1,,-2,,-4,c21,76,17,75,13,74v-2,,-3,-1,-4,-2c8,72,7,71,6,70v,,,,-1,c5,70,4,70,4,70v-1,1,-1,2,,3c4,73,4,74,5,74v-1,,-1,,-2,c3,74,2,74,2,74,1,74,1,75,,75v,1,,2,1,3c1,79,2,81,4,82v1,2,3,3,4,3c10,86,12,87,14,88v1,,3,,5,1c20,89,20,89,20,89v,,1,,1,c22,89,22,89,22,89v,,,,,c23,90,24,90,24,90v1,,1,,1,c26,89,26,89,27,88v1,,3,1,4,1c33,90,33,90,33,90v2,,3,,4,c39,91,41,91,43,91v1,,2,,3,c48,91,50,91,52,91v2,,2,,2,c58,91,62,90,66,90v2,,2,,2,c71,90,74,90,77,90v1,,3,,5,-1c85,89,87,88,88,88v3,-1,6,-2,9,-3c99,84,99,84,99,84v2,,3,-1,5,-1c107,83,110,82,112,82v1,,1,,2,c115,83,117,83,119,83v4,2,8,4,11,6c134,92,138,96,142,100v1,2,3,4,4,6c149,108,149,108,149,108v1,2,1,2,1,2c152,112,154,115,156,118v1,2,3,5,6,9c163,129,164,131,165,133v1,1,2,2,3,4c168,138,168,138,168,138v1,1,1,2,2,3c170,141,170,141,171,142v,1,1,2,2,2c174,144,175,145,176,145v,,,,1,c178,145,179,144,179,144v1,-1,2,-2,3,-3c182,140,182,139,183,139v,-2,,-2,,-2c184,135,184,135,184,135v1,-2,3,-4,4,-6c188,128,188,128,188,128v1,-1,1,-1,1,-1c190,125,191,123,192,122v2,-3,4,-5,6,-8c200,112,202,109,204,108v2,-2,2,-2,2,-2c207,104,209,103,211,101v2,-2,4,-4,6,-6c221,91,227,86,231,81v2,-1,3,-2,4,-3c236,77,237,76,238,75v2,-2,4,-4,6,-6c245,68,247,66,249,65v1,,2,-1,3,-2c253,62,254,62,255,61v,-1,1,-1,2,-2c258,59,260,58,261,57v2,-1,3,-3,5,-4c268,52,270,51,272,51v2,-1,3,-1,4,-2c277,49,278,48,279,48v,,,,1,c280,47,280,47,280,47v2,,2,,2,c282,46,283,46,284,45v1,,1,-1,2,-2c286,43,286,42,287,42v1,,1,,1,1c288,43,289,43,289,43v,,,,,c292,42,294,41,297,40v1,,1,,2,c301,39,303,38,304,36v,-2,,-4,,-5c303,30,303,29,303,29v-1,-2,-2,-4,-3,-5c300,23,300,23,300,23v-1,-2,-1,-2,-1,-2c298,20,297,19,297,18v-1,-1,-2,-2,-4,-4c292,12,290,11,289,9,285,7,282,4,278,3,274,1,269,,265,xe" fillcolor="#960f17" stroked="f">
                <v:path arrowok="t" o:connecttype="custom" o:connectlocs="1362,94;1291,171;1250,195;1226,183;1120,89;1043,35;979,30;949,35;766,148;654,260;513,354;277,443;147,455;35,413;24,431;12,437;24,484;112,525;130,525;147,531;195,531;271,537;389,531;483,525;584,496;672,484;837,590;884,649;973,785;1002,832;1037,856;1073,832;1085,797;1114,750;1203,638;1279,561;1403,443;1485,372;1539,336;1627,289;1651,277;1686,254;1704,254;1763,236;1786,171;1763,124;1704,53" o:connectangles="0,0,0,0,0,0,0,0,0,0,0,0,0,0,0,0,0,0,0,0,0,0,0,0,0,0,0,0,0,0,0,0,0,0,0,0,0,0,0,0,0,0,0,0,0,0,0"/>
              </v:shape>
              <v:shape id="Freeform 29894" o:spid="_x0000_s1100" style="position:absolute;left:431;top:514;width:1821;height:496;visibility:visible;mso-wrap-style:square;v-text-anchor:top" coordsize="309,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JO9cIA&#10;AADbAAAADwAAAGRycy9kb3ducmV2LnhtbESPQYvCMBSE78L+h/AW9qbpiqhUo+yKq97EKp4fzbMt&#10;Ni/dJtrqrzeC4HGYmW+Y6bw1pbhS7QrLCr57EQji1OqCMwWH/V93DMJ5ZI2lZVJwIwfz2UdnirG2&#10;De/omvhMBAi7GBXk3lexlC7NyaDr2Yo4eCdbG/RB1pnUNTYBbkrZj6KhNFhwWMixokVO6Tm5GAWr&#10;i902/+533+yK9RLHh/49GRyV+vpsfyYgPLX+HX61N1rBaADPL+EHy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sk71wgAAANsAAAAPAAAAAAAAAAAAAAAAAJgCAABkcnMvZG93&#10;bnJldi54bWxQSwUGAAAAAAQABAD1AAAAhwMAAAAA&#10;" path="m265,v-2,,-5,,-7,c256,1,253,1,251,2v-2,1,-5,2,-7,3c240,7,237,10,234,12v-3,3,-5,6,-8,9c225,22,224,23,223,24v,,-1,1,-2,2c221,27,220,27,220,27v,,-1,,-1,c218,27,218,27,217,27v,,-1,,-1,c215,27,213,26,212,25v-1,-1,-2,-2,-4,-3c207,22,205,21,204,20v-3,-2,-5,-3,-7,-5c193,13,190,10,186,8,185,7,183,6,181,6,179,5,176,4,174,3v-2,,-5,,-8,c164,3,162,3,160,4v-4,1,-8,2,-12,4c144,11,140,13,136,16v-3,1,-5,3,-7,5c127,23,126,25,124,26v-3,3,-7,6,-10,9c111,37,109,40,106,43v-2,1,-3,2,-5,3c100,47,98,49,96,50v-3,3,-7,5,-10,7c82,60,79,61,75,63v-2,1,-3,3,-5,4c68,68,67,69,65,70v,,-1,,-1,c61,71,57,73,54,74v-2,,-4,,-5,1c47,75,46,76,45,76v-1,,-2,,-4,c39,76,37,76,35,76v-2,,-4,,-6,-1c27,75,24,75,22,74,19,73,16,73,14,72v-2,,-3,,-5,c8,72,7,72,6,72v-1,,-2,,-3,1c1,73,,75,1,77v1,1,2,2,4,2c6,79,6,78,7,78v1,,2,,3,c11,78,13,79,15,79v2,1,4,1,6,2c25,82,29,83,32,83v2,1,4,1,6,1c40,84,42,84,43,84v3,,6,-1,9,-1c55,83,58,82,61,81v2,,3,,5,-1c67,80,68,79,70,79v2,-2,5,-3,8,-5c79,74,80,73,81,72v1,,2,-1,3,-1c88,69,92,67,95,64v4,-2,7,-4,10,-7c107,56,108,55,110,54v2,-2,4,-3,5,-5c118,46,121,44,124,41v2,-2,4,-4,7,-6c133,33,136,30,138,28v3,-2,6,-4,10,-6c150,20,153,19,156,17v2,-1,5,-2,7,-2c165,14,167,14,169,14v2,,3,1,5,1c177,16,179,17,182,19v3,2,7,5,11,7c195,27,196,29,198,30v2,1,4,2,5,3c205,34,206,35,208,36v2,1,3,2,5,2c215,39,218,39,220,39v2,-1,5,-2,7,-3c229,34,230,33,232,31v1,-1,2,-2,3,-3c237,26,239,23,241,21v4,-2,7,-5,11,-7c254,13,255,12,257,12v2,,3,,5,-1c263,11,265,11,266,11v3,,5,1,7,2c276,14,279,15,282,17v2,1,3,3,5,4c288,22,289,23,290,24v1,1,2,2,3,3c295,29,296,31,297,32v1,1,1,2,2,2c299,35,300,35,300,36v2,1,3,1,4,1c306,37,308,36,308,35v1,-1,1,-3,,-4c308,30,308,30,308,29v-1,-1,-1,-1,-2,-2c305,25,304,24,303,22v-1,-2,-3,-4,-5,-6c297,15,295,13,294,12,291,9,288,7,284,5,282,4,280,3,278,2v-2,,-4,-1,-6,-2c270,,267,,265,xm265,11v,,1,,1,c266,11,265,11,265,11t9,2c274,13,274,13,274,13v,,,,,m281,16v,,,,,1c281,16,281,16,281,16t-69,9c212,25,212,25,212,25v,,,,,m213,25v,1,,1,,1c213,26,213,26,213,25t-10,7c203,32,203,33,203,33v,,,-1,,-1m123,41v,1,,1,,1c123,42,123,42,123,41m36,76v,,,,,c36,76,36,76,36,76e" fillcolor="#960f17" stroked="f">
                <v:path arrowok="t" o:connecttype="custom" o:connectlocs="1479,12;1332,124;1297,159;1273,159;1202,118;1067,35;943,24;760,124;625,254;507,337;383,413;289,443;206,449;83,425;18,431;41,461;124,478;253,496;389,472;477,425;619,337;731,242;872,130;996,83;1137,154;1226,213;1338,213;1420,124;1544,65;1662,100;1727,159;1768,213;1815,183;1786,130;1674,30;1562,0;1562,65;1615,77;1656,94;1249,148;1255,148;1196,189;725,242;212,449" o:connectangles="0,0,0,0,0,0,0,0,0,0,0,0,0,0,0,0,0,0,0,0,0,0,0,0,0,0,0,0,0,0,0,0,0,0,0,0,0,0,0,0,0,0,0,0"/>
                <o:lock v:ext="edit" verticies="t"/>
              </v:shape>
              <v:shape id="Freeform 29895" o:spid="_x0000_s1101" style="position:absolute;left:2117;top:490;width:1085;height:242;visibility:visible;mso-wrap-style:square;v-text-anchor:top" coordsize="184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1EDB8YA&#10;AADbAAAADwAAAGRycy9kb3ducmV2LnhtbESPQUsDMRSE7wX/Q3iCl2KzilXZNi0qCBbxYKuF3h6b&#10;183SzcuSPNu1v94IhR6HmfmGmc5736o9xdQENnAzKkARV8E2XBv4Wr1eP4JKgmyxDUwGfinBfHYx&#10;mGJpw4E/ab+UWmUIpxINOJGu1DpVjjymUeiIs7cN0aNkGWttIx4y3Lf6tijutceG84LDjl4cVbvl&#10;jzdwHDqJzzTWd9+y+6jWx81q8b4w5uqyf5qAEurlHD6136yBhzH8f8k/QM/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1EDB8YAAADbAAAADwAAAAAAAAAAAAAAAACYAgAAZHJz&#10;L2Rvd25yZXYueG1sUEsFBgAAAAAEAAQA9QAAAIsDAAAAAA==&#10;" path="m138,v-4,,-8,1,-12,1c122,1,118,1,114,2v-4,,-8,,-12,1c98,3,95,4,91,5,87,5,83,6,79,6,71,8,63,9,55,12v-4,1,-7,2,-11,3c40,16,36,18,32,19v-4,1,-8,3,-11,4c17,25,14,27,10,28,8,29,7,30,5,31,4,32,4,32,3,33v,,,,-1,c1,34,,35,,36v,1,1,3,2,4c3,41,4,41,5,40v2,,3,-1,5,-2c10,38,11,38,11,38v,,,,,c12,38,12,39,12,39v1,,2,,2,c16,39,18,38,19,37v1,,2,-1,3,-1c24,35,26,34,28,33v2,-1,5,-2,8,-4c36,29,36,29,36,29v6,-2,11,-4,17,-5c56,23,58,22,61,21v1,,3,-1,4,-1c67,19,69,19,71,18v,,1,-1,2,-1c73,17,73,17,73,17v,,,,,c73,17,73,17,73,17v,,,,,c79,16,85,14,91,13v4,,7,-1,10,-1c105,11,108,11,111,11v1,,2,-1,2,-2c113,9,113,9,113,9v2,,5,-1,7,-1c124,8,128,7,132,7v4,,8,-1,12,-1c148,6,151,6,155,6v1,,2,,3,c158,6,158,6,158,6v8,,15,1,23,2c182,8,183,7,184,6v,-1,-1,-2,-2,-2c176,3,170,2,164,1v-4,,-7,,-10,c153,1,153,1,152,1v,,-1,,-1,c151,1,151,1,150,1v,,,,,c150,1,150,1,150,1v,-1,,-1,,-1c150,,150,,150,v,,,,,c149,,149,,149,v,,,,,c149,,149,,149,v,,,,,c147,,146,,144,v-2,,-4,,-6,m18,37v,,,,,c18,37,18,37,18,37v,,,,,m73,17v,,,,,c73,17,73,17,73,17v,,,,,m150,v,,-1,,-1,c149,,150,,150,t-1,c149,,149,,149,v,,,,,c149,,149,,149,v,,,,,e" fillcolor="#960f17" stroked="f">
                <v:path arrowok="t" o:connecttype="custom" o:connectlocs="743,6;601,18;466,35;259,89;124,136;29,183;12,195;12,236;59,224;65,224;83,230;130,212;212,171;313,142;383,118;430,100;430,100;430,100;596,71;666,53;708,47;849,35;932,35;1067,47;1073,24;908,6;890,6;885,6;885,0;885,0;879,0;879,0;814,0;106,218;106,218;430,100;430,100;879,0;879,0;879,0;879,0" o:connectangles="0,0,0,0,0,0,0,0,0,0,0,0,0,0,0,0,0,0,0,0,0,0,0,0,0,0,0,0,0,0,0,0,0,0,0,0,0,0,0,0,0"/>
                <o:lock v:ext="edit" verticies="t"/>
              </v:shape>
              <v:shape id="Freeform 29896" o:spid="_x0000_s1102" style="position:absolute;left:2995;top:514;width:195;height:29;visibility:visible;mso-wrap-style:square;v-text-anchor:top" coordsize="33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fidxsMA&#10;AADbAAAADwAAAGRycy9kb3ducmV2LnhtbESPS2vDMBCE74X8B7GB3Bo5D5zgRAkhJaWQQ8nrvlgb&#10;y8RaGUmN3X9fFQo9DjPzDbPe9rYRT/KhdqxgMs5AEJdO11wpuF4Or0sQISJrbByTgm8KsN0MXtZY&#10;aNfxiZ7nWIkE4VCgAhNjW0gZSkMWw9i1xMm7O28xJukrqT12CW4bOc2yXFqsOS0YbGlvqHycv6yC&#10;45xm5oDt5yLX0+jfjt37/NYpNRr2uxWISH38D/+1P7SCRQ6/X9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fidxsMAAADbAAAADwAAAAAAAAAAAAAAAACYAgAAZHJzL2Rv&#10;d25yZXYueG1sUEsFBgAAAAAEAAQA9QAAAIgDAAAAAA==&#10;" path="m,1v,,,,,1c,2,,2,1,3v,,,,1,c4,3,6,3,8,3v,,,,,c9,3,10,3,11,3v1,,2,,3,c16,3,18,3,20,4v2,,4,,6,c26,4,27,4,27,4v1,,1,,2,1c29,5,30,5,30,5v1,,1,,2,c32,5,33,5,33,4v,,,,,c33,3,32,3,32,3v-1,,-2,,-3,-1c27,2,26,2,25,2,22,2,20,1,18,1v-2,,-3,,-4,c13,1,13,1,12,1v-1,,-2,,-2,c7,,4,,1,,1,,1,1,,1e" fillcolor="#960f17" stroked="f">
                <v:path arrowok="t" o:connecttype="custom" o:connectlocs="0,6;0,12;6,17;12,17;47,17;47,17;65,17;83,17;118,23;154,23;160,23;171,29;177,29;189,29;195,23;195,23;189,17;171,12;148,12;106,6;83,6;71,6;59,6;6,0;0,6" o:connectangles="0,0,0,0,0,0,0,0,0,0,0,0,0,0,0,0,0,0,0,0,0,0,0,0,0"/>
              </v:shape>
              <v:shape id="Freeform 29897" o:spid="_x0000_s1103" style="position:absolute;left:2081;top:478;width:1109;height:260;visibility:visible;mso-wrap-style:square;v-text-anchor:top" coordsize="188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oqSMQA&#10;AADbAAAADwAAAGRycy9kb3ducmV2LnhtbESPQWvCQBSE70L/w/KEXkQ3FtEQXSVtsXjVKnp8ZJ9J&#10;NPs2za4a/70rCD0OM/MNM1u0phJXalxpWcFwEIEgzqwuOVew/V32YxDOI2usLJOCOzlYzN86M0y0&#10;vfGarhufiwBhl6CCwvs6kdJlBRl0A1sTB+9oG4M+yCaXusFbgJtKfkTRWBosOSwUWNNXQdl5czEK&#10;9u3hL43Xw+Xnvvq57NLDqRePvpV677bpFISn1v+HX+2VVjCZwPNL+AFy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QKKkjEAAAA2wAAAA8AAAAAAAAAAAAAAAAAmAIAAGRycy9k&#10;b3ducmV2LnhtbFBLBQYAAAAABAAEAPUAAACJAwAAAAA=&#10;" path="m139,v-3,,-7,,-11,1c124,1,120,1,116,2v-4,,-8,1,-12,1c100,4,96,4,92,5,88,5,85,6,81,7,77,7,73,8,70,9v-5,1,-9,2,-13,3c53,13,49,14,45,15v-3,1,-7,3,-11,4c31,20,28,22,24,23v-3,2,-6,3,-10,5c13,29,11,30,9,31,8,32,7,32,6,33,5,34,3,35,2,37v-2,1,-1,4,,5c3,44,6,44,8,43v,-1,1,-2,2,-2c13,39,17,37,20,36v3,-2,7,-4,10,-5c34,29,37,28,41,27v3,-2,7,-3,11,-4c62,20,71,17,81,15v,,-1,,-1,c80,15,81,15,81,15v,,1,,1,c86,14,89,13,93,13v4,-1,7,-2,11,-3c108,10,112,9,116,8v4,,8,-1,12,-1c134,6,140,6,145,5v3,,6,,9,c156,5,157,5,158,5v2,,3,,5,c166,6,170,6,174,7v4,,8,1,12,2c187,9,188,8,188,7v,-1,,-1,-1,-2c179,4,172,2,164,1v-2,,-4,,-6,c156,1,154,,152,v-3,,-5,,-8,c142,,141,,139,e" fillcolor="#960f17" stroked="f">
                <v:path arrowok="t" o:connecttype="custom" o:connectlocs="820,0;755,6;684,12;613,18;543,30;478,41;413,53;336,71;265,89;201,112;142,136;83,165;53,183;35,195;12,219;12,248;47,254;59,242;118,213;177,183;242,160;307,136;478,89;472,89;478,89;484,89;549,77;613,59;684,47;755,41;855,30;908,30;932,30;962,30;1026,41;1097,53;1109,41;1103,30;967,6;932,6;897,0;849,0;820,0" o:connectangles="0,0,0,0,0,0,0,0,0,0,0,0,0,0,0,0,0,0,0,0,0,0,0,0,0,0,0,0,0,0,0,0,0,0,0,0,0,0,0,0,0,0,0"/>
              </v:shape>
              <v:shape id="Freeform 29898" o:spid="_x0000_s1104" style="position:absolute;left:2105;top:708;width:183;height:142;visibility:visible;mso-wrap-style:square;v-text-anchor:top" coordsize="31,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miicEA&#10;AADbAAAADwAAAGRycy9kb3ducmV2LnhtbERPz2vCMBS+D/wfwht4m6kFq6tNRTYG3mbVg7s9mmdb&#10;1ryUJKvdf78cBh4/vt/FbjK9GMn5zrKC5SIBQVxb3XGj4HL+eNmA8AFZY2+ZFPySh105eyow1/bO&#10;FY2n0IgYwj5HBW0IQy6lr1sy6Bd2II7czTqDIULXSO3wHsNNL9MkyaTBjmNDiwO9tVR/n36MAv1J&#10;2bGX1eqamuQ9vH5dl2t3UGr+PO23IAJN4SH+dx+0gnUcG7/EHyDL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45oonBAAAA2wAAAA8AAAAAAAAAAAAAAAAAmAIAAGRycy9kb3du&#10;cmV2LnhtbFBLBQYAAAAABAAEAPUAAACGAwAAAAA=&#10;" path="m23,1v,,,1,-1,1c21,2,21,2,20,3v-1,,-1,,-2,1c17,4,16,4,16,5,12,6,9,8,6,10v-1,,-1,1,-2,1c4,11,4,11,4,12v1,,1,1,1,2c4,16,3,17,2,19,1,21,,23,,24v,,,,,c2,23,3,22,5,21v2,-1,5,-3,7,-5c15,15,18,13,21,11v1,-1,2,-2,4,-3c26,7,27,7,28,6,29,5,29,5,30,5v,-1,1,-2,,-3c30,2,30,1,29,1,29,,29,,29,v,,,,-1,c28,,27,,27,,26,,25,,23,1e" fillcolor="#fcfff5" stroked="f">
                <v:path arrowok="t" o:connecttype="custom" o:connectlocs="136,6;130,12;118,18;106,24;94,30;35,59;24,65;24,71;30,83;12,112;0,142;0,142;30,124;71,95;124,65;148,47;165,36;177,30;177,12;171,6;171,0;165,0;159,0;136,6" o:connectangles="0,0,0,0,0,0,0,0,0,0,0,0,0,0,0,0,0,0,0,0,0,0,0,0"/>
              </v:shape>
              <v:shape id="Freeform 29899" o:spid="_x0000_s1105" style="position:absolute;left:2081;top:785;width:30;height:24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EUQksQA&#10;AADbAAAADwAAAGRycy9kb3ducmV2LnhtbESPQWvCQBCF74L/YZmCF9FNPGibuoZWEbzZ2qI9Dtkx&#10;Sc3OhuyaxH/vFoQeH2/e9+Yt095UoqXGlZYVxNMIBHFmdcm5gu+v7eQZhPPIGivLpOBGDtLVcLDE&#10;RNuOP6k9+FwECLsEFRTe14mULivIoJvamjh4Z9sY9EE2udQNdgFuKjmLork0WHJoKLCmdUHZ5XA1&#10;4Q3ujvr39rE5nfdxfny34/onJqVGT/3bKwhPvf8/fqR3WsHiBf62BAD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xFEJLEAAAA2wAAAA8AAAAAAAAAAAAAAAAAmAIAAGRycy9k&#10;b3ducmV2LnhtbFBLBQYAAAAABAAEAPUAAACJAwAAAAA=&#10;" path="m1,3v,,,,-1,c,3,,3,,3v1,,1,,1,c2,3,2,3,3,4,4,2,4,2,4,2,4,1,4,1,5,,4,1,2,2,1,3e" fillcolor="#fcfff5" stroked="f">
                <v:path arrowok="t" o:connecttype="custom" o:connectlocs="6,18;0,18;0,18;6,18;18,24;24,12;30,0;6,18" o:connectangles="0,0,0,0,0,0,0,0"/>
              </v:shape>
              <v:shape id="Freeform 29900" o:spid="_x0000_s1106" style="position:absolute;left:1934;top:874;width:130;height:118;visibility:visible;mso-wrap-style:square;v-text-anchor:top" coordsize="2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HXmMEA&#10;AADbAAAADwAAAGRycy9kb3ducmV2LnhtbERPy2oCMRTdF/oP4Ra6qxnFynQ0igqCIEV8LLq8TK6T&#10;4ORmSKJO/94sCl0eznu26F0r7hSi9axgOChAENdeW24UnE+bjxJETMgaW8+k4JciLOavLzOstH/w&#10;ge7H1IgcwrFCBSalrpIy1oYcxoHviDN38cFhyjA0Ugd85HDXylFRTKRDy7nBYEdrQ/X1eHMKdpft&#10;5lzsT8Har+/hypkf332OlXp/65dTEIn69C/+c2+1gjKvz1/yD5Dz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cR15jBAAAA2wAAAA8AAAAAAAAAAAAAAAAAmAIAAGRycy9kb3du&#10;cmV2LnhtbFBLBQYAAAAABAAEAPUAAACGAwAAAAA=&#10;" path="m16,4c11,9,11,9,11,9,7,11,4,14,,17v,,,,,c,17,,17,,17v,,,,,c,18,1,19,1,19v1,1,1,1,2,1c4,20,5,20,5,19,9,14,9,14,9,14v2,-2,2,-2,2,-2c12,11,12,11,12,11,14,8,17,5,19,3,20,2,21,2,22,1v,,,-1,,-1c20,1,18,3,16,4e" fillcolor="#fcfff5" stroked="f">
                <v:path arrowok="t" o:connecttype="custom" o:connectlocs="95,24;65,53;0,100;0,100;0,100;0,100;6,112;18,118;30,112;53,83;65,71;71,65;112,18;130,6;130,0;95,24" o:connectangles="0,0,0,0,0,0,0,0,0,0,0,0,0,0,0,0"/>
              </v:shape>
              <v:shape id="Freeform 29901" o:spid="_x0000_s1107" style="position:absolute;left:2046;top:2361;width:525;height:608;visibility:visible;mso-wrap-style:square;v-text-anchor:top" coordsize="89,1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lE/cUA&#10;AADbAAAADwAAAGRycy9kb3ducmV2LnhtbESPzWrDMBCE74W8g9hCL6WR3UMJbpQQCiY/9BIn4B4X&#10;a2u5tVZGUhLn7atCIMdhZr5h5svR9uJMPnSOFeTTDARx43THrYLjoXyZgQgRWWPvmBRcKcByMXmY&#10;Y6Hdhfd0rmIrEoRDgQpMjEMhZWgMWQxTNxAn79t5izFJ30rt8ZLgtpevWfYmLXacFgwO9GGo+a1O&#10;VsFPuS3N576S9bPP11/B1buVWSv19Diu3kFEGuM9fGtvtIJZDv9f0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uUT9xQAAANsAAAAPAAAAAAAAAAAAAAAAAJgCAABkcnMv&#10;ZG93bnJldi54bWxQSwUGAAAAAAQABAD1AAAAigMAAAAA&#10;" path="m62,c61,1,61,1,60,1,58,2,55,3,54,4,50,6,46,8,43,10v-4,3,-8,6,-12,8c28,21,25,24,22,28v-3,3,-6,7,-9,11c10,43,8,46,6,51,5,53,4,55,4,57,3,59,2,62,2,64,1,66,1,69,1,71,,74,,76,1,79v,1,,2,,3c1,84,2,85,3,87v1,2,2,5,4,6c8,95,10,97,12,98v2,1,3,2,5,3c19,102,21,102,23,102v2,,4,,6,c32,102,34,102,37,101v2,,5,-1,7,-2c46,98,48,97,50,96v5,-2,10,-5,15,-8c68,87,70,85,72,84v1,-1,2,-2,3,-3c76,81,76,81,77,80v,1,,1,,2c77,85,78,88,78,92v1,1,1,3,2,4c80,98,81,100,82,101v1,1,2,2,4,1c87,102,88,101,88,100v,-1,1,-1,1,-2c89,98,88,97,88,97v,-1,,-1,,-2c88,94,87,92,87,91,86,88,86,86,85,83v,-1,,-2,,-3c85,79,85,78,85,77,84,76,84,75,83,73,82,72,80,71,79,71v-1,,-2,,-3,c75,71,73,71,72,72v-2,,-4,1,-5,2c59,79,52,84,44,87v-2,1,-3,2,-5,3c35,91,32,92,29,92v-3,,-5,,-7,c21,92,20,92,19,91v-1,,-2,-1,-3,-2c15,88,13,86,12,85,11,84,11,83,10,81v,-1,,-2,,-4c9,75,10,72,10,69v1,-2,1,-5,2,-8c13,59,13,56,15,54v1,-4,3,-7,6,-11c23,40,25,37,28,33v3,-3,6,-7,10,-10c42,20,45,17,49,14,53,12,57,9,62,7v1,,2,,3,-1c65,6,66,6,67,7v1,,3,-2,3,-4c70,2,69,,67,,66,,66,,66,,65,,63,,62,t,7c61,7,61,7,61,7v,,,,1,m50,14v,,,,-1,l50,14xm38,90v,,,,,c38,90,38,90,38,90e" fillcolor="#960f17" stroked="f">
                <v:path arrowok="t" o:connecttype="custom" o:connectlocs="354,6;254,59;130,165;35,301;12,378;6,466;18,514;71,578;136,602;218,596;295,567;425,496;454,472;460,543;484,596;519,590;519,573;513,537;501,472;490,431;448,419;395,437;230,531;130,543;94,525;59,478;59,407;88,319;165,195;289,83;383,35;413,18;389,0;366,41;366,41;289,83;224,531;224,531" o:connectangles="0,0,0,0,0,0,0,0,0,0,0,0,0,0,0,0,0,0,0,0,0,0,0,0,0,0,0,0,0,0,0,0,0,0,0,0,0,0"/>
                <o:lock v:ext="edit" verticies="t"/>
              </v:shape>
              <v:shape id="Freeform 29902" o:spid="_x0000_s1108" style="position:absolute;left:1975;top:2397;width:572;height:661;visibility:visible;mso-wrap-style:square;v-text-anchor:top" coordsize="97,1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vL2b8A&#10;AADbAAAADwAAAGRycy9kb3ducmV2LnhtbESPzQrCMBCE74LvEFbwIpqqIKUaRQVR8OQPel2atS02&#10;m9JErW9vBMHjMDPfMLNFY0rxpNoVlhUMBxEI4tTqgjMF59OmH4NwHlljaZkUvMnBYt5uzTDR9sUH&#10;eh59JgKEXYIKcu+rREqX5mTQDWxFHLybrQ36IOtM6hpfAW5KOYqiiTRYcFjIsaJ1Tun9+DAKVlTY&#10;2G6v+z3vxpdNk0XYe9yV6naa5RSEp8b/w7/2TiuIR/D9En6An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ZW8vZvwAAANsAAAAPAAAAAAAAAAAAAAAAAJgCAABkcnMvZG93bnJl&#10;di54bWxQSwUGAAAAAAQABAD1AAAAhAMAAAAA&#10;" path="m58,1v-2,,-3,1,-5,2c53,3,52,3,52,3,51,4,50,4,49,5,47,6,44,7,42,8v-1,1,-2,1,-3,2c38,11,36,12,35,12v-2,2,-4,3,-6,5c28,17,28,18,27,18v-1,1,-1,2,,3c27,21,27,21,27,21v,,,,,c25,23,23,25,21,27v-1,1,-2,3,-3,4c17,32,16,33,16,34v-1,1,-2,2,-3,3c13,37,13,37,13,37v-1,2,-2,3,-3,4c9,42,9,43,10,43,9,45,8,46,7,48,6,50,5,52,4,54v,2,-1,4,-2,6c2,61,2,63,1,65v,2,,4,-1,6c,72,,74,,75v,1,,2,1,4c1,79,1,80,1,80v,2,1,4,1,6c3,88,4,90,5,92v1,2,2,3,3,5c10,99,11,100,13,101v3,3,7,5,10,6c26,109,30,110,33,110v2,1,5,1,7,1c42,112,44,112,45,112v5,,9,,13,-1c60,110,62,110,64,109v2,,4,,6,-1c72,107,74,107,75,106v2,-1,4,-1,6,-2c85,102,88,101,91,98v1,,2,-1,3,-2c94,96,95,95,95,95v,-1,1,-1,1,-2c97,93,97,92,97,91v,-2,,-3,,-5c96,85,96,84,96,84v,-2,-1,-4,-1,-6c94,75,94,73,94,71v,-1,,-2,,-2c94,67,93,66,93,65v,-1,,-2,-1,-3c91,61,90,61,89,61v,1,-1,1,-1,1c88,62,87,63,87,63v,,-1,,-1,1c86,64,85,64,85,65v-2,1,-3,2,-4,3c80,69,79,70,78,71v-2,1,-2,1,-2,1c76,72,75,73,75,73v,,-1,1,-1,1c73,75,73,75,72,76v-1,,-1,1,,2c72,78,73,78,74,78v,-1,1,-1,2,-2c76,76,77,76,77,76v,-1,1,-1,1,-1c79,75,79,74,80,74v1,-1,3,-2,4,-3c85,70,87,69,88,68v,,,,1,-1c89,67,89,68,89,68v,1,,2,,3c89,72,89,73,89,74v,1,,2,,3c89,80,89,82,90,84v,2,1,4,1,5c91,90,91,90,91,90v,,,,,c91,90,91,90,91,91v-1,1,-3,2,-4,3c84,96,80,97,76,99v-3,1,-7,3,-11,4c64,103,63,103,62,104v-2,,-3,,-4,c57,105,56,105,55,105v-1,,-2,1,-3,1c50,106,49,106,47,106v-2,,-3,,-5,c40,105,37,105,34,104v-2,-1,-4,-2,-6,-2c24,100,20,98,17,95v,,-1,-1,-2,-1c15,93,14,92,14,91v,,-1,,-1,c13,91,14,91,14,90v,,1,-1,1,-1c15,88,15,88,15,87v1,,1,-1,1,-1c16,85,16,84,16,84v,-2,,-3,,-5c16,78,16,78,16,77v,-2,1,-4,1,-5c17,70,17,69,17,67v,-1,,-2,,-3c17,62,18,60,18,58v1,-2,2,-3,2,-5c21,52,21,51,22,50v,-1,1,-2,1,-3c25,45,26,42,27,40v2,-2,3,-4,4,-6c32,33,32,32,33,31v,-1,1,-1,1,-2c34,29,35,28,35,28v,,,,,c36,27,36,25,35,25,34,24,34,24,33,24v,,,,,c34,23,34,23,34,23v1,-1,2,-2,3,-3c39,19,41,17,42,16v,,,,,c46,14,49,12,52,9v,,1,,1,c53,9,54,8,54,8v,,1,-1,1,-1c55,7,55,7,55,7,56,6,57,6,58,6v,,-1,,-1,c58,6,59,5,60,5,61,4,62,3,61,2,61,1,60,,59,v,,-1,1,-1,1m17,50v,,,,-1,c17,50,17,50,17,50t3,3c20,53,20,53,20,53v,,,,,m94,71v,,,1,,1c94,72,94,71,94,71m76,76v,,,,,c76,76,76,76,76,76xm91,91v,,,,,c91,91,91,91,91,91t-1,c90,91,90,91,90,91v,,,,,m77,99v,,,,,c77,99,77,99,77,99t-35,6c42,106,42,106,42,106v,,,,,-1m42,106v,,1,,1,c43,106,42,106,42,106e" fillcolor="#960f17" stroked="f">
                <v:path arrowok="t" o:connecttype="custom" o:connectlocs="307,18;230,59;159,106;159,124;94,201;59,242;24,319;0,419;6,472;47,572;195,649;342,655;442,626;554,567;572,537;560,460;548,384;519,366;501,384;448,425;425,449;448,449;472,437;525,395;525,437;537,525;537,537;383,608;324,620;248,626;100,561;77,537;88,513;94,466;100,395;118,313;159,236;200,171;206,148;200,136;248,94;318,47;342,35;360,12;100,295;118,313;554,419;448,449;537,537;531,537;454,584;248,620;248,626" o:connectangles="0,0,0,0,0,0,0,0,0,0,0,0,0,0,0,0,0,0,0,0,0,0,0,0,0,0,0,0,0,0,0,0,0,0,0,0,0,0,0,0,0,0,0,0,0,0,0,0,0,0,0,0,0"/>
                <o:lock v:ext="edit" verticies="t"/>
              </v:shape>
              <v:shape id="Freeform 29903" o:spid="_x0000_s1109" style="position:absolute;left:2117;top:2367;width:365;height:272;visibility:visible;mso-wrap-style:square;v-text-anchor:top" coordsize="62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iUgcMA&#10;AADbAAAADwAAAGRycy9kb3ducmV2LnhtbESPQYvCMBSE7wv+h/AEb2vqCotUo4iyIHiQrYLXZ/NM&#10;a5uX0kSt/vrNguBxmJlvmNmis7W4UetLxwpGwwQEce50yUbBYf/zOQHhA7LG2jEpeJCHxbz3McNU&#10;uzv/0i0LRkQI+xQVFCE0qZQ+L8iiH7qGOHpn11oMUbZG6hbvEW5r+ZUk39JiyXGhwIZWBeVVdrUK&#10;5GrrZL6/ZLvqeVpvTDnOKnNUatDvllMQgbrwDr/aG61gMob/L/EHyP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ViUgcMAAADbAAAADwAAAAAAAAAAAAAAAACYAgAAZHJzL2Rv&#10;d25yZXYueG1sUEsFBgAAAAAEAAQA9QAAAIgDAAAAAA==&#10;" path="m60,v,,-1,,-1,c58,,58,1,57,1v-1,,-2,,-3,c52,2,51,3,49,3,47,4,46,5,44,6,42,7,41,8,39,9v-2,1,-3,2,-4,3c33,13,31,14,30,16v-2,1,-3,2,-5,3c24,21,22,22,21,23v-2,2,-4,3,-5,5c15,29,14,30,13,31v-1,1,-2,1,-2,2c9,35,7,37,5,39,3,41,2,42,,44v,1,,1,,2c,46,1,46,1,45v3,-2,6,-5,9,-8c13,34,15,31,18,28v,,,,,c18,28,18,28,18,28v,,1,,1,c19,28,19,28,19,28v2,-2,4,-3,6,-5c27,22,29,20,31,18v2,-1,4,-3,7,-4c39,13,40,12,41,11v1,,2,-1,4,-2c44,9,44,9,44,9,47,8,49,7,52,6,53,5,55,5,56,5,58,4,60,4,61,3v,,1,,1,c62,2,62,2,62,2,62,1,61,,61,v,,-1,,-1,m18,28v,,,,,c18,28,18,28,19,28v-1,,-1,,-1,m44,10v,,,,,-1c44,10,44,10,44,10e" fillcolor="#960f17" stroked="f">
                <v:path arrowok="t" o:connecttype="custom" o:connectlocs="353,0;347,0;336,6;318,6;288,18;259,35;230,53;206,71;177,95;147,112;124,136;94,166;77,183;65,195;29,231;0,260;0,272;6,266;59,219;106,166;106,166;106,166;112,166;112,166;147,136;183,106;224,83;241,65;265,53;259,53;306,35;330,30;359,18;365,18;365,12;359,0;353,0;106,166;106,166;112,166;106,166;259,59;259,53;259,59" o:connectangles="0,0,0,0,0,0,0,0,0,0,0,0,0,0,0,0,0,0,0,0,0,0,0,0,0,0,0,0,0,0,0,0,0,0,0,0,0,0,0,0,0,0,0,0"/>
                <o:lock v:ext="edit" verticies="t"/>
              </v:shape>
              <v:shape id="Freeform 29904" o:spid="_x0000_s1110" style="position:absolute;left:2241;top:2373;width:253;height:130;visibility:visible;mso-wrap-style:square;v-text-anchor:top" coordsize="43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6FMIA&#10;AADbAAAADwAAAGRycy9kb3ducmV2LnhtbESPwWrDMBBE74H+g9hCb4mc1LSpazmUgsHXpDnkuFgb&#10;ydRauZYau39fBQI5DjPzhil3s+vFhcbQeVawXmUgiFuvOzYKjl/1cgsiRGSNvWdS8EcBdtXDosRC&#10;+4n3dDlEIxKEQ4EKbIxDIWVoLTkMKz8QJ+/sR4cxydFIPeKU4K6Xmyx7kQ47TgsWB/q01H4ffp2C&#10;YOKxf/7JM7t+M3Te1E0XXk9KPT3OH+8gIs3xHr61G61gm8P1S/oBsv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JjoUwgAAANsAAAAPAAAAAAAAAAAAAAAAAJgCAABkcnMvZG93&#10;bnJldi54bWxQSwUGAAAAAAQABAD1AAAAhwMAAAAA&#10;" path="m41,v,,-1,,-2,c38,1,38,1,37,1,36,2,34,2,33,3,30,4,27,5,24,7,22,8,21,8,19,9v-1,1,-3,2,-4,3c12,13,9,15,6,17v,,-1,,-2,1c3,18,2,19,1,19v,,-1,1,-1,2c1,21,1,22,2,21v2,,3,-1,5,-2c8,19,10,18,11,17v3,-2,6,-3,9,-5c23,10,27,9,31,7,33,6,35,5,36,5,38,4,40,3,42,3v,,,,,c42,3,42,3,43,2v,,,,,-1c43,1,42,,41,v,,,,,e" fillcolor="#960f17" stroked="f">
                <v:path arrowok="t" o:connecttype="custom" o:connectlocs="241,0;229,0;218,6;194,18;141,41;112,53;88,71;35,100;24,106;6,112;0,124;12,124;41,112;65,100;118,71;182,41;212,30;247,18;247,18;253,12;253,6;241,0;241,0" o:connectangles="0,0,0,0,0,0,0,0,0,0,0,0,0,0,0,0,0,0,0,0,0,0,0"/>
              </v:shape>
              <v:shape id="Freeform 29905" o:spid="_x0000_s1111" style="position:absolute;left:2011;top:2828;width:548;height:218;visibility:visible;mso-wrap-style:square;v-text-anchor:top" coordsize="93,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84QsMA&#10;AADbAAAADwAAAGRycy9kb3ducmV2LnhtbESP3YrCMBSE74V9h3AW9kbW1II/VKMsuxS8Umx9gENz&#10;tq02J6WJtr69EQQvh5n5hllvB9OIG3WutqxgOolAEBdW11wqOOXp9xKE88gaG8uk4E4OtpuP0RoT&#10;bXs+0i3zpQgQdgkqqLxvEyldUZFBN7EtcfD+bWfQB9mVUnfYB7hpZBxFc2mw5rBQYUu/FRWX7GoC&#10;JT02l0O6GMf7tD/H7i9fyDhX6utz+FmB8DT4d/jV3mkFyxk8v4QfID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X84QsMAAADbAAAADwAAAAAAAAAAAAAAAACYAgAAZHJzL2Rv&#10;d25yZXYueG1sUEsFBgAAAAAEAAQA9QAAAIgDAAAAAA==&#10;" path="m80,c79,,79,1,78,1,75,3,71,5,68,7v-1,1,-2,2,-4,3c63,11,63,11,62,12v,,,,,c61,12,61,12,61,12v-1,,-2,,-4,c56,12,54,13,53,13v-2,1,-3,1,-5,2c47,15,45,16,43,17v-2,1,-4,1,-6,3c36,20,36,20,35,21v-1,,-1,,-2,1c33,22,33,22,33,22,31,21,29,20,27,20,26,19,26,19,25,18v,,,,,c23,17,20,15,18,14,17,13,16,13,15,12v,-1,-1,-1,-2,-2c13,10,12,10,12,10v-1,,-1,,-1,-1c10,9,9,9,8,10v,,-1,1,-2,1c6,12,6,12,6,12,5,12,4,11,4,11,1,12,,13,,16v,,,,,1c1,18,1,18,2,19v,,,,,1c3,20,4,21,4,22v2,1,3,3,4,4c9,26,10,27,11,28v2,1,3,1,5,2c17,31,19,32,20,32v2,1,4,2,5,2c26,35,26,35,27,35v,1,1,1,1,1c29,37,29,37,30,37v1,,1,,2,c32,37,32,37,33,37v,,,,,c34,37,35,37,36,37v1,,2,,3,c40,37,41,37,42,36v2,,3,,5,-1c46,35,46,35,46,35v,,1,,1,c47,35,47,35,47,35v,,,,,c48,35,48,35,49,35v1,,2,,2,-1c52,34,52,34,53,34v2,,3,,5,c62,33,65,33,69,32v2,,3,,5,-1c77,30,77,30,77,30v1,,2,,3,-1c81,29,83,28,84,28v2,-1,3,-1,4,-2c89,26,90,25,91,25v,-1,1,-2,1,-2c92,22,92,22,92,21v,,,,,c93,20,93,19,92,18v,-1,,-2,-1,-2c91,16,91,15,91,15v1,-2,,-4,-1,-5c89,10,89,9,88,9v,,,,,c88,7,87,7,86,6v,,,-1,,-2c86,3,86,2,84,1v,,,,,c83,1,83,1,83,v,,-1,,-1,c82,,82,,81,v,,-1,,-1,m47,35v,,,,,c47,35,47,35,47,35v,,,,,e" fillcolor="#960f17" stroked="f">
                <v:path arrowok="t" o:connecttype="custom" o:connectlocs="460,6;377,59;365,71;336,71;283,88;218,118;194,130;159,118;147,106;88,71;71,59;47,59;35,71;0,94;12,112;24,130;65,165;118,189;159,206;177,218;194,218;212,218;247,212;271,206;277,206;289,206;312,200;407,189;454,177;495,165;536,147;542,124;542,106;536,88;519,53;507,35;495,6;489,0;477,0;277,206;277,206" o:connectangles="0,0,0,0,0,0,0,0,0,0,0,0,0,0,0,0,0,0,0,0,0,0,0,0,0,0,0,0,0,0,0,0,0,0,0,0,0,0,0,0,0"/>
                <o:lock v:ext="edit" verticies="t"/>
              </v:shape>
              <v:shape id="Freeform 29906" o:spid="_x0000_s1112" style="position:absolute;left:2199;top:2491;width:360;height:219;visibility:visible;mso-wrap-style:square;v-text-anchor:top" coordsize="61,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DlCL8A&#10;AADbAAAADwAAAGRycy9kb3ducmV2LnhtbESPzQrCMBCE74LvEFbwIpoqoqUaRQSh4Mmfi7elWdti&#10;sylNrPXtjSB4HGbmG2a97UwlWmpcaVnBdBKBIM6sLjlXcL0cxjEI55E1VpZJwZscbDf93hoTbV98&#10;ovbscxEg7BJUUHhfJ1K6rCCDbmJr4uDdbWPQB9nkUjf4CnBTyVkULaTBksNCgTXtC8oe56dRcD/K&#10;WXnSezea57eH4WX6TFur1HDQ7VYgPHX+H/61U60gXsD3S/gBcvM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DoOUIvwAAANsAAAAPAAAAAAAAAAAAAAAAAJgCAABkcnMvZG93bnJl&#10;di54bWxQSwUGAAAAAAQABAD1AAAAhAMAAAAA&#10;" path="m52,c50,,48,1,46,1,42,2,38,4,34,5,31,7,27,9,24,11v-3,2,-6,4,-9,7c13,20,11,22,9,24,7,26,5,28,3,30v-1,,-1,,-2,1c1,31,,32,,33v,,,1,1,2c2,36,4,37,5,36v2,-2,4,-4,7,-6c14,28,16,26,18,25v2,-2,4,-3,7,-5c27,19,29,18,31,17v5,-3,11,-5,16,-6c49,10,51,10,52,10v1,,2,,3,c56,10,56,10,56,10v1,,2,,3,-1c59,9,60,8,60,8v,-1,1,-1,1,-2c61,5,61,4,60,3,59,1,57,,55,,54,,53,,52,e" fillcolor="#960f17" stroked="f">
                <v:path arrowok="t" o:connecttype="custom" o:connectlocs="307,0;271,6;201,30;142,65;89,107;53,142;18,178;6,183;0,195;6,207;30,213;71,178;106,148;148,118;183,101;277,65;307,59;325,59;330,59;348,53;354,47;360,36;354,18;325,0;307,0" o:connectangles="0,0,0,0,0,0,0,0,0,0,0,0,0,0,0,0,0,0,0,0,0,0,0,0,0"/>
              </v:shape>
              <v:shape id="Freeform 29907" o:spid="_x0000_s1113" style="position:absolute;left:2506;top:2468;width:124;height:76;visibility:visible;mso-wrap-style:square;v-text-anchor:top" coordsize="21,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6WmL8A&#10;AADbAAAADwAAAGRycy9kb3ducmV2LnhtbESPSwvCMBCE74L/IazgTVM9+KhG8YEgeKoKXtdmbYvN&#10;pjRR6783guBxmJlvmPmyMaV4Uu0KywoG/QgEcWp1wZmC82nXm4BwHlljaZkUvMnBctFuzTHW9sUJ&#10;PY8+EwHCLkYFufdVLKVLczLo+rYiDt7N1gZ9kHUmdY2vADelHEbRSBosOCzkWNEmp/R+fBgF+qL5&#10;NKwO90RfabDFaeKv57VS3U6zmoHw1Ph/+NfeawWTMXy/hB8gFx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WvpaYvwAAANsAAAAPAAAAAAAAAAAAAAAAAJgCAABkcnMvZG93bnJl&#10;di54bWxQSwUGAAAAAAQABAD1AAAAhAMAAAAA&#10;" path="m17,v,,-1,,-1,c15,,14,1,13,1,12,1,10,2,9,3,7,3,6,4,4,5,3,6,2,6,1,7v,,,,,c1,8,,8,,9v,1,,2,,3c1,13,3,13,4,12v1,,2,-1,3,-1c10,9,14,8,17,7v,,,,1,c19,7,20,6,21,5v,-1,,-3,-1,-4c19,,18,,17,v,,,,,m7,4v,,,,-1,1c7,4,7,4,7,4m17,7v,,,,,c17,7,17,7,17,7e" fillcolor="#960f17" stroked="f">
                <v:path arrowok="t" o:connecttype="custom" o:connectlocs="100,0;94,0;77,6;53,18;24,29;6,41;6,41;0,53;0,70;24,70;41,64;100,41;106,41;124,29;118,6;100,0;100,0;41,23;35,29;41,23;100,41;100,41;100,41" o:connectangles="0,0,0,0,0,0,0,0,0,0,0,0,0,0,0,0,0,0,0,0,0,0,0"/>
                <o:lock v:ext="edit" verticies="t"/>
              </v:shape>
              <v:shape id="Freeform 29908" o:spid="_x0000_s1114" style="position:absolute;left:2630;top:2155;width:890;height:336;visibility:visible;mso-wrap-style:square;v-text-anchor:top" coordsize="151,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z1AcEA&#10;AADbAAAADwAAAGRycy9kb3ducmV2LnhtbERPzWrCQBC+C77DMkJvurEtIqmraEEN9WJjH2DITpO0&#10;2ZmQXWN8++6h4PHj+19tBteonjpfCxuYzxJQxIXYmksDX5f9dAnKB2SLjTAZuJOHzXo8WmFq5caf&#10;1OehVDGEfYoGqhDaVGtfVOTQz6Qljty3dA5DhF2pbYe3GO4a/ZwkC+2w5thQYUvvFRW/+dUZ+JFD&#10;XmTzj+P1LKd+0Wayu7y8GvM0GbZvoAIN4SH+d2fWwDKOjV/iD9D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89QHBAAAA2wAAAA8AAAAAAAAAAAAAAAAAmAIAAGRycy9kb3du&#10;cmV2LnhtbFBLBQYAAAAABAAEAPUAAACGAwAAAAA=&#10;" path="m145,v-2,,-3,1,-3,2c141,3,140,3,139,4v-1,1,-3,2,-4,3c133,9,130,11,127,13v-1,1,-2,2,-4,3c122,17,120,18,119,19v-3,2,-6,3,-9,5c110,24,110,24,110,24v-2,1,-5,3,-8,4c99,29,96,30,93,32v-4,1,-7,2,-11,4c79,37,76,38,72,38v-3,1,-7,2,-11,3c57,41,53,42,49,43v,,1,,1,c47,44,44,44,41,45v-3,,-5,1,-8,2c30,47,28,48,25,48v-2,,-5,1,-7,1c15,50,12,50,10,50v-3,,-5,1,-8,1c1,51,,52,,53v,,,1,,2c1,56,2,57,3,57v1,,1,,2,c7,57,9,57,10,57v4,,7,,10,c24,57,27,57,31,57v3,-1,7,-2,10,-2c44,54,48,53,52,53v1,-1,3,-1,5,-1c59,51,61,51,63,50v3,,7,-1,10,-2c77,47,80,46,84,45v3,-2,7,-3,10,-4c98,39,101,38,104,37v4,-2,7,-4,11,-5c119,30,122,28,126,26v4,-3,8,-5,12,-8c140,16,142,15,144,13v2,-2,4,-3,5,-5c150,7,151,6,150,5v,-1,-1,-1,-1,-1c149,4,149,4,149,3,149,2,148,,146,v,,-1,,-1,c145,,145,,145,e" fillcolor="#960f17" stroked="f">
                <v:path arrowok="t" o:connecttype="custom" o:connectlocs="855,0;837,12;819,24;796,41;749,77;725,94;701,112;648,141;648,141;601,165;548,189;483,212;424,224;360,242;289,253;295,253;242,265;195,277;147,283;106,289;59,295;12,301;0,312;0,324;18,336;29,336;59,336;118,336;183,336;242,324;306,312;336,307;371,295;430,283;495,265;554,242;613,218;678,189;743,153;813,106;849,77;878,47;884,29;878,24;878,18;861,0;855,0;855,0" o:connectangles="0,0,0,0,0,0,0,0,0,0,0,0,0,0,0,0,0,0,0,0,0,0,0,0,0,0,0,0,0,0,0,0,0,0,0,0,0,0,0,0,0,0,0,0,0,0,0,0"/>
              </v:shape>
              <v:shape id="Freeform 29909" o:spid="_x0000_s1115" style="position:absolute;left:2211;top:2934;width:643;height:201;visibility:visible;mso-wrap-style:square;v-text-anchor:top" coordsize="109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Lj9sEA&#10;AADbAAAADwAAAGRycy9kb3ducmV2LnhtbESPQWvCQBSE7wX/w/IKXkp90UPQ1FWKUPQmWvH8yD6z&#10;wezbkN3G2F/fFYQeh5n5hlmuB9eonrtQe9EwnWSgWEpvaqk0nL6/3uegQiQx1HhhDXcOsF6NXpZU&#10;GH+TA/fHWKkEkVCQBhtjWyCG0rKjMPEtS/IuvnMUk+wqNB3dEtw1OMuyHB3VkhYstbyxXF6PP07D&#10;+df3+W67t2/2inmPdGlki1qPX4fPD1CRh/gffrZ3RsN8AY8v6Qfg6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ey4/bBAAAA2wAAAA8AAAAAAAAAAAAAAAAAmAIAAGRycy9kb3du&#10;cmV2LnhtbFBLBQYAAAAABAAEAPUAAACGAwAAAAA=&#10;" path="m102,1v,1,,1,,2c102,3,101,3,101,3v,1,,1,-1,2c100,5,100,6,101,6v-1,,-1,,-1,c99,7,97,7,95,8v,,-1,,-1,1c92,9,90,9,89,10v-2,,-3,,-4,c84,10,83,10,82,10v-3,,-5,,-8,-1c73,9,71,9,69,8v-2,,-3,,-5,-1c63,7,62,6,61,7v-1,,-2,,-3,c56,8,55,8,53,9v-2,,-3,1,-5,2c46,11,45,12,43,12v-2,1,-4,2,-6,2c36,15,34,16,32,16v-2,1,-4,2,-6,2c24,19,22,19,20,20v-1,,-3,1,-5,1c13,21,11,22,9,22v,,,,,c9,22,9,22,9,22v,,,,,c9,22,9,22,9,22v-1,,-1,,-2,c6,22,5,22,5,22,4,23,4,23,4,23v-1,,-2,,-2,1c1,25,,26,1,27v,,,1,,1c1,29,2,29,2,29v,1,1,1,1,2c4,32,5,32,7,33v1,1,3,1,5,1c14,34,16,34,17,33v2,,4,,6,-1c26,31,29,30,33,29v4,-2,9,-4,14,-6c51,21,55,19,59,17v1,,2,,2,-1c61,16,62,16,62,16v1,1,2,1,4,2c67,19,69,19,71,19v4,,7,1,11,c84,19,85,19,87,19v2,-1,3,-1,5,-2c95,16,98,15,101,13v1,,2,-1,3,-2c106,10,107,9,108,8v,-1,1,-3,1,-4c109,3,108,1,106,v,,,,,c106,,106,,105,v,,,,-1,c103,,103,,102,1m60,17v,,-1,,-1,c59,17,60,17,60,17t-1,c59,17,59,17,59,17v,,,,,m9,22v,,,,,c9,22,9,22,9,22v,,,,,e" fillcolor="#960f17" stroked="f">
                <v:path arrowok="t" o:connecttype="custom" o:connectlocs="602,18;590,30;590,35;555,53;501,59;437,53;378,41;342,41;283,65;218,83;153,106;88,124;53,130;53,130;41,130;24,136;6,160;12,171;41,195;100,195;195,171;348,101;366,95;419,112;513,112;596,77;637,47;625,0;619,0;602,6;348,101;348,101;348,101;53,130;53,130" o:connectangles="0,0,0,0,0,0,0,0,0,0,0,0,0,0,0,0,0,0,0,0,0,0,0,0,0,0,0,0,0,0,0,0,0,0,0"/>
                <o:lock v:ext="edit" verticies="t"/>
              </v:shape>
              <v:shape id="Freeform 29910" o:spid="_x0000_s1116" style="position:absolute;left:2252;top:3022;width:254;height:183;visibility:visible;mso-wrap-style:square;v-text-anchor:top" coordsize="43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hpU74A&#10;AADbAAAADwAAAGRycy9kb3ducmV2LnhtbERPzYrCMBC+C75DGGFvmqogWo2igu6eFrb6AGMztsVm&#10;pjSxdt9+c1jw+PH9b3a9q1VHra+EDUwnCSjiXGzFhYHr5TRegvIB2WItTAZ+ycNuOxxsMLXy4h/q&#10;slCoGMI+RQNlCE2qtc9Lcugn0hBH7i6twxBhW2jb4iuGu1rPkmShHVYcG0ps6FhS/siezsBZFt1B&#10;broL1/pMktn5dy+fxnyM+v0aVKA+vMX/7i9rYBXXxy/xB+jt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x4aVO+AAAA2wAAAA8AAAAAAAAAAAAAAAAAmAIAAGRycy9kb3ducmV2&#10;LnhtbFBLBQYAAAAABAAEAPUAAACDAwAAAAA=&#10;" path="m37,1v,1,-1,2,-1,3c35,5,35,5,35,6v,,,,,c34,6,33,5,32,6v,,,,,c31,5,31,5,30,5v-1,,-2,1,-3,1c27,7,26,8,26,8v,,,1,,1c25,8,25,8,25,8v-1,,-2,,-2,c22,8,21,9,21,9v,,-1,1,-1,1c20,10,19,11,19,11v,,-1,,-1,c17,11,17,11,16,11v-1,,-2,,-2,1c13,12,13,13,12,13v,1,,1,,2c12,15,12,15,12,15v-1,,-2,,-3,-1c8,14,6,13,5,13,3,13,1,14,,16v,1,,2,,3c1,20,2,21,3,21v,,,,1,c4,21,5,22,5,22v1,,2,1,3,1c9,24,11,24,12,25v2,,3,1,4,2c18,28,20,28,22,29v2,,4,1,6,1c29,31,31,31,33,31v2,,4,,5,-1c40,30,42,28,42,25v,,-1,-1,-1,-2c41,22,40,21,40,20v,-2,-1,-4,-1,-6c39,12,39,10,40,8v,-1,,-2,1,-2c41,5,41,5,42,4,43,3,42,2,41,1,41,,40,,40,,39,,38,,37,1t2,13c39,14,39,14,39,14xe" fillcolor="#960f17" stroked="f">
                <v:path arrowok="t" o:connecttype="custom" o:connectlocs="219,6;213,24;207,35;207,35;189,35;189,35;177,30;159,35;154,47;154,53;148,47;136,47;124,53;118,59;112,65;106,65;95,65;83,71;71,77;71,89;71,89;53,83;30,77;0,94;0,112;18,124;24,124;30,130;47,136;71,148;95,159;130,171;165,177;195,183;224,177;248,148;242,136;236,118;230,83;236,47;242,35;248,24;242,6;236,0;219,6;230,83;230,83" o:connectangles="0,0,0,0,0,0,0,0,0,0,0,0,0,0,0,0,0,0,0,0,0,0,0,0,0,0,0,0,0,0,0,0,0,0,0,0,0,0,0,0,0,0,0,0,0,0,0"/>
                <o:lock v:ext="edit" verticies="t"/>
              </v:shape>
              <v:shape id="Freeform 29911" o:spid="_x0000_s1117" style="position:absolute;left:2459;top:3016;width:59;height:195;visibility:visible;mso-wrap-style:square;v-text-anchor:top" coordsize="10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Kntor0A&#10;AADbAAAADwAAAGRycy9kb3ducmV2LnhtbESPzQrCMBCE74LvEFbwZlM9iFZTkYJYvPnzAEuztqXN&#10;pjRR69sbQfA4zMw3zHY3mFY8qXe1ZQXzKAZBXFhdc6ngdj3MViCcR9bYWiYFb3KwS8ejLSbavvhM&#10;z4svRYCwS1BB5X2XSOmKigy6yHbEwbvb3qAPsi+l7vEV4KaVizheSoM1h4UKO8oqKprLwygom7Ol&#10;Y5GdMjyhtvkhvx45V2o6GfYbEJ4G/w//2rlWsJ7D90v4ATL9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Kntor0AAADbAAAADwAAAAAAAAAAAAAAAACYAgAAZHJzL2Rvd25yZXYu&#10;eG1sUEsFBgAAAAAEAAQA9QAAAIIDAAAAAA==&#10;" path="m6,1c5,2,4,3,3,5,3,6,2,8,1,9v,2,,4,-1,5c,16,,18,,19v,,,,,c,19,,19,,20v,,,,,c,20,,20,,20v,1,,2,,3c,24,1,26,1,27v1,1,1,2,2,3c3,31,4,32,4,32v1,1,1,1,2,1c7,33,8,33,8,33v1,-1,2,-2,1,-3c9,29,8,28,8,27,7,26,7,25,7,23,6,21,6,20,6,18v,-3,,-6,1,-9c7,7,8,6,9,5,9,4,9,4,9,3,10,2,10,1,9,,9,,8,,8,,7,,6,,6,1e" fillcolor="#960f17" stroked="f">
                <v:path arrowok="t" o:connecttype="custom" o:connectlocs="35,6;18,30;6,53;0,83;0,112;0,112;0,118;0,118;0,118;0,136;6,160;18,177;24,189;35,195;47,195;53,177;47,160;41,136;35,106;41,53;53,30;53,18;53,0;47,0;35,6" o:connectangles="0,0,0,0,0,0,0,0,0,0,0,0,0,0,0,0,0,0,0,0,0,0,0,0,0"/>
              </v:shape>
              <v:shape id="Freeform 29912" o:spid="_x0000_s1118" style="position:absolute;left:2577;top:3288;width:306;height:201;visibility:visible;mso-wrap-style:square;v-text-anchor:top" coordsize="52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y0ICsMA&#10;AADbAAAADwAAAGRycy9kb3ducmV2LnhtbESPQYvCMBSE7wv+h/AEb2tqQVmrUUSoePDgVg96ezTP&#10;tti8lCbW+u+NsLDHYWa+YZbr3tSio9ZVlhVMxhEI4tzqigsF51P6/QPCeWSNtWVS8CIH69Xga4mJ&#10;tk/+pS7zhQgQdgkqKL1vEildXpJBN7YNcfButjXog2wLqVt8BripZRxFM2mw4rBQYkPbkvJ79jAK&#10;trtDd7lO5wfXyFNcp6k7xlmu1GjYbxYgPPX+P/zX3msF8xg+X8IPkKs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y0ICsMAAADbAAAADwAAAAAAAAAAAAAAAACYAgAAZHJzL2Rv&#10;d25yZXYueG1sUEsFBgAAAAAEAAQA9QAAAIgDAAAAAA==&#10;" path="m46,c44,1,43,1,42,2,40,3,38,6,36,8v-2,2,-4,4,-6,6c28,16,26,18,24,19v-2,2,-4,3,-6,4c16,24,14,25,12,26v-2,1,-4,2,-5,2c5,28,3,28,2,28,,28,,29,,30v,1,,2,2,2c3,32,5,32,7,32v2,,4,,5,c12,32,13,32,13,32v,,1,1,1,1c15,34,15,34,15,34v1,,2,,2,c19,33,21,33,23,33v2,-1,4,-2,6,-3c31,29,33,29,34,28v2,-1,4,-3,5,-4c40,23,41,22,42,21v,-1,1,-2,1,-3c44,16,45,15,46,13v,-1,1,-3,2,-4c49,8,49,8,50,7v,-1,1,-2,2,-3c52,3,52,3,52,2,51,1,50,,49,v,,-1,,-1,c47,,46,,46,e" fillcolor="#960f17" stroked="f">
                <v:path arrowok="t" o:connecttype="custom" o:connectlocs="271,0;247,12;212,47;177,83;141,112;106,136;71,154;41,166;12,166;0,177;12,189;41,189;71,189;77,189;82,195;88,201;100,201;135,195;171,177;200,166;230,142;247,124;253,106;271,77;282,53;294,41;306,24;306,12;288,0;282,0;271,0" o:connectangles="0,0,0,0,0,0,0,0,0,0,0,0,0,0,0,0,0,0,0,0,0,0,0,0,0,0,0,0,0,0,0"/>
              </v:shape>
              <v:shape id="Freeform 29913" o:spid="_x0000_s1119" style="position:absolute;left:1993;top:3205;width:649;height:384;visibility:visible;mso-wrap-style:square;v-text-anchor:top" coordsize="110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sMdcUA&#10;AADbAAAADwAAAGRycy9kb3ducmV2LnhtbESPT2sCMRTE7wW/Q3hCL0WzVlp1NUopCl48+P/62Dx3&#10;FzcvaxJ1209vhEKPw8z8hpnMGlOJGzlfWlbQ6yYgiDOrS84V7LaLzhCED8gaK8uk4Ic8zKatlwmm&#10;2t55TbdNyEWEsE9RQRFCnUrps4IM+q6tiaN3ss5giNLlUju8R7ip5HuSfEqDJceFAmv6Lig7b65G&#10;QV6vB4frfPW22Fe/l+OHdMtyNFDqtd18jUEEasJ/+K+91ApGfXh+iT9AT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uwx1xQAAANsAAAAPAAAAAAAAAAAAAAAAAJgCAABkcnMv&#10;ZG93bnJldi54bWxQSwUGAAAAAAQABAD1AAAAigMAAAAA&#10;" path="m41,c40,,39,,38,,37,1,36,1,35,1v-1,,-2,,-3,c30,2,29,2,28,2v,,,,,c28,2,28,2,28,2v,,,,,c28,2,28,2,28,2v,,-1,,-1,c27,2,27,2,27,2,26,3,24,3,23,3v-2,,-4,,-6,1c13,4,9,5,5,7,4,8,2,9,1,11,,12,,13,,14v,1,,2,,3c,18,1,19,1,20v1,1,2,2,2,3c4,24,4,24,5,25v1,2,2,3,4,5c10,31,11,32,12,33v1,1,2,2,3,3c17,37,18,38,19,39v2,1,3,2,4,2c26,43,29,44,32,45v3,2,5,3,8,4c43,50,46,51,48,52v3,1,6,2,9,3c60,57,63,58,66,59v,,1,,1,1c68,60,70,61,71,61v1,1,2,1,3,1c74,62,75,62,76,62v1,,1,1,2,1c79,63,80,63,80,63v2,,2,,2,c83,63,83,64,84,64v1,,1,,2,c87,65,88,65,90,65v1,,1,,2,c92,65,92,65,92,65v2,,5,,7,c101,64,102,64,104,64v1,,1,,2,c107,63,108,63,108,63v1,-1,2,-2,2,-3c110,60,110,60,110,60v,-1,,-2,-1,-3c108,57,107,57,107,57v,-1,,-1,,-1c106,56,106,57,105,57v-3,,-6,,-10,c94,57,94,57,93,57v-2,,-2,,-2,c90,56,89,56,87,56v,,,,,c85,56,83,55,81,55,80,54,78,54,76,53,74,52,71,51,69,49,67,47,65,46,64,44v-1,,-1,-1,-1,-1c62,41,62,39,61,37,59,34,57,33,55,31,51,29,47,28,44,26,43,25,43,25,42,24v,,,,,c42,24,42,24,42,23v,,,,,c42,23,42,23,42,23v,,,,,c43,23,43,23,43,22v,,1,,1,c45,21,46,21,46,21v3,,7,,10,c59,21,62,21,65,22v1,,3,,5,c71,22,73,21,74,21v2,,3,-1,4,-1c80,19,82,18,83,17v1,,1,-1,1,-2c83,14,82,14,81,15v,,-1,,-2,1c79,16,78,16,78,16v,-1,,-1,-1,-2c76,14,75,14,75,14,74,13,73,13,72,13v-2,,-4,-1,-5,-1c64,11,61,10,58,9v,,,,,c58,9,58,9,58,9v,,,,,c58,9,58,9,58,9v,,,,,c58,9,58,9,58,9v,,,,,c58,9,58,9,58,9v,,,,,c58,9,58,9,58,9v,,,,,c58,9,58,9,58,9,56,8,54,7,53,6,51,5,50,5,48,4,47,3,47,2,46,2,45,1,43,,42,l41,xm42,24v,,,,,c42,24,42,24,42,24t,c42,24,42,24,42,24v,,,,,c42,24,42,24,42,24e" fillcolor="#960f17" stroked="f">
                <v:path arrowok="t" o:connecttype="custom" o:connectlocs="224,0;189,6;165,12;165,12;159,12;136,18;30,41;0,83;6,118;30,148;71,195;112,230;189,266;283,307;389,349;419,360;448,366;472,372;496,378;531,384;543,384;614,378;637,372;649,354;631,337;620,337;549,337;513,331;478,325;407,289;372,254;325,183;248,142;248,136;248,136;254,130;271,124;384,130;437,124;490,100;478,89;460,95;443,83;395,71;342,53;342,53;342,53;342,53;342,53;342,53;313,35;271,12;242,0;248,142;248,142;248,142" o:connectangles="0,0,0,0,0,0,0,0,0,0,0,0,0,0,0,0,0,0,0,0,0,0,0,0,0,0,0,0,0,0,0,0,0,0,0,0,0,0,0,0,0,0,0,0,0,0,0,0,0,0,0,0,0,0,0,0"/>
                <o:lock v:ext="edit" verticies="t"/>
              </v:shape>
              <v:shape id="Freeform 29914" o:spid="_x0000_s1120" style="position:absolute;left:2311;top:3436;width:443;height:118;visibility:visible;mso-wrap-style:square;v-text-anchor:top" coordsize="75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Mb/MQA&#10;AADbAAAADwAAAGRycy9kb3ducmV2LnhtbESP3WoCMRCF74W+Q5iCN1ITf5C6GqUIguBFqfoA42Z2&#10;s+1mst1EXd/eFApeHs6c78xZrjtXiyu1ofKsYTRUIIhzbyouNZyO27d3ECEiG6w9k4Y7BVivXnpL&#10;zIy/8RddD7EUCcIhQw02xiaTMuSWHIahb4iTV/jWYUyyLaVp8ZbgrpZjpWbSYcWpwWJDG0v5z+Hi&#10;0huzsSr23+eBmdSDX2X3xZkvn1r3X7uPBYhIXXwe/6d3RsN8Cn9bEgDk6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iDG/zEAAAA2wAAAA8AAAAAAAAAAAAAAAAAmAIAAGRycy9k&#10;b3ducmV2LnhtbFBLBQYAAAAABAAEAPUAAACJAwAAAAA=&#10;" path="m,c,1,,1,,2,2,3,3,4,5,5,6,6,8,7,9,8v1,1,3,2,4,3c15,11,16,13,18,13v2,1,3,2,5,3c25,16,27,17,28,17v2,1,4,1,5,1c35,19,37,19,39,19v2,1,5,1,8,1c50,20,52,20,55,20v3,,6,,9,-1c67,19,70,19,73,18v1,,2,-1,2,-2c75,16,74,16,74,15v,,-1,,-1,c71,15,69,15,68,15v-2,,-4,,-5,c61,15,59,15,58,15v-2,1,-3,1,-5,1c50,16,47,16,44,16,41,15,38,15,35,15,32,14,30,14,28,13v-3,,-5,-1,-8,-2c20,11,19,11,18,10v,,-1,,-1,-1c15,9,14,8,13,7,10,6,8,5,5,3,4,2,3,1,2,,2,,1,,1,,1,,1,,,m20,11v,,,,,c20,11,20,11,20,11e" fillcolor="#960f17" stroked="f">
                <v:path arrowok="t" o:connecttype="custom" o:connectlocs="0,0;0,12;30,30;53,47;77,65;106,77;136,94;165,100;195,106;230,112;278,118;325,118;378,112;431,106;443,94;437,89;431,89;402,89;372,89;343,89;313,94;260,94;207,89;165,77;118,65;106,59;100,53;77,41;30,18;12,0;6,0;0,0;118,65;118,65;118,65" o:connectangles="0,0,0,0,0,0,0,0,0,0,0,0,0,0,0,0,0,0,0,0,0,0,0,0,0,0,0,0,0,0,0,0,0,0,0"/>
                <o:lock v:ext="edit" verticies="t"/>
              </v:shape>
              <v:shape id="Freeform 29915" o:spid="_x0000_s1121" style="position:absolute;left:2930;top:2922;width:154;height:213;visibility:visible;mso-wrap-style:square;v-text-anchor:top" coordsize="26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ALgMMA&#10;AADbAAAADwAAAGRycy9kb3ducmV2LnhtbESPQYvCMBSE78L+h/AW9qapgqLVKKIsCIuHraLXR/Ns&#10;qs1LbaJ2/71ZEDwOM/MNM1u0thJ3anzpWEG/l4Agzp0uuVCw3313xyB8QNZYOSYFf+RhMf/ozDDV&#10;7sG/dM9CISKEfYoKTAh1KqXPDVn0PVcTR+/kGoshyqaQusFHhNtKDpJkJC2WHBcM1rQylF+ym1Ww&#10;GhwLs/vZt+fj4bZOrpftJhtulfr6bJdTEIHa8A6/2hutYDKE/y/xB8j5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5ALgMMAAADbAAAADwAAAAAAAAAAAAAAAACYAgAAZHJzL2Rv&#10;d25yZXYueG1sUEsFBgAAAAAEAAQA9QAAAIgDAAAAAA==&#10;" path="m23,1v-1,,-1,,-1,c21,2,20,3,19,3,17,4,16,6,15,7v-1,1,-1,3,-2,4c12,12,11,13,10,14,9,15,8,17,7,19,6,22,4,25,3,29,2,30,2,31,1,32v-1,1,,3,1,3c4,36,5,35,6,34v,,,-1,,-1c6,33,7,33,7,32v,,,-1,,-1c8,29,9,28,10,26v,,,,,1c12,23,14,19,16,16v,,,,,1c18,14,19,11,21,9,22,8,23,7,24,6,25,5,26,4,26,3v,,,,,c26,2,26,2,26,1v,,,,-1,c25,,25,,24,v,,,,,c24,,23,,23,1m22,4v,,-1,,-1,c21,4,21,4,21,4v,,1,,1,m10,26v,,,,,c10,26,10,26,10,26e" fillcolor="#960f17" stroked="f">
                <v:path arrowok="t" o:connecttype="custom" o:connectlocs="136,6;130,6;113,18;89,41;77,65;59,83;41,112;18,172;6,189;12,207;36,201;36,195;41,189;41,183;59,154;59,160;95,95;95,101;124,53;142,36;154,18;154,18;154,6;148,6;142,0;142,0;136,6;130,24;124,24;124,24;130,24;59,154;59,154;59,154" o:connectangles="0,0,0,0,0,0,0,0,0,0,0,0,0,0,0,0,0,0,0,0,0,0,0,0,0,0,0,0,0,0,0,0,0,0"/>
                <o:lock v:ext="edit" verticies="t"/>
              </v:shape>
              <v:shape id="Freeform 29916" o:spid="_x0000_s1122" style="position:absolute;left:2936;top:2934;width:118;height:195;visibility:visible;mso-wrap-style:square;v-text-anchor:top" coordsize="20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AKHw8QA&#10;AADbAAAADwAAAGRycy9kb3ducmV2LnhtbESPQUvDQBSE7wX/w/IEb+1G0VJjt6VUBA96MFZKb4/s&#10;MxvMvg371iT6611B8DjMzDfMejv5Tg0UpQ1s4HJRgCKug225MXB4fZivQElCttgFJgNfJLDdnM3W&#10;WNow8gsNVWpUhrCUaMCl1JdaS+3IoyxCT5y99xA9pixjo23EMcN9p6+KYqk9tpwXHPa0d1R/VJ/e&#10;gNyPw1tyq+OhEv0s39NNvH46GXNxPu3uQCWa0n/4r/1oDdwu4fdL/gF6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Ch8PEAAAA2wAAAA8AAAAAAAAAAAAAAAAAmAIAAGRycy9k&#10;b3ducmV2LnhtbFBLBQYAAAAABAAEAPUAAACJAwAAAAA=&#10;" path="m17,1c16,3,14,5,12,6,10,9,8,11,7,14,6,15,5,17,4,18,3,19,3,21,2,22v,2,-1,3,-1,5c,28,,30,,31v,1,1,2,2,2c3,33,4,33,5,32v,-2,1,-3,1,-5c7,25,7,24,8,22v1,-2,2,-4,3,-6c11,15,12,13,13,12,15,8,17,5,20,3,20,2,20,1,19,v,,,,,c18,,18,,17,1e" fillcolor="#960f17" stroked="f">
                <v:path arrowok="t" o:connecttype="custom" o:connectlocs="100,6;71,35;41,83;24,106;12,130;6,160;0,183;12,195;30,189;35,160;47,130;65,95;77,71;118,18;112,0;112,0;100,6" o:connectangles="0,0,0,0,0,0,0,0,0,0,0,0,0,0,0,0,0"/>
              </v:shape>
              <v:shape id="Freeform 29917" o:spid="_x0000_s1123" style="position:absolute;left:2925;top:2940;width:129;height:41;visibility:visible;mso-wrap-style:square;v-text-anchor:top" coordsize="22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TtXMIA&#10;AADbAAAADwAAAGRycy9kb3ducmV2LnhtbESP3YrCMBSE74V9h3AWvNN0FdStRlmLgnfizwOcbY5N&#10;d5uT0kRb394IgpfDzHzDLFadrcSNGl86VvA1TEAQ506XXCg4n7aDGQgfkDVWjknBnTyslh+9Baba&#10;tXyg2zEUIkLYp6jAhFCnUvrckEU/dDVx9C6usRiibAqpG2wj3FZylCQTabHkuGCwpsxQ/n+8WgVu&#10;MtatN3+bbVXv14esnWbX7Fep/mf3MwcRqAvv8Ku90wq+p/D8En+AX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lO1cwgAAANsAAAAPAAAAAAAAAAAAAAAAAJgCAABkcnMvZG93&#10;bnJldi54bWxQSwUGAAAAAAQABAD1AAAAhwMAAAAA&#10;" path="m18,c17,,16,,15,,12,1,9,1,7,1,5,1,4,1,3,1,3,,2,1,1,1,,2,,2,,3,,4,,4,,5,1,6,2,6,2,6v1,,2,1,3,1c6,7,7,7,8,7v2,,4,,5,c15,6,17,6,19,6v,,1,-1,1,-1c20,5,21,5,21,5v,-1,1,-1,1,-2c22,3,22,3,22,3,22,2,22,1,21,v,,,,,c21,,20,,19,v,,-1,,-1,m21,v,,,,,c21,,21,,21,m6,1v,,,,,c6,1,6,1,6,1xm22,3v,,,,,c22,3,22,3,22,3v,,,,,m22,3v,,,,,c22,3,22,3,22,3e" fillcolor="#960f17" stroked="f">
                <v:path arrowok="t" o:connecttype="custom" o:connectlocs="106,0;88,0;41,6;18,6;6,6;0,18;0,29;12,35;29,41;47,41;76,41;111,35;117,29;123,29;129,18;129,18;123,0;123,0;111,0;106,0;123,0;123,0;123,0;35,6;35,6;35,6;129,18;129,18;129,18;129,18;129,18;129,18;129,18" o:connectangles="0,0,0,0,0,0,0,0,0,0,0,0,0,0,0,0,0,0,0,0,0,0,0,0,0,0,0,0,0,0,0,0,0"/>
                <o:lock v:ext="edit" verticies="t"/>
              </v:shape>
              <v:shape id="Freeform 29918" o:spid="_x0000_s1124" style="position:absolute;left:2801;top:2969;width:47;height:213;visibility:visible;mso-wrap-style:square;v-text-anchor:top" coordsize="8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gQRMEA&#10;AADbAAAADwAAAGRycy9kb3ducmV2LnhtbERPy2rCQBTdC/7DcIXudNLQlpo6CSooxVXjA11eMrdJ&#10;aOZOyIxJ+vedhdDl4bxX2Wga0VPnassKnhcRCOLC6ppLBefTbv4OwnlkjY1lUvBLDrJ0Ollhou3A&#10;OfVHX4oQwi5BBZX3bSKlKyoy6Ba2JQ7ct+0M+gC7UuoOhxBuGhlH0Zs0WHNoqLClbUXFz/FuFBRt&#10;rl/oXL9eD81Sf92i+LKxe6WeZuP6A4Sn0f+LH+5PrWAZxoYv4QfI9A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BIEETBAAAA2wAAAA8AAAAAAAAAAAAAAAAAmAIAAGRycy9kb3du&#10;cmV2LnhtbFBLBQYAAAAABAAEAPUAAACGAwAAAAA=&#10;" path="m4,2c3,4,2,7,2,10,1,12,1,15,,18v,3,,6,,9c,29,,30,1,31v,1,,2,,2c1,34,1,34,1,34v,1,1,1,1,2c3,36,3,36,4,36v,,1,,2,c7,35,7,35,7,34v,,,,,c7,34,7,34,7,34v,,,,,-1c8,33,8,33,8,32v-1,,-1,,-1,-1c7,31,7,30,7,30,6,25,6,19,6,14v,,,,,c6,14,6,14,6,14v,,,,,c6,14,6,14,6,14v,-2,,-4,1,-6c7,7,7,6,7,5,7,4,7,4,7,4v,,,-1,1,-1c8,2,7,1,7,1,6,,6,,6,,5,,4,1,4,2m6,14v,,,,,c6,14,6,14,6,14v,,,,,e" fillcolor="#960f17" stroked="f">
                <v:path arrowok="t" o:connecttype="custom" o:connectlocs="24,12;12,59;0,107;0,160;6,183;6,195;6,201;12,213;24,213;35,213;41,201;41,201;41,201;41,195;47,189;41,183;41,178;35,83;35,83;35,83;35,83;35,83;41,47;41,30;41,24;47,18;41,6;35,0;24,12;35,83;35,83;35,83;35,83" o:connectangles="0,0,0,0,0,0,0,0,0,0,0,0,0,0,0,0,0,0,0,0,0,0,0,0,0,0,0,0,0,0,0,0,0"/>
                <o:lock v:ext="edit" verticies="t"/>
              </v:shape>
              <v:shape id="Freeform 29919" o:spid="_x0000_s1125" style="position:absolute;left:2801;top:2981;width:29;height:201;visibility:visible;mso-wrap-style:square;v-text-anchor:top" coordsize="5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dFq8UA&#10;AADbAAAADwAAAGRycy9kb3ducmV2LnhtbESPQWvCQBSE7wX/w/KE3pqNIqGmWUUFoaVQqHqwt0f2&#10;NYnNvg272yT9911B8DjMzDdMsR5NK3pyvrGsYJakIIhLqxuuFJyO+6dnED4ga2wtk4I/8rBeTR4K&#10;zLUd+JP6Q6hEhLDPUUEdQpdL6cuaDPrEdsTR+7bOYIjSVVI7HCLctHKeppk02HBcqLGjXU3lz+HX&#10;KAgLu1m8pV/Hj+z9Mh/Pl+3gdlulHqfj5gVEoDHcw7f2q1awXML1S/wBcvU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t0WrxQAAANsAAAAPAAAAAAAAAAAAAAAAAJgCAABkcnMv&#10;ZG93bnJldi54bWxQSwUGAAAAAAQABAD1AAAAigMAAAAA&#10;" path="m3,c2,2,2,3,2,5v,2,,3,-1,5c1,12,1,13,1,15v,1,,3,,4c1,21,,22,,23v,1,,3,,4c,28,1,29,1,30v,1,,2,,3c1,34,2,34,3,34v,,1,,1,-1c4,31,4,30,4,29v,-2,,-3,,-5c3,22,3,20,3,18v,-2,,-4,,-6c3,12,3,12,3,12,3,10,3,8,4,6,4,5,4,4,4,3v,,,-1,1,-2c5,,4,,4,v,,,,,c3,,3,,3,e" fillcolor="#960f17" stroked="f">
                <v:path arrowok="t" o:connecttype="custom" o:connectlocs="17,0;12,30;6,59;6,89;6,112;0,136;0,160;6,177;6,195;17,201;23,195;23,171;23,142;17,106;17,71;17,71;23,35;23,18;29,6;23,0;23,0;17,0" o:connectangles="0,0,0,0,0,0,0,0,0,0,0,0,0,0,0,0,0,0,0,0,0,0"/>
              </v:shape>
              <v:shape id="Freeform 29920" o:spid="_x0000_s1126" style="position:absolute;left:3154;top:2692;width:342;height:183;visibility:visible;mso-wrap-style:square;v-text-anchor:top" coordsize="58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Lkz8YA&#10;AADcAAAADwAAAGRycy9kb3ducmV2LnhtbESPzW7CQAyE75V4h5WReisb2qqqAgtClUJ/1EuBB7Cy&#10;JglkvcnuNoQ+fX2o1JutGc98Xq5H16qBQmw8G5jPMlDEpbcNVwYO++LuGVRMyBZbz2TgShHWq8nN&#10;EnPrL/xFwy5VSkI45migTqnLtY5lTQ7jzHfEoh19cJhkDZW2AS8S7lp9n2VP2mHD0lBjRy81lefd&#10;tzOwfdc/D9Xp83V7HXp+dEXfF+HDmNvpuFmASjSmf/Pf9ZsV/Ezw5RmZQK9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YLkz8YAAADcAAAADwAAAAAAAAAAAAAAAACYAgAAZHJz&#10;L2Rvd25yZXYueG1sUEsFBgAAAAAEAAQA9QAAAIsDAAAAAA==&#10;" path="m53,1v-1,,-2,2,-2,3c50,5,49,6,48,7v,,-1,1,-2,2c45,10,45,10,44,11v,,-1,,-1,c43,11,43,11,42,11v,,-1,,-2,c39,11,38,10,38,10v-2,,-3,,-4,c32,10,31,10,30,10v-2,,-4,,-5,1c23,11,21,12,20,12v-2,1,-4,1,-5,2c13,15,11,16,10,17,8,18,7,20,6,21,4,23,2,25,1,27,,28,,30,1,30v1,1,2,1,3,c5,29,5,29,6,28v1,-1,3,-2,4,-3c11,24,13,23,14,22v2,-1,4,-2,6,-3c22,19,25,18,27,18v1,-1,2,-1,4,-1c32,17,33,17,34,17v2,,3,,5,1c40,18,41,18,42,18v2,,3,-1,4,-1c47,16,49,16,50,15v1,-1,2,-2,3,-4c54,10,54,10,55,9v,-1,1,-1,1,-2c56,6,56,6,57,5v,,,-1,,-1c58,3,57,1,57,1,56,,55,,55,,54,,54,,53,1e" fillcolor="#960f17" stroked="f">
                <v:path arrowok="t" o:connecttype="custom" o:connectlocs="313,6;301,24;283,41;271,53;259,65;254,65;248,65;236,65;224,59;200,59;177,59;147,65;118,71;88,83;59,100;35,124;6,159;6,177;24,177;35,165;59,148;83,130;118,112;159,106;183,100;200,100;230,106;248,106;271,100;295,89;313,65;324,53;330,41;336,30;336,24;336,6;324,0;313,6" o:connectangles="0,0,0,0,0,0,0,0,0,0,0,0,0,0,0,0,0,0,0,0,0,0,0,0,0,0,0,0,0,0,0,0,0,0,0,0,0,0"/>
              </v:shape>
              <v:shape id="Freeform 29921" o:spid="_x0000_s1127" style="position:absolute;left:3320;top:2190;width:212;height:272;visibility:visible;mso-wrap-style:square;v-text-anchor:top" coordsize="36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fIbcEA&#10;AADcAAAADwAAAGRycy9kb3ducmV2LnhtbERPTYvCMBC9C/sfwizsTVN3QbQaRVyEXQ+ireB1aMam&#10;2ExKE7X+eyMI3ubxPme26GwtrtT6yrGC4SABQVw4XXGp4JCv+2MQPiBrrB2Tgjt5WMw/ejNMtbvx&#10;nq5ZKEUMYZ+iAhNCk0rpC0MW/cA1xJE7udZiiLAtpW7xFsNtLb+TZCQtVhwbDDa0MlScs4tV8L9Z&#10;Imf5ZFVsdzmZ+/H4221+lPr67JZTEIG68Ba/3H86zk+G8HwmXiDn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TXyG3BAAAA3AAAAA8AAAAAAAAAAAAAAAAAmAIAAGRycy9kb3du&#10;cmV2LnhtbFBLBQYAAAAABAAEAPUAAACGAwAAAAA=&#10;" path="m32,v,,,,,c31,,30,,29,1v,,,,,c29,1,28,1,28,1v,,-1,1,-1,2c27,3,27,3,27,3v,,-1,,-1,c25,4,25,4,26,5v,,,1,1,1c26,7,26,7,25,7v,1,-1,2,-2,2c22,10,22,10,21,11v-1,1,-1,1,-2,2c18,13,17,14,16,15v-2,1,-4,3,-6,6c8,22,7,24,6,26,4,28,2,31,1,33,,35,,37,,39v,1,,2,,3c,42,,43,,43v,1,,2,1,2c2,46,3,46,3,46v1,,2,-1,2,-1c6,44,6,42,6,41v-1,-1,,-2,,-3c6,38,6,37,6,37,7,35,8,33,9,32v1,-2,3,-3,4,-5c13,27,13,27,13,27v1,-1,2,-2,4,-4c18,22,19,21,20,21v1,-1,2,-1,2,-2c24,18,25,17,26,17v1,-1,1,-2,2,-2c29,14,30,13,30,12v1,,2,-1,2,-2c32,10,32,10,32,10v1,,1,,2,-1c34,9,34,9,34,9v,,,,,c35,9,36,8,36,7v,-1,,-1,,-1c36,6,36,5,36,5v,-1,,-2,-1,-3c35,2,35,1,34,1,34,,33,,33,v,,-1,,-1,c32,,32,,32,m31,12v,,,,,c31,12,31,12,31,12e" fillcolor="#960f17" stroked="f">
                <v:path arrowok="t" o:connecttype="custom" o:connectlocs="188,0;188,0;171,6;171,6;165,6;159,18;159,18;153,18;153,30;159,35;147,41;135,53;124,65;112,77;94,89;59,124;35,154;6,195;0,231;0,248;0,254;6,266;18,272;29,266;35,242;35,225;35,219;53,189;77,160;77,160;100,136;118,124;130,112;153,101;165,89;177,71;188,59;188,59;200,53;200,53;200,53;212,41;212,35;212,30;206,12;200,6;194,0;188,0;188,0;183,71;183,71;183,71" o:connectangles="0,0,0,0,0,0,0,0,0,0,0,0,0,0,0,0,0,0,0,0,0,0,0,0,0,0,0,0,0,0,0,0,0,0,0,0,0,0,0,0,0,0,0,0,0,0,0,0,0,0,0,0"/>
                <o:lock v:ext="edit" verticies="t"/>
              </v:shape>
              <v:shape id="Freeform 29922" o:spid="_x0000_s1128" style="position:absolute;left:3331;top:2521;width:171;height:206;visibility:visible;mso-wrap-style:square;v-text-anchor:top" coordsize="29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B3YcIA&#10;AADcAAAADwAAAGRycy9kb3ducmV2LnhtbERPS0vDQBC+C/0PywhepN1YRCXNpqigtqdqH/dpdsyG&#10;ZmdDdmziv3cFwdt8fM8plqNv1Zn62AQ2cDPLQBFXwTZcG9jvXqYPoKIgW2wDk4FvirAsJxcF5jYM&#10;/EHnrdQqhXDM0YAT6XKtY+XIY5yFjjhxn6H3KAn2tbY9Dinct3qeZXfaY8OpwWFHz46q0/bLGzi8&#10;3o/Xb7eWvFsN9mm9keP6XYy5uhwfF6CERvkX/7lXNs3P5vD7TLpAl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cHdhwgAAANwAAAAPAAAAAAAAAAAAAAAAAJgCAABkcnMvZG93&#10;bnJldi54bWxQSwUGAAAAAAQABAD1AAAAhwMAAAAA&#10;" path="m,2c,4,,5,1,7v,2,1,4,2,6c3,14,4,16,5,17v1,2,2,4,3,5c10,25,13,28,16,30v1,1,2,2,4,3c20,33,21,34,21,34v1,,1,1,2,1c23,35,24,35,24,35v,,,,,c25,35,26,35,26,35v1,,2,-1,2,-2c29,32,28,30,27,29,25,28,24,27,22,26,21,25,19,24,18,22,16,21,15,20,13,18,12,17,10,15,9,13,8,11,6,8,6,5,5,5,5,4,5,3v,,,-1,,-1c5,1,5,1,5,,4,,4,,3,v,,,,,c2,,,,,2m17,22v,,,,,c17,22,17,22,17,22e" fillcolor="#960f17" stroked="f">
                <v:path arrowok="t" o:connecttype="custom" o:connectlocs="0,12;6,41;18,77;29,100;47,129;94,177;118,194;124,200;136,206;142,206;142,206;153,206;165,194;159,171;130,153;106,129;77,106;53,77;35,29;29,18;29,12;29,0;18,0;18,0;0,12;100,129;100,129;100,129" o:connectangles="0,0,0,0,0,0,0,0,0,0,0,0,0,0,0,0,0,0,0,0,0,0,0,0,0,0,0,0"/>
                <o:lock v:ext="edit" verticies="t"/>
              </v:shape>
              <v:shape id="Freeform 29923" o:spid="_x0000_s1129" style="position:absolute;left:3314;top:2273;width:106;height:189;visibility:visible;mso-wrap-style:square;v-text-anchor:top" coordsize="18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Sb7MMA&#10;AADcAAAADwAAAGRycy9kb3ducmV2LnhtbERP3WrCMBS+F/YO4Qy800SHbnTGImNFGQpb3QMcmrO2&#10;tDkpTaz17ZfBwLvz8f2eTTraVgzU+9qxhsVcgSAunKm51PB9zmYvIHxANtg6Jg038pBuHyYbTIy7&#10;8hcNeShFDGGfoIYqhC6R0hcVWfRz1xFH7sf1FkOEfSlNj9cYblu5VGotLdYcGyrs6K2ioskvVsN5&#10;fzsuP57fT80u/2wvC2VW2TpoPX0cd68gAo3hLv53H0ycr57g75l4gd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Sb7MMAAADcAAAADwAAAAAAAAAAAAAAAACYAgAAZHJzL2Rv&#10;d25yZXYueG1sUEsFBgAAAAAEAAQA9QAAAIgDAAAAAA==&#10;" path="m16,v,1,-1,1,-1,2c14,3,13,3,13,4,12,5,11,6,9,8,8,9,7,10,6,12,5,13,5,14,4,16,3,19,2,21,1,24v,1,,1,,2c,26,,27,,28v,,,,,1c,29,,29,,29v,1,1,1,1,1c1,31,1,31,1,31v,,,1,,1c2,32,2,32,3,32v,,1,-1,1,-1c4,30,4,30,4,29v,,,,,-1c4,27,4,26,5,25v,-2,1,-3,1,-5c6,19,7,18,7,17v,-1,1,-2,1,-3c9,13,9,12,10,11v1,-1,1,-2,2,-3c13,7,13,6,14,5v1,,1,-1,2,-2c16,3,16,3,16,3v1,,1,-1,1,-1c18,1,18,1,18,,17,,17,,17,v,,-1,,-1,e" fillcolor="#960f17" stroked="f">
                <v:path arrowok="t" o:connecttype="custom" o:connectlocs="94,0;88,12;77,24;53,47;35,71;24,95;6,142;6,154;0,165;0,171;0,171;6,177;6,183;6,189;18,189;24,183;24,171;24,165;29,148;35,118;41,100;47,83;59,65;71,47;82,30;94,18;94,18;100,12;106,0;100,0;94,0" o:connectangles="0,0,0,0,0,0,0,0,0,0,0,0,0,0,0,0,0,0,0,0,0,0,0,0,0,0,0,0,0,0,0"/>
              </v:shape>
              <v:shape id="Freeform 29924" o:spid="_x0000_s1130" style="position:absolute;left:3331;top:2532;width:30;height:59;visibility:visible;mso-wrap-style:square;v-text-anchor:top" coordsize="5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Ur68MA&#10;AADcAAAADwAAAGRycy9kb3ducmV2LnhtbESPQWvDMAyF74X9B6NBb63d0Y6S1S1bYbBrshy2m4jV&#10;OF0sh9hrvH8/Fwq9Sbyn9z3tDsn14kJj6DxrWC0VCOLGm45bDfXn+2ILIkRkg71n0vBHAQ77h9kO&#10;C+MnLulSxVbkEA4FarAxDoWUobHkMCz9QJy1kx8dxryOrTQjTjnc9fJJqWfpsONMsDjQ0VLzU/26&#10;zN3w9tiqevX9lc5vQzol25xLreeP6fUFRKQU7+bb9YfJ9dUars/kCeT+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rUr68MAAADcAAAADwAAAAAAAAAAAAAAAACYAgAAZHJzL2Rv&#10;d25yZXYueG1sUEsFBgAAAAAEAAQA9QAAAIgDAAAAAA==&#10;" path="m1,c1,1,1,1,,1v,,,,,1c1,3,1,4,2,5v,2,1,3,1,5c4,10,4,10,5,10v,,,-1,,-1c4,7,3,5,3,2v,,,,,c2,2,2,2,2,1v,,,,,c2,1,1,,1,v,,,,,e" fillcolor="#960f17" stroked="f">
                <v:path arrowok="t" o:connecttype="custom" o:connectlocs="6,0;0,6;0,12;12,30;18,59;30,59;30,53;18,12;18,12;12,6;12,6;6,0;6,0" o:connectangles="0,0,0,0,0,0,0,0,0,0,0,0,0"/>
              </v:shape>
              <v:shape id="Freeform 29925" o:spid="_x0000_s1131" style="position:absolute;left:3184;top:2538;width:171;height:130;visibility:visible;mso-wrap-style:square;v-text-anchor:top" coordsize="29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46gMMA&#10;AADcAAAADwAAAGRycy9kb3ducmV2LnhtbERPS2vCQBC+C/6HZQq9iG5siYToKmJReyr1dR+yYxKb&#10;nU2zq0Z/fVcoeJuP7zmTWWsqcaHGlZYVDAcRCOLM6pJzBfvdsp+AcB5ZY2WZFNzIwWza7Uww1fbK&#10;G7psfS5CCLsUFRTe16mULivIoBvYmjhwR9sY9AE2udQNXkO4qeRbFI2kwZJDQ4E1LQrKfrZno2D5&#10;MTp8937vSe03pziJV+f39e1LqdeXdj4G4an1T/G/+1OH+VEMj2fCBXL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f46gMMAAADcAAAADwAAAAAAAAAAAAAAAACYAgAAZHJzL2Rv&#10;d25yZXYueG1sUEsFBgAAAAAEAAQA9QAAAIgDAAAAAA==&#10;" path="m27,c26,,25,1,24,1v-1,,-2,1,-3,1c18,3,16,4,14,6,12,7,10,8,8,10v-1,,-1,1,-2,2c5,13,4,13,3,14v,,,1,,1c3,16,3,16,3,16v-1,,-1,,-2,1c1,17,1,17,1,18,,18,,18,,19v,,,,,1c,20,1,21,1,21v1,1,1,1,2,1c3,22,3,21,3,21v1,,1,,1,c5,20,5,19,6,19,7,18,8,17,9,16v1,-1,2,-2,3,-3c13,12,15,12,16,11v2,-1,4,-2,6,-4c23,7,24,6,25,6v1,,1,-1,2,-1c27,5,27,5,28,4v,,1,-1,1,-1c29,3,29,3,29,3v,-1,,-1,,-1c29,1,28,,27,v,,,,,m15,10v,,,,,c15,10,15,10,15,10v,,,,,m4,21v,,,,,-1c4,21,4,21,4,21v,,,,,e" fillcolor="#960f17" stroked="f">
                <v:path arrowok="t" o:connecttype="custom" o:connectlocs="159,0;142,6;124,12;83,35;47,59;35,71;18,83;18,89;18,95;6,100;6,106;0,112;0,118;6,124;18,130;18,124;24,124;35,112;53,95;71,77;94,65;130,41;147,35;159,30;165,24;171,18;171,18;171,12;159,0;159,0;88,59;88,59;88,59;88,59;24,124;24,118;24,124;24,124" o:connectangles="0,0,0,0,0,0,0,0,0,0,0,0,0,0,0,0,0,0,0,0,0,0,0,0,0,0,0,0,0,0,0,0,0,0,0,0,0,0"/>
                <o:lock v:ext="edit" verticies="t"/>
              </v:shape>
              <v:shape id="Freeform 29926" o:spid="_x0000_s1132" style="position:absolute;left:3508;top:1983;width:218;height:213;visibility:visible;mso-wrap-style:square;v-text-anchor:top" coordsize="37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z5278A&#10;AADcAAAADwAAAGRycy9kb3ducmV2LnhtbERPzYrCMBC+C/sOYRa8abIeRKpRZEEQFEHXBxiasak2&#10;k5LEWt/eCMLe5uP7ncWqd43oKMTas4afsQJBXHpTc6Xh/LcZzUDEhGyw8UwanhRhtfwaLLAw/sFH&#10;6k6pEjmEY4EabEptIWUsLTmMY98SZ+7ig8OUYaikCfjI4a6RE6Wm0mHNucFiS7+Wytvp7jTsN7Pu&#10;sLu2x/150isbaHe7XoLWw+9+PQeRqE//4o97a/J8NYX3M/kCuX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XPnbvwAAANwAAAAPAAAAAAAAAAAAAAAAAJgCAABkcnMvZG93bnJl&#10;di54bWxQSwUGAAAAAAQABAD1AAAAhAMAAAAA&#10;" path="m24,1v,,,1,,1c23,3,23,4,23,5,22,6,22,7,21,8v,,,1,,1c20,9,20,9,19,9v-1,,-2,1,-2,2c17,11,17,12,17,12v-1,,-1,,-1,c16,12,15,13,15,13v,,,,-1,c14,13,14,13,14,13v,,,1,,1c13,14,13,14,12,15v,,,,,c12,16,11,16,11,17v-1,,-1,,-1,c10,17,10,17,10,17,8,18,7,19,6,21,5,22,3,23,2,24,1,25,1,25,,26v,1,,2,,3c,29,,29,,30v,,1,,1,1c1,31,1,31,1,31v,,,,,c2,32,3,33,4,34v1,1,2,1,3,1c8,36,9,35,10,35v1,-2,2,-3,4,-5c15,30,15,29,16,29v,-1,1,-2,2,-2c18,26,19,26,20,25v,,,,1,c21,25,21,25,21,25v1,,2,-1,2,-1c24,23,24,23,24,22v,,,,,c24,22,24,22,24,22v1,,1,,1,c25,22,25,22,25,22v,-1,1,-2,2,-3c28,18,29,18,30,17v1,-1,2,-1,3,-2c33,15,34,15,34,14v1,,2,,2,-1c37,13,37,12,36,11,35,10,34,10,33,10v-1,,-2,,-3,c29,11,28,11,28,12v-2,,-3,1,-4,2c23,14,23,14,23,14v,,,,,-1c23,11,24,8,24,6,25,4,26,3,26,1v,,,-1,-1,-1c25,,25,,25,,24,,24,1,24,1m13,15v,,,,,c13,15,13,15,12,15v,,,,1,c13,15,13,15,13,15t10,c23,15,23,15,23,15xm12,15v,,,,,c12,15,12,15,12,15v,,,,,m18,27v,,,,,c18,27,18,27,18,27t6,-5c24,22,24,22,24,22v,,1,,1,c25,22,25,22,24,22e" fillcolor="#960f17" stroked="f">
                <v:path arrowok="t" o:connecttype="custom" o:connectlocs="141,12;124,47;112,53;100,71;88,77;82,77;71,89;65,101;59,101;12,142;0,172;6,183;6,183;41,207;82,178;106,160;124,148;136,142;141,130;147,130;159,112;194,89;212,77;194,59;165,71;136,83;141,36;147,0;141,6;77,89;77,89;136,89;71,89;71,89;106,160;106,160;141,130;141,130" o:connectangles="0,0,0,0,0,0,0,0,0,0,0,0,0,0,0,0,0,0,0,0,0,0,0,0,0,0,0,0,0,0,0,0,0,0,0,0,0,0"/>
                <o:lock v:ext="edit" verticies="t"/>
              </v:shape>
              <v:shape id="Freeform 29927" o:spid="_x0000_s1133" style="position:absolute;left:1492;top:773;width:766;height:774;visibility:visible;mso-wrap-style:square;v-text-anchor:top" coordsize="130,1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5ZyMAA&#10;AADcAAAADwAAAGRycy9kb3ducmV2LnhtbERPS2vCQBC+F/wPywje6q4lVImuIkqx18ReehuyYxLM&#10;zobs5vXvu4VCb/PxPedwmmwjBup87VjDZq1AEBfO1Fxq+Lp/vO5A+IBssHFMGmbycDouXg6YGjdy&#10;RkMeShFD2KeooQqhTaX0RUUW/dq1xJF7uM5iiLArpelwjOG2kW9KvUuLNceGClu6VFQ8895qSJK5&#10;TkL23H37RvXXy22YC/vQerWcznsQgabwL/5zf5o4X23h95l4gTz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E5ZyMAAAADcAAAADwAAAAAAAAAAAAAAAACYAgAAZHJzL2Rvd25y&#10;ZXYueG1sUEsFBgAAAAAEAAQA9QAAAIUDAAAAAA==&#10;" path="m107,v-1,,-1,1,-1,1c105,2,104,3,104,4v-1,2,-1,2,-1,2c102,5,102,5,101,5v,,,,-1,c99,6,98,6,98,7,96,8,95,9,93,9v-1,1,-3,3,-5,4c85,15,82,17,80,20v-4,2,-4,2,-4,2c73,23,70,25,68,27v-4,2,-7,4,-10,7c56,35,55,37,53,39v-1,1,-2,2,-4,3c49,43,49,43,49,43,44,47,39,52,34,57v-1,2,-4,5,-6,8c28,66,28,67,27,68v-2,1,-3,3,-5,4c20,74,20,74,20,74v-1,2,-3,4,-4,5c15,81,14,82,13,83v-1,1,-1,1,-1,1c11,86,11,86,11,86,9,88,7,91,6,94v-1,2,-2,4,-3,6c2,102,1,105,1,107v,1,-1,3,-1,4c1,112,1,113,1,114v,3,1,5,2,7c4,124,5,125,6,127v1,1,1,1,2,2c9,130,9,130,10,130v1,1,1,1,2,1c12,131,12,131,13,131v,,2,,2,-1c16,130,16,130,17,129v1,,1,-1,2,-1c20,128,22,127,23,127v1,,1,,2,c26,127,26,127,27,127v1,,1,,1,c29,127,30,127,31,127v1,1,3,1,4,2c36,129,37,130,38,130v,,,,,c39,130,41,129,41,129v1,-1,1,-2,2,-3c43,126,43,125,43,124v1,-1,1,-2,1,-2c46,119,47,117,49,115v1,-1,2,-2,4,-4c54,110,55,109,56,108v2,-1,3,-3,4,-4c61,103,63,101,64,100v1,-2,3,-3,4,-4c69,94,71,93,72,91v3,-3,6,-5,9,-8c84,81,87,78,91,75v5,-3,9,-5,13,-7c106,67,109,66,111,64v2,-1,2,-1,2,-1c116,62,116,62,116,62v2,-2,4,-3,6,-4c123,57,125,56,126,54v1,,1,-1,2,-2c129,50,129,49,130,47v,-2,,-4,-1,-5c129,41,128,40,128,39v-2,-2,-3,-5,-5,-7c121,28,118,26,114,25v,,-1,,-1,c110,25,108,26,106,27v-1,,-1,,-1,c105,27,104,28,103,28v-1,,-1,,-1,c102,27,102,27,102,27v-1,-1,-1,-2,-1,-2c101,23,101,22,102,20v,-4,2,-8,4,-12c107,7,108,5,109,3v,-1,,-2,-1,-2c108,,108,,107,m75,34v,,,,,c79,31,82,28,86,26v5,-5,5,-5,5,-5c93,20,95,18,97,17v,,,1,,1c96,19,95,19,94,20v-2,2,-5,5,-7,8c86,30,86,30,86,30v-2,1,-2,1,-2,1c80,36,80,36,80,36v,1,-1,1,-2,1c77,37,77,37,76,36v-1,,-1,-1,-1,-2xe" fillcolor="#e5e5e5" stroked="f">
                <v:path arrowok="t" o:connecttype="custom" o:connectlocs="625,6;607,35;589,30;548,53;471,118;401,160;312,230;289,254;165,384;130,425;94,467;71,496;35,555;6,632;6,674;35,750;59,768;77,774;100,762;136,750;159,750;183,750;224,768;242,762;253,733;289,679;330,638;377,591;424,538;536,443;654,378;684,366;742,319;766,278;754,230;672,148;625,160;607,165;601,160;601,118;642,18;630,0;442,201;536,124;572,106;513,165;495,183;460,219;442,201" o:connectangles="0,0,0,0,0,0,0,0,0,0,0,0,0,0,0,0,0,0,0,0,0,0,0,0,0,0,0,0,0,0,0,0,0,0,0,0,0,0,0,0,0,0,0,0,0,0,0,0,0"/>
                <o:lock v:ext="edit" verticies="t"/>
              </v:shape>
              <v:shape id="Freeform 29928" o:spid="_x0000_s1134" style="position:absolute;left:1887;top:856;width:183;height:189;visibility:visible;mso-wrap-style:square;v-text-anchor:top" coordsize="31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INzsQA&#10;AADcAAAADwAAAGRycy9kb3ducmV2LnhtbESPQWvCQBCF74L/YRnBi+imHmyJrrIIhVLxUCvocciO&#10;STA7G7Krxn/vHAq9zWPe9+bNatP7Rt2pi3VgA2+zDBRxEVzNpYHj7+f0A1RMyA6bwGTgSRE26+Fg&#10;hbkLD/6h+yGVSkI45migSqnNtY5FRR7jLLTEsruEzmMS2ZXadfiQcN/oeZYttMea5UKFLW0rKq6H&#10;m5caR2t352hvC/s+adrvUzp53BszHvV2CSpRn/7Nf/SXEy6TtvKMTKDX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JyDc7EAAAA3AAAAA8AAAAAAAAAAAAAAAAAmAIAAGRycy9k&#10;b3ducmV2LnhtbFBLBQYAAAAABAAEAPUAAACJAwAAAAA=&#10;" path="m27,c26,,25,,25,1,24,2,24,2,24,3v,,,,,c24,3,24,3,24,3v-1,,-1,,-1,c23,3,23,4,23,4v-1,,-2,1,-3,2c20,6,20,7,20,7v-1,,-1,1,-2,1c16,10,14,13,12,15v-2,1,-3,3,-5,5c6,21,5,22,4,23,3,24,2,26,1,27v,,-1,1,-1,2c,29,,29,,30v,,,,,1c,31,,32,1,32v1,,2,,2,c4,31,4,31,5,30,6,29,8,27,9,25v,,,1,,1c10,27,10,27,12,28v1,,2,,3,c15,27,16,27,17,26v,,1,-1,2,-2c20,23,21,22,22,20v1,-1,1,-3,2,-4c24,15,25,15,25,14v,,,,1,-1c26,13,27,12,27,11v1,,1,-1,2,-2c29,9,29,8,29,8v1,,1,,1,-1c30,7,31,7,31,6v,,,-1,,-2c31,4,31,4,31,3v,,,,,-1c31,2,31,2,31,1,30,,29,,28,v,,-1,,-1,m11,17v,,,,,c11,17,11,17,11,17e" fillcolor="#e5e5e5" stroked="f">
                <v:path arrowok="t" o:connecttype="custom" o:connectlocs="159,0;148,6;142,18;142,18;142,18;136,18;136,24;118,35;118,41;106,47;71,89;41,118;24,136;6,159;0,171;0,177;0,183;6,189;18,189;30,177;53,148;53,154;71,165;89,165;100,154;112,142;130,118;142,95;148,83;153,77;159,65;171,53;171,47;177,41;183,35;183,24;183,18;183,12;183,6;165,0;159,0;65,100;65,100;65,100" o:connectangles="0,0,0,0,0,0,0,0,0,0,0,0,0,0,0,0,0,0,0,0,0,0,0,0,0,0,0,0,0,0,0,0,0,0,0,0,0,0,0,0,0,0,0,0"/>
                <o:lock v:ext="edit" verticies="t"/>
              </v:shape>
              <v:shape id="Freeform 29929" o:spid="_x0000_s1135" style="position:absolute;left:2070;top:768;width:224;height:324;visibility:visible;mso-wrap-style:square;v-text-anchor:top" coordsize="38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ZoCMQA&#10;AADcAAAADwAAAGRycy9kb3ducmV2LnhtbERPS2vCQBC+C/6HZQRvulGwaJpVjLSltIdS9dDjNDt5&#10;YHY2ZLd5/PtuQehtPr7nJIfB1KKj1lWWFayWEQjizOqKCwXXy/NiC8J5ZI21ZVIwkoPDfjpJMNa2&#10;50/qzr4QIYRdjApK75tYSpeVZNAtbUMcuNy2Bn2AbSF1i30IN7VcR9GDNFhxaCixoVNJ2e38YxS8&#10;pd9dz7un9OV9TK+ry/jxZTe5UvPZcHwE4Wnw/+K7+1WH+dEO/p4JF8j9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mWaAjEAAAA3AAAAA8AAAAAAAAAAAAAAAAAmAIAAGRycy9k&#10;b3ducmV2LnhtbFBLBQYAAAAABAAEAPUAAACJAwAAAAA=&#10;" path="m11,c10,1,9,3,9,4,8,5,7,6,7,8,5,11,4,14,2,17v,1,-1,3,-1,4c,23,,25,,27v1,2,1,4,3,5c5,33,7,33,8,32v2,,3,,4,-1c13,32,14,32,15,32v,,1,,2,c17,33,18,33,18,33v2,2,3,3,4,4c23,39,24,41,24,42v1,2,2,3,3,5c27,48,27,48,27,49v,,1,1,1,1c28,51,28,52,29,53v1,1,1,1,2,1c33,55,34,55,35,54v1,,2,-1,2,-3c38,51,38,50,38,50v,-1,,-2,,-3c37,47,37,46,37,45v,-2,-1,-4,-2,-5c33,37,31,34,28,31,27,29,25,28,24,27,22,26,20,25,19,24v-3,,-5,,-7,c10,24,9,25,7,26v,,,,-1,c6,26,6,26,6,26v,-1,,-1,,-1c6,24,6,23,7,22v,-3,1,-6,2,-8c10,11,11,8,12,6,13,4,14,3,14,2v1,,1,-2,,-2c14,,13,,13,,12,,12,,11,t1,5c12,5,12,5,12,6v,-1,,-1,,-1m7,21v,,,,,c7,21,7,21,7,21m6,26v,,,,,c6,26,6,26,6,26t,c6,26,6,26,6,26v,,,,,m18,33v,,,,,c18,33,18,33,18,33t4,4c22,38,22,38,22,38v,,,,,-1e" fillcolor="#e5e5e5" stroked="f">
                <v:path arrowok="t" o:connecttype="custom" o:connectlocs="65,0;53,24;41,47;12,100;6,124;0,159;18,189;47,189;71,183;88,189;100,189;106,194;130,218;141,247;159,277;159,289;165,295;171,312;183,318;206,318;218,300;224,295;224,277;218,265;206,236;165,183;141,159;112,141;71,141;41,153;35,153;35,153;35,147;41,130;53,82;71,35;83,12;83,0;77,0;65,0;71,29;71,35;71,29;41,124;41,124;41,124;35,153;35,153;35,153;35,153;35,153;35,153;106,194;106,194;106,194;130,218;130,224;130,218" o:connectangles="0,0,0,0,0,0,0,0,0,0,0,0,0,0,0,0,0,0,0,0,0,0,0,0,0,0,0,0,0,0,0,0,0,0,0,0,0,0,0,0,0,0,0,0,0,0,0,0,0,0,0,0,0,0,0,0,0,0"/>
                <o:lock v:ext="edit" verticies="t"/>
              </v:shape>
              <v:shape id="Freeform 29930" o:spid="_x0000_s1136" style="position:absolute;left:2217;top:1204;width:318;height:260;visibility:visible;mso-wrap-style:square;v-text-anchor:top" coordsize="54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XXj8UA&#10;AADcAAAADwAAAGRycy9kb3ducmV2LnhtbESPQUvDQBCF74L/YRnBm92kB5G022ILpeJBMS0Fb0N2&#10;mg3NzobdNY3+eucgeJvHvO/Nm+V68r0aKaYusIFyVoAiboLtuDVwPOwenkCljGyxD0wGvinBenV7&#10;s8TKhit/0FjnVkkIpwoNuJyHSuvUOPKYZmEglt05RI9ZZGy1jXiVcN/reVE8ao8dywWHA20dNZf6&#10;y0uN8PZT+/Hz9b3fn06l247zuDkbc383PS9AZZryv/mPfrHClVJfnpEJ9O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ZdePxQAAANwAAAAPAAAAAAAAAAAAAAAAAJgCAABkcnMv&#10;ZG93bnJldi54bWxQSwUGAAAAAAQABAD1AAAAigMAAAAA&#10;" path="m50,c46,1,43,3,39,4,36,5,33,7,30,9v-3,2,-6,4,-9,6c18,18,15,20,13,23v-3,2,-6,5,-8,9c4,33,3,35,2,37v,,-1,1,-1,2c1,40,,41,1,42v,1,,2,1,2c3,44,3,44,3,44v1,,1,,2,c5,44,6,43,6,43v,,1,,1,c7,42,8,41,9,40v1,-1,2,-2,3,-3c14,34,17,32,20,29v1,-1,2,-2,4,-4c25,24,26,23,28,22v1,-1,3,-2,4,-3c33,18,35,17,36,16v3,-2,6,-4,9,-6c47,10,48,9,49,8v,,,,1,c50,8,50,8,50,8v1,,1,,2,c52,8,53,7,53,6v,,,,,c53,5,54,4,53,3v,,-1,-1,-1,-1c52,1,52,1,52,v,,-1,,-2,c50,,50,,50,t2,7c52,7,52,7,52,7v,,,,,c52,7,52,7,52,7t,c52,7,52,7,52,7v,,,,,e" fillcolor="#e5e5e5" stroked="f">
                <v:path arrowok="t" o:connecttype="custom" o:connectlocs="294,0;230,24;177,53;124,89;77,136;29,189;12,219;6,230;6,248;12,260;18,260;29,260;35,254;41,254;53,236;71,219;118,171;141,148;165,130;188,112;212,95;265,59;289,47;294,47;294,47;306,47;312,35;312,35;312,18;306,12;306,0;294,0;294,0;306,41;306,41;306,41;306,41;306,41;306,41;306,41" o:connectangles="0,0,0,0,0,0,0,0,0,0,0,0,0,0,0,0,0,0,0,0,0,0,0,0,0,0,0,0,0,0,0,0,0,0,0,0,0,0,0,0"/>
                <o:lock v:ext="edit" verticies="t"/>
              </v:shape>
              <v:shape id="Freeform 29931" o:spid="_x0000_s1137" style="position:absolute;left:2877;top:986;width:360;height:100;visibility:visible;mso-wrap-style:square;v-text-anchor:top" coordsize="61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d9mmsEA&#10;AADcAAAADwAAAGRycy9kb3ducmV2LnhtbERPTYvCMBC9C/6HMMLebNoVRLpGEWGp3lbtweNsM7bF&#10;ZlKatHb//UYQvM3jfc56O5pGDNS52rKCJIpBEBdW11wqyC/f8xUI55E1NpZJwR852G6mkzWm2j74&#10;RMPZlyKEsEtRQeV9m0rpiooMusi2xIG72c6gD7Arpe7wEcJNIz/jeCkN1hwaKmxpX1FxP/dGQZYV&#10;mT+uFtd7v/jJqf3N+2EfK/UxG3dfIDyN/i1+uQ86zE8SeD4TLpC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fZprBAAAA3AAAAA8AAAAAAAAAAAAAAAAAmAIAAGRycy9kb3du&#10;cmV2LnhtbFBLBQYAAAAABAAEAPUAAACGAwAAAAA=&#10;" path="m37,c36,,34,,32,,31,1,29,1,28,1v-2,,-4,,-5,c21,2,20,2,18,3,15,4,13,5,10,6,7,8,4,9,1,10,,11,,13,,14v1,,2,1,3,1c3,15,3,15,3,15v,2,2,2,3,2c7,16,8,16,9,15v1,,2,-1,3,-1c15,13,17,12,20,11v2,-1,4,-1,6,-2c29,9,31,9,33,8v3,,5,,8,c43,9,46,9,48,10v,-1,,-1,,-1c50,10,51,10,53,11v1,,2,,3,c57,11,57,11,58,11v,,1,,2,c61,11,61,9,61,8v,-1,,-1,-1,-2c60,5,59,4,58,4,55,3,52,3,49,2,47,1,45,1,43,1,41,,39,,38,l37,xm57,7v,,,,,c57,7,57,7,57,7e" fillcolor="#e5e5e5" stroked="f">
                <v:path arrowok="t" o:connecttype="custom" o:connectlocs="218,0;189,0;165,6;136,6;106,18;59,35;6,59;0,82;18,88;18,88;35,100;53,88;71,82;118,65;153,53;195,47;242,47;283,59;283,53;313,65;330,65;342,65;354,65;360,47;354,35;342,24;289,12;254,6;224,0;218,0;336,41;336,41;336,41" o:connectangles="0,0,0,0,0,0,0,0,0,0,0,0,0,0,0,0,0,0,0,0,0,0,0,0,0,0,0,0,0,0,0,0,0"/>
                <o:lock v:ext="edit" verticies="t"/>
              </v:shape>
              <v:shape id="Freeform 29932" o:spid="_x0000_s1138" style="position:absolute;left:2877;top:992;width:348;height:77;visibility:visible;mso-wrap-style:square;v-text-anchor:top" coordsize="59,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1cZgsQA&#10;AADcAAAADwAAAGRycy9kb3ducmV2LnhtbERPS2vCQBC+C/6HZQq91Y1pEUmzSi2IFor4OqS3ITtm&#10;g9nZkN3G9N93CwVv8/E9J18OthE9db52rGA6SUAQl07XXCk4n9ZPcxA+IGtsHJOCH/KwXIxHOWba&#10;3fhA/TFUIoawz1CBCaHNpPSlIYt+4lriyF1cZzFE2FVSd3iL4baRaZLMpMWaY4PBlt4Nldfjt1Ww&#10;Mu65T8/rz+3XZo/VqSg2u48XpR4fhrdXEIGGcBf/u7c6zp+m8PdMvEA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tXGYLEAAAA3AAAAA8AAAAAAAAAAAAAAAAAmAIAAGRycy9k&#10;b3ducmV2LnhtbFBLBQYAAAAABAAEAPUAAACJAwAAAAA=&#10;" path="m31,c29,,27,,25,1v-2,,-3,,-5,1c18,2,16,2,14,3,12,4,9,5,7,6,6,6,5,7,3,7,3,7,2,8,2,8,1,8,1,9,1,9,,10,,10,,11v,1,1,1,1,2c2,13,2,13,2,13v1,,2,,2,c4,12,5,12,5,12v,,,,,c6,11,9,10,11,9,13,8,15,7,17,6v3,,5,-1,7,-1c26,4,29,4,31,4v,,,,,c31,4,31,4,31,4v,,,,,c31,4,31,4,31,4v2,,4,,6,c39,4,41,4,43,4v3,,7,,11,1c55,5,56,6,57,6v1,,2,,2,-1c59,4,59,4,58,3,56,3,55,2,53,2v-2,,-3,,-5,-1c46,1,44,1,42,1,40,1,38,,36,,35,,34,,33,,32,,32,,31,t,4c31,4,31,4,31,4v,,,,,xe" fillcolor="#e5e5e5" stroked="f">
                <v:path arrowok="t" o:connecttype="custom" o:connectlocs="183,0;147,6;118,12;83,18;41,36;18,41;12,47;6,53;0,65;6,77;12,77;24,77;29,71;29,71;65,53;100,36;142,30;183,24;183,24;183,24;183,24;183,24;218,24;254,24;319,30;336,36;348,30;342,18;313,12;283,6;248,6;212,0;195,0;183,0;183,24;183,24;183,24" o:connectangles="0,0,0,0,0,0,0,0,0,0,0,0,0,0,0,0,0,0,0,0,0,0,0,0,0,0,0,0,0,0,0,0,0,0,0,0,0"/>
                <o:lock v:ext="edit" verticies="t"/>
              </v:shape>
              <v:shape id="Freeform 29933" o:spid="_x0000_s1139" style="position:absolute;left:1745;top:1305;width:224;height:248;visibility:visible;mso-wrap-style:square;v-text-anchor:top" coordsize="38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/wnMIA&#10;AADcAAAADwAAAGRycy9kb3ducmV2LnhtbERPTWvCQBC9F/wPywi91U0U25K6CSJYSqGHWvU8ZMck&#10;mJ2Nu2uM/74rCN7m8T5nUQymFT0531hWkE4SEMSl1Q1XCrZ/65d3ED4ga2wtk4IreSjy0dMCM20v&#10;/Ev9JlQihrDPUEEdQpdJ6cuaDPqJ7Ygjd7DOYIjQVVI7vMRw08ppkrxKgw3Hhho7WtVUHjdno+DU&#10;n4OfL2dJ6uZv3/vm+rn7MXulnsfD8gNEoCE8xHf3l47z0xncnokXy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r/CcwgAAANwAAAAPAAAAAAAAAAAAAAAAAJgCAABkcnMvZG93&#10;bnJldi54bWxQSwUGAAAAAAQABAD1AAAAhwMAAAAA&#10;" path="m35,c34,,33,,32,1v,,,1,-1,1c31,3,30,3,29,4,28,5,27,7,25,8v-1,1,-2,2,-3,3c19,14,17,17,14,19v-2,2,-3,4,-5,6c9,25,9,25,9,25v-1,,-1,1,-2,1c7,27,6,27,6,28,5,29,5,29,5,29v,1,,1,,1c5,31,4,31,4,32,3,33,3,33,3,34,2,35,2,35,2,35v,1,,1,-1,1c1,36,1,36,1,36v,1,,1,,2c,38,,39,,40v,1,1,2,2,2c3,42,3,42,4,41v,,1,-1,1,-1c6,39,8,37,9,36v1,-1,2,-2,4,-4c14,31,15,30,17,29v3,-3,5,-5,8,-7c27,21,28,20,29,19v2,-2,4,-3,5,-4c35,14,35,14,35,14v1,,1,-1,,-1c35,12,35,12,35,12v1,-1,1,-1,2,-2c37,9,38,8,38,7v,-1,,-2,,-4c38,2,38,1,37,1,37,,36,,35,v,,,,,m1,39v,,,,,c1,39,1,39,1,39e" fillcolor="#e5e5e5" stroked="f">
                <v:path arrowok="t" o:connecttype="custom" o:connectlocs="206,0;189,6;183,12;171,24;147,47;130,65;83,112;53,148;53,148;41,154;35,165;29,171;29,177;24,189;18,201;12,207;6,213;6,213;6,224;0,236;12,248;24,242;29,236;53,213;77,189;100,171;147,130;171,112;200,89;206,83;206,77;206,71;218,59;224,41;224,18;218,6;206,0;206,0;6,230;6,230;6,230" o:connectangles="0,0,0,0,0,0,0,0,0,0,0,0,0,0,0,0,0,0,0,0,0,0,0,0,0,0,0,0,0,0,0,0,0,0,0,0,0,0,0,0,0"/>
                <o:lock v:ext="edit" verticies="t"/>
              </v:shape>
              <v:shape id="Freeform 29934" o:spid="_x0000_s1140" style="position:absolute;left:3225;top:850;width:165;height:59;visibility:visible;mso-wrap-style:square;v-text-anchor:top" coordsize="28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2Z+cIA&#10;AADcAAAADwAAAGRycy9kb3ducmV2LnhtbERPTWvCQBC9C/6HZQpeRDeRViR1FRUUi6dGS65DdsyG&#10;ZmdDdtX477uFQm/zeJ+zXPe2EXfqfO1YQTpNQBCXTtdcKbic95MFCB+QNTaOScGTPKxXw8ESM+0e&#10;/En3PFQihrDPUIEJoc2k9KUhi37qWuLIXV1nMUTYVVJ3+IjhtpGzJJlLizXHBoMt7QyV3/nNKjjR&#10;aXvdmf3XuH2zxbz5OKRFcVBq9NJv3kEE6sO/+M991HF++gq/z8QL5O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o7Zn5wgAAANwAAAAPAAAAAAAAAAAAAAAAAJgCAABkcnMvZG93&#10;bnJldi54bWxQSwUGAAAAAAQABAD1AAAAhwMAAAAA&#10;" path="m2,c1,1,,1,,2,,3,,3,1,4v,,,,1,c3,4,3,4,4,4,4,5,3,5,3,6,4,7,4,7,5,7v1,,1,,1,c6,8,7,8,7,8v,1,,1,,1c8,9,8,9,9,9v,,,,1,c12,9,12,9,12,9v2,,3,,5,c20,9,22,10,25,10v1,,3,-1,3,-2c28,8,27,7,27,7v,-1,,-1,,-1c27,6,27,6,26,5v,,,,,c26,5,26,4,26,4v,,,,,-1c26,3,26,3,25,3v,-1,,-1,,-1c24,2,24,2,24,2v-1,,-2,,-3,-1c19,1,17,1,15,1v-1,,-3,,-4,c10,1,9,1,8,1,7,1,6,1,5,,4,,4,,3,v,,,,,c2,,2,,2,e" fillcolor="#e5e5e5" stroked="f">
                <v:path arrowok="t" o:connecttype="custom" o:connectlocs="12,0;0,12;6,24;12,24;24,24;18,35;29,41;35,41;41,47;41,53;53,53;59,53;71,53;100,53;147,59;165,47;159,41;159,35;153,30;153,30;153,24;153,18;147,18;147,12;141,12;124,6;88,6;65,6;47,6;29,0;18,0;18,0;12,0" o:connectangles="0,0,0,0,0,0,0,0,0,0,0,0,0,0,0,0,0,0,0,0,0,0,0,0,0,0,0,0,0,0,0,0,0"/>
              </v:shape>
              <v:shape id="Freeform 29935" o:spid="_x0000_s1141" style="position:absolute;left:2158;top:1570;width:808;height:549;visibility:visible;mso-wrap-style:square;v-text-anchor:top" coordsize="137,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/Gnj8MA&#10;AADcAAAADwAAAGRycy9kb3ducmV2LnhtbERPS2sCMRC+F/wPYQpeSs3aqsjWKCIt6NFH0eO4mW6W&#10;biZLEtftv28Ewdt8fM+ZLTpbi5Z8qBwrGA4yEMSF0xWXCg77r9cpiBCRNdaOScEfBVjMe08zzLW7&#10;8pbaXSxFCuGQowITY5NLGQpDFsPANcSJ+3HeYkzQl1J7vKZwW8u3LJtIixWnBoMNrQwVv7uLVXDc&#10;biYme/cv7fH7s1jb0ymelyOl+s/d8gNEpC4+xHf3Wqf5wzHcnkkXyP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/Gnj8MAAADcAAAADwAAAAAAAAAAAAAAAACYAgAAZHJzL2Rv&#10;d25yZXYueG1sUEsFBgAAAAAEAAQA9QAAAIgDAAAAAA==&#10;" path="m99,c98,,98,1,98,2v,1,,1,,2c98,3,98,3,98,3v,2,,5,,7c99,13,100,15,101,18v2,2,3,4,4,6c107,26,108,28,110,30v1,2,2,3,2,4c113,36,113,37,113,38v,1,,2,,3c112,43,112,45,111,46v-1,2,-2,3,-3,5c107,52,106,52,105,53v,,,,,c104,53,103,52,102,52v-2,-1,-3,-2,-5,-2c95,50,93,50,91,51v-1,1,-2,2,-3,4c85,57,84,59,82,62v-2,2,-3,4,-5,6c74,70,72,72,69,74v-3,2,-7,4,-10,6c57,80,55,80,54,81v-2,,-4,,-5,1c45,82,42,82,39,82v-3,1,-6,,-10,c28,82,26,82,25,82v-2,,-3,-1,-5,-1c19,81,18,80,16,80v-1,,-2,-1,-4,-1c11,78,10,77,8,76,7,76,7,75,6,75,5,74,4,74,3,73v-1,,-1,1,-2,1c,75,,76,,77v,,1,1,1,1c1,78,1,78,1,78v1,1,2,1,3,2c4,80,5,81,5,81v2,1,3,2,5,3c10,84,11,84,11,84v2,1,4,2,6,2c17,86,18,87,18,87v1,,3,,4,1c25,89,29,90,33,90v2,1,4,1,6,1c40,91,41,91,42,91v1,1,1,1,2,1c44,92,45,92,45,92v1,1,1,,2,c48,92,49,92,50,93v2,,4,,6,c60,93,64,93,69,93v3,-1,7,-1,11,-2c84,89,88,88,92,85v2,,3,-1,5,-2c97,82,98,82,99,81v3,-2,7,-4,11,-6c111,74,113,72,114,71v2,-2,3,-3,5,-5c120,65,122,63,123,61v,,1,-1,2,-2c126,58,126,57,127,56v1,-1,1,-2,,-3c128,52,128,52,129,51v,,1,-1,1,-1c131,49,131,48,131,48v1,-1,1,-2,1,-3c132,45,132,45,133,45v,,,-1,,-1c133,44,133,43,133,43v1,-1,1,-1,2,-2c135,40,136,39,136,39v1,-1,1,-2,1,-4c137,34,137,33,136,33v,,,,,c136,32,136,32,135,32v,-1,,-1,-1,-1c133,30,133,30,132,30v,,-1,,-2,c130,30,129,30,128,30v-1,,-2,,-4,c123,29,122,29,121,28v-1,,-3,-1,-4,-1c117,26,116,26,116,26v-1,-1,-2,-2,-3,-1c113,25,113,25,113,25v,-1,,-1,,-1c111,22,110,20,109,19v-2,-2,-3,-4,-5,-6c103,11,103,10,102,8v,-1,-1,-2,-1,-3c101,4,101,3,101,1v,,-1,-1,-2,-1c99,,99,,99,t3,8c102,8,102,8,102,8v,,,,,m104,13v,,1,,1,c105,13,104,13,104,13t16,15c120,28,120,28,121,28v-1,,-1,,-1,m134,42v,,,,,1c134,43,134,42,134,42v,,,,,e" fillcolor="#e5e5e5" stroked="f">
                <v:path arrowok="t" o:connecttype="custom" o:connectlocs="578,12;578,18;596,106;649,177;666,224;655,272;619,313;602,307;537,301;484,366;407,437;318,478;230,484;147,484;94,472;47,449;18,431;0,455;6,460;29,478;65,496;106,514;195,531;248,537;265,543;295,549;407,549;543,502;584,478;672,419;725,360;749,331;761,301;773,283;784,266;784,254;802,230;802,195;796,189;779,177;755,177;714,165;684,153;666,148;643,112;602,47;596,6;584,0;602,47;613,77;613,77;714,165;790,248;790,248" o:connectangles="0,0,0,0,0,0,0,0,0,0,0,0,0,0,0,0,0,0,0,0,0,0,0,0,0,0,0,0,0,0,0,0,0,0,0,0,0,0,0,0,0,0,0,0,0,0,0,0,0,0,0,0,0,0"/>
                <o:lock v:ext="edit" verticies="t"/>
              </v:shape>
              <v:shape id="Freeform 29936" o:spid="_x0000_s1142" style="position:absolute;left:2264;top:1954;width:661;height:212;visibility:visible;mso-wrap-style:square;v-text-anchor:top" coordsize="112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CtYsEA&#10;AADcAAAADwAAAGRycy9kb3ducmV2LnhtbERPTYvCMBC9C/6HMII3TbsHXapRRFnYw7qyKnodm7Et&#10;NpPQxNr992Zhwds83ufMl52pRUuNrywrSMcJCOLc6ooLBcfDx+gdhA/IGmvLpOCXPCwX/d4cM20f&#10;/EPtPhQihrDPUEEZgsuk9HlJBv3YOuLIXW1jMETYFFI3+IjhppZvSTKRBiuODSU6WpeU3/Z3o2D6&#10;hRu85z79Xu1O7Lbd7nxxrVLDQbeagQjUhZf43/2p4/x0An/PxAvk4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6ArWLBAAAA3AAAAA8AAAAAAAAAAAAAAAAAmAIAAGRycy9kb3du&#10;cmV2LnhtbFBLBQYAAAAABAAEAPUAAACGAwAAAAA=&#10;" path="m107,v-1,1,-2,1,-3,2c103,2,103,3,102,4v-1,1,-2,2,-3,3c98,8,96,9,95,10v-3,2,-5,3,-8,4c84,16,81,17,78,18v-3,2,-6,3,-8,4c68,22,67,23,65,24v-1,,-2,1,-4,1c58,26,54,27,51,28v-4,1,-7,2,-11,2c38,30,37,30,35,30v-2,,-3,,-5,c28,30,27,30,25,30v-2,,-3,-1,-5,-1c20,29,20,29,20,29v-2,,-5,-1,-7,-2c12,27,10,27,9,26,8,26,6,25,5,25,4,24,3,24,3,23v-1,,-2,,-2,1c,24,1,25,1,26v2,1,3,2,5,2c8,29,9,30,11,31v1,,3,1,5,1c18,33,19,33,21,34v4,1,7,2,11,2c34,36,36,36,37,36v1,,2,,3,c41,36,42,36,43,36v4,,8,-1,12,-1c56,34,58,34,60,33v2,,4,-1,5,-1c69,31,73,29,76,28v4,-2,7,-3,11,-4c89,22,92,21,94,20v2,-1,5,-3,7,-5c103,14,105,12,106,11v1,-1,2,-2,3,-3c110,7,110,6,111,5v1,-1,1,-3,,-4c110,,109,,108,v,,-1,,-1,m21,29v,,,,,c21,29,21,29,21,29e" fillcolor="#e5e5e5" stroked="f">
                <v:path arrowok="t" o:connecttype="custom" o:connectlocs="631,0;614,12;602,24;584,41;561,59;513,82;460,106;413,130;384,141;360,147;301,165;236,177;207,177;177,177;148,177;118,171;118,171;77,159;53,153;30,147;18,135;6,141;6,153;35,165;65,183;94,188;124,200;189,212;218,212;236,212;254,212;325,206;354,194;384,188;449,165;513,141;555,118;596,88;626,65;643,47;655,29;655,6;637,0;631,0;124,171;124,171;124,171" o:connectangles="0,0,0,0,0,0,0,0,0,0,0,0,0,0,0,0,0,0,0,0,0,0,0,0,0,0,0,0,0,0,0,0,0,0,0,0,0,0,0,0,0,0,0,0,0,0,0"/>
                <o:lock v:ext="edit" verticies="t"/>
              </v:shape>
              <v:shape id="Freeform 29937" o:spid="_x0000_s1143" style="position:absolute;left:3019;top:1547;width:625;height:295;visibility:visible;mso-wrap-style:square;v-text-anchor:top" coordsize="106,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RoXcMA&#10;AADcAAAADwAAAGRycy9kb3ducmV2LnhtbERPTWvCQBC9C/0Pywi96SaBpiW6ihRt1YvUFs9Ddpqk&#10;ZmdDdpuk/nq3IHibx/uc+XIwteiodZVlBfE0AkGcW11xoeDrczN5AeE8ssbaMin4IwfLxcNojpm2&#10;PX9Qd/SFCCHsMlRQet9kUrq8JINuahviwH3b1qAPsC2kbrEP4aaWSRSl0mDFoaHEhl5Lys/HX6Mg&#10;Sni7e9q/63jNZuUO9U/6droo9TgeVjMQngZ/F9/cWx3mx8/w/0y4QC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NRoXcMAAADcAAAADwAAAAAAAAAAAAAAAACYAgAAZHJzL2Rv&#10;d25yZXYueG1sUEsFBgAAAAAEAAQA9QAAAIgDAAAAAA==&#10;" path="m101,2v-1,1,-1,1,-2,2c98,6,97,7,96,8v,,,,,c95,10,93,11,92,12v-1,2,-3,3,-5,5c86,18,84,19,83,20v-2,1,-3,2,-4,3c76,25,73,26,71,28v-3,1,-6,2,-8,3c63,31,63,31,63,31v-2,,-5,1,-8,1c54,32,54,32,53,32v,,,,,c53,31,53,31,53,30v,-1,,-1,,-2c52,27,52,27,51,26v,,,,-1,c50,26,50,26,49,26v,,-1,,-1,c47,26,46,26,46,26v-2,1,-3,1,-4,2c40,29,39,29,37,30v-2,,-4,1,-6,1c29,31,26,31,24,31,22,30,20,29,18,29,16,28,14,27,13,27,12,26,12,26,11,26v,-1,,-1,-1,-1c10,24,9,24,8,25v,,,1,,1c8,26,7,26,7,26,6,27,6,27,6,27,5,28,5,28,4,28v,1,-1,1,-2,2c2,30,2,31,2,31v-1,,-1,,-1,1c1,32,,33,,33v,1,,2,,3c,37,1,38,3,39v,,1,1,2,1c6,41,8,42,10,43v2,1,3,1,5,2c17,46,19,46,20,47v2,,4,1,6,1c30,49,33,49,37,49v4,1,8,,12,c51,48,53,48,54,48v3,-1,5,-2,7,-2c63,45,65,44,66,44v2,-1,4,-2,5,-3c75,39,78,37,80,35v1,,1,-1,1,-1c81,34,82,34,82,33v3,-2,5,-4,8,-7c92,23,94,20,97,16v1,-2,3,-4,4,-6c102,9,103,8,104,7v,-1,,-1,,-2c105,4,106,4,106,3,106,1,105,,104,v-1,,-1,,-1,c102,,101,1,101,2m96,8v,,,,,c96,8,96,8,96,8m52,32v,,,,,c52,32,52,32,52,32t1,c53,32,53,32,53,32v,,,,,c53,32,53,32,53,32t,c53,32,53,32,53,32v,,,,,c53,32,53,32,53,32e" fillcolor="#e5e5e5" stroked="f">
                <v:path arrowok="t" o:connecttype="custom" o:connectlocs="584,24;566,47;513,100;466,136;371,183;324,189;313,189;313,165;295,153;283,153;248,165;183,183;106,171;65,153;47,148;41,153;24,165;12,183;0,195;18,230;59,254;118,277;218,289;318,283;389,260;472,207;483,195;572,94;613,41;625,18;607,0;566,47;566,47;307,189;313,189;313,189;313,189;313,189" o:connectangles="0,0,0,0,0,0,0,0,0,0,0,0,0,0,0,0,0,0,0,0,0,0,0,0,0,0,0,0,0,0,0,0,0,0,0,0,0,0"/>
                <o:lock v:ext="edit" verticies="t"/>
              </v:shape>
              <v:shape id="Freeform 29938" o:spid="_x0000_s1144" style="position:absolute;left:3160;top:1659;width:419;height:224;visibility:visible;mso-wrap-style:square;v-text-anchor:top" coordsize="71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OSpcUA&#10;AADcAAAADwAAAGRycy9kb3ducmV2LnhtbESP0WrCQBBF3wX/YZlCX0Q3Ci0lugmiEYQitGk/YMiO&#10;SWh2NmRXTf1656HQtxnunXvPbPLRdepKQ2g9G1guElDElbct1wa+vw7zN1AhIlvsPJOBXwqQZ9PJ&#10;BlPrb/xJ1zLWSkI4pGigibFPtQ5VQw7DwvfEop394DDKOtTaDniTcNfpVZK8aoctS0ODPe0aqn7K&#10;izNwPs3eX/BYFOgP24JXtD99lHdjnp/G7RpUpDH+m/+uj1bwl0Irz8gEOn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U5KlxQAAANwAAAAPAAAAAAAAAAAAAAAAAJgCAABkcnMv&#10;ZG93bnJldi54bWxQSwUGAAAAAAQABAD1AAAAigMAAAAA&#10;" path="m68,1c67,3,66,5,65,7v-1,1,-1,2,-2,3c62,11,62,11,61,12v-1,1,-2,2,-3,3c56,16,54,18,52,19v-1,1,-3,2,-4,3c46,23,45,24,43,24v-3,2,-6,3,-9,4c32,28,30,29,28,29v-2,1,-4,1,-6,2c18,32,14,32,11,33v-2,,-3,,-4,-1c7,32,6,32,6,32v,,-1,,-1,-1c4,30,2,31,1,32v-1,1,,3,1,3c3,36,3,36,4,37v1,,2,1,3,1c9,38,11,38,12,38v4,,8,,11,-1c25,37,27,36,28,36v2,,4,-1,6,-1c36,34,38,33,40,33v2,-1,3,-2,5,-2c46,30,48,29,49,29v2,-1,3,-2,4,-3c56,24,58,22,61,20v1,-1,2,-3,3,-4c65,15,66,14,67,12v1,-1,2,-2,2,-4c69,7,70,7,70,6v,-1,,-2,1,-3c71,3,71,3,71,3v,-1,,-2,-1,-2c70,,70,,69,v,,-1,1,-1,1e" fillcolor="#e5e5e5" stroked="f">
                <v:path arrowok="t" o:connecttype="custom" o:connectlocs="401,6;384,41;372,59;360,71;342,88;307,112;283,130;254,141;201,165;165,171;130,183;65,195;41,189;35,189;30,183;6,189;12,206;24,218;41,224;71,224;136,218;165,212;201,206;236,195;266,183;289,171;313,153;360,118;378,94;395,71;407,47;413,35;419,18;419,18;413,6;407,0;401,6" o:connectangles="0,0,0,0,0,0,0,0,0,0,0,0,0,0,0,0,0,0,0,0,0,0,0,0,0,0,0,0,0,0,0,0,0,0,0,0,0"/>
              </v:shape>
              <v:shape id="Freeform 29939" o:spid="_x0000_s1145" style="position:absolute;left:1787;top:1435;width:1987;height:903;visibility:visible;mso-wrap-style:square;v-text-anchor:top" coordsize="337,1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Aa1MEA&#10;AADcAAAADwAAAGRycy9kb3ducmV2LnhtbERPS2sCMRC+F/wPYQRvNasUqatRRKj12vWBx2EzZhc3&#10;k20S3W1/fVMo9DYf33OW69424kE+1I4VTMYZCOLS6ZqNguPh7fkVRIjIGhvHpOCLAqxXg6cl5tp1&#10;/EGPIhqRQjjkqKCKsc2lDGVFFsPYtcSJuzpvMSbojdQeuxRuGznNspm0WHNqqLClbUXlrbhbBd+f&#10;l93h5WJm01PQHfuz4feiU2o07DcLEJH6+C/+c+91mj+Zw+8z6QK5+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zgGtTBAAAA3AAAAA8AAAAAAAAAAAAAAAAAmAIAAGRycy9kb3du&#10;cmV2LnhtbFBLBQYAAAAABAAEAPUAAACGAwAAAAA=&#10;" path="m7,2c6,6,5,10,5,14,4,17,3,21,2,25v,4,-1,8,-1,12c1,41,,45,,49v,8,1,16,3,24c3,77,5,81,7,85v1,2,2,4,3,5c10,91,11,92,11,92v1,1,2,2,3,3c16,96,17,95,19,94v2,-1,2,-3,3,-4c22,89,23,88,23,88v,-1,,-1,1,-1c24,87,24,87,24,87v,,,,,c25,88,25,88,26,89v2,3,3,7,5,10c33,103,35,106,37,110v2,3,5,6,7,9c47,122,50,124,53,127v2,1,4,2,5,3c60,131,62,132,64,133v2,1,4,2,6,3c70,136,71,137,72,137v1,,2,1,2,1c78,139,82,141,86,143v3,1,6,2,10,3c99,147,103,148,107,149v4,1,8,2,12,2c123,152,127,152,131,153v2,,4,,6,c138,153,140,153,142,153v8,,16,-1,24,-1c173,151,181,150,188,149v4,-1,8,-2,11,-3c202,145,205,144,209,144v1,-1,3,-1,5,-2c216,142,218,142,219,141v2,,4,-1,6,-2c227,139,229,138,231,137v2,,3,-1,5,-2c238,135,239,134,241,133v4,-1,7,-3,10,-4c253,128,255,128,257,127v1,-1,3,-2,5,-3c264,123,265,122,267,121v1,,3,-1,5,-2c276,117,280,114,284,112v2,-2,4,-3,6,-4c292,106,294,105,296,103v1,,2,-1,4,-2c301,100,302,99,303,98v2,-2,4,-4,6,-6c311,91,312,91,313,90v1,-2,2,-3,3,-4c318,84,320,82,322,80v1,-1,2,-2,2,-3c325,76,326,75,326,74v1,-1,2,-2,3,-3c329,70,330,69,331,68v1,-2,2,-4,3,-6c335,61,335,59,336,58v,-1,1,-2,1,-3c337,55,337,55,337,55v,,,,,c337,55,337,55,337,55v,,,,,c337,54,337,53,337,53v,-1,-1,-1,-1,-1c335,51,334,51,334,52v-1,,-1,,-1,1c332,53,332,54,332,54v-1,1,-1,2,-1,3c330,58,330,58,329,59v-1,2,-2,3,-3,5c325,65,324,67,323,68v-2,2,-3,3,-4,4c318,73,317,74,316,75v-1,2,-3,3,-4,4c311,81,310,82,309,83v-2,1,-3,2,-4,3c303,88,302,89,300,90v-1,1,-2,2,-3,3c296,94,294,95,293,96v-2,1,-3,3,-5,4c287,101,286,101,285,102v-1,1,-3,2,-4,3c279,106,277,107,275,109v-3,1,-6,3,-9,4c265,114,263,115,261,116v-1,1,-3,2,-5,3c253,120,250,122,246,123v-2,1,-3,2,-5,3c239,126,237,127,235,128v-3,1,-6,2,-9,3c223,133,220,134,217,135v-1,,-3,,-5,1c210,136,209,137,207,137v-3,1,-6,2,-10,3c190,142,183,143,175,144v-4,1,-9,1,-14,1c156,146,152,146,147,146v,,,,,c147,146,147,146,147,146v,,,,,c147,146,147,146,147,146v-4,,-7,,-10,c133,146,129,145,125,145v-7,-1,-15,-2,-22,-4c98,140,93,138,88,136v-2,-1,-5,-2,-8,-3c78,132,75,131,73,130v-4,-2,-8,-4,-11,-7c61,123,60,122,59,122v-1,-1,-2,-1,-3,-2c55,119,53,118,52,116v-1,-1,-2,-2,-3,-3c48,112,47,111,46,110v-2,-3,-3,-5,-5,-7c40,101,39,99,38,97,36,94,35,92,34,89,33,88,32,86,31,85v,-1,-1,-1,-1,-2c30,83,29,82,29,82,28,81,27,81,26,80v,,-1,,-1,c24,80,24,80,23,80v-1,,-2,,-2,1c19,82,18,83,17,84v,1,-1,2,-1,3c16,87,15,86,15,86,14,84,13,82,12,81,11,79,11,77,10,75,10,73,9,71,9,69,8,67,8,65,8,62,7,58,7,54,7,50v,-4,,-8,,-12c7,34,8,30,8,26,9,22,9,18,10,14v,-3,1,-7,1,-11c11,3,11,3,11,3,12,2,11,,9,v,,,,,c8,,7,1,7,2t,47c7,49,7,49,7,49v,,,,,m322,79v,,,,,1c322,79,322,79,322,79m15,85v,,,1,,1c15,86,15,85,15,85t9,2c24,87,24,87,24,87v,,,,,m24,87v-1,,-1,,-1,c23,87,23,87,24,87t,c24,87,24,87,24,87v,,,,,c24,87,24,87,24,87t,c24,87,24,87,24,87v,,,,,c24,87,24,87,24,87t18,16c42,103,42,103,42,103v,,,,,m275,109v,,,,,c275,109,275,109,275,109m147,146v,,,,,c147,146,147,146,147,146v,,,,,m337,55v,,,,,c337,55,337,55,337,55v,,,,,e" fillcolor="#e5e5e5" stroked="f">
                <v:path arrowok="t" o:connecttype="custom" o:connectlocs="12,148;18,431;65,543;130,531;142,513;183,584;312,750;413,803;507,844;702,891;837,903;1173,862;1291,832;1391,797;1515,750;1604,702;1745,608;1822,543;1899,472;1940,419;1981,342;1987,325;1987,313;1963,313;1940,348;1881,425;1822,490;1751,549;1680,602;1568,667;1450,726;1333,773;1221,809;949,856;867,862;808,862;519,803;366,726;307,685;242,608;183,502;153,472;124,478;88,508;53,407;41,224;65,18;53,0;41,289;1899,472;88,508;142,513;136,513;142,513;142,513;142,513;248,608;1621,643;867,862;1987,325" o:connectangles="0,0,0,0,0,0,0,0,0,0,0,0,0,0,0,0,0,0,0,0,0,0,0,0,0,0,0,0,0,0,0,0,0,0,0,0,0,0,0,0,0,0,0,0,0,0,0,0,0,0,0,0,0,0,0,0,0,0,0,0"/>
                <o:lock v:ext="edit" verticies="t"/>
              </v:shape>
              <v:shape id="Freeform 29940" o:spid="_x0000_s1146" style="position:absolute;left:3638;top:1612;width:183;height:301;visibility:visible;mso-wrap-style:square;v-text-anchor:top" coordsize="31,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QRiscA&#10;AADcAAAADwAAAGRycy9kb3ducmV2LnhtbESPS2vDMBCE74X+B7GF3ho5IUkTN0oIgUAfEGgeh94W&#10;a2MbWysjqbH777uHQm+7zOzMt6vN4Fp1oxBrzwbGowwUceFtzaWB82n/tAAVE7LF1jMZ+KEIm/X9&#10;3Qpz63v+pNsxlUpCOOZooEqpy7WORUUO48h3xKJdfXCYZA2ltgF7CXetnmTZXDusWRoq7GhXUdEc&#10;v52BMG1cecme6WN5eue3Zjab94cvYx4fhu0LqERD+jf/Xb9awZ8IvjwjE+j1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2UEYrHAAAA3AAAAA8AAAAAAAAAAAAAAAAAmAIAAGRy&#10;cy9kb3ducmV2LnhtbFBLBQYAAAAABAAEAPUAAACMAwAAAAA=&#10;" path="m28,1c27,4,26,8,25,11v-1,2,-2,4,-4,7c21,18,21,18,21,18v,,,,,c21,18,21,18,21,18v,,,,,c21,19,20,20,19,21v,2,-1,3,-2,4c16,27,15,29,14,31v-2,2,-3,4,-4,6c9,39,7,41,6,43v-1,,-2,1,-3,2c3,46,2,47,1,48v-1,1,,2,,2c2,51,3,50,3,50,5,48,6,47,7,46v1,-2,2,-3,3,-5c12,40,13,38,14,37v1,-2,2,-3,2,-5c17,31,18,29,19,28v1,-2,2,-3,3,-5c23,22,24,21,24,19v1,-1,2,-3,3,-4c28,13,29,11,29,9,30,7,31,4,31,2,31,1,31,1,30,v,,,,,c29,,28,1,28,1m21,18v,,,,,c21,18,21,18,21,18v,,,,,e" fillcolor="#e5e5e5" stroked="f">
                <v:path arrowok="t" o:connecttype="custom" o:connectlocs="165,6;148,65;124,106;124,106;124,106;124,106;124,106;112,124;100,148;83,183;59,218;35,254;18,266;6,283;6,295;18,295;41,271;59,242;83,218;94,189;112,165;130,136;142,112;159,89;171,53;183,12;177,0;177,0;165,6;124,106;124,106;124,106;124,106" o:connectangles="0,0,0,0,0,0,0,0,0,0,0,0,0,0,0,0,0,0,0,0,0,0,0,0,0,0,0,0,0,0,0,0,0"/>
                <o:lock v:ext="edit" verticies="t"/>
              </v:shape>
              <v:shape id="Freeform 29941" o:spid="_x0000_s1147" style="position:absolute;left:1710;top:1458;width:536;height:921;visibility:visible;mso-wrap-style:square;v-text-anchor:top" coordsize="91,1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S8OvMIA&#10;AADcAAAADwAAAGRycy9kb3ducmV2LnhtbERPTYvCMBC9L/gfwgje1rQKu1KNslUED4usupe9Dc3Y&#10;lm0mJYm2/nsjCN7m8T5nsepNI67kfG1ZQTpOQBAXVtdcKvg9bd9nIHxA1thYJgU38rBaDt4WmGnb&#10;8YGux1CKGMI+QwVVCG0mpS8qMujHtiWO3Nk6gyFCV0rtsIvhppGTJPmQBmuODRW2tK6o+D9ejIK/&#10;feJ+6HOaXrZdka430/w73+RKjYb91xxEoD68xE/3Tsf5kxQez8QL5P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Lw68wgAAANwAAAAPAAAAAAAAAAAAAAAAAJgCAABkcnMvZG93&#10;bnJldi54bWxQSwUGAAAAAAQABAD1AAAAhwMAAAAA&#10;" path="m14,1v,1,-1,2,-1,3c13,5,12,6,12,7,12,6,11,6,11,6,9,6,8,6,8,8,7,10,6,12,6,14,5,16,5,18,5,20,4,23,4,26,4,29,3,31,3,33,3,35,2,39,2,43,1,47v,5,,9,,13c1,61,1,61,1,62v,1,,1,,1c1,64,1,64,1,65v,,,1,,1c,67,,67,,68v,1,,1,,2c,71,1,73,1,74v,1,,2,,3c2,79,2,81,2,83v1,1,1,2,1,3c3,87,4,88,4,89v1,2,1,4,2,7c6,96,6,96,6,96v,1,1,1,1,2c7,99,7,100,8,101v,1,1,3,2,5c10,107,11,108,11,108v,1,,1,1,2c12,110,12,111,12,111v1,1,1,1,1,1c13,112,13,112,13,112v1,1,1,1,1,2c15,115,16,117,18,117v,1,1,1,1,1c20,118,21,118,21,117v2,3,3,5,5,7c26,125,27,126,28,127v,1,1,2,2,2c30,129,31,129,31,130v1,1,2,2,3,3c35,134,36,135,37,135v2,2,5,4,7,6c46,142,49,144,52,145v,1,1,1,1,1c54,146,54,147,54,147v2,1,3,2,4,2c60,150,61,151,63,152v1,1,1,1,2,2c65,154,66,154,66,154v1,,1,1,2,1c68,155,69,155,70,155v,1,1,,2,c72,155,72,155,72,155v1,,1,,2,c75,156,77,156,78,155v2,-1,3,-2,3,-4c81,151,81,150,81,150v2,,3,,4,-1c87,148,87,146,87,145v2,,3,-1,4,-3c91,141,91,140,91,139v-1,-1,-1,-2,-2,-2c85,135,82,132,79,130v-1,-1,-2,-2,-3,-2c74,125,72,123,69,121v,,,,,c68,120,66,118,64,116v-2,-1,-3,-3,-5,-4c58,111,57,110,56,109v,,-1,-1,-1,-1c54,107,53,106,52,105v-1,,-1,,-1,-1c51,104,50,103,50,103v,-1,-1,-2,-1,-3c49,100,49,100,49,100v,-1,,-2,-1,-3c48,97,48,97,48,97v,-1,,-1,,-1c47,95,47,95,47,95v,-1,-1,-2,-1,-2c45,91,44,90,44,89,43,87,41,85,40,83,39,82,38,81,36,81v-1,,-3,,-4,1c31,83,31,84,31,86v,,,1,,1c31,87,31,87,31,87v-1,1,-1,2,-1,3c30,90,30,90,30,91v,,,,,c29,89,27,86,26,84v,,-1,-1,-2,-1c24,83,23,83,22,83v,,,-1,,-1c21,80,21,78,19,76v,,,,,c18,74,18,73,18,71v,-2,-1,-5,-1,-8c17,61,17,59,17,57v,-2,,-4,,-5c17,49,17,47,17,45v,-2,,-4,,-7c17,36,17,34,17,32,18,24,19,16,20,8v1,,1,-1,1,-1c21,6,21,4,21,3,21,2,20,1,20,1,19,,19,,18,v,,,,-1,c17,,17,,17,,16,,15,,14,1t3,56c17,57,17,58,17,58v,,,-1,,-1m63,116v,,,,1,c63,116,63,116,63,116e" fillcolor="#e5e5e5" stroked="f">
                <v:path arrowok="t" o:connecttype="custom" o:connectlocs="77,24;65,35;35,83;24,171;6,277;6,366;6,384;0,401;6,437;12,490;24,525;35,567;47,596;65,638;71,655;77,661;106,691;124,691;165,750;183,768;218,797;306,856;318,868;371,897;389,909;412,915;424,915;459,915;477,886;512,856;536,821;465,768;406,714;377,685;330,644;306,620;295,608;289,590;283,573;277,561;259,525;212,478;183,508;183,514;177,537;153,496;130,490;112,449;106,419;100,337;100,266;100,189;124,41;118,6;100,0;82,6;100,342;371,685;371,685" o:connectangles="0,0,0,0,0,0,0,0,0,0,0,0,0,0,0,0,0,0,0,0,0,0,0,0,0,0,0,0,0,0,0,0,0,0,0,0,0,0,0,0,0,0,0,0,0,0,0,0,0,0,0,0,0,0,0,0,0,0,0"/>
                <o:lock v:ext="edit" verticies="t"/>
              </v:shape>
              <v:shape id="Freeform 29942" o:spid="_x0000_s1148" style="position:absolute;left:2117;top:2161;width:1238;height:271;visibility:visible;mso-wrap-style:square;v-text-anchor:top" coordsize="210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ZgG8IA&#10;AADcAAAADwAAAGRycy9kb3ducmV2LnhtbERPTYvCMBC9C/sfwix4EU2tuEjXKIuoiHjRVWRvQzO2&#10;ZZtJaaJWf70RBG/zeJ8znjamFBeqXWFZQb8XgSBOrS44U7D/XXRHIJxH1lhaJgU3cjCdfLTGmGh7&#10;5S1ddj4TIYRdggpy76tESpfmZND1bEUcuJOtDfoA60zqGq8h3JQyjqIvabDg0JBjRbOc0v/d2ShY&#10;d05DezCD4302J5ceKf6Tm6VS7c/m5xuEp8a/xS/3Sof5cQzPZ8IFcvI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dmAbwgAAANwAAAAPAAAAAAAAAAAAAAAAAJgCAABkcnMvZG93&#10;bnJldi54bWxQSwUGAAAAAAQABAD1AAAAhwMAAAAA&#10;" path="m205,1v-1,,-2,1,-2,1c202,2,202,3,201,3v-1,1,-2,1,-4,2c196,5,195,6,193,7v,-1,-1,-1,-1,-1c191,6,191,6,190,6v-1,,-1,,-2,c187,6,187,7,186,7v-1,,-1,,-2,1c182,8,180,9,179,9v-4,2,-8,3,-12,4c163,14,160,15,156,17v-1,,-3,1,-5,1c150,18,150,19,149,19v-2,1,-3,1,-4,2c144,21,144,22,144,22v-1,,-1,,-2,c142,22,142,23,141,23v,,-1,,-1,c137,24,135,24,132,25v-4,1,-9,2,-14,2c116,28,113,28,111,29v-2,,-3,,-5,c103,29,99,29,96,29v-2,,-4,,-6,c89,29,88,29,87,29v-1,,-1,,-2,c84,29,83,29,82,29v,,,,-1,c81,29,81,29,81,29v-1,,-1,,-1,c79,29,78,29,77,29v,,-1,-1,-2,-1c74,28,73,28,72,28v,,-1,,-1,c71,28,70,28,70,28v,,,,,c69,25,66,25,63,25v-1,,-2,,-3,c59,24,58,24,56,24v-1,,-2,,-3,c49,23,45,22,42,21,37,20,33,18,29,17,27,16,25,16,23,15v-1,,-1,,-2,-1c20,14,20,14,19,14v-1,,-1,,-1,c18,13,18,13,18,13v-1,,-1,,-2,c16,13,15,13,15,13v-2,,-3,-1,-5,-1c8,11,6,13,6,15v-1,,-1,1,-1,1c5,16,5,16,5,16,4,17,4,17,3,18v-1,2,,4,1,5c4,23,5,24,6,24v1,,1,,2,c8,25,9,25,10,25v1,,2,1,3,1c12,26,11,26,11,26v-1,,-1,,-2,c9,26,8,26,8,26v-1,,-1,1,-1,1c6,27,6,28,5,28v-1,2,,4,2,5c8,33,8,33,9,33v,,,,,c8,33,8,33,8,33v,,-1,,-1,c6,33,6,33,5,33v,,,,,c5,33,4,33,4,33,3,33,2,32,2,32v-1,,-1,,-2,c,33,,34,1,34v1,,2,1,4,1c5,36,6,36,6,36v1,1,2,1,2,1c9,37,10,38,10,38v1,,1,,2,c12,39,12,39,12,39v2,1,4,1,6,1c18,40,19,40,19,40v,,,,,c20,41,20,41,21,41v,,1,,1,c23,41,23,41,24,41v,,,,1,c26,41,27,41,29,41v,-1,1,-1,1,-2c30,39,30,39,31,39v1,,2,-1,4,-1c35,38,36,38,36,38v1,,2,-1,3,-1c39,37,39,37,39,36v2,,3,,4,c44,36,45,35,45,34v,,,,,c45,34,45,34,46,34v,,1,,1,c47,34,47,34,48,34v,,1,,2,c51,34,53,34,54,34v3,1,5,1,8,1c62,35,62,35,62,35v2,1,3,1,4,1c66,37,67,37,67,37v,,,1,,1c67,38,67,38,67,38v1,,1,,2,c69,38,70,39,70,39v1,,2,,3,1c72,40,72,40,72,39v2,1,3,2,5,3c77,42,78,42,78,42v,1,,1,1,1c79,44,79,44,80,44v,,,,,c80,44,80,45,80,45v1,,1,1,2,1c83,46,84,46,85,46v,,1,,2,c89,46,90,46,92,46v1,,3,-1,4,-1c96,45,97,45,97,45v1,,2,,3,c100,45,100,45,101,45v,,1,,1,c103,44,103,44,104,44v,,,,,c105,44,105,44,105,44v3,-1,6,-1,8,-2c114,42,115,42,116,41v,,1,,1,c118,41,118,41,119,41v,,,,,c119,41,119,41,120,42v1,,2,-1,3,-1c126,41,128,41,130,40v1,,2,,3,c135,39,137,39,139,38v2,,5,-1,7,-1c148,36,150,35,152,35v4,-1,8,-2,12,-4c166,30,168,30,170,29v2,-1,4,-2,6,-3c178,26,180,24,182,23v1,,2,-1,3,-1c186,21,187,21,187,21v,,1,-1,1,-1c189,20,189,19,190,19v,-1,,-2,,-3c190,15,190,15,190,14v2,,4,-1,6,-2c198,11,200,10,202,10v1,-1,2,-1,3,-2c206,7,207,7,208,6v1,-1,2,-1,2,-2c210,3,210,2,209,2,209,1,208,,207,v-1,,-1,,-2,1m62,35v,,,,,c62,35,62,35,62,35v,,,,,m130,39v,,,,,c130,39,130,39,130,39v,,,,,e" fillcolor="#e5e5e5" stroked="f">
                <v:path arrowok="t" o:connecttype="custom" o:connectlocs="1185,18;1132,35;1097,41;985,77;878,112;837,130;778,147;625,171;513,171;478,171;454,171;419,165;371,147;312,141;136,88;106,82;88,77;29,94;24,136;59,147;53,153;29,165;53,194;29,194;12,189;29,206;59,224;106,236;124,242;147,242;183,230;230,218;265,200;277,200;318,200;389,212;395,224;430,236;460,247;472,259;501,271;566,265;595,265;613,259;684,242;702,242;766,236;861,218;1002,171;1091,130;1120,112;1155,71;1226,35;1220,0;366,206;766,230;766,230" o:connectangles="0,0,0,0,0,0,0,0,0,0,0,0,0,0,0,0,0,0,0,0,0,0,0,0,0,0,0,0,0,0,0,0,0,0,0,0,0,0,0,0,0,0,0,0,0,0,0,0,0,0,0,0,0,0,0,0,0"/>
                <o:lock v:ext="edit" verticies="t"/>
              </v:shape>
              <v:shape id="Freeform 29943" o:spid="_x0000_s1149" style="position:absolute;left:3137;top:1865;width:572;height:425;visibility:visible;mso-wrap-style:square;v-text-anchor:top" coordsize="97,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V7P8UA&#10;AADcAAAADwAAAGRycy9kb3ducmV2LnhtbERP30sCQRB+D/oflhF8y11PErlcJYIyE6G0EN+G2+nu&#10;6nb22F319K9vg6C3+fh+znTe2UYcyYfasYbhQIEgLpypudTwvn28mYAIEdlg45g0nCnAfHZ9NcXc&#10;uBO/0XETS5FCOOSooYqxzaUMRUUWw8C1xIn7dN5iTNCX0ng8pXDbyEypsbRYc2qosKWHiorvzcFq&#10;uNDqq3naqtfdSmV+/7FevkwWt1r3e939HYhIXfwX/7mfTZqfjeD3mXSBnP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VXs/xQAAANwAAAAPAAAAAAAAAAAAAAAAAJgCAABkcnMv&#10;ZG93bnJldi54bWxQSwUGAAAAAAQABAD1AAAAigMAAAAA&#10;" path="m94,1c93,3,91,5,90,7v-1,1,-2,2,-3,3c87,10,87,11,87,11v-1,,-2,,-2,c83,12,82,14,80,15v,1,-1,2,-1,2c78,17,77,17,76,18v,,,,,c76,18,76,18,76,18v,,,,,c74,20,73,22,71,23v,1,-1,1,-1,1c70,24,69,24,69,24v,1,-1,1,-1,1c67,25,67,25,67,26v-1,,-2,1,-2,1c64,28,63,28,62,29v-1,1,-2,2,-4,3c55,34,53,37,50,39v-3,2,-6,4,-8,6c40,46,39,47,37,48v-1,1,-2,2,-3,2c33,51,32,52,31,52v-1,1,-2,1,-3,2c27,54,27,55,26,55v-1,1,-2,2,-3,3c23,58,23,58,23,59v-1,1,-1,1,-1,1c20,61,19,62,17,62v,1,-1,1,-2,2c15,64,15,64,14,65v,,,,-1,c13,66,13,66,13,66v,,-1,,-1,c12,66,12,66,12,66,9,67,6,69,3,69v-1,,-2,1,-2,1c,70,,70,,71v,,,1,1,1c3,71,4,71,6,71v,,,,,c6,72,7,72,8,72v,,1,,2,c10,71,10,71,11,71v,,1,-1,2,-1c13,70,13,69,14,69v,,1,1,1,c18,69,20,68,21,67v2,-1,3,-2,4,-2c27,64,28,63,30,62v2,-1,3,-2,5,-3c37,58,38,57,40,56,47,51,54,46,60,41v3,-2,5,-3,7,-5c67,36,67,36,67,35v1,,1,-1,1,-1c68,34,68,33,68,33v1,,1,-1,1,-1c70,32,70,31,71,31v,,,,,c72,30,72,30,72,30v,,1,-1,1,-1c73,29,73,29,73,28v1,,1,,1,-1c76,26,78,24,80,21v,,1,,1,c83,19,85,17,87,15v1,-2,3,-4,5,-6c92,8,93,7,94,6,97,2,97,2,97,2v,,,-1,-1,-1c96,,96,,95,v,,,,-1,1m77,18v-1,,-1,,-1,c76,18,76,18,76,18v,,1,,1,m12,66v,,,,,c12,66,12,66,12,66e" fillcolor="#e5e5e5" stroked="f">
                <v:path arrowok="t" o:connecttype="custom" o:connectlocs="531,41;513,65;472,89;448,106;448,106;419,136;407,142;395,153;366,171;295,230;218,283;183,307;153,325;136,348;100,366;83,384;77,390;71,390;6,413;6,425;35,419;59,425;77,413;88,407;147,384;206,348;354,242;395,207;401,195;419,183;425,177;430,165;472,124;513,89;554,35;566,6;554,6;448,106;454,106;71,390" o:connectangles="0,0,0,0,0,0,0,0,0,0,0,0,0,0,0,0,0,0,0,0,0,0,0,0,0,0,0,0,0,0,0,0,0,0,0,0,0,0,0,0"/>
                <o:lock v:ext="edit" verticies="t"/>
              </v:shape>
              <v:shape id="Freeform 29944" o:spid="_x0000_s1150" style="position:absolute;left:3143;top:1724;width:642;height:501;visibility:visible;mso-wrap-style:square;v-text-anchor:top" coordsize="109,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7HhcUA&#10;AADcAAAADwAAAGRycy9kb3ducmV2LnhtbERPTWsCMRC9F/ofwhR6Ec3WquhqFF0Qag+Fqgjexs24&#10;WbqZLJtUt/56Uyj0No/3ObNFaytxocaXjhW89BIQxLnTJRcK9rt1dwzCB2SNlWNS8EMeFvPHhxmm&#10;2l35ky7bUIgYwj5FBSaEOpXS54Ys+p6riSN3do3FEGFTSN3gNYbbSvaTZCQtlhwbDNaUGcq/tt9W&#10;wfA9u602RXYaTA56SK+nj+PGdJR6fmqXUxCB2vAv/nO/6Ti/P4DfZ+IFcn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5/seFxQAAANwAAAAPAAAAAAAAAAAAAAAAAJgCAABkcnMv&#10;ZG93bnJldi54bWxQSwUGAAAAAAQABAD1AAAAigMAAAAA&#10;" path="m107,v-1,1,-2,3,-2,4c104,5,103,6,102,7v,,,,,c101,9,100,10,99,12v-1,1,-2,2,-3,3c95,17,94,18,93,19v-1,2,-2,3,-3,4c89,24,88,25,86,27v-1,1,-2,2,-3,4c80,33,77,36,75,38v-3,2,-5,4,-7,6c68,44,68,44,68,44v-1,1,-3,2,-4,3c62,48,61,50,59,51v-3,2,-6,4,-9,6c47,60,44,62,40,64v-3,2,-7,4,-10,5c27,71,25,72,22,74v,,,,,-1c19,75,15,77,12,78v-2,1,-4,2,-6,3c4,82,2,83,,84v,,,,,1c,85,1,85,1,85v,,,,,c4,84,6,83,8,82v3,-1,6,-3,10,-4c22,76,25,74,29,72v3,-2,7,-4,10,-6c41,65,42,64,44,64v2,-1,3,-2,5,-4c52,58,56,56,59,54v1,-1,3,-2,4,-3c65,50,66,48,68,47v3,-2,6,-5,9,-7c78,38,80,37,81,36v1,-2,3,-3,4,-4c87,29,89,27,91,25v1,-1,2,-3,3,-4c95,20,96,19,97,18v1,-1,2,-3,3,-4c101,13,101,12,102,11v3,-3,5,-7,7,-10c109,,109,,108,v,,,,,c108,,107,,107,m68,44v,,,,,c68,44,68,44,68,44m7,82v,,,,,xm102,7v,,,,,c102,7,102,7,102,7e" fillcolor="#e5e5e5" stroked="f">
                <v:path arrowok="t" o:connecttype="custom" o:connectlocs="630,0;618,24;601,41;601,41;583,71;565,88;548,112;530,136;507,159;489,183;442,224;401,259;401,259;377,277;348,301;294,336;236,377;177,407;130,436;130,430;71,460;35,477;0,495;0,501;6,501;6,501;47,483;106,460;171,424;230,389;259,377;289,354;348,318;371,301;401,277;454,236;477,212;501,189;536,147;554,124;571,106;589,83;601,65;642,6;636,0;636,0;630,0;401,259;401,259;401,259;41,483;41,483;601,41;601,41;601,41" o:connectangles="0,0,0,0,0,0,0,0,0,0,0,0,0,0,0,0,0,0,0,0,0,0,0,0,0,0,0,0,0,0,0,0,0,0,0,0,0,0,0,0,0,0,0,0,0,0,0,0,0,0,0,0,0,0,0"/>
                <o:lock v:ext="edit" verticies="t"/>
              </v:shape>
              <v:shape id="Freeform 29945" o:spid="_x0000_s1151" style="position:absolute;left:2529;top:2733;width:266;height:254;visibility:visible;mso-wrap-style:square;v-text-anchor:top" coordsize="45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FVDQ8AA&#10;AADcAAAADwAAAGRycy9kb3ducmV2LnhtbERPS2rDMBDdF3IHMYXsarmGlOJYCSGQYvDKaQ8wSBPb&#10;xBoZSXHc20eBQnfzeN+p9osdxUw+DI4VvGc5CGLtzMCdgp/v09sniBCRDY6OScEvBdjvVi8Vlsbd&#10;uaX5HDuRQjiUqKCPcSqlDLoniyFzE3HiLs5bjAn6ThqP9xRuR1nk+Ye0OHBq6HGiY0/6er5ZBd6b&#10;22EKrW6bLtfy2BTzWH8ptX5dDlsQkZb4L/5z1ybNLzbwfCZdIH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FVDQ8AAAADcAAAADwAAAAAAAAAAAAAAAACYAgAAZHJzL2Rvd25y&#10;ZXYueG1sUEsFBgAAAAAEAAQA9QAAAIUDAAAAAA==&#10;" path="m25,c17,,10,2,3,3,2,3,2,3,2,3,,3,,5,,6,,7,1,8,3,8,3,8,4,7,4,7v,1,,1,,2c4,9,4,9,4,9v,1,,1,,2c4,11,4,11,4,11v,1,-1,2,-1,2c3,14,3,14,3,14v,,,,,1c2,15,2,16,2,17v,2,1,4,3,4c5,21,6,22,6,22v,,,,,c6,23,6,23,6,23v,,1,,1,1c7,25,7,26,8,27v1,,1,,1,c9,27,9,28,9,28v,,-1,,-1,1c8,29,7,29,7,30v,,,,,1c6,32,7,33,7,34v,1,,1,,1c7,36,8,37,8,37v,1,1,1,2,2c10,39,11,40,11,40v2,1,5,2,7,2c20,42,22,42,23,42v4,1,8,,12,-1c37,41,38,41,40,40v1,,2,-1,3,-1c44,38,44,37,44,36v1,-1,,-2,-1,-3c42,31,41,29,40,27v,-1,,-3,-1,-4c39,22,38,21,38,19v,-1,-1,-3,-1,-4c37,14,37,12,37,11v,-2,,-3,-1,-5c35,4,35,3,34,1,32,,31,,29,v,,-1,,-1,c27,,26,,25,e" fillcolor="#e5e5e5" stroked="f">
                <v:path arrowok="t" o:connecttype="custom" o:connectlocs="148,0;18,18;12,18;0,35;18,47;24,41;24,53;24,53;24,65;24,65;18,77;18,83;18,89;12,100;30,124;35,130;35,130;35,136;41,142;47,159;53,159;53,165;47,171;41,177;41,183;41,201;41,207;47,219;59,230;65,236;106,248;136,248;207,242;236,236;254,230;260,213;254,195;236,159;231,136;225,112;219,89;219,65;213,35;201,6;171,0;166,0;148,0" o:connectangles="0,0,0,0,0,0,0,0,0,0,0,0,0,0,0,0,0,0,0,0,0,0,0,0,0,0,0,0,0,0,0,0,0,0,0,0,0,0,0,0,0,0,0,0,0,0,0"/>
              </v:shape>
              <v:shape id="Freeform 29946" o:spid="_x0000_s1152" style="position:absolute;left:2547;top:2774;width:89;height:183;visibility:visible;mso-wrap-style:square;v-text-anchor:top" coordsize="15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iVRAMQA&#10;AADcAAAADwAAAGRycy9kb3ducmV2LnhtbERPTWvCQBC9F/wPywi9FN00okh0FalY2mNTPXgbs+Mm&#10;mJ0N2Y2m/nq3UOhtHu9zluve1uJKra8cK3gdJyCIC6crNgr237vRHIQPyBprx6TghzysV4OnJWba&#10;3fiLrnkwIoawz1BBGUKTSemLkiz6sWuII3d2rcUQYWukbvEWw20t0ySZSYsVx4YSG3orqbjknVVw&#10;P94/p9vjNp+ezHs6N5Pu8LLrlHoe9psFiEB9+Bf/uT90nJ/O4PeZeIFcP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IlUQDEAAAA3AAAAA8AAAAAAAAAAAAAAAAAmAIAAGRycy9k&#10;b3ducmV2LnhtbFBLBQYAAAAABAAEAPUAAACJAwAAAAA=&#10;" path="m2,c1,1,,2,1,3v,1,1,1,1,2c2,5,2,5,3,6v,2,1,4,1,6c4,14,4,15,4,17v,1,1,3,1,4c6,23,6,25,7,26v1,1,1,1,2,2c9,28,9,29,9,29v1,,1,1,1,1c11,30,11,30,12,31v1,,2,-1,3,-2c15,28,15,27,14,26v,,,,,c13,25,13,25,12,24v,,-1,-1,-1,-2c11,22,10,21,10,20,10,19,9,18,9,17v,-1,,-2,,-3c9,15,9,15,9,15v,-1,,-2,-1,-4c8,10,8,9,8,8,7,6,7,5,6,4,6,3,5,2,5,1,4,1,4,,3,,3,,2,,2,m3,6v,,,,,c3,6,3,6,3,6e" fillcolor="#e5e5e5" stroked="f">
                <v:path arrowok="t" o:connecttype="custom" o:connectlocs="12,0;6,18;12,30;18,35;24,71;24,100;30,124;42,153;53,165;53,171;59,177;71,183;89,171;83,153;83,153;71,142;65,130;59,118;53,100;53,83;53,89;47,65;47,47;36,24;30,6;18,0;12,0;18,35;18,35;18,35" o:connectangles="0,0,0,0,0,0,0,0,0,0,0,0,0,0,0,0,0,0,0,0,0,0,0,0,0,0,0,0,0,0"/>
                <o:lock v:ext="edit" verticies="t"/>
              </v:shape>
              <v:shape id="Freeform 29947" o:spid="_x0000_s1153" style="position:absolute;left:2677;top:2769;width:41;height:11;visibility:visible;mso-wrap-style:square;v-text-anchor:top" coordsize="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9D4F8QA&#10;AADcAAAADwAAAGRycy9kb3ducmV2LnhtbERPTWvCQBC9F/oflil4KbrparWkrlIEwXrRRi/ehuyY&#10;hGRnQ3bV+O/dQqG3ebzPmS9724grdb5yrOFtlIAgzp2puNBwPKyHHyB8QDbYOCYNd/KwXDw/zTE1&#10;7sY/dM1CIWII+xQ1lCG0qZQ+L8miH7mWOHJn11kMEXaFNB3eYrhtpEqSqbRYcWwosaVVSXmdXayG&#10;1ypT9VhNdvvz90Vti/59U+9PWg9e+q9PEIH68C/+c29MnK9m8PtMvEAu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Q+BfEAAAA3AAAAA8AAAAAAAAAAAAAAAAAmAIAAGRycy9k&#10;b3ducmV2LnhtbFBLBQYAAAAABAAEAPUAAACJAwAAAAA=&#10;" path="m,1v,,1,,1,1c2,2,3,2,3,2v1,,1,,1,c5,2,5,2,6,2,6,2,7,1,7,1,7,,6,,6,,5,,5,,4,v,,,,-1,c3,,3,,3,,2,,2,,1,v,,,,,c1,,1,,,1e" fillcolor="#e5e5e5" stroked="f">
                <v:path arrowok="t" o:connecttype="custom" o:connectlocs="0,6;6,11;18,11;23,11;35,11;41,6;35,0;23,0;18,0;18,0;6,0;6,0;0,6" o:connectangles="0,0,0,0,0,0,0,0,0,0,0,0,0"/>
              </v:shape>
              <v:shape id="Freeform 29948" o:spid="_x0000_s1154" style="position:absolute;left:2535;top:2662;width:201;height:59;visibility:visible;mso-wrap-style:square;v-text-anchor:top" coordsize="34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ufE/MUA&#10;AADcAAAADwAAAGRycy9kb3ducmV2LnhtbESPQWvCQBCF7wX/wzKCt7oxBympq1RREAqWWkuvQ3aa&#10;RLOzIbtd0/76zkHwNo9535s3i9XgWpWoD41nA7NpBoq49LbhysDpY/f4BCpEZIutZzLwSwFWy9HD&#10;Agvrr/xO6RgrJSEcCjRQx9gVWoeyJodh6jti2X373mEU2Vfa9niVcNfqPMvm2mHDcqHGjjY1lZfj&#10;j5Mah31Mr3+H9Y4/z6ft11ueXHLGTMbDyzOoSEO8m2/03gqXS1t5RibQy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58T8xQAAANwAAAAPAAAAAAAAAAAAAAAAAJgCAABkcnMv&#10;ZG93bnJldi54bWxQSwUGAAAAAAQABAD1AAAAigMAAAAA&#10;" path="m16,c11,1,6,1,1,3,,3,,4,,5v,,1,1,1,1c1,6,1,6,1,7v,,,,,1c1,9,1,9,2,10v1,,1,,2,c5,10,5,10,5,9,7,9,9,8,11,8v2,,5,-1,7,-1c20,7,23,7,25,7v1,,2,,4,c29,7,29,7,29,7v,,1,,1,c30,7,31,7,31,7v1,,2,-1,2,-2c34,4,34,3,33,2v,,,,-1,c32,1,32,1,32,1,31,,31,,31,,30,,30,,29,v,,-1,,-2,c26,,25,,24,,23,,23,,23,,20,,18,,16,e" fillcolor="#e5e5e5" stroked="f">
                <v:path arrowok="t" o:connecttype="custom" o:connectlocs="95,0;6,18;0,30;6,35;6,41;6,47;12,59;24,59;30,53;65,47;106,41;148,41;171,41;171,41;177,41;183,41;195,30;195,12;189,12;189,6;183,0;171,0;160,0;142,0;136,0;95,0" o:connectangles="0,0,0,0,0,0,0,0,0,0,0,0,0,0,0,0,0,0,0,0,0,0,0,0,0,0"/>
              </v:shape>
              <v:shape id="Freeform 29949" o:spid="_x0000_s1155" style="position:absolute;left:3768;top:2344;width:153;height:212;visibility:visible;mso-wrap-style:square;v-text-anchor:top" coordsize="26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5ceZMAA&#10;AADcAAAADwAAAGRycy9kb3ducmV2LnhtbERPy6rCMBDdC/5DGOHuNFXwotUoIoiCi+tr4XJoxrbY&#10;TEITbf37G0FwN4fznPmyNZV4Uu1LywqGgwQEcWZ1ybmCy3nTn4DwAVljZZkUvMjDctHtzDHVtuEj&#10;PU8hFzGEfYoKihBcKqXPCjLoB9YRR+5ma4MhwjqXusYmhptKjpLkVxosOTYU6GhdUHY/PYyC5q90&#10;d3zd9m2yc9X+vG3G18NKqZ9eu5qBCNSGr/jj3uk4fzSF9zPxArn4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5ceZMAAAADcAAAADwAAAAAAAAAAAAAAAACYAgAAZHJzL2Rvd25y&#10;ZXYueG1sUEsFBgAAAAAEAAQA9QAAAIUDAAAAAA==&#10;" path="m18,1v,,-1,,-1,c16,3,15,4,14,5v,1,-1,1,-1,2c11,8,9,9,8,11v,,,,,c8,11,8,11,8,11v-1,,-1,,-1,c7,11,8,11,8,11,6,12,5,12,4,13v,,-1,1,-1,1c3,14,2,14,2,14v,,-1,,-1,1c1,15,,15,,16v,,,1,1,1c1,17,1,17,1,18v,,,,1,c2,19,2,20,2,21v-1,1,-1,3,1,4c3,25,3,25,3,25v,1,,2,,2c3,28,3,28,3,29v,,1,1,1,2c4,31,4,31,4,31v,1,,2,1,2c5,34,6,35,7,35v1,1,2,1,3,c11,34,13,33,14,32v1,,1,,2,c17,32,18,31,19,30v1,,2,-1,3,-1c22,28,23,28,23,27v1,,1,,1,-1c25,26,25,25,25,25v1,-1,1,-1,1,-2c26,22,26,20,25,20v,-1,,-2,,-3c25,17,24,16,24,16v,,,,,c24,15,24,14,24,13v,,,,-1,-1c24,11,24,10,24,9,24,8,23,8,22,7v,,,,,c22,7,21,6,21,6v,,,,,c21,5,21,5,21,4v-1,,-1,,-1,c20,3,21,3,21,2v,,,-1,-1,-2c20,,20,,19,v,,-1,,-1,1m17,1v,,,,,c17,1,17,1,17,1v,,,,,m20,3v,,,,,c20,3,20,3,20,3m2,14v,,,,,c2,14,2,14,2,14m8,11v,,,,,c8,11,8,11,8,11v,,,,,e" fillcolor="#e5e5e5" stroked="f">
                <v:path arrowok="t" o:connecttype="custom" o:connectlocs="100,6;77,41;47,65;41,65;24,77;12,82;0,94;6,106;12,124;18,147;18,171;24,183;41,206;82,188;112,177;135,159;147,147;147,118;141,94;141,77;141,53;129,41;124,35;118,24;118,0;106,6;100,6;100,6;118,18;12,82;12,82;47,65;47,65" o:connectangles="0,0,0,0,0,0,0,0,0,0,0,0,0,0,0,0,0,0,0,0,0,0,0,0,0,0,0,0,0,0,0,0,0"/>
                <o:lock v:ext="edit" verticies="t"/>
              </v:shape>
              <v:shape id="Freeform 29950" o:spid="_x0000_s1156" style="position:absolute;left:3750;top:2296;width:118;height:112;visibility:visible;mso-wrap-style:square;v-text-anchor:top" coordsize="20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kdccUA&#10;AADcAAAADwAAAGRycy9kb3ducmV2LnhtbESPQW/CMAyF75P2HyJP2m2krBOCQkDTxKSBuNDtB1iN&#10;acoap2pC6f49PkziZus9v/d5tRl9qwbqYxPYwHSSgSKugm24NvDz/fkyBxUTssU2MBn4owib9ePD&#10;CgsbrnykoUy1khCOBRpwKXWF1rFy5DFOQkcs2in0HpOsfa1tj1cJ961+zbKZ9tiwNDjs6MNR9Vte&#10;vIH9cMjLRf6m+bx3ly3tDvV0Ozfm+Wl8X4JKNKa7+f/6ywp+LvjyjEyg1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OR1xxQAAANwAAAAPAAAAAAAAAAAAAAAAAJgCAABkcnMv&#10;ZG93bnJldi54bWxQSwUGAAAAAAQABAD1AAAAigMAAAAA&#10;" path="m17,c16,,16,1,16,1v,,,,-1,c15,2,14,3,14,3,13,4,12,5,11,6,10,7,9,8,8,8,7,9,5,10,4,11,3,12,3,12,2,13v,,,,,c1,14,1,14,1,15v,,,,,c1,15,1,15,1,15v,,,,,c,15,,16,,17v1,1,2,2,4,1c4,17,5,17,6,16v1,,2,-1,3,-2c11,13,12,12,14,10,15,9,17,8,18,6v1,,1,-1,2,-2c20,4,20,3,20,2,20,1,19,,18,v,,,,,c18,,17,,17,v,,,,,e" fillcolor="#e5e5e5" stroked="f">
                <v:path arrowok="t" o:connecttype="custom" o:connectlocs="100,0;94,6;89,6;83,18;65,35;47,47;24,65;12,77;12,77;6,88;6,88;6,88;6,88;0,100;24,106;35,94;53,83;83,59;106,35;118,24;118,12;106,0;106,0;100,0;100,0" o:connectangles="0,0,0,0,0,0,0,0,0,0,0,0,0,0,0,0,0,0,0,0,0,0,0,0,0"/>
              </v:shape>
              <v:shape id="Freeform 29951" o:spid="_x0000_s1157" style="position:absolute;left:307;top:933;width:348;height:419;visibility:visible;mso-wrap-style:square;v-text-anchor:top" coordsize="59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wgW8EA&#10;AADcAAAADwAAAGRycy9kb3ducmV2LnhtbERPS2vCQBC+F/wPywi91Y0WSomuIgZLKV6Meh+yYxLM&#10;zibZzaP+ercg9DYf33NWm9FUoqfWlZYVzGcRCOLM6pJzBefT/u0ThPPIGivLpOCXHGzWk5cVxtoO&#10;fKQ+9bkIIexiVFB4X8dSuqwgg25ma+LAXW1r0AfY5lK3OIRwU8lFFH1IgyWHhgJr2hWU3dLOKOhO&#10;h0vUNInf1XT5Sg8/hPekU+p1Om6XIDyN/l/8dH/rMP99Dn/PhAvk+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jcIFvBAAAA3AAAAA8AAAAAAAAAAAAAAAAAmAIAAGRycy9kb3du&#10;cmV2LnhtbFBLBQYAAAAABAAEAPUAAACGAwAAAAA=&#10;" path="m21,1c20,2,19,3,18,4v,1,,2,-1,3c17,8,17,9,17,10v,2,,4,,6c18,18,19,19,20,21v3,3,6,5,10,7c31,28,33,29,34,29v2,1,4,1,5,2c41,31,43,32,45,32v1,1,1,1,2,1c47,33,47,34,48,34v,,,,,c48,35,48,35,48,35v,1,1,1,1,2c48,38,48,39,48,39v,2,-1,3,-1,4c47,43,47,43,47,43v-1,,-1,,-1,c45,42,43,41,42,40v-1,,-2,-1,-3,-2c38,38,37,38,36,37v-2,,-3,,-5,1c29,40,28,42,27,44v,1,,2,,3c27,48,27,48,27,49v,1,1,1,1,2c28,52,27,53,27,54v,1,,1,,1c27,55,26,56,26,56v,,,,-1,1c25,57,25,57,24,57v-2,,-3,1,-5,1c19,58,19,58,19,58v-1,,-2,,-2,c16,57,16,57,15,57,14,56,13,55,12,54v-1,,-1,-1,-1,-1c10,51,9,50,9,48,8,47,8,45,7,44,6,43,4,43,3,43,2,44,2,45,1,46v,,,1,-1,2c,49,,51,,52v,2,,5,1,6c2,59,2,60,3,61v1,2,2,3,4,4c8,67,10,68,12,69v2,1,4,1,6,1c20,71,22,71,24,71v1,,2,-1,3,-1c28,70,28,70,29,70v2,-1,4,-3,6,-5c36,65,36,64,37,63v,-1,,-1,,-1c37,61,38,60,38,60v,-2,1,-4,1,-6c39,53,39,53,39,52,38,51,38,51,37,50v-1,,-1,,-2,c35,50,35,50,35,49v,-1,,-2,,-3c35,46,35,46,35,46v1,,1,,2,1c38,47,40,48,41,49v,,1,,2,1c43,51,43,52,44,52v1,1,1,1,2,1c46,53,47,53,47,53v,,,,1,c48,53,49,53,49,52v1,,2,-1,3,-1c52,50,53,49,54,48v,,1,-1,1,-1c56,46,57,44,57,43v1,-1,1,-2,1,-3c59,39,59,37,59,36v,,,,,c59,35,59,33,59,32v,-1,-1,-2,-1,-3c58,29,58,28,57,27v,,,,,c57,27,57,26,56,25v,-1,-1,-1,-2,-1c53,24,52,24,52,24v-1,1,-1,1,-1,1c50,25,50,25,49,24v-1,,-3,-1,-5,-1c42,23,41,22,40,22,38,21,37,21,35,21,34,20,33,20,32,20,30,19,29,19,27,18,26,17,25,16,24,16v,-1,-1,-1,-1,-2c23,13,22,13,22,12v,-1,,-2,,-3c22,8,22,7,22,6v,,1,-1,1,-1c23,4,24,4,24,3,25,2,25,1,24,,23,,23,,23,,22,,21,,21,1t6,17c27,18,27,18,28,18v-1,,-1,,-1,m44,32v,,1,,1,c45,32,44,32,44,32m40,22v,,,,,c40,22,40,22,39,22v1,,1,,1,m39,22v,,,,,xe" fillcolor="#e5e5e5" stroked="f">
                <v:path arrowok="t" o:connecttype="custom" o:connectlocs="106,24;100,59;118,124;201,171;265,189;283,201;283,207;283,230;277,254;248,236;212,218;159,260;159,289;159,319;153,330;142,336;112,342;88,336;65,313;41,260;6,271;0,307;18,360;71,407;142,419;171,413;218,372;224,354;230,307;206,295;206,271;218,277;254,295;271,313;283,313;307,301;324,277;342,236;348,212;342,171;336,159;319,142;301,148;260,136;206,124;159,106;136,83;130,53;136,30;142,0;124,6;165,106;260,189;260,189;236,130;236,130;230,130" o:connectangles="0,0,0,0,0,0,0,0,0,0,0,0,0,0,0,0,0,0,0,0,0,0,0,0,0,0,0,0,0,0,0,0,0,0,0,0,0,0,0,0,0,0,0,0,0,0,0,0,0,0,0,0,0,0,0,0,0"/>
                <o:lock v:ext="edit" verticies="t"/>
              </v:shape>
              <v:shape id="Freeform 29952" o:spid="_x0000_s1158" style="position:absolute;left:77;top:974;width:247;height:307;visibility:visible;mso-wrap-style:square;v-text-anchor:top" coordsize="42,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/yVMMA&#10;AADcAAAADwAAAGRycy9kb3ducmV2LnhtbERPS2vCQBC+C/0PyxR6MxsflBpdpdUKHnqwUfA6Zsck&#10;mJ0N2U1M/31XELzNx/ecxao3leiocaVlBaMoBkGcWV1yruB42A4/QDiPrLGyTAr+yMFq+TJYYKLt&#10;jX+pS30uQgi7BBUU3teJlC4ryKCLbE0cuIttDPoAm1zqBm8h3FRyHMfv0mDJoaHAmtYFZde0NQq+&#10;1iM6p9843dh0dvpp9213PLVKvb32n3MQnnr/FD/cOx3mT8ZwfyZcIJ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L/yVMMAAADcAAAADwAAAAAAAAAAAAAAAACYAgAAZHJzL2Rv&#10;d25yZXYueG1sUEsFBgAAAAAEAAQA9QAAAIgDAAAAAA==&#10;" path="m24,c22,1,20,1,19,2v-1,,-2,1,-3,1c16,4,16,4,16,4,15,3,13,3,12,4,11,5,10,5,8,6,7,7,6,9,5,10,4,12,3,14,2,16,1,18,1,20,1,22,,25,,27,1,29v,2,1,5,2,7c3,38,5,40,6,42v1,2,2,3,4,5c10,48,11,48,12,49v1,,2,1,3,1c17,51,20,51,22,52v1,,2,,3,c26,52,27,52,27,52v1,,2,,3,c31,52,32,52,32,51v2,,2,-1,3,-1c37,49,39,47,40,46v1,-2,1,-3,2,-5c42,41,42,39,41,39v,-1,-1,-2,-2,-3c38,36,37,36,36,36v-1,,-1,,-2,c32,36,31,36,29,35v-1,,-2,-1,-4,-1c24,33,23,32,23,31,21,30,20,29,20,28,19,26,18,25,18,24v,-2,-1,-3,-1,-5c17,17,18,14,18,12v1,-1,1,-3,2,-4c20,7,21,7,21,6v1,,1,-1,2,-1c23,5,23,5,23,5v1,,1,,1,c25,4,26,3,26,2,26,1,25,,24,v,,,,,m23,5v,,,,,c23,5,23,5,23,5t-5,6c18,12,18,12,18,12v,,,,,-1m29,35v,,,,,c29,35,29,35,29,35v,,,,,e" fillcolor="#e5e5e5" stroked="f">
                <v:path arrowok="t" o:connecttype="custom" o:connectlocs="141,0;112,12;94,18;94,24;71,24;47,35;29,59;12,94;6,130;6,171;18,213;35,248;59,277;71,289;88,295;129,307;147,307;159,307;176,307;188,301;206,295;235,272;247,242;241,230;229,213;212,213;200,213;171,207;147,201;135,183;118,165;106,142;100,112;106,71;118,47;124,35;135,30;135,30;141,30;153,12;141,0;141,0;135,30;135,30;135,30;106,65;106,71;106,65;171,207;171,207;171,207;171,207" o:connectangles="0,0,0,0,0,0,0,0,0,0,0,0,0,0,0,0,0,0,0,0,0,0,0,0,0,0,0,0,0,0,0,0,0,0,0,0,0,0,0,0,0,0,0,0,0,0,0,0,0,0,0,0"/>
                <o:lock v:ext="edit" verticies="t"/>
              </v:shape>
              <v:shape id="Freeform 29953" o:spid="_x0000_s1159" style="position:absolute;left:24;top:726;width:171;height:284;visibility:visible;mso-wrap-style:square;v-text-anchor:top" coordsize="29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EeT8QA&#10;AADcAAAADwAAAGRycy9kb3ducmV2LnhtbERP32vCMBB+F/Y/hBvsTVMnulGNMhRhAxGmY8W3szmb&#10;0uZSmkzrf28EYW/38f282aKztThT60vHCoaDBARx7nTJhYKf/br/DsIHZI21Y1JwJQ+L+VNvhql2&#10;F/6m8y4UIoawT1GBCaFJpfS5IYt+4BriyJ1cazFE2BZSt3iJ4baWr0kykRZLjg0GG1oayqvdn1Xw&#10;ZbLJ2347/K2O4yzTdFhWq81VqZfn7mMKIlAX/sUP96eO80cjuD8TL5Dz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OxHk/EAAAA3AAAAA8AAAAAAAAAAAAAAAAAmAIAAGRycy9k&#10;b3ducmV2LnhtbFBLBQYAAAAABAAEAPUAAACJAwAAAAA=&#10;" path="m18,1v,,-1,1,-1,1c17,2,16,2,16,2v-1,,-1,,-2,c14,2,14,2,14,3v,,-1,,-1,c12,4,12,5,11,5,10,7,8,8,7,9,4,12,3,15,2,19,1,20,1,20,1,21,,23,,25,,27v,2,1,5,2,7c3,35,3,36,4,37v1,2,3,3,5,4c9,42,10,42,11,43v1,1,2,1,3,2c14,45,15,45,15,45v,1,1,1,1,1c17,47,19,48,21,47v,,1,-1,1,-1c22,45,23,45,23,45v,,1,,1,c25,45,26,45,27,45v1,,1,,2,-1c29,44,29,43,29,42v,,,-1,-1,-1c28,40,27,40,26,40v,,,,,c25,40,25,40,24,40v,,-1,-1,-1,-1c22,39,21,38,21,38,19,36,18,34,16,31v1,1,1,1,1,1c16,31,16,30,15,29v,-1,-1,-3,-1,-4c14,24,13,22,13,21v,-3,1,-6,1,-8c15,11,16,9,17,7v,,,,1,-1c19,5,20,4,21,3v,,,-1,,-2c20,1,20,,19,v,,-1,1,-1,1m14,13v,,,,,c14,13,14,13,14,13e" fillcolor="#e5e5e5" stroked="f">
                <v:path arrowok="t" o:connecttype="custom" o:connectlocs="106,6;100,12;94,12;83,12;83,18;77,18;65,30;41,53;12,112;6,124;0,160;12,201;24,219;53,243;65,254;83,266;88,266;94,272;124,278;130,272;136,266;142,266;159,266;171,260;171,249;165,243;153,237;153,237;142,237;136,231;124,225;94,183;100,189;88,172;83,148;77,124;83,77;100,41;106,36;124,18;124,6;112,0;106,6;83,77;83,77;83,77" o:connectangles="0,0,0,0,0,0,0,0,0,0,0,0,0,0,0,0,0,0,0,0,0,0,0,0,0,0,0,0,0,0,0,0,0,0,0,0,0,0,0,0,0,0,0,0,0,0"/>
                <o:lock v:ext="edit" verticies="t"/>
              </v:shape>
              <v:shape id="Freeform 29954" o:spid="_x0000_s1160" style="position:absolute;left:407;top:762;width:253;height:289;visibility:visible;mso-wrap-style:square;v-text-anchor:top" coordsize="43,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sUssAA&#10;AADcAAAADwAAAGRycy9kb3ducmV2LnhtbERPy6rCMBDdC/5DGOFuRFMfiFajWOGCS/W6cDk0Y1ts&#10;JrWJWv16Iwh3N4fznMWqMaW4U+0KywoG/QgEcWp1wZmC499vbwrCeWSNpWVS8CQHq2W7tcBY2wfv&#10;6X7wmQgh7GJUkHtfxVK6NCeDrm8r4sCdbW3QB1hnUtf4COGmlMMomkiDBYeGHCva5JReDjejINml&#10;ly12j2M5SzZud+peZfJCpX46zXoOwlPj/8Vf91aH+aMxfJ4JF8jl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usUssAAAADcAAAADwAAAAAAAAAAAAAAAACYAgAAZHJzL2Rvd25y&#10;ZXYueG1sUEsFBgAAAAAEAAQA9QAAAIUDAAAAAA==&#10;" path="m37,c36,,35,1,34,2v,1,,1,,2c34,5,34,5,34,6v,1,,2,,4c33,11,33,12,32,13v,,-1,1,-1,2c30,15,30,16,29,16v-1,1,-2,1,-4,2c24,18,23,19,22,19v-1,,-3,1,-4,1c17,20,16,21,15,21v-1,,-2,,-4,1c10,22,9,23,7,24v,,-1,,-2,1c4,26,4,26,3,27,2,28,1,30,1,31,,33,,34,,36v,2,,3,,4c,42,1,43,1,44v1,2,2,3,3,4c5,49,5,49,6,49v,-1,,-1,,-2c5,46,5,46,4,45,4,44,3,43,3,42v,-1,,-2,,-3c3,38,3,37,3,35v1,,1,-1,1,-1c5,32,6,31,7,30v,,1,-1,1,-1c10,28,11,28,12,28v2,-1,3,-1,4,-1c18,26,20,26,21,26v1,-1,2,-1,3,-1c25,25,26,24,27,24v1,,3,-1,4,-2c31,23,31,23,32,23v,1,1,1,1,2c35,26,38,24,39,23v2,-2,3,-4,3,-6c43,15,43,13,43,10v,,,,-1,-1c42,9,42,9,42,8v,-1,,-1,,-2c42,5,41,5,41,4,41,3,40,2,39,1v,,,-1,-1,-1c38,,37,,37,v,,,,,m15,21v,,,,,c15,21,15,21,15,21t-2,6c12,27,12,27,12,28v,-1,,-1,1,-1m3,35v,,,,,1c3,35,3,35,3,35t,7c3,42,3,42,3,42v,,,,,e" fillcolor="#e5e5e5" stroked="f">
                <v:path arrowok="t" o:connecttype="custom" o:connectlocs="218,0;200,12;200,24;200,35;200,59;188,77;182,88;171,94;147,106;129,112;106,118;88,124;65,130;41,142;29,147;18,159;6,183;0,212;0,236;6,260;24,283;35,289;35,277;24,265;18,248;18,230;18,206;24,201;41,177;47,171;71,165;94,159;124,153;141,147;159,142;182,130;188,136;194,147;229,136;247,100;253,59;247,53;247,47;247,35;241,24;229,6;224,0;218,0;218,0;88,124;88,124;88,124;76,159;71,165;76,159;18,206;18,212;18,206;18,248;18,248;18,248" o:connectangles="0,0,0,0,0,0,0,0,0,0,0,0,0,0,0,0,0,0,0,0,0,0,0,0,0,0,0,0,0,0,0,0,0,0,0,0,0,0,0,0,0,0,0,0,0,0,0,0,0,0,0,0,0,0,0,0,0,0,0,0,0"/>
                <o:lock v:ext="edit" verticies="t"/>
              </v:shape>
              <v:shape id="Freeform 29955" o:spid="_x0000_s1161" style="position:absolute;left:301;top:632;width:94;height:165;visibility:visible;mso-wrap-style:square;v-text-anchor:top" coordsize="16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5qsvsIA&#10;AADcAAAADwAAAGRycy9kb3ducmV2LnhtbERPPW/CMBDdkfgP1iF1AwdQKaQYhJDasjA0tPspPuI0&#10;8TmyXZL++7pSJbZ7ep+33Q+2FTfyoXasYD7LQBCXTtdcKfi4vEzXIEJE1tg6JgU/FGC/G4+2mGvX&#10;8zvdiliJFMIhRwUmxi6XMpSGLIaZ64gTd3XeYkzQV1J77FO4beUiy1bSYs2pwWBHR0NlU3xbBfJz&#10;vWn018nIZd+4Fb4+nS9vXqmHyXB4BhFpiHfxv/uk0/zlI/w9ky6Qu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mqy+wgAAANwAAAAPAAAAAAAAAAAAAAAAAJgCAABkcnMvZG93&#10;bnJldi54bWxQSwUGAAAAAAQABAD1AAAAhwMAAAAA&#10;" path="m13,c12,,11,,11,1,10,1,9,2,8,2,7,3,6,4,6,4,4,6,2,9,1,11,,14,,16,,18v,2,,3,,4c,23,,24,1,26v,1,1,2,2,1c4,27,5,26,5,25,5,24,4,23,4,22v,-2,1,-5,1,-7c6,14,6,13,7,12,7,11,8,10,9,9,10,8,11,8,12,7,13,6,14,6,15,5,16,4,16,3,16,2,15,1,14,,13,v,,,,,m11,1v,,,,,c11,1,11,1,11,v,1,,1,,1e" fillcolor="#e5e5e5" stroked="f">
                <v:path arrowok="t" o:connecttype="custom" o:connectlocs="76,0;65,6;47,12;35,24;6,65;0,106;0,130;6,153;18,159;29,147;24,130;29,88;41,71;53,53;71,41;88,29;94,12;76,0;76,0;65,6;65,6;65,0;65,6" o:connectangles="0,0,0,0,0,0,0,0,0,0,0,0,0,0,0,0,0,0,0,0,0,0,0"/>
                <o:lock v:ext="edit" verticies="t"/>
              </v:shape>
              <v:shape id="Freeform 29956" o:spid="_x0000_s1162" style="position:absolute;left:1958;top:1228;width:507;height:649;visibility:visible;mso-wrap-style:square;v-text-anchor:top" coordsize="86,1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og17sQA&#10;AADcAAAADwAAAGRycy9kb3ducmV2LnhtbERP32vCMBB+H/g/hBN8m6kOZeuMIsJgqDDXyfDxSG5t&#10;WXLpmmjrf28Gg73dx/fzFqveWXGhNtSeFUzGGQhi7U3NpYLjx8v9I4gQkQ1az6TgSgFWy8HdAnPj&#10;O36nSxFLkUI45KigirHJpQy6Iodh7BvixH351mFMsC2labFL4c7KaZbNpcOaU0OFDW0q0t/F2SnY&#10;7d/s5FPrbfN0/OnW9lTOitNBqdGwXz+DiNTHf/Gf+9Wk+Q9z+H0mXSC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qINe7EAAAA3AAAAA8AAAAAAAAAAAAAAAAAmAIAAGRycy9k&#10;b3ducmV2LnhtbFBLBQYAAAAABAAEAPUAAACJAwAAAAA=&#10;" path="m10,2v,1,1,2,,3c10,5,10,5,10,5,9,5,9,5,9,5,8,5,7,5,7,6v,,,,,c6,6,6,6,6,6,4,6,3,8,2,9,1,11,,14,,16v,2,,3,,5c,23,,25,,26v,3,1,5,1,7c1,35,1,37,1,39v1,3,2,7,3,10c4,50,4,51,4,52v,2,1,4,1,5c6,60,7,63,8,65v,1,1,3,1,4c10,71,11,72,12,73v,1,1,2,2,3c15,77,15,79,16,80v2,2,3,4,4,5c21,87,23,88,24,90v2,1,3,2,4,3c30,95,32,96,33,97v2,1,4,2,5,3c40,101,41,102,43,103v3,2,7,3,11,4c58,109,61,110,66,110v1,,2,,4,c71,109,72,109,74,108v1,,2,-1,3,-1c78,106,79,105,80,104v2,-1,4,-3,5,-5c86,97,86,95,85,94v,-1,-1,-2,-2,-2c79,90,75,89,71,87,68,86,65,84,62,82,60,80,58,79,55,77v,,,,,c53,75,51,73,48,71,46,69,44,67,42,64,39,62,37,59,35,57,33,54,31,52,29,49v,,,,,c28,47,27,46,26,44,25,42,24,41,23,39,21,35,19,32,18,28,16,23,15,18,15,13v,-2,,-4,,-6c15,6,15,4,14,2,14,1,14,,12,v,,,,,c11,,10,1,10,2t5,11c15,13,15,13,15,13v,,,,,m55,76v,,,,,c55,76,55,76,55,76m70,87v,,1,,1,c71,87,70,87,70,87t10,18c80,105,80,105,79,105v1,,1,,1,e" fillcolor="#ecd0c0" stroked="f">
                <v:path arrowok="t" o:connecttype="custom" o:connectlocs="59,30;53,30;41,35;12,53;0,124;6,195;24,289;29,336;53,407;83,448;118,502;165,549;224,590;318,631;413,649;454,631;501,584;489,543;366,484;324,454;248,378;171,289;153,260;106,165;88,41;71,0;59,12;88,77;324,448;324,448;419,513;472,620;472,620" o:connectangles="0,0,0,0,0,0,0,0,0,0,0,0,0,0,0,0,0,0,0,0,0,0,0,0,0,0,0,0,0,0,0,0,0"/>
                <o:lock v:ext="edit" verticies="t"/>
              </v:shape>
              <v:shape id="Freeform 29957" o:spid="_x0000_s1163" style="position:absolute;left:2064;top:2166;width:194;height:107;visibility:visible;mso-wrap-style:square;v-text-anchor:top" coordsize="33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wYVMMA&#10;AADcAAAADwAAAGRycy9kb3ducmV2LnhtbERPS2vCQBC+C/0PyxS86cYHVqKbUFoFb6VWxeOQHZPQ&#10;7GzYXU3sr+8WCt7m43vOOu9NI27kfG1ZwWScgCAurK65VHD42o6WIHxA1thYJgV38pBnT4M1ptp2&#10;/Em3fShFDGGfooIqhDaV0hcVGfRj2xJH7mKdwRChK6V22MVw08hpkiykwZpjQ4UtvVVUfO+vRgFN&#10;Jztz1afzopHH+ab7+HGH8l2p4XP/ugIRqA8P8b97p+P82Qv8PRMvk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SwYVMMAAADcAAAADwAAAAAAAAAAAAAAAACYAgAAZHJzL2Rv&#10;d25yZXYueG1sUEsFBgAAAAAEAAQA9QAAAIgDAAAAAA==&#10;" path="m1,1c,1,,1,,2v,,,1,,1c,4,1,4,1,4v3,2,6,3,9,4c10,8,11,9,12,9v2,1,4,2,6,3c20,13,21,14,23,15v,,,,,c25,16,25,16,25,16v,,,,,c26,16,26,16,26,16v,1,,1,1,1c27,17,27,17,28,17v,,,,,c28,17,28,17,28,17v,,1,,2,1c30,18,31,18,32,18v,,1,,1,c33,18,33,18,33,18v,-1,,-1,,-1c33,16,33,16,33,16v-1,,-1,,-1,c31,15,30,15,30,14v-1,,-1,-1,-2,-1c27,12,26,11,25,11,24,10,24,10,23,10v,,,-1,-1,-1c21,9,20,8,19,7,18,7,16,6,15,6,13,5,11,4,9,3,7,2,5,1,2,v,,,,,c2,,1,,1,1e" fillcolor="#e5e5e5" stroked="f">
                <v:path arrowok="t" o:connecttype="custom" o:connectlocs="6,6;0,12;0,18;6,24;59,48;71,54;106,71;135,89;135,89;147,95;147,95;153,95;159,101;165,101;165,101;165,101;176,107;188,107;194,107;194,107;194,101;194,95;188,95;176,83;165,77;147,65;135,59;129,54;112,42;88,36;53,18;12,0;12,0;6,6" o:connectangles="0,0,0,0,0,0,0,0,0,0,0,0,0,0,0,0,0,0,0,0,0,0,0,0,0,0,0,0,0,0,0,0,0,0"/>
              </v:shape>
              <v:shape id="Freeform 29958" o:spid="_x0000_s1164" style="position:absolute;left:2406;top:1535;width:348;height:295;visibility:visible;mso-wrap-style:square;v-text-anchor:top" coordsize="59,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x7Rz8YA&#10;AADcAAAADwAAAGRycy9kb3ducmV2LnhtbESPT2vCQBDF70K/wzKFXkQ3bUElZiPSUmjxIP7D65id&#10;JqHZ2TS71fTbOwfB2wzvzXu/yRa9a9SZulB7NvA8TkARF97WXBrY7z5GM1AhIltsPJOBfwqwyB8G&#10;GabWX3hD520slYRwSNFAFWObah2KihyGsW+JRfv2ncMoa1dq2+FFwl2jX5Jkoh3WLA0VtvRWUfGz&#10;/XMGdkNPm8Np7Y6r6WH55fzv+6RGY54e++UcVKQ+3s23608r+K9CK8/IBDq/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x7Rz8YAAADcAAAADwAAAAAAAAAAAAAAAACYAgAAZHJz&#10;L2Rvd25yZXYueG1sUEsFBgAAAAAEAAQA9QAAAIsDAAAAAA==&#10;" path="m56,c54,,53,,51,,49,1,47,1,46,2,42,3,38,5,35,8v-4,2,-7,4,-9,6c22,17,20,20,17,23v-3,3,-6,7,-9,10c7,35,6,37,5,38,3,40,2,42,1,44v-1,2,,4,1,5c3,49,5,50,6,49v2,-2,4,-5,5,-7c13,40,14,38,16,36v2,-2,4,-4,5,-6c23,28,25,26,26,24v3,-3,6,-6,9,-8c38,13,41,11,45,9,47,8,50,6,52,5v2,,3,,5,c58,5,59,3,59,2,59,1,58,,56,v,,,,,e" fillcolor="#ecd0c0" stroked="f">
                <v:path arrowok="t" o:connecttype="custom" o:connectlocs="330,0;301,0;271,12;206,47;153,83;100,136;47,195;29,224;6,260;12,289;35,289;65,248;94,212;124,177;153,142;206,94;265,53;307,30;336,30;348,12;330,0;330,0" o:connectangles="0,0,0,0,0,0,0,0,0,0,0,0,0,0,0,0,0,0,0,0,0,0"/>
              </v:shape>
              <v:shape id="Freeform 29959" o:spid="_x0000_s1165" style="position:absolute;left:2706;top:1287;width:160;height:283;visibility:visible;mso-wrap-style:square;v-text-anchor:top" coordsize="27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SG0cIA&#10;AADcAAAADwAAAGRycy9kb3ducmV2LnhtbERP3WrCMBS+H/gO4QjezdQpY1ajiGMiCB3VPsChObbF&#10;5qQkme329GYw2N35+H7PejuYVtzJ+caygtk0AUFcWt1wpaC4fDy/gfABWWNrmRR8k4ftZvS0xlTb&#10;nnO6n0MlYgj7FBXUIXSplL6syaCf2o44clfrDIYIXSW1wz6Gm1a+JMmrNNhwbKixo31N5e38ZRT4&#10;IvsJn7445Yd51efvRbZoXKbUZDzsViACDeFf/Oc+6jh/voTfZ+IFcvM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9IbRwgAAANwAAAAPAAAAAAAAAAAAAAAAAJgCAABkcnMvZG93&#10;bnJldi54bWxQSwUGAAAAAAQABAD1AAAAhwMAAAAA&#10;" path="m23,c22,1,20,2,19,3,17,4,16,5,15,6v-1,2,-3,3,-4,4c10,12,9,13,8,15,6,18,4,21,3,24,1,28,1,31,,35v,1,,2,,3c,39,,40,,42v,,,1,,2c,44,,45,1,45v,1,,1,,2c2,48,3,48,5,48v1,,2,-2,2,-3c7,44,7,44,7,43v,,,-1,,-1c7,41,7,40,7,39v,-2,,-3,,-5c7,33,8,31,8,30v1,-3,1,-5,3,-7c12,20,13,18,14,16v2,-3,4,-6,6,-8c21,7,22,6,23,5v1,,1,,2,c26,4,27,3,26,2,26,1,25,,24,v,,-1,,-1,m8,30v,,,,,c8,30,8,30,8,30t,c8,30,8,30,8,30v,,,,,e" fillcolor="#ecd0c0" stroked="f">
                <v:path arrowok="t" o:connecttype="custom" o:connectlocs="136,0;113,18;89,35;65,59;47,88;18,142;0,206;0,224;0,248;0,259;6,265;6,277;30,283;41,265;41,254;41,248;41,230;41,200;47,177;65,136;83,94;119,47;136,29;148,29;154,12;142,0;136,0;47,177;47,177;47,177;47,177;47,177;47,177" o:connectangles="0,0,0,0,0,0,0,0,0,0,0,0,0,0,0,0,0,0,0,0,0,0,0,0,0,0,0,0,0,0,0,0,0"/>
                <o:lock v:ext="edit" verticies="t"/>
              </v:shape>
              <v:shape id="Freeform 29960" o:spid="_x0000_s1166" style="position:absolute;left:3137;top:1417;width:247;height:106;visibility:visible;mso-wrap-style:square;v-text-anchor:top" coordsize="42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1Ta2ccA&#10;AADcAAAADwAAAGRycy9kb3ducmV2LnhtbESPQUvDQBCF70L/wzKCN7tplFDTbkuJiuKh0NYfMGSn&#10;SWp2NmS3SfTXOwfB2wzvzXvfrLeTa9VAfWg8G1jME1DEpbcNVwY+T6/3S1AhIltsPZOBbwqw3cxu&#10;1phbP/KBhmOslIRwyNFAHWOXax3KmhyGue+IRTv73mGUta+07XGUcNfqNEky7bBhaaixo6Km8ut4&#10;dQayl4/rz9Pz/lQM4+JcXNKHtMvejLm7nXYrUJGm+G/+u363gv8o+PKMTKA3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NU2tnHAAAA3AAAAA8AAAAAAAAAAAAAAAAAmAIAAGRy&#10;cy9kb3ducmV2LnhtbFBLBQYAAAAABAAEAPUAAACMAwAAAAA=&#10;" path="m7,c6,,6,,5,v,1,,1,,1c3,1,2,2,1,2,1,3,,4,1,4v,1,1,2,2,1c3,5,4,5,4,5,5,4,5,4,5,4,6,5,6,5,6,5v2,,3,,4,c12,6,15,7,17,8v2,,3,1,5,2c22,10,22,10,23,10v,,1,1,1,1c25,11,26,12,27,12v1,,2,1,3,2c31,14,32,15,33,16v2,1,3,1,5,2c39,18,39,18,40,18v,,1,,2,-1c42,16,42,15,42,15v,-1,,-2,-1,-2c40,12,38,11,37,10,35,9,34,9,33,8,32,7,30,6,29,6,27,5,26,4,24,4,23,3,21,3,19,2v-1,,-1,,-2,c16,1,15,1,14,1v-1,,-1,,-1,c13,1,13,1,12,1,11,,9,,7,v,,,,,m6,4v,,,,,c6,4,6,4,6,4xm5,4c4,4,4,4,4,4v,,,,1,e" fillcolor="#fcfff5" stroked="f">
                <v:path arrowok="t" o:connecttype="custom" o:connectlocs="41,0;29,0;29,6;6,12;6,24;18,29;24,29;29,24;35,29;59,29;100,47;129,59;135,59;141,65;159,71;176,82;194,94;223,106;235,106;247,100;247,88;241,77;218,59;194,47;171,35;141,24;112,12;100,12;82,6;76,6;71,6;41,0;41,0;35,24;35,24;35,24;29,24;24,24;29,24" o:connectangles="0,0,0,0,0,0,0,0,0,0,0,0,0,0,0,0,0,0,0,0,0,0,0,0,0,0,0,0,0,0,0,0,0,0,0,0,0,0,0"/>
                <o:lock v:ext="edit" verticies="t"/>
              </v:shape>
              <v:shape id="Freeform 29961" o:spid="_x0000_s1167" style="position:absolute;left:3084;top:1399;width:336;height:100;visibility:visible;mso-wrap-style:square;v-text-anchor:top" coordsize="57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NcZ8MA&#10;AADcAAAADwAAAGRycy9kb3ducmV2LnhtbERPTWvCQBC9C/0PyxR6042lVUldRYRCoafGePA2ZMds&#10;muxs2N3G1F/vFgre5vE+Z70dbScG8qFxrGA+y0AQV043XCsoD+/TFYgQkTV2jknBLwXYbh4ma8y1&#10;u/AXDUWsRQrhkKMCE2OfSxkqQxbDzPXEiTs7bzEm6GupPV5SuO3kc5YtpMWGU4PBnvaGqrb4sQqo&#10;/VwOfJLfr6fimpVt4Q/muFTq6XHcvYGINMa7+N/9odP8lzn8PZMukJ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iNcZ8MAAADcAAAADwAAAAAAAAAAAAAAAACYAgAAZHJzL2Rv&#10;d25yZXYueG1sUEsFBgAAAAAEAAQA9QAAAIgDAAAAAA==&#10;" path="m12,c11,1,10,1,9,1,8,1,7,2,6,2,5,3,4,3,3,4v,,,,-1,1c2,5,1,6,1,6,,7,,8,1,9v1,,2,,3,-1c4,8,4,8,4,8,4,8,5,7,5,7v,,1,,2,-1c9,6,10,5,12,5v2,,3,,5,c18,5,19,5,20,5v2,,3,,4,c27,6,30,7,33,8v1,1,2,2,4,2c38,11,40,12,41,12v1,1,3,1,4,2c46,14,47,15,48,15v1,1,3,1,4,2c52,17,53,17,53,17v1,,1,,1,c55,17,55,17,55,17v1,,2,,2,-1c57,15,57,14,56,13v,,-1,,-2,-1c54,12,53,12,52,11v-1,,-2,-1,-4,-1c47,9,45,8,44,7,42,7,41,6,40,5,38,5,37,4,35,3,34,3,32,2,30,1,27,1,24,,21,,19,,18,,17,,16,,14,,12,m48,9v,,,1,,1c48,10,48,9,48,9e" fillcolor="#ecd0c0" stroked="f">
                <v:path arrowok="t" o:connecttype="custom" o:connectlocs="71,0;53,6;35,12;18,24;12,29;6,35;6,53;24,47;24,47;29,41;41,35;71,29;100,29;118,29;141,29;195,47;218,59;242,71;265,82;283,88;307,100;312,100;318,100;324,100;336,94;330,76;318,71;307,65;283,59;259,41;236,29;206,18;177,6;124,0;100,0;71,0;283,53;283,59;283,53" o:connectangles="0,0,0,0,0,0,0,0,0,0,0,0,0,0,0,0,0,0,0,0,0,0,0,0,0,0,0,0,0,0,0,0,0,0,0,0,0,0,0"/>
                <o:lock v:ext="edit" verticies="t"/>
              </v:shape>
              <v:shape id="Freeform 29962" o:spid="_x0000_s1168" style="position:absolute;left:3096;top:1446;width:53;height:36;visibility:visible;mso-wrap-style:square;v-text-anchor:top" coordsize="9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h5HMMA&#10;AADcAAAADwAAAGRycy9kb3ducmV2LnhtbERPS2rDMBDdF3oHMYXuGjl2KcGNEkxC0hK6yecAgzW1&#10;TayRLSmx09NXgUJ383jfmS9H04orOd9YVjCdJCCIS6sbrhScjpuXGQgfkDW2lknBjTwsF48Pc8y1&#10;HXhP10OoRAxhn6OCOoQul9KXNRn0E9sRR+7bOoMhQldJ7XCI4aaVaZK8SYMNx4YaO1rVVJ4PF6Pg&#10;I9neTmPWaZ25r8s6/el3tuiVen4ai3cQgcbwL/5zf+o4/zWF+zPxArn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Ch5HMMAAADcAAAADwAAAAAAAAAAAAAAAACYAgAAZHJzL2Rv&#10;d25yZXYueG1sUEsFBgAAAAAEAAQA9QAAAIgDAAAAAA==&#10;" path="m1,1c,2,1,4,2,4v2,,3,1,5,2c7,6,8,6,8,6,9,6,9,5,9,5,9,4,9,4,9,3v,,,,-1,-1c7,2,6,1,6,1,5,1,5,1,5,,4,,4,,3,v,,,,,c2,,1,,1,1e" fillcolor="#fcfff5" stroked="f">
                <v:path arrowok="t" o:connecttype="custom" o:connectlocs="6,6;12,24;41,36;47,36;53,30;53,18;47,12;35,6;29,0;18,0;18,0;6,6" o:connectangles="0,0,0,0,0,0,0,0,0,0,0,0"/>
              </v:shape>
              <v:shape id="Freeform 29963" o:spid="_x0000_s1169" style="position:absolute;left:3107;top:1452;width:30;height:24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+8xcUA&#10;AADcAAAADwAAAGRycy9kb3ducmV2LnhtbESPT2vCQBDF7wW/wzKCl6KbqIhE19A/FLy1VVGPQ3ZM&#10;otnZkN0m8dt3C0JvM7z3e/NmnfamEi01rrSsIJ5EIIgzq0vOFRz2H+MlCOeRNVaWScGdHKSbwdMa&#10;E207/qZ253MRQtglqKDwvk6kdFlBBt3E1sRBu9jGoA9rk0vdYBfCTSWnUbSQBksOFwqs6a2g7Lb7&#10;MaEGd0d9vX+9ny6fcX58tc/1OSalRsP+ZQXCU+//zQ96qwM3n8HfM2ECuf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77zFxQAAANwAAAAPAAAAAAAAAAAAAAAAAJgCAABkcnMv&#10;ZG93bnJldi54bWxQSwUGAAAAAAQABAD1AAAAigMAAAAA&#10;" path="m,c,1,,2,,2v1,,1,,1,c1,2,1,3,1,3v1,,1,,1,c3,3,3,4,4,4v,,1,,1,-1c5,3,5,2,5,2,4,2,4,2,3,1v,,,,,1c3,1,3,1,2,1v,,,,-1,-1c1,,1,,1,,1,,,,,e" fillcolor="#fcfff5" stroked="f">
                <v:path arrowok="t" o:connecttype="custom" o:connectlocs="0,0;0,12;6,12;6,18;12,18;24,24;30,18;30,12;18,6;18,12;12,6;6,0;6,0;0,0" o:connectangles="0,0,0,0,0,0,0,0,0,0,0,0,0,0"/>
              </v:shape>
              <v:shape id="Freeform 29964" o:spid="_x0000_s1170" style="position:absolute;left:3461;top:891;width:201;height:219;visibility:visible;mso-wrap-style:square;v-text-anchor:top" coordsize="34,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cpVcQA&#10;AADcAAAADwAAAGRycy9kb3ducmV2LnhtbESPwWrDMBBE74X8g9hAb7WcYNriRAkhpLgHU2iaD1is&#10;jWVirYwkJ87fR4VCb7vMvNnZ9XayvbiSD51jBYssB0HcON1xq+D08/HyDiJEZI29Y1JwpwDbzexp&#10;jaV2N/6m6zG2IoVwKFGBiXEopQyNIYshcwNx0s7OW4xp9a3UHm8p3PZymeev0mLH6YLBgfaGmstx&#10;tKnG1940vhuqQ13HIHdF9TYeWKnn+bRbgYg0xX/zH/2pE1cU8PtMmkBu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HKVXEAAAA3AAAAA8AAAAAAAAAAAAAAAAAmAIAAGRycy9k&#10;b3ducmV2LnhtbFBLBQYAAAAABAAEAPUAAACJAwAAAAA=&#10;" path="m23,c22,1,21,1,21,2v-1,,-1,1,-1,2c19,5,18,6,18,7v-1,1,-2,2,-2,3c15,11,15,11,14,12v,1,,1,,2c14,15,14,15,14,16v,1,1,2,1,2c16,19,16,20,17,20v,1,,2,,3c17,22,17,22,17,22v,,,,,c17,22,17,22,17,22v,,,,,c17,22,17,22,17,22,15,20,14,19,13,18,12,17,11,16,10,16,10,15,9,14,8,14v,,1,,1,c8,13,6,12,5,10v,,,,,c5,10,5,10,5,10v,,,,,c5,10,5,10,5,10,4,9,4,8,3,8,3,7,1,7,1,7,,8,,9,,10v,,,,,c,10,,10,,10v1,2,2,3,4,5c5,16,5,17,6,18v1,1,2,2,3,3c11,24,13,27,16,29v,1,,1,,1c16,31,16,31,17,32v1,,1,,2,c20,32,21,33,21,33v1,,1,1,1,1c22,35,23,36,23,36v1,,1,1,2,1c26,37,27,37,27,37v1,,1,-1,2,-1c30,35,30,34,31,33v,-2,1,-4,2,-6c33,24,34,21,34,17v,-1,-1,-3,-1,-5c32,10,32,9,31,7,30,6,29,5,28,4v,-1,,-1,-1,-2c27,2,26,1,25,1,25,,24,,24,,23,,23,,23,m9,21v,,,,,c9,21,9,21,9,21t10,2c19,23,19,24,19,24v,,,,,c19,24,19,24,19,23m17,22v,,,,,c17,22,17,22,17,22v,,,,,m5,10v,,,,,c5,10,5,10,5,10v,,,,,e" fillcolor="#ecd0c0" stroked="f">
                <v:path arrowok="t" o:connecttype="custom" o:connectlocs="124,12;106,41;83,71;83,95;101,118;101,130;101,130;101,130;59,95;53,83;30,59;30,59;18,47;0,59;0,59;35,107;95,172;101,189;124,195;136,213;160,219;183,195;201,101;183,41;160,12;142,0;53,124;53,124;112,142;112,136;101,130;101,130;30,59;30,59" o:connectangles="0,0,0,0,0,0,0,0,0,0,0,0,0,0,0,0,0,0,0,0,0,0,0,0,0,0,0,0,0,0,0,0,0,0"/>
                <o:lock v:ext="edit" verticies="t"/>
              </v:shape>
              <v:shape id="Freeform 29965" o:spid="_x0000_s1171" style="position:absolute;left:2258;top:1252;width:277;height:242;visibility:visible;mso-wrap-style:square;v-text-anchor:top" coordsize="47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wfoMIA&#10;AADcAAAADwAAAGRycy9kb3ducmV2LnhtbERPS27CMBDdV+IO1iCxKzbQIggYRJGouskCygGGeIgD&#10;8TiKXZLevq5Uqbt5et9Zb3tXiwe1ofKsYTJWIIgLbyouNZw/D88LECEiG6w9k4ZvCrDdDJ7WmBnf&#10;8ZEep1iKFMIhQw02xiaTMhSWHIaxb4gTd/Wtw5hgW0rTYpfCXS2nSs2lw4pTg8WG9paK++nLaViq&#10;nX27qTz3x/Ps0s19kb+bhdajYb9bgYjUx3/xn/vDpPkvr/D7TLpAb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nB+gwgAAANwAAAAPAAAAAAAAAAAAAAAAAJgCAABkcnMvZG93&#10;bnJldi54bWxQSwUGAAAAAAQABAD1AAAAhwMAAAAA&#10;" path="m44,c40,1,37,2,34,4,31,5,28,7,25,9v-3,2,-6,4,-8,7c15,17,14,18,13,20v-1,1,-2,3,-3,4c8,26,6,28,5,31,4,32,3,33,2,34,1,35,1,35,1,35v,,,1,,1c,37,,37,,38v,1,1,2,1,2c2,41,3,41,4,40v1,,2,,2,-1c6,39,7,38,7,38v,-1,1,-1,1,-2c10,34,11,33,12,31v2,-2,4,-4,5,-5c19,24,20,22,22,21v2,-3,5,-5,8,-7c33,11,37,9,40,7,42,6,44,5,45,4v2,,2,-2,2,-3c47,,46,,45,,44,,44,,44,e" fillcolor="#ecd0c0" stroked="f">
                <v:path arrowok="t" o:connecttype="custom" o:connectlocs="259,0;200,24;147,53;100,94;77,118;59,142;29,183;12,201;6,207;6,212;0,224;6,236;24,236;35,230;41,224;47,212;71,183;100,153;130,124;177,83;236,41;265,24;277,6;265,0;259,0" o:connectangles="0,0,0,0,0,0,0,0,0,0,0,0,0,0,0,0,0,0,0,0,0,0,0,0,0"/>
              </v:shape>
              <v:shape id="Freeform 29966" o:spid="_x0000_s1172" style="position:absolute;left:2895;top:1033;width:342;height:95;visibility:visible;mso-wrap-style:square;v-text-anchor:top" coordsize="58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urc8EA&#10;AADcAAAADwAAAGRycy9kb3ducmV2LnhtbERPTYvCMBC9L/gfwgje1lQRV7pGEaHi0VUPexyasS02&#10;k5rEtvrrN4Kwt3m8z1mue1OLlpyvLCuYjBMQxLnVFRcKzqfscwHCB2SNtWVS8CAP69XgY4mpth3/&#10;UHsMhYgh7FNUUIbQpFL6vCSDfmwb4shdrDMYInSF1A67GG5qOU2SuTRYcWwosaFtSfn1eDcK2j47&#10;f91OT+luv5vFpDpk3c7XSo2G/eYbRKA+/Ivf7r2O82dzeD0TL5C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h7q3PBAAAA3AAAAA8AAAAAAAAAAAAAAAAAmAIAAGRycy9kb3du&#10;cmV2LnhtbFBLBQYAAAAABAAEAPUAAACGAwAAAAA=&#10;" path="m36,c33,,29,,26,1v-2,,-3,,-5,c19,2,17,2,16,3,13,3,11,4,8,5,7,6,5,7,4,8,3,8,1,9,,10v,1,,3,,4c1,15,3,16,4,15v1,,2,-1,3,-1c8,14,9,13,10,13v3,-1,5,-2,7,-3c20,10,22,9,24,9,27,8,29,7,31,7v,,,,,c31,7,31,7,31,7v1,,1,,1,c31,7,31,7,31,7,35,6,39,5,43,5v,,,,,c43,5,43,5,43,5v,,,,,c43,5,43,5,43,5v2,,4,,5,1c50,6,52,6,54,7v,,,,,c54,7,54,7,54,7v,,,,,c54,7,54,7,54,7v,,1,,1,c55,7,56,7,57,7v,,1,-1,1,-1c58,5,58,3,57,3,53,2,50,1,46,,45,,43,,41,,40,,39,,38,,37,,37,,36,m54,7v,,,,,c54,7,54,7,54,7v,,,,,m31,7v,,,,,c31,7,31,7,31,7v,,,,,m43,5v,,,,,xe" fillcolor="#ecd0c0" stroked="f">
                <v:path arrowok="t" o:connecttype="custom" o:connectlocs="212,0;153,6;124,6;94,18;47,30;24,48;0,59;0,83;24,89;41,83;59,77;100,59;142,53;183,42;183,42;183,42;189,42;183,42;254,30;254,30;254,30;254,30;254,30;283,36;318,42;318,42;318,42;318,42;318,42;324,42;336,42;342,36;336,18;271,0;242,0;224,0;212,0;318,42;318,42;318,42;318,42;183,42;183,42;183,42;183,42;254,30;254,30" o:connectangles="0,0,0,0,0,0,0,0,0,0,0,0,0,0,0,0,0,0,0,0,0,0,0,0,0,0,0,0,0,0,0,0,0,0,0,0,0,0,0,0,0,0,0,0,0,0,0"/>
                <o:lock v:ext="edit" verticies="t"/>
              </v:shape>
              <v:shape id="Freeform 29967" o:spid="_x0000_s1173" style="position:absolute;left:3019;top:850;width:242;height:65;visibility:visible;mso-wrap-style:square;v-text-anchor:top" coordsize="41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iy3ncIA&#10;AADcAAAADwAAAGRycy9kb3ducmV2LnhtbERPS2vCQBC+F/wPywje6sYibUjdSC0InoT46HmanebR&#10;7GzIjhr/fbdQ6G0+vues1qPr1JWG0Hg2sJgnoIhLbxuuDJyO28cUVBBki51nMnCnAOt88rDCzPob&#10;F3Q9SKViCIcMDdQifaZ1KGtyGOa+J47clx8cSoRDpe2AtxjuOv2UJM/aYcOxocae3msqvw8XZ+Cc&#10;Sr8bPy7t+d6msj9+Ft1pUxgzm45vr6CERvkX/7l3Ns5fvsDvM/ECnf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LLedwgAAANwAAAAPAAAAAAAAAAAAAAAAAJgCAABkcnMvZG93&#10;bnJldi54bWxQSwUGAAAAAAQABAD1AAAAhwMAAAAA&#10;" path="m21,v,,,,,c21,,20,,20,1v,,-1,,-1,1c19,2,19,2,19,3v-1,,-1,,-1,c16,3,13,3,11,4v-1,,-2,,-4,c6,4,4,4,2,5v,,-1,,-1,c1,5,,6,,7,,8,1,9,2,9v1,,2,,3,c8,10,8,10,8,10v2,,4,,5,c15,10,17,10,19,10v1,,2,,3,c25,10,25,10,25,10v3,,7,,11,c36,10,36,10,36,10v1,1,2,,3,c40,10,41,9,41,8v,,,-1,-1,-1c40,6,39,6,39,6v-1,,-1,,-2,c37,5,37,5,37,4,35,3,34,3,32,2v,,-1,-1,-2,-1c30,1,29,1,29,1,27,1,26,,24,v,,-1,,-1,c22,,22,,22,,21,,21,,21,t3,10c24,10,24,10,25,10v-1,,-1,,-1,m36,10v-1,,-1,,-1,c35,10,35,10,36,10e" fillcolor="#ecd0c0" stroked="f">
                <v:path arrowok="t" o:connecttype="custom" o:connectlocs="124,0;124,0;118,6;112,12;112,18;106,18;65,24;41,24;12,30;6,30;0,41;12,53;30,53;47,59;77,59;112,59;130,59;148,59;212,59;212,59;230,59;242,47;236,41;230,35;218,35;218,24;189,12;177,6;171,6;142,0;136,0;130,0;124,0;142,59;148,59;142,59;212,59;207,59;212,59" o:connectangles="0,0,0,0,0,0,0,0,0,0,0,0,0,0,0,0,0,0,0,0,0,0,0,0,0,0,0,0,0,0,0,0,0,0,0,0,0,0,0"/>
                <o:lock v:ext="edit" verticies="t"/>
              </v:shape>
              <v:shape id="Freeform 29968" o:spid="_x0000_s1174" style="position:absolute;left:1999;top:868;width:1267;height:484;visibility:visible;mso-wrap-style:square;v-text-anchor:top" coordsize="215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0BBMcA&#10;AADcAAAADwAAAGRycy9kb3ducmV2LnhtbESPQU8CMRCF7yb+h2ZMvEkXNQQXCiEaDQc9AIaE27Ad&#10;thu2001bYfXXOwcSbjN5b977ZjrvfatOFFMT2MBwUIAiroJtuDbwvXl/GINKGdliG5gM/FKC+ez2&#10;ZoqlDWde0WmdayUhnEo04HLuSq1T5chjGoSOWLRDiB6zrLHWNuJZwn2rH4tipD02LA0OO3p1VB3X&#10;P97A09vn3zI5v9p0u/3XIvbbl2L3Ycz9Xb+YgMrU56v5cr20gv8stPKMTKBn/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wNAQTHAAAA3AAAAA8AAAAAAAAAAAAAAAAAmAIAAGRy&#10;cy9kb3ducmV2LnhtbFBLBQYAAAAABAAEAPUAAACMAwAAAAA=&#10;" path="m183,v-4,,-8,,-12,c167,1,163,1,159,2v-4,1,-8,2,-12,3c147,5,147,5,147,5v-1,,-3,,-4,1c142,6,142,6,142,6v,-1,-1,,-1,c137,7,133,8,130,9v-2,,-3,,-4,1c124,10,121,11,119,12v-1,,-3,,-4,1c115,13,114,13,114,13v-2,,-4,1,-6,1c106,15,104,15,102,16v-2,1,-4,1,-6,2c94,18,93,19,91,19v-2,1,-5,2,-7,3c83,23,82,23,81,23v-2,1,-3,1,-4,2c75,26,73,26,71,27v-1,1,-3,2,-4,2c65,30,63,31,61,32v,1,-1,1,-1,1c57,34,55,35,52,36v-2,1,-4,2,-6,3c46,39,45,39,44,40v-1,,-2,1,-3,1c39,42,37,43,35,44v-1,1,-2,1,-3,2c31,46,31,47,30,47v-2,1,-4,3,-6,4c22,52,20,53,19,54v-3,2,-5,4,-7,5c11,60,10,61,9,61,8,62,8,62,7,63v-1,,-1,,-1,c6,64,6,64,5,64v,,-1,1,-2,1c3,66,2,67,2,68v,,,1,1,2c3,71,4,71,5,71v,,,,1,c6,71,6,71,6,71v,1,-1,1,-1,1c4,73,4,74,3,74,2,75,2,75,2,76,1,76,,77,,78v,1,,2,,3c1,81,1,82,2,82v1,,1,,2,c5,82,5,82,6,81v1,,1,,1,c7,80,8,80,8,80v2,-1,3,-2,4,-3c15,75,17,73,20,72v2,-2,5,-4,8,-6c31,65,34,63,37,61v,,-1,,-1,1c39,60,43,58,46,56v3,-1,7,-3,10,-5c60,49,63,47,67,46v3,-2,7,-4,10,-6c84,37,92,34,99,31v3,-1,7,-2,11,-4c113,26,117,25,120,23v6,-2,12,-5,18,-7c141,15,144,14,147,13v2,-1,3,-1,5,-2c153,11,153,11,154,10v1,,1,,2,c160,9,163,8,167,7v2,-1,3,-1,5,-1c173,6,175,5,176,5v7,-1,14,-2,22,-2c199,3,201,4,202,4v2,,3,1,5,1c207,5,207,5,207,5v,,1,,2,1c209,6,208,6,208,6v-1,,-3,,-4,c204,6,203,6,203,6v-1,,-1,1,-1,1c202,8,202,8,203,8v1,,1,,2,c206,8,207,8,208,8v,,,,,c209,8,209,8,210,8v1,,2,,3,-1c213,7,214,7,214,7v,,,,1,c215,7,215,7,215,6v,,,-1,-1,-1c214,5,214,5,214,5v,,,,-1,c212,5,212,5,211,4v-2,,-4,-1,-5,-2c204,1,202,1,200,v-1,,-3,,-5,c192,,189,,186,v-1,,-2,,-3,m197,3v,,1,,1,c198,3,197,3,197,3t1,c198,3,198,3,198,3v,,,,,m203,8v,,,,,c203,8,203,8,203,8v,,,,,m155,10v,,,,-1,c155,10,155,10,155,10v,,,,,e" fillcolor="#ecd0c0" stroked="f">
                <v:path arrowok="t" o:connecttype="custom" o:connectlocs="1008,0;866,30;843,35;831,35;743,59;678,77;636,83;566,106;495,130;454,148;395,171;354,195;271,230;242,242;189,272;141,301;71,348;41,372;29,378;12,401;29,419;35,419;18,437;0,460;12,484;35,478;47,472;118,425;218,360;271,331;395,272;583,183;707,136;866,77;908,59;984,41;1037,30;1190,24;1220,30;1226,35;1196,35;1196,47;1226,47;1238,47;1261,41;1267,35;1261,30;1243,24;1179,0;1096,0;1161,18;1161,18;1167,18;1196,47;1196,47;913,59;913,59" o:connectangles="0,0,0,0,0,0,0,0,0,0,0,0,0,0,0,0,0,0,0,0,0,0,0,0,0,0,0,0,0,0,0,0,0,0,0,0,0,0,0,0,0,0,0,0,0,0,0,0,0,0,0,0,0,0,0,0,0"/>
                <o:lock v:ext="edit" verticies="t"/>
              </v:shape>
              <v:shape id="Freeform 29969" o:spid="_x0000_s1175" style="position:absolute;left:1515;top:1576;width:195;height:289;visibility:visible;mso-wrap-style:square;v-text-anchor:top" coordsize="33,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k71MMA&#10;AADcAAAADwAAAGRycy9kb3ducmV2LnhtbERPTWvCQBC9F/wPywjemk2klDZ1FYkIPXjRSnsdsmOS&#10;Njsbs2uy9te7QqG3ebzPWayCacVAvWssK8iSFARxaXXDlYLjx/bxBYTzyBpby6TgSg5Wy8nDAnNt&#10;R97TcPCViCHsclRQe9/lUrqyJoMusR1x5E62N+gj7CupexxjuGnlPE2fpcGGY0ONHRU1lT+Hi1EQ&#10;iq+w+63Ome6+r9vN/PQpm71RajYN6zcQnoL/F/+533Wc//QK92fiBXJ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8k71MMAAADcAAAADwAAAAAAAAAAAAAAAACYAgAAZHJzL2Rv&#10;d25yZXYueG1sUEsFBgAAAAAEAAQA9QAAAIgDAAAAAA==&#10;" path="m6,c5,,5,,5,,4,1,4,1,4,1,4,2,3,3,3,4v,1,,2,,3c3,7,3,8,3,8,2,8,2,9,1,9v,1,,3,-1,4c,13,,14,,15v,2,,4,1,6c1,22,1,24,1,26v,1,,2,1,2c2,29,2,29,2,30v,1,,2,1,2c4,34,4,37,6,38v1,2,2,4,4,5c10,44,11,45,12,45v1,1,1,2,2,2c16,48,17,49,18,49v1,,2,,4,c23,49,23,49,24,49v1,,2,,3,c28,49,29,48,30,47v1,-1,1,-3,1,-4c31,40,31,38,31,36v,-1,,-2,,-3c32,33,33,31,33,30v,-2,-2,-4,-4,-4c28,26,28,27,27,27v,,-1,,-1,c25,27,25,26,24,26v,,,,,c24,26,23,26,23,26v,,,,,c23,25,23,25,23,25v,,,-1,,-1c23,23,23,22,24,21v,-1,,-2,1,-2c25,17,26,15,26,14v,-2,-1,-3,-1,-4c25,10,24,9,24,9v,-1,,-1,,-2c23,7,23,6,22,6,21,4,18,4,16,5v-1,,-2,,-2,1c13,6,13,7,12,7v,1,-1,1,-1,2c11,9,10,10,10,11,9,10,9,9,9,7,9,6,8,5,8,4,8,3,9,2,8,1v,,,,,-1c8,,7,,7,v,,,,-1,c6,,6,,6,m5,v,,,,,xe" fillcolor="#ecd0c0" stroked="f">
                <v:path arrowok="t" o:connecttype="custom" o:connectlocs="35,0;30,0;24,6;18,24;18,41;18,47;6,53;0,77;0,88;6,124;6,153;12,165;12,177;18,189;35,224;59,254;71,265;83,277;106,289;130,289;142,289;160,289;177,277;183,254;183,212;183,195;195,177;171,153;160,159;154,159;142,153;142,153;136,153;136,153;136,147;136,142;142,124;148,112;154,83;148,59;142,53;142,41;130,35;95,29;83,35;71,41;65,53;59,65;53,41;47,24;47,6;47,0;41,0;35,0;35,0;30,0;30,0" o:connectangles="0,0,0,0,0,0,0,0,0,0,0,0,0,0,0,0,0,0,0,0,0,0,0,0,0,0,0,0,0,0,0,0,0,0,0,0,0,0,0,0,0,0,0,0,0,0,0,0,0,0,0,0,0,0,0,0,0"/>
                <o:lock v:ext="edit" verticies="t"/>
              </v:shape>
              <v:shape id="Freeform 29970" o:spid="_x0000_s1176" style="position:absolute;left:2736;top:2544;width:460;height:390;visibility:visible;mso-wrap-style:square;v-text-anchor:top" coordsize="78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cZlusIA&#10;AADcAAAADwAAAGRycy9kb3ducmV2LnhtbESPQWvDMAyF74X9B6PBbovTwMaWxi2hsJFrs9GziLUk&#10;bSxnsdek/746DHqTeE/vfSp2ixvUhabQezawTlJQxI23PbcGvr8+nt9AhYhscfBMBq4UYLd9WBWY&#10;Wz/zgS51bJWEcMjRQBfjmGsdmo4chsSPxKL9+MlhlHVqtZ1wlnA36CxNX7XDnqWhw5H2HTXn+s8Z&#10;+D1mp8qWlLlPe7D7pm7r96U05ulxKTegIi3xbv6/rqzgvwi+PCMT6O0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xmW6wgAAANwAAAAPAAAAAAAAAAAAAAAAAJgCAABkcnMvZG93&#10;bnJldi54bWxQSwUGAAAAAAQABAD1AAAAhwMAAAAA&#10;" path="m63,2v,1,1,2,2,4c65,7,66,9,66,10v1,3,1,5,1,8c67,19,67,20,66,22v1,-1,1,-1,1,-1c66,22,66,23,65,24v,1,-1,2,-2,3c62,28,61,28,60,29v-2,1,-3,2,-4,3c55,32,54,33,54,33v-1,1,-2,2,-2,4c52,38,52,39,52,41v,,,1,,1c52,42,52,42,52,42v-1,1,-1,1,-1,1c51,43,51,43,51,43v-1,,-1,1,-2,1c48,44,47,44,45,44v-1,,-2,,-4,c40,43,38,43,37,43,34,42,31,41,28,41v1,,1,,1,c27,40,25,39,23,39,20,38,18,37,16,37,14,36,11,36,9,35v-1,,-2,,-4,c5,35,4,35,4,35v-1,,-2,1,-3,1c1,36,,37,,38v1,1,2,1,2,1c2,39,2,40,2,40v,,,1,,2c2,43,3,44,3,46v1,1,1,3,2,5c5,52,6,54,6,55v,1,1,2,1,2c7,58,7,58,7,59v,,,1,1,1c8,61,8,61,9,62v,,1,,1,1c10,63,10,63,11,63v,,,,,c12,63,13,63,13,63v4,1,7,1,10,1c25,64,27,64,28,65v2,,4,,6,c37,66,41,66,45,66v2,,4,,6,c52,66,53,65,54,65v1,,2,-1,3,-1c59,63,61,62,63,61v1,-1,3,-2,5,-4c69,56,70,54,70,52v1,-1,2,-3,2,-4c73,46,74,45,74,43v1,-1,2,-3,2,-5c76,37,77,36,77,35v,,,-1,,-2c77,32,77,31,77,31v1,-2,1,-3,1,-4c78,25,77,23,77,22v,-2,-1,-4,-2,-6c75,15,74,13,74,12,73,10,72,8,72,7,71,5,70,3,69,2,68,1,68,1,67,1,67,,66,,66,v,,-1,,-1,c64,,63,1,63,2m51,43v,,,,,c51,43,51,43,51,43t,c51,43,51,43,51,43v,,,,,e" fillcolor="#303030" stroked="f">
                <v:path arrowok="t" o:connecttype="custom" o:connectlocs="383,35;395,106;395,124;372,160;330,189;307,219;307,248;301,254;289,260;242,260;165,242;136,230;53,207;24,207;0,225;12,236;18,272;35,325;41,349;53,366;65,372;77,372;165,384;265,390;318,384;372,360;413,307;436,254;454,207;454,183;454,130;436,71;407,12;389,0;372,12;301,254;301,254;301,254" o:connectangles="0,0,0,0,0,0,0,0,0,0,0,0,0,0,0,0,0,0,0,0,0,0,0,0,0,0,0,0,0,0,0,0,0,0,0,0,0,0"/>
                <o:lock v:ext="edit" verticies="t"/>
              </v:shape>
              <v:shape id="Freeform 29971" o:spid="_x0000_s1177" style="position:absolute;left:3090;top:2521;width:53;height:189;visibility:visible;mso-wrap-style:square;v-text-anchor:top" coordsize="9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zMUMQA&#10;AADcAAAADwAAAGRycy9kb3ducmV2LnhtbERPTWvCQBC9C/0PyxS8SN1ETCnRVVQUCj2Z1oO3ITtN&#10;QrOzcXeNaX99tyD0No/3Ocv1YFrRk/ONZQXpNAFBXFrdcKXg4/3w9ALCB2SNrWVS8E0e1quH0RJz&#10;bW98pL4IlYgh7HNUUIfQ5VL6siaDfmo74sh9WmcwROgqqR3eYrhp5SxJnqXBhmNDjR3taiq/iqtR&#10;cL7Mi9PbaVJufyjbXyqbzXXbKTV+HDYLEIGG8C++u191nJ+l8PdMvEC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aszFDEAAAA3AAAAA8AAAAAAAAAAAAAAAAAmAIAAGRycy9k&#10;b3ducmV2LnhtbFBLBQYAAAAABAAEAPUAAACJAwAAAAA=&#10;" path="m,c,,,1,,2,,3,1,3,1,4,2,5,2,6,3,7v1,2,1,3,2,5c6,14,6,16,7,18v,1,,2,,3c7,21,7,22,7,23v1,1,1,3,,4c7,29,7,30,7,31v,1,,1,1,1c8,32,9,32,9,32v,-2,,-3,,-4c9,26,9,25,9,23v,-2,,-5,-1,-8c8,14,8,13,7,11,7,10,7,9,6,8,6,6,5,5,4,4,4,3,3,1,2,v,,,,-1,c1,,1,,,m3,7v,,,,,c3,7,3,7,3,7m7,27v,,,,,c7,27,7,27,7,27e" fillcolor="#303030" stroked="f">
                <v:path arrowok="t" o:connecttype="custom" o:connectlocs="0,0;0,12;6,24;18,41;29,71;41,106;41,124;41,136;41,159;41,183;47,189;53,189;53,165;53,136;47,89;41,65;35,47;24,24;12,0;6,0;0,0;18,41;18,41;18,41;41,159;41,159;41,159" o:connectangles="0,0,0,0,0,0,0,0,0,0,0,0,0,0,0,0,0,0,0,0,0,0,0,0,0,0,0"/>
                <o:lock v:ext="edit" verticies="t"/>
              </v:shape>
              <v:shape id="Freeform 29972" o:spid="_x0000_s1178" style="position:absolute;left:3349;top:2444;width:436;height:254;visibility:visible;mso-wrap-style:square;v-text-anchor:top" coordsize="74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jyDsMA&#10;AADcAAAADwAAAGRycy9kb3ducmV2LnhtbERP32vCMBB+H/g/hBN803SCIp2xjA1BfRhYhbG3W3M2&#10;Zc2lS2Lt/vtlIOztPr6fty4G24qefGgcK3icZSCIK6cbrhWcT9vpCkSIyBpbx6TghwIUm9HDGnPt&#10;bnykvoy1SCEcclRgYuxyKUNlyGKYuY44cRfnLcYEfS21x1sKt62cZ9lSWmw4NRjs6MVQ9VVerYLl&#10;wb8d3/e+/OTyuzGvC/mxkhelJuPh+QlEpCH+i+/unU7zF3P4eyZdID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BjyDsMAAADcAAAADwAAAAAAAAAAAAAAAACYAgAAZHJzL2Rv&#10;d25yZXYueG1sUEsFBgAAAAAEAAQA9QAAAIgDAAAAAA==&#10;" path="m68,c67,2,65,3,64,4,63,6,61,7,60,8v-1,1,-3,3,-4,4c54,13,52,14,51,15v-1,1,-2,1,-3,1c47,16,46,16,45,16v-1,,-2,,-3,c40,16,39,16,37,16v-1,,-3,,-4,1c31,18,30,18,29,19v,,,,,c28,20,26,20,24,21v-1,,-2,,-3,c20,21,19,21,18,20v-1,,-2,,-3,-1c15,19,14,19,14,19,12,17,10,16,9,14,7,13,6,11,5,9v,,,,,1c5,9,5,9,5,9v,,,,,c5,9,5,9,5,9,5,8,4,7,4,6v,,,,-1,-1c3,5,3,4,3,4,2,3,1,3,,4v,,,,,1c,5,,5,,5v,,,1,,2c1,11,3,16,5,19v,1,1,2,2,3c7,23,8,25,8,26v1,1,2,2,2,3c11,30,12,31,13,32v,,,-1,,-1c13,32,13,32,13,32v,,,,,c13,32,13,32,13,32v1,1,3,3,4,4c18,37,20,38,21,39v2,1,4,2,6,3c29,42,30,42,32,43v1,,2,,3,c37,43,38,42,39,42v1,,3,-1,5,-1c45,40,47,40,48,39v2,,3,-1,5,-2c54,36,56,36,57,35v2,-1,3,-3,4,-4c64,28,66,26,68,24v,,,-1,1,-1c69,23,69,23,69,23v1,-1,2,-2,3,-2c73,20,73,19,73,18v1,-1,,-2,,-3c73,14,73,13,72,12,72,10,71,8,70,6v,-1,,-1,-1,-2c70,4,70,3,70,3,71,2,71,1,70,v,,-1,,-1,c68,,68,,68,m48,16v-1,,-1,,-1,c47,16,47,16,48,16t16,1c64,18,64,18,64,18v-1,,-1,,-1,c63,18,63,18,63,18v,,,,1,-1m15,19v,,,,,c15,19,15,19,15,19t-4,8c11,27,11,27,11,27v,,,,,m13,32v,,,,,c13,32,13,32,13,32v,,,,,m5,9v,,,,,c5,9,5,9,5,9v,,,,,e" fillcolor="#303030" stroked="f">
                <v:path arrowok="t" o:connecttype="custom" o:connectlocs="377,24;330,71;283,95;247,95;194,100;171,112;124,124;88,112;53,83;29,59;29,53;24,35;18,24;0,30;0,41;41,130;59,171;77,183;77,189;100,213;159,248;206,254;259,242;312,219;359,183;407,136;424,124;430,89;412,35;412,18;407,0;283,95;283,95;377,106;371,106;88,112;88,112;65,159;77,189;77,189;29,53;29,53" o:connectangles="0,0,0,0,0,0,0,0,0,0,0,0,0,0,0,0,0,0,0,0,0,0,0,0,0,0,0,0,0,0,0,0,0,0,0,0,0,0,0,0,0,0"/>
                <o:lock v:ext="edit" verticies="t"/>
              </v:shape>
              <v:shape id="Freeform 29973" o:spid="_x0000_s1179" style="position:absolute;left:2252;top:3152;width:272;height:154;visibility:visible;mso-wrap-style:square;v-text-anchor:top" coordsize="46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YW6cIA&#10;AADcAAAADwAAAGRycy9kb3ducmV2LnhtbERPTWvCQBC9C/0PyxR6001slRBdpYhWr42KeBuyYxKa&#10;nQ27q6b/visUvM3jfc582ZtW3Mj5xrKCdJSAIC6tbrhScNhvhhkIH5A1tpZJwS95WC5eBnPMtb3z&#10;N92KUIkYwj5HBXUIXS6lL2sy6Ee2I47cxTqDIUJXSe3wHsNNK8dJMpUGG44NNXa0qqn8Ka5GQXnc&#10;ZutzkYy3Lv3YZNNV+3WapEq9vfafMxCB+vAU/7t3Os6fvMPjmXiB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JhbpwgAAANwAAAAPAAAAAAAAAAAAAAAAAJgCAABkcnMvZG93&#10;bnJldi54bWxQSwUGAAAAAAQABAD1AAAAhwMAAAAA&#10;" path="m2,1v,,,,,c1,1,1,2,,2v,,,1,,1c,3,,4,,4,,6,,7,1,8v,1,1,2,2,3c3,12,4,13,5,13v,1,1,1,1,1c6,15,6,15,7,15v,1,,1,1,1c9,17,9,17,10,17v,,,-1,1,-1c11,17,12,17,13,17v,,1,,1,c15,18,15,18,16,18v1,,2,,2,c18,18,18,19,19,19v,1,1,1,2,1c22,21,22,21,23,20v,1,,1,,1c24,22,25,22,27,22v,,,,,c28,22,29,22,29,22v1,,1,,1,-1c31,22,32,23,33,23v,,,,,c33,24,33,24,33,25v1,,1,,2,1c36,26,36,26,37,26v1,,1,-1,2,-1c39,25,39,25,39,25v1,,2,,3,-1c42,24,42,24,42,24v1,1,1,1,2,c46,24,45,21,44,20v,-1,,-2,-1,-3c43,16,43,15,42,14v,-1,,-2,-1,-3c41,11,41,11,41,11,40,10,40,10,39,10v,,-1,,-1,1c38,11,38,11,38,11,37,10,37,10,36,10v,,-1,,-1,c35,10,35,9,35,9v-1,,-1,,-2,-1c32,8,31,8,31,9,30,8,30,8,29,8v,,-1,,-2,c27,8,27,8,27,7v-1,,-1,,-1,c25,6,24,6,24,6v-1,,-1,1,-2,1c22,7,22,6,22,6,21,6,21,5,20,5v-1,,-2,,-3,1c17,6,17,6,17,6v,-1,,-1,,-1c16,5,16,4,16,4v-1,,-1,,-2,c14,4,13,4,12,4v,,,,,-1c11,3,11,3,10,3,10,2,9,2,8,2v,,,,,c8,2,8,2,8,2,7,2,7,2,7,2,6,1,6,1,5,1,5,1,4,,4,,4,,3,1,2,1m41,15v,,,,,xm18,18v1,,1,,1,c19,18,19,18,18,18e" fillcolor="#303030" stroked="f">
                <v:path arrowok="t" o:connecttype="custom" o:connectlocs="12,6;0,18;6,47;30,77;41,89;59,101;77,101;95,107;112,113;136,118;160,130;171,130;195,136;195,148;219,154;231,148;248,142;260,118;248,83;242,65;225,65;213,59;207,53;183,53;160,47;154,41;130,41;118,30;101,36;95,24;71,24;59,18;47,12;41,12;24,0;242,89;106,107;106,107" o:connectangles="0,0,0,0,0,0,0,0,0,0,0,0,0,0,0,0,0,0,0,0,0,0,0,0,0,0,0,0,0,0,0,0,0,0,0,0,0,0"/>
                <o:lock v:ext="edit" verticies="t"/>
              </v:shape>
              <v:shape id="Freeform 29974" o:spid="_x0000_s1180" style="position:absolute;left:2494;top:3211;width:41;height:89;visibility:visible;mso-wrap-style:square;v-text-anchor:top" coordsize="7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E4rsMA&#10;AADcAAAADwAAAGRycy9kb3ducmV2LnhtbERPyWrDMBC9F/IPYgK5lEbOVoIb2YSWQC4t1FnOgzS1&#10;nVgjYymJ26+vCoHe5vHWWeW9bcSVOl87VjAZJyCItTM1lwr2u83TEoQPyAYbx6Tgmzzk2eBhhalx&#10;N/6kaxFKEUPYp6igCqFNpfS6Iot+7FriyH25zmKIsCul6fAWw20jp0nyLC3WHBsqbOm1In0uLlbB&#10;ofx513j84Olp8faIy6IxerZRajTs1y8gAvXhX3x3b02cv5jD3zPxApn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cE4rsMAAADcAAAADwAAAAAAAAAAAAAAAACYAgAAZHJzL2Rv&#10;d25yZXYueG1sUEsFBgAAAAAEAAQA9QAAAIgDAAAAAA==&#10;" path="m1,v,,,,,1c,1,,1,,1,,2,,4,,5,1,6,1,7,1,8v1,2,2,4,3,6c4,15,5,15,6,15v1,-1,1,-2,,-2c6,12,5,11,4,10v,,,,,c4,9,4,8,4,8,3,7,3,6,3,5v,,,,,c3,5,3,5,3,5v,,,,,c3,5,3,5,3,5v,,,-1,,-2c3,3,3,2,3,1,3,1,2,,1,v,,,,,m3,5v,,,,,c3,5,3,5,3,5v,,,,,e" fillcolor="#303030" stroked="f">
                <v:path arrowok="t" o:connecttype="custom" o:connectlocs="6,0;6,6;0,6;0,30;6,47;23,83;35,89;35,77;23,59;23,59;23,47;18,30;18,30;18,30;18,30;18,30;18,18;18,6;6,0;6,0;18,30;18,30;18,30;18,30" o:connectangles="0,0,0,0,0,0,0,0,0,0,0,0,0,0,0,0,0,0,0,0,0,0,0,0"/>
                <o:lock v:ext="edit" verticies="t"/>
              </v:shape>
              <v:shape id="Freeform 29975" o:spid="_x0000_s1181" style="position:absolute;left:2541;top:3217;width:47;height:95;visibility:visible;mso-wrap-style:square;v-text-anchor:top" coordsize="8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EPo8IA&#10;AADcAAAADwAAAGRycy9kb3ducmV2LnhtbERPzWrCQBC+F3yHZYReim60KiV1EyQgKfSk7QMM2Wk2&#10;NTsbs5sY375bKPQ2H9/v7PPJtmKk3jeOFayWCQjiyumGawWfH8fFCwgfkDW2jknBnTzk2exhj6l2&#10;Nz7ReA61iCHsU1RgQuhSKX1lyKJfuo44cl+utxgi7Gupe7zFcNvKdZLspMWGY4PBjgpD1eU8WAXX&#10;4ls+lc8szX14L8e2bKphUyj1OJ8OryACTeFf/Od+03H+dgu/z8QLZPY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0Q+jwgAAANwAAAAPAAAAAAAAAAAAAAAAAJgCAABkcnMvZG93&#10;bnJldi54bWxQSwUGAAAAAAQABAD1AAAAhwMAAAAA&#10;" path="m,2c,3,,3,,4,,5,,6,1,7v,1,,2,,3c2,11,2,11,2,12v,1,1,2,1,3c4,16,6,16,7,15v1,,1,-1,1,-3c8,12,7,11,7,11,7,10,7,10,6,9,6,8,6,7,5,5v,,,,,c5,4,5,3,5,2,5,1,5,1,4,1v,,,,,c4,1,3,,3,,2,,2,,2,,1,,,1,,2e" fillcolor="#303030" stroked="f">
                <v:path arrowok="t" o:connecttype="custom" o:connectlocs="0,12;0,24;6,42;6,59;12,71;18,89;41,89;47,71;41,65;35,53;29,30;29,30;29,12;24,6;24,6;18,0;12,0;0,12" o:connectangles="0,0,0,0,0,0,0,0,0,0,0,0,0,0,0,0,0,0"/>
              </v:shape>
              <v:shape id="Freeform 29976" o:spid="_x0000_s1182" style="position:absolute;left:2813;top:3194;width:58;height:94;visibility:visible;mso-wrap-style:square;v-text-anchor:top" coordsize="10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yjGsQA&#10;AADcAAAADwAAAGRycy9kb3ducmV2LnhtbESPS2vDMBCE74H+B7GF3hI5bhNSx4oJgUDprU7pebG2&#10;fsRaGUvxo7++KhRy22Vm55tNs8m0YqDe1ZYVrFcRCOLC6ppLBZ+X83IHwnlkja1lUjCTg+zwsEgx&#10;0XbkDxpyX4oQwi5BBZX3XSKlKyoy6Fa2Iw7at+0N+rD2pdQ9jiHctDKOoq00WHMgVNjRqaLimt9M&#10;gLxe37+edz9xF9GFXsahmbFulHp6nI57EJ4mfzf/X7/pUH+zhb9nwgTy8A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AsoxrEAAAA3AAAAA8AAAAAAAAAAAAAAAAAmAIAAGRycy9k&#10;b3ducmV2LnhtbFBLBQYAAAAABAAEAPUAAACJAwAAAAA=&#10;" path="m3,v,,,,,1c2,,2,1,1,1,1,1,,2,,2v,,,,,c,3,,3,,4,,5,,5,,6,,7,1,8,1,9v,1,,2,1,3c2,13,2,14,3,15v,,,,,c4,15,5,15,5,16v1,,1,-1,2,-1c7,15,7,15,8,15v1,-1,2,-2,1,-3c9,11,9,10,9,9,8,8,8,8,8,7,8,6,7,5,7,4,7,3,7,2,6,2,6,1,5,,4,v,,,,-1,e" fillcolor="#303030" stroked="f">
                <v:path arrowok="t" o:connecttype="custom" o:connectlocs="17,0;17,6;6,6;0,12;0,12;0,24;0,35;6,53;12,71;17,88;17,88;29,94;41,88;46,88;52,71;52,53;46,41;41,24;35,12;23,0;17,0" o:connectangles="0,0,0,0,0,0,0,0,0,0,0,0,0,0,0,0,0,0,0,0,0"/>
              </v:shape>
              <v:shape id="Freeform 29977" o:spid="_x0000_s1183" style="position:absolute;left:2807;top:3194;width:35;height:88;visibility:visible;mso-wrap-style:square;v-text-anchor:top" coordsize="6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0wy6sQA&#10;AADcAAAADwAAAGRycy9kb3ducmV2LnhtbERPS2vCQBC+C/0PyxS86aYVq6auIZW2eCiIDxBvQ3aa&#10;hGZnQ3Y167/vCoXe5uN7zjILphFX6lxtWcHTOAFBXFhdc6ngePgYzUE4j6yxsUwKbuQgWz0Mlphq&#10;2/OOrntfihjCLkUFlfdtKqUrKjLoxrYljty37Qz6CLtS6g77GG4a+ZwkL9JgzbGhwpbWFRU/+4tR&#10;cLpsw+fXe1i8TbbnOp805Wmhe6WGjyF/BeEp+H/xn3uj4/zpDO7PxAvk6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dMMurEAAAA3AAAAA8AAAAAAAAAAAAAAAAAmAIAAGRycy9k&#10;b3ducmV2LnhtbFBLBQYAAAAABAAEAPUAAACJAwAAAAA=&#10;" path="m2,c1,,,1,,2,,4,,6,1,8v,2,1,4,1,5c2,14,3,14,3,14v1,1,1,1,2,c6,14,6,13,6,12,5,10,5,8,4,6,4,4,4,3,4,2,4,1,3,,2,v,,,,,m4,6v,,,,,c4,6,4,6,4,6e" fillcolor="#303030" stroked="f">
                <v:path arrowok="t" o:connecttype="custom" o:connectlocs="12,0;0,12;6,47;12,76;18,82;29,82;35,70;23,35;23,12;12,0;12,0;23,35;23,35;23,35" o:connectangles="0,0,0,0,0,0,0,0,0,0,0,0,0,0"/>
                <o:lock v:ext="edit" verticies="t"/>
              </v:shape>
              <v:shape id="Freeform 29978" o:spid="_x0000_s1184" style="position:absolute;left:3255;top:3365;width:230;height:318;visibility:visible;mso-wrap-style:square;v-text-anchor:top" coordsize="39,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PWcsUA&#10;AADcAAAADwAAAGRycy9kb3ducmV2LnhtbESPQWvCQBCF74X+h2UKvdVNFIukrlKKQikiNHrpbcyO&#10;2WB2NmS3Gv+9cxC8zfDevPfNfDn4Vp2pj01gA/koA0VcBdtwbWC/W7/NQMWEbLENTAauFGG5eH6a&#10;Y2HDhX/pXKZaSQjHAg24lLpC61g58hhHoSMW7Rh6j0nWvta2x4uE+1aPs+xde2xYGhx29OWoOpX/&#10;3sD2r4y7duP28WczmR1W43yYHHJjXl+Gzw9QiYb0MN+vv63gT4VWnpEJ9OI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8Q9ZyxQAAANwAAAAPAAAAAAAAAAAAAAAAAJgCAABkcnMv&#10;ZG93bnJldi54bWxQSwUGAAAAAAQABAD1AAAAigMAAAAA&#10;" path="m8,c7,,7,,7,1v,,,1,,1c7,2,7,2,7,2v,,,,-1,c6,2,5,3,5,3v,,,1,,1c5,4,5,4,5,4v,,,,,c4,4,4,4,4,4v,,,,,c3,5,3,6,2,6v,1,,2,,2c1,10,,12,,14v,1,,2,,3c1,18,1,18,1,19v1,2,1,3,2,5c5,27,7,30,9,33v3,3,5,5,8,8c19,44,22,46,25,48v1,1,3,2,5,3c31,52,33,53,35,54v1,,2,,3,-1c39,52,39,52,39,52v,-1,,-1,,-1c39,50,39,50,39,49v,,-1,-1,-1,-2c38,47,37,46,37,45v,-1,-1,-2,-1,-2c35,42,35,42,35,41,34,40,33,39,32,38,30,36,28,34,26,33,25,32,24,31,23,31,22,30,21,30,20,30,19,29,19,29,18,29v,,,-1,-1,-1c16,26,15,25,14,23v,,,,,c14,23,14,23,14,23v,,,,,-1c14,22,14,23,14,23,13,21,12,19,12,17,11,15,10,13,10,11v,,,,,c10,11,10,11,10,11v,,,,,c10,11,10,11,10,11,9,9,9,8,9,6,9,4,9,3,9,2v,,,,,c9,1,9,1,9,1,9,,8,,8,v,,,,,m5,4v,,,,,xm5,4v,,,,,c4,4,4,4,4,4r1,xm14,23v,,,,,c14,23,14,23,14,23v,,,,,m10,11v,,,,,c10,11,10,11,10,11v,,,,,e" fillcolor="#303030" stroked="f">
                <v:path arrowok="t" o:connecttype="custom" o:connectlocs="41,6;41,12;29,18;29,24;24,24;12,35;0,82;6,112;53,194;147,283;206,318;230,306;230,289;218,265;206,241;153,194;118,177;100,165;83,135;83,130;71,100;59,65;59,65;53,35;53,12;47,0;29,24;29,24;24,24;83,135;83,135;59,65;59,65" o:connectangles="0,0,0,0,0,0,0,0,0,0,0,0,0,0,0,0,0,0,0,0,0,0,0,0,0,0,0,0,0,0,0,0,0"/>
                <o:lock v:ext="edit" verticies="t"/>
              </v:shape>
              <v:shape id="Freeform 29979" o:spid="_x0000_s1185" style="position:absolute;left:3420;top:3341;width:112;height:159;visibility:visible;mso-wrap-style:square;v-text-anchor:top" coordsize="19,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R7SKcQA&#10;AADcAAAADwAAAGRycy9kb3ducmV2LnhtbERP22rCQBB9L/gPywi+1U0rXhpdpRUEoQgaS+njkB03&#10;abOzMbvR9O+7BcG3OZzrLFadrcSFGl86VvA0TEAQ506XbBR8HDePMxA+IGusHJOCX/KwWvYeFphq&#10;d+UDXbJgRAxhn6KCIoQ6ldLnBVn0Q1cTR+7kGoshwsZI3eA1httKPifJRFosOTYUWNO6oPwna62C&#10;pB3t869Zu/P4OTl/m7fp2BzelRr0u9c5iEBduItv7q2O88cv8P9MvEA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e0inEAAAA3AAAAA8AAAAAAAAAAAAAAAAAmAIAAGRycy9k&#10;b3ducmV2LnhtbFBLBQYAAAAABAAEAPUAAACJAwAAAAA=&#10;" path="m14,c13,1,12,1,12,2v-1,,-1,1,-2,2c8,6,7,8,5,11,4,13,3,15,2,17v,1,,2,-1,3c1,22,,23,,25v,1,1,2,2,2c3,27,4,26,4,25v,,,-1,1,-2c5,21,6,19,7,18v1,-2,2,-4,3,-5c11,11,13,9,15,8v,-1,1,-1,1,-1c16,7,17,6,17,6v,,,,1,c18,5,18,5,18,5v,-1,1,-2,1,-2c18,2,18,1,17,1,17,,16,,15,v,,-1,,-1,m15,7v,,,1,,1c15,8,15,7,15,7e" fillcolor="#303030" stroked="f">
                <v:path arrowok="t" o:connecttype="custom" o:connectlocs="83,0;71,12;59,24;29,65;12,100;6,118;0,147;12,159;24,147;29,135;41,106;59,77;88,47;94,41;100,35;106,35;106,29;112,18;100,6;88,0;83,0;88,41;88,47;88,41" o:connectangles="0,0,0,0,0,0,0,0,0,0,0,0,0,0,0,0,0,0,0,0,0,0,0,0"/>
                <o:lock v:ext="edit" verticies="t"/>
              </v:shape>
              <v:shape id="Freeform 29980" o:spid="_x0000_s1186" style="position:absolute;left:3608;top:3099;width:118;height:183;visibility:visible;mso-wrap-style:square;v-text-anchor:top" coordsize="20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DAE8UA&#10;AADcAAAADwAAAGRycy9kb3ducmV2LnhtbESPQU/CQBCF7yT+h82YcIMtJIJWFgIYox6pxnicdMdu&#10;pTtbugtUfr1zIPE2k/fmvW8Wq9436kRdrAMbmIwzUMRlsDVXBj7en0f3oGJCttgEJgO/FGG1vBks&#10;MLfhzDs6FalSEsIxRwMupTbXOpaOPMZxaIlF+w6dxyRrV2nb4VnCfaOnWTbTHmuWBoctbR2V++Lo&#10;DRy+0tvlZ+42d1X5ML08Fd62L5/GDG/79SOoRH36N1+vX63gzwRfnpEJ9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AMATxQAAANwAAAAPAAAAAAAAAAAAAAAAAJgCAABkcnMv&#10;ZG93bnJldi54bWxQSwUGAAAAAAQABAD1AAAAigMAAAAA&#10;" path="m15,2v,,-1,1,-1,2c14,4,13,4,13,4v-1,,-1,,-2,c9,5,8,6,7,8,6,8,6,9,5,10v,,,,,c5,10,5,10,5,10v-1,,-1,,-1,c4,11,4,11,3,11v,,-1,,-1,1c1,12,1,13,1,14,,14,,15,,16v1,2,1,4,1,5c2,23,2,24,3,26v,1,,2,1,2c4,29,5,31,7,31v1,,3,-1,4,-2c12,29,13,28,14,28v,,1,-1,1,-1c16,27,16,27,16,27v,,1,,1,c18,27,18,26,19,26v,,,,,c19,26,19,25,20,25v,,,-1,,-2c20,23,20,23,20,23v,-1,-1,-1,-1,-1c19,21,19,21,19,20v,,,-1,,-1c18,18,18,17,17,17v,-1,-1,-1,-1,-1c16,16,16,16,16,16v,,,,,c16,15,16,14,16,13,16,9,17,6,18,2,18,1,17,1,16,v,,,,,c15,,15,1,15,2t1,14c16,16,16,16,16,16v,,,,,c16,16,16,16,16,16t,c16,16,16,16,16,16v,,,,,e" fillcolor="#303030" stroked="f">
                <v:path arrowok="t" o:connecttype="custom" o:connectlocs="89,12;83,24;77,24;65,24;41,47;30,59;30,59;30,59;24,59;18,65;12,71;6,83;0,94;6,124;18,153;24,165;41,183;65,171;83,165;89,159;94,159;100,159;112,153;112,153;118,148;118,136;118,136;112,130;112,118;112,112;100,100;94,94;94,94;94,94;94,77;106,12;94,0;94,0;89,12;94,94;94,94;94,94;94,94;94,94;94,94;94,94" o:connectangles="0,0,0,0,0,0,0,0,0,0,0,0,0,0,0,0,0,0,0,0,0,0,0,0,0,0,0,0,0,0,0,0,0,0,0,0,0,0,0,0,0,0,0,0,0,0"/>
                <o:lock v:ext="edit" verticies="t"/>
              </v:shape>
              <v:shape id="Freeform 29981" o:spid="_x0000_s1187" style="position:absolute;left:3673;top:3164;width:71;height:94;visibility:visible;mso-wrap-style:square;v-text-anchor:top" coordsize="12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stZ8QA&#10;AADcAAAADwAAAGRycy9kb3ducmV2LnhtbERPTWvCQBC9F/wPywi9FN3oIWlTV5FCwUNDG+vB4zQ7&#10;JsHs7JJdTfz3bqHQ2zze56w2o+nElXrfWlawmCcgiCurW64VHL7fZ88gfEDW2FkmBTfysFlPHlaY&#10;aztwSdd9qEUMYZ+jgiYEl0vpq4YM+rl1xJE72d5giLCvpe5xiOGmk8skSaXBlmNDg47eGqrO+4tR&#10;8CmzzH0Vqfk54O704Y4vT1QWSj1Ox+0riEBj+Bf/uXc6zk8X8PtMvEC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jrLWfEAAAA3AAAAA8AAAAAAAAAAAAAAAAAmAIAAGRycy9k&#10;b3ducmV2LnhtbFBLBQYAAAAABAAEAPUAAACJAwAAAAA=&#10;" path="m1,c1,,,,,1v,,,,1,1c1,2,1,3,2,4v,,,1,1,1c3,6,4,7,4,9v1,1,1,2,2,3c6,12,6,13,7,14v,,,1,1,1c8,16,10,16,10,15v1,,2,-1,1,-2c10,12,10,11,9,10,9,9,8,7,7,6,7,6,6,5,5,4,5,3,4,3,4,2,4,2,3,1,3,,3,,2,,2,,2,,1,,1,m5,9v,,,,,c5,9,5,9,5,9e" fillcolor="#303030" stroked="f">
                <v:path arrowok="t" o:connecttype="custom" o:connectlocs="6,0;0,6;6,12;12,24;18,29;24,53;36,71;41,82;47,88;59,88;65,76;53,59;41,35;30,24;24,12;18,0;12,0;6,0;30,53;30,53;30,53" o:connectangles="0,0,0,0,0,0,0,0,0,0,0,0,0,0,0,0,0,0,0,0,0"/>
                <o:lock v:ext="edit" verticies="t"/>
              </v:shape>
              <v:shape id="Freeform 29982" o:spid="_x0000_s1188" style="position:absolute;left:3768;top:3117;width:112;height:94;visibility:visible;mso-wrap-style:square;v-text-anchor:top" coordsize="19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H/A8EA&#10;AADcAAAADwAAAGRycy9kb3ducmV2LnhtbERPzWqDQBC+F/oOyxRya9ZKK8W6hlAI5FJItA8wuFM1&#10;cWfF3ejm7bOBQG/z8f1OsQlmEDNNrres4G2dgCBurO65VfBb714/QTiPrHGwTAqu5GBTPj8VmGu7&#10;8JHmyrcihrDLUUHn/ZhL6ZqODLq1HYkj92cngz7CqZV6wiWGm0GmSZJJgz3Hhg5H+u6oOVcXo6A9&#10;9bu5ft82H8tAWbCHcPlJg1Krl7D9AuEp+H/xw73XcX6Wwv2ZeIEs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3B/wPBAAAA3AAAAA8AAAAAAAAAAAAAAAAAmAIAAGRycy9kb3du&#10;cmV2LnhtbFBLBQYAAAAABAAEAPUAAACGAwAAAAA=&#10;" path="m16,c14,1,13,2,12,3,11,3,10,4,9,5,8,6,6,7,5,8,4,9,4,10,3,11,2,12,2,12,1,12,,13,,14,1,15v,1,1,1,2,c4,15,5,14,6,13,7,12,8,11,9,10v,,,,,c9,10,9,10,9,10v,,,,,c9,10,9,10,9,10,10,9,11,8,12,8,13,7,14,6,16,5v,,1,,1,c18,4,18,4,18,3v1,,1,-1,1,-1c18,1,18,1,17,1,17,,17,,16,v,,,,,m9,10v,,,,,c9,10,9,10,9,10v,,,,,e" fillcolor="#303030" stroked="f">
                <v:path arrowok="t" o:connecttype="custom" o:connectlocs="94,0;71,18;53,29;29,47;18,65;6,71;6,88;18,88;35,76;53,59;53,59;53,59;53,59;53,59;71,47;94,29;100,29;106,18;112,12;100,6;94,0;94,0;53,59;53,59;53,59;53,59" o:connectangles="0,0,0,0,0,0,0,0,0,0,0,0,0,0,0,0,0,0,0,0,0,0,0,0,0,0"/>
                <o:lock v:ext="edit" verticies="t"/>
              </v:shape>
              <v:shape id="Freeform 29983" o:spid="_x0000_s1189" style="position:absolute;left:3473;top:3441;width:301;height:242;visibility:visible;mso-wrap-style:square;v-text-anchor:top" coordsize="51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ITrMIA&#10;AADcAAAADwAAAGRycy9kb3ducmV2LnhtbERPTWvCQBC9C/0PyxR6Ed2YQmhTVwmCUo+JPfQ4ZMds&#10;2uxsml1j/PduodDbPN7nrLeT7cRIg28dK1gtExDEtdMtNwo+TvvFCwgfkDV2jknBjTxsNw+zNeba&#10;XbmksQqNiCHsc1RgQuhzKX1tyKJfup44cmc3WAwRDo3UA15juO1kmiSZtNhybDDY085Q/V1drIIv&#10;U6T8Whafwf3Iw3Q8ZcfDPFPq6XEq3kAEmsK/+M/9ruP87Bl+n4kXyM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0hOswgAAANwAAAAPAAAAAAAAAAAAAAAAAJgCAABkcnMvZG93&#10;bnJldi54bWxQSwUGAAAAAAQABAD1AAAAhwMAAAAA&#10;" path="m49,c48,,48,,47,1v,,,,,c47,1,47,2,46,2,45,4,44,5,43,6v-1,1,-2,2,-3,4c39,11,38,12,37,13v-2,2,-3,3,-4,4c31,18,29,20,27,20v,1,-1,1,-2,2c24,22,23,22,23,22v-1,,-2,-1,-3,-1c19,21,19,21,19,21v-1,,-2,,-3,c13,22,12,24,9,25v,,,,,c9,25,9,25,8,25v,,,,,-1c7,24,7,24,7,24v,-1,,-1,,-1c7,23,7,22,7,22v,-1,,-2,1,-3c8,19,8,19,7,19,8,18,8,17,9,16,9,15,8,15,8,15v-1,-1,-1,,-1,c7,16,6,16,6,17v,,,,,c6,18,5,19,5,21v,,,1,,2c5,23,5,23,5,23v-1,,-1,,-1,c3,23,3,24,2,24v,1,,1,,2c1,26,1,27,1,28,1,29,,31,,33v,2,,5,2,7c4,41,6,41,8,41v1,,3,,4,-1c14,40,16,39,17,39v1,-1,2,-1,3,-2c21,37,22,36,23,36v1,-1,3,-2,4,-3c30,31,33,29,35,27v1,-1,2,-3,3,-4c39,22,40,21,41,19v2,-2,4,-5,6,-8c47,9,48,8,49,6,50,5,50,5,50,4v1,-1,1,-2,,-3c50,,50,,49,v,,,,,m37,13v,,,,,c37,13,37,13,37,13m25,22v,,,,,c25,22,25,22,25,22m7,22v,,,,,c7,22,7,22,7,22t,2c8,24,8,24,8,24v,,,,-1,m9,25v,,,,,c9,25,9,25,9,25xm9,25v,,,,,c9,25,9,25,9,25v,,,,,m6,28v,,,,,c6,28,6,28,6,28xm7,19v,,,,,c7,19,7,19,7,19m6,17v,,,,,c6,17,6,17,6,17e" fillcolor="#303030" stroked="f">
                <v:path arrowok="t" o:connecttype="custom" o:connectlocs="277,6;271,12;236,59;195,100;148,130;118,124;94,124;53,148;47,142;41,136;47,112;53,94;41,89;35,100;30,136;24,136;12,153;0,195;47,242;100,230;136,212;207,159;242,112;289,35;295,6;289,0;218,77;148,130;148,130;41,130;41,142;41,142;53,148;53,148;53,148;35,165;35,165;41,112;35,100;35,100" o:connectangles="0,0,0,0,0,0,0,0,0,0,0,0,0,0,0,0,0,0,0,0,0,0,0,0,0,0,0,0,0,0,0,0,0,0,0,0,0,0,0,0"/>
                <o:lock v:ext="edit" verticies="t"/>
              </v:shape>
              <v:shape id="Freeform 29984" o:spid="_x0000_s1190" style="position:absolute;left:3591;top:3365;width:206;height:236;visibility:visible;mso-wrap-style:square;v-text-anchor:top" coordsize="35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mvDFcAA&#10;AADcAAAADwAAAGRycy9kb3ducmV2LnhtbERPTYvCMBC9C/6HMII3TRWpUo0iiiAsCOvuwePYjG2x&#10;MylN1O6/3ywseJvH+5zVpuNaPan1lRMDk3ECiiR3tpLCwPfXYbQA5QOKxdoJGfghD5t1v7fCzLqX&#10;fNLzHAoVQ8RnaKAMocm09nlJjH7sGpLI3VzLGCJsC21bfMVwrvU0SVLNWElsKLGhXUn5/fxgA3bO&#10;R9meJh/21Fw1Xqac7hM2ZjjotktQgbrwFv+7jzbOT2fw90y8QK9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mvDFcAAAADcAAAADwAAAAAAAAAAAAAAAACYAgAAZHJzL2Rvd25y&#10;ZXYueG1sUEsFBgAAAAAEAAQA9QAAAIUDAAAAAA==&#10;" path="m33,c32,,32,,32,1,31,2,31,3,30,5v,1,-1,2,-2,4c28,10,27,11,27,12v-1,1,-2,2,-2,3c25,15,25,15,25,15v-1,1,-2,3,-4,5c20,21,18,23,17,24v-3,3,-6,6,-9,9c7,34,6,35,4,36,3,37,2,38,,39v,,,,,1c,40,1,40,1,40v1,,2,-1,2,-1c4,38,5,38,6,37v1,-1,3,-2,4,-3c12,33,13,32,15,30v1,-1,2,-2,4,-3c20,25,21,24,23,22v,,1,-1,1,-2c25,20,26,19,26,18v1,-1,3,-3,3,-4c30,12,31,11,32,9v,-1,1,-2,1,-3c33,5,34,5,34,4v,-1,,-1,,-2c35,1,34,,34,v,,-1,,-1,c33,,33,,33,e" fillcolor="#303030" stroked="f">
                <v:path arrowok="t" o:connecttype="custom" o:connectlocs="194,0;188,6;177,30;165,53;159,71;147,89;147,89;124,118;100,142;47,195;24,212;0,230;0,236;6,236;18,230;35,218;59,201;88,177;112,159;135,130;141,118;153,106;171,83;188,53;194,35;200,24;200,12;200,0;194,0;194,0" o:connectangles="0,0,0,0,0,0,0,0,0,0,0,0,0,0,0,0,0,0,0,0,0,0,0,0,0,0,0,0,0,0"/>
              </v:shape>
              <v:shape id="Freeform 29985" o:spid="_x0000_s1191" style="position:absolute;left:3491;top:3306;width:259;height:336;visibility:visible;mso-wrap-style:square;v-text-anchor:top" coordsize="44,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7/NpsMA&#10;AADcAAAADwAAAGRycy9kb3ducmV2LnhtbERP32vCMBB+F/Y/hBP2IjNVUEdnFBkoioLYjbHHo7k1&#10;xeZSmszW/94Igm/38f28+bKzlbhQ40vHCkbDBARx7nTJhYLvr/XbOwgfkDVWjknBlTwsFy+9Oaba&#10;tXyiSxYKEUPYp6jAhFCnUvrckEU/dDVx5P5cYzFE2BRSN9jGcFvJcZJMpcWSY4PBmj4N5efs3ypY&#10;b1b4O5gdzM8228ywaI+7yV4q9drvVh8gAnXhKX64tzrOn07g/ky8QC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7/NpsMAAADcAAAADwAAAAAAAAAAAAAAAACYAgAAZHJzL2Rv&#10;d25yZXYueG1sUEsFBgAAAAAEAAQA9QAAAIgDAAAAAA==&#10;" path="m42,c41,1,39,2,38,3,37,4,36,5,35,5v,1,-1,1,-1,1c33,7,31,8,30,10v-3,2,-6,5,-9,7c20,19,19,20,17,21v-1,1,-2,3,-3,4c13,26,13,27,12,27v,1,-1,2,-1,3c10,31,9,33,8,34,6,37,5,41,3,44v,,,,,c3,45,2,46,2,48v,1,-1,2,-1,3c1,52,1,52,,53v,,,1,,1c,54,,54,,54v,,,,,c,54,,54,,54v,1,,1,,1c,56,1,56,1,56v1,1,1,1,2,c4,56,4,56,4,55v,,1,,1,-1c5,54,5,54,5,53v,,,-1,,-1c6,51,6,50,6,49v,,,,,c7,48,7,46,8,45v1,-2,1,-4,2,-5c11,38,12,36,13,35v1,-2,1,-3,2,-5c17,28,18,26,20,24v2,-2,3,-4,5,-6c26,18,27,17,28,16v1,-1,2,-2,3,-3c33,11,35,9,37,7v,,,,,c38,6,39,5,40,4v1,,2,-1,3,-2c44,1,44,1,44,1,44,,43,,43,v,,,,-1,m37,7v,,,,,c37,7,37,7,37,7m16,27v,,,,,c16,27,16,27,16,27v,,,,,m7,46v,,,,,c7,46,7,46,7,46xe" fillcolor="#303030" stroked="f">
                <v:path arrowok="t" o:connecttype="custom" o:connectlocs="247,0;224,18;206,29;200,35;177,59;124,100;100,124;82,147;71,159;65,177;47,200;18,259;18,259;12,283;6,301;0,312;0,318;0,318;0,318;0,318;0,324;6,330;18,330;24,324;29,318;29,312;29,307;35,289;35,289;47,265;59,236;77,206;88,177;118,141;147,106;165,94;182,77;218,41;218,41;235,24;253,12;259,6;253,0;247,0;218,41;218,41;218,41;94,159;94,159;94,159;94,159;41,271;41,271;41,271" o:connectangles="0,0,0,0,0,0,0,0,0,0,0,0,0,0,0,0,0,0,0,0,0,0,0,0,0,0,0,0,0,0,0,0,0,0,0,0,0,0,0,0,0,0,0,0,0,0,0,0,0,0,0,0,0,0"/>
                <o:lock v:ext="edit" verticies="t"/>
              </v:shape>
              <v:shape id="Freeform 29986" o:spid="_x0000_s1192" style="position:absolute;left:3774;top:3170;width:359;height:336;visibility:visible;mso-wrap-style:square;v-text-anchor:top" coordsize="61,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FgHbwA&#10;AADcAAAADwAAAGRycy9kb3ducmV2LnhtbERPSwrCMBDdC94hjOBGNNVFkWoUUUTBhfg5wNCMbbGZ&#10;hCZqvb0RBHfzeN+ZL1tTiyc1vrKsYDxKQBDnVldcKLhetsMpCB+QNdaWScGbPCwX3c4cM21ffKLn&#10;ORQihrDPUEEZgsuk9HlJBv3IOuLI3WxjMETYFFI3+IrhppaTJEmlwYpjQ4mO1iXl9/PDKDBHZ4Op&#10;joN6c7i2fuV2jpmV6vfa1QxEoDb8xT/3Xsf5aQrfZ+IFcvE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1UWAdvAAAANwAAAAPAAAAAAAAAAAAAAAAAJgCAABkcnMvZG93bnJldi54&#10;bWxQSwUGAAAAAAQABAD1AAAAgQMAAAAA&#10;" path="m43,c40,2,37,4,34,6v-1,1,-3,2,-4,4c29,11,27,12,26,13v-2,1,-3,2,-5,3c20,17,18,18,17,20v-1,1,-2,3,-3,4c12,26,11,27,10,28v,1,-1,2,-1,3c8,31,8,31,8,32v,,,,,c7,32,7,33,7,34v,2,,2,,2c7,36,7,36,6,37v,1,,2,,3c6,40,5,41,5,41v,,,,,c5,42,4,43,4,44,3,45,3,46,2,48v,1,-1,2,-1,3c1,52,,53,,53v,,,1,,1c,54,,54,,55v,,,,,1c,57,1,57,1,57v1,,2,,3,-1c4,56,4,56,4,56v,,,,,c5,56,5,57,6,57v,,,,,c7,57,8,56,8,56v1,-1,2,-1,3,-1c12,54,14,53,15,53v1,-1,2,-1,2,-1c19,51,21,50,22,49v1,,2,-1,3,-1c26,47,27,46,27,44v,,,,,-1c29,42,31,41,33,39v3,-2,5,-4,8,-6c40,33,40,33,40,33v2,-2,4,-3,6,-5c48,26,50,24,52,22v1,-1,2,-2,3,-4c56,18,57,17,57,16v1,-1,1,-2,2,-3c59,12,60,11,60,10v,-1,1,-1,1,-2c61,7,61,7,60,6v-1,,-1,,-2,1c58,7,57,8,57,8v,1,-1,2,-1,2c55,11,55,12,54,13v-1,1,-1,2,-2,3c52,16,51,17,51,17v-1,2,-3,3,-4,4c47,21,47,21,47,21v-1,1,-2,2,-4,3c42,25,41,26,39,27v-3,2,-6,4,-9,5c30,32,30,32,31,32v-2,1,-5,2,-7,3c24,35,24,35,23,35v-1,,-1,,-2,-1c20,34,20,35,19,35v-1,,-2,1,-3,1c15,37,14,37,13,38v,,-1,,-1,c12,38,12,38,12,38v,,,,,c12,38,12,37,12,36v,,,-1,,-2c13,32,14,30,15,28v,,,,,c15,28,15,28,15,28v,,1,,1,c16,28,16,28,15,28v2,-2,3,-3,4,-5c21,21,22,20,24,18v1,-1,3,-3,5,-4c31,13,32,11,34,10,37,7,41,5,44,2,45,1,45,1,45,v,,-1,,-1,c44,,43,,43,m55,13v,,-1,,-1,c54,13,55,13,55,13t-1,1c54,14,54,14,54,14v,,,,,m12,34v,,,,,c12,34,12,34,12,34t,5c12,39,12,39,12,39v,,,,,xm12,39v,,,,,c12,39,12,39,12,39xm30,32v,,,,,c30,32,30,32,30,32m15,28v,,,,,c15,28,15,28,15,28v,,,,,e" fillcolor="#303030" stroked="f">
                <v:path arrowok="t" o:connecttype="custom" o:connectlocs="200,35;153,77;100,118;59,165;47,189;41,200;35,218;29,242;24,259;6,301;0,318;0,330;24,330;24,330;35,336;65,324;100,307;147,283;159,253;241,195;271,165;324,106;347,77;359,47;341,41;330,59;306,94;277,124;253,141;177,189;141,206;124,200;94,212;71,224;71,224;71,200;88,165;94,165;112,136;171,83;259,12;259,0;324,77;324,77;318,83;71,200;71,200;71,230;71,230;71,230;177,189;88,165;88,165" o:connectangles="0,0,0,0,0,0,0,0,0,0,0,0,0,0,0,0,0,0,0,0,0,0,0,0,0,0,0,0,0,0,0,0,0,0,0,0,0,0,0,0,0,0,0,0,0,0,0,0,0,0,0,0,0"/>
                <o:lock v:ext="edit" verticies="t"/>
              </v:shape>
              <v:shape id="Freeform 29987" o:spid="_x0000_s1193" style="position:absolute;left:3827;top:3400;width:135;height:83;visibility:visible;mso-wrap-style:square;v-text-anchor:top" coordsize="23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Qk7sIA&#10;AADcAAAADwAAAGRycy9kb3ducmV2LnhtbERPTWsCMRC9F/wPYQRvNdGDlq1RRBAs0oK22OuwmW62&#10;bibLJnXT/nojCL3N433OYpVcIy7UhdqzhslYgSAuvam50vDxvn18AhEissHGM2n4pQCr5eBhgYXx&#10;PR/ocoyVyCEcCtRgY2wLKUNpyWEY+5Y4c1++cxgz7CppOuxzuGvkVKmZdFhzbrDY0sZSeT7+OA17&#10;ZV+269fD5+lk//rvN1IqpbPWo2FaP4OIlOK/+O7emTx/NofbM/kCubw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5CTuwgAAANwAAAAPAAAAAAAAAAAAAAAAAJgCAABkcnMvZG93&#10;bnJldi54bWxQSwUGAAAAAAQABAD1AAAAhwMAAAAA&#10;" path="m20,c18,2,15,4,13,6v-1,,-2,1,-3,2c8,9,7,9,6,10v,,,,,c5,10,5,10,5,10,4,11,3,11,2,11v,,-1,,-1,1c,12,,12,,12v,,,1,,1c,14,,14,1,14v2,,3,,5,-1c7,13,8,12,9,12v1,-1,2,-2,4,-3c14,8,16,7,17,6,19,5,20,4,22,3v,-1,1,-2,,-2c22,,21,,21,v,,-1,,-1,e" fillcolor="#303030" stroked="f">
                <v:path arrowok="t" o:connecttype="custom" o:connectlocs="117,0;76,36;59,47;35,59;35,59;29,59;12,65;6,71;0,71;0,77;6,83;35,77;53,71;76,53;100,36;129,18;129,6;123,0;117,0" o:connectangles="0,0,0,0,0,0,0,0,0,0,0,0,0,0,0,0,0,0,0"/>
              </v:shape>
              <v:shape id="Freeform 29988" o:spid="_x0000_s1194" style="position:absolute;left:3149;top:3282;width:53;height:195;visibility:visible;mso-wrap-style:square;v-text-anchor:top" coordsize="9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KEjsUA&#10;AADcAAAADwAAAGRycy9kb3ducmV2LnhtbESPT2vCQBDF70K/wzKF3nRjDiLRVUrBf7QeGm17HbLT&#10;JJidDdnVpN/eOQi9zfDevPeb5XpwjbpRF2rPBqaTBBRx4W3NpYHzaTOegwoR2WLjmQz8UYD16mm0&#10;xMz6nj/plsdSSQiHDA1UMbaZ1qGoyGGY+JZYtF/fOYyydqW2HfYS7hqdJslMO6xZGips6a2i4pJf&#10;nQGXukuebvj4sz30H7vD9OtdfzfGvDwPrwtQkYb4b35c763gz4RWnpEJ9Oo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4oSOxQAAANwAAAAPAAAAAAAAAAAAAAAAAJgCAABkcnMv&#10;ZG93bnJldi54bWxQSwUGAAAAAAQABAD1AAAAigMAAAAA&#10;" path="m1,2c,4,,7,,9v,2,,5,,7c,18,,19,1,20v,1,,3,1,4c2,25,2,26,2,28v1,1,1,2,1,3c4,32,5,33,6,32v2,,3,-2,3,-3c9,28,8,27,8,26v,,,-1,-1,-2c7,22,6,20,5,18,4,15,4,12,4,9,4,7,4,5,4,2,4,1,3,,2,v,,,,,c1,,1,1,1,2t3,8c4,10,4,10,4,10v,,,,,e" fillcolor="#6e1922" stroked="f">
                <v:path arrowok="t" o:connecttype="custom" o:connectlocs="6,12;0,53;0,95;6,118;12,142;12,165;18,183;35,189;53,171;47,154;41,142;29,106;24,53;24,12;12,0;12,0;6,12;24,59;24,59;24,59" o:connectangles="0,0,0,0,0,0,0,0,0,0,0,0,0,0,0,0,0,0,0,0"/>
                <o:lock v:ext="edit" verticies="t"/>
              </v:shape>
              <v:shape id="Freeform 29989" o:spid="_x0000_s1195" style="position:absolute;left:3037;top:3377;width:182;height:159;visibility:visible;mso-wrap-style:square;v-text-anchor:top" coordsize="31,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7yYo74A&#10;AADcAAAADwAAAGRycy9kb3ducmV2LnhtbERPSwrCMBDdC94hjOBOUwV/1SgqiOLKqgcYmrEtNpPS&#10;RK23N4Lgbh7vO4tVY0rxpNoVlhUM+hEI4tTqgjMF18uuNwXhPLLG0jIpeJOD1bLdWmCs7YsTep59&#10;JkIIuxgV5N5XsZQuzcmg69uKOHA3Wxv0AdaZ1DW+Qrgp5TCKxtJgwaEhx4q2OaX388Mo2Ca3jZmc&#10;9sfHaD2I3hc7uzaZVqrbadZzEJ4a/xf/3Acd5o9n8H0mXCC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O8mKO+AAAA3AAAAA8AAAAAAAAAAAAAAAAAmAIAAGRycy9kb3ducmV2&#10;LnhtbFBLBQYAAAAABAAEAPUAAACDAwAAAAA=&#10;" path="m22,1c21,2,21,3,20,3v-2,3,-5,6,-9,8c10,12,8,13,7,14,6,15,5,16,4,16,2,17,2,17,2,17v,,,1,-1,1c1,19,,20,1,21v,1,2,1,3,1c4,22,4,22,4,22v,,,,,c3,23,3,24,4,24v,1,,1,,2c5,26,5,27,6,27v1,,2,,3,c9,27,10,26,10,26v1,,1,,1,-1c12,25,12,25,13,24v1,-1,2,-1,3,-2c18,21,19,21,20,20v,,1,,1,1c22,20,22,20,22,20v1,,1,,2,c24,20,24,19,25,19v,,1,-1,1,-1c27,17,27,17,28,16v1,-1,2,-2,2,-4c31,11,30,10,30,10v,-1,,-2,-1,-3c29,6,27,5,26,5,25,6,24,6,24,7v,,,,,c23,7,23,7,22,7v,,-1,,-1,c22,6,23,4,24,3v1,-1,1,-2,,-2c24,,24,,23,v,,-1,1,-1,1e" fillcolor="#6e1922" stroked="f">
                <v:path arrowok="t" o:connecttype="custom" o:connectlocs="129,6;117,18;65,65;41,82;23,94;12,100;6,106;6,124;23,130;23,130;23,130;23,141;23,153;35,159;53,159;59,153;65,147;76,141;94,130;117,118;123,124;129,118;141,118;147,112;153,106;164,94;176,71;176,59;170,41;153,29;141,41;141,41;129,41;123,41;141,18;141,6;135,0;129,6" o:connectangles="0,0,0,0,0,0,0,0,0,0,0,0,0,0,0,0,0,0,0,0,0,0,0,0,0,0,0,0,0,0,0,0,0,0,0,0,0,0"/>
              </v:shape>
              <v:shape id="Freeform 29990" o:spid="_x0000_s1196" style="position:absolute;left:2754;top:3453;width:212;height:130;visibility:visible;mso-wrap-style:square;v-text-anchor:top" coordsize="36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ia1MIA&#10;AADcAAAADwAAAGRycy9kb3ducmV2LnhtbESPQW/CMAyF75P2HyJP2mWClB0AFQLakDbtCpS71Zi2&#10;0DhVk5Ty7/FhEjdb7/m9z+vt6Fo1UB8azwZm0wwUceltw5WB4vgzWYIKEdli65kM3CnAdvP6ssbc&#10;+hvvaTjESkkIhxwN1DF2udahrMlhmPqOWLSz7x1GWftK2x5vEu5a/Zllc+2wYWmosaNdTeX1kJyB&#10;U/ptbaF1ulTLYfzG7CPtu2TM+9v4tQIVaYxP8//1nxX8heDLMzKB3j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KJrUwgAAANwAAAAPAAAAAAAAAAAAAAAAAJgCAABkcnMvZG93&#10;bnJldi54bWxQSwUGAAAAAAQABAD1AAAAhwMAAAAA&#10;" path="m25,v,1,,1,,1c25,2,25,2,25,2v,,-1,,-1,c23,3,22,3,22,3v,1,-1,1,-1,1c20,5,19,6,19,6,18,7,17,7,17,8v-1,1,-2,1,-3,2c14,10,14,11,14,11v-1,,-1,,-1,c12,12,11,12,10,12v,1,-1,1,-2,1c8,13,8,14,7,14v,,,,,c7,14,7,14,6,14,5,15,3,15,2,16,1,16,,17,,18v1,2,2,3,3,3c4,21,4,21,5,20v2,,2,,2,c8,20,9,20,10,20v1,,2,-1,3,-1c13,20,14,21,15,21v2,1,4,,6,-1c22,20,23,20,24,19v,,,,,c26,19,27,19,28,19v1,1,1,1,2,1c31,21,32,21,34,21v,,1,,2,-1c36,20,36,19,36,19v,-1,,-2,,-2c36,16,36,16,36,16v,-1,,-2,-1,-2c35,14,35,14,35,14v,-1,,-1,,-1c34,12,34,10,33,9,33,8,32,7,31,6v,,,-1,-1,-1c30,5,30,4,30,4v,-1,,-2,-1,-2c29,2,29,2,28,2v,,,-1,,-1c27,1,27,,27,v,,-1,,-1,c26,,26,,25,t6,6c31,6,31,6,31,7v,-1,,-1,,-1e" fillcolor="#6e1922" stroked="f">
                <v:path arrowok="t" o:connecttype="custom" o:connectlocs="147,0;147,6;147,12;141,12;130,18;124,24;112,35;100,47;82,59;82,65;77,65;59,71;47,77;41,83;41,83;35,83;12,95;0,106;18,124;29,118;41,118;59,118;77,112;88,124;124,118;141,112;141,112;165,112;177,118;200,124;212,118;212,112;212,100;212,95;206,83;206,83;206,77;194,53;183,35;177,30;177,24;171,12;165,12;165,6;159,0;153,0;147,0;183,35;183,41;183,35" o:connectangles="0,0,0,0,0,0,0,0,0,0,0,0,0,0,0,0,0,0,0,0,0,0,0,0,0,0,0,0,0,0,0,0,0,0,0,0,0,0,0,0,0,0,0,0,0,0,0,0,0,0"/>
                <o:lock v:ext="edit" verticies="t"/>
              </v:shape>
              <v:shape id="Freeform 29991" o:spid="_x0000_s1197" style="position:absolute;left:2983;top:2857;width:401;height:508;visibility:visible;mso-wrap-style:square;v-text-anchor:top" coordsize="68,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1EysQA&#10;AADcAAAADwAAAGRycy9kb3ducmV2LnhtbERPTWsCMRC9F/ofwgi91axSa1mNImKhh6K4Le11uhk3&#10;azeTNUl1/fdGKHibx/uc6byzjTiSD7VjBYN+BoK4dLrmSsHnx+vjC4gQkTU2jknBmQLMZ/d3U8y1&#10;O/GWjkWsRArhkKMCE2ObSxlKQxZD37XEids5bzEm6CupPZ5SuG3kMMuepcWaU4PBlpaGyt/izyrY&#10;P63eR98Hb9bebRbFcO93q68fpR563WICIlIXb+J/95tO88cDuD6TLpCz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IdRMrEAAAA3AAAAA8AAAAAAAAAAAAAAAAAmAIAAGRycy9k&#10;b3ducmV2LnhtbFBLBQYAAAAABAAEAPUAAACJAwAAAAA=&#10;" path="m67,c65,,64,,62,,60,1,58,2,56,2,53,4,50,6,47,8,46,7,45,7,44,7v-1,1,-2,2,-4,3c39,10,38,11,37,13v-1,1,-3,2,-4,4c32,18,30,20,29,21v-1,2,-2,3,-3,4c25,27,24,28,23,30v-1,1,-2,3,-3,5c18,38,16,42,14,45v-1,4,-3,7,-4,11c9,58,8,59,7,61v,2,-1,4,-1,6c5,69,4,71,4,72,3,74,2,76,2,78v,1,-1,2,-1,3c1,81,1,81,1,82,1,83,,83,,84v1,1,1,2,2,2c3,86,4,86,4,86,5,85,5,85,6,84,7,83,7,82,8,80v1,-1,2,-2,3,-4c13,73,15,70,16,67,20,60,23,53,27,46v1,-3,2,-5,3,-8c32,35,33,32,34,30v,,,,,c35,27,37,25,38,23v2,-3,3,-5,5,-7c44,15,46,13,48,12v1,-2,3,-3,5,-4c56,6,59,5,62,4,63,3,64,3,66,3v,,-1,,-1,c66,3,66,3,67,3v1,,1,-1,1,-1c68,1,68,,67,xm66,3v,,,,,c66,3,66,3,66,3m34,30v,,,,,c34,30,34,30,34,30m9,67v,,,1,,1c9,68,9,68,9,68v,,,,,-1e" fillcolor="#6e1922" stroked="f">
                <v:path arrowok="t" o:connecttype="custom" o:connectlocs="395,0;366,0;330,12;277,47;259,41;236,59;218,77;195,100;171,124;153,148;136,177;118,207;83,266;59,331;41,360;35,396;24,425;12,461;6,478;6,484;0,496;12,508;24,508;35,496;47,473;65,449;94,396;159,272;177,224;201,177;201,177;224,136;254,95;283,71;313,47;366,24;389,18;383,18;395,18;401,12;395,0;389,18;389,18;389,18;201,177;201,177;201,177;53,396;53,402;53,402;53,396" o:connectangles="0,0,0,0,0,0,0,0,0,0,0,0,0,0,0,0,0,0,0,0,0,0,0,0,0,0,0,0,0,0,0,0,0,0,0,0,0,0,0,0,0,0,0,0,0,0,0,0,0,0,0"/>
                <o:lock v:ext="edit" verticies="t"/>
              </v:shape>
              <v:shape id="Freeform 29992" o:spid="_x0000_s1198" style="position:absolute;left:2989;top:2857;width:401;height:520;visibility:visible;mso-wrap-style:square;v-text-anchor:top" coordsize="68,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YLYMQA&#10;AADcAAAADwAAAGRycy9kb3ducmV2LnhtbERPTWvCQBC9C/6HZYRepG7MoS3RVUQQxFqKSQ89jtkx&#10;mzY7G7LbmP77bkHwNo/3Ocv1YBvRU+drxwrmswQEcel0zZWCj2L3+ALCB2SNjWNS8Ese1qvxaImZ&#10;dlc+UZ+HSsQQ9hkqMCG0mZS+NGTRz1xLHLmL6yyGCLtK6g6vMdw2Mk2SJ2mx5thgsKWtofI7/7EK&#10;zodLWhy+jpt+MO/T46t0bzb/VOphMmwWIAIN4S6+ufc6zn9O4f+ZeIFc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6WC2DEAAAA3AAAAA8AAAAAAAAAAAAAAAAAmAIAAGRycy9k&#10;b3ducmV2LnhtbFBLBQYAAAAABAAEAPUAAACJAwAAAAA=&#10;" path="m67,c65,1,63,1,61,2v-1,,-3,1,-5,2c53,5,49,7,46,9v-1,2,-3,3,-4,4c40,14,39,16,38,17v-3,3,-5,7,-7,10c29,29,28,31,27,33v-1,2,-2,4,-4,7c23,40,23,40,24,40v-2,2,-3,4,-4,6c19,48,18,50,17,52v-2,4,-3,8,-5,12c12,64,12,64,12,64v,,,,,c12,64,12,64,12,64v,,,,,c11,65,11,66,10,68v,-1,,-1,,-1c9,69,9,70,8,72,7,74,6,76,4,78v,1,-1,3,-2,4c2,83,1,84,,85v,1,,2,1,3c2,88,3,88,3,87,5,86,6,85,6,84,7,82,8,81,9,80v2,-3,3,-6,5,-9c15,70,16,68,16,67v1,-2,2,-4,3,-6c21,58,22,55,23,51v2,-3,3,-6,5,-9c29,39,30,36,32,33v,,,,,c32,33,32,33,32,33v,,,,,-1c32,33,32,33,32,33v2,-3,3,-6,5,-9c39,21,40,19,43,16v3,-3,6,-5,9,-8c52,9,52,9,52,9,55,7,57,6,60,5,61,4,62,4,64,3v1,,2,,4,-1c68,2,68,1,68,1,68,,68,,67,v,,,,,m10,68v,,,,,c10,68,10,68,10,68t2,-4c12,64,12,64,12,64v,,,,,m24,40v,-1,,-1,,-1c24,39,24,39,24,40t8,-7c32,33,32,33,32,33v,,,,,c32,33,32,33,32,33e" fillcolor="#6e1922" stroked="f">
                <v:path arrowok="t" o:connecttype="custom" o:connectlocs="395,0;360,12;330,24;271,53;248,77;224,100;183,160;159,195;136,236;142,236;118,272;100,307;71,378;71,378;71,378;71,378;71,378;59,402;59,396;47,425;24,461;12,485;0,502;6,520;18,514;35,496;53,473;83,420;94,396;112,360;136,301;165,248;189,195;189,195;189,195;189,189;189,195;218,142;254,95;307,47;307,53;354,30;377,18;401,12;401,6;395,0;395,0;59,402;59,402;59,402;71,378;71,378;71,378;142,236;142,230;142,236;189,195;189,195;189,195;189,195" o:connectangles="0,0,0,0,0,0,0,0,0,0,0,0,0,0,0,0,0,0,0,0,0,0,0,0,0,0,0,0,0,0,0,0,0,0,0,0,0,0,0,0,0,0,0,0,0,0,0,0,0,0,0,0,0,0,0,0,0,0,0,0"/>
                <o:lock v:ext="edit" verticies="t"/>
              </v:shape>
              <v:shape id="Freeform 29993" o:spid="_x0000_s1199" style="position:absolute;left:2983;top:3276;width:42;height:53;visibility:visible;mso-wrap-style:square;v-text-anchor:top" coordsize="7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X1D8sAA&#10;AADcAAAADwAAAGRycy9kb3ducmV2LnhtbERPTWsCMRC9C/0PYQreNNsKVlaj2IKgB1u0xfOwGTfB&#10;ZLJsoq7/3hQEb/N4nzNbdN6JC7XRBlbwNixAEFdBW64V/P2uBhMQMSFrdIFJwY0iLOYvvRmWOlx5&#10;R5d9qkUO4ViiApNSU0oZK0Me4zA0xJk7htZjyrCtpW7xmsO9k+9FMZYeLecGgw19GapO+7NX4H7O&#10;YbO1hj63o4NdfvPKkXVK9V+75RREoi49xQ/3Wuf5HyP4fyZfIOd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X1D8sAAAADcAAAADwAAAAAAAAAAAAAAAACYAgAAZHJzL2Rvd25y&#10;ZXYueG1sUEsFBgAAAAAEAAQA9QAAAIUDAAAAAA==&#10;" path="m6,v,,,,-1,c5,1,4,1,4,2,3,3,3,3,3,4,2,5,2,5,2,6,1,6,1,6,1,7v,,,,,c1,7,1,7,1,7v,,,,,c1,7,1,7,1,7v,,,,,c1,7,1,7,1,7,,8,1,8,1,8v,1,1,1,1,c2,8,2,8,2,8,3,7,4,6,4,5,5,4,5,4,5,3,6,2,6,2,7,1,7,1,7,,7,,7,,6,,6,v,,,,,e" fillcolor="#6e1922" stroked="f">
                <v:path arrowok="t" o:connecttype="custom" o:connectlocs="36,0;30,0;24,12;18,24;12,35;6,41;6,41;6,41;6,41;6,41;6,41;6,41;6,47;12,47;12,47;24,29;30,18;42,6;42,0;36,0;36,0" o:connectangles="0,0,0,0,0,0,0,0,0,0,0,0,0,0,0,0,0,0,0,0,0"/>
              </v:shape>
              <v:shape id="Freeform 29994" o:spid="_x0000_s1200" style="position:absolute;left:3001;top:3353;width:89;height:153;visibility:visible;mso-wrap-style:square;v-text-anchor:top" coordsize="15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T/28MA&#10;AADcAAAADwAAAGRycy9kb3ducmV2LnhtbERPTWsCMRC9F/wPYYTeamIRbbdmF6lYPGwPain0NmzG&#10;zeJmsmyirv/eFAq9zeN9zrIYXCsu1IfGs4bpRIEgrrxpuNbwddg8vYAIEdlg65k03ChAkY8elpgZ&#10;f+UdXfaxFimEQ4YabIxdJmWoLDkME98RJ+7oe4cxwb6WpsdrCnetfFZqLh02nBosdvRuqTrtz07D&#10;QZUftl3guvw25WCrn0+1Pr9q/TgeVm8gIg3xX/zn3po0fzGD32fSBTK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pT/28MAAADcAAAADwAAAAAAAAAAAAAAAACYAgAAZHJzL2Rv&#10;d25yZXYueG1sUEsFBgAAAAAEAAQA9QAAAIgDAAAAAA==&#10;" path="m1,c1,,1,1,,1,,2,,2,,3v1,,1,1,1,1c1,5,1,6,2,7v,1,1,3,2,5c5,13,5,15,6,17v1,1,1,3,2,4c8,21,8,22,8,22v1,1,2,1,2,1c11,23,11,23,11,23v,1,,2,1,2c12,26,13,26,14,26v1,,1,-1,1,-2c14,23,14,22,14,22v,-1,,-1,,-2c13,19,13,18,12,17v,-1,,-1,-1,-2c10,13,10,12,9,10,8,9,7,7,7,6,6,4,5,3,5,1,4,1,4,1,4,1v,,,,,c4,1,4,1,4,1v,,,,,c4,,3,,2,v,,,,,c2,,2,,1,e" fillcolor="#6e1922" stroked="f">
                <v:path arrowok="t" o:connecttype="custom" o:connectlocs="6,0;0,6;0,18;6,24;12,41;24,71;36,100;47,124;47,129;59,135;65,135;71,147;83,153;89,141;83,129;83,118;71,100;65,88;53,59;42,35;30,6;24,6;24,6;24,6;24,6;12,0;12,0;6,0" o:connectangles="0,0,0,0,0,0,0,0,0,0,0,0,0,0,0,0,0,0,0,0,0,0,0,0,0,0,0,0"/>
              </v:shape>
              <v:shape id="Freeform 29995" o:spid="_x0000_s1201" style="position:absolute;left:3508;top:2633;width:242;height:620;visibility:visible;mso-wrap-style:square;v-text-anchor:top" coordsize="41,1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RB4sIA&#10;AADcAAAADwAAAGRycy9kb3ducmV2LnhtbERPTUvDQBC9C/0PyxS82UnF1hK7LVIRhJ6sIj2O2TEb&#10;zM6G7NjEf+8Khd7m8T5nvR1Da07cpyaKhfmsAMNSRddIbeH97flmBSYpiaM2Clv45QTbzeRqTaWL&#10;g7zy6aC1ySGSSrLgVbsSMVWeA6VZ7Fgy9xX7QJphX6PracjhocXbolhioEZyg6eOd56r78NPsHC3&#10;2h2b/Xz5uV9Uin54wqN+oLXX0/HxAYzyqBfx2f3i8vz7Bfw/ky/Az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NEHiwgAAANwAAAAPAAAAAAAAAAAAAAAAAJgCAABkcnMvZG93&#10;bnJldi54bWxQSwUGAAAAAAQABAD1AAAAhwMAAAAA&#10;" path="m36,1v,1,,1,-1,2c35,2,35,2,35,2v,-1,-2,-1,-3,c31,3,30,4,29,5v-1,,-2,1,-3,2c25,8,24,8,23,9v-2,1,-3,1,-5,2c17,11,17,12,16,12v,,,,-1,1c15,12,15,12,15,12v,,-2,-1,-2,c12,12,12,12,11,13v,,,,,c11,13,10,14,10,14,9,15,9,16,8,17,7,18,7,19,6,21,4,24,3,28,2,31,1,35,,39,,42v,2,,4,,6c,50,1,52,1,54v1,2,2,4,2,5c3,61,4,63,4,65v1,3,2,7,3,10c7,75,7,75,7,75v,2,,3,1,5c8,82,8,84,8,86v1,4,1,8,,12c8,98,8,97,8,97v,2,,3,,5c8,102,8,103,8,103v1,1,2,2,3,2c11,105,12,104,13,104v1,-1,1,-2,2,-3c15,101,15,100,16,99v,,,-1,,-1c16,96,16,95,16,94v,-1,,-2,,-3c15,88,15,86,14,83v,1,,1,,1c14,81,13,78,13,75v,-2,,-3,-1,-5c12,69,12,67,12,66v,-3,,-7,,-10c12,53,12,50,13,47v,,,,-1,1c13,46,13,44,13,42v,-5,1,-9,2,-14c16,26,17,24,18,22v1,-1,2,-2,4,-3c25,16,28,15,31,13v2,-2,4,-3,5,-4c38,7,39,5,40,3,41,2,40,1,39,v,,,,-1,c38,,37,,36,1m23,9v,,,,,c23,9,23,9,23,9m9,58v,,,,,c9,58,9,58,9,58v,,,,,e" fillcolor="#6e1922" stroked="f">
                <v:path arrowok="t" o:connecttype="custom" o:connectlocs="212,6;207,18;207,12;189,12;171,30;153,41;136,53;106,65;94,71;89,77;89,71;77,71;65,77;65,77;59,83;47,100;35,124;12,183;0,248;0,283;6,319;18,348;24,384;41,443;41,443;47,472;47,508;47,579;47,573;47,602;47,608;65,620;77,614;89,596;94,585;94,579;94,555;94,537;83,490;83,496;77,443;71,413;71,390;71,331;77,278;71,283;77,248;89,165;106,130;130,112;183,77;212,53;236,18;230,0;224,0;212,6;136,53;136,53;136,53;53,342;53,342;53,342;53,342" o:connectangles="0,0,0,0,0,0,0,0,0,0,0,0,0,0,0,0,0,0,0,0,0,0,0,0,0,0,0,0,0,0,0,0,0,0,0,0,0,0,0,0,0,0,0,0,0,0,0,0,0,0,0,0,0,0,0,0,0,0,0,0,0,0,0"/>
                <o:lock v:ext="edit" verticies="t"/>
              </v:shape>
              <v:shape id="Freeform 29996" o:spid="_x0000_s1202" style="position:absolute;left:2748;top:1311;width:371;height:442;visibility:visible;mso-wrap-style:square;v-text-anchor:top" coordsize="63,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aaScQA&#10;AADcAAAADwAAAGRycy9kb3ducmV2LnhtbERPS2sCMRC+F/wPYYReRLMKvlajiKVUKD1URa/DZrrZ&#10;upksm+iu/94UhN7m43vOct3aUtyo9oVjBcNBAoI4c7rgXMHx8N6fgfABWWPpmBTcycN61XlZYqpd&#10;w99024dcxBD2KSowIVSplD4zZNEPXEUcuR9XWwwR1rnUNTYx3JZylCQTabHg2GCwoq2h7LK/WgVf&#10;TXP+fdvNhvl2/jk69cz4w13HSr12280CRKA2/Iuf7p2O86cT+HsmXi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+2mknEAAAA3AAAAA8AAAAAAAAAAAAAAAAAmAIAAGRycy9k&#10;b3ducmV2LnhtbFBLBQYAAAAABAAEAPUAAACJAwAAAAA=&#10;" path="m14,1c13,3,12,4,11,6v,1,,1,,2c10,8,10,8,10,7v,,-1,,-1,c8,7,8,8,8,8,7,9,7,9,7,10,6,11,6,12,5,12v,2,-1,4,-2,5c2,21,1,25,1,29,,31,,33,,35v,2,1,4,1,6c1,43,1,45,2,47v,2,1,3,2,5c4,54,5,56,6,58v1,1,2,3,3,4c10,63,11,64,11,64v1,1,2,2,3,3c15,68,17,70,19,70v1,1,3,2,5,3c26,73,28,73,29,74v1,,2,,3,c33,74,34,74,35,74v2,1,3,,5,c41,73,42,73,43,72v1,,2,-1,3,-1c47,70,49,69,50,68v3,-2,5,-4,7,-7c58,59,59,58,60,56v,,,-1,,-1c61,54,61,53,61,53v,-1,1,-2,1,-3c62,49,62,49,62,48v,-1,,-1,,-1c63,44,63,42,63,40v,-2,,-4,,-6c63,34,63,34,63,34,62,33,62,33,62,32v,-1,,-1,,-2c62,30,61,29,61,29v,,,-1,,-1c61,28,60,27,60,28v-1,,-1,,-1,1c59,29,59,30,59,31v,-1,,-1,,-1c59,32,59,33,59,35v,1,,2,-1,3c58,39,58,40,57,42v,,,,,-1c57,42,57,42,57,42v-1,1,-2,3,-2,5c55,48,54,48,54,49v,1,-1,2,-2,2c52,52,51,52,51,52v-1,1,-2,1,-3,1c47,54,47,54,46,54v,,,,-1,-1c45,53,44,53,43,52v-1,,-1,,-2,-1c40,51,40,51,39,51v,,,,,c38,51,37,51,36,51v-1,1,-2,2,-3,2c32,54,32,55,31,56v,1,-1,2,-1,3c30,59,30,59,29,59v,,,,,c29,60,28,60,28,60v-1,,-1,,-2,c25,60,25,60,24,59v-1,,-2,,-2,-1c20,57,19,57,18,56,17,54,17,53,16,52,15,50,14,48,14,46,13,44,13,43,13,41v,,,,,c12,38,11,35,11,31v,-3,,-6,,-9c11,20,12,18,12,16v,-2,1,-4,2,-6c14,8,15,7,15,6,16,5,16,4,17,3,17,2,17,1,16,v,,,,-1,c15,,14,,14,1m58,38v,1,,1,,1c58,39,58,39,58,38m54,49v,,,,,1c54,49,54,49,54,49t-3,3c51,52,51,52,51,52v,,,,,m48,54v,,,,-1,c48,54,48,54,48,54m21,58v,,,,1,c21,58,21,58,21,58t1,c22,58,22,58,22,58v,,,,,m29,60v,,,,,c29,60,29,60,29,60t-1,c28,60,28,60,28,60v,,,,,m29,64v,,,,,c29,65,28,65,28,65v,,,-1,,-1c28,64,28,64,29,64m57,41v,,,,,c57,41,57,41,57,41e" fillcolor="#cc877b" stroked="f">
                <v:path arrowok="t" o:connecttype="custom" o:connectlocs="65,35;59,41;47,47;29,71;6,171;6,242;24,306;53,365;82,395;141,430;188,436;236,436;271,418;336,359;353,324;365,295;365,277;371,200;365,189;359,171;353,165;347,183;347,206;336,248;336,248;318,289;300,306;271,318;253,306;230,301;212,301;183,330;171,348;165,354;141,348;106,330;82,271;77,242;65,130;82,59;100,18;88,0;342,224;342,224;318,295;300,306;300,306;277,318;124,342;124,342;130,342;171,354;171,354;165,354;171,377;165,383;171,377;336,242" o:connectangles="0,0,0,0,0,0,0,0,0,0,0,0,0,0,0,0,0,0,0,0,0,0,0,0,0,0,0,0,0,0,0,0,0,0,0,0,0,0,0,0,0,0,0,0,0,0,0,0,0,0,0,0,0,0,0,0,0,0"/>
                <o:lock v:ext="edit" verticies="t"/>
              </v:shape>
              <v:shape id="Freeform 29997" o:spid="_x0000_s1203" style="position:absolute;left:2960;top:1582;width:130;height:65;visibility:visible;mso-wrap-style:square;v-text-anchor:top" coordsize="22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6AEMMA&#10;AADcAAAADwAAAGRycy9kb3ducmV2LnhtbESPQWvDMAyF74P+B6PCbqvTMJY2qxPasUGvS1t6FbEa&#10;h8VyiL0m+ffzYLCbxHt639OunGwn7jT41rGC9SoBQVw73XKj4Hz6eNqA8AFZY+eYFMzkoSwWDzvM&#10;tRv5k+5VaEQMYZ+jAhNCn0vpa0MW/cr1xFG7ucFiiOvQSD3gGMNtJ9MkeZEWW44Egz29Gaq/qm8b&#10;uduLncPt/fi8n4zP0sO12qas1ONy2r+CCDSFf/Pf9VHH+lkGv8/ECWTx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6AEMMAAADcAAAADwAAAAAAAAAAAAAAAACYAgAAZHJzL2Rv&#10;d25yZXYueG1sUEsFBgAAAAAEAAQA9QAAAIgDAAAAAA==&#10;" path="m18,1c17,2,16,3,15,3v,,,,,c15,4,14,4,13,5v-1,,-2,,-3,1c9,6,8,6,7,7,6,7,5,7,5,7,4,7,4,7,4,7,3,7,3,6,3,6,2,6,1,6,,7,,8,,9,1,9v1,1,2,1,3,1c5,11,6,11,7,11v2,,3,-1,5,-1c13,10,13,9,14,9v1,,2,-1,3,-1c17,7,18,7,19,6,20,5,20,5,21,4v1,-1,1,-2,,-3c21,1,20,,19,v,,-1,1,-1,1m7,7v,,,,,c7,7,7,7,7,7m4,7v,,,,1,c4,7,4,7,4,7e" fillcolor="#cc877b" stroked="f">
                <v:path arrowok="t" o:connecttype="custom" o:connectlocs="106,6;89,18;89,18;77,30;59,35;41,41;30,41;24,41;18,35;0,41;6,53;24,59;41,65;71,59;83,53;100,47;112,35;124,24;124,6;112,0;106,6;41,41;41,41;41,41;24,41;30,41;24,41" o:connectangles="0,0,0,0,0,0,0,0,0,0,0,0,0,0,0,0,0,0,0,0,0,0,0,0,0,0,0"/>
                <o:lock v:ext="edit" verticies="t"/>
              </v:shape>
              <v:shape id="Freeform 29998" o:spid="_x0000_s1204" style="position:absolute;left:2960;top:1446;width:159;height:189;visibility:visible;mso-wrap-style:square;v-text-anchor:top" coordsize="27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AVksMA&#10;AADcAAAADwAAAGRycy9kb3ducmV2LnhtbESPzYrCQBCE78K+w9AL3nRiDqtER5EswoKs4M8DNJk2&#10;CWZ6QmY0WZ9++yB466aqq75ebQbXqAd1ofZsYDZNQBEX3tZcGricd5MFqBCRLTaeycAfBdisP0Yr&#10;zKzv+UiPUyyVhHDI0EAVY5tpHYqKHIapb4lFu/rOYZS1K7XtsJdw1+g0Sb60w5qlocKW8oqK2+nu&#10;DNwpf6YurYtt0L/fuj/sdy7fGzP+HLZLUJGG+Da/rn+s4M+FVp6RCfT6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xAVksMAAADcAAAADwAAAAAAAAAAAAAAAACYAgAAZHJzL2Rv&#10;d25yZXYueG1sUEsFBgAAAAAEAAQA9QAAAIgDAAAAAA==&#10;" path="m22,v,1,-1,2,-1,2c22,4,22,5,22,6v1,2,1,3,1,4c23,12,22,13,22,14v,,,,,c22,14,22,14,22,14v-1,2,-2,4,-3,6c19,21,18,21,18,22v-1,1,-1,1,-2,2c16,23,16,23,16,23v-1,1,-2,2,-3,3c12,26,11,27,10,27v-1,,-2,1,-3,1c6,28,5,28,5,28v-1,,-2,,-3,1c1,29,1,29,1,29,,29,,30,,30v,1,,1,1,2c1,32,2,32,2,32v1,,2,,2,c5,32,5,32,5,32v1,,1,,1,c8,32,9,31,10,31v1,,2,-1,4,-1c15,29,16,29,17,28v1,-1,2,-2,3,-3c22,24,23,22,24,21v,-2,1,-3,2,-5c26,16,26,16,26,15v,-1,,-2,1,-3c27,11,27,10,26,9,26,6,25,4,24,1,24,1,23,,23,v,,-1,,-1,m22,14v,,,,,c22,14,22,14,22,14v,,,,,m13,26v,,,,,c13,26,13,26,13,26e" fillcolor="#cc877b" stroked="f">
                <v:path arrowok="t" o:connecttype="custom" o:connectlocs="130,0;124,12;130,35;135,59;130,83;130,83;130,83;112,118;106,130;94,142;94,136;77,154;59,159;41,165;29,165;12,171;6,171;0,177;6,189;12,189;24,189;29,189;35,189;59,183;82,177;100,165;118,148;141,124;153,95;153,89;159,71;153,53;141,6;135,0;130,0;130,83;130,83;130,83;130,83;77,154;77,154;77,154" o:connectangles="0,0,0,0,0,0,0,0,0,0,0,0,0,0,0,0,0,0,0,0,0,0,0,0,0,0,0,0,0,0,0,0,0,0,0,0,0,0,0,0,0,0"/>
                <o:lock v:ext="edit" verticies="t"/>
              </v:shape>
              <v:shape id="Freeform 29999" o:spid="_x0000_s1205" style="position:absolute;left:1893;top:3424;width:129;height:94;visibility:visible;mso-wrap-style:square;v-text-anchor:top" coordsize="22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uDH8IA&#10;AADcAAAADwAAAGRycy9kb3ducmV2LnhtbERPTWvCQBC9F/wPywje6qaV1ppmI1KUVm9GqfQ2ZKdJ&#10;NDsbstsY/70rFLzN431OMu9NLTpqXWVZwdM4AkGcW11xoWC/Wz2+gXAeWWNtmRRcyME8HTwkGGt7&#10;5i11mS9ECGEXo4LS+yaW0uUlGXRj2xAH7te2Bn2AbSF1i+cQbmr5HEWv0mDFoaHEhj5Kyk/Zn1Gw&#10;yLYHjz/Hjjef+L3c4wtP6rVSo2G/eAfhqfd38b/7S4f50xncngkXyPQ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64MfwgAAANwAAAAPAAAAAAAAAAAAAAAAAJgCAABkcnMvZG93&#10;bnJldi54bWxQSwUGAAAAAAQABAD1AAAAhwMAAAAA&#10;" path="m3,c1,,,2,1,3v,,,,,c1,4,2,4,2,4v,,,,,c2,4,2,5,2,5v,,,,,c2,5,2,5,2,5v,,-1,,-1,c,6,,7,1,7v2,1,3,2,5,3c7,11,9,11,10,12v2,1,3,1,5,2c15,14,16,15,17,15v,,,,1,c18,15,18,15,18,15v,,,1,1,1c19,16,20,15,20,15v,,,-1,,-1c20,14,20,14,20,14v,,1,,1,-1c22,13,22,12,22,12v,-1,,-1,,-2c21,10,21,10,21,9v,,,,,c20,9,19,9,19,9,19,8,18,8,18,8,17,7,16,7,15,7,14,6,13,5,12,5v,,,,,c12,5,11,4,11,4,10,4,9,3,7,2,7,2,6,2,5,1,4,1,4,,3,xe" fillcolor="#906b35" stroked="f">
                <v:path arrowok="t" o:connecttype="custom" o:connectlocs="18,0;6,18;6,18;12,24;12,24;12,29;12,29;12,29;6,29;6,41;35,59;59,71;88,82;100,88;106,88;106,88;111,94;117,88;117,82;117,82;123,76;129,71;129,59;123,53;123,53;111,53;106,47;88,41;70,29;70,29;65,24;41,12;29,6;18,0" o:connectangles="0,0,0,0,0,0,0,0,0,0,0,0,0,0,0,0,0,0,0,0,0,0,0,0,0,0,0,0,0,0,0,0,0,0"/>
              </v:shape>
              <v:shape id="Freeform 30000" o:spid="_x0000_s1206" style="position:absolute;left:2706;top:3825;width:142;height:83;visibility:visible;mso-wrap-style:square;v-text-anchor:top" coordsize="24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Q/scUA&#10;AADcAAAADwAAAGRycy9kb3ducmV2LnhtbESPzWrDMBCE74W+g9hALqWRm0MJbpTgBAoJgUJ+HmCx&#10;NpaJtTKS6jhvnz0UettlZme+Xa5H36mBYmoDG/iYFaCI62Bbbgxczt/vC1ApI1vsApOBByVYr15f&#10;lljacOcjDafcKAnhVKIBl3Nfap1qRx7TLPTEol1D9JhljY22Ee8S7js9L4pP7bFlaXDY09ZRfTv9&#10;egOHw3G4xX21y5vWbR+birrz248x08lYfYHKNOZ/89/1zgr+QvDlGZlAr5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5D+xxQAAANwAAAAPAAAAAAAAAAAAAAAAAJgCAABkcnMv&#10;ZG93bnJldi54bWxQSwUGAAAAAAQABAD1AAAAigMAAAAA&#10;" path="m3,c3,,2,1,2,1v,1,,1,,1c1,2,,3,,3,,4,,5,1,6v1,,2,1,3,2c4,8,5,8,6,9v2,1,4,1,6,2c14,12,16,13,18,13v,,1,1,2,1c21,14,22,14,23,13v1,,1,-1,1,-2c24,11,24,11,23,11v,-1,,-2,,-2c23,9,23,9,23,9v,-1,,-2,,-2c22,6,21,6,21,6,20,5,19,5,18,5,17,5,16,4,15,4,13,3,11,3,10,2v,,,,,c8,2,6,1,5,,5,,4,,4,,4,,3,,3,m21,13v,,,,,c21,13,21,13,21,14v,,,,,c21,13,21,13,21,13t,1c21,14,21,14,21,14v,,,,,xe" fillcolor="#906b35" stroked="f">
                <v:path arrowok="t" o:connecttype="custom" o:connectlocs="18,0;12,6;12,12;0,18;6,36;24,47;36,53;71,65;107,77;118,83;136,77;142,65;136,65;136,53;136,53;136,42;124,36;107,30;89,24;59,12;59,12;30,0;24,0;18,0;124,77;124,77;124,83;124,83;124,77;124,83;124,83;124,83" o:connectangles="0,0,0,0,0,0,0,0,0,0,0,0,0,0,0,0,0,0,0,0,0,0,0,0,0,0,0,0,0,0,0,0"/>
                <o:lock v:ext="edit" verticies="t"/>
              </v:shape>
              <v:shape id="Freeform 30001" o:spid="_x0000_s1207" style="position:absolute;left:3037;top:3937;width:141;height:83;visibility:visible;mso-wrap-style:square;v-text-anchor:top" coordsize="24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iaKsEA&#10;AADcAAAADwAAAGRycy9kb3ducmV2LnhtbERPzYrCMBC+C/sOYRa8iKZ6WKQapQqCIghaH2BoZpti&#10;MylJtta33ywIe5uP73fW28G2oicfGscK5rMMBHHldMO1gnt5mC5BhIissXVMCl4UYLv5GK0x1+7J&#10;V+pvsRYphEOOCkyMXS5lqAxZDDPXESfu23mLMUFfS+3xmcJtKxdZ9iUtNpwaDHa0N1Q9bj9Wwfl8&#10;7R/+VBzjrjH7166gtpxclBp/DsUKRKQh/ovf7qNO85dz+HsmXSA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uomirBAAAA3AAAAA8AAAAAAAAAAAAAAAAAmAIAAGRycy9kb3du&#10;cmV2LnhtbFBLBQYAAAAABAAEAPUAAACGAwAAAAA=&#10;" path="m2,3v,,,,1,c3,3,3,4,3,4,2,3,1,4,,5,,6,,7,1,8v2,,3,1,5,2c8,10,10,11,12,12v1,,3,,4,1c17,13,18,13,18,13v2,1,3,1,4,1c23,13,23,12,24,11v,,,,,c24,11,23,10,23,10v,,,,,c23,10,23,10,23,10v,,,,,-1c24,9,24,9,24,8v,,,-1,,-1c24,6,24,6,24,6,24,5,23,5,22,5v,,-1,-1,-2,-1c20,4,19,4,18,3v-2,,-3,,-5,-1c12,2,10,1,9,1,8,1,7,1,6,,6,,5,,4,v,,,,,c3,,2,2,2,3m5,v,,,,,c5,,5,,5,v,,,,,e" fillcolor="#906b35" stroked="f">
                <v:path arrowok="t" o:connecttype="custom" o:connectlocs="12,18;18,18;18,24;0,30;6,47;35,59;71,71;94,77;106,77;129,83;141,65;141,65;135,59;135,59;135,59;135,53;141,47;141,42;141,36;129,30;118,24;106,18;76,12;53,6;35,0;24,0;24,0;12,18;29,0;29,0;29,0;29,0" o:connectangles="0,0,0,0,0,0,0,0,0,0,0,0,0,0,0,0,0,0,0,0,0,0,0,0,0,0,0,0,0,0,0,0"/>
                <o:lock v:ext="edit" verticies="t"/>
              </v:shape>
              <v:shape id="Freeform 30002" o:spid="_x0000_s1208" style="position:absolute;left:2948;top:3571;width:313;height:402;visibility:visible;mso-wrap-style:square;v-text-anchor:top" coordsize="53,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KP88IA&#10;AADcAAAADwAAAGRycy9kb3ducmV2LnhtbERPTWsCMRC9F/ofwhR6KTWrVpHVKIu0xV4Erd6Hzbi7&#10;bDJZklS3/94Igrd5vM9ZrHprxJl8aBwrGA4yEMSl0w1XCg6/X+8zECEiazSOScE/BVgtn58WmGt3&#10;4R2d97ESKYRDjgrqGLtcylDWZDEMXEecuJPzFmOCvpLa4yWFWyNHWTaVFhtODTV2tK6pbPd/VsH4&#10;e/JjpsVn8VZtzWZ7/Gh30rdKvb70xRxEpD4+xHf3Rqf5sxHcnkkXyO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90o/zwgAAANwAAAAPAAAAAAAAAAAAAAAAAJgCAABkcnMvZG93&#10;bnJldi54bWxQSwUGAAAAAAQABAD1AAAAhwMAAAAA&#10;" path="m4,c3,,3,1,3,1,2,,1,,,,,1,,2,,3v1,3,3,6,4,9c6,16,8,19,10,23v2,3,4,6,6,9c18,36,21,39,23,42v3,4,6,7,9,11c35,56,39,59,42,62v,,,,,c43,62,44,63,45,64v,1,1,1,2,2c48,66,48,66,48,66v1,,2,1,2,1c51,68,52,67,53,67v,-1,,-1,,-2c53,65,53,64,53,64,52,62,50,61,49,60,47,58,44,56,42,53,40,51,37,48,35,45,34,44,33,42,32,41,31,40,29,38,28,36v,,,,,c26,33,24,30,22,26,19,23,17,20,15,17,14,14,12,11,10,8,10,6,9,5,8,4,8,3,7,2,6,1v,,,,-1,-1c5,,5,,4,v,,,,,m49,60v,,,1,,1c49,61,49,60,49,60t-7,2c42,62,42,62,42,62v,,,,,e" fillcolor="#906b35" stroked="f">
                <v:path arrowok="t" o:connecttype="custom" o:connectlocs="24,0;18,6;0,0;0,18;24,71;59,136;94,189;136,248;189,313;248,367;248,367;266,378;278,390;283,390;295,396;313,396;313,384;313,378;289,355;248,313;207,266;189,242;165,213;165,213;130,154;89,101;59,47;47,24;35,6;30,0;24,0;24,0;289,355;289,361;289,355;248,367;248,367;248,367" o:connectangles="0,0,0,0,0,0,0,0,0,0,0,0,0,0,0,0,0,0,0,0,0,0,0,0,0,0,0,0,0,0,0,0,0,0,0,0,0,0"/>
                <o:lock v:ext="edit" verticies="t"/>
              </v:shape>
              <v:shape id="Freeform 30003" o:spid="_x0000_s1209" style="position:absolute;left:2948;top:3577;width:289;height:390;visibility:visible;mso-wrap-style:square;v-text-anchor:top" coordsize="49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FmQMIA&#10;AADcAAAADwAAAGRycy9kb3ducmV2LnhtbERPS4vCMBC+L/gfwgh7WdbUVVypRlkVwauPi7exGZti&#10;M+k2sdZ/bwTB23x8z5nOW1uKhmpfOFbQ7yUgiDOnC84VHPbr7zEIH5A1lo5JwZ08zGedjymm2t14&#10;S80u5CKGsE9RgQmhSqX0mSGLvucq4sidXW0xRFjnUtd4i+G2lD9JMpIWC44NBitaGsouu6tVcFwt&#10;/L35L1aDze9+2HyZw/mUXJT67LZ/ExCB2vAWv9wbHeePB/B8Jl4gZ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gWZAwgAAANwAAAAPAAAAAAAAAAAAAAAAAJgCAABkcnMvZG93&#10;bnJldi54bWxQSwUGAAAAAAQABAD1AAAAhwMAAAAA&#10;" path="m2,c1,1,,2,,3,1,5,1,7,2,9v1,1,2,3,3,5c6,17,8,21,10,24v2,3,4,6,6,9c18,37,21,40,23,43v3,4,7,8,10,12c35,57,37,58,39,60v1,1,2,2,3,3c43,63,43,64,43,64v1,1,2,1,3,1c47,66,48,65,49,64v,-1,,-2,-1,-3c47,60,46,59,45,58,43,56,42,55,41,54,40,53,38,51,37,50,36,49,35,48,33,46,31,44,29,41,26,38,24,35,22,32,19,29,18,27,17,26,16,24v,,,,,c14,21,12,18,10,15,8,12,6,9,5,5,5,4,4,3,4,2,4,1,3,,2,v,,,,,e" fillcolor="#906b35" stroked="f">
                <v:path arrowok="t" o:connecttype="custom" o:connectlocs="12,0;0,18;12,53;29,83;59,142;94,195;136,254;195,325;230,355;248,372;254,378;271,384;289,378;283,360;265,343;242,319;218,295;195,272;153,225;112,171;94,142;94,142;59,89;29,30;24,12;12,0;12,0" o:connectangles="0,0,0,0,0,0,0,0,0,0,0,0,0,0,0,0,0,0,0,0,0,0,0,0,0,0,0"/>
              </v:shape>
              <v:shape id="Freeform 30004" o:spid="_x0000_s1210" style="position:absolute;left:1869;top:3453;width:59;height:201;visibility:visible;mso-wrap-style:square;v-text-anchor:top" coordsize="10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wgDMQA&#10;AADcAAAADwAAAGRycy9kb3ducmV2LnhtbERPTWvCQBC9F/wPywi91Y21FEldRQqCWIo1ttDjmB2T&#10;aHY2ZtcY/fWuIHibx/uc0aQ1pWiodoVlBf1eBII4tbrgTMHvevYyBOE8ssbSMik4k4PJuPM0wljb&#10;E6+oSXwmQgi7GBXk3lexlC7NyaDr2Yo4cFtbG/QB1pnUNZ5CuCnlaxS9S4MFh4YcK/rMKd0nR6Pg&#10;YpeD5u+QyOznn8vNbHH5Tr92Sj132+kHCE+tf4jv7rkO84dvcHsmXCDH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+8IAzEAAAA3AAAAA8AAAAAAAAAAAAAAAAAmAIAAGRycy9k&#10;b3ducmV2LnhtbFBLBQYAAAAABAAEAPUAAACJAwAAAAA=&#10;" path="m7,c7,,6,,6,v,,,,,1c5,1,5,1,5,1v,1,,1,,1c5,2,5,3,5,3,4,3,4,4,4,5,3,7,2,9,2,11,1,13,1,15,,17v,2,,5,,7c,24,,25,,25v,,1,1,1,1c1,26,1,26,2,26v,1,,1,,2c2,29,2,29,2,30v1,1,1,1,1,2c3,32,3,33,4,33v,,1,1,2,c6,33,6,33,6,33v,,1,,1,-1c7,32,7,32,7,31v,,,,,c7,30,7,30,7,30,7,29,6,28,6,28v,,,-1,,-1c6,27,6,26,6,26,5,25,5,24,5,23v,-1,,-2,,-2c5,21,5,21,5,21v,-2,1,-3,1,-5c6,14,7,12,7,11,8,9,8,8,8,6,9,5,9,5,9,4,9,3,10,2,10,1,10,1,10,,9,v,,,,,c9,,8,,8,v,,,,-1,c7,,7,,7,m3,30v,,,,,c3,30,3,30,3,30m5,21v,,,,,c5,21,5,21,5,21e" fillcolor="#906b35" stroked="f">
                <v:path arrowok="t" o:connecttype="custom" o:connectlocs="41,0;35,0;35,6;30,6;30,12;30,18;24,30;12,65;0,101;0,142;0,148;6,154;12,154;12,166;12,177;18,189;24,195;35,195;35,195;41,189;41,183;41,183;41,177;35,166;35,160;35,154;30,136;30,124;30,124;35,95;41,65;47,35;53,24;59,6;53,0;53,0;47,0;41,0;41,0;18,177;18,177;18,177;30,124;30,124;30,124" o:connectangles="0,0,0,0,0,0,0,0,0,0,0,0,0,0,0,0,0,0,0,0,0,0,0,0,0,0,0,0,0,0,0,0,0,0,0,0,0,0,0,0,0,0,0,0,0"/>
                <o:lock v:ext="edit" verticies="t"/>
              </v:shape>
              <v:shape id="Freeform 30005" o:spid="_x0000_s1211" style="position:absolute;left:1887;top:3465;width:41;height:189;visibility:visible;mso-wrap-style:square;v-text-anchor:top" coordsize="7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1PmTMQA&#10;AADcAAAADwAAAGRycy9kb3ducmV2LnhtbERPS2vCQBC+F/oflhF6qxsFRaKrtD6ghxZqfB6H7JiE&#10;Zmdjdo2xv94VCr3Nx/ecyaw1pWiodoVlBb1uBII4tbrgTMF2s3odgXAeWWNpmRTcyMFs+vw0wVjb&#10;K6+pSXwmQgi7GBXk3lexlC7NyaDr2oo4cCdbG/QB1pnUNV5DuCllP4qG0mDBoSHHiuY5pT/JxSh4&#10;Xx7Tw+/38CxPSfO5uGz3u6+bUeql076NQXhq/b/4z/2hw/zRAB7PhAvk9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9T5kzEAAAA3AAAAA8AAAAAAAAAAAAAAAAAmAIAAGRycy9k&#10;b3ducmV2LnhtbFBLBQYAAAAABAAEAPUAAACJAwAAAAA=&#10;" path="m5,1c5,2,4,3,4,4,3,6,3,7,2,8,1,11,1,14,,17v,1,,3,,4c,22,,24,1,25v,1,,2,,3c1,29,2,29,2,30v,,1,1,1,1c3,32,4,32,4,32v1,,1,,1,-1c5,31,6,31,6,30v,,-1,,-1,-1c5,29,5,29,5,29v,,,,,c5,29,5,29,5,29v,,,,,c5,29,5,29,5,29,4,28,4,28,4,27,3,26,3,26,3,25v,-1,,-3,-1,-4c2,19,2,18,2,16v,,,,,c3,14,3,11,4,8v,,,,,c5,7,5,6,6,5,6,4,7,2,7,1,7,1,7,,7,,7,,6,,6,v,,,,-1,1m5,29v,,,,,c5,29,5,29,5,29v,,,,,e" fillcolor="#906b35" stroked="f">
                <v:path arrowok="t" o:connecttype="custom" o:connectlocs="29,6;23,24;12,47;0,100;0,124;6,148;6,165;12,177;18,183;23,189;29,183;35,177;29,171;29,171;29,171;29,171;29,171;29,171;23,159;18,148;12,124;12,95;12,95;23,47;23,47;35,30;41,6;41,0;35,0;29,6;29,171;29,171;29,171;29,171" o:connectangles="0,0,0,0,0,0,0,0,0,0,0,0,0,0,0,0,0,0,0,0,0,0,0,0,0,0,0,0,0,0,0,0,0,0"/>
                <o:lock v:ext="edit" verticies="t"/>
              </v:shape>
              <v:shape id="Freeform 30006" o:spid="_x0000_s1212" style="position:absolute;left:2665;top:3849;width:83;height:242;visibility:visible;mso-wrap-style:square;v-text-anchor:top" coordsize="14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Fs7sIA&#10;AADcAAAADwAAAGRycy9kb3ducmV2LnhtbERPS2vCQBC+F/oflhF6qxufxOgqUloQSg8+wOuQHbPB&#10;7GzITjX9912h0Nt8fM9ZbXrfqBt1sQ5sYDTMQBGXwdZcGTgdP15zUFGQLTaBycAPRdisn59WWNhw&#10;5z3dDlKpFMKxQANOpC20jqUjj3EYWuLEXULnURLsKm07vKdw3+hxls21x5pTg8OW3hyV18O3NzBZ&#10;9PKZy/l9q6dTN/s6udlkvDfmZdBvl6CEevkX/7l3Ns3P5/B4Jl2g1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kWzuwgAAANwAAAAPAAAAAAAAAAAAAAAAAJgCAABkcnMvZG93&#10;bnJldi54bWxQSwUGAAAAAAQABAD1AAAAhwMAAAAA&#10;" path="m12,1v,,,,,c11,1,11,1,11,1,10,,9,1,8,1,8,2,7,3,7,4,6,6,5,7,5,8,4,10,3,12,3,14,2,16,2,18,2,20,1,22,1,23,1,25,,27,,29,,31v,2,1,4,1,6c2,37,2,38,3,39v,1,2,2,3,1c7,40,7,40,7,39v,-1,,-1,,-2c7,37,6,37,6,36v,-1,,-1,-1,-2c5,33,5,32,5,31,6,27,7,24,7,20,8,17,9,14,10,10v,,,,,1c11,8,13,5,14,2v,,,-1,,-2c13,,13,,13,,12,,12,1,12,1m5,33v,,,,,1c5,33,5,33,5,33m4,38v,,,,,c4,38,4,38,4,38xm4,39v,,,,,c4,39,4,39,4,39e" fillcolor="#906b35" stroked="f">
                <v:path arrowok="t" o:connecttype="custom" o:connectlocs="71,6;71,6;65,6;47,6;42,24;30,47;18,83;12,118;6,148;0,183;6,218;18,230;36,236;42,230;42,218;36,212;30,201;30,183;42,118;59,59;59,65;83,12;83,0;77,0;71,6;30,195;30,201;30,195;24,224;24,224;24,224;24,230;24,230;24,230" o:connectangles="0,0,0,0,0,0,0,0,0,0,0,0,0,0,0,0,0,0,0,0,0,0,0,0,0,0,0,0,0,0,0,0,0,0"/>
                <o:lock v:ext="edit" verticies="t"/>
              </v:shape>
              <v:shape id="Freeform 30007" o:spid="_x0000_s1213" style="position:absolute;left:2683;top:3849;width:65;height:236;visibility:visible;mso-wrap-style:square;v-text-anchor:top" coordsize="11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IA0cMA&#10;AADcAAAADwAAAGRycy9kb3ducmV2LnhtbERPTWvCQBC9C/0PyxR60016aEPqKqEk6KFI1UqvQ3aa&#10;DcnOhuyq6b93CwVv83ifs1xPthcXGn3rWEG6SEAQ10633Cj4OlbzDIQPyBp7x6TglzysVw+zJeba&#10;XXlPl0NoRAxhn6MCE8KQS+lrQxb9wg3Ekftxo8UQ4dhIPeI1httePifJi7TYcmwwONC7obo7nK2C&#10;zpe+2ZRF+vF9srtPc674lFVKPT1OxRuIQFO4i//dWx3nZ6/w90y8QK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AIA0cMAAADcAAAADwAAAAAAAAAAAAAAAACYAgAAZHJzL2Rv&#10;d25yZXYueG1sUEsFBgAAAAAEAAQA9QAAAIgDAAAAAA==&#10;" path="m9,1c9,2,8,4,7,5,6,7,5,9,5,11,4,12,4,14,3,16v,1,-1,3,-1,5c1,22,1,24,1,25,,27,,29,,31v,1,,2,1,3c1,34,1,35,1,36v,1,1,1,1,2c2,39,3,39,3,40v,,1,,1,c4,40,5,40,5,40v1,,1,-1,,-2c5,38,5,37,4,37v,-1,,-2,,-3c4,34,4,34,4,34,3,33,3,31,3,29v,-1,,-2,1,-4c4,25,4,25,4,25v,,,,,c4,25,4,25,4,25v,,,,,c4,24,4,23,4,22v,-2,,-3,1,-4c5,17,5,15,6,14v,-1,,-3,1,-4c7,10,7,10,7,10,7,9,8,7,9,6,10,4,10,3,11,2v,-1,,-2,,-2c11,,10,,10,v,,,,-1,1m4,36v,,,,,1c4,36,4,36,4,36t,1c4,37,4,37,4,37v,,,,,m4,25v,,,,,c4,25,4,25,4,25v,,,,,e" fillcolor="#906b35" stroked="f">
                <v:path arrowok="t" o:connecttype="custom" o:connectlocs="53,6;41,30;30,65;18,94;12,124;6,148;0,183;6,201;6,212;12,224;18,236;24,236;30,236;30,224;24,218;24,201;24,201;18,171;24,148;24,148;24,148;24,148;24,148;24,130;30,106;35,83;41,59;41,59;53,35;65,12;65,0;59,0;53,6;24,212;24,218;24,212;24,218;24,218;24,218;24,148;24,148;24,148;24,148" o:connectangles="0,0,0,0,0,0,0,0,0,0,0,0,0,0,0,0,0,0,0,0,0,0,0,0,0,0,0,0,0,0,0,0,0,0,0,0,0,0,0,0,0,0,0"/>
                <o:lock v:ext="edit" verticies="t"/>
              </v:shape>
              <v:shape id="Freeform 30008" o:spid="_x0000_s1214" style="position:absolute;left:3001;top:3967;width:71;height:260;visibility:visible;mso-wrap-style:square;v-text-anchor:top" coordsize="12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VDkcQA&#10;AADcAAAADwAAAGRycy9kb3ducmV2LnhtbESPwWrDQAxE74X+w6JCLyVZt4dgnKxNKQRKKJQ6+QDF&#10;q9hOvFrHu7Xdv68OgdwkZjTztClm16mRhtB6NvC6TEARV962XBs47LeLFFSIyBY7z2TgjwIU+ePD&#10;BjPrJ/6hsYy1khAOGRpoYuwzrUPVkMOw9D2xaCc/OIyyDrW2A04S7jr9liQr7bBlaWiwp4+Gqkv5&#10;6wyENq15V/L3y9H1X9103ulpvBrz/DS/r0FFmuPdfLv+tIKfCq08IxPo/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glQ5HEAAAA3AAAAA8AAAAAAAAAAAAAAAAAmAIAAGRycy9k&#10;b3ducmV2LnhtbFBLBQYAAAAABAAEAPUAAACJAwAAAAA=&#10;" path="m10,1c9,,7,,7,2,6,2,6,3,6,3,6,4,5,5,5,6,5,8,4,9,4,11,3,12,3,14,2,16v,1,-1,3,-1,5c1,23,1,25,,27v,1,,3,,5c,33,,34,,35v,1,,2,1,3c1,39,2,41,3,42v,,1,1,1,1c5,43,5,44,6,44v,,1,-1,1,-2c7,42,7,41,7,40v,,-1,,-1,-1c6,38,6,38,5,37v,-2,,-3,,-4c6,31,6,28,6,26,7,23,7,21,7,18,8,16,8,13,9,11v,-1,,-2,1,-3c10,8,10,8,10,8v,-1,,-2,,-2c11,5,11,4,11,3v,,,,,c11,2,12,2,12,2,12,1,12,,11,v,,,,,c11,,10,,10,1m5,37v1,,1,,1,c6,37,5,37,5,37t1,2c6,39,6,39,6,39xm5,41v,,,,,c5,41,5,41,5,41xe" fillcolor="#906b35" stroked="f">
                <v:path arrowok="t" o:connecttype="custom" o:connectlocs="59,6;41,12;36,18;30,35;24,65;12,95;6,124;0,160;0,189;0,207;6,225;18,248;24,254;36,260;41,248;41,236;36,230;30,219;30,195;36,154;41,106;53,65;59,47;59,47;59,35;65,18;65,18;71,12;65,0;65,0;59,6;30,219;36,219;30,219;36,230;36,230;30,242;30,242;30,242" o:connectangles="0,0,0,0,0,0,0,0,0,0,0,0,0,0,0,0,0,0,0,0,0,0,0,0,0,0,0,0,0,0,0,0,0,0,0,0,0,0,0"/>
                <o:lock v:ext="edit" verticies="t"/>
              </v:shape>
              <v:shape id="Freeform 30009" o:spid="_x0000_s1215" style="position:absolute;left:3019;top:3973;width:53;height:254;visibility:visible;mso-wrap-style:square;v-text-anchor:top" coordsize="9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0B/JsMA&#10;AADcAAAADwAAAGRycy9kb3ducmV2LnhtbERP22rCQBB9L/gPyxR8KXXTCGLTbESsVpFSvPQDhuw0&#10;CWZnQ3Y16d+7guDbHM510llvanGh1lWWFbyNIhDEudUVFwp+j6vXKQjnkTXWlknBPzmYZYOnFBNt&#10;O97T5eALEULYJaig9L5JpHR5SQbdyDbEgfuzrUEfYFtI3WIXwk0t4yiaSIMVh4YSG1qUlJ8OZ6Og&#10;37Gp485tf75j3axfvsbLz91YqeFzP/8A4an3D/HdvdFh/vQdbs+EC2R2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0B/JsMAAADcAAAADwAAAAAAAAAAAAAAAACYAgAAZHJzL2Rv&#10;d25yZXYueG1sUEsFBgAAAAAEAAQA9QAAAIgDAAAAAA==&#10;" path="m7,1c6,4,5,7,4,11,3,13,2,14,2,16,1,18,1,20,1,21,,23,,25,,26v,2,,4,,6c,33,,35,,36v1,1,1,2,1,4c1,40,2,41,2,41v,1,1,1,1,2c4,43,5,43,5,42v1,,1,-1,1,-2c5,40,5,40,5,40,5,39,4,38,4,37v,-1,,-2,-1,-3c3,34,3,34,3,34v,-2,,-5,,-7c3,27,3,27,3,27v,-1,,-2,1,-3c4,23,4,22,4,22v,-2,,-4,1,-6c5,13,6,11,7,9,7,7,7,5,8,4,8,3,9,2,9,2,9,1,9,1,8,v,,,,,c8,,7,,7,1m5,39v,,,,,c5,39,5,39,5,39e" fillcolor="#906b35" stroked="f">
                <v:path arrowok="t" o:connecttype="custom" o:connectlocs="41,6;24,65;12,95;6,124;0,154;0,189;0,213;6,236;12,242;18,254;29,248;35,236;29,236;24,219;18,201;18,201;18,159;18,159;24,142;24,130;29,95;41,53;47,24;53,12;47,0;47,0;41,6;29,230;29,230;29,230" o:connectangles="0,0,0,0,0,0,0,0,0,0,0,0,0,0,0,0,0,0,0,0,0,0,0,0,0,0,0,0,0,0"/>
                <o:lock v:ext="edit" verticies="t"/>
              </v:shape>
              <v:shape id="Freeform 30010" o:spid="_x0000_s1216" style="position:absolute;left:1704;top:3093;width:1079;height:732;visibility:visible;mso-wrap-style:square;v-text-anchor:top" coordsize="183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4QRsUA&#10;AADcAAAADwAAAGRycy9kb3ducmV2LnhtbESPQWvDMAyF74X9B6NBb62zQUqX1S1jMFhho7TdoEcR&#10;a05YLAfbabN/Px0KvUm8p/c+rTaj79SZYmoDG3iYF6CI62Bbdga+jm+zJaiUkS12gcnAHyXYrO8m&#10;K6xsuPCezofslIRwqtBAk3NfaZ3qhjymeeiJRfsJ0WOWNTptI14k3Hf6sSgW2mPL0tBgT68N1b+H&#10;wRuIpT05Wuz2n6fy+6MdXJmGYWvM9H58eQaVacw38/X63Qr+k+DLMzKBX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zhBGxQAAANwAAAAPAAAAAAAAAAAAAAAAAJgCAABkcnMv&#10;ZG93bnJldi54bWxQSwUGAAAAAAQABAD1AAAAigMAAAAA&#10;" path="m84,v,,-1,1,-2,1c81,1,80,2,79,2v-1,,-1,,-1,c77,2,76,2,75,2v-1,,-2,,-2,c72,2,72,2,71,2v-1,,-1,,-1,c70,2,69,2,68,2,67,3,67,3,66,3v-1,,-2,,-2,c63,3,62,3,62,3v-2,,-2,,-2,c59,3,58,3,57,3v,1,-1,1,-2,1c55,4,55,4,55,4v-1,,-1,,-2,c52,4,51,4,50,4,49,5,49,5,49,5v-1,,-1,,-2,c47,5,46,5,46,5v-1,,-1,,-1,c44,5,44,5,43,5v-1,,-2,,-3,1c39,6,39,6,38,6v-2,,-2,,-2,c36,6,36,6,36,6v-1,,-2,,-3,c32,6,30,6,29,6v,,,,,c28,6,28,6,28,6v,,,,,c27,6,27,6,26,6v-1,,-1,1,-2,1c24,7,23,7,23,7v-1,,-2,1,-3,1c19,8,19,8,19,8v-2,,-3,,-4,c14,8,14,8,14,8v,,-1,,-2,c11,8,10,8,9,9,8,9,7,9,6,10v,,-1,,-1,1c5,11,5,11,5,11,4,12,4,13,3,13,2,15,2,17,1,18v,2,,3,,5c1,24,1,24,1,24v,,,,,c,25,,26,,27v,1,,2,,3c,31,,31,,31v,,,,,c,32,,33,,34v1,,1,,1,c1,35,1,35,1,36v,,,,,c1,37,1,37,1,38v,1,1,2,2,3c4,41,5,42,6,42v2,1,4,2,6,3c13,45,14,46,16,46v1,1,1,1,1,1c19,47,20,48,22,48v,1,,1,,1c24,49,25,50,26,51v2,,3,1,4,1c31,53,31,53,31,53v2,1,3,2,5,3c36,56,37,56,38,57v,,1,1,2,1c41,59,43,60,44,61v1,,2,1,3,1c48,63,49,63,49,63v1,1,2,1,3,2c53,65,53,65,54,66v1,,2,1,4,1c59,68,61,69,63,70v3,2,6,3,9,5c74,76,75,77,77,78v2,,3,1,4,2c83,81,83,81,83,81v1,,2,1,3,1c88,83,89,84,91,85v2,1,3,2,5,3c97,88,98,88,98,89v1,,2,1,3,1c103,91,103,91,103,91v3,2,3,2,3,2c107,94,109,94,111,95v2,1,3,2,5,2c117,98,118,98,119,99v2,1,2,1,2,1c125,102,125,102,125,102v2,,4,1,6,2c133,105,133,105,133,105v1,,2,1,3,1c138,107,140,108,141,108v1,1,2,1,3,1c144,110,145,110,146,111v2,,4,1,5,1c154,114,154,114,154,114v2,1,4,2,6,3c162,117,163,118,165,118v1,1,3,2,5,3c171,121,172,122,173,122v,,1,,2,c175,123,175,123,175,123v1,,1,,1,c176,124,177,124,178,124v,,,,,c180,123,181,122,181,121v1,-1,1,-2,1,-3c183,115,183,112,183,110v,-2,-1,-3,-2,-5c181,104,180,104,180,103v-1,,-2,-1,-3,-1c177,101,176,101,176,101v-1,,-1,,-1,c175,100,174,100,173,99v-1,,-2,,-3,-1c169,98,169,98,168,98v-1,,-1,,-1,c167,98,167,98,167,98v,-1,,-1,,-2c167,95,167,94,167,93v,-2,,-4,-2,-5c164,87,163,86,161,86v-1,-1,-3,-1,-4,-1c156,85,156,85,156,85v-2,-1,-3,-1,-5,-1c151,84,150,84,149,84v-1,,-1,,-2,c146,84,146,84,145,84v-1,,-1,,-1,c143,84,143,84,143,84v,,,,-1,c141,84,141,84,141,84v-1,,-2,,-2,c137,84,136,84,135,83v-1,,-1,,-2,c132,83,132,82,131,82v-2,,-2,,-2,c129,82,128,82,127,82v-1,,-1,-1,-2,-1c124,81,123,81,123,81v-2,,-3,-1,-4,-1c118,80,117,80,116,80v-1,-1,-1,-1,-1,-1c114,79,113,79,112,79v-1,-1,-1,-1,-1,-1c110,78,108,78,107,77v-1,,-1,,-1,c104,76,103,76,102,75v,,-1,,-2,c99,75,98,74,97,74,95,73,93,72,90,71,89,70,89,70,89,70v-1,,-2,-1,-3,-1c85,68,83,68,82,68,81,67,81,67,81,67,79,66,77,65,75,64v,,-1,-1,-2,-1c72,62,72,62,72,62,71,61,71,61,71,61v-1,,-1,,-2,-1c68,59,67,59,66,58,65,57,64,56,63,55v,,-1,,-1,-1c61,54,61,54,61,54,60,53,60,53,60,53v,-1,-1,-1,-1,-2c59,51,58,51,58,50,56,49,55,47,54,46,53,45,53,45,53,45v1,1,1,1,1,1c53,45,53,45,52,44v,,,-1,-1,-2c50,41,50,40,49,38v,-1,-1,-2,-1,-3c48,34,48,33,48,31v,-1,,-2,1,-3c49,28,49,28,49,27v1,-1,2,-2,3,-3c52,24,53,23,54,23v1,,2,-1,3,-1c59,21,60,21,62,20v1,,1,,1,c64,20,64,20,64,20v,,,,,c64,20,64,20,64,20v,,1,,1,c65,20,65,20,66,20v,,,,,c67,20,67,20,67,20v1,,1,,1,c69,20,70,20,71,20v,,,,,c72,20,74,20,76,20v1,,1,,1,c78,20,79,20,80,20v,,,,1,c81,20,81,20,81,20v,,1,,1,c83,20,83,20,83,20v1,,2,,3,-1c86,19,87,19,88,19v,-1,,-1,1,-1c89,18,89,17,90,17v,,,,,-1c91,16,91,15,91,15v1,-1,1,-2,1,-3c92,11,92,10,92,9,92,8,91,7,90,7,90,6,89,5,89,5,88,4,88,4,88,4v,-1,,-1,-1,-1c87,3,87,2,87,2v,-1,,-1,-1,-1c86,1,86,,85,v,,,,-1,e" fillcolor="#906b35" stroked="f">
                <v:path arrowok="t" o:connecttype="custom" o:connectlocs="460,12;413,12;366,18;324,24;277,30;236,35;195,35;165,35;118,47;71,47;29,65;6,142;0,183;6,213;35,248;130,283;183,313;259,360;318,390;454,460;537,502;607,537;702,584;784,620;861,655;973,697;1032,726;1067,714;1061,608;1020,584;985,579;949,508;879,496;843,496;796,490;749,484;684,472;631,455;572,437;483,401;425,366;371,325;348,301;318,272;283,207;307,142;371,118;383,118;401,118;454,118;483,118;525,106;542,71;519,24;501,0" o:connectangles="0,0,0,0,0,0,0,0,0,0,0,0,0,0,0,0,0,0,0,0,0,0,0,0,0,0,0,0,0,0,0,0,0,0,0,0,0,0,0,0,0,0,0,0,0,0,0,0,0,0,0,0,0,0,0"/>
              </v:shape>
              <v:shape id="Freeform 30011" o:spid="_x0000_s1217" style="position:absolute;left:2642;top:3577;width:288;height:319;visibility:visible;mso-wrap-style:square;v-text-anchor:top" coordsize="49,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gSY78A&#10;AADcAAAADwAAAGRycy9kb3ducmV2LnhtbERPTYvCMBC9C/6HMII3TetBtBpFRNm9LKxV72MzNsVm&#10;Upqo3X+/EQRv83ifs1x3thYPan3lWEE6TkAQF05XXCo4HfejGQgfkDXWjknBH3lYr/q9JWbaPflA&#10;jzyUIoawz1CBCaHJpPSFIYt+7BriyF1dazFE2JZSt/iM4baWkySZSosVxwaDDW0NFbf8bhXszL36&#10;dV9l/rPRmpPLZS/PPlVqOOg2CxCBuvARv93fOs6fp/B6Jl4gV/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vSBJjvwAAANwAAAAPAAAAAAAAAAAAAAAAAJgCAABkcnMvZG93bnJl&#10;di54bWxQSwUGAAAAAAQABAD1AAAAhAMAAAAA&#10;" path="m,2c,4,1,5,2,5v,,,,,c3,5,3,5,3,6v,,1,,1,c4,6,4,7,4,7v1,,1,1,1,1c5,8,5,8,5,8v,,,,,c5,9,4,10,4,10v,,,1,,1c4,12,4,12,4,13v,,,1,,2c4,16,4,16,5,17v,,1,1,1,1c6,19,7,19,7,19v1,1,3,1,4,2c12,21,13,22,14,22v1,1,2,2,3,3c18,26,18,26,19,27v,,,1,,2c20,29,20,30,20,30v-1,1,-1,1,-1,2c19,33,19,33,19,34v-1,2,-1,4,1,6c20,41,21,42,22,43v1,1,2,1,3,2c26,46,27,46,28,47v1,,2,1,3,1c31,48,31,48,31,48v3,1,5,2,8,3c40,51,41,52,42,52v2,1,3,1,5,2c47,54,48,53,48,53v1,-1,,-2,-1,-2c47,51,47,50,46,50,45,49,44,49,43,48,41,47,40,47,39,46,37,45,36,45,35,44,33,43,32,43,31,42,30,41,29,41,28,40,27,39,26,38,25,38v,-1,,-1,,-1c25,37,25,37,25,37v,-1,,-1,,-1c25,34,26,33,26,32v,-2,,-3,,-4c26,26,25,25,24,23,23,22,23,21,22,20,21,19,20,18,19,17v-1,,-3,-1,-4,-2c14,15,12,14,11,14v-1,,-1,,-1,c10,14,10,13,10,13v,,-1,,-1,c9,13,9,12,9,12v,,1,-1,1,-1c10,9,10,8,10,7,9,4,6,1,3,,3,,2,,2,,1,,,1,,2e" fillcolor="#906b35" stroked="f">
                <v:path arrowok="t" o:connecttype="custom" o:connectlocs="0,12;12,30;12,30;18,35;24,35;24,41;29,47;29,47;29,47;24,59;24,65;24,77;24,89;29,100;35,106;41,112;65,124;82,130;100,148;112,160;112,171;118,177;112,189;112,201;118,236;129,254;147,266;165,278;182,284;182,284;229,301;247,307;276,319;282,313;276,301;270,295;253,284;229,272;206,260;182,248;165,236;147,224;147,219;147,219;147,213;153,189;153,165;141,136;129,118;112,100;88,89;65,83;59,83;59,77;53,77;53,71;59,65;59,41;18,0;12,0;0,12" o:connectangles="0,0,0,0,0,0,0,0,0,0,0,0,0,0,0,0,0,0,0,0,0,0,0,0,0,0,0,0,0,0,0,0,0,0,0,0,0,0,0,0,0,0,0,0,0,0,0,0,0,0,0,0,0,0,0,0,0,0,0,0,0"/>
              </v:shape>
              <v:shape id="Freeform 30012" o:spid="_x0000_s1218" style="position:absolute;left:2671;top:3571;width:307;height:77;visibility:visible;mso-wrap-style:square;v-text-anchor:top" coordsize="52,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NnKsUA&#10;AADcAAAADwAAAGRycy9kb3ducmV2LnhtbERP22rCQBB9L/gPywh9q5sKtZq6CUUpFFMRLwi+TbPT&#10;JDQ7G7KrRr/eLRR8m8O5zjTtTC1O1LrKsoLnQQSCOLe64kLBbvvxNAbhPLLG2jIpuJCDNOk9TDHW&#10;9sxrOm18IUIIuxgVlN43sZQuL8mgG9iGOHA/tjXoA2wLqVs8h3BTy2EUjaTBikNDiQ3NSsp/N0ej&#10;IFtf+Wsvvy8r97JYZqN9pueHV6Ue+937GwhPnb+L/92fOsyfDOHvmXCBTG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E2cqxQAAANwAAAAPAAAAAAAAAAAAAAAAAJgCAABkcnMv&#10;ZG93bnJldi54bWxQSwUGAAAAAAQABAD1AAAAigMAAAAA&#10;" path="m8,c7,,6,,5,1,4,1,3,1,3,1,2,1,,2,,3,,4,,5,1,5v,,,1,1,1c2,6,2,6,2,6v1,,1,,1,c3,6,4,6,4,6v1,,1,,2,1c4,7,2,8,1,9,,10,,11,,12v1,,2,1,3,c3,12,4,12,4,11,6,10,8,10,10,9v2,,4,,6,c19,9,21,9,23,9v2,,3,1,4,1c28,10,29,10,29,10v2,,2,,2,c33,10,35,10,38,10v2,,4,-1,6,-1c46,9,47,9,48,8v1,,3,,3,-1c52,6,52,5,51,5,51,4,50,4,50,4v-1,,-1,,-1,c49,3,48,2,48,2v-1,,-3,,-4,c43,2,42,2,41,2v-2,,-4,,-6,c30,2,26,2,22,1v,,,,,c20,1,18,1,16,1,13,,13,,13,,12,,12,,11,v,,-1,,-1,c9,,9,,8,t3,9c10,9,10,9,10,9v,,,,1,e" fillcolor="#906b35" stroked="f">
                <v:path arrowok="t" o:connecttype="custom" o:connectlocs="47,0;30,6;18,6;0,18;6,30;12,36;12,36;18,36;24,36;35,41;6,53;0,71;18,71;24,65;59,53;94,53;136,53;159,59;171,59;183,59;224,59;260,53;283,47;301,41;301,30;295,24;289,24;283,12;260,12;242,12;207,12;130,6;130,6;94,6;77,0;65,0;59,0;47,0;65,53;59,53;65,53" o:connectangles="0,0,0,0,0,0,0,0,0,0,0,0,0,0,0,0,0,0,0,0,0,0,0,0,0,0,0,0,0,0,0,0,0,0,0,0,0,0,0,0,0"/>
                <o:lock v:ext="edit" verticies="t"/>
              </v:shape>
              <v:shape id="Freeform 30013" o:spid="_x0000_s1219" style="position:absolute;left:2683;top:3601;width:295;height:35;visibility:visible;mso-wrap-style:square;v-text-anchor:top" coordsize="50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28OsIA&#10;AADcAAAADwAAAGRycy9kb3ducmV2LnhtbERPTWvCQBC9F/wPyxS81U0VtI2uYiUBr7UeehyzYzYk&#10;Oxuy2yT6691Cobd5vM/Z7EbbiJ46XzlW8DpLQBAXTldcKjh/5S9vIHxA1tg4JgU38rDbTp42mGo3&#10;8Cf1p1CKGMI+RQUmhDaV0heGLPqZa4kjd3WdxRBhV0rd4RDDbSPnSbKUFiuODQZbOhgq6tOPVSA/&#10;kny1qO/mcMnqVXbW39c5O6Wmz+N+DSLQGP7Ff+6jjvPfF/D7TLxAbh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Pbw6wgAAANwAAAAPAAAAAAAAAAAAAAAAAJgCAABkcnMvZG93&#10;bnJldi54bWxQSwUGAAAAAAQABAD1AAAAhwMAAAAA&#10;" path="m,1v,,1,1,1,1c3,3,5,3,7,3v2,1,4,1,6,1c15,5,17,5,19,5v2,,4,,6,c26,5,28,6,30,6v2,,3,,5,c37,6,39,5,40,5v2,,3,,5,c46,5,48,5,49,4v1,,1,-1,1,-2c50,2,50,1,50,1v-1,,-1,,-2,c47,1,46,1,45,1v-1,,-2,,-3,c41,1,40,1,38,1,37,2,36,2,35,2v-1,,-3,,-4,c30,2,28,2,27,2v-1,,-2,,-4,c22,2,20,2,19,2v,,,,,c17,2,15,1,13,1v-2,,-4,,-6,c5,,4,,2,v,,,,-1,c1,,,,,1t13,c13,1,13,1,13,1v,,,,,e" fillcolor="#906b35" stroked="f">
                <v:path arrowok="t" o:connecttype="custom" o:connectlocs="0,6;6,12;41,18;77,23;112,29;148,29;177,35;207,35;236,29;266,29;289,23;295,12;295,6;283,6;266,6;248,6;224,6;207,12;183,12;159,12;136,12;112,12;112,12;77,6;41,6;12,0;6,0;0,6;77,6;77,6;77,6" o:connectangles="0,0,0,0,0,0,0,0,0,0,0,0,0,0,0,0,0,0,0,0,0,0,0,0,0,0,0,0,0,0,0"/>
                <o:lock v:ext="edit" verticies="t"/>
              </v:shape>
              <v:shape id="Freeform 30014" o:spid="_x0000_s1220" style="position:absolute;left:3084;top:3477;width:165;height:106;visibility:visible;mso-wrap-style:square;v-text-anchor:top" coordsize="28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oQUMAA&#10;AADcAAAADwAAAGRycy9kb3ducmV2LnhtbERPS2rDMBDdB3oHMYVuQiO1hDR1o4RQMPY2Tg4wWFNb&#10;1BoZS/Xn9lWhkN083ncOp9l1YqQhWM8aXjYKBHHtjeVGw+2aP+9BhIhssPNMGhYKcDo+rA6YGT/x&#10;hcYqNiKFcMhQQxtjn0kZ6pYcho3viRP35QeHMcGhkWbAKYW7Tr4qtZMOLaeGFnv6bKn+rn6chunN&#10;7isrw9mVRT96pap8XSxaPz3O5w8QkeZ4F/+7S5Pmv2/h75l0gTz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ioQUMAAAADcAAAADwAAAAAAAAAAAAAAAACYAgAAZHJzL2Rvd25y&#10;ZXYueG1sUEsFBgAAAAAEAAQA9QAAAIUDAAAAAA==&#10;" path="m23,v,,-1,,-1,c21,1,21,1,20,1,19,2,18,4,16,5,15,6,14,7,12,8,11,9,9,10,7,11v,-1,1,-1,1,-1c7,11,5,11,4,12v,,-1,,-1,1c2,13,1,13,1,13,,14,,14,,15v,1,,1,1,1c1,16,1,16,1,16v,1,1,2,1,2c3,18,4,18,4,17v,,,,1,c6,17,7,17,8,16v,,1,,2,-1c10,15,10,15,10,15v2,-1,5,-2,7,-3c19,11,21,10,24,8v,,1,-1,2,-1c26,7,27,6,27,6v,-1,1,-1,1,-2c28,4,28,3,28,3,27,3,27,2,27,2v,,,,,c27,2,27,2,27,1,26,1,26,,25,v,,,,-1,c24,,24,,23,e" fillcolor="#906b35" stroked="f">
                <v:path arrowok="t" o:connecttype="custom" o:connectlocs="136,0;130,0;118,6;94,29;71,47;41,65;47,59;24,71;18,77;6,77;0,88;6,94;6,94;12,106;24,100;29,100;47,94;59,88;59,88;100,71;141,47;153,41;159,35;165,24;165,18;159,12;159,12;159,6;147,0;141,0;136,0" o:connectangles="0,0,0,0,0,0,0,0,0,0,0,0,0,0,0,0,0,0,0,0,0,0,0,0,0,0,0,0,0,0,0"/>
              </v:shape>
              <v:shape id="Freeform 30015" o:spid="_x0000_s1221" style="position:absolute;left:3184;top:3489;width:354;height:242;visibility:visible;mso-wrap-style:square;v-text-anchor:top" coordsize="60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uan8QA&#10;AADcAAAADwAAAGRycy9kb3ducmV2LnhtbERP32vCMBB+F/Y/hBvsTdMJG7UaZQwmYw5BLYpvZ3O2&#10;2ZpLaaLW/34RBr7dx/fzJrPO1uJMrTeOFTwPEhDEhdOGSwX55qOfgvABWWPtmBRcycNs+tCbYKbd&#10;hVd0XodSxBD2GSqoQmgyKX1RkUU/cA1x5I6utRgibEupW7zEcFvLYZK8SouGY0OFDb1XVPyuT1bB&#10;ar7c7a/fxhzSRbrLl1tM8p8vpZ4eu7cxiEBduIv/3Z86zh+9wO2ZeIG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87mp/EAAAA3AAAAA8AAAAAAAAAAAAAAAAAmAIAAGRycy9k&#10;b3ducmV2LnhtbFBLBQYAAAAABAAEAPUAAACJAwAAAAA=&#10;" path="m4,1c3,1,3,2,3,3,2,3,2,3,2,3,1,3,1,4,1,4,,5,,5,,6v,,,1,,1c,7,1,7,1,7v,1,,2,1,2c2,11,3,12,4,14v1,1,2,3,3,4c8,20,9,21,11,23v2,2,5,5,8,7c21,31,22,32,24,33v2,1,3,2,5,3c31,37,33,37,34,38v1,,1,,2,1c37,39,38,39,39,40v1,,2,,3,c44,41,46,41,48,41v1,,3,,5,c54,41,54,41,54,40v1,,1,,1,c55,40,56,40,57,40v1,,1,,2,-1c60,39,60,38,60,37v,,,,,c60,36,59,35,58,35v-1,,-1,,-2,c55,35,54,35,54,36v-2,,-3,,-4,c49,35,48,35,48,34v-2,,-4,,-5,-1c39,32,35,30,31,27,29,26,28,25,26,24v,-1,,-1,-1,-1c25,22,24,21,23,20,22,19,20,18,19,16,18,15,17,13,16,12,15,11,14,10,14,9,13,8,12,7,12,6,11,5,11,5,10,4,10,3,9,3,9,3,9,2,8,2,8,1,8,1,7,,7,,7,,6,,6,v,,,,,c5,,4,,4,1m53,36v,,,,,c53,36,53,36,53,36e" fillcolor="#906b35" stroked="f">
                <v:path arrowok="t" o:connecttype="custom" o:connectlocs="24,6;18,18;12,18;6,24;0,35;0,41;6,41;12,53;24,83;41,106;65,136;112,177;142,195;171,212;201,224;212,230;230,236;248,236;283,242;313,242;319,236;325,236;336,236;348,230;354,218;354,218;342,207;330,207;319,212;295,212;283,201;254,195;183,159;153,142;148,136;136,118;112,94;94,71;83,53;71,35;59,24;53,18;47,6;41,0;35,0;35,0;24,6;313,212;313,212;313,212" o:connectangles="0,0,0,0,0,0,0,0,0,0,0,0,0,0,0,0,0,0,0,0,0,0,0,0,0,0,0,0,0,0,0,0,0,0,0,0,0,0,0,0,0,0,0,0,0,0,0,0,0,0"/>
                <o:lock v:ext="edit" verticies="t"/>
              </v:shape>
              <v:shape id="Freeform 30016" o:spid="_x0000_s1222" style="position:absolute;left:3184;top:3518;width:371;height:213;visibility:visible;mso-wrap-style:square;v-text-anchor:top" coordsize="63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s+dhcIA&#10;AADcAAAADwAAAGRycy9kb3ducmV2LnhtbERPTYvCMBC9L/gfwgheFk31IGs1ihQED3rQVfE4NGNT&#10;bSalSbX++83Cwt7m8T5nsepsJZ7U+NKxgvEoAUGcO11yoeD0vRl+gfABWWPlmBS8ycNq2ftYYKrd&#10;iw/0PIZCxBD2KSowIdSplD43ZNGPXE0cuZtrLIYIm0LqBl8x3FZykiRTabHk2GCwpsxQ/ji2VsH1&#10;NjNtvdufL497JrPysyV5aJUa9Lv1HESgLvyL/9xbHefPpvD7TLxAL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z52FwgAAANwAAAAPAAAAAAAAAAAAAAAAAJgCAABkcnMvZG93&#10;bnJldi54bWxQSwUGAAAAAAQABAD1AAAAhwMAAAAA&#10;" path="m,c,,,,,1,,2,,2,1,3v,1,,2,1,3c2,7,3,9,4,11v1,1,3,3,4,4c9,17,10,19,12,20v1,1,2,3,4,4c17,25,19,26,20,27v3,2,6,4,9,5c34,34,40,36,45,36v3,,6,,8,-1c55,35,56,35,57,35v1,-1,3,-1,4,-2c62,33,62,32,63,31v,,,-1,,-2c62,27,61,26,59,27v-1,,-3,1,-4,1c53,29,52,29,51,29v-2,1,-3,1,-5,1c45,30,43,30,42,30v-4,,-8,-1,-12,-3c29,27,27,26,25,25v-1,,-3,-1,-4,-2c19,21,16,20,15,18,13,16,11,15,9,13v,,,,,c8,11,7,10,6,8,5,7,4,5,3,3,3,3,2,2,2,2,2,1,2,1,2,,2,,1,,1,,1,,1,,,m3,3v,,,,,c3,3,3,3,3,3m20,22v,1,,1,1,1c20,23,20,23,20,22t30,8c50,30,50,30,50,30v,,,,,m9,13v,,,,,-1l9,13xe" fillcolor="#906b35" stroked="f">
                <v:path arrowok="t" o:connecttype="custom" o:connectlocs="0,0;0,6;6,18;12,36;24,65;47,89;71,118;94,142;118,160;171,189;265,213;312,207;336,207;359,195;371,183;371,172;347,160;324,166;300,172;271,178;247,178;177,160;147,148;124,136;88,107;53,77;53,77;35,47;18,18;12,12;12,0;6,0;0,0;18,18;18,18;18,18;118,130;124,136;118,130;294,178;294,178;294,178;53,77;53,71;53,77" o:connectangles="0,0,0,0,0,0,0,0,0,0,0,0,0,0,0,0,0,0,0,0,0,0,0,0,0,0,0,0,0,0,0,0,0,0,0,0,0,0,0,0,0,0,0,0,0"/>
                <o:lock v:ext="edit" verticies="t"/>
              </v:shape>
              <v:shape id="Freeform 30017" o:spid="_x0000_s1223" style="position:absolute;left:3296;top:3648;width:307;height:83;visibility:visible;mso-wrap-style:square;v-text-anchor:top" coordsize="5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st68EA&#10;AADcAAAADwAAAGRycy9kb3ducmV2LnhtbERP3WrCMBS+H/gO4Qi7m6leONcZRYSC4mBofYBDc2yq&#10;zUlJYu3e3gwGuzsf3+9Zrgfbip58aBwrmE4yEMSV0w3XCs5l8bYAESKyxtYxKfihAOvV6GWJuXYP&#10;PlJ/irVIIRxyVGBi7HIpQ2XIYpi4jjhxF+ctxgR9LbXHRwq3rZxl2VxabDg1GOxoa6i6ne5Wgb9+&#10;lX2xmLf7GxY0O38fy0M0Sr2Oh80niEhD/Bf/uXc6zf94h99n0gVy9Q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gLLevBAAAA3AAAAA8AAAAAAAAAAAAAAAAAmAIAAGRycy9kb3du&#10;cmV2LnhtbFBLBQYAAAAABAAEAPUAAACGAwAAAAA=&#10;" path="m,1v,,,1,,1c,3,1,3,1,4v1,,2,1,2,1c5,6,6,7,8,7v,1,1,1,2,2c10,9,11,9,12,10v1,,3,1,4,1c18,12,19,12,20,13v2,,3,,5,c27,14,28,14,30,14v1,,2,,4,c37,14,40,13,43,12v1,-1,3,-2,4,-3c48,9,49,9,49,8v1,,2,-1,3,-2c52,6,52,5,52,4v-1,,-2,-1,-3,c48,5,47,6,45,6,44,7,43,8,42,8v-1,1,-3,1,-4,2c37,10,36,10,34,11v-1,,-2,,-4,c28,11,27,11,25,11v,,1,,1,c24,11,22,11,20,10,18,10,16,9,15,9v,,,,,c14,9,13,8,12,8,11,7,10,7,9,6,9,6,8,5,7,5,6,5,5,4,4,4v1,,1,,1,c4,3,4,3,3,3,3,2,2,2,2,1v,,,,,c2,1,2,1,2,1,1,1,1,,1,,1,,,1,,1m42,8v,,-1,,-1,l42,8xm16,11v1,,1,,1,c17,11,17,11,16,11m4,4c4,3,4,3,4,3v,,,,,1e" fillcolor="#906b35" stroked="f">
                <v:path arrowok="t" o:connecttype="custom" o:connectlocs="0,6;0,12;6,24;18,30;47,42;59,53;71,59;94,65;118,77;148,77;177,83;201,83;254,71;277,53;289,47;307,36;307,24;289,24;266,36;248,47;224,59;201,65;177,65;148,65;154,65;118,59;89,53;89,53;71,47;53,36;41,30;24,24;30,24;18,18;12,6;12,6;12,6;6,0;0,6;248,47;242,47;248,47;94,65;100,65;94,65;24,24;24,18;24,24" o:connectangles="0,0,0,0,0,0,0,0,0,0,0,0,0,0,0,0,0,0,0,0,0,0,0,0,0,0,0,0,0,0,0,0,0,0,0,0,0,0,0,0,0,0,0,0,0,0,0,0"/>
                <o:lock v:ext="edit" verticies="t"/>
              </v:shape>
              <v:shape id="Freeform 30018" o:spid="_x0000_s1224" style="position:absolute;left:3325;top:3648;width:313;height:83;visibility:visible;mso-wrap-style:square;v-text-anchor:top" coordsize="53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xIRsQA&#10;AADcAAAADwAAAGRycy9kb3ducmV2LnhtbESPT2/CMAzF75P2HSJP2mWClB0mKAQ0DSGx28afu2lM&#10;U9E4pQlt+fbzYRI3W+/5vZ8Xq8HXqqM2VoENTMYZKOIi2IpLA4f9ZjQFFROyxTowGbhThNXy+WmB&#10;uQ09/1K3S6WSEI45GnApNbnWsXDkMY5DQyzaObQek6xtqW2LvYT7Wr9n2Yf2WLE0OGzoy1Fx2d28&#10;Aay6q79vft7C96Q+3k6z9al3a2NeX4bPOahEQ3qY/6+3VvBnQivPyAR6+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5MSEbEAAAA3AAAAA8AAAAAAAAAAAAAAAAAmAIAAGRycy9k&#10;b3ducmV2LnhtbFBLBQYAAAAABAAEAPUAAACJAwAAAAA=&#10;" path="m51,c50,,50,1,49,1v,,,,,c47,2,46,4,44,5,42,6,40,7,38,8v-3,1,-6,2,-10,3c28,11,28,11,28,11v,,,,,c28,11,28,11,28,11v,,,,,c27,11,26,11,24,11v-1,1,-2,1,-3,c21,11,21,11,21,11v-3,,-6,,-9,-1c13,10,13,10,13,10,10,10,8,9,6,8,5,7,3,6,1,5,1,5,,5,,5,,6,,6,,7v2,,3,1,5,2c6,10,8,11,10,11v2,1,3,1,5,2c17,13,18,14,20,14v1,,2,,3,c23,14,24,14,25,14v2,,4,,6,c34,13,38,12,41,11,45,9,49,6,52,3v1,-1,,-2,,-2c51,,51,,51,v,,,,,m38,8v,,,,,c38,8,38,8,38,8m28,11v,,,,,c28,11,28,11,28,11v,,,,,e" fillcolor="#906b35" stroked="f">
                <v:path arrowok="t" o:connecttype="custom" o:connectlocs="301,0;289,6;289,6;260,30;224,47;165,65;165,65;165,65;165,65;165,65;142,65;124,65;124,65;71,59;77,59;35,47;6,30;0,30;0,42;30,53;59,65;89,77;118,83;136,83;148,83;183,83;242,65;307,18;307,6;301,0;301,0;224,47;224,47;224,47;165,65;165,65;165,65;165,65" o:connectangles="0,0,0,0,0,0,0,0,0,0,0,0,0,0,0,0,0,0,0,0,0,0,0,0,0,0,0,0,0,0,0,0,0,0,0,0,0,0"/>
                <o:lock v:ext="edit" verticies="t"/>
              </v:shape>
              <v:shape id="Freeform 30019" o:spid="_x0000_s1225" style="position:absolute;left:3544;top:3229;width:82;height:112;visibility:visible;mso-wrap-style:square;v-text-anchor:top" coordsize="14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kEjsIA&#10;AADcAAAADwAAAGRycy9kb3ducmV2LnhtbERP22rCQBB9F/oPyxT6phsLLSa6Cb1FBZ8a+wFjdpoE&#10;s7Npdmvi37uC4NscznVW2WhacaLeNZYVzGcRCOLS6oYrBT/7fLoA4TyyxtYyKTiTgyx9mKww0Xbg&#10;bzoVvhIhhF2CCmrvu0RKV9Zk0M1sRxy4X9sb9AH2ldQ9DiHctPI5il6lwYZDQ40dfdRUHot/o2D3&#10;t1i/5+WnWw8vh3mRm6Pfb76Uenoc35YgPI3+Lr65tzrMj2O4PhMukOk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OQSOwgAAANwAAAAPAAAAAAAAAAAAAAAAAJgCAABkcnMvZG93&#10;bnJldi54bWxQSwUGAAAAAAQABAD1AAAAhwMAAAAA&#10;" path="m10,1c9,1,9,1,9,1v,,-1,,-1,c8,2,7,2,7,3v,,,,,c6,3,5,4,5,5v,,,,,1c4,6,4,7,4,7v,,,,,c4,7,3,7,3,7,2,7,2,7,2,8v,1,-1,2,-1,2c1,11,1,11,1,12,,13,,14,,14v,1,,1,,1c,16,,16,,17v,,,1,,1c1,19,1,19,2,19v,,,,,-1c3,18,3,18,4,18,5,17,6,16,7,15v1,-1,2,-2,4,-3c11,12,12,12,13,11v,,1,-1,1,-1c14,9,14,8,14,7v,,,,,-1c13,6,13,5,13,5v,-1,,-1,,-2c13,3,13,3,13,2,12,2,12,1,11,1,11,,11,,10,v,,,,,1m13,5v,,,,,c13,5,13,5,13,5m,15v,,,,,c,15,,15,,15v,,,,,e" fillcolor="#906b35" stroked="f">
                <v:path arrowok="t" o:connecttype="custom" o:connectlocs="59,6;53,6;47,6;41,18;41,18;29,29;29,35;23,41;23,41;18,41;12,47;6,59;6,71;0,83;0,88;0,100;0,106;12,112;12,106;23,106;41,88;64,71;76,65;82,59;82,41;82,35;76,29;76,18;76,12;64,6;59,0;59,6;76,29;76,29;76,29;0,88;0,88;0,88;0,88" o:connectangles="0,0,0,0,0,0,0,0,0,0,0,0,0,0,0,0,0,0,0,0,0,0,0,0,0,0,0,0,0,0,0,0,0,0,0,0,0,0,0"/>
                <o:lock v:ext="edit" verticies="t"/>
              </v:shape>
              <v:shape id="Freeform 30020" o:spid="_x0000_s1226" style="position:absolute;left:3726;top:3347;width:336;height:224;visibility:visible;mso-wrap-style:square;v-text-anchor:top" coordsize="57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FkecIA&#10;AADcAAAADwAAAGRycy9kb3ducmV2LnhtbESPQYvCMBSE78L+h/AWvGm6wqpUoyyC4KIgdhfE26N5&#10;tsXmpSZR6783guBxmJlvmOm8NbW4kvOVZQVf/QQEcW51xYWC/79lbwzCB2SNtWVScCcP89lHZ4qp&#10;tjfe0TULhYgQ9ikqKENoUil9XpJB37cNcfSO1hkMUbpCaoe3CDe1HCTJUBqsOC6U2NCipPyUXYyC&#10;4E737Siz+2pMiw2fi9/L+vCtVPez/ZmACNSGd/jVXmkFkQjPM/EIy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yoWR5wgAAANwAAAAPAAAAAAAAAAAAAAAAAJgCAABkcnMvZG93&#10;bnJldi54bWxQSwUGAAAAAAQABAD1AAAAhwMAAAAA&#10;" path="m55,v,,,,,1c55,1,54,1,54,1,53,3,52,4,51,5,50,6,49,7,48,8v,,,,,c47,9,46,10,45,10v-1,1,-3,3,-4,4c39,15,38,16,36,17v-1,,-2,1,-4,2c30,20,27,22,25,24v-3,1,-6,2,-9,3c14,28,12,29,11,29v-1,,-1,,-2,1c9,29,9,29,8,29v,,-1,,-1,c7,29,7,29,7,29v,,,,,c7,29,7,29,7,29v,,-1,,-1,c6,29,7,29,7,29v-1,,-2,1,-2,1c4,30,3,30,3,30,2,31,1,32,1,33v,,,,1,c1,34,1,34,1,34v-1,1,,2,1,3c3,37,4,38,5,38v2,,3,,4,c11,37,13,37,14,36v1,,3,-1,4,-1c20,34,22,33,23,32v2,,3,-1,4,-2c29,29,30,28,31,27v2,-1,3,-1,5,-3c38,23,39,21,41,20v,,,,,c41,20,41,19,41,19v,,,,,c41,19,41,19,41,20v1,-2,3,-3,4,-5c47,14,48,12,50,10,51,9,52,7,54,6v,-1,1,-2,1,-3c56,3,56,2,56,2v,,,,,c57,2,57,1,57,1,57,,57,,56,v,,,,-1,m45,11v,,,,,c45,11,45,11,45,11v,,,,,m25,23v,,,,,c25,23,25,23,25,23m7,29v,,,,,c7,29,7,29,7,29v,,,,,m41,20v,,,,,-1c41,20,41,20,41,20e" fillcolor="#906b35" stroked="f">
                <v:path arrowok="t" o:connecttype="custom" o:connectlocs="324,0;324,6;318,6;301,29;283,47;283,47;265,59;242,83;212,100;189,112;147,141;94,159;65,171;53,177;47,171;41,171;41,171;41,171;41,171;35,171;41,171;29,177;18,177;6,195;12,195;6,200;12,218;29,224;53,224;83,212;106,206;136,189;159,177;183,159;212,141;242,118;242,118;242,112;242,112;242,118;265,88;295,59;318,35;324,18;330,12;330,12;336,6;330,0;324,0;265,65;265,65;265,65;265,65;147,136;147,136;147,136;41,171;41,171;41,171;41,171;242,118;242,112;242,118" o:connectangles="0,0,0,0,0,0,0,0,0,0,0,0,0,0,0,0,0,0,0,0,0,0,0,0,0,0,0,0,0,0,0,0,0,0,0,0,0,0,0,0,0,0,0,0,0,0,0,0,0,0,0,0,0,0,0,0,0,0,0,0,0,0,0"/>
                <o:lock v:ext="edit" verticies="t"/>
              </v:shape>
              <v:shape id="Freeform 30021" o:spid="_x0000_s1227" style="position:absolute;left:3715;top:3318;width:371;height:265;visibility:visible;mso-wrap-style:square;v-text-anchor:top" coordsize="63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oiZ8UA&#10;AADcAAAADwAAAGRycy9kb3ducmV2LnhtbESPQWvCQBSE74X+h+UJ3upGhVJSNyKKIB4KtQGvr9mX&#10;7GL2bZpdY+yv7xYKPQ4z8w2zWo+uFQP1wXpWMJ9lIIgrry03CsqP/dMLiBCRNbaeScGdAqyLx4cV&#10;5trf+J2GU2xEgnDIUYGJsculDJUhh2HmO+Lk1b53GJPsG6l7vCW4a+Uiy56lQ8tpwWBHW0PV5XR1&#10;CpYX232a3cG9ye/SnusBr1/bo1LTybh5BRFpjP/hv/ZBK1hkc/g9k46AL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aiJnxQAAANwAAAAPAAAAAAAAAAAAAAAAAJgCAABkcnMv&#10;ZG93bnJldi54bWxQSwUGAAAAAAQABAD1AAAAigMAAAAA&#10;" path="m61,v,1,,1,-1,1c60,1,60,2,60,2,59,3,58,4,58,5v-2,2,-3,3,-5,5c50,14,47,17,43,21v,,,,1,-1c42,22,41,23,40,24v-1,1,-2,2,-4,3c34,29,31,30,29,32v,,,,,c25,34,22,35,18,37v-2,1,-4,1,-6,2c11,39,10,40,9,40v-1,,-2,,-3,1c6,41,7,41,7,41v-1,,-2,,-3,c4,41,4,41,3,41v,,,,,c2,40,2,40,1,41v,,,,,c1,42,1,42,1,42,,43,,43,,44v,,,1,1,1c1,45,2,45,2,45v1,,1,,2,c5,45,6,45,7,45v1,-1,3,-1,5,-2c12,43,13,43,14,42v1,,2,,2,-1c18,41,19,40,21,40v,-1,1,-1,1,-1c23,39,23,39,23,39v1,,2,-1,2,-1c26,38,27,37,28,37v1,,1,-1,2,-1c32,35,33,34,35,33v1,-1,3,-2,4,-3c40,29,41,28,42,27v,,,,,c43,26,44,25,45,24v1,-1,3,-2,4,-3c49,20,49,20,50,19v,,1,-1,1,-2c52,16,53,15,54,14v2,-2,4,-4,5,-7c60,6,61,5,62,4v,-1,,-2,1,-2c63,2,63,2,63,1v,,,,,c63,1,63,1,63,1v,,,,,c62,,62,,62,,61,,61,,61,m44,21v,,,,,c44,21,44,21,44,21e" fillcolor="#906b35" stroked="f">
                <v:path arrowok="t" o:connecttype="custom" o:connectlocs="359,0;353,6;353,12;342,29;312,59;253,124;259,118;236,141;212,159;171,188;171,188;106,218;71,230;53,236;35,241;41,241;24,241;18,241;18,241;6,241;6,241;6,247;0,259;6,265;12,265;24,265;41,265;71,253;82,247;94,241;124,236;130,230;135,230;147,224;165,218;177,212;206,194;230,177;247,159;247,159;265,141;289,124;294,112;300,100;318,82;347,41;365,24;371,12;371,6;371,6;371,6;371,6;365,0;359,0;259,124;259,124;259,124" o:connectangles="0,0,0,0,0,0,0,0,0,0,0,0,0,0,0,0,0,0,0,0,0,0,0,0,0,0,0,0,0,0,0,0,0,0,0,0,0,0,0,0,0,0,0,0,0,0,0,0,0,0,0,0,0,0,0,0,0"/>
                <o:lock v:ext="edit" verticies="t"/>
              </v:shape>
            </v:group>
            <v:group id="Group 30223" o:spid="_x0000_s1228" style="position:absolute;width:31114;height:29723" coordorigin="6" coordsize="4900,468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f8DMxgAAANwA&#10;AAAPAAAAAAAAAAAAAAAAAKoCAABkcnMvZG93bnJldi54bWxQSwUGAAAAAAQABAD6AAAAnQMAAAAA&#10;">
              <v:shape id="Freeform 30023" o:spid="_x0000_s1229" style="position:absolute;left:3697;top:3335;width:383;height:266;visibility:visible;mso-wrap-style:square;v-text-anchor:top" coordsize="65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i391cQA&#10;AADcAAAADwAAAGRycy9kb3ducmV2LnhtbESPwWrDMBBE74X8g9hAb7XUlLTFjRJKoZCSU+x8wGJt&#10;LCfWyliqY/fro0Cgx2Fm3jCrzehaMVAfGs8anjMFgrjypuFaw6H8fnoHESKywdYzaZgowGY9e1hh&#10;bvyF9zQUsRYJwiFHDTbGLpcyVJYchsx3xMk7+t5hTLKvpenxkuCulQulXqXDhtOCxY6+LFXn4tdp&#10;+HN1YX+Ww9E203YqT+e3Up12Wj/Ox88PEJHG+B++t7dGw0K9wO1MOgJyf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ot/dXEAAAA3AAAAA8AAAAAAAAAAAAAAAAAmAIAAGRycy9k&#10;b3ducmV2LnhtbFBLBQYAAAAABAAEAPUAAACJAwAAAAA=&#10;" path="m63,1v,1,-1,2,-1,2c62,3,62,3,62,3v-2,3,-3,5,-5,7c55,12,54,14,52,16v,,,,,c50,17,48,19,46,20v-1,2,-4,3,-6,5c40,26,39,26,38,27v-1,1,-2,1,-3,2c34,29,32,30,31,31v-1,,-2,1,-3,1c27,33,26,34,24,35v-2,,-3,1,-5,1c17,37,16,37,14,38v-2,1,-3,1,-5,2c8,40,8,40,7,40v-1,,-1,,-2,1c4,41,4,41,3,41v-1,,-2,,-2,1c,42,,43,,44v,1,1,1,2,1c2,45,2,45,2,45v1,,1,,2,c5,45,6,45,7,44,6,45,6,45,6,45v2,-1,4,-1,5,-2c13,43,14,42,16,42v3,-1,7,-2,10,-4c27,37,29,37,30,36v2,-1,3,-2,4,-3c36,32,37,31,39,30v1,-1,2,-2,4,-3c45,26,47,24,49,22v2,-2,4,-4,6,-6c57,14,59,12,60,9,62,7,63,4,65,2,65,1,65,1,64,v,,,,,c63,,63,1,63,1m52,16v,,,,,c52,16,52,16,52,16e" fillcolor="#906b35" stroked="f">
                <v:path arrowok="t" o:connecttype="custom" o:connectlocs="371,6;365,18;365,18;336,59;306,95;306,95;271,118;236,148;224,160;206,171;183,183;165,189;141,207;112,213;82,225;53,236;41,236;29,242;18,242;6,248;0,260;12,266;12,266;24,266;41,260;35,266;65,254;94,248;153,225;177,213;200,195;230,177;253,160;289,130;324,95;354,53;383,12;377,0;377,0;371,6;306,95;306,95;306,95" o:connectangles="0,0,0,0,0,0,0,0,0,0,0,0,0,0,0,0,0,0,0,0,0,0,0,0,0,0,0,0,0,0,0,0,0,0,0,0,0,0,0,0,0,0,0"/>
                <o:lock v:ext="edit" verticies="t"/>
              </v:shape>
              <v:shape id="Freeform 30024" o:spid="_x0000_s1230" style="position:absolute;left:3426;top:3772;width:112;height:224;visibility:visible;mso-wrap-style:square;v-text-anchor:top" coordsize="19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9AT8MA&#10;AADcAAAADwAAAGRycy9kb3ducmV2LnhtbESPQWsCMRSE74L/ITzBm2YVK7IaRYTColCoVujxsXlu&#10;FjcvS5Ku23/fCEKPw8x8w2x2vW1ERz7UjhXMphkI4tLpmisFX5f3yQpEiMgaG8ek4JcC7LbDwQZz&#10;7R78Sd05ViJBOOSowMTY5lKG0pDFMHUtcfJuzluMSfpKao+PBLeNnGfZUlqsOS0YbOlgqLyff6wC&#10;Z1bX0/HD+l5e306+K74Xl2Wh1HjU79cgIvXxP/xqF1rBPFvA80w6AnL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u9AT8MAAADcAAAADwAAAAAAAAAAAAAAAACYAgAAZHJzL2Rv&#10;d25yZXYueG1sUEsFBgAAAAAEAAQA9QAAAIgDAAAAAA==&#10;" path="m13,v,,,1,,1c12,1,12,1,12,2v,,,,,c12,2,11,2,11,2,11,1,10,1,9,2,9,3,8,3,8,3v,1,,1,,2c8,5,8,5,8,5v,,-1,,-1,c7,4,6,5,6,5,5,5,5,6,4,6,4,6,4,5,3,5,2,5,2,6,2,6v,4,-1,8,-1,11c1,21,,24,,28v,,,1,,1c,30,,31,1,32v1,1,2,2,3,3c5,36,5,36,6,36v,,,1,,1c6,37,6,37,6,37v1,,1,,2,c9,37,9,37,10,37v,,,,,c10,37,10,37,11,37v,,,,,1c12,38,14,38,15,38v,-1,1,-2,1,-2c16,35,17,35,17,34v,,,-1,,-2c18,30,18,29,18,27v,-3,1,-7,1,-10c18,14,18,11,18,8v,-2,,-3,-1,-5c17,3,17,2,17,1v,,,,,c16,,16,,16,,15,,15,,15,,14,,14,,13,e" fillcolor="#906b35" stroked="f">
                <v:path arrowok="t" o:connecttype="custom" o:connectlocs="77,0;77,6;71,12;71,12;65,12;53,12;47,18;47,29;47,29;41,29;35,29;24,35;18,29;12,35;6,100;0,165;0,171;6,189;24,206;35,212;35,218;35,218;47,218;59,218;59,218;65,218;65,224;88,224;94,212;100,200;100,189;106,159;112,100;106,47;100,18;100,6;100,6;94,0;88,0;77,0" o:connectangles="0,0,0,0,0,0,0,0,0,0,0,0,0,0,0,0,0,0,0,0,0,0,0,0,0,0,0,0,0,0,0,0,0,0,0,0,0,0,0,0"/>
              </v:shape>
              <v:shape id="Freeform 30025" o:spid="_x0000_s1231" style="position:absolute;left:3555;top:3748;width:48;height:225;visibility:visible;mso-wrap-style:square;v-text-anchor:top" coordsize="8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9xCcQA&#10;AADcAAAADwAAAGRycy9kb3ducmV2LnhtbESPQYvCMBSE74L/ITxhbza1sEWqUdxlBQ+K6C7o8dE8&#10;27rNS2mi1n9vBMHjMDPfMNN5Z2pxpdZVlhWMohgEcW51xYWCv9/lcAzCeWSNtWVScCcH81m/N8VM&#10;2xvv6Lr3hQgQdhkqKL1vMildXpJBF9mGOHgn2xr0QbaF1C3eAtzUMonjVBqsOCyU2NB3Sfn//mIU&#10;bHd6tTmvf0Zf6TFN0vtxy83hpNTHoFtMQHjq/Dv8aq+0giT+hOeZcATk7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/cQnEAAAA3AAAAA8AAAAAAAAAAAAAAAAAmAIAAGRycy9k&#10;b3ducmV2LnhtbFBLBQYAAAAABAAEAPUAAACJAwAAAAA=&#10;" path="m3,c3,1,2,1,2,1v,,,,,c1,1,,2,1,3v,1,,2,1,3c2,9,2,11,2,14v1,1,1,2,1,2c3,16,3,16,3,17v,2,-1,4,-1,7c2,25,2,26,2,28v,1,,2,,3c2,32,2,34,2,35v,1,,2,1,2c3,37,3,37,3,37v1,1,1,1,1,1c5,38,6,38,6,37v1,,1,,1,-1c7,36,7,36,7,36v,,,,,c7,36,7,36,7,35v,,,-1,,-2c8,31,8,30,8,28,8,25,8,21,7,18v,,,-1,,-1c7,14,7,12,7,9,7,8,7,6,6,5,6,4,6,4,6,3,6,2,6,2,5,1,5,,4,,4,,3,,3,,3,m6,2v,,,,,c6,2,6,2,6,2t,c6,2,6,2,6,2v,,,,,e" fillcolor="#906b35" stroked="f">
                <v:path arrowok="t" o:connecttype="custom" o:connectlocs="18,0;12,6;12,6;6,18;12,36;12,83;18,95;18,101;12,142;12,166;12,184;12,207;18,219;18,219;24,225;36,219;42,213;42,213;42,213;42,207;42,195;48,166;42,107;42,101;42,53;36,30;36,18;30,6;24,0;18,0;36,12;36,12;36,12;36,12;36,12;36,12" o:connectangles="0,0,0,0,0,0,0,0,0,0,0,0,0,0,0,0,0,0,0,0,0,0,0,0,0,0,0,0,0,0,0,0,0,0,0,0"/>
                <o:lock v:ext="edit" verticies="t"/>
              </v:shape>
              <v:shape id="Freeform 30026" o:spid="_x0000_s1232" style="position:absolute;left:3608;top:3737;width:42;height:224;visibility:visible;mso-wrap-style:square;v-text-anchor:top" coordsize="7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1FR8UA&#10;AADcAAAADwAAAGRycy9kb3ducmV2LnhtbESPQWvCQBSE70L/w/IEL6XuqqA2dZWiBMRDweilt9fs&#10;axLMvg3ZjcZ/7xYKHoeZ+YZZbXpbiyu1vnKsYTJWIIhzZyouNJxP6dsShA/IBmvHpOFOHjbrl8EK&#10;E+NufKRrFgoRIewT1FCG0CRS+rwki37sGuLo/brWYoiyLaRp8RbhtpZTpebSYsVxocSGtiXll6yz&#10;GjDF87LbH36+378Wvlezrtmlr1qPhv3nB4hAfXiG/9t7o2Gq5vB3Jh4BuX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7UVHxQAAANwAAAAPAAAAAAAAAAAAAAAAAJgCAABkcnMv&#10;ZG93bnJldi54bWxQSwUGAAAAAAQABAD1AAAAigMAAAAA&#10;" path="m2,c1,,1,1,1,2,1,2,,2,,3,1,5,1,7,2,9v,1,,2,,3c2,12,2,12,2,12v,3,,6,,9c2,24,2,26,2,29v,1,,3,,4c2,34,2,34,2,35v,,,1,,2c3,37,4,38,4,38v1,,2,-1,2,-1c6,36,6,35,7,34v,-1,,-2,,-3c7,30,7,29,7,27,7,25,6,22,6,19v,-3,,-5,,-8c5,9,5,8,5,7,5,6,5,4,5,3,4,2,4,2,4,1v,,,,,c4,1,4,1,4,1,4,,3,,2,v,,,,,m6,35v,,,,,c6,35,6,35,6,35xm6,35v,,,,,c6,36,6,36,6,36v,,,,,-1e" fillcolor="#906b35" stroked="f">
                <v:path arrowok="t" o:connecttype="custom" o:connectlocs="12,0;6,12;0,18;12,53;12,71;12,71;12,124;12,171;12,195;12,206;12,218;24,224;36,218;42,200;42,183;42,159;36,112;36,65;30,41;30,18;24,6;24,6;24,6;12,0;12,0;36,206;36,206;36,206;36,206;36,206;36,212;36,206" o:connectangles="0,0,0,0,0,0,0,0,0,0,0,0,0,0,0,0,0,0,0,0,0,0,0,0,0,0,0,0,0,0,0,0"/>
                <o:lock v:ext="edit" verticies="t"/>
              </v:shape>
              <v:shape id="Freeform 30027" o:spid="_x0000_s1233" style="position:absolute;left:3544;top:3760;width:41;height:225;visibility:visible;mso-wrap-style:square;v-text-anchor:top" coordsize="7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Erh8QA&#10;AADcAAAADwAAAGRycy9kb3ducmV2LnhtbESPQWsCMRSE7wX/Q3iCt5q4By1bo4hYqNZLV6F4e2ye&#10;2cXNy7KJuv57Uyj0OMzMN8x82btG3KgLtWcNk7ECQVx6U7PVcDx8vL6BCBHZYOOZNDwowHIxeJlj&#10;bvydv+lWRCsShEOOGqoY21zKUFbkMIx9S5y8s+8cxiQ7K02H9wR3jcyUmkqHNaeFCltaV1ReiqvT&#10;cDhN98VPVtg1yfJL2e1mtt8dtR4N+9U7iEh9/A//tT+NhkzN4PdMOgJy8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hK4fEAAAA3AAAAA8AAAAAAAAAAAAAAAAAmAIAAGRycy9k&#10;b3ducmV2LnhtbFBLBQYAAAAABAAEAPUAAACJAwAAAAA=&#10;" path="m1,c1,,,,,1,,2,,2,,3v,,,,,1c1,6,1,9,1,12v,3,1,5,1,8c2,23,2,26,2,28v,2,,3,,4c1,34,1,34,1,34v,1,,1,1,2c2,37,3,37,3,38v1,,1,,2,-1c5,37,6,37,6,36v,,,-1,1,-1c7,34,7,33,7,32v,-1,,-2,,-4c7,25,7,22,7,20,7,17,6,14,6,11,6,8,5,4,4,1,4,1,4,,3,,3,,2,,2,v,,,,-1,e" fillcolor="#906b35" stroked="f">
                <v:path arrowok="t" o:connecttype="custom" o:connectlocs="6,0;0,6;0,18;0,24;6,71;12,118;12,166;12,189;6,201;12,213;18,225;29,219;35,213;41,207;41,189;41,166;41,118;35,65;23,6;18,0;12,0;6,0" o:connectangles="0,0,0,0,0,0,0,0,0,0,0,0,0,0,0,0,0,0,0,0,0,0"/>
              </v:shape>
              <v:shape id="Freeform 30028" o:spid="_x0000_s1234" style="position:absolute;left:3945;top:3772;width:106;height:130;visibility:visible;mso-wrap-style:square;v-text-anchor:top" coordsize="18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AYeL4A&#10;AADcAAAADwAAAGRycy9kb3ducmV2LnhtbERPy2oCMRTdF/yHcIXuauIUShmNohbB5VT9gOvkzkMn&#10;N0OSavr3zaLg8nDey3Wyg7iTD71jDfOZAkFcO9Nzq+F82r99gggR2eDgmDT8UoD1avKyxNK4B3/T&#10;/RhbkUM4lKihi3EspQx1RxbDzI3EmWuctxgz9K00Hh853A6yUOpDWuw5N3Q40q6j+nb8sRqqpsZL&#10;42/tFYvwXqlq+5Vs0vp1mjYLEJFSfIr/3QejoVB5bT6Tj4Bc/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hwGHi+AAAA3AAAAA8AAAAAAAAAAAAAAAAAmAIAAGRycy9kb3ducmV2&#10;LnhtbFBLBQYAAAAABAAEAPUAAACDAwAAAAA=&#10;" path="m16,v,1,-1,2,-2,3c14,2,14,2,14,2,13,3,13,4,12,4,11,4,10,5,9,5,8,5,7,6,7,6,6,6,5,7,4,7v,,,,,c3,7,3,8,3,8,2,8,2,8,2,8v,,-1,,-1,1c1,9,,9,,10v,,,,,1c,11,,11,,11v,,,,,c,11,,11,,11v1,1,1,1,1,2c1,14,1,15,2,16v1,1,1,2,2,3c5,20,5,20,5,21v1,,1,1,2,1c7,22,8,22,8,22v1,,1,-1,2,-1c10,20,10,19,9,18v,,,,,c8,17,8,17,8,17,7,16,7,16,7,15,6,14,6,13,6,12v,,,-1,,-2c6,10,7,10,8,10,8,9,9,9,10,9v,-1,1,-1,2,-1c14,6,16,4,18,2v,,,-1,,-2c18,,17,,17,v,,-1,,-1,m12,4v,,,,,c12,4,12,4,12,4m,11v,,,,,xe" fillcolor="#906b35" stroked="f">
                <v:path arrowok="t" o:connecttype="custom" o:connectlocs="94,0;82,18;82,12;71,24;53,30;41,35;24,41;24,41;18,47;12,47;6,53;0,59;0,65;0,65;0,65;0,65;6,77;12,95;24,112;29,124;41,130;47,130;59,124;53,106;53,106;47,100;41,89;35,71;35,59;47,59;59,53;71,47;106,12;106,0;100,0;94,0;71,24;71,24;71,24;0,65;0,65" o:connectangles="0,0,0,0,0,0,0,0,0,0,0,0,0,0,0,0,0,0,0,0,0,0,0,0,0,0,0,0,0,0,0,0,0,0,0,0,0,0,0,0,0"/>
                <o:lock v:ext="edit" verticies="t"/>
              </v:shape>
              <v:shape id="Freeform 30029" o:spid="_x0000_s1235" style="position:absolute;left:3933;top:3778;width:118;height:112;visibility:visible;mso-wrap-style:square;v-text-anchor:top" coordsize="20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T9L8QA&#10;AADcAAAADwAAAGRycy9kb3ducmV2LnhtbESPQYvCMBSE7wv+h/AEb2tqD+J2jaIFxZOgu4LeHs2z&#10;rSYvpYla/70RFvY4zMw3zHTeWSPu1PrasYLRMAFBXDhdc6ng92f1OQHhA7JG45gUPMnDfNb7mGKm&#10;3YN3dN+HUkQI+wwVVCE0mZS+qMiiH7qGOHpn11oMUbal1C0+ItwamSbJWFqsOS5U2FBeUXHd36yC&#10;8fZkit3lsFy73FyW+eF4Su1RqUG/W3yDCNSF//Bfe6MVpMkXvM/EIyB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E/S/EAAAA3AAAAA8AAAAAAAAAAAAAAAAAmAIAAGRycy9k&#10;b3ducmV2LnhtbFBLBQYAAAAABAAEAPUAAACJAwAAAAA=&#10;" path="m18,v,,-1,1,-1,1c16,1,16,2,15,2v,,,,,c15,2,15,2,15,2v,,,,,c15,2,15,2,15,2v-1,,-1,1,-2,1c12,3,11,4,10,4,9,5,7,6,5,6,4,6,4,7,3,7v,,-1,,-1,1c1,8,1,8,1,8v,1,,1,,1c1,9,,10,,10v,1,1,2,1,3c1,14,1,14,1,15v1,,1,1,1,1c2,16,2,17,2,17v1,,1,1,2,2c5,19,6,19,7,18v,,,-2,,-2c6,15,6,15,6,15,5,14,5,13,4,12v,,,-1,,-1c4,11,4,10,4,10v,,,,,c4,10,4,10,4,10v,,,,,c4,10,4,10,4,10v,,,,,c4,10,4,9,4,9v1,,2,,3,-1c9,8,10,7,11,6v2,,3,-1,4,-2c16,4,17,3,17,3v1,,2,-1,2,-1c20,1,20,1,19,v,,,,,c18,,18,,18,m4,9v,,,1,,1c4,10,4,10,4,10v,,,-1,,-1m4,10v,,,,,c4,10,4,10,4,10v,,,,,c4,10,4,10,4,10t2,5c6,15,6,15,6,15v,,,,,m15,2v,,,,,c15,2,15,2,15,2v,,,,,e" fillcolor="#906b35" stroked="f">
                <v:path arrowok="t" o:connecttype="custom" o:connectlocs="106,0;100,6;89,12;89,12;89,12;89,12;89,12;77,18;59,24;30,35;18,41;12,47;6,47;6,53;0,59;6,77;6,88;12,94;12,100;24,112;41,106;41,94;35,88;24,71;24,65;24,59;24,59;24,59;24,59;24,59;24,59;24,53;41,47;65,35;89,24;100,18;112,12;112,0;112,0;106,0;24,53;24,59;24,59;24,53;24,59;24,59;24,59;24,59;24,59;35,88;35,88;35,88;89,12;89,12;89,12;89,12" o:connectangles="0,0,0,0,0,0,0,0,0,0,0,0,0,0,0,0,0,0,0,0,0,0,0,0,0,0,0,0,0,0,0,0,0,0,0,0,0,0,0,0,0,0,0,0,0,0,0,0,0,0,0,0,0,0,0,0"/>
                <o:lock v:ext="edit" verticies="t"/>
              </v:shape>
              <v:shape id="Freeform 30030" o:spid="_x0000_s1236" style="position:absolute;left:3974;top:3819;width:41;height:83;visibility:visible;mso-wrap-style:square;v-text-anchor:top" coordsize="7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cE7cMA&#10;AADcAAAADwAAAGRycy9kb3ducmV2LnhtbERPTWuDQBC9F/Iflgn0Vlc9hGLchBAIKZQeYg3kOLgT&#10;Nbqz4m6N6a/PHgo9Pt53vp1NLyYaXWtZQRLFIIgrq1uuFZTfh7d3EM4ja+wtk4IHOdhuFi85Ztre&#10;+URT4WsRQthlqKDxfsikdFVDBl1kB+LAXe1o0Ac41lKPeA/hppdpHK+kwZZDQ4MD7RuquuLHKLgl&#10;sivt8evR/64u5a24xsn5s1PqdTnv1iA8zf5f/Of+0ArSJMwPZ8IRkJ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IcE7cMAAADcAAAADwAAAAAAAAAAAAAAAACYAgAAZHJzL2Rv&#10;d25yZXYueG1sUEsFBgAAAAAEAAQA9QAAAIgDAAAAAA==&#10;" path="m,c,1,,2,,2,,3,,3,,4,,5,,5,,6,,7,,7,,8v,,1,1,1,1c1,10,1,10,2,11v,,1,1,1,1c4,13,4,13,5,13v,1,1,,1,c7,12,6,11,6,11v,,-1,,-1,c5,10,4,10,4,10,3,9,3,8,3,7v,,,1,,1c3,7,3,7,3,7v,,,,,c3,7,3,7,3,7,2,7,2,7,2,6v,,,-1,,-1c2,5,2,5,2,5,2,4,2,3,2,2v,,,-1,,-1c2,,2,,1,v,,,,,c,,,,,m2,2v,,,,,c2,2,2,2,2,2t2,8c4,10,4,10,4,10v,,,,,m3,7v,,,,,c3,7,3,7,3,7e" fillcolor="#906b35" stroked="f">
                <v:path arrowok="t" o:connecttype="custom" o:connectlocs="0,0;0,12;0,24;0,36;0,47;6,53;12,65;18,71;29,77;35,77;35,65;29,65;23,59;18,42;18,47;18,42;18,42;18,42;12,36;12,30;12,30;12,12;12,6;6,0;6,0;0,0;12,12;12,12;12,12;23,59;23,59;23,59;18,42;18,42;18,42" o:connectangles="0,0,0,0,0,0,0,0,0,0,0,0,0,0,0,0,0,0,0,0,0,0,0,0,0,0,0,0,0,0,0,0,0,0,0"/>
                <o:lock v:ext="edit" verticies="t"/>
              </v:shape>
              <v:shape id="Freeform 30031" o:spid="_x0000_s1237" style="position:absolute;left:1663;top:3648;width:171;height:142;visibility:visible;mso-wrap-style:square;v-text-anchor:top" coordsize="29,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w2Z48UA&#10;AADcAAAADwAAAGRycy9kb3ducmV2LnhtbESPQYvCMBSE74L/ITzBi2jaCq5Uo8iCoIIH3V3w+Gie&#10;bbF56TZR6/76jSB4HGbmG2a+bE0lbtS40rKCeBSBIM6sLjlX8P21Hk5BOI+ssbJMCh7kYLnoduaY&#10;anvnA92OPhcBwi5FBYX3dSqlywoy6Ea2Jg7e2TYGfZBNLnWD9wA3lUyiaCINlhwWCqzps6Dscrwa&#10;BT4aH7bbv4/kUv6e3W6w+jntzVqpfq9dzUB4av07/GpvtIIkjuF5JhwBufg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DZnjxQAAANwAAAAPAAAAAAAAAAAAAAAAAJgCAABkcnMv&#10;ZG93bnJldi54bWxQSwUGAAAAAAQABAD1AAAAigMAAAAA&#10;" path="m1,c,1,1,1,1,2v1,,2,1,3,1c3,3,3,4,3,4v,1,,2,,2c3,7,3,7,3,7v1,,1,1,1,1c4,8,4,9,5,9v,,,,1,1c6,10,7,11,7,11v,,,,,c8,12,9,12,9,13v,,,,,c10,13,11,14,12,15v1,,2,1,2,1c15,17,16,17,17,18v1,,1,1,2,1c19,19,20,19,20,20v1,,1,,2,1c22,21,22,21,22,21v,,,,,c23,22,24,22,25,23v,,,,1,c26,23,26,23,26,23v1,1,1,1,1,1c27,24,27,24,28,24v,,1,,1,-1c29,23,29,23,29,22v,,,,,-1c29,21,29,21,29,21v,,,-1,,-1c28,19,28,19,28,18,27,17,27,17,26,16v,-1,-1,-2,-1,-3c24,13,24,12,23,12,22,11,21,11,20,10,19,10,17,9,16,8,14,7,13,6,11,5,8,4,5,2,2,v,,,,,c1,,1,,1,e" fillcolor="#960f17" stroked="f">
                <v:path arrowok="t" o:connecttype="custom" o:connectlocs="6,0;6,12;24,18;18,24;18,36;18,41;24,47;29,53;35,59;41,65;41,65;53,77;53,77;71,89;83,95;100,107;112,112;118,118;130,124;130,124;130,124;147,136;153,136;153,136;159,142;165,142;171,136;171,130;171,124;171,124;171,118;165,107;153,95;147,77;136,71;118,59;94,47;65,30;12,0;12,0;6,0" o:connectangles="0,0,0,0,0,0,0,0,0,0,0,0,0,0,0,0,0,0,0,0,0,0,0,0,0,0,0,0,0,0,0,0,0,0,0,0,0,0,0,0,0"/>
              </v:shape>
              <v:shape id="Freeform 30032" o:spid="_x0000_s1238" style="position:absolute;left:1675;top:3648;width:94;height:71;visibility:visible;mso-wrap-style:square;v-text-anchor:top" coordsize="16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MMW7sYA&#10;AADcAAAADwAAAGRycy9kb3ducmV2LnhtbESPT2vCQBTE7wW/w/KE3urGUIpGV7EFSy8p/gdvj+wz&#10;CWbfxuyq0U/vCoUeh5n5DTOetqYSF2pcaVlBvxeBIM6sLjlXsFnP3wYgnEfWWFkmBTdyMJ10XsaY&#10;aHvlJV1WPhcBwi5BBYX3dSKlywoy6Hq2Jg7ewTYGfZBNLnWD1wA3lYyj6EMaLDksFFjTV0HZcXU2&#10;Cg6f6+/dbpGmd3labt836Xl42/8q9dptZyMQnlr/H/5r/2gFcT+G55lwBOTk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MMW7sYAAADcAAAADwAAAAAAAAAAAAAAAACYAgAAZHJz&#10;L2Rvd25yZXYueG1sUEsFBgAAAAAEAAQA9QAAAIsDAAAAAA==&#10;" path="m,c,1,,1,,2,1,3,2,4,4,5,5,6,6,6,7,7v2,2,5,3,7,5c14,12,15,12,15,12v1,-1,,-1,,-2c13,9,11,8,9,6,8,6,7,5,7,5,6,4,6,4,5,4,5,3,4,3,4,2v,,,,,1c3,2,2,1,2,,2,,1,,1,v,,,,,c1,,,,,e" fillcolor="#960f17" stroked="f">
                <v:path arrowok="t" o:connecttype="custom" o:connectlocs="0,0;0,12;24,30;41,41;82,71;88,71;88,59;53,36;41,30;29,24;24,12;24,18;12,0;6,0;6,0;0,0" o:connectangles="0,0,0,0,0,0,0,0,0,0,0,0,0,0,0,0"/>
              </v:shape>
              <v:shape id="Freeform 30033" o:spid="_x0000_s1239" style="position:absolute;left:2017;top:3843;width:218;height:147;visibility:visible;mso-wrap-style:square;v-text-anchor:top" coordsize="37,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gIgsQA&#10;AADcAAAADwAAAGRycy9kb3ducmV2LnhtbESPQYvCMBSE74L/ITzBy7Km7S6ydI0iguIeRKwePD6b&#10;t22xeSlN1PrvjSB4HGbmG2Yy60wtrtS6yrKCeBSBIM6trrhQcNgvP39AOI+ssbZMCu7kYDbt9yaY&#10;anvjHV0zX4gAYZeigtL7JpXS5SUZdCPbEAfv37YGfZBtIXWLtwA3tUyiaCwNVhwWSmxoUVJ+zi5G&#10;gSs+8sTSn96svhenrVktj9k2Vmo46Oa/IDx1/h1+tddaQRJ/wfNMOAJy+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FICILEAAAA3AAAAA8AAAAAAAAAAAAAAAAAmAIAAGRycy9k&#10;b3ducmV2LnhtbFBLBQYAAAAABAAEAPUAAACJAwAAAAA=&#10;" path="m,c,1,,1,1,1v,1,1,1,1,1c2,2,2,3,2,4v,,,,1,c3,5,3,5,3,5,4,6,4,7,5,8v,,1,1,1,1c6,10,7,10,7,10v1,,1,1,1,1c9,11,10,12,11,12v3,2,6,3,8,4c22,18,24,19,27,21v1,,2,1,4,2c33,24,33,24,33,24v,,1,,1,c34,25,34,25,35,25v,,,,,c35,25,35,25,36,25v,,1,,1,-1c37,24,37,24,37,24v,-1,,-1,,-1c37,22,37,22,36,22v,-1,-1,-2,-1,-3c34,18,33,17,32,15v,,-1,-1,-2,-1c28,13,27,12,26,12v,,,,,c24,11,22,10,20,9,18,8,16,7,14,6,12,5,10,4,8,3,7,2,6,2,5,1,4,1,3,,1,v,,,,,c1,,,,,m2,2v,,,,,c2,2,2,2,2,2v,,,,,m3,5v,,,,,c3,5,3,5,3,5t4,5c7,10,7,10,7,10v,,,,,c7,10,7,10,7,10t,c7,10,7,10,7,10v,,,,,m7,10v,,,,,c7,10,7,10,7,10m33,21v,,,,,c33,21,32,21,32,21v,,1,,1,e" fillcolor="#960f17" stroked="f">
                <v:path arrowok="t" o:connecttype="custom" o:connectlocs="0,0;6,6;12,12;12,24;18,24;18,29;29,47;35,53;41,59;47,65;65,71;112,94;159,123;183,135;194,141;200,141;206,147;206,147;212,147;218,141;218,141;218,135;212,129;206,112;189,88;177,82;153,71;153,71;118,53;82,35;47,18;29,6;6,0;6,0;0,0;12,12;12,12;12,12;12,12;18,29;18,29;18,29;41,59;41,59;41,59;41,59;41,59;41,59;41,59;41,59;41,59;41,59;194,123;194,123;189,123;194,123" o:connectangles="0,0,0,0,0,0,0,0,0,0,0,0,0,0,0,0,0,0,0,0,0,0,0,0,0,0,0,0,0,0,0,0,0,0,0,0,0,0,0,0,0,0,0,0,0,0,0,0,0,0,0,0,0,0,0,0"/>
                <o:lock v:ext="edit" verticies="t"/>
              </v:shape>
              <v:shape id="Freeform 30034" o:spid="_x0000_s1240" style="position:absolute;left:2400;top:4038;width:224;height:141;visibility:visible;mso-wrap-style:square;v-text-anchor:top" coordsize="38,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DNGMUA&#10;AADcAAAADwAAAGRycy9kb3ducmV2LnhtbESPX2vCMBTF34V9h3AHvgxNLcONrlGKoEyEgW74fGnu&#10;2tLmpm1i7fbpzWDg4+H8+XHS9WgaMVDvKssKFvMIBHFudcWFgq/P7ewVhPPIGhvLpOCHHKxXD5MU&#10;E22vfKTh5AsRRtglqKD0vk2kdHlJBt3ctsTB+7a9QR9kX0jd4zWMm0bGUbSUBisOhBJb2pSU16eL&#10;CdynXfdxrh0e8t8o2zf75cuu7ZSaPo7ZGwhPo7+H/9vvWkG8eIa/M+EIyN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UM0YxQAAANwAAAAPAAAAAAAAAAAAAAAAAJgCAABkcnMv&#10;ZG93bnJldi54bWxQSwUGAAAAAAQABAD1AAAAigMAAAAA&#10;" path="m,c,1,,2,1,2v,,1,,1,c2,3,2,3,2,3v,,,,,c2,4,2,4,3,5v,,,,,c3,5,3,6,3,6v1,,1,,1,1c4,7,4,7,5,8v,,,1,1,1c6,9,7,9,7,9v1,1,2,2,3,3c12,12,13,13,14,14v1,,1,,2,1c16,15,17,15,17,15v,,,,,c18,15,18,15,18,15v,,1,,1,c19,15,19,15,19,15v2,2,5,3,8,5c28,20,29,20,29,21v1,,1,,1,c31,22,32,22,34,23v,,,,,c35,23,36,24,37,24v1,,1,-1,1,-1c38,22,38,22,38,21v,,,-1,-1,-1c37,19,36,18,36,17v-1,,-1,-1,-1,-1c34,15,34,15,34,15,33,14,33,14,32,14,30,13,28,12,26,11,24,10,22,9,19,8v1,,1,,1,c16,6,13,5,9,3v,,,,,c7,2,4,1,2,,1,,1,,1,,1,,,,,m2,2v,,,,,xm2,3v,,,,,c2,3,2,3,2,3xe" fillcolor="#960f17" stroked="f">
                <v:path arrowok="t" o:connecttype="custom" o:connectlocs="0,0;6,12;12,12;12,18;12,18;18,29;18,29;18,35;24,41;29,47;35,53;41,53;59,71;83,82;94,88;100,88;100,88;106,88;112,88;112,88;159,118;171,123;177,123;200,135;200,135;218,141;224,135;224,123;218,118;212,100;206,94;200,88;189,82;153,65;112,47;118,47;53,18;53,18;12,0;6,0;0,0;12,12;12,12;12,18;12,18;12,18" o:connectangles="0,0,0,0,0,0,0,0,0,0,0,0,0,0,0,0,0,0,0,0,0,0,0,0,0,0,0,0,0,0,0,0,0,0,0,0,0,0,0,0,0,0,0,0,0,0"/>
                <o:lock v:ext="edit" verticies="t"/>
              </v:shape>
              <v:shape id="Freeform 30035" o:spid="_x0000_s1241" style="position:absolute;left:2848;top:4250;width:324;height:201;visibility:visible;mso-wrap-style:square;v-text-anchor:top" coordsize="55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adAcUA&#10;AADcAAAADwAAAGRycy9kb3ducmV2LnhtbESPzWrCQBSF90LfYbiF7nQSRbHRUUraQKArTYu4u2Su&#10;SWjmTshMTPr2nUKhy8P5+Tj742RacafeNZYVxIsIBHFpdcOVgo8im29BOI+ssbVMCr7JwfHwMNtj&#10;ou3IJ7qffSXCCLsEFdTed4mUrqzJoFvYjjh4N9sb9EH2ldQ9jmHctHIZRRtpsOFAqLGjtKby6zyY&#10;AEnT52wo8m1xWTefrwOvru9vK6WeHqeXHQhPk/8P/7VzrWAZr+H3TDgC8vA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p0BxQAAANwAAAAPAAAAAAAAAAAAAAAAAJgCAABkcnMv&#10;ZG93bnJldi54bWxQSwUGAAAAAAQABAD1AAAAigMAAAAA&#10;" path="m,c,1,,2,1,2v,1,1,1,1,1c2,4,2,4,2,5v,,,1,,1c2,7,3,8,3,8v,,1,1,1,1c4,9,4,9,4,9v,1,1,1,1,2c5,11,5,11,5,11v,,,1,1,1c6,12,7,12,7,12v1,1,3,2,4,2c12,15,14,16,15,17v3,2,7,4,10,5c27,23,29,24,31,25v2,,3,1,5,2c39,28,42,30,44,31v2,,3,1,5,2c50,33,50,33,50,33v,,,,1,c51,33,51,34,51,34v1,,1,,1,c52,34,53,34,53,34v,,1,,1,-1c55,33,55,32,55,31v,,-1,-1,-1,-2c54,29,53,28,53,27v,,-1,-1,-1,-2c51,24,51,24,50,23,49,22,48,22,47,21,45,20,44,20,42,19,39,18,36,16,33,15,29,14,26,12,23,11,20,9,17,8,14,6,10,4,6,2,2,v,,,,-1,c1,,,,,m2,6v,,,,,c2,6,2,6,2,6v,,,,,m51,32v,,,,,c51,32,51,32,51,32e" fillcolor="#960f17" stroked="f">
                <v:path arrowok="t" o:connecttype="custom" o:connectlocs="0,0;6,12;12,18;12,30;12,35;18,47;24,53;24,53;29,65;29,65;35,71;41,71;65,83;88,101;147,130;183,148;212,160;259,183;289,195;295,195;300,195;300,201;306,201;312,201;318,195;324,183;318,171;312,160;306,148;295,136;277,124;247,112;194,89;135,65;82,35;12,0;6,0;0,0;12,35;12,35;12,35;12,35;300,189;300,189;300,189" o:connectangles="0,0,0,0,0,0,0,0,0,0,0,0,0,0,0,0,0,0,0,0,0,0,0,0,0,0,0,0,0,0,0,0,0,0,0,0,0,0,0,0,0,0,0,0,0"/>
                <o:lock v:ext="edit" verticies="t"/>
              </v:shape>
              <v:shape id="Freeform 30036" o:spid="_x0000_s1242" style="position:absolute;left:3343;top:4463;width:254;height:135;visibility:visible;mso-wrap-style:square;v-text-anchor:top" coordsize="43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I/SsQA&#10;AADcAAAADwAAAGRycy9kb3ducmV2LnhtbESPT2vCQBTE7wW/w/IEb80mHlKJriKCReiptvT8mn0m&#10;wd23Ibvmj5++WxA8DjPzG2azG60RPXW+cawgS1IQxKXTDVcKvr+OrysQPiBrNI5JwUQedtvZywYL&#10;7Qb+pP4cKhEh7AtUUIfQFlL6siaLPnEtcfQurrMYouwqqTscItwauUzTXFpsOC7U2NKhpvJ6vlkF&#10;tzfz4d7vZWbo1Par9Pew/9GTUov5uF+DCDSGZ/jRPmkFyyyH/zPxCMjt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KCP0rEAAAA3AAAAA8AAAAAAAAAAAAAAAAAmAIAAGRycy9k&#10;b3ducmV2LnhtbFBLBQYAAAAABAAEAPUAAACJAwAAAAA=&#10;" path="m1,c,1,1,2,1,2v1,,1,,1,1c2,3,2,4,2,5v,,,,,1c3,6,3,7,3,7v,1,1,2,1,2c5,10,6,11,6,11v1,1,2,2,2,2c9,13,9,13,10,14v1,,2,1,4,1c15,16,17,16,18,16v1,1,2,1,3,2c21,18,21,18,22,18v1,,1,,2,c26,19,27,19,29,20v4,1,7,2,11,3c41,23,41,23,42,23v,,1,-1,1,-1c43,22,43,21,43,21v,-1,,-1,-1,-2c42,19,42,19,41,18v,,-1,-1,-2,-2c39,15,38,14,37,13v,-1,,-1,-1,-2c36,11,35,10,35,10v-1,,-1,,-1,c33,10,33,9,32,9,29,9,26,8,23,7,13,4,13,4,13,4,12,4,10,3,9,3,7,2,6,2,4,1,3,1,3,,2,v,,,,,c1,,1,,1,m37,12v,1,,1,,1c37,13,37,13,37,12t2,7c39,19,39,19,39,19v,,,,,c39,19,39,19,39,19e" fillcolor="#960f17" stroked="f">
                <v:path arrowok="t" o:connecttype="custom" o:connectlocs="6,0;6,12;12,18;12,29;12,35;18,41;24,53;35,65;47,76;59,82;83,88;106,94;124,106;130,106;142,106;171,117;236,135;248,135;254,129;254,123;248,112;242,106;230,94;219,76;213,65;207,59;201,59;189,53;136,41;77,23;53,18;24,6;12,0;12,0;6,0;219,70;219,76;219,70;230,112;230,112;230,112;230,112" o:connectangles="0,0,0,0,0,0,0,0,0,0,0,0,0,0,0,0,0,0,0,0,0,0,0,0,0,0,0,0,0,0,0,0,0,0,0,0,0,0,0,0,0,0"/>
                <o:lock v:ext="edit" verticies="t"/>
              </v:shape>
              <v:shape id="Freeform 30037" o:spid="_x0000_s1243" style="position:absolute;left:3785;top:4581;width:260;height:65;visibility:visible;mso-wrap-style:square;v-text-anchor:top" coordsize="44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IxzsUA&#10;AADcAAAADwAAAGRycy9kb3ducmV2LnhtbESPQWvCQBSE70L/w/IK3nSjBw2pq9hCoQqCjfXg7Zl9&#10;ZoPZtyG7avz3rlDwOMzMN8xs0dlaXKn1lWMFo2ECgrhwuuJSwd/ue5CC8AFZY+2YFNzJw2L+1pth&#10;pt2Nf+mah1JECPsMFZgQmkxKXxiy6IeuIY7eybUWQ5RtKXWLtwi3tRwnyURarDguGGzoy1Bxzi9W&#10;gT+lZm/v+WWTfq6asDnW68N2r1T/vVt+gAjUhVf4v/2jFYxHU3ieiUdAz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MjHOxQAAANwAAAAPAAAAAAAAAAAAAAAAAJgCAABkcnMv&#10;ZG93bnJldi54bWxQSwUGAAAAAAQABAD1AAAAigMAAAAA&#10;" path="m,1c,2,,3,1,3v1,,2,,3,1c4,4,4,4,4,4v,1,,2,1,2c5,7,5,7,6,7,7,8,7,8,8,8v2,1,3,2,5,2c14,10,16,10,18,11v1,,3,,4,c24,11,26,11,28,10v1,,3,,5,c34,10,36,9,38,9v,,1,,2,c41,9,41,9,42,8v,,1,,2,c44,7,44,6,44,5v,,-1,-1,-2,-1c42,4,41,4,41,4,39,3,38,3,37,2,36,2,35,1,33,1v,,-1,,-1,c31,1,31,1,30,1v-2,,-3,,-5,c24,1,22,2,20,2v,,,,,c17,2,15,2,12,1,9,1,7,1,4,v,,,,1,c4,,3,,2,v,,,,,c1,,,,,1m20,2v,,,,,c20,2,20,2,20,2t17,c37,2,37,2,37,2v,,,,,m35,5v,,1,,1,c36,5,36,5,36,5v,1,-1,1,-1,1c35,5,35,5,35,5e" fillcolor="#960f17" stroked="f">
                <v:path arrowok="t" o:connecttype="custom" o:connectlocs="0,6;6,18;24,24;24,24;30,35;35,41;47,47;77,59;106,65;130,65;165,59;195,59;225,53;236,53;248,47;260,47;260,30;248,24;242,24;219,12;195,6;189,6;177,6;148,6;118,12;118,12;71,6;24,0;30,0;12,0;12,0;0,6;118,12;118,12;118,12;219,12;219,12;219,12;207,30;213,30;213,30;207,35;207,30" o:connectangles="0,0,0,0,0,0,0,0,0,0,0,0,0,0,0,0,0,0,0,0,0,0,0,0,0,0,0,0,0,0,0,0,0,0,0,0,0,0,0,0,0,0,0"/>
                <o:lock v:ext="edit" verticies="t"/>
              </v:shape>
              <v:shape id="Freeform 30038" o:spid="_x0000_s1244" style="position:absolute;left:4015;top:4327;width:42;height:88;visibility:visible;mso-wrap-style:square;v-text-anchor:top" coordsize="7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+EZb8A&#10;AADcAAAADwAAAGRycy9kb3ducmV2LnhtbERPy4rCMBTdD/gP4QruxtQsRKpRRBBndr5Ql9fm2hab&#10;m9JEW//eLASXh/OeLTpbiSc1vnSsYTRMQBBnzpScazge1r8TED4gG6wck4YXeVjMez8zTI1reUfP&#10;fchFDGGfooYihDqV0mcFWfRDVxNH7uYaiyHCJpemwTaG20qqJBlLiyXHhgJrWhWU3fcPq+FaJ+qk&#10;xu11+3+XG3VZPc7nE2k96HfLKYhAXfiKP+4/o0GN4tp4Jh4BOX8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9r4RlvwAAANwAAAAPAAAAAAAAAAAAAAAAAJgCAABkcnMvZG93bnJl&#10;di54bWxQSwUGAAAAAAQABAD1AAAAhAMAAAAA&#10;" path="m3,v,,,,-1,c2,,2,1,2,1v,,,,,c2,1,2,2,2,2v,,,,,c2,3,2,4,2,4v,1,,2,,3c1,7,1,8,1,8v,1,,1,,1c1,9,1,9,1,10,,10,,10,,10v,1,,1,1,1c1,12,1,12,1,12v1,,1,,1,c2,12,2,12,3,13v,,,1,,1c3,15,4,15,4,15v1,,2,,2,-1c7,13,7,11,7,10,7,8,7,7,7,5,7,4,6,3,6,3,6,2,6,2,6,1,5,1,5,,4,v,,,,,c3,,3,,3,m1,10v,,,,,c1,10,1,10,1,10e" fillcolor="#960f17" stroked="f">
                <v:path arrowok="t" o:connecttype="custom" o:connectlocs="18,0;12,0;12,6;12,6;12,12;12,12;12,23;12,41;6,47;6,53;6,59;0,59;6,65;6,70;12,70;18,76;18,82;24,88;36,82;42,59;42,29;36,18;36,6;24,0;24,0;18,0;6,59;6,59;6,59" o:connectangles="0,0,0,0,0,0,0,0,0,0,0,0,0,0,0,0,0,0,0,0,0,0,0,0,0,0,0,0,0"/>
                <o:lock v:ext="edit" verticies="t"/>
              </v:shape>
              <v:shape id="Freeform 30039" o:spid="_x0000_s1245" style="position:absolute;left:3909;top:4162;width:106;height:94;visibility:visible;mso-wrap-style:square;v-text-anchor:top" coordsize="18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3/pdMcA&#10;AADcAAAADwAAAGRycy9kb3ducmV2LnhtbESPT2sCMRTE74LfITyhN82uitjVKP6hWIQealuKt8fm&#10;ubvt5mVJom6/vRGEHoeZ+Q0zX7amFhdyvrKsIB0kIIhzqysuFHx+vPSnIHxA1lhbJgV/5GG56Hbm&#10;mGl75Xe6HEIhIoR9hgrKEJpMSp+XZNAPbEMcvZN1BkOUrpDa4TXCTS2HSTKRBiuOCyU2tCkp/z2c&#10;jQJaf4+ObrqvmuRtN06/xtvtcf+j1FOvXc1ABGrDf/jRftUKhukz3M/EIyAXN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t/6XTHAAAA3AAAAA8AAAAAAAAAAAAAAAAAmAIAAGRy&#10;cy9kb3ducmV2LnhtbFBLBQYAAAAABAAEAPUAAACMAwAAAAA=&#10;" path="m2,v,,,1,,1c2,1,3,2,3,2,2,2,2,2,2,2,1,2,1,3,1,3,,3,,4,,4v,,,,,1c,6,1,6,2,6v,,,,,-1c2,6,2,6,2,6v1,,1,,1,1c5,8,6,9,7,10v1,1,2,2,3,3c11,13,11,14,12,14v,,,1,,1c12,15,13,15,13,15v,,1,,1,1c14,16,15,16,15,16v,,,,,c15,16,15,16,15,16v1,,1,,1,c17,16,17,16,17,16v1,-1,,-2,,-3c17,13,16,12,16,11v-1,,-1,-1,-2,-2c12,7,11,6,9,5,8,4,7,3,6,2,6,2,5,1,5,1,4,,4,,3,v,,,,,c2,,2,,2,m,4v,,,,,c,4,,4,,4t,c,4,,4,,4v,,,,,c,4,,4,,4e" fillcolor="#960f17" stroked="f">
                <v:path arrowok="t" o:connecttype="custom" o:connectlocs="12,0;12,6;18,12;12,12;6,18;0,24;0,29;12,35;12,29;12,35;18,41;41,59;59,76;71,82;71,88;77,88;82,94;88,94;88,94;88,94;94,94;100,94;100,76;94,65;82,53;53,29;35,12;29,6;18,0;18,0;12,0;0,24;0,24;0,24;0,24;0,24;0,24;0,24" o:connectangles="0,0,0,0,0,0,0,0,0,0,0,0,0,0,0,0,0,0,0,0,0,0,0,0,0,0,0,0,0,0,0,0,0,0,0,0,0,0"/>
                <o:lock v:ext="edit" verticies="t"/>
              </v:shape>
              <v:shape id="Freeform 30040" o:spid="_x0000_s1246" style="position:absolute;left:3726;top:3872;width:136;height:95;visibility:visible;mso-wrap-style:square;v-text-anchor:top" coordsize="23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zu98IA&#10;AADcAAAADwAAAGRycy9kb3ducmV2LnhtbERPXWvCMBR9H/gfwhV8m2kLblKNIspAcDCmgj5em2ta&#10;bG5Kkmn998vDYI+H8z1f9rYVd/KhcawgH2cgiCunGzYKjoeP1ymIEJE1to5JwZMCLBeDlzmW2j34&#10;m+77aEQK4VCigjrGrpQyVDVZDGPXESfu6rzFmKA3Unt8pHDbyiLL3qTFhlNDjR2ta6pu+x+rwJ+u&#10;+eU2mbb57nPSnN835qvqjFKjYb+agYjUx3/xn3urFRRFmp/OpCMgF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5DO73wgAAANwAAAAPAAAAAAAAAAAAAAAAAJgCAABkcnMvZG93&#10;bnJldi54bWxQSwUGAAAAAAQABAD1AAAAhwMAAAAA&#10;" path="m19,1v,,-1,,-1,1c18,2,18,2,18,2v,,,,,c17,2,16,2,16,3v-1,,-1,,-2,c14,4,14,4,13,4v,,-1,,-1,c12,5,12,5,12,5v,,,,,c11,5,11,5,11,5v,,-1,,-1,c9,5,9,5,8,5v,,,,,c8,5,8,5,8,5,7,5,7,5,7,6,6,6,6,6,5,6v,1,,1,,1c5,7,4,7,4,8v,,,,,c3,8,3,8,2,8,1,7,,8,,9v,,,1,1,2c3,11,4,12,6,13v1,,2,,2,1c9,14,9,14,10,14v,,,,,1c11,15,12,15,12,15v1,1,2,1,2,c14,15,14,15,14,15v1,,1,,1,-1c16,14,16,14,16,14v,1,1,,2,c18,14,18,14,18,14v,,,,1,c19,14,19,14,19,14v1,1,2,,3,-1c23,13,23,11,23,10v,,,,,c23,10,23,10,23,10v,-1,,-1,-1,-1c22,8,22,8,22,7v,,,,,c22,7,22,7,22,7v,,,,,c22,7,22,7,22,7v,,,,,c22,6,22,5,23,4v,,,-1,,-1c23,2,23,2,22,1,22,,21,,21,v,,-1,,-1,c20,,19,,19,1t3,6c22,7,22,7,22,7v,,,,,e" fillcolor="#960f17" stroked="f">
                <v:path arrowok="t" o:connecttype="custom" o:connectlocs="112,6;106,12;106,12;106,12;95,18;83,18;77,24;71,24;71,30;71,30;65,30;59,30;47,30;47,30;47,30;41,36;30,36;30,42;24,48;24,48;12,48;0,53;6,65;35,77;47,83;59,83;59,89;71,89;83,89;83,89;89,83;95,83;106,83;106,83;112,83;112,83;130,77;136,59;136,59;136,59;130,53;130,42;130,42;130,42;130,42;130,42;130,42;136,24;136,18;130,6;124,0;118,0;112,6;130,42;130,42;130,42" o:connectangles="0,0,0,0,0,0,0,0,0,0,0,0,0,0,0,0,0,0,0,0,0,0,0,0,0,0,0,0,0,0,0,0,0,0,0,0,0,0,0,0,0,0,0,0,0,0,0,0,0,0,0,0,0,0,0,0"/>
                <o:lock v:ext="edit" verticies="t"/>
              </v:shape>
              <v:shape id="Freeform 30041" o:spid="_x0000_s1247" style="position:absolute;left:4098;top:3973;width:200;height:118;visibility:visible;mso-wrap-style:square;v-text-anchor:top" coordsize="34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tAycYA&#10;AADcAAAADwAAAGRycy9kb3ducmV2LnhtbESPQWvCQBSE70L/w/IKvUjdJIKV6CqlmNJDL6ZCr8/s&#10;Mwnuvg3Z1cR/3xUKHoeZ+YZZb0drxJV63zpWkM4SEMSV0y3XCg4/xesShA/IGo1jUnAjD9vN02SN&#10;uXYD7+lahlpECPscFTQhdLmUvmrIop+5jjh6J9dbDFH2tdQ9DhFujcySZCEtthwXGuzoo6HqXF6s&#10;gmF+uH1Oi9+dKY/779PyLT0XnVHq5Xl8X4EINIZH+L/9pRVkWQr3M/EIyM0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xtAycYAAADcAAAADwAAAAAAAAAAAAAAAACYAgAAZHJz&#10;L2Rvd25yZXYueG1sUEsFBgAAAAAEAAQA9QAAAIsDAAAAAA==&#10;" path="m1,c,,,1,1,1v,1,1,1,1,2c2,3,1,3,1,3v,1,,2,1,2c2,6,3,6,3,6v1,,1,1,2,1c6,8,7,8,8,9v1,1,2,1,3,2c14,14,14,14,14,14v1,1,2,1,3,2c18,17,19,18,19,18v1,1,1,1,2,1c22,20,23,20,24,20v,,1,,2,c27,20,28,20,29,20v1,,2,,2,c32,20,33,20,33,19v1,,,-1,,-2c33,17,33,17,32,17v,-1,,-2,-1,-3c31,13,31,13,30,12v,-1,,-1,-1,-2c29,9,28,8,27,7v,,,,-1,c26,6,25,6,25,6v-1,,-1,,-2,c22,6,20,6,19,5,16,5,13,5,9,4,8,4,7,4,6,3,5,2,4,2,3,1,3,1,2,,2,v,,,,-1,c1,,1,,1,m24,20v-1,,-1,,-1,c23,20,23,20,24,20e" fillcolor="#960f17" stroked="f">
                <v:path arrowok="t" o:connecttype="custom" o:connectlocs="6,0;6,6;12,18;6,18;12,30;18,35;29,41;47,53;65,65;82,83;100,94;112,106;124,112;141,118;153,118;171,118;182,118;194,112;194,100;188,100;182,83;176,71;171,59;159,41;153,41;147,35;135,35;112,30;53,24;35,18;18,6;12,0;6,0;6,0;141,118;135,118;141,118" o:connectangles="0,0,0,0,0,0,0,0,0,0,0,0,0,0,0,0,0,0,0,0,0,0,0,0,0,0,0,0,0,0,0,0,0,0,0,0,0"/>
                <o:lock v:ext="edit" verticies="t"/>
              </v:shape>
              <v:shape id="Freeform 30042" o:spid="_x0000_s1248" style="position:absolute;left:4098;top:3967;width:165;height:53;visibility:visible;mso-wrap-style:square;v-text-anchor:top" coordsize="28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0AqqsUA&#10;AADcAAAADwAAAGRycy9kb3ducmV2LnhtbESPT2vCQBTE70K/w/IKXqTZGERKmk3oHypCL5oW8fjI&#10;viah2bcxu2r89m5B8DjMzG+YrBhNJ040uNaygnkUgyCurG65VvDz/fn0DMJ5ZI2dZVJwIQdF/jDJ&#10;MNX2zFs6lb4WAcIuRQWN930qpasaMugi2xMH79cOBn2QQy31gOcAN51M4ngpDbYcFhrs6b2h6q88&#10;GgXx28dXtZvhZb+UrVmsNqQP9Uyp6eP4+gLC0+jv4Vt7rRUkSQL/Z8IRkP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QCqqxQAAANwAAAAPAAAAAAAAAAAAAAAAAJgCAABkcnMv&#10;ZG93bnJldi54bWxQSwUGAAAAAAQABAD1AAAAigMAAAAA&#10;" path="m,1v,,,1,,1c1,3,2,3,2,4v2,,3,1,4,2c9,7,11,8,14,8v3,1,5,1,8,1c22,9,23,9,23,9v1,,1,,2,c25,9,26,9,27,9v,,1,,1,c28,8,28,7,27,7v-1,,-2,,-3,-1c23,6,21,6,20,6,18,6,16,5,14,5,12,5,11,4,9,4v,,,,,c7,4,5,3,4,2,3,2,2,1,1,1,1,,1,,1,,,,,,,1e" fillcolor="#960f17" stroked="f">
                <v:path arrowok="t" o:connecttype="custom" o:connectlocs="0,6;0,12;12,24;35,35;83,47;130,53;136,53;147,53;159,53;165,53;159,41;141,35;118,35;83,29;53,24;53,24;24,12;6,6;6,0;0,6" o:connectangles="0,0,0,0,0,0,0,0,0,0,0,0,0,0,0,0,0,0,0,0"/>
              </v:shape>
              <v:shape id="Freeform 30043" o:spid="_x0000_s1249" style="position:absolute;left:4422;top:4038;width:206;height:70;visibility:visible;mso-wrap-style:square;v-text-anchor:top" coordsize="35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47VcQA&#10;AADcAAAADwAAAGRycy9kb3ducmV2LnhtbESPQWsCMRSE74X+h/CE3mrWrZSyGkUEaS89uLXg8bF5&#10;bhY3L9skuvHfN0Khx2FmvmGW62R7cSUfOscKZtMCBHHjdMetgsPX7vkNRIjIGnvHpOBGAdarx4cl&#10;VtqNvKdrHVuRIRwqVGBiHCopQ2PIYpi6gTh7J+ctxix9K7XHMcNtL8uieJUWO84LBgfaGmrO9cUq&#10;4Hc/v43lzxjr+eYYkvnefaZeqadJ2ixARErxP/zX/tAKyvIF7mfyEZ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quO1XEAAAA3AAAAA8AAAAAAAAAAAAAAAAAmAIAAGRycy9k&#10;b3ducmV2LnhtbFBLBQYAAAAABAAEAPUAAACJAwAAAAA=&#10;" path="m24,c23,,23,,22,1v,,-1,,-1,c20,1,19,1,19,1v-1,,-1,,-2,c15,2,12,2,9,2v1,,1,,1,c7,2,4,2,1,2,1,1,,2,,3v,,,1,1,1c1,4,1,4,2,4,1,4,1,4,1,5v,,,,1,c2,6,2,6,2,7v,1,1,2,2,2c4,10,5,10,6,11v,,1,,2,1c8,12,9,12,9,12v1,,1,,2,c11,12,12,12,12,12v1,,2,,3,c17,12,19,12,21,12v1,,3,,5,-1c27,11,29,10,31,10v,,,,,c32,10,32,10,33,10v,,,-1,,-1c34,9,34,9,34,8v1,,,-1,,-1c34,7,34,6,33,6v,,,-1,-1,-1c31,4,30,3,29,2v,,,,-1,c28,1,28,1,27,1,27,,26,,25,v,,,,-1,e" fillcolor="#960f17" stroked="f">
                <v:path arrowok="t" o:connecttype="custom" o:connectlocs="141,0;129,6;124,6;112,6;100,6;53,12;59,12;6,12;0,18;6,23;12,23;6,29;12,29;12,41;24,53;35,64;47,70;53,70;65,70;71,70;88,70;124,70;153,64;182,58;182,58;194,58;194,53;200,47;200,41;194,35;188,29;171,12;165,12;159,6;147,0;141,0" o:connectangles="0,0,0,0,0,0,0,0,0,0,0,0,0,0,0,0,0,0,0,0,0,0,0,0,0,0,0,0,0,0,0,0,0,0,0,0"/>
              </v:shape>
              <v:shape id="Freeform 30044" o:spid="_x0000_s1250" style="position:absolute;left:4717;top:3831;width:165;height:183;visibility:visible;mso-wrap-style:square;v-text-anchor:top" coordsize="28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OCFcQA&#10;AADcAAAADwAAAGRycy9kb3ducmV2LnhtbESPQWvCQBSE74X+h+UVepG6MUiR1FWKovVq1IO3Z/aZ&#10;hO6+jdlVo7/eLQg9DjPzDTOedtaIC7W+dqxg0E9AEBdO11wq2G4WHyMQPiBrNI5JwY08TCevL2PM&#10;tLvymi55KEWEsM9QQRVCk0npi4os+r5riKN3dK3FEGVbSt3iNcKtkWmSfEqLNceFChuaVVT85mer&#10;4Gd30LmbHxbs76f9clmY3ulolHp/676/QATqwn/42V5pBWk6hL8z8QjIy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jghXEAAAA3AAAAA8AAAAAAAAAAAAAAAAAmAIAAGRycy9k&#10;b3ducmV2LnhtbFBLBQYAAAAABAAEAPUAAACJAwAAAAA=&#10;" path="m26,1v-1,,-1,,-1,1c25,2,25,2,25,2v,1,-1,1,-1,2c23,5,23,7,22,8v-1,2,-2,3,-3,4c18,13,17,14,16,16v-2,1,-3,2,-5,4c9,21,7,22,6,23,5,24,4,24,3,24v,1,-1,1,-2,1c1,25,,26,,26v,,,1,,1c,27,1,28,1,28v1,,1,,1,c3,28,3,28,3,28v,,1,,1,1c4,29,5,29,5,29v1,,2,,2,c7,30,8,30,8,31v1,,2,,2,c11,31,12,31,12,30v1,,1,,2,-1c14,29,15,29,15,28v1,-1,2,-2,3,-2c18,25,19,25,19,24v1,,1,-1,1,-1c20,22,20,22,20,22v,-1,,-1,,-1c20,21,20,21,20,20v,,1,-1,1,-1c21,18,22,17,22,17v1,-1,1,-2,1,-3c23,14,23,14,23,14v1,-1,1,-2,2,-3c25,9,26,8,26,6v1,,1,-1,1,-2c27,4,27,4,27,3v1,,1,-1,1,-2c28,1,27,1,27,1,27,,27,,26,v,,,1,,1m16,16v,,,,,c16,16,16,16,16,16m6,23v,,,,,c6,23,6,23,6,23e" fillcolor="#960f17" stroked="f">
                <v:path arrowok="t" o:connecttype="custom" o:connectlocs="153,6;147,12;147,12;141,24;130,47;112,71;94,94;65,118;35,136;18,142;6,148;0,153;0,159;6,165;12,165;18,165;24,171;29,171;41,171;47,183;59,183;71,177;83,171;88,165;106,153;112,142;118,136;118,130;118,124;118,118;124,112;130,100;136,83;136,83;147,65;153,35;159,24;159,18;165,6;159,6;153,0;153,6;94,94;94,94;94,94;35,136;35,136;35,136" o:connectangles="0,0,0,0,0,0,0,0,0,0,0,0,0,0,0,0,0,0,0,0,0,0,0,0,0,0,0,0,0,0,0,0,0,0,0,0,0,0,0,0,0,0,0,0,0,0,0,0"/>
                <o:lock v:ext="edit" verticies="t"/>
              </v:shape>
              <v:shape id="Freeform 30045" o:spid="_x0000_s1251" style="position:absolute;left:4752;top:3861;width:124;height:124;visibility:visible;mso-wrap-style:square;v-text-anchor:top" coordsize="21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f3AMQA&#10;AADcAAAADwAAAGRycy9kb3ducmV2LnhtbESP3YrCMBSE7xf2HcJZ8GbR1OKKdI0igiDohX8PcGiO&#10;bdnmJCSx7b79RhD2cpiZb5jlejCt6MiHxrKC6SQDQVxa3XCl4HbdjRcgQkTW2FomBb8UYL16f1ti&#10;oW3PZ+ousRIJwqFABXWMrpAylDUZDBPriJN3t95gTNJXUnvsE9y0Ms+yuTTYcFqo0dG2pvLn8jAK&#10;Ontsj27mT2frDp+3bn7qD7ONUqOPYfMNItIQ/8Ov9l4ryPMveJ5JR0C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Sn9wDEAAAA3AAAAA8AAAAAAAAAAAAAAAAAmAIAAGRycy9k&#10;b3ducmV2LnhtbFBLBQYAAAAABAAEAPUAAACJAwAAAAA=&#10;" path="m19,1c18,2,16,4,15,6,14,7,13,8,13,9v-1,,-1,1,-2,1c11,10,11,11,10,11v,1,,1,-1,1c9,13,8,13,8,13,7,14,6,15,6,15,5,16,4,17,3,17,2,18,1,19,,19v,1,,1,,2c,21,1,21,1,21,2,20,3,20,4,19,5,18,6,18,7,17,8,16,8,16,9,15v1,-1,2,-2,3,-2c12,12,13,11,14,10,15,9,15,8,16,8,18,6,19,4,21,2,21,1,21,1,20,v,,,,,c20,,19,,19,1e" fillcolor="#960f17" stroked="f">
                <v:path arrowok="t" o:connecttype="custom" o:connectlocs="112,6;89,35;77,53;65,59;59,65;53,71;47,77;35,89;18,100;0,112;0,124;6,124;24,112;41,100;53,89;71,77;83,59;94,47;124,12;118,0;118,0;112,6" o:connectangles="0,0,0,0,0,0,0,0,0,0,0,0,0,0,0,0,0,0,0,0,0,0"/>
              </v:shape>
              <v:shape id="Freeform 30046" o:spid="_x0000_s1252" style="position:absolute;left:4540;top:3701;width:100;height:89;visibility:visible;mso-wrap-style:square;v-text-anchor:top" coordsize="17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04lMQA&#10;AADcAAAADwAAAGRycy9kb3ducmV2LnhtbESP3WrCQBCF7wt9h2WE3tWNIQ2SukooaCUXYlIfYMiO&#10;STA7G7KrxrfvFgpeHs7Px1ltJtOLG42us6xgMY9AENdWd9woOP1s35cgnEfW2FsmBQ9ysFm/vqww&#10;0/bOJd0q34gwwi5DBa33Qyalq1sy6OZ2IA7e2Y4GfZBjI/WI9zBuehlHUSoNdhwILQ701VJ9qa4m&#10;cE+Hj2uOyeVQpMl3f8yLXXlGpd5mU/4JwtPkn+H/9l4riOMU/s6EIyD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4tOJTEAAAA3AAAAA8AAAAAAAAAAAAAAAAAmAIAAGRycy9k&#10;b3ducmV2LnhtbFBLBQYAAAAABAAEAPUAAACJAwAAAAA=&#10;" path="m2,c2,,1,,1,1v,,,,,c1,1,1,2,1,2v,,,,,c,2,,2,,3v,,,1,,1c,4,1,5,1,5v,,1,,1,c3,6,4,6,4,7v1,,2,1,2,1c7,9,8,10,9,11v,1,1,1,2,2c11,14,12,14,12,14v1,,1,,2,c14,14,14,14,14,14v,,,,,c14,14,14,14,15,14v,1,1,1,2,c17,14,17,13,17,12v,,,,,c17,12,17,12,16,12v,-1,-1,-2,-1,-2c14,8,13,7,12,6,10,5,9,4,7,3,6,2,5,1,3,v,,,,,c2,,2,,2,e" fillcolor="#960f17" stroked="f">
                <v:path arrowok="t" o:connecttype="custom" o:connectlocs="12,0;6,6;6,6;6,12;6,12;0,18;0,24;6,30;12,30;24,42;35,47;53,65;65,77;71,83;82,83;82,83;82,83;88,83;100,83;100,71;100,71;94,71;88,59;71,36;41,18;18,0;18,0;12,0" o:connectangles="0,0,0,0,0,0,0,0,0,0,0,0,0,0,0,0,0,0,0,0,0,0,0,0,0,0,0,0"/>
              </v:shape>
              <v:shape id="Freeform 30047" o:spid="_x0000_s1253" style="position:absolute;left:4552;top:3695;width:94;height:83;visibility:visible;mso-wrap-style:square;v-text-anchor:top" coordsize="16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UBU8YA&#10;AADcAAAADwAAAGRycy9kb3ducmV2LnhtbESPQWvCQBSE74L/YXlCb7ox2FpSVxFRkFJbGgP2+Mg+&#10;k2j2bchuNe2v7woFj8PMfMPMFp2pxYVaV1lWMB5FIIhzqysuFGT7zfAZhPPIGmvLpOCHHCzm/d4M&#10;E22v/EmX1BciQNglqKD0vkmkdHlJBt3INsTBO9rWoA+yLaRu8RrgppZxFD1JgxWHhRIbWpWUn9Nv&#10;o+B4yCbpR1WY09vX4w75Ndv+vq+Vehh0yxcQnjp/D/+3t1pBHE/hdiYcATn/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eUBU8YAAADcAAAADwAAAAAAAAAAAAAAAACYAgAAZHJz&#10;L2Rvd25yZXYueG1sUEsFBgAAAAAEAAQA9QAAAIsDAAAAAA==&#10;" path="m,1v,,,1,,1c2,3,3,4,4,5v,,,-1,,-1c5,5,6,6,7,7v1,1,2,1,3,2c11,11,12,12,13,13v,,,,,c13,13,13,14,14,14v,,1,,1,c15,14,16,13,15,13v,-1,,-1,,-1c14,11,14,11,13,10,12,9,11,8,10,7,9,6,9,6,8,5,7,5,6,4,6,3,4,2,3,1,1,v,,,,,c1,,,,,1e" fillcolor="#960f17" stroked="f">
                <v:path arrowok="t" o:connecttype="custom" o:connectlocs="0,6;0,12;24,30;24,24;41,42;59,53;76,77;76,77;82,83;88,83;88,77;88,71;76,59;59,42;47,30;35,18;6,0;6,0;0,6" o:connectangles="0,0,0,0,0,0,0,0,0,0,0,0,0,0,0,0,0,0,0"/>
              </v:shape>
              <v:shape id="Freeform 30048" o:spid="_x0000_s1254" style="position:absolute;left:1816;top:3725;width:230;height:171;visibility:visible;mso-wrap-style:square;v-text-anchor:top" coordsize="39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lPXsIA&#10;AADcAAAADwAAAGRycy9kb3ducmV2LnhtbERPy4rCMBTdC/5DuMLsNJ2iItUog6Do4EI7g7i8NLcP&#10;bW5Kk9H695OF4PJw3otVZ2pxp9ZVlhV8jiIQxJnVFRcKfn82wxkI55E11pZJwZMcrJb93gITbR98&#10;onvqCxFC2CWooPS+SaR0WUkG3cg2xIHLbWvQB9gWUrf4COGmlnEUTaXBikNDiQ2tS8pu6Z9RcNqO&#10;b9/P4yXvJuODqc/Xyb7I90p9DLqvOQhPnX+LX+6dVhDHYW04E4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1uU9ewgAAANwAAAAPAAAAAAAAAAAAAAAAAJgCAABkcnMvZG93&#10;bnJldi54bWxQSwUGAAAAAAQABAD1AAAAhwMAAAAA&#10;" path="m,1v,,,1,,1c,2,1,2,1,3v,,,1,,1c1,5,1,5,1,5v,1,1,1,1,2c3,8,3,9,4,10v,2,1,3,2,3c7,14,8,15,9,15v,1,1,1,1,1c11,17,12,17,12,18v2,,4,1,5,2c19,21,21,22,22,22v2,1,4,2,5,2c28,25,29,25,30,26v,,1,,2,1c33,27,35,28,36,28v1,1,2,1,2,c39,28,39,27,39,27v,-1,-1,-1,-1,-2c38,24,37,24,37,23,36,22,36,21,36,21,35,20,35,19,34,19v,-1,-1,-1,-1,-2c32,17,31,16,31,16,30,15,28,15,27,14v-1,,-2,-1,-3,-2c24,12,24,12,24,12,22,11,20,10,17,9,16,8,14,7,12,6,10,5,8,4,6,3v,,,,,c4,2,3,1,1,v,,,,,c,,,,,1m17,9v,,1,,1,c18,9,17,9,17,9m6,3v,,,,,c6,3,6,3,6,3e" fillcolor="#e5ddc7" stroked="f">
                <v:path arrowok="t" o:connecttype="custom" o:connectlocs="0,6;0,12;6,18;6,24;6,29;12,41;24,59;35,77;53,88;59,94;71,106;100,118;130,130;159,142;177,153;189,159;212,165;224,165;230,159;224,147;218,136;212,124;201,112;195,100;183,94;159,83;142,71;142,71;100,53;71,35;35,18;35,18;6,0;6,0;0,6;100,53;106,53;100,53;35,18;35,18;35,18" o:connectangles="0,0,0,0,0,0,0,0,0,0,0,0,0,0,0,0,0,0,0,0,0,0,0,0,0,0,0,0,0,0,0,0,0,0,0,0,0,0,0,0,0"/>
                <o:lock v:ext="edit" verticies="t"/>
              </v:shape>
              <v:shape id="Freeform 30049" o:spid="_x0000_s1255" style="position:absolute;left:2211;top:3931;width:212;height:154;visibility:visible;mso-wrap-style:square;v-text-anchor:top" coordsize="36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YP48UA&#10;AADcAAAADwAAAGRycy9kb3ducmV2LnhtbESP0WrCQBRE3wX/YbmCb82midg2dRUVBKVCqe0HXLK3&#10;m7TZuzG7avz7rlDwcZiZM8xs0dtGnKnztWMFj0kKgrh0umaj4Otz8/AMwgdkjY1jUnAlD4v5cDDD&#10;QrsLf9D5EIyIEPYFKqhCaAspfVmRRZ+4ljh6366zGKLsjNQdXiLcNjJL06m0WHNcqLCldUXl7+Fk&#10;FeS12b9d83K12R3ND01yeXyS70qNR/3yFUSgPtzD/+2tVpBlL3A7E4+AnP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9Zg/jxQAAANwAAAAPAAAAAAAAAAAAAAAAAJgCAABkcnMv&#10;ZG93bnJldi54bWxQSwUGAAAAAAQABAD1AAAAigMAAAAA&#10;" path="m,1v,,,1,,1c1,2,1,2,1,3,1,2,1,2,1,2v,1,,1,,1c1,3,1,4,1,4v1,,1,,1,1c2,5,2,6,3,7v,1,1,2,2,4c5,11,6,11,6,12v1,,1,1,2,1c9,14,9,14,10,14v1,1,1,1,2,2c13,16,14,17,15,17v1,,1,1,2,1c18,18,19,19,19,19v1,1,2,1,3,1c24,21,25,22,27,23v2,1,3,1,5,2c33,26,34,26,35,26v1,-1,1,-1,1,-2c36,24,36,23,36,23,35,22,34,21,34,20,33,19,33,18,32,18v,-1,,-1,-1,-2c31,16,30,15,29,14v-1,,-2,-1,-3,-1c24,11,22,11,20,10,19,9,17,9,16,8,15,7,14,7,13,6,10,5,8,4,5,3v,,,,1,c4,2,3,1,1,v,,,,,c,,,1,,1m30,20v,,,,,c30,20,30,20,30,20xe" fillcolor="#e5ddc7" stroked="f">
                <v:path arrowok="t" o:connecttype="custom" o:connectlocs="0,6;0,12;6,18;6,12;6,18;6,24;12,30;18,41;29,65;35,71;47,77;59,83;71,95;88,101;100,107;112,113;130,118;159,136;188,148;206,154;212,142;212,136;200,118;188,107;183,95;171,83;153,77;118,59;94,47;77,36;29,18;35,18;6,0;6,0;0,6;177,118;177,118;177,118" o:connectangles="0,0,0,0,0,0,0,0,0,0,0,0,0,0,0,0,0,0,0,0,0,0,0,0,0,0,0,0,0,0,0,0,0,0,0,0,0,0"/>
                <o:lock v:ext="edit" verticies="t"/>
              </v:shape>
              <v:shape id="Freeform 30050" o:spid="_x0000_s1256" style="position:absolute;left:2606;top:4132;width:260;height:177;visibility:visible;mso-wrap-style:square;v-text-anchor:top" coordsize="44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pPKr8A&#10;AADcAAAADwAAAGRycy9kb3ducmV2LnhtbERPy2oCMRTdC/5DuEJ3mqmCyNQoUhB0JT6wdHeZ3E6C&#10;k5swiTr1681CcHk47/myc424URutZwWfowIEceW15VrB6bgezkDEhKyx8UwK/inCctHvzbHU/s57&#10;uh1SLXIIxxIVmJRCKWWsDDmMIx+IM/fnW4cpw7aWusV7DneNHBfFVDq0nBsMBvo2VF0OV6cg7cyM&#10;HtYe8fyw+1OwQf/8bpX6GHSrLxCJuvQWv9wbrWA8yfPzmXwE5OIJ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MSk8qvwAAANwAAAAPAAAAAAAAAAAAAAAAAJgCAABkcnMvZG93bnJl&#10;di54bWxQSwUGAAAAAAQABAD1AAAAhAMAAAAA&#10;" path="m,c,1,,1,1,2v,,1,,1,c2,3,1,3,1,4,2,5,2,6,3,7v1,1,2,3,3,4c7,12,8,12,9,13v2,1,3,2,5,3c15,17,17,17,18,18v2,1,3,2,5,2c24,21,26,22,28,23v2,1,3,1,5,2c35,26,36,27,37,27v1,1,2,1,2,1c40,29,40,29,40,29v1,,1,,2,1c42,30,42,30,43,29v,,1,,1,-1c44,27,44,27,43,26v,,,,,-1c43,25,43,26,43,26v,-1,-1,-2,-1,-3c41,23,41,22,41,21v,,,,,c41,21,41,21,40,20v,,,-1,,-1c39,18,39,18,38,18v,,,,,-1c37,17,36,16,35,16,34,15,32,15,31,14,29,13,28,12,26,11v-2,,-3,-1,-5,-2c20,9,18,8,17,7,15,7,14,6,12,5,10,4,8,3,7,3,5,2,3,1,2,,2,,1,,1,,1,,,,,e" fillcolor="#e5ddc7" stroked="f">
                <v:path arrowok="t" o:connecttype="custom" o:connectlocs="0,0;6,12;12,12;6,24;18,41;35,65;53,77;83,94;106,106;136,118;165,136;195,148;219,159;230,165;236,171;248,177;254,171;260,165;254,153;254,148;254,153;248,136;242,124;242,124;236,118;236,112;225,106;225,100;207,94;183,83;154,65;124,53;100,41;71,30;41,18;12,0;6,0;0,0" o:connectangles="0,0,0,0,0,0,0,0,0,0,0,0,0,0,0,0,0,0,0,0,0,0,0,0,0,0,0,0,0,0,0,0,0,0,0,0,0,0"/>
              </v:shape>
              <v:shape id="Freeform 30051" o:spid="_x0000_s1257" style="position:absolute;left:3149;top:4386;width:241;height:153;visibility:visible;mso-wrap-style:square;v-text-anchor:top" coordsize="41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szi8YA&#10;AADcAAAADwAAAGRycy9kb3ducmV2LnhtbESPS2vDMBCE74X+B7GF3ho5bgjBsRzagqFQAs3j0OPW&#10;2tjG1spY8iP/vgoUchxm5hsm3c2mFSP1rrasYLmIQBAXVtdcKjif8pcNCOeRNbaWScGVHOyyx4cU&#10;E20nPtB49KUIEHYJKqi87xIpXVGRQbewHXHwLrY36IPsS6l7nALctDKOorU0WHNYqLCjj4qK5jgY&#10;Bb/XYX16r88jf632pln9tN+NzpV6fprftiA8zf4e/m9/agXx6xJuZ8IRk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Fszi8YAAADcAAAADwAAAAAAAAAAAAAAAACYAgAAZHJz&#10;L2Rvd25yZXYueG1sUEsFBgAAAAAEAAQA9QAAAIsDAAAAAA==&#10;" path="m,1v,,,1,1,1c1,2,2,3,2,3v,,,,,c1,4,1,4,1,5v1,,1,,1,c2,6,2,6,3,7v,1,1,3,2,4c6,12,6,13,7,13v,1,1,1,1,1c9,14,9,15,10,15v1,1,1,1,2,1c13,17,13,17,14,17v1,1,2,1,3,2c18,19,20,20,21,21v2,,4,1,5,1c28,23,30,23,32,24v2,1,4,1,5,1c38,26,38,26,38,26v1,,1,,2,c40,25,41,25,41,25v,-1,-1,-1,-1,-1c40,23,39,22,39,21v-1,,-1,-2,-2,-3c36,18,36,17,35,16v,-1,,-1,-1,-2c34,14,34,14,33,13v-1,,-2,,-3,-1c29,12,28,12,27,11v-2,,-3,-1,-5,-2c20,9,18,8,17,7,15,7,13,6,12,5,10,4,8,4,6,3,5,2,3,1,2,,2,,1,,1,,1,,1,1,,1m32,15v,,,,,c32,15,32,15,32,15v,,,,,m38,25v,,,,,e" fillcolor="#e5ddc7" stroked="f">
                <v:path arrowok="t" o:connecttype="custom" o:connectlocs="0,6;6,12;12,18;12,18;6,29;12,29;18,41;29,65;41,77;47,82;59,88;71,94;82,100;100,112;123,124;153,129;188,141;217,147;223,153;235,153;241,147;235,141;229,124;217,106;206,94;200,82;194,77;176,71;159,65;129,53;100,41;71,29;35,18;12,0;6,0;0,6;188,88;188,88;188,88;188,88;223,147;223,147" o:connectangles="0,0,0,0,0,0,0,0,0,0,0,0,0,0,0,0,0,0,0,0,0,0,0,0,0,0,0,0,0,0,0,0,0,0,0,0,0,0,0,0,0,0"/>
                <o:lock v:ext="edit" verticies="t"/>
              </v:shape>
              <v:shape id="Freeform 30052" o:spid="_x0000_s1258" style="position:absolute;left:3555;top:4528;width:236;height:76;visibility:visible;mso-wrap-style:square;v-text-anchor:top" coordsize="40,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o7OMgA&#10;AADcAAAADwAAAGRycy9kb3ducmV2LnhtbESPW0vDQBSE3wv9D8sp+CLtxtReiN0WEcU+iKUXwcdD&#10;9pgEs2dD9tjG/vquIPRxmJlvmMWqc7U6UhsqzwbuRgko4tzbigsDh/3LcA4qCLLF2jMZ+KUAq2W/&#10;t8DM+hNv6biTQkUIhwwNlCJNpnXIS3IYRr4hjt6Xbx1KlG2hbYunCHe1TpNkqh1WHBdKbOippPx7&#10;9+MMvN2exaX377JJPvKJfn3+nJ9na2NuBt3jAyihTq7h//baGkjHKfydiUdALy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Pijs4yAAAANwAAAAPAAAAAAAAAAAAAAAAAJgCAABk&#10;cnMvZG93bnJldi54bWxQSwUGAAAAAAQABAD1AAAAjQMAAAAA&#10;" path="m,c,1,,1,,2v2,,3,1,5,1c6,4,8,5,9,5v2,1,3,1,5,2c16,7,17,8,19,8v2,1,3,1,5,1c25,10,27,10,29,10v1,1,2,1,4,1c34,11,34,11,35,11v1,,1,1,1,1c37,12,37,12,38,12v,,,,,c39,13,40,12,40,12v,,,-1,,-1c40,11,40,10,40,10v,,-1,,-1,c39,10,38,10,38,9v,,-1,,-1,c35,9,34,9,33,9v1,,1,,1,c33,9,32,9,31,9v,,-1,-1,-2,-1c26,8,24,7,22,6,20,6,18,5,15,5,14,5,13,4,12,4,11,4,10,3,9,3,8,3,6,2,5,1,4,1,3,,1,v,,,,,c1,,,,,m9,3v,,,,,c9,3,9,3,9,3t,c9,3,9,3,9,3v,,,,,e" fillcolor="#e5ddc7" stroked="f">
                <v:path arrowok="t" o:connecttype="custom" o:connectlocs="0,0;0,12;30,18;53,29;83,41;112,47;142,53;171,58;195,64;207,64;212,70;224,70;224,70;236,70;236,64;236,58;230,58;224,53;218,53;195,53;201,53;183,53;171,47;130,35;89,29;71,23;53,18;30,6;6,0;6,0;0,0;53,18;53,18;53,18;53,18;53,18;53,18" o:connectangles="0,0,0,0,0,0,0,0,0,0,0,0,0,0,0,0,0,0,0,0,0,0,0,0,0,0,0,0,0,0,0,0,0,0,0,0,0"/>
                <o:lock v:ext="edit" verticies="t"/>
              </v:shape>
              <v:shape id="Freeform 30053" o:spid="_x0000_s1259" style="position:absolute;left:3555;top:4528;width:278;height:112;visibility:visible;mso-wrap-style:square;v-text-anchor:top" coordsize="47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Qs+cYA&#10;AADcAAAADwAAAGRycy9kb3ducmV2LnhtbESP3WrCQBSE7wt9h+UUvKsbI2hJXUUUsYII2j96d8ie&#10;JqnZs2F3a+Lbu4Lg5TAz3zCTWWdqcSLnK8sKBv0EBHFudcWFgo/31fMLCB+QNdaWScGZPMymjw8T&#10;zLRteU+nQyhEhLDPUEEZQpNJ6fOSDPq+bYij92udwRClK6R22Ea4qWWaJCNpsOK4UGJDi5Ly4+Hf&#10;KNh/fdduvP4xn3qz3aVL3f4NkrlSvadu/goiUBfu4Vv7TStIh0O4nolHQE4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TQs+cYAAADcAAAADwAAAAAAAAAAAAAAAACYAgAAZHJz&#10;L2Rvd25yZXYueG1sUEsFBgAAAAAEAAQA9QAAAIsDAAAAAA==&#10;" path="m,1v,,,1,1,1c1,2,2,2,3,2v,,,,-1,c2,3,3,4,3,5v,1,1,1,1,2c5,7,6,8,6,9v1,1,1,2,2,2c8,12,8,12,9,12v,1,1,1,1,1c11,13,11,13,12,13v1,1,1,1,2,1c15,15,17,15,18,15v,,-1,,-1,c18,15,18,15,18,15v,,,,,c18,15,18,15,18,15v1,,2,,3,1c22,16,23,16,24,16v3,,5,1,7,1c33,17,36,18,38,18v3,,3,,3,c42,19,42,19,43,19v1,,1,,2,c45,19,46,19,46,18v,,,,,c47,18,47,17,46,16v,,-1,-1,-2,-1c43,14,43,14,42,13v,,,,,c41,12,41,11,40,10,39,10,39,9,38,9,37,9,36,8,36,8v-1,,-2,,-2,c32,8,30,7,28,7,25,7,23,6,21,6v,,,,,c20,6,18,5,16,5,15,4,15,4,14,4v-1,,-2,,-2,-1c10,3,8,2,7,2,5,1,3,,1,v,,,,,c1,,,,,1m7,4v,,-1,,-1,c7,4,8,4,8,4v,,,1,,1c7,4,7,4,7,4m18,15v,,,,,c18,15,18,15,18,15v,,,,,e" fillcolor="#e5ddc7" stroked="f">
                <v:path arrowok="t" o:connecttype="custom" o:connectlocs="0,6;6,12;18,12;12,12;18,29;24,41;35,53;47,65;53,71;59,77;71,77;83,83;106,88;101,88;106,88;106,88;106,88;124,94;142,94;183,100;225,106;243,106;254,112;266,112;272,106;272,106;272,94;260,88;248,77;248,77;237,59;225,53;213,47;201,47;166,41;124,35;124,35;95,29;83,24;71,18;41,12;6,0;6,0;0,6;41,24;35,24;47,24;47,29;41,24;106,88;106,88;106,88;106,88" o:connectangles="0,0,0,0,0,0,0,0,0,0,0,0,0,0,0,0,0,0,0,0,0,0,0,0,0,0,0,0,0,0,0,0,0,0,0,0,0,0,0,0,0,0,0,0,0,0,0,0,0,0,0,0,0"/>
                <o:lock v:ext="edit" verticies="t"/>
              </v:shape>
              <v:shape id="Freeform 30054" o:spid="_x0000_s1260" style="position:absolute;left:3992;top:4457;width:277;height:153;visibility:visible;mso-wrap-style:square;v-text-anchor:top" coordsize="47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ZkUsMA&#10;AADcAAAADwAAAGRycy9kb3ducmV2LnhtbESPT2sCMRTE74LfITyhN82qRcvWKGJbELz4D8+vm+fu&#10;0s3LkqRm++0bQfA4zMxvmMWqM424kfO1ZQXjUQaCuLC65lLB+fQ1fAPhA7LGxjIp+CMPq2W/t8Bc&#10;28gHuh1DKRKEfY4KqhDaXEpfVGTQj2xLnLyrdQZDkq6U2mFMcNPISZbNpMGa00KFLW0qKn6OvyZR&#10;5nEbrxjKSz3dx8/1x/eldTulXgbd+h1EoC48w4/2ViuYTF/hfiYdAbn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oZkUsMAAADcAAAADwAAAAAAAAAAAAAAAACYAgAAZHJzL2Rv&#10;d25yZXYueG1sUEsFBgAAAAAEAAQA9QAAAIgDAAAAAA==&#10;" path="m44,1v-1,,-1,,-1,1c43,2,43,2,43,2v-1,,-1,,-1,1c41,3,41,3,40,4v,,,,,c39,4,38,5,37,5,36,6,35,7,34,7v-2,1,-3,2,-4,3c29,10,27,11,26,12v-1,,-2,1,-4,2c21,14,20,15,19,16v-3,1,-5,2,-8,3c11,19,11,19,11,19v-1,,-2,,-4,1c6,20,4,20,3,20v-1,1,-1,1,-1,c1,20,,21,,21v,1,1,1,1,1c2,22,3,22,3,22v1,1,1,1,2,2c5,24,6,24,6,24v2,1,3,2,5,2c12,26,12,26,13,26v1,,2,,2,c16,26,17,25,18,25v1,,1,-1,2,-1c20,24,20,24,20,24v1,,1,,1,c21,23,22,23,23,23v,,1,-1,2,-1c26,22,26,21,27,21v,,1,,1,-1c30,19,32,18,33,17v2,-1,3,-2,4,-3c38,14,38,13,38,13v1,,1,-1,1,-1c40,12,40,11,40,11v,-1,,-1,,-1c40,9,40,9,41,9,42,8,43,7,43,6v1,,1,-1,1,-1c45,4,45,4,45,4v,,,-1,,-1c46,3,46,3,46,2v,,1,,1,-1c47,1,47,1,46,v,,,,-1,c45,,45,,45,v,,-1,,-1,1m41,3v,,,,,c41,3,41,3,41,3e" fillcolor="#e5ddc7" stroked="f">
                <v:path arrowok="t" o:connecttype="custom" o:connectlocs="259,6;253,12;253,12;248,18;236,24;236,24;218,29;200,41;177,59;153,71;130,82;112,94;65,112;65,112;41,118;18,118;12,118;0,124;6,129;18,129;29,141;35,141;65,153;77,153;88,153;106,147;118,141;118,141;124,141;136,135;147,129;159,124;165,118;194,100;218,82;224,77;230,71;236,65;236,59;242,53;253,35;259,29;265,24;265,18;271,12;277,6;271,0;265,0;265,0;259,6;242,18;242,18;242,18" o:connectangles="0,0,0,0,0,0,0,0,0,0,0,0,0,0,0,0,0,0,0,0,0,0,0,0,0,0,0,0,0,0,0,0,0,0,0,0,0,0,0,0,0,0,0,0,0,0,0,0,0,0,0,0,0"/>
                <o:lock v:ext="edit" verticies="t"/>
              </v:shape>
              <v:shape id="Freeform 30055" o:spid="_x0000_s1261" style="position:absolute;left:4033;top:4587;width:77;height:35;visibility:visible;mso-wrap-style:square;v-text-anchor:top" coordsize="13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xmqMYA&#10;AADcAAAADwAAAGRycy9kb3ducmV2LnhtbESPQWvCQBSE74X+h+UJvdWNCdoS3QQptLSCh8RCr8/s&#10;axKafZtmV43/3hUEj8PMfMOs8tF04kiDay0rmE0jEMSV1S3XCr5378+vIJxH1thZJgVncpBnjw8r&#10;TLU9cUHH0tciQNilqKDxvk+ldFVDBt3U9sTB+7WDQR/kUEs94CnATSfjKFpIgy2HhQZ7emuo+isP&#10;RsF2E/8ckt3XelHMy+Llv+UP3CdKPU3G9RKEp9Hfw7f2p1YQJ3O4nglHQGY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sxmqMYAAADcAAAADwAAAAAAAAAAAAAAAACYAgAAZHJz&#10;L2Rvd25yZXYueG1sUEsFBgAAAAAEAAQA9QAAAIsDAAAAAA==&#10;" path="m1,c1,,,1,,1v,,,1,,1c,2,,3,1,3v,,,,1,c2,4,2,4,2,4v1,,1,1,2,1c4,5,5,5,6,6v,,,,1,c7,6,7,6,8,6v,,,,,c8,6,8,6,9,6v,,1,,2,c12,6,12,5,12,4v1,,,,,-1c12,3,11,3,11,3,9,3,9,3,9,3,8,3,8,3,8,3,7,3,7,3,7,3,7,2,6,2,5,2v,,-1,,-1,c3,2,3,2,3,2,2,2,2,2,2,2,2,1,2,1,2,1,2,,2,,1,v,,,,,e" fillcolor="#e5ddc7" stroked="f">
                <v:path arrowok="t" o:connecttype="custom" o:connectlocs="6,0;0,6;0,12;6,18;12,18;12,23;24,29;36,35;41,35;47,35;47,35;53,35;65,35;71,23;71,18;65,18;53,18;47,18;41,18;30,12;24,12;18,12;12,12;12,6;6,0;6,0" o:connectangles="0,0,0,0,0,0,0,0,0,0,0,0,0,0,0,0,0,0,0,0,0,0,0,0,0,0"/>
              </v:shape>
              <v:shape id="Freeform 30056" o:spid="_x0000_s1262" style="position:absolute;left:4003;top:4256;width:42;height:65;visibility:visible;mso-wrap-style:square;v-text-anchor:top" coordsize="7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7K1ncQA&#10;AADcAAAADwAAAGRycy9kb3ducmV2LnhtbESP3YrCMBSE7xd8h3AE79bUiqLVKOIPerXsVh/g0Bzb&#10;anNSmqjVpzcLC3s5zMw3zHzZmkrcqXGlZQWDfgSCOLO65FzB6bj7nIBwHlljZZkUPMnBctH5mGOi&#10;7YN/6J76XAQIuwQVFN7XiZQuK8ig69uaOHhn2xj0QTa51A0+AtxUMo6isTRYclgosKZ1Qdk1vRkF&#10;l0381W55OirP32a/StMXRtVGqV63Xc1AeGr9f/ivfdAK4uEYfs+EIyAX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uytZ3EAAAA3AAAAA8AAAAAAAAAAAAAAAAAmAIAAGRycy9k&#10;b3ducmV2LnhtbFBLBQYAAAAABAAEAPUAAACJAwAAAAA=&#10;" path="m1,v,,,1,,1c1,1,1,1,1,1,1,1,,1,,1,,2,,2,,2,,3,,3,,3,,4,,4,,4,1,5,1,6,1,6,2,7,2,8,2,8v,1,,1,1,2c3,11,4,11,5,11v,,,,,c5,11,6,11,6,11v,,1,,1,-1c7,10,7,10,7,9,7,9,6,8,6,8,6,7,6,6,5,5,4,3,3,2,2,v,,,,,c1,,1,,1,t,6c1,6,1,6,1,6v,,,,,e" fillcolor="#e5ddc7" stroked="f">
                <v:path arrowok="t" o:connecttype="custom" o:connectlocs="6,0;6,6;6,6;0,6;0,12;0,18;0,24;6,35;12,47;18,59;30,65;30,65;36,65;42,59;42,53;36,47;30,30;12,0;12,0;6,0;6,35;6,35;6,35" o:connectangles="0,0,0,0,0,0,0,0,0,0,0,0,0,0,0,0,0,0,0,0,0,0,0"/>
                <o:lock v:ext="edit" verticies="t"/>
              </v:shape>
              <v:shape id="Freeform 30057" o:spid="_x0000_s1263" style="position:absolute;left:4009;top:4256;width:36;height:71;visibility:visible;mso-wrap-style:square;v-text-anchor:top" coordsize="6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9qPocQA&#10;AADcAAAADwAAAGRycy9kb3ducmV2LnhtbESP0WoCMRRE3wv+Q7iCbzVxhVa2RtGFQtundvUDbje3&#10;m62bmyWJuv59Uyj0cZiZM8x6O7peXCjEzrOGxVyBIG686bjVcDw8369AxIRssPdMGm4UYbuZ3K2x&#10;NP7KH3SpUysyhGOJGmxKQyllbCw5jHM/EGfvyweHKcvQShPwmuGul4VSD9Jhx3nB4kCVpeZUn52G&#10;tlP9+T3Un9+vi93b3qlbUdlK69l03D2BSDSm//Bf+8VoKJaP8HsmHwG5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faj6HEAAAA3AAAAA8AAAAAAAAAAAAAAAAAmAIAAGRycy9k&#10;b3ducmV2LnhtbFBLBQYAAAAABAAEAPUAAACJAwAAAAA=&#10;" path="m1,c,,,1,,1,1,2,1,3,2,4v,,,,,c2,4,2,4,2,4v,,,,,c2,4,2,4,2,4v,1,1,3,1,4c4,9,4,10,4,11v,,,,,c4,11,4,11,5,12v,,,,,c6,12,6,12,6,12v,-1,,-1,,-1c6,10,6,10,6,10,6,9,6,9,6,9,6,8,5,7,5,6,4,4,3,2,2,,2,,1,,1,v,,,,,m4,11v,,,,,c4,11,4,11,4,11m2,4v,,,,,c2,4,2,4,2,4v,,,,,e" fillcolor="#e5ddc7" stroked="f">
                <v:path arrowok="t" o:connecttype="custom" o:connectlocs="6,0;0,6;12,24;12,24;12,24;12,24;12,24;18,47;24,65;24,65;30,71;30,71;36,71;36,65;36,59;36,53;30,36;12,0;6,0;6,0;24,65;24,65;24,65;12,24;12,24;12,24;12,24" o:connectangles="0,0,0,0,0,0,0,0,0,0,0,0,0,0,0,0,0,0,0,0,0,0,0,0,0,0,0"/>
                <o:lock v:ext="edit" verticies="t"/>
              </v:shape>
              <v:shape id="Freeform 30058" o:spid="_x0000_s1264" style="position:absolute;left:3768;top:4008;width:153;height:177;visibility:visible;mso-wrap-style:square;v-text-anchor:top" coordsize="26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5cp8MA&#10;AADcAAAADwAAAGRycy9kb3ducmV2LnhtbERPTYvCMBC9C/6HMIIXWdNVELdrFFlUFERQe/E2NrNt&#10;sZmUJmr115uD4PHxviezxpTiRrUrLCv47kcgiFOrC84UJMfl1xiE88gaS8uk4EEOZtN2a4Kxtnfe&#10;0+3gMxFC2MWoIPe+iqV0aU4GXd9WxIH7t7VBH2CdSV3jPYSbUg6iaCQNFhwacqzoL6f0crgaBafm&#10;9BMdz+lus/XP83o1WvQ2SaJUt9PMf0F4avxH/HavtYLBMKwNZ8IRkNM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5cp8MAAADcAAAADwAAAAAAAAAAAAAAAACYAgAAZHJzL2Rv&#10;d25yZXYueG1sUEsFBgAAAAAEAAQA9QAAAIgDAAAAAA==&#10;" path="m2,c2,,1,1,1,1v,1,,1,,1c1,2,1,2,1,2,,2,,3,,4v,,,1,1,1c1,7,1,8,1,9v1,1,1,3,2,4c3,13,3,14,4,14v,,,1,,1c4,16,5,17,5,18v1,,2,1,2,2c8,20,9,21,10,22v1,1,3,2,4,3c16,26,17,27,19,28v1,1,2,1,2,2c22,30,22,30,22,30v1,,1,,1,c24,30,24,30,24,30v,,1,,1,-1c25,29,25,29,25,28v1,,1,-1,1,-1c26,26,26,25,26,25v,-1,-1,-1,-1,-2c24,23,23,22,23,22,21,21,20,20,19,20,17,19,15,18,14,17,13,16,12,15,11,15,10,14,9,13,8,12,8,11,7,11,6,10,6,9,5,8,5,7,4,6,4,5,4,4,4,3,4,2,4,1,4,1,3,,2,v,,,,,m,5v,,1,,1,c1,5,,5,,5t8,7c8,12,9,12,9,13,9,12,8,12,8,12t6,5c14,17,14,17,14,17v,,,,,e" fillcolor="#e5ddc7" stroked="f">
                <v:path arrowok="t" o:connecttype="custom" o:connectlocs="12,0;6,6;6,12;6,12;0,24;6,30;6,53;18,77;24,83;24,89;29,106;41,118;59,130;82,148;112,165;124,177;129,177;135,177;141,177;147,171;147,165;153,159;153,148;147,136;135,130;112,118;82,100;65,89;47,71;35,59;29,41;24,24;24,6;12,0;12,0;0,30;6,30;0,30;47,71;53,77;47,71;82,100;82,100;82,100" o:connectangles="0,0,0,0,0,0,0,0,0,0,0,0,0,0,0,0,0,0,0,0,0,0,0,0,0,0,0,0,0,0,0,0,0,0,0,0,0,0,0,0,0,0,0,0"/>
                <o:lock v:ext="edit" verticies="t"/>
              </v:shape>
              <v:shape id="Freeform 30059" o:spid="_x0000_s1265" style="position:absolute;left:3862;top:3908;width:248;height:88;visibility:visible;mso-wrap-style:square;v-text-anchor:top" coordsize="42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xn2MUA&#10;AADcAAAADwAAAGRycy9kb3ducmV2LnhtbESPT4vCMBTE78J+h/AEL7Km64JoNcrSRVkPLvjn4u3R&#10;PJti81KaqPXbG0HwOMzMb5jZorWVuFLjS8cKvgYJCOLc6ZILBYf98nMMwgdkjZVjUnAnD4v5R2eG&#10;qXY33tJ1FwoRIexTVGBCqFMpfW7Ioh+4mjh6J9dYDFE2hdQN3iLcVnKYJCNpseS4YLCmzFB+3l2s&#10;gq05/etxdqxW4bzO+6v9ps5+J0r1uu3PFESgNrzDr/afVjD8nsDzTDwCc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/GfYxQAAANwAAAAPAAAAAAAAAAAAAAAAAJgCAABkcnMv&#10;ZG93bnJldi54bWxQSwUGAAAAAAQABAD1AAAAigMAAAAA&#10;" path="m,1v,,,1,,1c,2,,2,,2,,3,,3,,3,,4,,4,,4,,5,,5,1,5v,,,1,,1c2,6,2,6,3,6v,1,1,1,1,1c5,7,5,7,5,7v1,,1,,2,c7,7,8,7,9,7v1,,2,,3,c13,7,14,7,15,8v,-1,,-1,,-1c15,8,15,8,15,8v,,,,1,c15,8,15,8,15,8v4,,7,1,10,2c25,10,25,10,25,10v,,,,,c26,10,26,10,26,10v,,,,,c27,10,28,11,29,11v1,,2,1,4,1c34,13,35,13,36,14v1,,1,,2,c39,15,39,15,40,15v1,,1,,1,-1c42,14,42,13,42,13v-1,,-1,,-1,-1c41,12,41,12,41,12v,,-1,-1,-1,-1c39,10,38,10,38,9,37,8,36,8,35,7,33,7,32,6,31,6,30,5,29,5,29,5,28,4,27,4,26,4,25,4,24,3,24,3v-1,,-2,,-3,c19,2,18,2,16,2,15,2,13,1,11,1,9,1,8,1,6,,5,,4,,3,,2,,2,,1,v,,,,,c,,,,,1m2,5v,,,,,c2,5,2,5,2,5t24,5c26,10,26,10,25,10v,,,,,c25,10,26,10,26,10m15,8v,,,,,c15,8,15,8,15,8v,,,,,e" fillcolor="#e5ddc7" stroked="f">
                <v:path arrowok="t" o:connecttype="custom" o:connectlocs="0,6;0,12;0,12;0,18;0,23;6,29;6,35;18,35;24,41;30,41;41,41;53,41;71,41;89,47;89,41;89,47;94,47;89,47;148,59;148,59;148,59;154,59;154,59;171,65;195,70;213,82;224,82;236,88;242,82;248,76;242,70;242,70;236,65;224,53;207,41;183,35;171,29;154,23;142,18;124,18;94,12;65,6;35,0;18,0;6,0;6,0;0,6;12,29;12,29;12,29;154,59;148,59;148,59;154,59;89,47;89,47;89,47;89,47" o:connectangles="0,0,0,0,0,0,0,0,0,0,0,0,0,0,0,0,0,0,0,0,0,0,0,0,0,0,0,0,0,0,0,0,0,0,0,0,0,0,0,0,0,0,0,0,0,0,0,0,0,0,0,0,0,0,0,0,0,0"/>
                <o:lock v:ext="edit" verticies="t"/>
              </v:shape>
              <v:shape id="Freeform 30060" o:spid="_x0000_s1266" style="position:absolute;left:3850;top:3849;width:136;height:94;visibility:visible;mso-wrap-style:square;v-text-anchor:top" coordsize="23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59+lcUA&#10;AADcAAAADwAAAGRycy9kb3ducmV2LnhtbESPwWrDMAyG74O9g9Ggl9I6C2Vb07qlDMpy2KVpHkDE&#10;ahIay1nsJdnbT4fBjuLX/0nf/ji7To00hNazged1Aoq48rbl2kB5Pa/eQIWIbLHzTAZ+KMDx8Piw&#10;x8z6iS80FrFWAuGQoYEmxj7TOlQNOQxr3xNLdvODwyjjUGs74CRw1+k0SV60w5blQoM9vTdU3Ytv&#10;J5TXMv/Ynpg6d6vLvt0svz4vS2MWT/NpByrSHP+X/9q5NZBu5H2RERHQh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n36VxQAAANwAAAAPAAAAAAAAAAAAAAAAAJgCAABkcnMv&#10;ZG93bnJldi54bWxQSwUGAAAAAAQABAD1AAAAigMAAAAA&#10;" path="m6,1c5,1,4,1,3,2v,,-1,,-1,c2,2,1,2,1,2,1,3,,3,,4,,5,,5,,6,,7,1,8,1,9v1,1,1,3,2,3c4,13,4,13,5,13v,-1,1,-1,1,-1c6,12,7,12,7,13v,,,,1,1c8,14,8,14,9,15v,,,,,c10,15,10,15,10,15v1,,1,,1,c12,15,12,14,13,14v,,,-1,,-1c13,13,13,13,13,13v1,,1,,1,-1c14,12,14,12,14,12v1,,1,,1,c15,13,16,13,17,13v,1,1,1,2,1c19,15,20,15,21,15v,,,,,c21,16,22,16,23,15v,-1,,-2,-1,-2c22,13,21,13,21,12v-2,,-3,-1,-4,-2c16,9,16,8,15,8v,,,,,c15,7,14,6,14,5,13,4,13,3,13,2v-1,,-1,,-1,-1c11,,10,,9,v,,,,,c8,,7,,6,1e" fillcolor="#e5ddc7" stroked="f">
                <v:path arrowok="t" o:connecttype="custom" o:connectlocs="35,6;18,12;12,12;6,12;0,24;0,35;6,53;18,71;30,76;35,71;41,76;47,82;53,88;53,88;59,88;65,88;77,82;77,76;77,76;83,71;83,71;89,71;101,76;112,82;124,88;124,88;136,88;130,76;124,71;101,59;89,47;89,47;83,29;77,12;71,6;53,0;53,0;35,6" o:connectangles="0,0,0,0,0,0,0,0,0,0,0,0,0,0,0,0,0,0,0,0,0,0,0,0,0,0,0,0,0,0,0,0,0,0,0,0,0,0"/>
              </v:shape>
              <v:shape id="Freeform 30061" o:spid="_x0000_s1267" style="position:absolute;left:4257;top:4002;width:200;height:106;visibility:visible;mso-wrap-style:square;v-text-anchor:top" coordsize="34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IryMcA&#10;AADcAAAADwAAAGRycy9kb3ducmV2LnhtbESPT2vCQBTE7wW/w/KE3urG0No2ukr/UOpJaGwRb4/s&#10;M4nNvg27W0389F1B8DjMzG+Y2aIzjTiQ87VlBeNRAoK4sLrmUsH3+uPuCYQPyBoby6SgJw+L+eBm&#10;hpm2R/6iQx5KESHsM1RQhdBmUvqiIoN+ZFvi6O2sMxiidKXUDo8RbhqZJslEGqw5LlTY0ltFxW/+&#10;ZxTs5eeq712+bX8eX036fto/bJ5PSt0Ou5cpiEBduIYv7aVWkN6P4XwmHgE5/w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wyK8jHAAAA3AAAAA8AAAAAAAAAAAAAAAAAmAIAAGRy&#10;cy9kb3ducmV2LnhtbFBLBQYAAAAABAAEAPUAAACMAwAAAAA=&#10;" path="m,1v,,,1,,1c1,2,1,2,2,3v,,,,,c2,3,1,3,2,4v,,,,,c2,4,2,5,2,5v,,,1,1,1c3,7,3,8,3,8v1,1,1,2,2,2c5,11,5,11,6,12v,1,1,1,1,2c8,14,8,14,8,15v1,,1,,1,c10,16,10,16,10,16v2,1,3,1,5,1c16,17,18,18,20,18v1,,2,,3,c25,18,25,18,25,18v2,,4,,6,c32,18,33,18,34,17v,-1,,-2,-1,-3c33,14,32,13,31,12v,,,,,-1c30,11,30,10,30,10,29,9,29,8,28,8,28,7,27,7,26,6v,,-1,,-1,c23,6,21,6,20,5v-1,,-2,,-3,c15,5,14,4,13,4,11,4,9,3,7,2,6,2,5,2,4,1,3,1,2,1,1,v,,,,,c,,,1,,1m6,4v,,,,-1,c6,4,6,4,6,4v,,,,,c6,4,6,4,6,4t7,c13,4,13,4,13,4v,,,,,m30,15v,,,,,c30,15,30,15,30,15v,,,,,e" fillcolor="#e5ddc7" stroked="f">
                <v:path arrowok="t" o:connecttype="custom" o:connectlocs="0,6;0,12;12,18;12,18;12,24;12,24;12,29;18,35;18,47;29,59;35,71;41,82;47,88;53,88;59,94;88,100;118,106;135,106;147,106;182,106;200,100;194,82;182,71;182,65;176,59;165,47;153,35;147,35;118,29;100,29;76,24;41,12;24,6;6,0;6,0;0,6;35,24;29,24;35,24;35,24;35,24;76,24;76,24;76,24;176,88;176,88;176,88;176,88" o:connectangles="0,0,0,0,0,0,0,0,0,0,0,0,0,0,0,0,0,0,0,0,0,0,0,0,0,0,0,0,0,0,0,0,0,0,0,0,0,0,0,0,0,0,0,0,0,0,0,0"/>
                <o:lock v:ext="edit" verticies="t"/>
              </v:shape>
              <v:shape id="Freeform 30062" o:spid="_x0000_s1268" style="position:absolute;left:4263;top:4008;width:147;height:41;visibility:visible;mso-wrap-style:square;v-text-anchor:top" coordsize="25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X/PMUA&#10;AADcAAAADwAAAGRycy9kb3ducmV2LnhtbESPQWvCQBSE7wX/w/IEb3VjrFJTV7GFQgtejFKvz+xr&#10;sph9G7Jbk/z7rlDocZiZb5j1tre1uFHrjWMFs2kCgrhw2nCp4HR8f3wG4QOyxtoxKRjIw3Yzelhj&#10;pl3HB7rloRQRwj5DBVUITSalLyqy6KeuIY7et2sthijbUuoWuwi3tUyTZCktGo4LFTb0VlFxzX+s&#10;gr28HNNkeNWfuF+sLuedmX/VRqnJuN+9gAjUh//wX/tDK0ifUrifiUdAb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Nf88xQAAANwAAAAPAAAAAAAAAAAAAAAAAJgCAABkcnMv&#10;ZG93bnJldi54bWxQSwUGAAAAAAQABAD1AAAAigMAAAAA&#10;" path="m,c,,,,,,,,,1,,1v,,,,,c2,2,5,3,7,3v2,1,5,2,8,2c14,5,14,5,14,5v2,,4,1,5,1c20,6,21,7,22,7v1,,1,,2,c25,7,25,6,25,6v,,,-1,,-1c25,5,24,5,24,5,23,5,22,4,21,4v-2,,-3,,-4,c14,3,12,3,9,2v,,,,,c8,2,6,1,5,1,3,,2,,1,,1,,1,,,,,,,,,e" fillcolor="#e5ddc7" stroked="f">
                <v:path arrowok="t" o:connecttype="custom" o:connectlocs="0,0;0,0;0,6;0,6;41,18;88,29;82,29;112,35;129,41;141,41;147,35;147,29;141,29;123,23;100,23;53,12;53,12;29,6;6,0;0,0;0,0" o:connectangles="0,0,0,0,0,0,0,0,0,0,0,0,0,0,0,0,0,0,0,0,0"/>
              </v:shape>
              <v:shape id="Freeform 30063" o:spid="_x0000_s1269" style="position:absolute;left:4581;top:3979;width:207;height:118;visibility:visible;mso-wrap-style:square;v-text-anchor:top" coordsize="35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9zN8cUA&#10;AADcAAAADwAAAGRycy9kb3ducmV2LnhtbESPQWvCQBSE74L/YXlCb7rRWgmpq6hF8CJiLIXeHtln&#10;Esy+jdmtif/eFQoeh5n5hpkvO1OJGzWutKxgPIpAEGdWl5wr+D5thzEI55E1VpZJwZ0cLBf93hwT&#10;bVs+0i31uQgQdgkqKLyvEyldVpBBN7I1cfDOtjHog2xyqRtsA9xUchJFM2mw5LBQYE2bgrJL+mcU&#10;xB8Han/a065c76+XfXzdzL5+U6XeBt3qE4Snzr/C/+2dVjCZvsPzTDgCcvE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3M3xxQAAANwAAAAPAAAAAAAAAAAAAAAAAJgCAABkcnMv&#10;ZG93bnJldi54bWxQSwUGAAAAAAQABAD1AAAAigMAAAAA&#10;" path="m20,1v,,-1,1,-1,1c16,3,14,4,11,5,8,6,4,7,1,8,,9,,9,,10v,1,1,1,2,1c2,11,2,11,2,11v,1,,2,1,3c3,15,4,15,5,16v1,1,2,2,3,3c8,19,9,19,9,20v1,,1,-1,2,-1c11,19,11,19,12,19v1,,3,-1,4,-1c20,17,23,15,26,14v1,-1,3,-2,5,-3c33,9,33,9,33,9v1,,2,-1,2,-2c35,6,35,5,34,5v,-1,,-1,-1,-1c33,4,33,4,33,4v,,-1,,-1,c31,4,30,3,29,3,28,3,27,2,26,2v-1,,-2,,-2,-1c23,1,23,1,23,1,22,1,22,,22,,21,,21,1,20,1m32,5v-1,,-1,,-1,c31,5,31,5,31,5v,,,,1,m3,14v,,,,,c3,14,3,14,3,14e" fillcolor="#e5ddc7" stroked="f">
                <v:path arrowok="t" o:connecttype="custom" o:connectlocs="118,6;112,12;65,30;6,47;0,59;12,65;12,65;18,83;30,94;47,112;53,118;65,112;71,112;95,106;154,83;183,65;195,53;207,41;201,30;195,24;195,24;189,24;172,18;154,12;142,6;136,6;130,0;118,6;189,30;183,30;183,30;189,30;18,83;18,83;18,83" o:connectangles="0,0,0,0,0,0,0,0,0,0,0,0,0,0,0,0,0,0,0,0,0,0,0,0,0,0,0,0,0,0,0,0,0,0,0"/>
                <o:lock v:ext="edit" verticies="t"/>
              </v:shape>
              <v:shape id="Freeform 30064" o:spid="_x0000_s1270" style="position:absolute;left:4623;top:3778;width:47;height:77;visibility:visible;mso-wrap-style:square;v-text-anchor:top" coordsize="8,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qVzsMA&#10;AADcAAAADwAAAGRycy9kb3ducmV2LnhtbESPQYvCMBSE7wv+h/AEb2uqyKLVKCqsCILQKnh9NM+m&#10;2LyUJmvrvzcLC3scZuYbZrXpbS2e1PrKsYLJOAFBXDhdcangevn+nIPwAVlj7ZgUvMjDZj34WGGq&#10;XccZPfNQighhn6ICE0KTSukLQxb92DXE0bu71mKIsi2lbrGLcFvLaZJ8SYsVxwWDDe0NFY/8xyqY&#10;77rJKd9nePJnczhni5e9Ya7UaNhvlyAC9eE//Nc+agXT2Qx+z8QjINd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LqVzsMAAADcAAAADwAAAAAAAAAAAAAAAACYAgAAZHJzL2Rv&#10;d25yZXYueG1sUEsFBgAAAAAEAAQA9QAAAIgDAAAAAA==&#10;" path="m3,c3,,2,1,2,1v,,,,,c1,1,1,1,,1,,2,,2,,2,,3,,3,,3,1,4,1,4,1,5v1,,1,1,1,1c2,7,3,8,3,9v,1,,2,,2c4,12,4,12,4,13v1,,1,,1,c6,13,6,13,6,13v1,,1,,2,-1c8,12,8,12,8,12v,,,,,c8,12,8,12,8,12v,-1,,-1,,-1c8,11,8,11,8,11v,,,-1,,-2c8,8,7,7,7,6,7,5,6,4,6,2,5,2,5,1,4,v,,,,-1,c3,,3,,3,m2,1v,,,,,c2,1,2,1,2,1v,,,,,c2,1,2,1,2,1v,,,,,c2,1,2,1,2,1v,,,,,m2,1v,,,,,c2,1,2,1,2,1v,,,,,m1,5v,,,,1,c1,5,1,5,1,5t4,8c5,13,5,13,5,13v,,,,,m8,12v,,,,,c8,11,8,11,8,11r,1xm2,1v,,,,,c2,1,2,1,2,1v,,,,,e" fillcolor="#e5ddc7" stroked="f">
                <v:path arrowok="t" o:connecttype="custom" o:connectlocs="18,0;12,6;12,6;0,6;0,12;0,18;6,30;12,36;18,53;18,65;24,77;29,77;35,77;47,71;47,71;47,71;47,71;47,65;47,65;47,53;41,36;35,12;24,0;18,0;18,0;12,6;12,6;12,6;12,6;12,6;12,6;12,6;12,6;12,6;12,6;12,6;12,6;6,30;12,30;6,30;29,77;29,77;29,77;47,71;47,71;47,65;47,71;12,6;12,6;12,6;12,6" o:connectangles="0,0,0,0,0,0,0,0,0,0,0,0,0,0,0,0,0,0,0,0,0,0,0,0,0,0,0,0,0,0,0,0,0,0,0,0,0,0,0,0,0,0,0,0,0,0,0,0,0,0,0"/>
                <o:lock v:ext="edit" verticies="t"/>
              </v:shape>
              <v:shape id="Freeform 30065" o:spid="_x0000_s1271" style="position:absolute;left:4399;top:3565;width:153;height:160;visibility:visible;mso-wrap-style:square;v-text-anchor:top" coordsize="26,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4x28YA&#10;AADcAAAADwAAAGRycy9kb3ducmV2LnhtbESPQWsCMRSE70L/Q3iFXqRmKyrtapSlUvAmVWl7fGye&#10;yermZbtJ1/XfN0Khx2FmvmEWq97VoqM2VJ4VPI0yEMSl1xUbBYf92+MziBCRNdaeScGVAqyWd4MF&#10;5tpf+J26XTQiQTjkqMDG2ORShtKSwzDyDXHyjr51GJNsjdQtXhLc1XKcZTPpsOK0YLGhV0vleffj&#10;FJy+P158tS46M519meE6bG3xuVXq4b4v5iAi9fE//NfeaAXjyRRuZ9IRkM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y4x28YAAADcAAAADwAAAAAAAAAAAAAAAACYAgAAZHJz&#10;L2Rvd25yZXYueG1sUEsFBgAAAAAEAAQA9QAAAIsDAAAAAA==&#10;" path="m1,c,,,1,,1,,2,,3,,3,,4,,5,,5,,6,,6,,6,,7,,8,,9v1,,1,1,1,1c1,11,2,12,2,12v,,,1,,1c2,13,3,14,3,15v,,,,1,1c4,16,4,17,5,17v1,1,3,3,4,3c11,21,13,22,15,23v1,1,3,2,4,2c20,26,20,26,21,26v,,1,,1,1c23,27,23,27,24,26v,,,,1,c25,26,25,25,25,25v,-1,1,-1,1,-2c26,23,26,22,26,22v,-1,,-1,,-2c25,20,25,20,25,20,24,19,23,19,23,19,22,18,21,18,20,17v-1,,-2,-1,-2,-1c17,16,16,15,15,15v,,,,,c14,15,13,14,12,14,11,13,9,12,8,12v,,1,,1,c9,12,8,12,8,12v,,,,,c8,12,8,12,8,12,7,11,6,10,5,9,5,8,4,8,4,7,4,7,3,6,3,6,3,4,2,3,2,2v,,,,,c2,2,2,1,2,1,2,1,1,,1,v,,,,,m23,21v,,,,,c23,21,23,21,23,21v,,,,,m23,21v,,,,,m22,22v,,,,,c22,22,22,22,22,22v,,,,,c22,22,22,22,22,22m8,12v,,,,,c8,12,8,12,8,12xm2,2v,,,,,c2,2,2,2,2,2e" fillcolor="#e5ddc7" stroked="f">
                <v:path arrowok="t" o:connecttype="custom" o:connectlocs="6,0;0,6;0,18;0,30;0,36;0,53;6,59;12,71;12,77;18,89;24,95;29,101;53,119;88,136;112,148;124,154;129,160;141,154;147,154;147,148;153,136;153,130;153,119;147,119;135,113;118,101;106,95;88,89;88,89;71,83;47,71;53,71;47,71;47,71;47,71;29,53;24,41;18,36;12,12;12,12;12,6;6,0;6,0;135,124;135,124;135,124;135,124;135,124;135,124;129,130;129,130;129,130;129,130;129,130;47,71;47,71;47,71;12,12;12,12;12,12" o:connectangles="0,0,0,0,0,0,0,0,0,0,0,0,0,0,0,0,0,0,0,0,0,0,0,0,0,0,0,0,0,0,0,0,0,0,0,0,0,0,0,0,0,0,0,0,0,0,0,0,0,0,0,0,0,0,0,0,0,0,0,0"/>
                <o:lock v:ext="edit" verticies="t"/>
              </v:shape>
              <v:shape id="Freeform 30066" o:spid="_x0000_s1272" style="position:absolute;left:2854;top:2940;width:71;height:47;visibility:visible;mso-wrap-style:square;v-text-anchor:top" coordsize="12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VgAcQA&#10;AADcAAAADwAAAGRycy9kb3ducmV2LnhtbESPQYvCMBSE7wv+h/AEb2uqiEg1igiKetN62L09m2db&#10;bF5KEmvdX79ZWPA4zMw3zGLVmVq05HxlWcFomIAgzq2uuFBwybafMxA+IGusLZOCF3lYLXsfC0y1&#10;ffKJ2nMoRISwT1FBGUKTSunzkgz6oW2Io3ezzmCI0hVSO3xGuKnlOEmm0mDFcaHEhjYl5ffzwyjI&#10;rtm1+7rUfJy43enncT+0u9u3UoN+t56DCNSFd/i/vdcKxpMp/J2JR0A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nlYAHEAAAA3AAAAA8AAAAAAAAAAAAAAAAAmAIAAGRycy9k&#10;b3ducmV2LnhtbFBLBQYAAAAABAAEAPUAAACJAwAAAAA=&#10;" path="m5,c4,,3,1,3,1v,1,,1,-1,1c2,2,2,2,2,3,1,3,,4,,5,,7,1,8,2,8v2,,3,,4,c8,8,9,8,10,7v1,,2,-2,1,-3c11,4,12,3,11,3v,-1,,-2,-1,-2c9,,8,,7,,7,,6,,6,,6,,5,,5,e" fillcolor="#96a54e" stroked="f">
                <v:path arrowok="t" o:connecttype="custom" o:connectlocs="30,0;18,6;12,12;12,18;0,29;12,47;36,47;59,41;65,24;65,18;59,6;41,0;36,0;30,0" o:connectangles="0,0,0,0,0,0,0,0,0,0,0,0,0,0"/>
              </v:shape>
              <v:shape id="Freeform 30067" o:spid="_x0000_s1273" style="position:absolute;left:2866;top:2957;width:1120;height:1352;visibility:visible;mso-wrap-style:square;v-text-anchor:top" coordsize="190,2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TmTsMA&#10;AADcAAAADwAAAGRycy9kb3ducmV2LnhtbESPwWrDMBBE74X+g9hCb40cE1rjRglpIWDSQ2iSD1is&#10;rW1irYykKOrfR4VAj8PMvGGW62RGEcn5wbKC+awAQdxaPXCn4HTcvlQgfEDWOFomBb/kYb16fFhi&#10;re2VvykeQicyhH2NCvoQplpK3/Zk0M/sRJy9H+sMhixdJ7XDa4abUZZF8SoNDpwXepzos6f2fLgY&#10;BbHZedl8xK85x+oi96l0qTJKPT+lzTuIQCn8h+/tRisoF2/wdyYfAbm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WTmTsMAAADcAAAADwAAAAAAAAAAAAAAAACYAgAAZHJzL2Rv&#10;d25yZXYueG1sUEsFBgAAAAAEAAQA9QAAAIgDAAAAAA==&#10;" path="m1,1c1,5,1,8,,12v,4,,7,,11c1,27,1,31,2,34v,2,,4,1,6c3,41,3,43,3,45v1,2,1,5,2,8c5,55,6,58,7,60v1,3,1,5,2,8c10,70,11,73,12,75v,,,,,c12,76,13,78,14,80v,2,1,4,2,5c17,89,19,92,20,96v2,3,3,6,5,9c26,107,26,108,27,110v1,2,2,3,3,5c32,118,34,121,36,124v1,2,3,3,4,5c41,131,42,132,43,134v2,3,5,6,7,8c52,145,55,148,57,151v3,3,5,5,7,8c67,162,69,165,71,167v3,3,5,5,8,8c81,178,84,180,87,183v2,2,5,5,8,7c97,191,98,192,100,193v1,1,3,2,4,3c107,198,110,200,113,202v4,2,7,4,10,5c123,207,123,208,122,208v,1,,3,1,3c125,212,127,214,129,215v2,1,4,2,6,2c139,219,142,221,146,222v3,1,7,2,11,3c161,226,165,227,169,228v1,,3,,5,c175,228,177,229,179,229v2,,3,,5,c185,229,186,229,186,229v2,,3,,4,-1c190,227,190,226,189,225v,,-1,,-1,-1c187,224,187,224,186,224v-1,-1,-3,-1,-5,-2c178,221,175,220,171,220v-1,-1,-3,-1,-5,-2c165,218,163,217,161,217v-4,-1,-8,-3,-11,-4c146,212,143,210,139,209v-3,-2,-6,-3,-9,-5c130,204,130,205,130,205v,,,-1,,-1c129,204,129,204,129,204v,,,,,c126,203,123,201,120,200v-3,-2,-6,-4,-9,-6c108,193,105,191,103,189v-2,-1,-3,-2,-5,-3c97,185,96,184,94,183v,,,,1,c93,182,92,181,91,180v-2,-2,-3,-3,-4,-4c84,174,81,171,79,169v-1,-2,-3,-3,-4,-4c74,163,73,162,71,161v-2,-3,-5,-6,-7,-8c60,148,56,143,52,138v-3,-3,-5,-5,-7,-8c43,127,41,124,39,121v-2,-3,-4,-6,-6,-9c32,111,31,109,30,108v-1,-2,-1,-4,-2,-5c26,100,25,96,23,93,22,90,20,86,19,83,18,81,17,79,16,76,15,74,15,72,14,70v,,,,,c13,67,12,63,11,60,10,59,10,57,9,55v,-2,,-3,-1,-5c8,46,7,43,7,39,6,35,5,32,5,28,5,27,4,25,4,23v,-4,,-7,,-11c4,9,4,5,4,1,4,1,3,,2,v,,,,,c2,,1,,1,1m14,70v,,,,,c14,70,14,70,14,70m130,204v,,,,,c130,204,129,204,129,204v,,,,1,e" fillcolor="#96a54e" stroked="f">
                <v:path arrowok="t" o:connecttype="custom" o:connectlocs="0,71;12,201;18,266;41,354;71,443;83,472;118,567;159,649;212,732;253,791;336,891;419,986;513,1080;589,1139;666,1193;719,1228;760,1269;861,1311;996,1346;1055,1352;1096,1352;1114,1328;1096,1322;1008,1299;949,1281;819,1234;766,1210;760,1204;707,1181;607,1116;554,1080;536,1063;466,998;419,951;307,815;230,714;177,638;136,549;94,449;83,413;53,325;41,230;24,136;24,6;12,0;83,413;83,413;766,1204;766,1204" o:connectangles="0,0,0,0,0,0,0,0,0,0,0,0,0,0,0,0,0,0,0,0,0,0,0,0,0,0,0,0,0,0,0,0,0,0,0,0,0,0,0,0,0,0,0,0,0,0,0,0,0"/>
                <o:lock v:ext="edit" verticies="t"/>
              </v:shape>
              <v:shape id="Freeform 30068" o:spid="_x0000_s1274" style="position:absolute;left:2854;top:2969;width:542;height:1080;visibility:visible;mso-wrap-style:square;v-text-anchor:top" coordsize="92,1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/1IMQA&#10;AADcAAAADwAAAGRycy9kb3ducmV2LnhtbERPTWvCQBC9C/6HZQRvdaO2VlJXEUUqlEJNCvU4ZMck&#10;mJ2N2VWjv949FDw+3vds0ZpKXKhxpWUFw0EEgjizuuRcwW+6eZmCcB5ZY2WZFNzIwWLe7cww1vbK&#10;O7okPhchhF2MCgrv61hKlxVk0A1sTRy4g20M+gCbXOoGryHcVHIURRNpsOTQUGBNq4KyY3I2Cr78&#10;+Cc5ve/X38nb8O9zn92nUZoq1e+1yw8Qnlr/FP+7t1rB6DWsDWfCEZDz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xf9SDEAAAA3AAAAA8AAAAAAAAAAAAAAAAAmAIAAGRycy9k&#10;b3ducmV2LnhtbFBLBQYAAAAABAAEAPUAAACJAwAAAAA=&#10;" path="m1,1v,1,,2,,3c1,4,1,5,1,6v,1,,3,-1,4c,11,,13,,14v,1,,2,,3c,18,,19,,20v,1,,1,,2c,23,,25,,26v,2,,3,,4c,31,,31,,32v,1,,2,1,3c1,34,1,34,1,34v,1,,2,,3c1,38,1,39,1,40v,1,1,2,1,3c2,44,2,45,2,46v1,2,1,3,2,5c4,52,4,52,4,53v,1,,1,1,1c5,54,5,54,5,54v,2,,3,1,5c6,61,7,62,7,64v,1,1,2,1,3c8,68,9,69,9,70v,1,1,1,1,1c10,72,10,72,10,73v1,1,1,3,2,4c12,77,12,77,12,77v1,2,2,4,2,6c16,87,18,91,19,94v1,2,2,4,3,6c23,100,23,101,24,102v,2,2,3,3,5c29,110,31,114,33,117v3,5,6,10,10,15c43,132,43,132,43,132v,,,1,,1c43,133,44,133,44,133v2,3,4,6,6,9c50,142,51,143,51,143v,,,,1,c52,143,52,144,53,144v,1,1,3,2,4c55,148,56,149,56,149v,,1,1,1,1c57,150,57,150,57,150v1,1,1,1,1,1c58,151,59,151,59,151v1,2,3,4,5,6c66,160,68,162,70,164v1,1,2,2,3,3c76,170,78,173,81,175v1,1,2,2,3,4c85,179,85,180,86,180v,,1,1,1,1c87,182,88,182,89,182v,1,,1,1,1c90,183,91,183,91,182v1,,1,-1,1,-2c91,179,91,178,90,178v,-1,,-1,-1,-1c89,176,88,176,88,175v-1,-1,-3,-2,-4,-3c83,171,82,170,81,169v,,,,,c79,167,78,165,76,163v-2,-1,-3,-3,-5,-5c70,156,68,155,67,153v-1,-1,-2,-1,-2,-2c64,150,64,150,63,150v,-1,,-1,,-1c63,149,63,149,62,148v,,,,-1,c61,148,61,148,61,148v-1,-1,-1,-1,-1,-1c60,146,60,146,60,146v-1,-1,-1,-1,-1,-1c58,144,58,143,57,142v-1,-1,-2,-3,-3,-4c48,129,48,129,48,129,44,124,40,118,36,112v,,,,,c36,111,35,110,35,110v,,,,,c33,107,31,104,29,101v-1,-1,-1,-2,-2,-3c26,97,26,97,26,97v,,,-1,,-1c24,94,23,91,22,88,21,86,20,84,19,81v,,-1,-1,-1,-2c18,79,18,78,17,78v,-1,,-2,-1,-3c16,73,15,71,14,69v,-1,-1,-2,-1,-3c13,66,13,66,13,66v,-1,,-2,-1,-3c12,61,12,60,11,58,9,50,9,50,9,50,8,47,8,44,7,41,6,40,6,38,6,37,5,35,5,34,5,32,5,31,4,29,4,28v,,,,,-1c4,27,4,27,4,26v,,,-1,,-2c4,23,4,23,4,22v,-1,,-2,,-3c4,19,4,19,4,19v,-2,,-4,,-6c4,11,4,9,4,8,4,5,4,5,4,5,4,4,4,3,4,2v,,,,,c4,2,4,2,4,1v,,,,,c4,1,4,,3,v,,,,,c2,,2,,1,1t,34c1,35,1,35,1,35v,,,,,e" fillcolor="#96a54e" stroked="f">
                <v:path arrowok="t" o:connecttype="custom" o:connectlocs="6,24;0,59;0,100;0,130;0,177;6,207;6,218;12,254;24,301;29,319;35,348;47,395;59,419;71,454;82,490;130,590;159,631;253,779;253,785;295,838;306,844;324,873;336,885;342,891;377,927;430,986;495,1056;513,1068;530,1080;542,1062;524,1045;495,1015;477,997;418,932;383,891;371,879;359,873;353,868;348,856;318,814;212,661;206,649;171,596;153,572;130,519;106,466;94,443;77,390;71,372;53,295;35,218;24,165;24,153;24,130;24,112;24,47;24,12;24,6;18,0;6,6;6,207" o:connectangles="0,0,0,0,0,0,0,0,0,0,0,0,0,0,0,0,0,0,0,0,0,0,0,0,0,0,0,0,0,0,0,0,0,0,0,0,0,0,0,0,0,0,0,0,0,0,0,0,0,0,0,0,0,0,0,0,0,0,0,0,0"/>
                <o:lock v:ext="edit" verticies="t"/>
              </v:shape>
              <v:shape id="Freeform 30069" o:spid="_x0000_s1275" style="position:absolute;left:3750;top:4168;width:218;height:135;visibility:visible;mso-wrap-style:square;v-text-anchor:top" coordsize="37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3KXFcYA&#10;AADcAAAADwAAAGRycy9kb3ducmV2LnhtbESPS2sCMRSF9wX/Q7hCN0UzSi06NYoIpd3U4gvt7jK5&#10;TqKTm2GS6vTfN4VCl4fz+DjTeesqcaUmWM8KBv0MBHHhteVSwW770huDCBFZY+WZFHxTgPmsczfF&#10;XPsbr+m6iaVIIxxyVGBirHMpQ2HIYej7mjh5J984jEk2pdQN3tK4q+Qwy56kQ8uJYLCmpaHisvly&#10;CWLP5mG1O2xfRx/r4/5zYYt3Xip1320XzyAitfE//Nd+0wqGjxP4PZOOgJz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3KXFcYAAADcAAAADwAAAAAAAAAAAAAAAACYAgAAZHJz&#10;L2Rvd25yZXYueG1sUEsFBgAAAAAEAAQA9QAAAIsDAAAAAA==&#10;" path="m,c,,,1,,1,2,2,3,4,5,5,6,6,8,7,9,8v2,1,3,2,5,3c15,12,17,13,19,14v2,1,4,3,6,4c26,19,28,20,29,20v,1,1,1,1,2c31,22,31,23,32,23v1,,1,-1,2,-1c34,22,34,22,34,22v,1,2,1,3,c37,21,37,21,37,20v,,,,,-1c37,19,37,19,36,18,34,17,32,15,30,13v-1,,-2,-1,-4,-2c25,10,24,9,23,8v-1,,-2,,-2,1c21,9,21,9,21,9,19,8,17,7,15,6v,,,,,c14,5,13,5,11,4v,,-1,-1,-1,-1c9,3,9,2,8,2v,,,,-1,c7,2,6,3,6,3v,,,,,1c6,3,6,3,5,3,5,2,4,2,4,2,3,1,2,,2,,1,,1,,1,,1,,,,,m23,9v,,,,,c23,9,23,9,23,9v,,,,,e" fillcolor="#96a54e" stroked="f">
                <v:path arrowok="t" o:connecttype="custom" o:connectlocs="0,0;0,6;29,29;53,47;82,65;112,82;147,106;171,117;177,129;189,135;200,129;200,129;218,129;218,117;218,112;212,106;177,76;153,65;136,47;124,53;124,53;88,35;88,35;65,23;59,18;47,12;41,12;35,18;35,23;29,18;24,12;12,0;6,0;0,0;136,53;136,53;136,53;136,53" o:connectangles="0,0,0,0,0,0,0,0,0,0,0,0,0,0,0,0,0,0,0,0,0,0,0,0,0,0,0,0,0,0,0,0,0,0,0,0,0,0"/>
                <o:lock v:ext="edit" verticies="t"/>
              </v:shape>
              <v:shape id="Freeform 30070" o:spid="_x0000_s1276" style="position:absolute;left:3178;top:2491;width:171;height:130;visibility:visible;mso-wrap-style:square;v-text-anchor:top" coordsize="29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WU8MAA&#10;AADcAAAADwAAAGRycy9kb3ducmV2LnhtbERPy4rCMBTdC/5DuANuZExH8EHHKDpQdOHGqvtLc23L&#10;NDc1iVr/3iwEl4fzXqw604g7OV9bVvAzSkAQF1bXXCo4HbPvOQgfkDU2lknBkzyslv3eAlNtH3yg&#10;ex5KEUPYp6igCqFNpfRFRQb9yLbEkbtYZzBE6EqpHT5iuGnkOEmm0mDNsaHClv4qKv7zm1GQZZvd&#10;NlvPrujcfnM4X4Y534ZKDb669S+IQF34iN/unVYwnsT58Uw8AnL5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KWU8MAAAADcAAAADwAAAAAAAAAAAAAAAACYAgAAZHJzL2Rvd25y&#10;ZXYueG1sUEsFBgAAAAAEAAQA9QAAAIUDAAAAAA==&#10;" path="m27,c25,,23,1,22,1,19,2,16,4,14,5,11,6,9,8,6,10,5,11,4,12,3,13v-1,,-1,1,-2,2c1,15,1,16,1,16v,,,,,c1,17,1,17,1,17v,,,1,-1,1c,18,,19,,20v,,1,1,1,1c2,22,2,22,3,22v1,,1,-1,2,-1c5,20,5,20,6,19v,-1,1,-1,2,-2c9,16,9,15,10,15v,,,,,c10,15,10,15,10,14v1,,3,-1,4,-2c15,11,16,11,18,10,20,8,23,7,25,6v1,,1,,2,-1c27,5,28,5,28,5v1,,1,-1,1,-2c29,3,29,3,29,2v,,,,,-1c29,,28,,27,v,,,,,m10,15v,,,,,c10,15,10,15,10,15m6,19v,,,,,c6,19,6,19,6,19e" fillcolor="#96a54e" stroked="f">
                <v:path arrowok="t" o:connecttype="custom" o:connectlocs="159,0;130,6;83,30;35,59;18,77;6,89;6,95;6,95;6,100;0,106;0,118;6,124;18,130;29,124;35,112;47,100;59,89;59,89;59,83;83,71;106,59;147,35;159,30;165,30;171,18;171,12;171,6;159,0;159,0;59,89;59,89;59,89;35,112;35,112;35,112" o:connectangles="0,0,0,0,0,0,0,0,0,0,0,0,0,0,0,0,0,0,0,0,0,0,0,0,0,0,0,0,0,0,0,0,0,0,0"/>
                <o:lock v:ext="edit" verticies="t"/>
              </v:shape>
              <v:shape id="Freeform 30071" o:spid="_x0000_s1277" style="position:absolute;left:3154;top:2538;width:59;height:59;visibility:visible;mso-wrap-style:square;v-text-anchor:top" coordsize="10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0sRsMA&#10;AADcAAAADwAAAGRycy9kb3ducmV2LnhtbESPQWuDQBSE74X+h+UVcqtrJCnFukppEXKN6aG9PdwX&#10;NXXfirsak1+fLRRyHGbmGyYrFtOLmUbXWVawjmIQxLXVHTcKvg7l8ysI55E19pZJwYUcFPnjQ4ap&#10;tmfe01z5RgQIuxQVtN4PqZSubsmgi+xAHLyjHQ36IMdG6hHPAW56mcTxizTYcVhocaCPlurfajIK&#10;eL5+nqZNmewqLMufbkMNfU9KrZ6W9zcQnhZ/D/+3d1pBsl3D35lwBGR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l0sRsMAAADcAAAADwAAAAAAAAAAAAAAAACYAgAAZHJzL2Rv&#10;d25yZXYueG1sUEsFBgAAAAAEAAQA9QAAAIgDAAAAAA==&#10;" path="m2,c1,,,,,1,,2,,3,1,3v,,,,,c1,4,2,4,2,4,3,5,3,6,4,6v,1,,1,1,1c5,8,5,8,6,9v,,1,1,1,1c8,10,8,9,9,9v,,1,-1,1,-2c10,7,9,6,9,6v,,,,,-1c8,5,8,4,8,4,7,3,6,2,5,1,5,1,4,1,4,,4,,3,,2,v,,,,,e" fillcolor="#96a54e" stroked="f">
                <v:path arrowok="t" o:connecttype="custom" o:connectlocs="12,0;0,6;6,18;6,18;12,24;24,35;30,41;35,53;41,59;53,53;59,41;53,35;53,30;47,24;30,6;24,0;12,0;12,0" o:connectangles="0,0,0,0,0,0,0,0,0,0,0,0,0,0,0,0,0,0"/>
              </v:shape>
              <v:shape id="Freeform 30072" o:spid="_x0000_s1278" style="position:absolute;left:3320;top:2450;width:35;height:71;visibility:visible;mso-wrap-style:square;v-text-anchor:top" coordsize="6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E2rsUA&#10;AADcAAAADwAAAGRycy9kb3ducmV2LnhtbESPQWvCQBSE74X+h+UVvEjdNGiJqatYoVAPpTQteH1k&#10;n0lo9m3IPmP8965Q6HGYmW+Y1WZ0rRqoD41nA0+zBBRx6W3DlYGf77fHDFQQZIutZzJwoQCb9f3d&#10;CnPrz/xFQyGVihAOORqoRbpc61DW5DDMfEccvaPvHUqUfaVtj+cId61Ok+RZO2w4LtTY0a6m8rc4&#10;OQOvWTk9zPf++ClDsV3uPmTMLmLM5GHcvoASGuU//Nd+twbSRQq3M/EI6PU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28TauxQAAANwAAAAPAAAAAAAAAAAAAAAAAJgCAABkcnMv&#10;ZG93bnJldi54bWxQSwUGAAAAAAQABAD1AAAAigMAAAAA&#10;" path="m1,1c1,1,,2,,2,,4,,5,,6v,2,,3,1,4c1,11,1,11,2,12v1,,1,,2,c5,11,5,11,5,10v1,,1,-1,,-1c5,9,5,9,5,9,5,7,5,6,5,4v,,,,,-1c5,3,5,2,5,1,4,1,4,,3,v,,,,,c2,,2,,1,1e" fillcolor="#96a54e" stroked="f">
                <v:path arrowok="t" o:connecttype="custom" o:connectlocs="6,6;0,12;0,36;6,59;12,71;23,71;29,59;29,53;29,53;29,24;29,18;29,6;18,0;18,0;6,6" o:connectangles="0,0,0,0,0,0,0,0,0,0,0,0,0,0,0"/>
              </v:shape>
              <v:shape id="Freeform 30073" o:spid="_x0000_s1279" style="position:absolute;left:3750;top:2574;width:83;height:59;visibility:visible;mso-wrap-style:square;v-text-anchor:top" coordsize="14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DTDsUA&#10;AADcAAAADwAAAGRycy9kb3ducmV2LnhtbESPT2vCQBTE74LfYXmCN92o9A+pGxFBLdiLaQs9PrLP&#10;TUj2bciuSfrtu4VCj8PM/IbZ7kbbiJ46XzlWsFomIIgLpys2Cj7ej4tnED4ga2wck4Jv8rDLppMt&#10;ptoNfKU+D0ZECPsUFZQhtKmUvijJol+6ljh6N9dZDFF2RuoOhwi3jVwnyaO0WHFcKLGlQ0lFnd+t&#10;Au0+x8tx83Wu+7f8atzTcDlJo9R8Nu5fQAQaw3/4r/2qFawfNvB7Jh4Bmf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wNMOxQAAANwAAAAPAAAAAAAAAAAAAAAAAJgCAABkcnMv&#10;ZG93bnJldi54bWxQSwUGAAAAAAQABAD1AAAAigMAAAAA&#10;" path="m9,c8,,8,,8,v,,,,,c8,,8,1,7,1,7,,7,,7,,6,,5,,5,1v,,-1,,-1,1c4,2,4,2,3,2,2,3,1,4,1,5,,5,,6,,6v,,,1,1,1c1,7,1,7,2,7v,,,,1,c3,7,3,7,3,7v,,,,1,c4,6,4,6,4,6,5,7,5,7,5,7v1,,1,1,2,c7,8,7,8,7,8,8,9,8,9,8,9v,,,,,c9,9,9,9,9,9v1,1,1,1,2,1c11,9,12,9,12,8v,,,,,c12,8,12,8,12,8v,,1,-1,1,-2c14,6,14,6,14,5v,,,,,-1c14,4,14,3,14,3,14,2,13,2,12,2v,,,,,c12,1,12,1,11,1v,,,,-1,c10,1,10,1,10,1,10,,9,,9,v,,,,,m8,2v,,,,,c8,2,8,2,8,2t5,4c13,6,13,6,13,6v,,,,,c13,6,13,6,13,6m12,8v,,,,,c12,8,12,8,12,8e" fillcolor="#96a54e" stroked="f">
                <v:path arrowok="t" o:connecttype="custom" o:connectlocs="53,0;47,0;47,0;42,6;42,0;30,6;24,12;18,12;6,30;0,35;6,41;12,41;18,41;18,41;24,41;24,35;30,41;42,41;42,47;47,53;47,53;53,53;65,59;71,47;71,47;71,47;77,35;83,30;83,24;83,18;71,12;71,12;65,6;59,6;59,6;53,0;53,0;47,12;47,12;47,12;77,35;77,35;77,35;77,35;71,47;71,47;71,47" o:connectangles="0,0,0,0,0,0,0,0,0,0,0,0,0,0,0,0,0,0,0,0,0,0,0,0,0,0,0,0,0,0,0,0,0,0,0,0,0,0,0,0,0,0,0,0,0,0,0"/>
                <o:lock v:ext="edit" verticies="t"/>
              </v:shape>
              <v:shape id="Freeform 30074" o:spid="_x0000_s1280" style="position:absolute;left:3791;top:2609;width:861;height:921;visibility:visible;mso-wrap-style:square;v-text-anchor:top" coordsize="146,1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EMfcIA&#10;AADcAAAADwAAAGRycy9kb3ducmV2LnhtbESP0YrCMBRE3wX/IVxh3zRVtLi1UURQ9tVuP+DS3G1L&#10;m5vSRI1+/WZB2MdhZs4w+SGYXtxpdK1lBctFAoK4srrlWkH5fZ5vQTiPrLG3TAqe5OCwn05yzLR9&#10;8JXuha9FhLDLUEHj/ZBJ6aqGDLqFHYij92NHgz7KsZZ6xEeEm16ukiSVBluOCw0OdGqo6oqbUXBJ&#10;3TpdbooynG/dK3yeLoOtjFIfs3DcgfAU/H/43f7SClabNfydiUdA7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sQx9wgAAANwAAAAPAAAAAAAAAAAAAAAAAJgCAABkcnMvZG93&#10;bnJldi54bWxQSwUGAAAAAAQABAD1AAAAhwMAAAAA&#10;" path="m1,c,,,1,,1,,2,1,3,1,3v1,,2,,2,c4,3,5,4,5,4v3,1,5,3,7,5c14,11,16,13,18,16v2,2,3,5,4,8c22,24,22,25,22,26v,1,1,2,2,3c25,29,27,30,28,31v,,,,,c28,31,28,31,29,31v,,1,1,2,1c32,33,33,34,34,34v2,2,4,4,6,6c40,40,40,40,40,40v2,1,4,3,5,4c47,46,49,47,51,49v,,,,-1,c52,50,53,51,54,52v2,1,3,2,4,3c66,62,66,62,66,62v2,2,4,4,7,6c75,70,78,72,80,74v2,2,5,5,7,7c89,83,92,86,94,88v3,3,6,6,8,8c103,98,104,99,105,100v2,1,3,3,4,4c112,108,115,112,117,116v2,2,3,3,4,5c123,123,124,125,125,127v,,,,1,c126,127,125,127,125,127v1,1,2,3,3,5c128,131,128,131,128,131v1,2,2,4,4,6c132,138,133,139,134,140v,2,1,3,1,4c136,146,137,148,138,150v1,2,2,3,3,5c141,156,142,156,143,156v2,,3,-1,2,-2c145,152,144,151,144,150v-1,-1,-1,-2,-1,-3c141,145,140,142,139,140v-1,-3,-3,-6,-4,-8c133,129,132,127,130,125v,,,,1,c129,122,127,119,125,116v-2,-2,-4,-5,-6,-8c116,106,114,103,112,100v-1,-1,-2,-3,-3,-4c108,95,108,95,108,95v-1,-1,-2,-2,-2,-2c101,87,96,82,91,77,88,74,85,72,83,69,80,67,78,65,75,62,73,60,70,58,68,56,65,54,63,52,60,49,59,48,57,47,56,46,55,45,54,44,52,43,50,41,47,39,45,37v,,,,1,1c44,36,42,34,40,33,39,32,37,30,35,29v,,-1,-1,-2,-1c32,27,32,27,31,26v,,,,-1,c30,26,30,26,30,26v,,,,,c29,25,28,25,27,25v,,,-1,-1,-1c26,24,26,24,26,24v,,,,,c26,24,26,24,26,24,25,22,25,19,24,17,22,15,21,12,19,10,17,7,14,5,12,4,11,3,10,2,9,2,8,1,7,1,6,1,6,,5,,5,,4,,3,,2,,1,,1,,1,m26,25v,,,,,c26,25,26,25,26,25xm79,74v1,,1,,1,c80,74,80,74,79,74t46,52c125,126,125,127,125,127v,,,-1,,-1m26,24v,,,,,c26,24,26,24,26,24v,,,,,e" fillcolor="#96a54e" stroked="f">
                <v:path arrowok="t" o:connecttype="custom" o:connectlocs="0,6;18,18;71,53;130,142;142,171;165,183;183,189;236,236;265,260;295,289;342,325;431,401;513,478;602,567;643,614;714,714;743,750;755,779;778,809;796,850;832,915;855,909;843,868;796,779;773,738;702,638;643,567;625,549;489,407;401,331;330,272;265,218;236,195;195,165;177,154;177,154;153,142;153,142;142,100;71,24;35,6;12,0;153,148;153,148;472,437;737,744;737,744;153,142;153,142" o:connectangles="0,0,0,0,0,0,0,0,0,0,0,0,0,0,0,0,0,0,0,0,0,0,0,0,0,0,0,0,0,0,0,0,0,0,0,0,0,0,0,0,0,0,0,0,0,0,0,0,0"/>
                <o:lock v:ext="edit" verticies="t"/>
              </v:shape>
              <v:shape id="Freeform 30075" o:spid="_x0000_s1281" style="position:absolute;left:3921;top:2733;width:112;height:89;visibility:visible;mso-wrap-style:square;v-text-anchor:top" coordsize="19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exsMYA&#10;AADcAAAADwAAAGRycy9kb3ducmV2LnhtbESP0WrCQBRE34X+w3KFvkjdaFEkugmttKUgCLF+wDV7&#10;zQazd0N2G9N+fbcg+DjMzBlmkw+2ET11vnasYDZNQBCXTtdcKTh+vT+tQPiArLFxTAp+yEOePYw2&#10;mGp35YL6Q6hEhLBPUYEJoU2l9KUhi37qWuLonV1nMUTZVVJ3eI1w28h5kiylxZrjgsGWtobKy+Hb&#10;Kujt7rR/S+yv2X1sC/n8Ws6KyUqpx/HwsgYRaAj38K39qRXMFwv4PxOPgMz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mexsMYAAADcAAAADwAAAAAAAAAAAAAAAACYAgAAZHJz&#10;L2Rvd25yZXYueG1sUEsFBgAAAAAEAAQA9QAAAIsDAAAAAA==&#10;" path="m,c,,,1,1,1,2,2,4,3,5,4,6,5,8,7,9,8v1,1,3,2,4,3c14,12,16,13,18,14v,1,1,1,1,c19,14,19,13,19,13,16,11,13,8,10,6,7,4,5,2,2,,2,,1,,1,,1,,1,,,e" fillcolor="#96a54e" stroked="f">
                <v:path arrowok="t" o:connecttype="custom" o:connectlocs="0,0;6,6;29,24;53,47;77,65;106,83;112,83;112,77;59,36;12,0;6,0;0,0" o:connectangles="0,0,0,0,0,0,0,0,0,0,0,0"/>
              </v:shape>
              <v:shape id="Freeform 30076" o:spid="_x0000_s1282" style="position:absolute;left:3921;top:2733;width:802;height:838;visibility:visible;mso-wrap-style:square;v-text-anchor:top" coordsize="136,1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maoCMQA&#10;AADcAAAADwAAAGRycy9kb3ducmV2LnhtbESPwWrDMBBE74X+g9hCb7XkNDbBjRzagKGQQ4kT6HWx&#10;traptTKWkrh/HwUKOQ4z84ZZb2Y7iDNNvnesIU0UCOLGmZ5bDcdD9bIC4QOywcExafgjD5vy8WGN&#10;hXEX3tO5Dq2IEPYFauhCGAspfdORRZ+4kTh6P26yGKKcWmkmvES4HeRCqVxa7DkudDjStqPmtz5Z&#10;DQqpX6VeVW75kcnd92vzJZ3X+vlpfn8DEWgO9/B/+9NoWGQ53M7EIyDL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mqAjEAAAA3AAAAA8AAAAAAAAAAAAAAAAAmAIAAGRycy9k&#10;b3ducmV2LnhtbFBLBQYAAAAABAAEAPUAAACJAwAAAAA=&#10;" path="m,c,1,,1,1,2,2,3,4,3,5,4v2,1,4,3,5,4c13,10,16,12,19,15v1,1,3,2,4,3c24,19,26,20,27,21v2,2,3,3,4,4c32,26,34,27,35,28v3,3,6,6,9,9c46,39,48,41,49,42v2,2,4,4,6,5c55,47,55,48,55,48v,,,,,c58,50,60,53,63,55v1,2,2,3,4,4c68,61,69,62,71,63v2,3,5,6,7,8c81,74,83,77,86,80v1,1,2,3,3,4c90,86,91,87,93,88v1,2,2,3,3,4c97,94,98,95,99,97v1,1,2,2,3,4c101,101,101,101,101,100v2,4,4,7,6,10c108,111,109,113,110,114v,1,1,3,2,4c113,121,115,124,116,127v1,1,2,3,2,4c119,132,119,133,120,134v,,1,1,2,1c123,136,124,137,125,137v1,1,2,1,3,2c129,140,130,140,131,141v,,1,,1,1c133,142,134,141,135,141v,-1,,-1,1,-1c136,139,136,138,136,137v-1,,-1,-1,-1,-1c134,135,134,135,133,134v-1,-1,-2,-1,-4,-2c128,131,127,131,126,131v-1,-1,-2,-1,-3,-1c123,130,123,130,123,130v,,,-1,,-1c123,129,123,128,123,128v-1,-2,-2,-3,-2,-5c119,120,118,117,116,114v-3,-6,-7,-12,-11,-18c104,95,103,93,102,91v-1,-1,-2,-2,-3,-4c98,86,97,85,96,84,95,82,94,81,93,79,90,77,88,74,85,71,83,68,80,65,78,63,74,59,71,55,67,52,65,50,64,49,62,47,60,45,58,43,56,41v,1,,1,1,1c54,39,51,36,48,34,45,31,43,29,40,26,37,24,35,22,32,19,29,17,26,15,24,13,23,12,22,12,22,12,21,11,20,11,20,10,18,9,17,9,16,8,14,7,13,6,11,5,10,5,10,4,9,4,8,4,7,3,7,3,6,3,6,3,6,3v,,,,,c5,2,3,1,2,,2,,1,,1,,1,,1,,,m7,3v,,,,,c7,3,7,3,7,3m35,28v,,,,,c35,28,35,28,35,28m54,47v,,,,,c54,47,54,47,54,47t48,54c102,101,102,101,102,101v,,,,,e" fillcolor="#96a54e" stroked="f">
                <v:path arrowok="t" o:connecttype="custom" o:connectlocs="6,12;59,47;136,106;183,148;259,218;324,277;324,283;395,348;460,419;525,496;566,543;602,596;631,649;660,696;696,773;719,797;755,820;778,838;802,826;796,803;761,779;725,767;725,761;714,726;619,567;584,513;548,466;460,372;366,277;336,248;236,153;142,77;118,59;65,30;41,18;35,18;6,0;41,18;41,18;206,165;318,277;318,277;602,596" o:connectangles="0,0,0,0,0,0,0,0,0,0,0,0,0,0,0,0,0,0,0,0,0,0,0,0,0,0,0,0,0,0,0,0,0,0,0,0,0,0,0,0,0,0,0"/>
                <o:lock v:ext="edit" verticies="t"/>
              </v:shape>
              <v:shape id="Freeform 30077" o:spid="_x0000_s1283" style="position:absolute;left:3921;top:2727;width:141;height:106;visibility:visible;mso-wrap-style:square;v-text-anchor:top" coordsize="24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9ZDMQA&#10;AADcAAAADwAAAGRycy9kb3ducmV2LnhtbESPQYvCMBSE74L/ITxhb5quS+tSjaKCrAdB1D3o7dE8&#10;27LNS2myWv31RhA8DjPzDTOZtaYSF2pcaVnB5yACQZxZXXKu4Pew6n+DcB5ZY2WZFNzIwWza7Uww&#10;1fbKO7rsfS4ChF2KCgrv61RKlxVk0A1sTRy8s20M+iCbXOoGrwFuKjmMokQaLDksFFjTsqDsb/9v&#10;FCxOcZLN71/RJl4lyMeRTH7kVqmPXjsfg/DU+nf41V5rBcN4BM8z4QjI6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VvWQzEAAAA3AAAAA8AAAAAAAAAAAAAAAAAmAIAAGRycy9k&#10;b3ducmV2LnhtbFBLBQYAAAAABAAEAPUAAACJAwAAAAA=&#10;" path="m,c,,,,,1v,,,1,,1c4,4,7,7,11,9v2,2,4,3,5,4c17,14,18,15,19,15v1,1,2,2,3,3c22,18,23,18,23,18v,,1,-1,,-1c23,17,23,17,23,16v-1,,-2,-1,-3,-2c19,13,19,13,18,12,16,11,14,9,12,8,11,7,10,6,10,6,9,5,8,5,7,4,6,4,6,3,6,3,5,3,5,3,4,2,3,2,2,1,1,v,,,,,c1,,,,,e" fillcolor="#96a54e" stroked="f">
                <v:path arrowok="t" o:connecttype="custom" o:connectlocs="0,0;0,6;0,12;65,53;94,77;112,88;129,106;135,106;135,100;135,94;118,82;106,71;71,47;59,35;41,24;35,18;24,12;6,0;6,0;0,0" o:connectangles="0,0,0,0,0,0,0,0,0,0,0,0,0,0,0,0,0,0,0,0"/>
              </v:shape>
              <v:shape id="Freeform 30078" o:spid="_x0000_s1284" style="position:absolute;left:3903;top:2710;width:165;height:129;visibility:visible;mso-wrap-style:square;v-text-anchor:top" coordsize="28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1u+sMA&#10;AADcAAAADwAAAGRycy9kb3ducmV2LnhtbERPXWvCMBR9H/gfwhV8GZpO2JBqFFdxEyaiVd8vzbUp&#10;NjelybTu1y8Pgz0ezvds0dla3Kj1lWMFL6MEBHHhdMWlgtNxPZyA8AFZY+2YFDzIw2Lee5phqt2d&#10;D3TLQyliCPsUFZgQmlRKXxiy6EeuIY7cxbUWQ4RtKXWL9xhuazlOkjdpseLYYLChzFBxzb+tgnN4&#10;3u9W5mP9mWfLL53lP9t3d1Rq0O+WUxCBuvAv/nNvtILxa1wbz8QjIO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L1u+sMAAADcAAAADwAAAAAAAAAAAAAAAACYAgAAZHJzL2Rv&#10;d25yZXYueG1sUEsFBgAAAAAEAAQA9QAAAIgDAAAAAA==&#10;" path="m1,c,1,,1,1,2v4,3,8,6,13,9c16,13,18,15,20,16v2,2,4,4,6,6c27,22,28,22,28,21v,,,,,-1c28,20,28,20,28,20,26,18,24,16,22,14,19,13,17,11,15,9,11,6,6,3,2,v,,,,-1,c1,,1,,1,e" fillcolor="#96a54e" stroked="f">
                <v:path arrowok="t" o:connecttype="custom" o:connectlocs="6,0;6,12;83,65;118,94;153,129;165,123;165,117;165,117;130,82;88,53;12,0;6,0;6,0" o:connectangles="0,0,0,0,0,0,0,0,0,0,0,0,0"/>
              </v:shape>
              <v:shape id="Freeform 30079" o:spid="_x0000_s1285" style="position:absolute;left:3897;top:2698;width:201;height:153;visibility:visible;mso-wrap-style:square;v-text-anchor:top" coordsize="34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7Ln8QA&#10;AADcAAAADwAAAGRycy9kb3ducmV2LnhtbESPQWvCQBSE70L/w/IK3nSTUMWmboJtETwURKv3Z/Y1&#10;G5p9G7Jbjf313YLgcZiZb5hlOdhWnKn3jWMF6TQBQVw53XCt4PC5nixA+ICssXVMCq7koSweRkvM&#10;tbvwjs77UIsIYZ+jAhNCl0vpK0MW/dR1xNH7cr3FEGVfS93jJcJtK7MkmUuLDccFgx29Gaq+9z9W&#10;QZXix3r7fkqffpNshXw0h8y8KjV+HFYvIAIN4R6+tTdaQTZ7hv8z8QjI4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Q+y5/EAAAA3AAAAA8AAAAAAAAAAAAAAAAAmAIAAGRycy9k&#10;b3ducmV2LnhtbFBLBQYAAAAABAAEAPUAAACJAwAAAAA=&#10;" path="m,c,1,,2,,2,2,3,3,4,5,5,6,6,7,7,8,8v3,2,5,4,8,6c18,15,21,17,23,19v1,1,3,3,4,4c28,24,30,25,31,26v1,,2,,2,c34,25,33,24,33,24,30,21,28,19,25,17,23,15,20,14,18,12,15,10,12,8,10,6,7,4,4,2,2,,2,,1,,1,,1,,,,,e" fillcolor="#96a54e" stroked="f">
                <v:path arrowok="t" o:connecttype="custom" o:connectlocs="0,0;0,12;30,29;47,47;95,82;136,112;160,135;183,153;195,153;195,141;148,100;106,71;59,35;12,0;6,0;0,0" o:connectangles="0,0,0,0,0,0,0,0,0,0,0,0,0,0,0,0"/>
              </v:shape>
              <v:shape id="Freeform 30080" o:spid="_x0000_s1286" style="position:absolute;left:3903;top:2704;width:183;height:147;visibility:visible;mso-wrap-style:square;v-text-anchor:top" coordsize="31,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MM9cMA&#10;AADcAAAADwAAAGRycy9kb3ducmV2LnhtbERPTWsCMRC9F/ofwhS81WwFbVmNIhaLvVhqvfQ2bMbN&#10;4mayJOlu7K83B8Hj430vVsm2oicfGscKXsYFCOLK6YZrBcef7fMbiBCRNbaOScGFAqyWjw8LLLUb&#10;+Jv6Q6xFDuFQogITY1dKGSpDFsPYdcSZOzlvMWboa6k9DjnctnJSFDNpseHcYLCjjaHqfPizCs7v&#10;X8f0ufWp+fj93083r72phpNSo6e0noOIlOJdfHPvtILJLM/PZ/IRkMs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xMM9cMAAADcAAAADwAAAAAAAAAAAAAAAACYAgAAZHJzL2Rv&#10;d25yZXYueG1sUEsFBgAAAAAEAAQA9QAAAIgDAAAAAA==&#10;" path="m1,c,,,1,,1v,,,1,,1c2,3,3,4,5,5v,,1,1,2,1c7,7,8,7,8,7v2,1,3,2,4,3c13,11,14,12,16,13v4,4,9,7,13,11c30,25,31,24,31,24v,,,-1,,-1c31,23,31,23,31,22,28,20,26,18,24,16,21,14,19,13,17,11,16,10,15,9,13,8,12,7,11,6,10,6,9,5,9,5,8,4,7,4,7,4,6,3,5,3,5,2,4,2,3,1,2,1,2,1,1,,1,,1,v,,,,,e" fillcolor="#96a54e" stroked="f">
                <v:path arrowok="t" o:connecttype="custom" o:connectlocs="6,0;0,6;0,12;30,29;41,35;47,41;71,59;94,76;171,141;183,141;183,135;183,129;142,94;100,65;77,47;59,35;47,24;35,18;24,12;12,6;6,0;6,0" o:connectangles="0,0,0,0,0,0,0,0,0,0,0,0,0,0,0,0,0,0,0,0,0,0"/>
              </v:shape>
              <v:shape id="Freeform 30081" o:spid="_x0000_s1287" style="position:absolute;left:3809;top:2580;width:130;height:165;visibility:visible;mso-wrap-style:square;v-text-anchor:top" coordsize="22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qwt8UA&#10;AADcAAAADwAAAGRycy9kb3ducmV2LnhtbESPQWvCQBSE7wX/w/IEb3WjB7HRVaq0qCCIUbDHR/Y1&#10;ic2+Dburif++Wyh4HGbmG2a+7Ewt7uR8ZVnBaJiAIM6trrhQcD59vk5B+ICssbZMCh7kYbnovcwx&#10;1bblI92zUIgIYZ+igjKEJpXS5yUZ9EPbEEfv2zqDIUpXSO2wjXBTy3GSTKTBiuNCiQ2tS8p/sptR&#10;sF89/PXLtcWmMW/1x3V32CeXg1KDfvc+AxGoC8/wf3urFYwnI/g7E4+AXP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6rC3xQAAANwAAAAPAAAAAAAAAAAAAAAAAJgCAABkcnMv&#10;ZG93bnJldi54bWxQSwUGAAAAAAQABAD1AAAAigMAAAAA&#10;" path="m1,1c,1,,2,1,3,2,4,3,4,3,5v,,,,,c3,5,3,5,3,5v,,1,,1,c4,5,4,5,3,5,4,6,5,6,5,7v1,1,2,2,3,3c9,11,10,13,12,15v,1,1,2,2,2c14,18,15,19,16,20v,1,1,2,2,2c18,23,18,23,19,24v,,,,,1c20,25,20,25,20,25v,1,,2,,2c20,28,21,28,21,28v1,,1,-1,1,-1c22,26,22,26,22,25v,,,,,-1c22,24,22,23,22,23v,,,-1,,-1c21,22,21,21,21,21,20,19,19,18,18,17,17,16,17,15,16,15,15,14,14,12,13,11,12,9,10,7,8,6,7,5,6,4,5,3,5,2,4,2,4,2,2,1,2,1,2,1v,,,,,c2,1,2,,2,v,,,,,c1,,1,1,1,1m4,5v,,,,,xm3,5v,,,,,c3,5,3,5,3,5v,,,,,e" fillcolor="#96a54e" stroked="f">
                <v:path arrowok="t" o:connecttype="custom" o:connectlocs="6,6;6,18;18,29;18,29;18,29;24,29;18,29;30,41;47,59;71,88;83,100;95,118;106,130;112,141;112,147;118,147;118,159;124,165;130,159;130,147;130,141;130,136;130,130;124,124;106,100;95,88;77,65;47,35;30,18;24,12;12,6;12,6;12,0;12,0;6,6;24,29;24,29;18,29;18,29;18,29;18,29" o:connectangles="0,0,0,0,0,0,0,0,0,0,0,0,0,0,0,0,0,0,0,0,0,0,0,0,0,0,0,0,0,0,0,0,0,0,0,0,0,0,0,0,0"/>
                <o:lock v:ext="edit" verticies="t"/>
              </v:shape>
              <v:shape id="Freeform 30082" o:spid="_x0000_s1288" style="position:absolute;left:3803;top:2591;width:142;height:166;visibility:visible;mso-wrap-style:square;v-text-anchor:top" coordsize="24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LKvMUA&#10;AADcAAAADwAAAGRycy9kb3ducmV2LnhtbESPwWrDMBBE74X8g9hAbrUc14TgRAkhJaWn4jr5gMXa&#10;WqbWyrHU2OnXV4VCj8PMvGG2+8l24kaDbx0rWCYpCOLa6ZYbBZfz6XENwgdkjZ1jUnAnD/vd7GGL&#10;hXYjv9OtCo2IEPYFKjAh9IWUvjZk0SeuJ47ehxsshiiHRuoBxwi3nczSdCUtthwXDPZ0NFR/Vl9W&#10;Qbg2Ty98MW95ifm0fC5P3/mxU2oxnw4bEIGm8B/+a79qBdkqg98z8QjI3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Esq8xQAAANwAAAAPAAAAAAAAAAAAAAAAAJgCAABkcnMv&#10;ZG93bnJldi54bWxQSwUGAAAAAAQABAD1AAAAigMAAAAA&#10;" path="m,1v,,,1,,2c2,4,4,5,5,7v1,,2,1,3,2c9,10,9,10,9,10v,1,1,1,1,2c12,14,13,16,15,18v,,,,,c16,21,18,24,20,27v,1,1,1,1,1c22,28,22,28,22,28v1,,2,-1,1,-2c22,23,20,21,19,18,18,17,17,16,16,15,15,13,15,12,14,11v-1,,-1,,-1,-1c12,10,12,9,11,8,10,7,9,6,8,6,7,5,6,4,5,3,4,2,3,1,2,1,2,,1,,1,,1,,,,,1e" fillcolor="#96a54e" stroked="f">
                <v:path arrowok="t" o:connecttype="custom" o:connectlocs="0,6;0,18;30,42;47,53;53,59;59,71;89,107;89,107;118,160;124,166;130,166;136,154;112,107;95,89;83,65;77,59;65,47;47,36;30,18;12,6;6,0;0,6" o:connectangles="0,0,0,0,0,0,0,0,0,0,0,0,0,0,0,0,0,0,0,0,0,0"/>
              </v:shape>
              <v:shape id="Freeform 30083" o:spid="_x0000_s1289" style="position:absolute;left:3815;top:2591;width:153;height:172;visibility:visible;mso-wrap-style:square;v-text-anchor:top" coordsize="26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06F8UA&#10;AADcAAAADwAAAGRycy9kb3ducmV2LnhtbESPQWuDQBSE74H8h+UFeotrUxCxrpIGEnrpIZpAjw/3&#10;VaXuW3E30fbXdwuFHoeZ+YbJy8UM4k6T6y0reIxiEMSN1T23Ci71cZuCcB5Z42CZFHyRg7JYr3LM&#10;tJ35TPfKtyJA2GWooPN+zKR0TUcGXWRH4uB92MmgD3JqpZ5wDnAzyF0cJ9Jgz2Ghw5EOHTWf1c0o&#10;eBnGU3rev9dJdbC3+Zq82e/KK/WwWfbPIDwt/j/8137VCnbJE/yeCUdAFj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fToXxQAAANwAAAAPAAAAAAAAAAAAAAAAAJgCAABkcnMv&#10;ZG93bnJldi54bWxQSwUGAAAAAAQABAD1AAAAigMAAAAA&#10;" path="m,1c,2,,3,1,3v1,,1,,2,1c4,4,5,5,6,6v,,1,1,2,1c8,7,8,7,8,7v,,,,,c8,7,8,7,8,8,8,7,8,7,8,7v1,2,3,3,4,5c14,14,15,15,16,17v1,1,1,2,2,3c18,21,19,22,19,23v1,1,1,2,2,3c21,27,22,28,22,29v1,,1,,1,c24,29,24,29,25,29v1,,1,-1,1,-2c24,24,23,21,22,19,21,17,20,16,19,15,18,13,17,12,16,11,15,10,14,9,13,8,12,7,11,6,10,5,8,4,7,4,6,3,5,2,5,2,4,2,3,1,2,1,2,1,1,,1,,1,,1,,,1,,1m16,17v,,,,,c16,17,16,17,16,17m8,7v,,,,,c8,7,8,7,8,7v,,,,,e" fillcolor="#96a54e" stroked="f">
                <v:path arrowok="t" o:connecttype="custom" o:connectlocs="0,6;6,18;18,24;35,36;47,42;47,42;47,42;47,47;47,42;71,71;94,101;106,119;112,136;124,154;129,172;135,172;147,172;153,160;129,113;112,89;94,65;77,47;59,30;35,18;24,12;12,6;6,0;0,6;94,101;94,101;94,101;47,42;47,42;47,42;47,42" o:connectangles="0,0,0,0,0,0,0,0,0,0,0,0,0,0,0,0,0,0,0,0,0,0,0,0,0,0,0,0,0,0,0,0,0,0,0"/>
                <o:lock v:ext="edit" verticies="t"/>
              </v:shape>
              <v:shape id="Freeform 30084" o:spid="_x0000_s1290" style="position:absolute;left:3862;top:2621;width:112;height:159;visibility:visible;mso-wrap-style:square;v-text-anchor:top" coordsize="19,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v2tcIA&#10;AADcAAAADwAAAGRycy9kb3ducmV2LnhtbESPwWrDMBBE74H8g9hALyGWE4opTpQQDKl7rVt63lpr&#10;2cRaGUu13b+vCoUeh5l5w5wui+3FRKPvHCvYJykI4trpjo2C97fb7gmED8gae8ek4Js8XM7r1Qlz&#10;7WZ+pakKRkQI+xwVtCEMuZS+bsmiT9xAHL3GjRZDlKOResQ5wm0vD2maSYsdx4UWBypaqu/Vl1Vg&#10;MEtpovJj7j4LW+rnpthOjVIPm+V6BBFoCf/hv/aLVnDIHuH3TDwC8v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i/a1wgAAANwAAAAPAAAAAAAAAAAAAAAAAJgCAABkcnMvZG93&#10;bnJldi54bWxQSwUGAAAAAAQABAD1AAAAhwMAAAAA&#10;" path="m,c,,,1,,1,1,2,2,3,2,4,3,5,4,5,5,6v,1,1,2,2,3c8,10,8,11,9,12v,1,1,2,2,3c11,16,12,17,12,18v1,1,1,2,2,3c15,23,16,24,16,26v1,,1,1,2,c18,26,19,25,19,25,17,22,16,20,15,18,14,17,14,16,13,15v,-1,-1,-2,-2,-3c11,11,10,10,9,9,8,8,8,7,7,6,5,4,3,2,1,v,,,,,c,,,,,e" fillcolor="#96a54e" stroked="f">
                <v:path arrowok="t" o:connecttype="custom" o:connectlocs="0,0;0,6;12,24;29,35;41,53;53,71;65,88;71,106;83,124;94,153;106,153;112,147;88,106;77,88;65,71;53,53;41,35;6,0;6,0;0,0" o:connectangles="0,0,0,0,0,0,0,0,0,0,0,0,0,0,0,0,0,0,0,0"/>
              </v:shape>
              <v:shape id="Freeform 30085" o:spid="_x0000_s1291" style="position:absolute;left:2954;top:1458;width:94;height:89;visibility:visible;mso-wrap-style:square;v-text-anchor:top" coordsize="16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9cAocMA&#10;AADcAAAADwAAAGRycy9kb3ducmV2LnhtbESP0WqDQBRE3wv5h+UG+tasCpXGZBMSobSPie0HXNwb&#10;Nbp3xd2o7dd3A4E+DjNzhtnuZ9OJkQbXWFYQryIQxKXVDVcKvr/eX95AOI+ssbNMCn7IwX63eNpi&#10;pu3EZxoLX4kAYZehgtr7PpPSlTUZdCvbEwfvYgeDPsihknrAKcBNJ5MoSqXBhsNCjT3lNZVtcTMK&#10;7Klf5zYx49W0v/MxTv36o9VKPS/nwwaEp9n/hx/tT60gSV/hfiYcAb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9cAocMAAADcAAAADwAAAAAAAAAAAAAAAACYAgAAZHJzL2Rv&#10;d25yZXYueG1sUEsFBgAAAAAEAAQA9QAAAIgDAAAAAA==&#10;" path="m,7v,4,4,8,8,8c12,15,15,12,16,7,16,3,12,,8,,4,,1,3,,7e" fillcolor="#fdbeb5" stroked="f">
                <v:path arrowok="t" o:connecttype="custom" o:connectlocs="0,42;47,89;94,42;47,0;0,42" o:connectangles="0,0,0,0,0"/>
              </v:shape>
              <v:shape id="Freeform 30086" o:spid="_x0000_s1292" style="position:absolute;left:2341;top:1641;width:200;height:201;visibility:visible;mso-wrap-style:square;v-text-anchor:top" coordsize="34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CROsUA&#10;AADcAAAADwAAAGRycy9kb3ducmV2LnhtbESPQWvCQBSE70L/w/IKvelGhaipm1CFQi8WTSu9vmZf&#10;k9Ds25DdJvHfdwXB4zAz3zDbbDSN6KlztWUF81kEgriwuuZSwefH63QNwnlkjY1lUnAhB1n6MNli&#10;ou3AJ+pzX4oAYZeggsr7NpHSFRUZdDPbEgfvx3YGfZBdKXWHQ4CbRi6iKJYGaw4LFba0r6j4zf+M&#10;glW+zt/N93E+IO2Wy94ezvJro9TT4/jyDMLT6O/hW/tNK1jEMVzPhCMg0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MJE6xQAAANwAAAAPAAAAAAAAAAAAAAAAAJgCAABkcnMv&#10;ZG93bnJldi54bWxQSwUGAAAAAAQABAD1AAAAigMAAAAA&#10;" path="m4,6c1,10,,14,,19v,4,3,8,6,11c9,33,13,34,17,34v1,-1,1,-1,2,-2c21,29,23,27,26,24v,-1,1,-2,2,-3c29,20,30,19,30,18v1,-1,2,-2,3,-3c33,15,34,15,34,14,33,10,31,7,28,4,24,1,20,,16,,11,,7,3,4,6e" fillcolor="#fdbeb5" stroked="f">
                <v:path arrowok="t" o:connecttype="custom" o:connectlocs="24,35;0,112;35,177;100,201;112,189;153,142;165,124;176,106;194,89;200,83;165,24;94,0;24,35" o:connectangles="0,0,0,0,0,0,0,0,0,0,0,0,0"/>
              </v:shape>
              <v:shape id="Freeform 30087" o:spid="_x0000_s1293" style="position:absolute;left:3266;top:1240;width:207;height:200;visibility:visible;mso-wrap-style:square;v-text-anchor:top" coordsize="35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7+VJMQA&#10;AADcAAAADwAAAGRycy9kb3ducmV2LnhtbESPQYvCMBSE78L+h/AWvGlaDypd0yJCwcMK6urB26N5&#10;2xSbl9Jktf57Iwh7HGbmG2ZVDLYVN+p941hBOk1AEFdON1wrOP2UkyUIH5A1to5JwYM8FPnHaIWZ&#10;dnc+0O0YahEh7DNUYELoMil9Zciin7qOOHq/rrcYouxrqXu8R7ht5SxJ5tJiw3HBYEcbQ9X1+GcV&#10;bDfNbnnR5Xc9XLw8mUW5T9OzUuPPYf0FItAQ/sPv9lYrmM0X8DoTj4D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+/lSTEAAAA3AAAAA8AAAAAAAAAAAAAAAAAmAIAAGRycy9k&#10;b3ducmV2LnhtbFBLBQYAAAAABAAEAPUAAACJAwAAAAA=&#10;" path="m4,6c2,10,,14,,19v1,4,3,8,6,11c10,33,14,34,19,34v4,,9,-3,12,-6c33,25,35,20,34,16,34,11,32,7,28,4,25,1,21,,16,,12,,7,3,4,6e" fillcolor="#fdbeb5" stroked="f">
                <v:path arrowok="t" o:connecttype="custom" o:connectlocs="24,35;0,112;35,176;112,200;183,165;201,94;166,24;95,0;24,35" o:connectangles="0,0,0,0,0,0,0,0,0"/>
              </v:shape>
              <v:shape id="Freeform 30088" o:spid="_x0000_s1294" style="position:absolute;left:2954;top:1547;width:29;height:29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05Iy8QA&#10;AADcAAAADwAAAGRycy9kb3ducmV2LnhtbERPy4rCMBTdD/gP4QqzGTQdQZFqFJ1BkHExPrpxd2mu&#10;bbW5KUmsnb83C2GWh/OeLztTi5acrywr+BwmIIhzqysuFGSnzWAKwgdkjbVlUvBHHpaL3tscU20f&#10;fKD2GAoRQ9inqKAMoUml9HlJBv3QNsSRu1hnMEToCqkdPmK4qeUoSSbSYMWxocSGvkrKb8e7UeDO&#10;u7HOLt+78cf1kP3sr7/r86ZV6r3frWYgAnXhX/xyb7WC0SSujWfiEZCL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9OSMvEAAAA3AAAAA8AAAAAAAAAAAAAAAAAmAIAAGRycy9k&#10;b3ducmV2LnhtbFBLBQYAAAAABAAEAPUAAACJAwAAAAA=&#10;" path="m,2c,3,1,5,3,5,4,5,5,4,5,2,5,1,4,,3,,2,,1,1,,2e" fillcolor="#fdbeb5" stroked="f">
                <v:path arrowok="t" o:connecttype="custom" o:connectlocs="0,12;17,29;29,12;17,0;0,12" o:connectangles="0,0,0,0,0"/>
              </v:shape>
              <v:shape id="Freeform 30089" o:spid="_x0000_s1295" style="position:absolute;left:3886;top:3813;width:70;height:36;visibility:visible;mso-wrap-style:square;v-text-anchor:top" coordsize="12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vpd8MA&#10;AADcAAAADwAAAGRycy9kb3ducmV2LnhtbESPQYvCMBSE74L/ITzBm6Z6cLWaliIICx7cVen52Tzb&#10;YvNSmmyt/36zsOBxmJlvmF06mEb01LnasoLFPAJBXFhdc6ngejnM1iCcR9bYWCYFL3KQJuPRDmNt&#10;n/xN/dmXIkDYxaig8r6NpXRFRQbd3LbEwbvbzqAPsiul7vAZ4KaRyyhaSYM1h4UKW9pXVDzOP0aB&#10;zOT+43Zs6Gtz4ty7rM/ze6/UdDJkWxCeBv8O/7c/tYLlagN/Z8IRkM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uvpd8MAAADcAAAADwAAAAAAAAAAAAAAAACYAgAAZHJzL2Rv&#10;d25yZXYueG1sUEsFBgAAAAAEAAQA9QAAAIgDAAAAAA==&#10;" path="m7,1c6,1,6,1,6,1,4,2,3,3,1,3v,,,,-1,1c4,4,7,5,10,6v,,-1,,-1,c9,5,9,5,8,4v,,,-1,1,-1c9,3,9,2,9,2v,,,,,c10,2,10,2,10,2v,,,,1,c11,2,11,2,11,2v,,,,,c11,2,11,2,11,2v,,,,1,c12,2,11,2,11,1,10,1,9,1,7,v,,,,,1e" fillcolor="#312115" stroked="f">
                <v:path arrowok="t" o:connecttype="custom" o:connectlocs="41,6;35,6;6,18;0,24;58,36;53,36;47,24;53,18;53,12;53,12;58,12;64,12;64,12;64,12;64,12;70,12;64,6;41,0;41,6" o:connectangles="0,0,0,0,0,0,0,0,0,0,0,0,0,0,0,0,0,0,0"/>
              </v:shape>
              <v:shape id="Freeform 30090" o:spid="_x0000_s1296" style="position:absolute;left:3591;top:3914;width:6;height:0;visibility:visible;mso-wrap-style:square;v-text-anchor:top" coordsize="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vGMcEA&#10;AADcAAAADwAAAGRycy9kb3ducmV2LnhtbERPy4rCMBTdC/MP4Qqz01RBHaqxjIIoqIiO4iwvze2D&#10;aW5Kk9H692YhuDyc9yxpTSVu1LjSsoJBPwJBnFpdcq7g/LPqfYFwHlljZZkUPMhBMv/ozDDW9s5H&#10;up18LkIIuxgVFN7XsZQuLcig69uaOHCZbQz6AJtc6gbvIdxUchhFY2mw5NBQYE3LgtK/079RsMt+&#10;D367okV+1etlu6eRNJeRUp/d9nsKwlPr3+KXe6MVDCdhfjgTjoCcP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rxjHBAAAA3AAAAA8AAAAAAAAAAAAAAAAAmAIAAGRycy9kb3du&#10;cmV2LnhtbFBLBQYAAAAABAAEAPUAAACGAwAAAAA=&#10;" path="m,c,,1,,1,,1,,,,,e" fillcolor="#312115" stroked="f">
                <v:path arrowok="t" o:connecttype="custom" o:connectlocs="0,0;6,0;0,0" o:connectangles="0,0,0"/>
              </v:shape>
              <v:shape id="Freeform 30091" o:spid="_x0000_s1297" style="position:absolute;left:3638;top:3920;width:200;height:76;visibility:visible;mso-wrap-style:square;v-text-anchor:top" coordsize="34,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TLxT8UA&#10;AADcAAAADwAAAGRycy9kb3ducmV2LnhtbESPQWvCQBSE74X+h+UVvNWNHrSkriKi6CEXrVB6e2Rf&#10;k2j2bcg+NebXdwuCx2FmvmFmi87V6kptqDwbGA0TUMS5txUXBo5fm/cPUEGQLdaeycCdAizmry8z&#10;TK2/8Z6uBylUhHBI0UAp0qRah7wkh2HoG+Lo/frWoUTZFtq2eItwV+txkky0w4rjQokNrUrKz4eL&#10;MyDnabbLsp8eV+s+l9Ol337ve2MGb93yE5RQJ8/wo72zBsbTEfyfiUdAz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MvFPxQAAANwAAAAPAAAAAAAAAAAAAAAAAJgCAABkcnMv&#10;ZG93bnJldi54bWxQSwUGAAAAAAQABAD1AAAAigMAAAAA&#10;" path="m10,c8,1,8,1,8,1,7,1,6,2,5,2,3,2,2,3,,3v9,4,18,7,27,10c27,13,27,13,27,13v,,,,,c27,13,27,13,27,13v,-1,,-1,,-1c28,12,28,11,28,11v1,-1,2,-1,3,-1c32,10,32,9,32,9v1,,1,,2,c30,8,27,7,24,5,19,4,15,2,10,v,,,,,e" fillcolor="#312115" stroked="f">
                <v:path arrowok="t" o:connecttype="custom" o:connectlocs="59,0;47,6;29,12;0,18;159,76;159,76;159,76;159,76;159,70;165,64;182,58;188,53;200,53;141,29;59,0;59,0" o:connectangles="0,0,0,0,0,0,0,0,0,0,0,0,0,0,0,0"/>
              </v:shape>
              <v:shape id="Freeform 30092" o:spid="_x0000_s1298" style="position:absolute;left:4039;top:3500;width:867;height:644;visibility:visible;mso-wrap-style:square;v-text-anchor:top" coordsize="147,1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25WucQA&#10;AADcAAAADwAAAGRycy9kb3ducmV2LnhtbESPT2sCMRTE74V+h/AKvWnShf5hNYoIlZae1KrX5+a5&#10;Wdy8LEmqWz+9KQg9DjPzG2Y87V0rThRi41nD01CBIK68abjW8L1+H7yBiAnZYOuZNPxShOnk/m6M&#10;pfFnXtJplWqRIRxL1GBT6kopY2XJYRz6jjh7Bx8cpixDLU3Ac4a7VhZKvUiHDecFix3NLVXH1Y/T&#10;sJkbG3Zxs90rap6XF7X42n8utH586GcjEIn69B++tT+MhuK1gL8z+QjIy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9uVrnEAAAA3AAAAA8AAAAAAAAAAAAAAAAAmAIAAGRycy9k&#10;b3ducmV2LnhtbFBLBQYAAAAABAAEAPUAAACJAwAAAAA=&#10;" path="m74,1c70,1,67,3,63,5,62,6,61,7,60,8v-1,1,-2,3,-3,4c57,14,57,15,56,16v,2,1,3,1,5c58,24,59,26,61,29v2,3,5,5,8,7c70,37,71,38,73,38v1,1,3,2,4,2c82,43,87,45,91,49v1,1,3,3,4,5c96,55,96,56,96,57v1,,1,1,1,2c97,59,97,60,97,60v,1,-1,2,-1,2c96,63,95,64,94,65v-1,1,-2,2,-4,3c88,70,86,71,83,72v-3,1,-6,1,-10,2c73,74,73,74,73,74v,,,,,c73,74,73,74,73,74v,,,,,c64,74,55,73,47,71v,,,,,c38,70,30,67,21,65,17,64,14,63,10,61,7,61,5,60,3,59v,1,,1,,1c3,61,3,61,3,62v,,-1,,-1,c2,62,2,63,2,63v,,-1,,-1,c1,64,1,64,1,64,,64,,64,,64v2,,4,1,5,1c9,66,13,67,16,68v9,3,17,5,26,7c51,77,60,79,69,79v4,,9,,13,-1c83,77,85,77,87,76v2,-1,4,-2,6,-3c95,72,97,71,98,69v1,-1,2,-1,2,-2c101,66,101,65,102,64v,-1,1,-3,1,-5c103,58,103,56,102,54v-1,-3,-3,-6,-6,-8c93,43,90,40,87,38,85,37,83,36,81,35,79,34,78,34,76,33,73,31,71,30,69,28,67,26,65,25,64,23,63,22,63,21,62,19v,,,-1,,-2c62,16,62,16,62,15v,-1,,-1,1,-2c63,12,63,12,64,11v1,-1,2,-2,3,-3c69,7,71,6,73,6,75,5,78,5,80,4v,,,,,c84,4,89,5,93,5v,,,,,c93,5,93,5,93,5v,,,,,c93,5,93,5,93,5v,,,,,c93,5,93,5,93,5v,,,,,c93,5,93,5,93,5v6,2,13,4,18,7c111,12,111,12,111,12v6,2,10,5,15,9c128,23,131,26,133,29v2,3,3,6,5,10c139,43,140,47,140,51v,4,,8,-1,12c138,67,137,71,135,75v-1,3,-3,6,-5,8c127,86,124,88,121,91v-4,2,-8,4,-13,6c108,97,108,97,108,97v,,,,,c108,97,107,97,107,97v,,1,,1,c101,99,95,100,88,101v-1,,-2,,-3,c75,102,66,101,57,101,46,100,35,98,25,96v-1,,-1,,-1,c24,96,24,96,24,97v1,1,3,2,4,3c28,101,29,101,30,102v,1,1,1,2,2c41,106,50,107,60,108v9,,19,1,29,c108,106,128,99,139,83v2,-4,4,-8,5,-12c146,66,146,62,146,57v1,-9,-2,-18,-6,-26c138,27,136,24,133,21v-3,-3,-6,-6,-10,-8c119,11,115,9,111,7,107,5,102,3,98,2,93,1,88,,82,,80,,77,,74,1t2,32c76,33,76,33,76,33v,,,,,m90,48v,1,,1,1,1c90,49,90,49,90,48t5,5c95,54,95,54,95,54v,,,,,-1m139,64v,,,,,c139,64,139,64,139,64t-4,11c135,75,135,75,135,75v,,,,,e" fillcolor="#312115" stroked="f">
                <v:path arrowok="t" o:connecttype="custom" o:connectlocs="372,30;336,71;336,124;407,213;454,236;560,319;572,349;566,366;531,402;431,437;431,437;431,437;277,419;59,360;18,354;12,366;6,372;0,378;94,402;407,467;513,449;578,408;602,378;602,319;513,225;448,195;377,136;366,100;372,77;395,47;472,24;549,30;549,30;549,30;549,30;549,30;655,71;784,171;826,301;796,443;714,538;637,573;631,573;519,597;336,597;142,567;165,591;189,614;525,638;849,419;826,183;725,77;578,12;436,6;448,195;531,284;531,284;560,319;820,378;820,378;796,443" o:connectangles="0,0,0,0,0,0,0,0,0,0,0,0,0,0,0,0,0,0,0,0,0,0,0,0,0,0,0,0,0,0,0,0,0,0,0,0,0,0,0,0,0,0,0,0,0,0,0,0,0,0,0,0,0,0,0,0,0,0,0,0,0"/>
                <o:lock v:ext="edit" verticies="t"/>
              </v:shape>
              <v:shape id="Freeform 30093" o:spid="_x0000_s1299" style="position:absolute;left:4469;top:3937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4Ke0sYA&#10;AADcAAAADwAAAGRycy9kb3ducmV2LnhtbESPS2vDMBCE74X+B7GB3ho5CW0Sx3JIA4XSQiAPH3Jb&#10;rI1tYq2Mpfrx76tCocdhZr5hku1gatFR6yrLCmbTCARxbnXFhYLL+f15BcJ5ZI21ZVIwkoNt+viQ&#10;YKxtz0fqTr4QAcIuRgWl900spctLMuimtiEO3s22Bn2QbSF1i32Am1rOo+hVGqw4LJTY0L6k/H76&#10;NgqybP/2si4O3eeY7XDBfYVf11Gpp8mw24DwNPj/8F/7QyuYLxfweyYcAZn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4Ke0s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oval id="Oval 30094" o:spid="_x0000_s1300" style="position:absolute;left:4587;top:3530;width:1;height: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qbHFcYA&#10;AADcAAAADwAAAGRycy9kb3ducmV2LnhtbESPQWsCMRSE7wX/Q3iFXopmlVJlaxS1lCoK4uqhx8fm&#10;dbO4eVk2qcb++qZQ6HGYmW+Y6TzaRlyo87VjBcNBBoK4dLrmSsHp+NafgPABWWPjmBTcyMN81rub&#10;Yq7dlQ90KUIlEoR9jgpMCG0upS8NWfQD1xIn79N1FkOSXSV1h9cEt40cZdmztFhzWjDY0spQeS6+&#10;rAJabCav2w+z+8bDcqnfi/i42UelHu7j4gVEoBj+w3/ttVYwGj/B75l0BOTs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qbHFcYAAADcAAAADwAAAAAAAAAAAAAAAACYAgAAZHJz&#10;L2Rvd25yZXYueG1sUEsFBgAAAAAEAAQA9QAAAIsDAAAAAA==&#10;" fillcolor="#312115" stroked="f"/>
              <v:shape id="Freeform 30095" o:spid="_x0000_s1301" style="position:absolute;left:4469;top:3937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ejPcYA&#10;AADcAAAADwAAAGRycy9kb3ducmV2LnhtbESPT2vCQBTE74V+h+UJvdWNFmsbsxErFMSCoG0O3h7Z&#10;ZxLMvg3Zbf58e1co9DjMzG+YZD2YWnTUusqygtk0AkGcW11xoeDn+/P5DYTzyBpry6RgJAfr9PEh&#10;wVjbno/UnXwhAoRdjApK75tYSpeXZNBNbUMcvIttDfog20LqFvsAN7WcR9GrNFhxWCixoW1J+fX0&#10;axRk2fZj8V4cuv2YbfCF+wq/zqNST5NhswLhafD/4b/2TiuYLxdwPxOOgEx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yejPc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shape id="Freeform 30096" o:spid="_x0000_s1302" style="position:absolute;left:3945;top:4049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/U9SsYA&#10;AADcAAAADwAAAGRycy9kb3ducmV2LnhtbESPT2vCQBTE74LfYXmF3nRTS62m2YgKQmlBqJpDb4/s&#10;axKafRuya/58+25B8DjMzG+YZDOYWnTUusqygqd5BII4t7riQsHlfJitQDiPrLG2TApGcrBJp5ME&#10;Y217/qLu5AsRIOxiVFB638RSurwkg25uG+Lg/djWoA+yLaRusQ9wU8tFFC2lwYrDQokN7UvKf09X&#10;oyDL9ruXdXHsPsZsi8/cV/j5PSr1+DBs30B4Gvw9fGu/awWL1yX8nwlHQK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/U9SsYAAADcAAAADwAAAAAAAAAAAAAAAACYAgAAZHJz&#10;L2Rvd25yZXYueG1sUEsFBgAAAAAEAAQA9QAAAIsDAAAAAA==&#10;" path="m,c,,,,,,,,,,,,,,,,,e" fillcolor="#312115" stroked="f">
                <v:path arrowok="t" o:connecttype="custom" o:connectlocs="0,0;0,0;0,0;0,0" o:connectangles="0,0,0,0"/>
              </v:shape>
              <v:shape id="Freeform 30097" o:spid="_x0000_s1303" style="position:absolute;left:2636;top:353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mY0cYA&#10;AADcAAAADwAAAGRycy9kb3ducmV2LnhtbESPS2vDMBCE74H+B7GF3Bq5Kc3DjWzSQKEkEGgaH3Jb&#10;rK1taq2Mpfjx76tAIcdhZr5hNulgatFR6yrLCp5nEQji3OqKCwXn74+nFQjnkTXWlknBSA7S5GGy&#10;wVjbnr+oO/lCBAi7GBWU3jexlC4vyaCb2YY4eD+2NeiDbAupW+wD3NRyHkULabDisFBiQ7uS8t/T&#10;1SjIst3767o4dvsx2+IL9xUeLqNS08dh+wbC0+Dv4f/2p1YwXy7hdiYcAZn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LmY0cYAAADcAAAADwAAAAAAAAAAAAAAAACYAgAAZHJz&#10;L2Rvd25yZXYueG1sUEsFBgAAAAAEAAQA9QAAAIsDAAAAAA==&#10;" path="m,c,,,,,,,,,,,,,,,,,e" fillcolor="#312115" stroked="f">
                <v:path arrowok="t" o:connecttype="custom" o:connectlocs="0,0;0,0;0,0;0,0" o:connectangles="0,0,0,0"/>
              </v:shape>
              <v:shape id="Freeform 30098" o:spid="_x0000_s1304" style="position:absolute;left:4511;top:3524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SYMo8IA&#10;AADcAAAADwAAAGRycy9kb3ducmV2LnhtbERPy2rCQBTdF/yH4Qru6kSlVaOjqCCUFgQfWbi7ZK5J&#10;MHMnZMY8/r6zKHR5OO/1tjOlaKh2hWUFk3EEgji1uuBMwe16fF+AcB5ZY2mZFPTkYLsZvK0x1rbl&#10;MzUXn4kQwi5GBbn3VSylS3My6Ma2Ig7cw9YGfYB1JnWNbQg3pZxG0ac0WHBoyLGiQ07p8/IyCpLk&#10;sP9YZqfmu092OOO2wJ97r9Ro2O1WIDx1/l/85/7SCqbzsDacCUdAb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JgyjwgAAANwAAAAPAAAAAAAAAAAAAAAAAJgCAABkcnMvZG93&#10;bnJldi54bWxQSwUGAAAAAAQABAD1AAAAhwMAAAAA&#10;" path="m,c,,,,,,,,,,,e" fillcolor="#312115" stroked="f">
                <v:path arrowok="t" o:connecttype="custom" o:connectlocs="0,0;0,0;0,0" o:connectangles="0,0,0"/>
              </v:shape>
              <v:shape id="Freeform 30099" o:spid="_x0000_s1305" style="position:absolute;left:4587;top:3530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qpOMYA&#10;AADcAAAADwAAAGRycy9kb3ducmV2LnhtbESPS2vDMBCE74X8B7GB3hq5CW0SJ7JJAoXSQiAPH3Jb&#10;rI1taq2Mpfrx76tCocdhZr5htulgatFR6yrLCp5nEQji3OqKCwXXy9vTCoTzyBpry6RgJAdpMnnY&#10;Yqxtzyfqzr4QAcIuRgWl900spctLMuhmtiEO3t22Bn2QbSF1i32Am1rOo+hVGqw4LJTY0KGk/Ov8&#10;bRRk2WH/si6O3ceY7XDBfYWft1Gpx+mw24DwNPj/8F/7XSuYL9fweyYcAZn8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mqpOM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shape id="Freeform 30100" o:spid="_x0000_s1306" style="position:absolute;left:4316;top:3920;width:6;height:5;visibility:visible;mso-wrap-style:square;v-text-anchor:top" coordsize="1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MqAMEA&#10;AADcAAAADwAAAGRycy9kb3ducmV2LnhtbERPy2oCMRTdC/5DuEJ3mlFBZGqUUhCEUvC1cHmZ3E5G&#10;JzdDknm0X98sBJeH897sBluLjnyoHCuYzzIQxIXTFZcKrpf9dA0iRGSNtWNS8EsBdtvxaIO5dj2f&#10;qDvHUqQQDjkqMDE2uZShMGQxzFxDnLgf5y3GBH0ptcc+hdtaLrJsJS1WnBoMNvRpqHicW6ugv2df&#10;1WFY/pnbd1uErj365eWo1Ntk+HgHEWmIL/HTfdAKFus0P51JR0B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vTKgDBAAAA3AAAAA8AAAAAAAAAAAAAAAAAmAIAAGRycy9kb3du&#10;cmV2LnhtbFBLBQYAAAAABAAEAPUAAACGAwAAAAA=&#10;" path="m1,1c,,,,,,,,,1,1,1e" fillcolor="#312115" stroked="f">
                <v:path arrowok="t" o:connecttype="custom" o:connectlocs="6,5;0,0;6,5" o:connectangles="0,0,0"/>
              </v:shape>
              <v:shape id="Freeform 30101" o:spid="_x0000_s1307" style="position:absolute;left:4676;top:4073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nVGcYA&#10;AADcAAAADwAAAGRycy9kb3ducmV2LnhtbESPT2vCQBTE70K/w/IK3nSjYrGpm2AFQSwUmjaH3h7Z&#10;1yQ0+zZkt/nz7buC4HGYmd8w+3Q0jeipc7VlBatlBIK4sLrmUsHX52mxA+E8ssbGMimYyEGaPMz2&#10;GGs78Af1mS9FgLCLUUHlfRtL6YqKDLqlbYmD92M7gz7IrpS6wyHATSPXUfQkDdYcFips6VhR8Zv9&#10;GQV5fnzdPpfv/WXKD7jhoca370mp+eN4eAHhafT38K191grWuxVcz4QjIJ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cnVGc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shape id="Freeform 30102" o:spid="_x0000_s1308" style="position:absolute;left:4676;top:4073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tLbsYA&#10;AADcAAAADwAAAGRycy9kb3ducmV2LnhtbESPS2vDMBCE74X+B7GF3Bq5DimJazmkgUBIoZCHD7kt&#10;1tY2tVbGUv3491WhkOMwM98w6WY0jeipc7VlBS/zCARxYXXNpYLrZf+8AuE8ssbGMimYyMEme3xI&#10;MdF24BP1Z1+KAGGXoILK+zaR0hUVGXRz2xIH78t2Bn2QXSl1h0OAm0bGUfQqDdYcFipsaVdR8X3+&#10;MQryfPe+XJef/XHKt7jgocaP26TU7GncvoHwNPp7+L990AriVQx/Z8IRkN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RtLbs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shape id="Freeform 30103" o:spid="_x0000_s1309" style="position:absolute;left:3850;top:3855;width:24;height:100;visibility:visible;mso-wrap-style:square;v-text-anchor:top" coordsize="4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xTPMMA&#10;AADcAAAADwAAAGRycy9kb3ducmV2LnhtbESPzWrDMBCE74G+g9hCb4nctCnGjRJKIeCcSn4eYLE2&#10;thtrZaSN47x9FCj0OMzMN8xyPbpODRRi69nA6ywDRVx523Jt4HjYTHNQUZAtdp7JwI0irFdPkyUW&#10;1l95R8NeapUgHAs00Ij0hdaxashhnPmeOHknHxxKkqHWNuA1wV2n51n2oR22nBYa7Om7oeq8vzgD&#10;+XZx9j+3QU6y/S3fSyfHMogxL8/j1ycooVH+w3/t0hqY52/wOJOOgF7d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bxTPMMAAADcAAAADwAAAAAAAAAAAAAAAACYAgAAZHJzL2Rv&#10;d25yZXYueG1sUEsFBgAAAAAEAAQA9QAAAIgDAAAAAA==&#10;" path="m,1c,6,,11,2,16v,,,,,1c3,17,3,17,3,17v1,,1,-1,1,-1c3,14,3,13,3,12,3,11,2,10,2,8v,1,,1,,1c2,7,2,6,2,5,2,4,2,2,2,1,2,1,1,,1,,,,,1,,1m2,8v,,,,,c2,8,2,8,2,8e" fillcolor="#312115" stroked="f">
                <v:path arrowok="t" o:connecttype="custom" o:connectlocs="0,6;12,94;12,100;18,100;24,94;18,71;12,47;12,53;12,29;12,6;6,0;0,6;12,47;12,47;12,47" o:connectangles="0,0,0,0,0,0,0,0,0,0,0,0,0,0,0"/>
                <o:lock v:ext="edit" verticies="t"/>
              </v:shape>
              <v:shape id="Freeform 30104" o:spid="_x0000_s1310" style="position:absolute;left:4080;top:3872;width:36;height:136;visibility:visible;mso-wrap-style:square;v-text-anchor:top" coordsize="6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hvscAA&#10;AADcAAAADwAAAGRycy9kb3ducmV2LnhtbESP0YrCMBRE3xf8h3AF37apRUSrUUQQxMUHqx9waa5N&#10;sbkpTdT69xtB8HGYmTPMct3bRjyo87VjBeMkBUFcOl1zpeBy3v3OQPiArLFxTApe5GG9GvwsMdfu&#10;ySd6FKESEcI+RwUmhDaX0peGLPrEtcTRu7rOYoiyq6Tu8BnhtpFZmk6lxZrjgsGWtobKW3G3CuZN&#10;38qK747Q8KHgLP072otSo2G/WYAI1Idv+NPeawXZbALvM/EIyNU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UhvscAAAADcAAAADwAAAAAAAAAAAAAAAACYAgAAZHJzL2Rvd25y&#10;ZXYueG1sUEsFBgAAAAAEAAQA9QAAAIUDAAAAAA==&#10;" path="m,1c,5,,9,1,12v1,4,2,7,3,10c5,23,5,23,6,23v,,,-1,,-1c6,22,6,22,6,21v,,,,,-1c6,20,6,20,6,20,5,18,4,16,4,14,3,12,2,9,2,7v,,,,,c2,5,2,3,2,1,2,1,1,,1,,,,,1,,1e" fillcolor="#312115" stroked="f">
                <v:path arrowok="t" o:connecttype="custom" o:connectlocs="0,6;6,71;24,130;36,136;36,130;36,124;36,118;36,118;24,83;12,41;12,41;12,6;6,0;0,6" o:connectangles="0,0,0,0,0,0,0,0,0,0,0,0,0,0"/>
              </v:shape>
              <v:shape id="Freeform 30105" o:spid="_x0000_s1311" style="position:absolute;left:4228;top:3920;width:82;height:177;visibility:visible;mso-wrap-style:square;v-text-anchor:top" coordsize="14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5k2qsQA&#10;AADcAAAADwAAAGRycy9kb3ducmV2LnhtbESPQYvCMBSE74L/ITxhb5oqq9RqFHFZEARx7YLXR/Ns&#10;q81LabK1+++NIHgcZuYbZrnuTCVaalxpWcF4FIEgzqwuOVfwm34PYxDOI2usLJOCf3KwXvV7S0y0&#10;vfMPtSefiwBhl6CCwvs6kdJlBRl0I1sTB+9iG4M+yCaXusF7gJtKTqJoJg2WHBYKrGlbUHY7/RkF&#10;8/30nObt12F//Nxtr+N5XNs0U+pj0G0WIDx1/h1+tXdawSSewvNMOAJy9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ZNqrEAAAA3AAAAA8AAAAAAAAAAAAAAAAAmAIAAGRycy9k&#10;b3ducmV2LnhtbFBLBQYAAAAABAAEAPUAAACJAwAAAAA=&#10;" path="m1,c,,,1,,1,1,4,1,6,2,9v1,2,2,5,2,7c5,19,6,21,7,23v2,3,3,5,5,7c12,30,13,30,13,30v1,,1,,1,c14,29,14,29,14,29,11,25,9,21,7,17v,,,,,c5,12,3,6,2,1,2,,2,,1,v,,,,,e" fillcolor="#312115" stroked="f">
                <v:path arrowok="t" o:connecttype="custom" o:connectlocs="6,0;0,6;12,53;23,94;41,136;70,177;76,177;82,177;82,171;41,100;41,100;12,6;6,0;6,0" o:connectangles="0,0,0,0,0,0,0,0,0,0,0,0,0,0"/>
              </v:shape>
              <v:shape id="Freeform 30106" o:spid="_x0000_s1312" style="position:absolute;left:4387;top:3949;width:82;height:171;visibility:visible;mso-wrap-style:square;v-text-anchor:top" coordsize="14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73ZtsUA&#10;AADcAAAADwAAAGRycy9kb3ducmV2LnhtbESPQUsDMRSE70L/Q3gFbzZrD2vZNi1VKApixVXo9ZE8&#10;N4ubl3XzbLf/3hQEj8PMfMOsNmPo1JGG1EY2cDsrQBHb6FpuDHy8724WoJIgO+wik4EzJdisJ1cr&#10;rFw88Rsda2lUhnCq0IAX6Sutk/UUMM1iT5y9zzgElCyHRrsBTxkeOj0vilIHbDkveOzpwZP9qn+C&#10;gZd7sYfn7eN+1+tvL3fN+bW0tTHX03G7BCU0yn/4r/3kDMwXJVzO5COg1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vdm2xQAAANwAAAAPAAAAAAAAAAAAAAAAAJgCAABkcnMv&#10;ZG93bnJldi54bWxQSwUGAAAAAAQABAD1AAAAigMAAAAA&#10;" path="m1,c,,,,,1,1,3,2,6,2,8v1,3,2,5,3,7c6,18,7,20,8,22v1,2,3,4,5,6c13,29,14,29,14,28v,,,,,-1c14,27,14,27,14,27v,-1,,-1,-1,-1c13,26,13,26,13,26,12,24,11,22,10,20,8,18,7,16,7,14v,,,,,c5,10,3,5,2,v,,,,-1,c1,,1,,1,m13,26v,,,,,c13,26,13,26,13,26e" fillcolor="#312115" stroked="f">
                <v:path arrowok="t" o:connecttype="custom" o:connectlocs="6,0;0,6;12,47;29,88;47,130;76,165;82,165;82,159;82,159;76,153;76,153;59,118;41,83;41,83;12,0;6,0;6,0;76,153;76,153;76,153" o:connectangles="0,0,0,0,0,0,0,0,0,0,0,0,0,0,0,0,0,0,0,0"/>
                <o:lock v:ext="edit" verticies="t"/>
              </v:shape>
              <v:shape id="Freeform 30107" o:spid="_x0000_s1313" style="position:absolute;left:4528;top:3937;width:124;height:171;visibility:visible;mso-wrap-style:square;v-text-anchor:top" coordsize="21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6Vz88UA&#10;AADcAAAADwAAAGRycy9kb3ducmV2LnhtbESPQWvCQBSE74X+h+UVvNVNY9EQXaWIgnoRox68PbLP&#10;JJh9G7KrRn99Vyj0OMzMN8xk1pla3Kh1lWUFX/0IBHFudcWFgsN++ZmAcB5ZY22ZFDzIwWz6/jbB&#10;VNs77+iW+UIECLsUFZTeN6mULi/JoOvbhjh4Z9sa9EG2hdQt3gPc1DKOoqE0WHFYKLGheUn5Jbsa&#10;BV2G281icUzi5WCN36foqQf0VKr30f2MQXjq/H/4r73SCuJkBK8z4QjI6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pXPzxQAAANwAAAAPAAAAAAAAAAAAAAAAAJgCAABkcnMv&#10;ZG93bnJldi54bWxQSwUGAAAAAAQABAD1AAAAigMAAAAA&#10;" path="m1,c1,,,1,1,1,2,7,5,12,8,17v1,2,3,4,5,6c14,25,17,27,19,28v,1,1,,1,c21,27,21,27,20,26v-1,,-1,-1,-2,-1c15,23,13,21,12,19v,,,,,c9,15,6,10,4,5v,,,,,c4,4,3,2,2,1,2,,2,,2,,1,,1,,1,m4,5v,,,,,c4,5,4,5,4,5e" fillcolor="#312115" stroked="f">
                <v:path arrowok="t" o:connecttype="custom" o:connectlocs="6,0;6,6;47,100;77,136;112,165;118,165;118,153;106,147;71,112;71,112;24,29;24,29;12,6;12,0;6,0;24,29;24,29;24,29" o:connectangles="0,0,0,0,0,0,0,0,0,0,0,0,0,0,0,0,0,0"/>
                <o:lock v:ext="edit" verticies="t"/>
              </v:shape>
              <v:shape id="Freeform 30108" o:spid="_x0000_s1314" style="position:absolute;left:4611;top:3884;width:200;height:136;visibility:visible;mso-wrap-style:square;v-text-anchor:top" coordsize="34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iO9b4A&#10;AADcAAAADwAAAGRycy9kb3ducmV2LnhtbERPS4vCMBC+L/gfwgheRNPtQaQaZVmQ9aT4ug/NbFu2&#10;mdRk1PrvzUHY48f3Xq5716o7hdh4NvA5zUARl942XBk4nzaTOagoyBZbz2TgSRHWq8HHEgvrH3yg&#10;+1EqlUI4FmigFukKrWNZk8M49R1x4n59cCgJhkrbgI8U7lqdZ9lMO2w4NdTY0XdN5d/x5gx07jKW&#10;fT4me+XTPnC5m/0IGTMa9l8LUEK9/Ivf7q01kM/T2nQmHQG9e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7YjvW+AAAA3AAAAA8AAAAAAAAAAAAAAAAAmAIAAGRycy9kb3ducmV2&#10;LnhtbFBLBQYAAAAABAAEAPUAAACDAwAAAAA=&#10;" path="m1,c,,,1,,1,4,7,9,12,14,16v1,1,3,2,4,3c20,20,21,21,23,21v3,2,6,2,10,2c33,23,34,23,34,22v,,,-1,,-1c33,21,33,21,33,21v-1,,-1,,-1,c32,21,32,21,32,21,30,20,29,20,27,20,26,19,24,19,23,18v,,,,,c20,17,17,15,14,13,12,11,10,10,8,8,6,6,5,4,3,2v,,,,,c3,2,3,2,3,2v,,,,,c3,2,3,2,3,2,3,1,2,1,2,1,2,,2,,2,,1,,1,,1,v,,,,,m32,21v,,-1,,-1,c32,21,32,21,32,21m3,2v,,,,,c3,2,3,2,3,2v,,,,,e" fillcolor="#312115" stroked="f">
                <v:path arrowok="t" o:connecttype="custom" o:connectlocs="6,0;0,6;82,95;106,112;135,124;194,136;200,130;200,124;194,124;188,124;188,124;159,118;135,106;135,106;82,77;47,47;18,12;18,12;18,12;18,12;18,12;12,6;12,0;6,0;6,0;188,124;182,124;188,124;18,12;18,12;18,12;18,12" o:connectangles="0,0,0,0,0,0,0,0,0,0,0,0,0,0,0,0,0,0,0,0,0,0,0,0,0,0,0,0,0,0,0,0"/>
                <o:lock v:ext="edit" verticies="t"/>
              </v:shape>
              <v:shape id="Freeform 30109" o:spid="_x0000_s1315" style="position:absolute;left:4628;top:3807;width:254;height:65;visibility:visible;mso-wrap-style:square;v-text-anchor:top" coordsize="43,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P7+8UA&#10;AADcAAAADwAAAGRycy9kb3ducmV2LnhtbESPQWvCQBSE7wX/w/KE3nSjxdZGVxGpUXqrLZ4f2Wc2&#10;bfZtyG6T6K93C0KPw8x8wyzXva1ES40vHSuYjBMQxLnTJRcKvj53ozkIH5A1Vo5JwYU8rFeDhyWm&#10;2nX8Qe0xFCJC2KeowIRQp1L63JBFP3Y1cfTOrrEYomwKqRvsItxWcpokz9JiyXHBYE1bQ/nP8dcq&#10;yDL/ZEK2fetPl/dTu3/5LmbdVanHYb9ZgAjUh//wvX3QCqbzV/g7E4+AXN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g/v7xQAAANwAAAAPAAAAAAAAAAAAAAAAAJgCAABkcnMv&#10;ZG93bnJldi54bWxQSwUGAAAAAAQABAD1AAAAigMAAAAA&#10;" path="m41,v,1,-1,1,-2,2c39,2,39,2,39,2,38,3,37,3,36,4,35,5,34,5,33,6v,,,,,-1c31,7,28,7,25,8v,,,,,c20,8,15,8,10,8,7,7,5,7,2,6,1,6,1,7,,7,,8,1,9,1,9v8,2,15,2,23,2c27,10,31,10,34,8,36,7,37,7,39,5v,,1,-1,2,-1c42,3,42,2,43,1v,,,,,c43,,43,,43,,42,,42,,42,v,,-1,,-1,e" fillcolor="#312115" stroked="f">
                <v:path arrowok="t" o:connecttype="custom" o:connectlocs="242,0;230,12;230,12;213,24;195,35;195,30;148,47;148,47;59,47;12,35;0,41;6,53;142,65;201,47;230,30;242,24;254,6;254,6;254,0;248,0;242,0" o:connectangles="0,0,0,0,0,0,0,0,0,0,0,0,0,0,0,0,0,0,0,0,0"/>
              </v:shape>
              <v:shape id="Freeform 30110" o:spid="_x0000_s1316" style="position:absolute;left:4599;top:3613;width:189;height:189;visibility:visible;mso-wrap-style:square;v-text-anchor:top" coordsize="32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NwBcEA&#10;AADcAAAADwAAAGRycy9kb3ducmV2LnhtbERPTWvCQBC9F/wPywje6kYRidFVxKKU0kvVg8cxOybB&#10;7GzMbjX+e+dQ6PHxvherztXqTm2oPBsYDRNQxLm3FRcGjoftewoqRGSLtWcy8KQAq2XvbYGZ9Q/+&#10;ofs+FkpCOGRooIyxybQOeUkOw9A3xMJdfOswCmwLbVt8SLir9ThJptphxdJQYkObkvLr/tdJSXPM&#10;0/AxO3+nX8/dbbc9TTaVN2bQ79ZzUJG6+C/+c39aA+OZzJczcgT08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lDcAXBAAAA3AAAAA8AAAAAAAAAAAAAAAAAmAIAAGRycy9kb3du&#10;cmV2LnhtbFBLBQYAAAAABAAEAPUAAACGAwAAAAA=&#10;" path="m30,c29,2,29,3,29,4v,1,-1,2,-1,4c27,9,27,10,26,11v,1,-1,2,-1,3c25,13,25,13,25,13v,,,1,,1c25,14,25,14,25,14v,,,,,c22,16,20,19,18,21v,,,,,c14,23,10,26,6,28,4,28,2,29,,30v,,,,,1c,31,,32,1,31,5,30,8,29,11,27v4,-2,7,-4,10,-6c24,18,27,15,28,12v1,-2,2,-4,3,-6c31,5,32,3,31,1,31,,31,,31,v,,,,,c30,,30,,30,m28,8v,,,,,c28,8,28,8,28,8t-3,6c25,14,25,14,25,14v,,,,,c25,14,25,14,25,14e" fillcolor="#312115" stroked="f">
                <v:path arrowok="t" o:connecttype="custom" o:connectlocs="177,0;171,24;165,47;154,65;148,83;148,77;148,83;148,83;148,83;106,124;106,124;35,165;0,177;0,183;6,183;65,159;124,124;165,71;183,35;183,6;183,0;183,0;177,0;165,47;165,47;165,47;148,83;148,83;148,83;148,83" o:connectangles="0,0,0,0,0,0,0,0,0,0,0,0,0,0,0,0,0,0,0,0,0,0,0,0,0,0,0,0,0,0"/>
                <o:lock v:ext="edit" verticies="t"/>
              </v:shape>
              <v:shape id="Freeform 30111" o:spid="_x0000_s1317" style="position:absolute;left:4522;top:3506;width:65;height:231;visibility:visible;mso-wrap-style:square;v-text-anchor:top" coordsize="11,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Z7RsUA&#10;AADcAAAADwAAAGRycy9kb3ducmV2LnhtbESPQWsCMRSE7wX/Q3iCt5pVtNStUWSh0ltbK4i35+Z1&#10;s7h52SbR3fbXNwWhx2FmvmGW69424ko+1I4VTMYZCOLS6ZorBfuP5/tHECEia2wck4JvCrBeDe6W&#10;mGvX8Ttdd7ESCcIhRwUmxjaXMpSGLIaxa4mT9+m8xZikr6T22CW4beQ0yx6kxZrTgsGWCkPleXex&#10;Cg6+Oby+mW5ezLY/+otO86LKjkqNhv3mCUSkPv6Hb+0XrWC6mMDfmXQE5O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ZntGxQAAANwAAAAPAAAAAAAAAAAAAAAAAJgCAABkcnMv&#10;ZG93bnJldi54bWxQSwUGAAAAAAQABAD1AAAAigMAAAAA&#10;" path="m3,c2,,2,1,2,1,3,2,3,3,4,3v,,,,,c5,5,6,7,6,9v,,,,,c7,11,7,13,8,16v,,,,,c8,18,8,21,7,24v,2,-1,4,-2,7c5,31,5,30,5,30,4,32,3,34,2,35v-1,,-1,1,-1,1c,37,,38,,38v1,1,2,1,3,1c4,38,5,36,6,35,7,34,7,32,8,30v2,-3,2,-7,2,-10c11,18,10,16,10,14v,-1,,-3,-1,-5c8,6,6,3,4,v,,,,-1,c3,,3,,3,m7,24v,,,,,c7,24,7,24,7,24e" fillcolor="#312115" stroked="f">
                <v:path arrowok="t" o:connecttype="custom" o:connectlocs="18,0;12,6;24,18;24,18;35,53;35,53;47,95;47,95;41,142;30,184;30,178;12,207;6,213;0,225;18,231;35,207;47,178;59,118;59,83;53,53;24,0;18,0;18,0;41,142;41,142;41,142" o:connectangles="0,0,0,0,0,0,0,0,0,0,0,0,0,0,0,0,0,0,0,0,0,0,0,0,0,0"/>
                <o:lock v:ext="edit" verticies="t"/>
              </v:shape>
              <v:shape id="Freeform 30112" o:spid="_x0000_s1318" style="position:absolute;left:1657;top:3542;width:2683;height:1139;visibility:visible;mso-wrap-style:square;v-text-anchor:top" coordsize="455,1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SGIy8MA&#10;AADcAAAADwAAAGRycy9kb3ducmV2LnhtbESPQWsCMRSE7wX/Q3gFbzXrglK3RtFSwd6sLp4fm9fN&#10;0s3LmkR3/feNUOhxmJlvmOV6sK24kQ+NYwXTSQaCuHK64VpBedq9vIIIEVlj65gU3CnAejV6WmKh&#10;Xc9fdDvGWiQIhwIVmBi7QspQGbIYJq4jTt638xZjkr6W2mOf4LaVeZbNpcWG04LBjt4NVT/Hq1UQ&#10;9IU3h4/PqenLuS/1edvPhq1S4+dh8wYi0hD/w3/tvVaQL3J4nElHQK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SGIy8MAAADcAAAADwAAAAAAAAAAAAAAAACYAgAAZHJzL2Rv&#10;d25yZXYueG1sUEsFBgAAAAAEAAQA9QAAAIgDAAAAAA==&#10;" path="m12,1c10,2,8,3,6,5,4,6,3,8,2,10,1,12,1,14,1,16v-1,2,,4,,6c2,24,2,25,3,27v1,1,1,2,2,4c5,30,5,30,5,30v,,1,1,1,1c8,33,10,35,13,37v,,,,,c13,37,13,37,13,37v,,,,,c13,37,13,37,13,37v,,,,,c13,37,13,37,13,37v,,,,,c14,38,15,38,15,39v,,,,,c16,39,17,40,18,40v1,1,2,1,3,2c21,42,21,42,21,43v5,3,10,6,16,8c40,53,42,55,45,56v4,2,7,4,10,5c62,65,69,68,75,72v27,14,54,27,81,40c181,125,207,139,232,151v13,6,26,12,39,17c284,173,297,178,311,181v12,4,24,6,36,9c358,192,370,193,381,193v22,,46,-5,61,-23c445,166,448,161,450,156v2,-5,3,-10,4,-15c455,130,453,119,449,110v-1,-5,-4,-9,-7,-13c439,94,435,90,431,87v-4,-3,-8,-6,-13,-9c413,75,408,73,403,71v-8,-3,-18,-5,-27,-4c372,67,367,69,363,71v-2,1,-3,2,-5,3c357,75,356,77,355,79v-1,1,-1,3,-1,4c353,85,354,87,354,88v,4,2,7,4,10c360,102,363,105,366,107v1,1,3,2,4,3c372,111,374,112,375,113v5,4,10,7,15,12c391,127,393,129,394,131v1,1,1,3,2,4c396,135,396,136,396,137v,1,,1,-1,2c395,140,395,140,395,141v-1,1,-2,2,-3,3c391,145,389,146,387,148v-3,1,-6,2,-8,3c375,151,371,152,367,152v-11,-1,-21,-3,-31,-6c336,146,337,146,337,146v-10,-3,-20,-7,-30,-11c303,134,299,132,294,130v-5,-2,-11,-4,-16,-6c267,119,256,115,246,110v-1,1,-1,1,-2,2c244,112,244,112,244,112v,1,-1,1,-1,1c242,114,242,114,241,114v,,,,-1,c240,114,240,114,239,114v11,5,21,9,31,13c276,129,283,132,289,134v4,2,8,3,12,5c311,143,320,147,330,150v11,3,21,6,32,7c366,158,371,158,376,157v2,,4,,6,-1c385,156,387,155,389,154v3,-2,5,-3,7,-5c397,149,398,148,399,147v1,-1,1,-2,2,-3c402,142,402,140,403,138v,-2,,-4,-1,-6c401,128,399,125,396,122v-2,-4,-6,-7,-10,-10c384,111,382,109,380,108v-2,-1,-4,-2,-6,-4c371,103,369,100,366,98v-1,-2,-3,-4,-4,-6c361,90,361,89,360,87v,-1,,-2,,-3c360,84,360,83,360,82v1,-1,1,-1,1,-2c362,79,362,79,363,78v1,-1,3,-2,4,-3c369,74,372,73,374,73v3,-1,6,-1,8,-1c382,72,383,72,383,72v5,,10,1,14,2c397,74,397,74,397,74v,,,,,c397,74,397,75,397,75v,,,,,c397,75,397,75,397,75v,,,,,c405,77,412,80,418,84v,,,,,c424,88,429,92,434,97v3,3,5,6,7,10c443,110,444,114,445,118v1,5,2,10,2,15c446,138,446,142,444,147v-1,5,-3,9,-5,13c437,163,434,167,431,169v-3,3,-7,6,-11,8c415,179,410,181,404,183v,,,,,c404,183,404,183,404,183v,,,,,c404,183,404,183,404,183v-8,1,-15,2,-23,2c380,185,378,185,377,185v-11,,-22,-2,-33,-4c332,179,320,176,307,172v-26,-7,-52,-19,-77,-31c217,135,205,129,192,123v-13,-7,-26,-14,-39,-20c130,91,106,80,82,68,70,62,59,56,47,50,43,48,39,46,35,44,33,43,31,42,29,41,26,40,24,39,22,37v,,-1,,-1,c19,36,17,35,15,33v,,-1,,-1,c12,32,11,31,9,29v,,,,-1,-1c8,28,8,28,8,28v,,,-1,,-1c7,27,7,26,7,26v,,,,,c6,24,6,23,5,21v,-1,,-3,,-4c5,16,5,15,5,14,6,13,6,12,7,11,7,10,8,10,9,9,10,8,11,7,12,7,13,6,14,6,16,5v1,,3,,5,c24,5,27,5,30,6v2,1,4,2,6,3c36,9,36,9,36,9v,-1,,-2,,-3c36,5,36,4,37,3v,,,,,c33,2,29,,24,,23,,22,,21,,18,,15,,12,1m9,9v,,,,,c9,9,9,9,9,9t366,96c375,105,375,105,375,105v,,,,,m389,124v,,,1,1,1c389,125,389,124,389,124t5,7c394,131,394,131,394,131v,,,,,m444,148v,,,,,c444,148,444,148,444,148t-78,4c366,152,366,152,366,152xm439,160v,,,,-1,1c439,160,439,160,439,160e" fillcolor="#312115" stroked="f">
                <v:path arrowok="t" o:connecttype="custom" o:connectlocs="12,59;18,159;35,183;77,218;77,218;88,230;124,248;265,330;920,661;1834,1068;2606,1003;2648,649;2465,460;2141,419;2087,490;2158,631;2300,738;2335,809;2312,850;2164,897;1810,797;1451,649;1433,667;1409,673;1775,820;2217,927;2335,879;2376,814;2276,661;2158,578;2123,496;2141,460;2253,425;2341,437;2341,443;2465,496;2600,631;2618,868;2477,1045;2382,1080;2247,1092;1810,1015;902,608;206,260;124,218;53,171;47,159;29,124;41,65;94,30;212,53;218,18;124,0;53,53;2211,620;2300,738;2323,773;2618,873;2158,897;2589,944" o:connectangles="0,0,0,0,0,0,0,0,0,0,0,0,0,0,0,0,0,0,0,0,0,0,0,0,0,0,0,0,0,0,0,0,0,0,0,0,0,0,0,0,0,0,0,0,0,0,0,0,0,0,0,0,0,0,0,0,0,0,0,0"/>
                <o:lock v:ext="edit" verticies="t"/>
              </v:shape>
              <v:shape id="Freeform 30113" o:spid="_x0000_s1319" style="position:absolute;left:2759;top:4055;width:248;height:136;visibility:visible;mso-wrap-style:square;v-text-anchor:top" coordsize="42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MJaGsQA&#10;AADcAAAADwAAAGRycy9kb3ducmV2LnhtbESP3WoCMRSE74W+QziF3rnZ2iK6GqUIisULfx/gkBx3&#10;FzcnS5Ku27dvCoKXw8x8w8yXvW1ERz7UjhW8ZzkIYu1MzaWCy3k9nIAIEdlg45gU/FKA5eJlMMfC&#10;uDsfqTvFUiQIhwIVVDG2hZRBV2QxZK4lTt7VeYsxSV9K4/Ge4LaRozwfS4s1p4UKW1pVpG+nH6ug&#10;09Pdtz509Xm/95+42d6s2eRKvb32XzMQkfr4DD/aW6NgNP2A/zPpCMjF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jCWhrEAAAA3AAAAA8AAAAAAAAAAAAAAAAAmAIAAGRycy9k&#10;b3ducmV2LnhtbFBLBQYAAAAABAAEAPUAAACJAwAAAAA=&#10;" path="m5,c4,,4,,4,1v,,-1,,-1,1c3,2,2,3,1,3v,,,1,-1,1c,4,,4,,4,1,5,2,5,3,5v13,6,26,12,39,18c42,23,42,23,42,22v,,,,,c42,22,42,22,42,22,41,21,41,20,41,20v,-1,,-1,,-1c41,18,41,18,41,18,40,17,40,17,40,16v,,,,,c31,11,21,7,11,3,5,,5,,5,xe" fillcolor="#312115" stroked="f">
                <v:path arrowok="t" o:connecttype="custom" o:connectlocs="30,0;24,6;18,12;6,18;0,24;0,24;18,30;248,136;248,130;248,130;248,130;242,118;242,112;242,106;236,95;236,95;65,18;30,0" o:connectangles="0,0,0,0,0,0,0,0,0,0,0,0,0,0,0,0,0,0"/>
              </v:shape>
              <v:shape id="Freeform 30114" o:spid="_x0000_s1320" style="position:absolute;left:1958;top:3613;width:707;height:419;visibility:visible;mso-wrap-style:square;v-text-anchor:top" coordsize="120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5MYRMYA&#10;AADcAAAADwAAAGRycy9kb3ducmV2LnhtbESPQWvCQBSE74X+h+UVequbiASbukoQ1OKhGPXi7ZF9&#10;JqHZtzG7JvHfdwuFHoeZ+YZZrEbTiJ46V1tWEE8iEMSF1TWXCs6nzdschPPIGhvLpOBBDlbL56cF&#10;ptoOnFN/9KUIEHYpKqi8b1MpXVGRQTexLXHwrrYz6IPsSqk7HALcNHIaRYk0WHNYqLCldUXF9/Fu&#10;FGTXZLvfbb7ylue3XsaXQ3MaDkq9vozZBwhPo/8P/7U/tYLp+wx+z4QjIJ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5MYRMYAAADcAAAADwAAAAAAAAAAAAAAAACYAgAAZHJz&#10;L2Rvd25yZXYueG1sUEsFBgAAAAAEAAQA9QAAAIsDAAAAAA==&#10;" path="m3,1c3,1,2,2,1,3v,,,,,c1,3,1,4,,4v,,,,,c1,5,1,5,1,5v4,3,8,5,12,8c17,15,20,18,24,20v12,7,25,14,37,21c80,52,100,62,120,71v,,,,,c120,70,120,70,120,69v,,,-1,,-2c120,66,120,66,120,65,108,59,96,53,83,46,73,41,62,35,52,30,47,27,42,24,37,21,32,19,28,16,24,13,20,11,17,9,13,7,10,5,7,2,3,v,,,,,1e" fillcolor="#312115" stroked="f">
                <v:path arrowok="t" o:connecttype="custom" o:connectlocs="18,6;6,18;6,18;0,24;0,24;6,30;77,77;141,118;359,242;707,419;707,419;707,407;707,395;707,384;489,271;306,177;218,124;141,77;77,41;18,0;18,6" o:connectangles="0,0,0,0,0,0,0,0,0,0,0,0,0,0,0,0,0,0,0,0,0"/>
              </v:shape>
              <v:shape id="Freeform 30115" o:spid="_x0000_s1321" style="position:absolute;left:1734;top:3760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aAk8MA&#10;AADcAAAADwAAAGRycy9kb3ducmV2LnhtbESPT4vCMBTE74LfITxhb5oquGg1irjIrjf/gsdH82xL&#10;m5eSZG33228EweMwM79hluvO1OJBzpeWFYxHCQjizOqScwWX8244A+EDssbaMin4Iw/rVb+3xFTb&#10;lo/0OIVcRAj7FBUUITSplD4ryKAf2YY4enfrDIYoXS61wzbCTS0nSfIpDZYcFwpsaFtQVp1+jYL7&#10;YVrNZzs+fPv6Zr+q6751471SH4NuswARqAvv8Kv9oxVM5lN4nolHQK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ZaAk8MAAADcAAAADwAAAAAAAAAAAAAAAACYAgAAZHJzL2Rv&#10;d25yZXYueG1sUEsFBgAAAAAEAAQA9QAAAIgDAAAAAA==&#10;" path="m,l,,,xe" fillcolor="#312115" stroked="f">
                <v:path arrowok="t" o:connecttype="custom" o:connectlocs="0,0;0,0;0,0" o:connectangles="0,0,0"/>
              </v:shape>
              <v:shape id="Freeform 30116" o:spid="_x0000_s1322" style="position:absolute;left:1734;top:3760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/nbsMYA&#10;AADcAAAADwAAAGRycy9kb3ducmV2LnhtbESPT2vCQBTE70K/w/IK3uqmilLTbMQKglgomDaH3h7Z&#10;1yQ0+zZkt/nz7buC4HGYmd8wyW40jeipc7VlBc+LCARxYXXNpYKvz+PTCwjnkTU2lknBRA526cMs&#10;wVjbgS/UZ74UAcIuRgWV920spSsqMugWtiUO3o/tDPogu1LqDocAN41cRtFGGqw5LFTY0qGi4jf7&#10;Mwry/PC23pYf/XnK97jiocb370mp+eO4fwXhafT38K190gqW2w1cz4QjIN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/nbsM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shape id="Freeform 30117" o:spid="_x0000_s1323" style="position:absolute;left:1734;top:3760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V+K8YA&#10;AADcAAAADwAAAGRycy9kb3ducmV2LnhtbESPS2vDMBCE74X8B7GB3hq5CW0SJ7JJAoXSQiAPH3Jb&#10;rI1taq2Mpfrx76tCocdhZr5htulgatFR6yrLCp5nEQji3OqKCwXXy9vTCoTzyBpry6RgJAdpMnnY&#10;Yqxtzyfqzr4QAcIuRgWl900spctLMuhmtiEO3t22Bn2QbSF1i32Am1rOo+hVGqw4LJTY0KGk/Ov8&#10;bRRk2WH/si6O3ceY7XDBfYWft1Gpx+mw24DwNPj/8F/7XSuYr5fweyYcAZn8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LV+K8YAAADcAAAADwAAAAAAAAAAAAAAAACYAgAAZHJz&#10;L2Rvd25yZXYueG1sUEsFBgAAAAAEAAQA9QAAAIsDAAAAAA==&#10;" path="m,c,,,,,,,,,,,,,,,,,e" fillcolor="#312115" stroked="f">
                <v:path arrowok="t" o:connecttype="custom" o:connectlocs="0,0;0,0;0,0;0,0" o:connectangles="0,0,0,0"/>
              </v:shape>
              <v:shape id="Freeform 30118" o:spid="_x0000_s1324" style="position:absolute;left:3915;top:3967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5cvDcIA&#10;AADcAAAADwAAAGRycy9kb3ducmV2LnhtbERPyWrDMBC9F/IPYgq9NbINKYkbJZSUkPrmZoEeB2ti&#10;G1sjI6mx8/fRodDj4+3r7WR6cSPnW8sK0nkCgriyuuVawfm0f12C8AFZY2+ZFNzJw3Yze1pjru3I&#10;33Q7hlrEEPY5KmhCGHIpfdWQQT+3A3HkrtYZDBG6WmqHYww3vcyS5E0abDk2NDjQrqGqO/4aBddy&#10;0a2Wey4Pvv+xn92lGF1aKPXyPH28gwg0hX/xn/tLK8hWcW08E4+A3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ly8NwgAAANwAAAAPAAAAAAAAAAAAAAAAAJgCAABkcnMvZG93&#10;bnJldi54bWxQSwUGAAAAAAQABAD1AAAAhwMAAAAA&#10;" path="m,l,,,xe" fillcolor="#312115" stroked="f">
                <v:path arrowok="t" o:connecttype="custom" o:connectlocs="0,0;0,0;0,0" o:connectangles="0,0,0"/>
              </v:shape>
              <v:shape id="Freeform 30119" o:spid="_x0000_s1325" style="position:absolute;left:3998;top:3979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ZPwsUA&#10;AADcAAAADwAAAGRycy9kb3ducmV2LnhtbESPT2vCQBTE74LfYXlCb7rRUmlSV1FBEIVCbXPo7ZF9&#10;JsHs25Bd8+fbd4WCx2FmfsOsNr2pREuNKy0rmM8iEMSZ1SXnCn6+D9N3EM4ja6wsk4KBHGzW49EK&#10;E207/qL24nMRIOwSVFB4XydSuqwgg25ma+LgXW1j0AfZ5FI32AW4qeQiipbSYMlhocCa9gVlt8vd&#10;KEjT/e4tzj/b05Bu8ZW7Es+/g1Ivk377AcJT75/h//ZRK1jEMTzOhCMg1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Zk/CxQAAANwAAAAPAAAAAAAAAAAAAAAAAJgCAABkcnMv&#10;ZG93bnJldi54bWxQSwUGAAAAAAQABAD1AAAAigMAAAAA&#10;" path="m,c,,,,,,,,,,,e" fillcolor="#312115" stroked="f">
                <v:path arrowok="t" o:connecttype="custom" o:connectlocs="0,0;0,0;0,0" o:connectangles="0,0,0"/>
              </v:shape>
              <v:shape id="Freeform 30120" o:spid="_x0000_s1326" style="position:absolute;left:3644;top:4404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d8RcEA&#10;AADcAAAADwAAAGRycy9kb3ducmV2LnhtbERPy4rCMBTdD/gP4QruxlTFwalGUUEQhQGd6WJ2l+ba&#10;Fpub0sQ+/t4sBJeH815tOlOKhmpXWFYwGUcgiFOrC84U/P0ePhcgnEfWWFomBT052KwHHyuMtW35&#10;Qs3VZyKEsItRQe59FUvp0pwMurGtiAN3s7VBH2CdSV1jG8JNKadR9CUNFhwacqxon1N6vz6MgiTZ&#10;7+bf2U9z6pMtzrgt8PzfKzUadtslCE+df4tf7qNWMIvC/HAmHAG5f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23fEXBAAAA3AAAAA8AAAAAAAAAAAAAAAAAmAIAAGRycy9kb3du&#10;cmV2LnhtbFBLBQYAAAAABAAEAPUAAACGAwAAAAA=&#10;" path="m,c,,,,,,,,,,,e" fillcolor="#312115" stroked="f">
                <v:path arrowok="t" o:connecttype="custom" o:connectlocs="0,0;0,0;0,0" o:connectangles="0,0,0"/>
              </v:shape>
              <v:shape id="Freeform 30121" o:spid="_x0000_s1327" style="position:absolute;left:4039;top:4622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vZ3sQA&#10;AADcAAAADwAAAGRycy9kb3ducmV2LnhtbESPT2vCQBTE70K/w/IKvelGpVKjq1ihIApC1Ry8PbLP&#10;JDT7NmTX/Pn2XUHwOMzMb5jlujOlaKh2hWUF41EEgji1uuBMweX8M/wC4TyyxtIyKejJwXr1Nlhi&#10;rG3Lv9ScfCYChF2MCnLvq1hKl+Zk0I1sRRy8m60N+iDrTOoa2wA3pZxE0UwaLDgs5FjRNqf073Q3&#10;CpJk+/05z47Nvk82OOW2wMO1V+rjvdssQHjq/Cv8bO+0gmk0hseZcATk6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72d7EAAAA3AAAAA8AAAAAAAAAAAAAAAAAmAIAAGRycy9k&#10;b3ducmV2LnhtbFBLBQYAAAAABAAEAPUAAACJAwAAAAA=&#10;" path="m,c,,,,,,,,,,,e" fillcolor="#312115" stroked="f">
                <v:path arrowok="t" o:connecttype="custom" o:connectlocs="0,0;0,0;0,0" o:connectangles="0,0,0"/>
              </v:shape>
              <v:shape id="Freeform 30122" o:spid="_x0000_s1328" style="position:absolute;left:4039;top:4622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lHqcUA&#10;AADcAAAADwAAAGRycy9kb3ducmV2LnhtbESPT2vCQBTE74V+h+UVvOmmilKjq1hBEIVCozl4e2Sf&#10;SWj2bchu8+fbu0Khx2FmfsOst72pREuNKy0reJ9EIIgzq0vOFVwvh/EHCOeRNVaWScFADrab15c1&#10;xtp2/E1t4nMRIOxiVFB4X8dSuqwgg25ia+Lg3W1j0AfZ5FI32AW4qeQ0ihbSYMlhocCa9gVlP8mv&#10;UZCm+8/5Mv9qT0O6wxl3JZ5vg1Kjt363AuGp9//hv/ZRK5hFU3ieCUdAb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UepxQAAANwAAAAPAAAAAAAAAAAAAAAAAJgCAABkcnMv&#10;ZG93bnJldi54bWxQSwUGAAAAAAQABAD1AAAAigMAAAAA&#10;" path="m,c,,,,,,,,,,,e" fillcolor="#312115" stroked="f">
                <v:path arrowok="t" o:connecttype="custom" o:connectlocs="0,0;0,0;0,0" o:connectangles="0,0,0"/>
              </v:shape>
              <v:shape id="Freeform 30123" o:spid="_x0000_s1329" style="position:absolute;left:1669;top:3654;width:194;height:177;visibility:visible;mso-wrap-style:square;v-text-anchor:top" coordsize="33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8QWsYA&#10;AADcAAAADwAAAGRycy9kb3ducmV2LnhtbESPT4vCMBTE7wt+h/CEva2JVlSqUcRFWFk8rH8O3h7N&#10;sy02L6XJ1vrtN4Kwx2FmfsMsVp2tREuNLx1rGA4UCOLMmZJzDafj9mMGwgdkg5Vj0vAgD6tl722B&#10;qXF3/qH2EHIRIexT1FCEUKdS+qwgi37gauLoXV1jMUTZ5NI0eI9wW8mRUhNpseS4UGBNm4Ky2+HX&#10;ati2s8f+ch1Pd5/j4S4kNFW387fW7/1uPQcRqAv/4Vf7y2hIVALPM/EIyO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g8QWsYAAADcAAAADwAAAAAAAAAAAAAAAACYAgAAZHJz&#10;L2Rvd25yZXYueG1sUEsFBgAAAAAEAAQA9QAAAIsDAAAAAA==&#10;" path="m,1c,3,,5,,6v1,2,2,4,3,5c5,14,8,17,11,19v4,2,7,4,11,6c25,26,29,28,32,29v,1,1,,1,c33,29,33,28,33,28,29,26,26,25,23,23,19,21,15,19,11,16v,,,,,c9,15,7,13,5,11,4,10,3,8,3,7v,,,,,c2,6,2,5,2,3v,1,,1,,1c2,3,2,2,2,1,2,1,1,,1,,,,,1,,1e" fillcolor="#312115" stroked="f">
                <v:path arrowok="t" o:connecttype="custom" o:connectlocs="0,6;0,35;18,65;65,112;129,148;188,171;194,171;194,165;135,136;65,94;65,94;29,65;18,41;18,41;12,18;12,24;12,6;6,0;0,6" o:connectangles="0,0,0,0,0,0,0,0,0,0,0,0,0,0,0,0,0,0,0"/>
              </v:shape>
              <v:shape id="Freeform 30124" o:spid="_x0000_s1330" style="position:absolute;left:1663;top:3648;width:265;height:213;visibility:visible;mso-wrap-style:square;v-text-anchor:top" coordsize="45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ijXsMA&#10;AADcAAAADwAAAGRycy9kb3ducmV2LnhtbESPS4vCQBCE78L+h6EFbzrxLVlH8YEP2NO6i+cm05vE&#10;zfSEzBjjv3cEwWNRVV9R82VjClFT5XLLCvq9CARxYnXOqYLfn113BsJ5ZI2FZVJwJwfLxUdrjrG2&#10;N/6m+uRTESDsYlSQeV/GUrokI4OuZ0vi4P3ZyqAPskqlrvAW4KaQgyiaSIM5h4UMS9pklPyfrkbB&#10;dN0/84C208vX3k4O45Eckq+V6rSb1ScIT41/h1/to1YwjEbwPBOOgF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ijXsMAAADcAAAADwAAAAAAAAAAAAAAAACYAgAAZHJzL2Rv&#10;d25yZXYueG1sUEsFBgAAAAAEAAQA9QAAAIgDAAAAAA==&#10;" path="m1,c1,,,1,,1,,2,,3,,4,,5,,6,1,7v,1,,2,1,3c2,11,3,12,4,13v3,4,7,8,11,10c20,26,25,28,30,30v2,1,5,2,7,3c39,34,41,35,43,36v,,1,,1,-1c45,35,44,34,44,34,39,31,34,29,29,27,26,26,23,24,21,23,18,21,15,19,12,17v,1,,1,1,1c10,16,8,14,6,12,5,10,4,9,4,8,3,7,3,6,3,4,3,3,3,2,3,1,3,1,2,,2,v,,,,-1,c1,,1,,1,m6,12v,,,,,c6,12,6,12,6,12e" fillcolor="#312115" stroked="f">
                <v:path arrowok="t" o:connecttype="custom" o:connectlocs="6,0;0,6;0,24;6,41;12,59;24,77;88,136;177,178;218,195;253,213;259,207;259,201;171,160;124,136;71,101;77,107;35,71;24,47;18,24;18,6;12,0;6,0;6,0;35,71;35,71;35,71" o:connectangles="0,0,0,0,0,0,0,0,0,0,0,0,0,0,0,0,0,0,0,0,0,0,0,0,0,0"/>
                <o:lock v:ext="edit" verticies="t"/>
              </v:shape>
              <v:shape id="Freeform 30125" o:spid="_x0000_s1331" style="position:absolute;left:1734;top:3754;width:212;height:118;visibility:visible;mso-wrap-style:square;v-text-anchor:top" coordsize="36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LjZ8QA&#10;AADcAAAADwAAAGRycy9kb3ducmV2LnhtbESPT2sCMRTE7wW/Q3iCt5pYschqVlaL0B6rBT0+N2//&#10;4OZl2cR1209vCoUeh5n5DbPeDLYRPXW+dqxhNlUgiHNnai41fB33z0sQPiAbbByThm/ysElHT2tM&#10;jLvzJ/WHUIoIYZ+ghiqENpHS5xVZ9FPXEkevcJ3FEGVXStPhPcJtI1+UepUWa44LFba0qyi/Hm5W&#10;Q7E8nfvtD2Y3vmTXTG2P9DF/03oyHrIViEBD+A//td+NhrlawO+ZeARk+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Uy42fEAAAA3AAAAA8AAAAAAAAAAAAAAAAAmAIAAGRycy9k&#10;b3ducmV2LnhtbFBLBQYAAAAABAAEAPUAAACJAwAAAAA=&#10;" path="m,c,,,1,,1,3,3,5,5,7,7v3,1,6,3,9,4c22,14,28,17,34,19v1,1,1,,2,c36,19,36,18,35,18,25,13,14,9,5,3v,,,,,c4,2,3,1,2,,2,,1,,1,,1,,1,,,m5,3v,,,,,c5,3,5,3,5,3e" fillcolor="#312115" stroked="f">
                <v:path arrowok="t" o:connecttype="custom" o:connectlocs="0,0;0,6;41,41;94,65;200,112;212,112;206,106;29,18;29,18;12,0;6,0;0,0;29,18;29,18;29,18" o:connectangles="0,0,0,0,0,0,0,0,0,0,0,0,0,0,0"/>
                <o:lock v:ext="edit" verticies="t"/>
              </v:shape>
              <v:shape id="Freeform 30126" o:spid="_x0000_s1332" style="position:absolute;left:1739;top:3754;width:207;height:118;visibility:visible;mso-wrap-style:square;v-text-anchor:top" coordsize="35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jyTMQA&#10;AADcAAAADwAAAGRycy9kb3ducmV2LnhtbESPQWsCMRCF7wX/QxjBW81aQcpqFBGEIvbQVcHjsBk3&#10;624mSxLd7b9vCoUeH2/e9+atNoNtxZN8qB0rmE0zEMSl0zVXCs6n/es7iBCRNbaOScE3BdisRy8r&#10;zLXr+YueRaxEgnDIUYGJsculDKUhi2HqOuLk3Zy3GJP0ldQe+wS3rXzLsoW0WHNqMNjRzlDZFA+b&#10;3rjWvngcd4fyjq63l1NjPrtGqcl42C5BRBri//Ff+kMrmGcL+B2TCCD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o8kzEAAAA3AAAAA8AAAAAAAAAAAAAAAAAmAIAAGRycy9k&#10;b3ducmV2LnhtbFBLBQYAAAAABAAEAPUAAACJAwAAAAA=&#10;" path="m,c,1,,1,,2,5,6,11,9,16,13v6,3,12,5,18,7c35,20,35,20,35,20v,-1,,-1,,-2c33,18,31,17,30,17v,,,,,c26,15,21,13,17,11,13,9,9,6,5,3v,,,,,c4,2,2,1,1,v,,,,,c,,,,,e" fillcolor="#312115" stroked="f">
                <v:path arrowok="t" o:connecttype="custom" o:connectlocs="0,0;0,12;95,77;201,118;207,118;207,106;177,100;177,100;101,65;30,18;30,18;6,0;6,0;0,0" o:connectangles="0,0,0,0,0,0,0,0,0,0,0,0,0,0"/>
              </v:shape>
              <v:shape id="Freeform 30127" o:spid="_x0000_s1333" style="position:absolute;left:1663;top:3607;width:35;height:118;visibility:visible;mso-wrap-style:square;v-text-anchor:top" coordsize="6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2Enu8QA&#10;AADcAAAADwAAAGRycy9kb3ducmV2LnhtbESPQUvDQBSE70L/w/IEb/atirak3ZZQFATx0LSX3l6z&#10;z2ww+zZk1zT+e1cQPA4z8w2z3k6+UyMPsQ1i4G6uQbHUwbbSGDgeXm6XoGIisdQFYQPfHGG7mV2t&#10;qbDhInseq9SoDJFYkAGXUl8gxtqxpzgPPUv2PsLgKWU5NGgHumS47/Be6yf01EpecNTzznH9WX15&#10;A/btcG6x2rtnfNeoT8dyTI+lMTfXU7kClXhK/+G/9qs18KAX8HsmHwH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9hJ7vEAAAA3AAAAA8AAAAAAAAAAAAAAAAAmAIAAGRycy9k&#10;b3ducmV2LnhtbFBLBQYAAAAABAAEAPUAAACJAwAAAAA=&#10;" path="m1,1c,2,,3,,3,,4,,5,,5v,2,,4,,5c,12,1,13,2,15v,1,1,3,2,4c4,20,5,20,5,19v1,,1,,1,-1c5,17,4,16,4,15v,,,,,c4,15,4,15,4,15v,,,-1,,-1c4,15,4,15,4,15,3,14,3,13,3,12,2,11,2,10,2,9,2,8,2,8,2,7,2,6,2,6,2,5,2,4,2,4,2,3v,,,-1,,-2c3,1,2,,2,v,,,,,c1,,1,1,1,1m2,5v,,,,,xm4,15v,,,,,c4,15,4,15,4,15v,,,,,e" fillcolor="#312115" stroked="f">
                <v:path arrowok="t" o:connecttype="custom" o:connectlocs="6,6;0,18;0,30;0,59;12,89;23,112;29,112;35,106;23,89;23,89;23,89;23,83;23,89;18,71;12,53;12,41;12,30;12,18;12,6;12,0;12,0;6,6;12,30;12,30;23,89;23,89;23,89;23,89" o:connectangles="0,0,0,0,0,0,0,0,0,0,0,0,0,0,0,0,0,0,0,0,0,0,0,0,0,0,0,0"/>
                <o:lock v:ext="edit" verticies="t"/>
              </v:shape>
              <v:shape id="Freeform 30128" o:spid="_x0000_s1334" style="position:absolute;left:1657;top:3589;width:41;height:136;visibility:visible;mso-wrap-style:square;v-text-anchor:top" coordsize="7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90qMEA&#10;AADcAAAADwAAAGRycy9kb3ducmV2LnhtbERPu2rDMBTdA/0HcQvdYqkJlOJGCaFtwBk6NOnS7dq6&#10;tU2sKyPJj/59NAQyHs57s5ttJ0byoXWs4TlTIIgrZ1quNfycD8tXECEiG+wck4Z/CrDbPiw2mBs3&#10;8TeNp1iLFMIhRw1NjH0uZagashgy1xMn7s95izFBX0vjcUrhtpMrpV6kxZZTQ4M9vTdUXU6D1fCJ&#10;ePj49cPRfRWT4rr0czuUWj89zvs3EJHmeBff3IXRsFZpbTqTjoDcX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vdKjBAAAA3AAAAA8AAAAAAAAAAAAAAAAAmAIAAGRycy9kb3du&#10;cmV2LnhtbFBLBQYAAAAABAAEAPUAAACGAwAAAAA=&#10;" path="m4,c3,1,3,2,2,2,1,3,1,4,1,5,1,5,,6,,6,,7,,7,,8v,1,,2,,3c,12,,14,,15v1,1,1,2,2,3c2,19,3,20,3,21v1,,1,1,2,2c6,23,6,23,7,23v,-1,,-1,,-1c7,22,7,21,7,21v,,,,,c6,20,5,19,4,18v1,,1,,1,c4,16,3,14,3,12v,-1,,-3,,-4c3,7,3,6,3,5,4,4,4,3,4,3,5,2,5,2,5,2,6,1,6,1,5,v,,,,,c4,,4,,4,t,2c4,2,4,3,4,3l4,2xm3,12v,,,,,c3,12,3,12,3,12t3,9c7,21,7,21,7,21v,,-1,,-1,e" fillcolor="#312115" stroked="f">
                <v:path arrowok="t" o:connecttype="custom" o:connectlocs="23,0;12,12;6,30;0,35;0,47;0,65;0,89;12,106;18,124;29,136;41,136;41,130;41,124;41,124;23,106;29,106;18,71;18,47;18,30;23,18;29,12;29,0;29,0;23,0;23,12;23,18;23,12;18,71;18,71;18,71;35,124;41,124;35,124" o:connectangles="0,0,0,0,0,0,0,0,0,0,0,0,0,0,0,0,0,0,0,0,0,0,0,0,0,0,0,0,0,0,0,0,0"/>
                <o:lock v:ext="edit" verticies="t"/>
              </v:shape>
              <v:shape id="Freeform 30129" o:spid="_x0000_s1335" style="position:absolute;left:1775;top:3560;width:94;height:265;visibility:visible;mso-wrap-style:square;v-text-anchor:top" coordsize="16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thSMMA&#10;AADcAAAADwAAAGRycy9kb3ducmV2LnhtbESPT2vCQBTE74V+h+UJ3urGSoqNriGUCF5rPXh8zb78&#10;0ezbkN3G5Nu7BcHjMDO/YbbpaFoxUO8aywqWiwgEcWF1w5WC08/+bQ3CeWSNrWVSMJGDdPf6ssVE&#10;2xt/03D0lQgQdgkqqL3vEildUZNBt7AdcfBK2xv0QfaV1D3eAty08j2KPqTBhsNCjR191VRcj39G&#10;QZm3Lt6fM4yXl2HKq4x/sWSl5rMx24DwNPpn+NE+aAWr6BP+z4QjIH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pthSMMAAADcAAAADwAAAAAAAAAAAAAAAACYAgAAZHJzL2Rv&#10;d25yZXYueG1sUEsFBgAAAAAEAAQA9QAAAIgDAAAAAA==&#10;" path="m1,v,,,,,c,,,1,,1,,5,1,9,1,13v1,3,1,7,3,11c5,28,6,31,8,35v1,3,3,7,6,10c14,45,15,45,15,45v1,,1,-1,,-1c14,42,13,40,12,38,11,36,9,33,8,31,7,28,6,26,6,23v,,,,,c5,19,4,16,4,12,3,8,3,5,3,1,3,,2,,2,v,,,,-1,c1,,1,,1,m6,23v,,,,,c6,23,6,23,6,23e" fillcolor="#312115" stroked="f">
                <v:path arrowok="t" o:connecttype="custom" o:connectlocs="6,0;6,0;0,6;6,77;24,141;47,206;82,265;88,265;88,259;71,224;47,183;35,135;35,135;24,71;18,6;12,0;6,0;6,0;35,135;35,135;35,135" o:connectangles="0,0,0,0,0,0,0,0,0,0,0,0,0,0,0,0,0,0,0,0,0"/>
                <o:lock v:ext="edit" verticies="t"/>
              </v:shape>
              <v:shape id="Freeform 30130" o:spid="_x0000_s1336" style="position:absolute;left:1993;top:3648;width:77;height:277;visibility:visible;mso-wrap-style:square;v-text-anchor:top" coordsize="13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lQAcMA&#10;AADcAAAADwAAAGRycy9kb3ducmV2LnhtbERPz2vCMBS+D/wfwhO8DE2dMFxnFHUowrzU6WG3R/Ns&#10;i81LSVKt/705CB4/vt+zRWdqcSXnK8sKxqMEBHFudcWFguPfZjgF4QOyxtoyKbiTh8W89zbDVNsb&#10;Z3Q9hELEEPYpKihDaFIpfV6SQT+yDXHkztYZDBG6QmqHtxhuavmRJJ/SYMWxocSG1iXll0NrFHz9&#10;uvcu+2/bZHVa47Ha7n+mWa7UoN8tv0EE6sJL/HTvtILJOM6PZ+IR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lQAcMAAADcAAAADwAAAAAAAAAAAAAAAACYAgAAZHJzL2Rv&#10;d25yZXYueG1sUEsFBgAAAAAEAAQA9QAAAIgDAAAAAA==&#10;" path="m1,c,,,,,1,,5,,9,,13v1,4,1,8,2,12c3,29,4,33,5,36v1,2,2,4,3,5c8,42,9,43,9,44v1,1,2,2,2,2c12,47,12,47,13,47v,-1,,-1,,-2c12,44,11,42,10,41,9,39,8,37,7,35,6,33,6,30,5,28v,,,,,c3,19,2,10,2,1,2,,1,,1,v,,,,,e" fillcolor="#312115" stroked="f">
                <v:path arrowok="t" o:connecttype="custom" o:connectlocs="6,0;0,6;0,77;12,147;30,212;47,242;53,259;65,271;77,277;77,265;59,242;41,206;30,165;30,165;12,6;6,0;6,0" o:connectangles="0,0,0,0,0,0,0,0,0,0,0,0,0,0,0,0,0"/>
              </v:shape>
              <v:shape id="Freeform 30131" o:spid="_x0000_s1337" style="position:absolute;left:2176;top:3772;width:82;height:248;visibility:visible;mso-wrap-style:square;v-text-anchor:top" coordsize="14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cS78EA&#10;AADcAAAADwAAAGRycy9kb3ducmV2LnhtbESPSwvCMBCE74L/IazgTdMqvqpRRBA8ePEBXtdmbYvN&#10;pjRR6783guBxmJlvmMWqMaV4Uu0KywrifgSCOLW64EzB+bTtTUE4j6yxtEwK3uRgtWy3Fpho++ID&#10;PY8+EwHCLkEFufdVIqVLczLo+rYiDt7N1gZ9kHUmdY2vADelHETRWBosOCzkWNEmp/R+fBgF09v2&#10;LSeRPFWX4Rn3o/U1u88mSnU7zXoOwlPj/+Ffe6cVDOMYvmfCEZDL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jHEu/BAAAA3AAAAA8AAAAAAAAAAAAAAAAAmAIAAGRycy9kb3du&#10;cmV2LnhtbFBLBQYAAAAABAAEAPUAAACGAwAAAAA=&#10;" path="m1,c,,,,,1,1,8,2,15,3,22v1,4,2,7,4,10c8,36,10,39,12,41v,1,1,1,1,1c14,41,14,41,13,40,12,39,11,38,11,36v,,,,,c10,34,9,32,8,30,7,28,6,26,6,23v,,,,,1c4,16,3,8,2,1,2,,1,,1,v,,,,,e" fillcolor="#312115" stroked="f">
                <v:path arrowok="t" o:connecttype="custom" o:connectlocs="6,0;0,6;18,130;41,189;70,242;76,248;76,236;64,213;64,213;47,177;35,136;35,142;12,6;6,0;6,0" o:connectangles="0,0,0,0,0,0,0,0,0,0,0,0,0,0,0"/>
              </v:shape>
              <v:shape id="Freeform 30132" o:spid="_x0000_s1338" style="position:absolute;left:2370;top:3866;width:77;height:242;visibility:visible;mso-wrap-style:square;v-text-anchor:top" coordsize="13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1uCjsUA&#10;AADcAAAADwAAAGRycy9kb3ducmV2LnhtbESPQWvCQBSE7wX/w/IKXqTZaKmY6CoiFDz00mjI9ZF9&#10;TWKzb0N2m8R/7xYKPQ4z8w2zO0ymFQP1rrGsYBnFIIhLqxuuFFwv7y8bEM4ja2wtk4I7OTjsZ087&#10;TLUd+ZOGzFciQNilqKD2vkuldGVNBl1kO+LgfdneoA+yr6TucQxw08pVHK+lwYbDQo0dnWoqv7Mf&#10;oyBZ2CH+OGa3BeXFm0kKHPNprdT8eTpuQXia/H/4r33WCl6XK/g9E46A3D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W4KOxQAAANwAAAAPAAAAAAAAAAAAAAAAAJgCAABkcnMv&#10;ZG93bnJldi54bWxQSwUGAAAAAAQABAD1AAAAigMAAAAA&#10;" path="m,c,,,,,1,,4,,7,,11v,3,1,7,2,11c3,25,4,29,5,32v1,1,2,3,3,4c8,38,10,39,11,41v,,1,,1,c13,41,13,40,13,39,12,38,11,37,10,35,9,33,8,31,7,29,6,26,5,23,4,21v,,,,,c4,21,4,21,4,21v,,,,,c4,21,4,21,4,21,2,14,1,7,1,1,1,,1,,1,v,,,,,c,,,,,m10,35v,,,,,c10,35,10,35,10,35m4,21v,,,,,c4,21,4,21,4,21xe" fillcolor="#312115" stroked="f">
                <v:path arrowok="t" o:connecttype="custom" o:connectlocs="0,0;0,6;0,65;12,130;30,189;47,212;65,242;71,242;77,230;59,207;41,171;24,124;24,124;24,124;24,124;24,124;6,6;6,0;6,0;0,0;59,207;59,207;59,207;24,124;24,124;24,124" o:connectangles="0,0,0,0,0,0,0,0,0,0,0,0,0,0,0,0,0,0,0,0,0,0,0,0,0,0"/>
                <o:lock v:ext="edit" verticies="t"/>
              </v:shape>
              <v:shape id="Freeform 30133" o:spid="_x0000_s1339" style="position:absolute;left:2571;top:3973;width:88;height:248;visibility:visible;mso-wrap-style:square;v-text-anchor:top" coordsize="15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pKpccA&#10;AADcAAAADwAAAGRycy9kb3ducmV2LnhtbESPQWvCQBSE7wX/w/KE3pqNClqjGwlCQSg91NhCb8/s&#10;M4lm38bsNqb/3i0Uehxm5htmvRlMI3rqXG1ZwSSKQRAXVtdcKjjkL0/PIJxH1thYJgU/5GCTjh7W&#10;mGh743fq974UAcIuQQWV920ipSsqMugi2xIH72Q7gz7IrpS6w1uAm0ZO43guDdYcFipsaVtRcdl/&#10;GwX5fHkuM334Ol4/8s/l7m1RcPaq1ON4yFYgPA3+P/zX3mkFs8kMfs+EIyDTO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N6SqXHAAAA3AAAAA8AAAAAAAAAAAAAAAAAmAIAAGRy&#10;cy9kb3ducmV2LnhtbFBLBQYAAAAABAAEAPUAAACMAwAAAAA=&#10;" path="m1,c,,,1,,1,1,8,2,15,3,22v1,4,3,7,4,10c8,36,10,39,12,42v1,,1,,2,c14,41,15,41,14,40,13,39,12,37,11,36v,,,,,c10,33,9,31,8,28,7,25,6,23,5,20v,,,,,c3,14,3,7,2,1,2,1,1,,1,v,,,,,m12,36v,,,,,c12,36,12,36,12,36m5,20v,,,,,c5,20,5,20,5,20e" fillcolor="#312115" stroked="f">
                <v:path arrowok="t" o:connecttype="custom" o:connectlocs="6,0;0,6;18,130;41,189;70,248;82,248;82,236;65,213;65,213;47,165;29,118;29,118;12,6;6,0;6,0;70,213;70,213;70,213;29,118;29,118;29,118" o:connectangles="0,0,0,0,0,0,0,0,0,0,0,0,0,0,0,0,0,0,0,0,0"/>
                <o:lock v:ext="edit" verticies="t"/>
              </v:shape>
              <v:shape id="Freeform 30134" o:spid="_x0000_s1340" style="position:absolute;left:2818;top:4097;width:77;height:253;visibility:visible;mso-wrap-style:square;v-text-anchor:top" coordsize="13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5PxMIA&#10;AADcAAAADwAAAGRycy9kb3ducmV2LnhtbESPQYvCMBSE74L/ITzBm6aui0g1igqCnkRdFo/P5rUp&#10;Ni+lyWr992ZB8DjMzDfMfNnaStyp8aVjBaNhAoI4c7rkQsHPeTuYgvABWWPlmBQ8ycNy0e3MMdXu&#10;wUe6n0IhIoR9igpMCHUqpc8MWfRDVxNHL3eNxRBlU0jd4CPCbSW/kmQiLZYcFwzWtDGU3U5/VsFl&#10;l+u9266nl4Pxk+yaH+X51yjV77WrGYhAbfiE3+2dVjAefcP/mXgE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3k/EwgAAANwAAAAPAAAAAAAAAAAAAAAAAJgCAABkcnMvZG93&#10;bnJldi54bWxQSwUGAAAAAAQABAD1AAAAhwMAAAAA&#10;" path="m1,c,,,,,1,,8,1,15,2,22v1,4,2,7,4,10c7,36,9,39,11,42v,1,1,1,1,c13,42,13,42,13,41v,,,,,-1c13,40,13,40,12,40v,,1,,1,c11,37,9,34,8,31,7,27,5,24,4,20v,,,,,c4,17,3,14,3,11,2,8,2,4,2,1,2,,1,,1,v,,,,,e" fillcolor="#312115" stroked="f">
                <v:path arrowok="t" o:connecttype="custom" o:connectlocs="6,0;0,6;12,129;36,188;65,247;71,247;77,241;77,235;71,235;77,235;47,182;24,118;24,118;18,65;12,6;6,0;6,0" o:connectangles="0,0,0,0,0,0,0,0,0,0,0,0,0,0,0,0,0"/>
              </v:shape>
              <v:shape id="Freeform 30135" o:spid="_x0000_s1341" style="position:absolute;left:3119;top:4221;width:83;height:271;visibility:visible;mso-wrap-style:square;v-text-anchor:top" coordsize="14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YLhsQA&#10;AADcAAAADwAAAGRycy9kb3ducmV2LnhtbESPQWsCMRSE74X+h/AKvdWsFktZjVIUoRcP3Qq9PpPn&#10;7trkZUnSdfXXm4LgcZiZb5j5cnBW9BRi61nBeFSAINbetFwr2H1vXt5BxIRs0HomBWeKsFw8Psyx&#10;NP7EX9RXqRYZwrFEBU1KXSll1A05jCPfEWfv4IPDlGWopQl4ynBn5aQo3qTDlvNCgx2tGtK/1Z9T&#10;UO1X0x99DO2w3vRbk4y9kLZKPT8NHzMQiYZ0D9/an0bB63gK/2fyEZCL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aGC4bEAAAA3AAAAA8AAAAAAAAAAAAAAAAAmAIAAGRycy9k&#10;b3ducmV2LnhtbFBLBQYAAAAABAAEAPUAAACJAwAAAAA=&#10;" path="m,1c,5,,9,,12v,4,1,8,2,12c3,28,4,32,6,35v1,4,3,7,5,11c11,46,12,46,13,46v,,,,1,-1c14,45,14,44,14,44,12,41,10,37,8,33,7,30,5,26,4,22,3,16,2,9,2,2v,,,,,-1c2,1,2,1,2,,1,,1,,1,v,,,,,c,,,,,1e" fillcolor="#312115" stroked="f">
                <v:path arrowok="t" o:connecttype="custom" o:connectlocs="0,6;0,71;12,141;36,206;65,271;77,271;83,265;83,259;47,194;24,130;12,12;12,6;12,0;6,0;6,0;0,6" o:connectangles="0,0,0,0,0,0,0,0,0,0,0,0,0,0,0,0"/>
              </v:shape>
              <v:shape id="Freeform 30136" o:spid="_x0000_s1342" style="position:absolute;left:3308;top:4303;width:100;height:254;visibility:visible;mso-wrap-style:square;v-text-anchor:top" coordsize="17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Rl/cYA&#10;AADcAAAADwAAAGRycy9kb3ducmV2LnhtbESPUUvDQBCE3wX/w7FC3+wlWlqJvZYiaAsFoVWhvi25&#10;NQnm9uLdNk3/vScIfRxm5htmvhxcq3oKsfFsIB9noIhLbxuuDLy/Pd8+gIqCbLH1TAbOFGG5uL6a&#10;Y2H9iXfU76VSCcKxQAO1SFdoHcuaHMax74iT9+WDQ0kyVNoGPCW4a/Vdlk21w4bTQo0dPdVUfu+P&#10;zsC63eYHCS+fH81m9rqy8fAj/cSY0c2wegQlNMgl/N/eWAP3+RT+zqQjo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BRl/cYAAADcAAAADwAAAAAAAAAAAAAAAACYAgAAZHJz&#10;L2Rvd25yZXYueG1sUEsFBgAAAAAEAAQA9QAAAIsDAAAAAA==&#10;" path="m1,c1,,,,,1v,,,,,1c,5,1,9,1,12v1,4,2,8,3,11c6,27,7,30,9,34v2,3,4,6,7,9c16,43,17,43,17,43v,-1,,-1,,-2c15,40,14,37,12,35v,,,,,c11,33,10,31,9,29,8,26,7,24,6,21v,,,,,c4,15,3,8,2,1,2,1,2,,1,v,,,,,e" fillcolor="#312115" stroked="f">
                <v:path arrowok="t" o:connecttype="custom" o:connectlocs="6,0;0,6;0,12;6,71;24,136;53,201;94,254;100,254;100,242;71,207;71,207;53,171;35,124;35,124;12,6;6,0;6,0" o:connectangles="0,0,0,0,0,0,0,0,0,0,0,0,0,0,0,0,0"/>
              </v:shape>
              <v:shape id="Freeform 30137" o:spid="_x0000_s1343" style="position:absolute;left:3502;top:4380;width:130;height:248;visibility:visible;mso-wrap-style:square;v-text-anchor:top" coordsize="22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LNcYA&#10;AADcAAAADwAAAGRycy9kb3ducmV2LnhtbESPQWvCQBSE7wX/w/IEL8VsolAldRURldqDoG3vr9nX&#10;JDX7NmZXTfrruwWhx2FmvmFmi9ZU4kqNKy0rSKIYBHFmdcm5gve3zXAKwnlkjZVlUtCRg8W89zDD&#10;VNsbH+h69LkIEHYpKii8r1MpXVaQQRfZmjh4X7Yx6INscqkbvAW4qeQojp+kwZLDQoE1rQrKTseL&#10;UfB97l4fd2sz2WLyOZI/W/7o9qzUoN8un0F4av1/+N5+0QrGyQT+zoQjIO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n/LNcYAAADcAAAADwAAAAAAAAAAAAAAAACYAgAAZHJz&#10;L2Rvd25yZXYueG1sUEsFBgAAAAAEAAQA9QAAAIsDAAAAAA==&#10;" path="m1,c1,,,,,1,2,8,4,16,7,23v2,4,4,7,6,10c14,35,15,37,17,38v1,2,2,3,4,4c21,42,21,42,21,42v1,,1,,1,c22,42,22,41,22,41v,,,,,c22,40,22,40,22,40,19,38,16,35,14,31v,,,,,c10,25,7,19,5,12v,,,,,c4,8,3,4,2,v,,,,-1,c1,,1,,1,e" fillcolor="#312115" stroked="f">
                <v:path arrowok="t" o:connecttype="custom" o:connectlocs="6,0;0,6;41,136;77,195;100,224;124,248;124,248;130,248;130,242;130,242;130,236;83,183;83,183;30,71;30,71;12,0;6,0;6,0" o:connectangles="0,0,0,0,0,0,0,0,0,0,0,0,0,0,0,0,0,0"/>
              </v:shape>
              <v:shape id="Freeform 30138" o:spid="_x0000_s1344" style="position:absolute;left:3720;top:4445;width:154;height:207;visibility:visible;mso-wrap-style:square;v-text-anchor:top" coordsize="26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HzOpcAA&#10;AADcAAAADwAAAGRycy9kb3ducmV2LnhtbERPzYrCMBC+L/gOYQRva1qFRaqxiCIqLMq6PsDYjG1p&#10;MylJ1O7bbw6Cx4/vf5H3phUPcr62rCAdJyCIC6trLhVcfrefMxA+IGtsLZOCP/KQLwcfC8y0ffIP&#10;Pc6hFDGEfYYKqhC6TEpfVGTQj21HHLmbdQZDhK6U2uEzhptWTpLkSxqsOTZU2NG6oqI5340C54/N&#10;1YX2ZE6H3Xp65++03xRKjYb9ag4iUB/e4pd7rxVM07g2nolHQC7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HzOpcAAAADcAAAADwAAAAAAAAAAAAAAAACYAgAAZHJzL2Rvd25y&#10;ZXYueG1sUEsFBgAAAAAEAAQA9QAAAIUDAAAAAA==&#10;" path="m1,c,,,1,,1,3,8,5,15,9,21v2,3,4,6,6,9c17,31,18,32,19,33v2,1,4,1,6,2c25,35,26,35,26,34v,,,-1,-1,-1c24,33,23,32,22,32,21,31,19,30,17,28v,,,,,c17,28,17,28,17,28v,,,,,c17,28,17,28,17,28,16,27,15,26,14,25,13,24,12,22,11,21v,,,,,c7,15,5,8,2,,2,,1,,1,v,,,,,m17,28v,,,,,c17,28,17,28,17,28v,,,,,m11,21v,,,,,c11,21,11,21,11,21e" fillcolor="#312115" stroked="f">
                <v:path arrowok="t" o:connecttype="custom" o:connectlocs="6,0;0,6;53,124;89,177;113,195;148,207;154,201;148,195;130,189;101,166;101,166;101,166;101,166;101,166;83,148;65,124;65,124;12,0;6,0;6,0;101,166;101,166;101,166;101,166;65,124;65,124;65,124" o:connectangles="0,0,0,0,0,0,0,0,0,0,0,0,0,0,0,0,0,0,0,0,0,0,0,0,0,0,0"/>
                <o:lock v:ext="edit" verticies="t"/>
              </v:shape>
              <v:shape id="Freeform 30139" o:spid="_x0000_s1345" style="position:absolute;left:3886;top:4457;width:194;height:177;visibility:visible;mso-wrap-style:square;v-text-anchor:top" coordsize="33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IVEMUA&#10;AADcAAAADwAAAGRycy9kb3ducmV2LnhtbESPQWsCMRSE7wX/Q3iCt5q1gtStUdbSglQoqL309rp5&#10;Joubl2UT3a2/3hQKHoeZ+YZZrHpXiwu1ofKsYDLOQBCXXldsFHwd3h+fQYSIrLH2TAp+KcBqOXhY&#10;YK59xzu67KMRCcIhRwU2xiaXMpSWHIaxb4iTd/Stw5hka6RusUtwV8unLJtJhxWnBYsNvVoqT/uz&#10;U9C9Xe33ehfP0+LHfX6URxO2plBqNOyLFxCR+ngP/7c3WsF0Moe/M+kIyO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1QhUQxQAAANwAAAAPAAAAAAAAAAAAAAAAAJgCAABkcnMv&#10;ZG93bnJldi54bWxQSwUGAAAAAAQABAD1AAAAigMAAAAA&#10;" path="m1,c1,,,1,1,1,4,7,8,13,13,18v3,3,6,5,9,7c25,27,28,29,32,30v,,,,1,c33,29,33,29,33,29v,,,-1,,-1c31,27,30,27,29,27,28,26,27,26,26,25v,,,,,c26,25,26,25,26,25v,,,,,c26,25,26,25,26,25,24,24,23,23,21,23,20,21,18,20,17,19v,,,,,c15,17,13,15,11,12,9,10,7,7,5,5v,,,,,c4,3,3,2,2,v,,,,,c2,,1,,1,v,,,,,m26,25v,,,,,c26,25,26,25,26,25v,,,,,m5,5v,,,,,c5,5,5,5,5,5e" fillcolor="#312115" stroked="f">
                <v:path arrowok="t" o:connecttype="custom" o:connectlocs="6,0;6,6;76,106;129,148;188,177;194,177;194,171;194,165;170,159;153,148;153,148;153,148;153,148;153,148;123,136;100,112;100,112;65,71;29,30;29,30;12,0;12,0;6,0;6,0;153,148;153,148;153,148;153,148;29,30;29,30;29,30" o:connectangles="0,0,0,0,0,0,0,0,0,0,0,0,0,0,0,0,0,0,0,0,0,0,0,0,0,0,0,0,0,0,0"/>
                <o:lock v:ext="edit" verticies="t"/>
              </v:shape>
              <v:shape id="Freeform 30140" o:spid="_x0000_s1346" style="position:absolute;left:4003;top:4380;width:284;height:89;visibility:visible;mso-wrap-style:square;v-text-anchor:top" coordsize="48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JD4sEA&#10;AADcAAAADwAAAGRycy9kb3ducmV2LnhtbERPTWvCQBC9F/wPywje6kYFkdRViqj0JsZS6G3IjtnQ&#10;7GzITk3017uHQo+P973eDr5RN+piHdjAbJqBIi6Drbky8Hk5vK5ARUG22AQmA3eKsN2MXtaY29Dz&#10;mW6FVCqFcMzRgBNpc61j6chjnIaWOHHX0HmUBLtK2w77FO4bPc+ypfZYc2pw2NLOUflT/HoD307O&#10;s0J6PH5dq/Z4euz2p7owZjIe3t9ACQ3yL/5zf1gDi3man86kI6A3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HSQ+LBAAAA3AAAAA8AAAAAAAAAAAAAAAAAmAIAAGRycy9kb3du&#10;cmV2LnhtbFBLBQYAAAAABAAEAPUAAACGAwAAAAA=&#10;" path="m1,c,1,,1,1,2,2,3,3,4,5,5v2,2,4,3,5,4c14,11,18,13,23,14v4,1,8,1,12,1c37,15,39,15,41,15v3,-1,5,-1,7,-2c48,13,48,13,48,12v,,-1,-1,-1,-1c45,12,43,12,42,12v-2,1,-4,1,-6,1c34,13,32,13,30,13v-2,,-4,-1,-6,-1c24,12,24,12,24,12v,,,,,c24,12,24,12,24,12v,,,,,c22,11,20,11,18,10,16,10,14,9,13,8,11,7,9,6,8,5,6,4,5,3,4,2v,,,,,c3,1,3,1,2,v,,,,-1,c1,,1,,1,m36,13v,,,,,c36,13,36,13,36,13m24,12v,,,,,c24,12,24,12,24,12v,,,,,e" fillcolor="#312115" stroked="f">
                <v:path arrowok="t" o:connecttype="custom" o:connectlocs="6,0;6,12;30,30;59,53;136,83;207,89;243,89;284,77;284,71;278,65;249,71;213,77;178,77;142,71;142,71;142,71;142,71;142,71;107,59;77,47;47,30;24,12;24,12;12,0;6,0;6,0;213,77;213,77;213,77;142,71;142,71;142,71;142,71" o:connectangles="0,0,0,0,0,0,0,0,0,0,0,0,0,0,0,0,0,0,0,0,0,0,0,0,0,0,0,0,0,0,0,0,0"/>
                <o:lock v:ext="edit" verticies="t"/>
              </v:shape>
              <v:shape id="Freeform 30141" o:spid="_x0000_s1347" style="position:absolute;left:4003;top:4215;width:295;height:118;visibility:visible;mso-wrap-style:square;v-text-anchor:top" coordsize="5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wR48UA&#10;AADcAAAADwAAAGRycy9kb3ducmV2LnhtbESPQWsCMRSE74X+h/AK3mrWFaSsRmkFQcGL29LW22Pz&#10;urs0eVk3UaO/3giFHoeZ+YaZLaI14kS9bx0rGA0zEMSV0y3XCj7eV88vIHxA1mgck4ILeVjMHx9m&#10;WGh35h2dylCLBGFfoIImhK6Q0lcNWfRD1xEn78f1FkOSfS11j+cEt0bmWTaRFltOCw12tGyo+i2P&#10;VsH2iEZ/raONh++3y+a6/zRVmSs1eIqvUxCBYvgP/7XXWsE4H8H9TDoCcn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zBHjxQAAANwAAAAPAAAAAAAAAAAAAAAAAJgCAABkcnMv&#10;ZG93bnJldi54bWxQSwUGAAAAAAQABAD1AAAAigMAAAAA&#10;" path="m48,v,,-1,,-1,1c47,1,47,1,47,1v,,,,,c46,2,45,4,44,5v,,,,,c42,7,40,9,37,10v,,,,1,c34,13,29,14,25,16v-4,1,-9,2,-13,2c12,18,12,18,12,18v-3,,-5,,-8,-1c4,17,4,17,4,17v,,,,,c4,17,4,17,4,17v,,,,,c3,17,2,17,2,16,1,16,,16,,17v,1,,1,1,2c5,20,9,20,13,20v5,,10,-1,15,-3c32,16,37,14,41,11v1,-1,3,-3,5,-5c46,6,47,5,48,4v,-1,1,-2,1,-3c50,1,49,,49,v,,-1,,-1,c48,,48,,48,m25,16v,,,,,c25,16,25,16,25,16m4,17v,,,,,c4,17,4,17,4,17v,,,,,m47,1v,,,,,c47,1,47,1,47,1e" fillcolor="#312115" stroked="f">
                <v:path arrowok="t" o:connecttype="custom" o:connectlocs="283,0;277,6;277,6;277,6;260,30;260,30;218,59;224,59;148,94;71,106;71,106;24,100;24,100;24,100;24,100;24,100;12,94;0,100;6,112;77,118;165,100;242,65;271,35;283,24;289,6;289,0;283,0;283,0;148,94;148,94;148,94;24,100;24,100;24,100;24,100;277,6;277,6;277,6" o:connectangles="0,0,0,0,0,0,0,0,0,0,0,0,0,0,0,0,0,0,0,0,0,0,0,0,0,0,0,0,0,0,0,0,0,0,0,0,0,0"/>
                <o:lock v:ext="edit" verticies="t"/>
              </v:shape>
              <v:shape id="Freeform 30142" o:spid="_x0000_s1348" style="position:absolute;left:3980;top:4014;width:147;height:254;visibility:visible;mso-wrap-style:square;v-text-anchor:top" coordsize="25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hxfMUA&#10;AADcAAAADwAAAGRycy9kb3ducmV2LnhtbESPQWvCQBSE70L/w/IKXkQ3plAkuootVD1qFMHbI/ua&#10;TZt9G7Krxv56Vyh4HGbmG2a26GwtLtT6yrGC8SgBQVw4XXGp4LD/Gk5A+ICssXZMCm7kYTF/6c0w&#10;0+7KO7rkoRQRwj5DBSaEJpPSF4Ys+pFriKP37VqLIcq2lLrFa4TbWqZJ8i4tVhwXDDb0aaj4zc9W&#10;wbo0p83HYLWUXT5p/o717Wc7zpXqv3bLKYhAXXiG/9sbreAtTeFxJh4BOb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+HF8xQAAANwAAAAPAAAAAAAAAAAAAAAAAJgCAABkcnMv&#10;ZG93bnJldi54bWxQSwUGAAAAAAQABAD1AAAAigMAAAAA&#10;" path="m23,v,1,,1,,2c23,2,23,3,23,3v,2,1,4,,5c23,12,23,15,22,17v,,,,,c20,21,18,25,16,28v-2,3,-4,6,-6,8c8,37,6,38,4,39v1,,1,,1,c3,40,2,40,1,41,,41,,41,,41v,1,,1,,1c,43,,43,,43v1,,1,,1,c2,43,3,43,4,42v1,,2,,3,-1c9,40,10,39,12,37v2,-1,3,-3,4,-5c18,31,19,28,20,26v2,-4,4,-8,5,-13c25,11,25,9,25,7v,-2,,-4,,-6c24,1,24,,24,v,,-1,,-1,m23,9v,,,,,c23,9,23,9,23,9e" fillcolor="#312115" stroked="f">
                <v:path arrowok="t" o:connecttype="custom" o:connectlocs="135,0;135,12;135,18;135,47;129,100;129,100;94,165;59,213;24,230;29,230;6,242;0,242;0,248;0,254;6,254;24,248;41,242;71,219;94,189;118,154;147,77;147,41;147,6;141,0;135,0;135,53;135,53;135,53" o:connectangles="0,0,0,0,0,0,0,0,0,0,0,0,0,0,0,0,0,0,0,0,0,0,0,0,0,0,0,0"/>
                <o:lock v:ext="edit" verticies="t"/>
              </v:shape>
              <v:shape id="Freeform 30143" o:spid="_x0000_s1349" style="position:absolute;left:3897;top:3955;width:59;height:242;visibility:visible;mso-wrap-style:square;v-text-anchor:top" coordsize="10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kQCscA&#10;AADcAAAADwAAAGRycy9kb3ducmV2LnhtbESPQWvCQBSE74L/YXlCL6IbFaSkrlLFFgt6qObi7TX7&#10;mkSzb9PsatJ/7wqCx2FmvmFmi9aU4kq1KywrGA0jEMSp1QVnCpLDx+AVhPPIGkvLpOCfHCzm3c4M&#10;Y20b/qbr3mciQNjFqCD3voqldGlOBt3QVsTB+7W1QR9knUldYxPgppTjKJpKgwWHhRwrWuWUnvcX&#10;o+Cvv2pGp+VZm2K3/Tyuf47JKflS6qXXvr+B8NT6Z/jR3mgFk/EE7mfCEZD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8ZEArHAAAA3AAAAA8AAAAAAAAAAAAAAAAAmAIAAGRy&#10;cy9kb3ducmV2LnhtbFBLBQYAAAAABAAEAPUAAACMAwAAAAA=&#10;" path="m1,c,1,,1,,1v1,,1,1,1,1c1,2,1,2,1,2v1,,1,1,2,1c3,4,4,4,4,4,5,5,6,6,6,8v1,1,1,2,1,4c8,14,8,16,8,18v,,,,,c7,21,7,25,5,29,4,32,3,36,,39v,,,,1,c,39,,39,,39v,1,,1,,1c,40,,41,,41v,,1,,1,c1,41,2,41,2,41,4,38,6,35,7,31v1,-3,3,-7,3,-11c10,16,10,12,9,8,8,6,7,5,6,3,6,3,5,2,4,1,4,1,3,,2,v,,,,-1,c1,,1,,1,t,2c1,2,1,2,1,2v,,,,,m8,18v,,,,,c8,18,8,18,8,18e" fillcolor="#312115" stroked="f">
                <v:path arrowok="t" o:connecttype="custom" o:connectlocs="6,0;0,6;6,12;6,12;18,18;24,24;35,47;41,71;47,106;47,106;30,171;0,230;6,230;0,230;0,236;0,242;6,242;12,242;41,183;59,118;53,47;35,18;24,6;12,0;6,0;6,0;6,12;6,12;6,12;47,106;47,106;47,106" o:connectangles="0,0,0,0,0,0,0,0,0,0,0,0,0,0,0,0,0,0,0,0,0,0,0,0,0,0,0,0,0,0,0,0"/>
                <o:lock v:ext="edit" verticies="t"/>
              </v:shape>
              <v:shape id="Freeform 30144" o:spid="_x0000_s1350" style="position:absolute;left:1728;top:3135;width:271;height:171;visibility:visible;mso-wrap-style:square;v-text-anchor:top" coordsize="46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J7CMUA&#10;AADcAAAADwAAAGRycy9kb3ducmV2LnhtbESPQWvCQBSE7wX/w/IKXopumgYp0VVEEL02acHeHtln&#10;Err7NmS3SfTXdwuFHoeZ+YbZ7CZrxEC9bx0reF4mIIgrp1uuFbyXx8UrCB+QNRrHpOBGHnbb2cMG&#10;c+1GfqOhCLWIEPY5KmhC6HIpfdWQRb90HXH0rq63GKLsa6l7HCPcGpkmyUpabDkuNNjRoaHqq/i2&#10;Cp7CzZ1N9lnZj/qQ3S/X02BKVmr+OO3XIAJN4T/81z5rBS9pBr9n4hGQ2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cnsIxQAAANwAAAAPAAAAAAAAAAAAAAAAAJgCAABkcnMv&#10;ZG93bnJldi54bWxQSwUGAAAAAAQABAD1AAAAigMAAAAA&#10;" path="m,1c,2,,3,1,3v14,9,30,18,45,26c46,28,46,26,46,25v,,,,,c36,19,27,14,17,9v,,,,1,c13,6,8,4,3,1,2,,2,,2,,1,,1,1,,1e" fillcolor="#312115" stroked="f">
                <v:path arrowok="t" o:connecttype="custom" o:connectlocs="0,6;6,18;271,171;271,147;271,147;100,53;106,53;18,6;12,0;0,6" o:connectangles="0,0,0,0,0,0,0,0,0,0"/>
              </v:shape>
              <v:shape id="Freeform 30145" o:spid="_x0000_s1351" style="position:absolute;left:2535;top:3560;width:584;height:206;visibility:visible;mso-wrap-style:square;v-text-anchor:top" coordsize="99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omLYMgA&#10;AADcAAAADwAAAGRycy9kb3ducmV2LnhtbESPQWvCQBSE74X+h+UVvJS6MUVbUlcJgiVFKGpbsLdH&#10;9pkEs29DdpvEf+8KQo/DzHzDzJeDqUVHrassK5iMIxDEudUVFwq+v9ZPryCcR9ZYWyYFZ3KwXNzf&#10;zTHRtucddXtfiABhl6CC0vsmkdLlJRl0Y9sQB+9oW4M+yLaQusU+wE0t4yiaSYMVh4USG1qVlJ/2&#10;f0ZB9r45pKuPn357mP2+xI/HtMs+C6VGD0P6BsLT4P/Dt3amFTzHU7ieCUdALi4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iiYtgyAAAANwAAAAPAAAAAAAAAAAAAAAAAJgCAABk&#10;cnMvZG93bnJldi54bWxQSwUGAAAAAAQABAD1AAAAjQMAAAAA&#10;" path="m5,c3,1,1,1,,1,32,14,65,26,99,35v,,,-1,-1,-1c98,33,97,32,97,32,96,30,95,29,95,28,94,27,94,27,94,26,78,22,63,17,47,12,36,8,25,4,14,,11,,8,,5,e" fillcolor="#312115" stroked="f">
                <v:path arrowok="t" o:connecttype="custom" o:connectlocs="29,0;0,6;584,206;578,200;572,188;560,165;555,153;277,71;83,0;29,0" o:connectangles="0,0,0,0,0,0,0,0,0,0"/>
              </v:shape>
              <v:shape id="Freeform 30146" o:spid="_x0000_s1352" style="position:absolute;left:3196;top:3743;width:247;height:88;visibility:visible;mso-wrap-style:square;v-text-anchor:top" coordsize="42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26PqMQA&#10;AADcAAAADwAAAGRycy9kb3ducmV2LnhtbESPQWuDQBSE74H8h+UFekvW2BKCcZUQKJRSSGOFXh/u&#10;i0rct9bdqv333UIhx2FmvmHSfDadGGlwrWUF200EgriyuuVaQfnxvN6DcB5ZY2eZFPyQgzxbLlJM&#10;tJ34QmPhaxEg7BJU0HjfJ1K6qiGDbmN74uBd7WDQBznUUg84BbjpZBxFO2mw5bDQYE+nhqpb8W0U&#10;TPxWFu9d+Vqa8zne2ycs8PNLqYfVfDyA8DT7e/i//aIVPMY7+DsTjoDM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tuj6jEAAAA3AAAAA8AAAAAAAAAAAAAAAAAmAIAAGRycy9k&#10;b3ducmV2LnhtbFBLBQYAAAAABAAEAPUAAACJAwAAAAA=&#10;" path="m1,1c2,3,4,5,6,7v,,,1,1,1c7,9,7,9,7,9v1,,1,,1,c13,10,18,12,23,13v5,1,10,2,16,2c40,15,42,14,42,13v,-1,,-2,-1,-2c41,10,40,10,39,9v,,,,,c39,9,39,9,39,9v,,,,,c39,9,39,9,39,9v,,,,,c39,9,39,9,39,9v,,,,,c39,9,39,9,39,9,36,8,33,8,30,7,27,7,23,6,20,5,14,4,8,2,2,1,2,1,1,,,,,1,1,1,1,1e" fillcolor="#312115" stroked="f">
                <v:path arrowok="t" o:connecttype="custom" o:connectlocs="6,6;35,41;41,47;41,53;47,53;135,76;229,88;247,76;241,65;229,53;229,53;229,53;229,53;229,53;229,53;229,53;229,53;229,53;176,41;118,29;12,6;0,0;6,6" o:connectangles="0,0,0,0,0,0,0,0,0,0,0,0,0,0,0,0,0,0,0,0,0,0,0"/>
              </v:shape>
              <v:shape id="Freeform 30147" o:spid="_x0000_s1353" style="position:absolute;left:3426;top:379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u4UcYA&#10;AADcAAAADwAAAGRycy9kb3ducmV2LnhtbESPS2vDMBCE74X+B7GB3ho5CW0Sx3JIA4XSQiAPH3Jb&#10;rI1tYq2Mpfrx76tCocdhZr5hku1gatFR6yrLCmbTCARxbnXFhYLL+f15BcJ5ZI21ZVIwkoNt+viQ&#10;YKxtz0fqTr4QAcIuRgWl900spctLMuimtiEO3s22Bn2QbSF1i32Am1rOo+hVGqw4LJTY0L6k/H76&#10;NgqybP/2si4O3eeY7XDBfYVf11Gpp8mw24DwNPj/8F/7QytYzJfweyYcAZn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eu4UcYAAADcAAAADwAAAAAAAAAAAAAAAACYAgAAZHJz&#10;L2Rvd25yZXYueG1sUEsFBgAAAAAEAAQA9QAAAIsDAAAAAA==&#10;" path="m,c,,,,,,,,,,,,,,,,,e" fillcolor="#312115" stroked="f">
                <v:path arrowok="t" o:connecttype="custom" o:connectlocs="0,0;0,0;0,0;0,0" o:connectangles="0,0,0,0"/>
              </v:shape>
              <v:shape id="Freeform 30148" o:spid="_x0000_s1354" style="position:absolute;left:3426;top:379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QsI8EA&#10;AADcAAAADwAAAGRycy9kb3ducmV2LnhtbERPy4rCMBTdC/5DuII7TVUUpxpFBUEcENTpwt2ludOW&#10;aW5KE/v4+8liYJaH897uO1OKhmpXWFYwm0YgiFOrC84UfD3PkzUI55E1lpZJQU8O9rvhYIuxti3f&#10;qXn4TIQQdjEqyL2vYildmpNBN7UVceC+bW3QB1hnUtfYhnBTynkUraTBgkNDjhWdckp/Hm+jIElO&#10;x+VHdmuufXLABbcFfr56pcaj7rAB4anz/+I/90UrWMzD2nAmHAG5+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h0LCPBAAAA3AAAAA8AAAAAAAAAAAAAAAAAmAIAAGRycy9kb3du&#10;cmV2LnhtbFBLBQYAAAAABAAEAPUAAACGAwAAAAA=&#10;" path="m,c,,,,,,,,,,,e" fillcolor="#312115" stroked="f">
                <v:path arrowok="t" o:connecttype="custom" o:connectlocs="0,0;0,0;0,0" o:connectangles="0,0,0"/>
              </v:shape>
              <v:shape id="Freeform 30149" o:spid="_x0000_s1355" style="position:absolute;left:3426;top:379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iJuMUA&#10;AADcAAAADwAAAGRycy9kb3ducmV2LnhtbESPW2vCQBSE3wX/w3KEvtWNSotGV1GhUFoQvOTBt0P2&#10;mASzZ0N2zeXfdwuCj8PMfMOsNp0pRUO1KywrmIwjEMSp1QVnCi7nr/c5COeRNZaWSUFPDjbr4WCF&#10;sbYtH6k5+UwECLsYFeTeV7GULs3JoBvbijh4N1sb9EHWmdQ1tgFuSjmNok9psOCwkGNF+5zS++lh&#10;FCTJfvexyA7NT59sccZtgb/XXqm3UbddgvDU+Vf42f7WCmbTBfyfCUdAr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OIm4xQAAANwAAAAPAAAAAAAAAAAAAAAAAJgCAABkcnMv&#10;ZG93bnJldi54bWxQSwUGAAAAAAQABAD1AAAAigMAAAAA&#10;" path="m,c,,,,,,,,,,,e" fillcolor="#312115" stroked="f">
                <v:path arrowok="t" o:connecttype="custom" o:connectlocs="0,0;0,0;0,0" o:connectangles="0,0,0"/>
              </v:shape>
              <v:shape id="Freeform 30150" o:spid="_x0000_s1356" style="position:absolute;left:1698;top:3312;width:1645;height:696;visibility:visible;mso-wrap-style:square;v-text-anchor:top" coordsize="279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7mvcIA&#10;AADcAAAADwAAAGRycy9kb3ducmV2LnhtbERPu2rDMBTdA/0HcQvdYrkxhNa1bEohpBkyNE7pemtd&#10;P7B1ZSwldv4+GgodD+edFYsZxJUm11lW8BzFIIgrqztuFJzL3foFhPPIGgfLpOBGDor8YZVhqu3M&#10;X3Q9+UaEEHYpKmi9H1MpXdWSQRfZkThwtZ0M+gCnRuoJ5xBuBrmJ46002HFoaHGkj5aq/nQxCl7l&#10;cdz/lnV/+zn4eOn7ubPfs1JPj8v7GwhPi/8X/7k/tYIkCfPDmXAEZH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nua9wgAAANwAAAAPAAAAAAAAAAAAAAAAAJgCAABkcnMvZG93&#10;bnJldi54bWxQSwUGAAAAAAQABAD1AAAAhwMAAAAA&#10;" path="m1,4c39,23,76,43,114,61v40,20,81,37,124,48c247,112,255,114,264,116v4,,9,1,13,2c278,118,279,118,279,118v,,-1,-1,-1,-1c277,116,276,115,275,114v-1,-1,-2,-2,-3,-3c272,111,272,111,272,111v-3,-1,-5,-1,-7,-2c256,108,248,106,239,104,196,93,155,76,115,57,76,39,38,19,,,,1,1,3,1,4e" fillcolor="#312115" stroked="f">
                <v:path arrowok="t" o:connecttype="custom" o:connectlocs="6,24;672,360;1403,643;1557,684;1633,696;1645,696;1639,690;1621,672;1604,655;1604,655;1562,643;1409,613;678,336;0,0;6,24" o:connectangles="0,0,0,0,0,0,0,0,0,0,0,0,0,0,0"/>
              </v:shape>
              <v:shape id="Freeform 30151" o:spid="_x0000_s1357" style="position:absolute;left:3408;top:3802;width:35;height:177;visibility:visible;mso-wrap-style:square;v-text-anchor:top" coordsize="6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nuFJcUA&#10;AADcAAAADwAAAGRycy9kb3ducmV2LnhtbESPQWuDQBSE74X8h+UFcmvWKC3BZBOaFqG5FGo85Phw&#10;X1V03xp3o/bfdwuFHoeZ+YbZH2fTiZEG11hWsFlHIIhLqxuuFBSX7HELwnlkjZ1lUvBNDo6HxcMe&#10;U20n/qQx95UIEHYpKqi971MpXVmTQbe2PXHwvuxg0Ac5VFIPOAW46WQcRc/SYMNhocaeXmsq2/xu&#10;FLw1tM2ePux0is83fe3zoji3rVKr5fyyA+Fp9v/hv/a7VpAkG/g9E46APP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e4UlxQAAANwAAAAPAAAAAAAAAAAAAAAAAJgCAABkcnMv&#10;ZG93bnJldi54bWxQSwUGAAAAAAQABAD1AAAAigMAAAAA&#10;" path="m3,c2,,1,1,1,3v,3,,6,,9c1,12,1,12,1,12v,,,,,c1,12,1,12,1,12v,4,,7,-1,11c,24,,25,,26v,,,,,c2,27,3,29,4,30,5,26,5,22,5,18,6,13,6,8,6,2,6,1,5,,3,xm1,12v,,,,,c1,12,1,12,1,12e" fillcolor="#312115" stroked="f">
                <v:path arrowok="t" o:connecttype="custom" o:connectlocs="18,0;6,18;6,71;6,71;6,71;6,71;0,136;0,153;0,153;23,177;29,106;35,12;18,0;6,71;6,71;6,71" o:connectangles="0,0,0,0,0,0,0,0,0,0,0,0,0,0,0,0"/>
                <o:lock v:ext="edit" verticies="t"/>
              </v:shape>
              <v:shape id="Freeform 30152" o:spid="_x0000_s1358" style="position:absolute;left:3414;top:3872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hIQMQA&#10;AADcAAAADwAAAGRycy9kb3ducmV2LnhtbESPT4vCMBTE7wt+h/AW9ramKitu1yiiiOvNPyt4fDTP&#10;trR5KUnW1m9vBMHjMDO/YabzztTiSs6XlhUM+gkI4szqknMFf8f15wSED8gaa8uk4EYe5rPe2xRT&#10;bVve0/UQchEh7FNUUITQpFL6rCCDvm8b4uhdrDMYonS51A7bCDe1HCbJWBosOS4U2NCyoKw6/BsF&#10;l91X9T1Z827j67NdVadt6wZbpT7eu8UPiEBdeIWf7V+tYDQawuNMPAJyd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4SEDEAAAA3AAAAA8AAAAAAAAAAAAAAAAAmAIAAGRycy9k&#10;b3ducmV2LnhtbFBLBQYAAAAABAAEAPUAAACJAwAAAAA=&#10;" path="m,l,,,xe" fillcolor="#312115" stroked="f">
                <v:path arrowok="t" o:connecttype="custom" o:connectlocs="0,0;0,0;0,0" o:connectangles="0,0,0"/>
              </v:shape>
              <v:shape id="Freeform 30153" o:spid="_x0000_s1359" style="position:absolute;left:3414;top:3872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koj8UA&#10;AADcAAAADwAAAGRycy9kb3ducmV2LnhtbESPT2vCQBTE74V+h+UVequbNljamI1YoSAKgrY5eHtk&#10;n0kw+zZkt/nz7V1B6HGYmd8w6XI0jeipc7VlBa+zCARxYXXNpYLfn++XDxDOI2tsLJOCiRwss8eH&#10;FBNtBz5Qf/SlCBB2CSqovG8TKV1RkUE3sy1x8M62M+iD7EqpOxwC3DTyLYrepcGaw0KFLa0rKi7H&#10;P6Mgz9df889y32+nfIUxDzXuTpNSz0/jagHC0+j/w/f2RiuI4xhuZ8IRkN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CSiPxQAAANwAAAAPAAAAAAAAAAAAAAAAAJgCAABkcnMv&#10;ZG93bnJldi54bWxQSwUGAAAAAAQABAD1AAAAigMAAAAA&#10;" path="m,c,,,,,,,,,,,e" fillcolor="#312115" stroked="f">
                <v:path arrowok="t" o:connecttype="custom" o:connectlocs="0,0;0,0;0,0" o:connectangles="0,0,0"/>
              </v:shape>
              <v:shape id="Freeform 30154" o:spid="_x0000_s1360" style="position:absolute;left:1686;top:3140;width:59;height:201;visibility:visible;mso-wrap-style:square;v-text-anchor:top" coordsize="10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5soxMQA&#10;AADcAAAADwAAAGRycy9kb3ducmV2LnhtbESPQYvCMBSE78L+h/AEb5q6iqvVKCIIelmoXfH6aJ5t&#10;d5uX2kSt/94sCB6HmfmGWaxaU4kbNa60rGA4iEAQZ1aXnCv4Sbf9KQjnkTVWlknBgxyslh+dBcba&#10;3jmh28HnIkDYxaig8L6OpXRZQQbdwNbEwTvbxqAPssmlbvAe4KaSn1E0kQZLDgsF1rQpKPs7XI2C&#10;3e91u19/fR+TFGenizu142OWKNXrtus5CE+tf4df7Z1WMBqN4f9MOAJy+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+bKMTEAAAA3AAAAA8AAAAAAAAAAAAAAAAAmAIAAGRycy9k&#10;b3ducmV2LnhtbFBLBQYAAAAABAAEAPUAAACJAwAAAAA=&#10;" path="m7,c5,3,4,5,3,8,2,10,1,13,1,17,,19,,22,,25v,2,1,3,1,4c1,30,2,31,2,32v,,1,1,1,1c4,34,5,34,5,34,6,33,6,32,6,32v,-1,,-1,,-2c6,29,6,29,6,28,5,27,5,26,5,24v,-3,,-6,,-10c6,10,7,6,9,3v,,,,,c9,3,9,2,9,2v,,1,-1,,-1c9,,9,,9,,9,,8,,8,,7,,7,,7,e" fillcolor="#312115" stroked="f">
                <v:path arrowok="t" o:connecttype="custom" o:connectlocs="41,0;18,47;6,101;0,148;6,171;12,189;18,195;30,201;35,189;35,177;35,166;30,142;30,83;53,18;53,18;53,12;53,6;53,0;47,0;41,0" o:connectangles="0,0,0,0,0,0,0,0,0,0,0,0,0,0,0,0,0,0,0,0"/>
              </v:shape>
              <v:shape id="Freeform 30155" o:spid="_x0000_s1361" style="position:absolute;left:1722;top:3081;width:501;height:71;visibility:visible;mso-wrap-style:square;v-text-anchor:top" coordsize="85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jyKcQA&#10;AADcAAAADwAAAGRycy9kb3ducmV2LnhtbESPT4vCMBTE78J+h/AW9qbprlikGmURCntxwf96ezTP&#10;tti8lCZq9dMbQfA4zMxvmPG0NZW4UONKywq+exEI4szqknMF61XaHYJwHlljZZkU3MjBdPLRGWOi&#10;7ZUXdFn6XAQIuwQVFN7XiZQuK8ig69maOHhH2xj0QTa51A1eA9xU8ieKYmmw5LBQYE2zgrLT8mwU&#10;bOe39H+PcTaM451r7+lmNTtslPr6bH9HIDy1/h1+tf+0gn5/AM8z4QjIy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kI8inEAAAA3AAAAA8AAAAAAAAAAAAAAAAAmAIAAGRycy9k&#10;b3ducmV2LnhtbFBLBQYAAAAABAAEAPUAAACJAwAAAAA=&#10;" path="m83,c70,2,56,4,43,5,36,6,29,6,22,7,19,7,15,8,12,8,10,8,8,9,7,9,5,9,3,9,2,10v-1,,-2,,-1,1c1,12,1,12,2,12v1,,3,,4,c8,11,10,11,11,11v4,,7,-1,11,-1c29,10,35,9,42,8,56,7,70,6,83,4,84,3,85,3,85,2,85,1,84,,83,v,,,,,e" fillcolor="#312115" stroked="f">
                <v:path arrowok="t" o:connecttype="custom" o:connectlocs="489,0;253,30;130,41;71,47;41,53;12,59;6,65;12,71;35,71;65,65;130,59;248,47;489,24;501,12;489,0;489,0" o:connectangles="0,0,0,0,0,0,0,0,0,0,0,0,0,0,0,0"/>
              </v:shape>
              <v:shape id="Freeform 30156" o:spid="_x0000_s1362" style="position:absolute;left:3414;top:3294;width:979;height:525;visibility:visible;mso-wrap-style:square;v-text-anchor:top" coordsize="166,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HRPcIA&#10;AADcAAAADwAAAGRycy9kb3ducmV2LnhtbESPT2sCMRTE70K/Q3gFb5rVLSJbo5QW3V79A70+Ns/d&#10;xeRlm0Rdv70RBI/DzPyGWax6a8SFfGgdK5iMMxDEldMt1woO+/VoDiJEZI3GMSm4UYDV8m2wwEK7&#10;K2/psou1SBAOBSpoYuwKKUPVkMUwdh1x8o7OW4xJ+lpqj9cEt0ZOs2wmLbacFhrs6Luh6rQ7WwV/&#10;/+tb7qZ5WX781Ljxhs0klkoN3/uvTxCR+vgKP9u/WkGez+BxJh0Bub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AdE9wgAAANwAAAAPAAAAAAAAAAAAAAAAAJgCAABkcnMvZG93&#10;bnJldi54bWxQSwUGAAAAAAQABAD1AAAAhwMAAAAA&#10;" path="m163,v-1,1,-2,1,-3,2c160,3,159,3,158,4v-2,1,-3,2,-5,4c150,10,147,13,144,15v,,,,,c144,15,143,15,143,15v,,,,,c143,15,143,15,143,15,126,28,109,38,90,48,71,57,52,66,33,73v-5,2,-9,4,-14,6c20,79,20,79,20,78,14,81,7,83,1,85v,,-1,1,-1,1c,87,,87,,88v,,,,1,1c1,89,2,89,2,89,22,82,41,75,60,67,79,59,98,50,117,39v8,-5,17,-10,25,-16c146,20,150,16,154,13v2,-1,4,-3,6,-5c161,8,162,7,162,6v1,-1,2,-2,3,-3c166,2,166,1,165,v,,,,-1,c164,,163,,163,m143,15v,,,,,c143,15,144,15,144,15v-1,,-1,,-1,e" fillcolor="#312115" stroked="f">
                <v:path arrowok="t" o:connecttype="custom" o:connectlocs="961,0;944,12;932,24;902,47;849,88;849,88;843,88;843,88;843,88;531,283;195,431;112,466;118,460;6,501;0,507;0,519;6,525;12,525;354,395;690,230;837,136;908,77;944,47;955,35;973,18;973,0;967,0;961,0;843,88;843,88;849,88;843,88" o:connectangles="0,0,0,0,0,0,0,0,0,0,0,0,0,0,0,0,0,0,0,0,0,0,0,0,0,0,0,0,0,0,0,0"/>
                <o:lock v:ext="edit" verticies="t"/>
              </v:shape>
              <v:shape id="Freeform 30157" o:spid="_x0000_s1363" style="position:absolute;left:3449;top:3441;width:1026;height:567;visibility:visible;mso-wrap-style:square;v-text-anchor:top" coordsize="174,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mWdMMA&#10;AADcAAAADwAAAGRycy9kb3ducmV2LnhtbESPQWsCMRSE7wX/Q3iCt5qoUMtqFBHFnixde/H22Dx3&#10;Vzcvyya66b83hUKPw8x8wyzX0TbiQZ2vHWuYjBUI4sKZmksN36f96zsIH5ANNo5Jww95WK8GL0vM&#10;jOv5ix55KEWCsM9QQxVCm0npi4os+rFriZN3cZ3FkGRXStNhn+C2kVOl3qTFmtNChS1tKypu+d1q&#10;+IxRHY573J3x2s6pUJtcyV7r0TBuFiACxfAf/mt/GA2z2Rx+z6Qj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fmWdMMAAADcAAAADwAAAAAAAAAAAAAAAACYAgAAZHJzL2Rv&#10;d25yZXYueG1sUEsFBgAAAAAEAAQA9QAAAIgDAAAAAA==&#10;" path="m170,1v-1,1,-2,2,-3,3c165,5,164,6,162,7v-3,3,-6,5,-8,7c148,19,141,24,135,28v,,,,1,c106,49,75,68,41,81v,,,,,-1c28,86,14,90,,93v1,,2,1,3,2c3,95,4,96,4,96,22,92,39,86,56,79,77,71,96,60,115,48v10,-6,21,-13,30,-21c150,23,155,19,160,15v2,-2,4,-3,6,-5c167,9,168,8,170,7v1,-1,2,-3,3,-4c174,3,174,1,173,1,173,,172,,172,v-1,,-1,,-2,1e" fillcolor="#312115" stroked="f">
                <v:path arrowok="t" o:connecttype="custom" o:connectlocs="1002,6;985,24;955,41;908,83;796,165;802,165;242,478;242,473;0,549;18,561;24,567;330,467;678,284;855,159;943,89;979,59;1002,41;1020,18;1020,6;1014,0;1002,6" o:connectangles="0,0,0,0,0,0,0,0,0,0,0,0,0,0,0,0,0,0,0,0,0"/>
              </v:shape>
              <v:shape id="Freeform 30158" o:spid="_x0000_s1364" style="position:absolute;left:4375;top:3288;width:100;height:171;visibility:visible;mso-wrap-style:square;v-text-anchor:top" coordsize="17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jSA8IA&#10;AADcAAAADwAAAGRycy9kb3ducmV2LnhtbERPW2vCMBR+F/Yfwhn4puksiHSmZZQJCoKsu7G3Q3PW&#10;ljUnJYm2/nvzMPDx47tvi8n04kLOd5YVPC0TEMS11R03Cj7ed4sNCB+QNfaWScGVPBT5w2yLmbYj&#10;v9GlCo2IIewzVNCGMGRS+rolg35pB+LI/VpnMEToGqkdjjHc9HKVJGtpsOPY0OJAZUv1X3U2Ckp2&#10;2n+lp/H4uT78fO+O1avtSqXmj9PLM4hAU7iL/917rSBN49p4Jh4Bmd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SNIDwgAAANwAAAAPAAAAAAAAAAAAAAAAAJgCAABkcnMvZG93&#10;bnJldi54bWxQSwUGAAAAAAQABAD1AAAAhwMAAAAA&#10;" path="m,1v,,,2,1,3c1,5,2,5,3,6v2,3,4,6,6,9c9,15,9,15,9,15v,,,,,c9,15,9,15,9,15v,,,,,c11,19,12,23,13,27v,,,,,1c13,28,13,28,13,29v1,,1,,2,c16,29,17,28,17,27,16,22,15,18,13,13,10,8,8,4,4,,3,,3,,2,,1,,1,,,1m9,15v,,,,,c9,15,9,15,9,15v,,,,,e" fillcolor="#312115" stroked="f">
                <v:path arrowok="t" o:connecttype="custom" o:connectlocs="0,6;6,24;18,35;53,88;53,88;53,88;53,88;53,88;76,159;76,165;76,171;88,171;100,159;76,77;24,0;12,0;0,6;53,88;53,88;53,88;53,88" o:connectangles="0,0,0,0,0,0,0,0,0,0,0,0,0,0,0,0,0,0,0,0,0"/>
                <o:lock v:ext="edit" verticies="t"/>
              </v:shape>
              <v:shape id="Freeform 30159" o:spid="_x0000_s1365" style="position:absolute;left:4116;top:3235;width:277;height:71;visibility:visible;mso-wrap-style:square;v-text-anchor:top" coordsize="47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maScQA&#10;AADcAAAADwAAAGRycy9kb3ducmV2LnhtbESPQWvCQBSE7wX/w/IK3uqmibQxuopUCs2xtocen9ln&#10;Nph9G3a3mv77riB4HGbmG2a1GW0vzuRD51jB8ywDQdw43XGr4Pvr/akEESKyxt4xKfijAJv15GGF&#10;lXYX/qTzPrYiQThUqMDEOFRShsaQxTBzA3Hyjs5bjEn6VmqPlwS3vcyz7EVa7DgtGBzozVBz2v9a&#10;BW1uf8q63jXjos58Xs5fjS4OSk0fx+0SRKQx3sO39odWUBQLuJ5JR0C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GZmknEAAAA3AAAAA8AAAAAAAAAAAAAAAAAmAIAAGRycy9k&#10;b3ducmV2LnhtbFBLBQYAAAAABAAEAPUAAACJAwAAAAA=&#10;" path="m1,c1,,,1,,1,,2,,3,2,4v3,1,6,2,9,2c15,7,18,8,22,8v6,2,13,3,20,4c42,12,42,12,42,12v,,,,,c42,12,42,12,42,12v,,,,,c43,12,44,12,45,12v,,1,,1,c47,11,47,11,47,10v,,,-1,,-1c47,9,46,8,46,8,39,7,31,6,24,4,21,4,17,3,13,2,12,2,10,1,8,1,6,1,5,,3,,2,,2,,2,,2,,1,,1,m42,12v,,,,,c42,12,42,12,42,11v,1,,1,,1e" fillcolor="#312115" stroked="f">
                <v:path arrowok="t" o:connecttype="custom" o:connectlocs="6,0;0,6;12,24;65,36;130,47;248,71;248,71;248,71;248,71;248,71;265,71;271,71;277,59;277,53;271,47;141,24;77,12;47,6;18,0;12,0;6,0;248,71;248,71;248,65;248,71" o:connectangles="0,0,0,0,0,0,0,0,0,0,0,0,0,0,0,0,0,0,0,0,0,0,0,0,0"/>
                <o:lock v:ext="edit" verticies="t"/>
              </v:shape>
              <v:shape id="Freeform 30160" o:spid="_x0000_s1366" style="position:absolute;left:1851;top:3418;width:177;height:248;visibility:visible;mso-wrap-style:square;v-text-anchor:top" coordsize="30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xYDcMA&#10;AADcAAAADwAAAGRycy9kb3ducmV2LnhtbERPXWvCMBR9H/gfwhV8m6lzE6lGcYIyNsaoCurbtbk2&#10;xeamNFnt/v3yMNjj4XzPl52tREuNLx0rGA0TEMS50yUXCg77zeMUhA/IGivHpOCHPCwXvYc5ptrd&#10;OaN2FwoRQ9inqMCEUKdS+tyQRT90NXHkrq6xGCJsCqkbvMdwW8mnJJlIiyXHBoM1rQ3lt923VYBf&#10;7iM7m9NlvB19vh/b1+ylqo1Sg363moEI1IV/8Z/7TSsYP8f58Uw8AnL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DxYDcMAAADcAAAADwAAAAAAAAAAAAAAAACYAgAAZHJzL2Rv&#10;d25yZXYueG1sUEsFBgAAAAAEAAQA9QAAAIgDAAAAAA==&#10;" path="m7,1c7,2,6,4,6,5v,,,,,c4,11,2,17,1,23v,3,-1,7,,9c2,34,2,35,3,36v1,1,2,2,3,3c7,40,9,41,10,41v2,,4,1,5,c18,41,21,39,22,37v1,-1,2,-3,2,-4c25,31,26,30,26,28v1,-3,2,-7,3,-10c29,16,29,15,30,13v,-1,-1,-2,-2,-2c28,11,28,11,27,11v,1,,1,,1c26,14,26,17,25,19v,2,-1,4,-1,7c24,26,24,26,24,26v,,,,,c24,26,24,26,24,26v,,,,,c23,29,22,31,21,34v,-1,,-1,,-1c20,34,19,35,19,36v-1,1,-1,1,-2,1c17,38,16,38,15,38v,,-1,,-1,c13,38,12,38,11,38,10,37,9,37,8,37,8,36,7,36,6,35v,,,-1,-1,-1c5,33,5,32,4,32v,-2,,-3,,-4c4,24,5,20,6,16,7,14,8,11,8,8,9,6,10,4,10,2,10,1,10,,9,v,,,,-1,c8,,7,,7,1m6,4v,,,1,,1c6,5,6,4,6,4t,12c6,17,6,17,6,17v,,,,,-1m4,27v,1,,1,,1l4,27xm17,37v,,,,,c17,37,17,37,17,37t,c17,37,17,38,17,38v,,,-1,,-1m11,38v,,,,,c11,38,11,38,11,38m24,26v,,,,,c24,26,24,26,24,26v,,,,,e" fillcolor="#312115" stroked="f">
                <v:path arrowok="t" o:connecttype="custom" o:connectlocs="41,6;35,30;35,30;6,136;6,189;18,213;35,230;59,242;89,242;130,218;142,195;153,165;171,106;177,77;165,65;159,65;159,71;148,112;142,154;142,154;142,154;142,154;142,154;124,201;124,195;112,213;100,218;89,224;83,224;65,224;47,218;35,207;30,201;24,189;24,165;35,94;47,47;59,12;53,0;47,0;41,6;35,24;35,30;35,24;35,94;35,100;35,94;24,159;24,165;24,159;100,218;100,218;100,218;100,218;100,224;100,218;65,224;65,224;65,224;142,154;142,154;142,154;142,154" o:connectangles="0,0,0,0,0,0,0,0,0,0,0,0,0,0,0,0,0,0,0,0,0,0,0,0,0,0,0,0,0,0,0,0,0,0,0,0,0,0,0,0,0,0,0,0,0,0,0,0,0,0,0,0,0,0,0,0,0,0,0,0,0,0,0"/>
                <o:lock v:ext="edit" verticies="t"/>
              </v:shape>
              <v:shape id="Freeform 30161" o:spid="_x0000_s1367" style="position:absolute;left:2642;top:3813;width:218;height:290;visibility:visible;mso-wrap-style:square;v-text-anchor:top" coordsize="37,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B4e8YA&#10;AADcAAAADwAAAGRycy9kb3ducmV2LnhtbESPzWrDMBCE74W+g9hCb43sJg3BiRJKITQkND9OHmCx&#10;tpaotTKWGjtvXxUKPQ4z8w2zWA2uEVfqgvWsIB9lIIgrry3XCi7n9dMMRIjIGhvPpOBGAVbL+7sF&#10;Ftr3fKJrGWuRIBwKVGBibAspQ2XIYRj5ljh5n75zGJPsaqk77BPcNfI5y6bSoeW0YLClN0PVV/nt&#10;FPS7g6nz2Xq3tfvjphxb3r58vCv1+DC8zkFEGuJ/+K+90QrGkxx+z6QjIJ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iB4e8YAAADcAAAADwAAAAAAAAAAAAAAAACYAgAAZHJz&#10;L2Rvd25yZXYueG1sUEsFBgAAAAAEAAQA9QAAAIsDAAAAAA==&#10;" path="m11,1v,1,,1,,2c11,3,11,3,11,3v,,,,,c11,3,10,3,10,3v,,,,1,c10,5,9,7,8,10,7,13,6,16,5,18,3,22,2,25,2,28,1,31,,33,,36v1,2,1,3,1,4c1,41,2,43,2,44v1,1,2,2,3,2c6,47,7,48,9,48v1,1,3,1,4,1c15,49,17,49,18,49v3,-1,6,-3,8,-5c27,43,27,42,28,41v1,-1,2,-3,2,-4c32,34,33,30,34,27v1,-3,1,-6,2,-9c36,15,37,12,37,10,37,9,36,8,36,8v-1,,-2,1,-2,1c34,12,33,14,33,16v-1,3,-1,6,-2,9c31,25,31,25,31,25v-1,4,-3,9,-5,13c25,39,23,41,22,42v-1,1,-2,2,-3,2c19,45,18,45,17,45v-1,,-1,1,-2,1c14,45,12,45,11,45,10,45,9,44,8,44,7,43,7,43,7,43,6,42,6,42,5,41v,-1,,-1,,-2c4,38,4,37,4,36,4,32,5,29,6,26,7,22,9,17,11,13v1,-2,1,-4,2,-6c14,5,14,3,14,2,15,1,14,,13,v,,,,,c12,,11,,11,1m6,27v,,,,,c6,27,6,27,6,27m5,39v,,,,,c5,39,5,39,5,39t10,7c15,46,15,46,15,46v,,,,,c15,46,15,46,15,46t,c15,46,15,46,15,46v,,,,,m11,3v,,,,,c11,3,11,3,11,3e" fillcolor="#312115" stroked="f">
                <v:path arrowok="t" o:connecttype="custom" o:connectlocs="65,6;65,18;65,18;65,18;59,18;65,18;47,59;29,107;12,166;0,213;6,237;12,260;29,272;53,284;77,290;106,290;153,260;165,243;177,219;200,160;212,107;218,59;212,47;200,53;194,95;183,148;183,148;153,225;130,249;112,260;100,266;88,272;65,266;47,260;41,254;29,243;29,231;24,213;35,154;65,77;77,41;82,12;77,0;77,0;65,6;35,160;35,160;35,160;29,231;29,231;29,231;88,272;88,272;88,272;88,272;88,272;88,272;88,272;65,18;65,18;65,18" o:connectangles="0,0,0,0,0,0,0,0,0,0,0,0,0,0,0,0,0,0,0,0,0,0,0,0,0,0,0,0,0,0,0,0,0,0,0,0,0,0,0,0,0,0,0,0,0,0,0,0,0,0,0,0,0,0,0,0,0,0,0,0,0"/>
                <o:lock v:ext="edit" verticies="t"/>
              </v:shape>
              <v:shape id="Freeform 30162" o:spid="_x0000_s1368" style="position:absolute;left:2978;top:3925;width:212;height:313;visibility:visible;mso-wrap-style:square;v-text-anchor:top" coordsize="36,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fmQsIA&#10;AADcAAAADwAAAGRycy9kb3ducmV2LnhtbESPQWvCQBSE7wX/w/IEb3WjlqDRVUQiSC+lKp4f2WcS&#10;zL4N2afGf98tFHocZuYbZrXpXaMe1IXas4HJOAFFXHhbc2ngfNq/z0EFQbbYeCYDLwqwWQ/eVphZ&#10;/+RvehylVBHCIUMDlUibaR2KihyGsW+Jo3f1nUOJsiu17fAZ4a7R0yRJtcOa40KFLe0qKm7HuzMg&#10;5y+ct2kujb8s8svu/pk7To0ZDfvtEpRQL//hv/bBGph9TOH3TDwCev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V+ZCwgAAANwAAAAPAAAAAAAAAAAAAAAAAJgCAABkcnMvZG93&#10;bnJldi54bWxQSwUGAAAAAAQABAD1AAAAhwMAAAAA&#10;" path="m10,2v,,,1,,1c9,5,9,6,8,8,7,10,7,13,6,15,4,21,2,27,1,32v,3,-1,6,,8c1,43,1,45,2,47v,1,1,2,2,2c4,50,4,50,5,50v,1,1,1,2,1c8,52,9,52,10,52v1,1,3,1,4,1c16,52,18,52,20,51v1,-1,3,-2,4,-4c26,46,27,44,28,42v1,-2,2,-4,3,-7c32,30,33,26,34,21v,-3,1,-5,1,-7c35,12,35,10,35,8v,,,,1,-1c36,7,35,6,34,6v,,-1,,-1,1c33,9,32,10,32,11v,2,-1,4,-1,6c30,21,30,25,28,29v,,,,,c27,34,26,38,23,42v,,,,,c22,43,22,45,20,46v,,-1,1,-2,2c17,48,17,48,16,48v-1,1,-3,1,-4,1c11,49,10,49,9,48v,,-1,,-1,c7,47,7,47,7,47,6,46,6,46,6,45,5,45,5,44,5,43,4,41,4,40,4,38v,,,,,c4,33,6,28,7,24v,,,,,c8,20,9,16,11,11v1,-1,1,-3,2,-5c13,5,13,4,14,2,14,1,13,1,12,v,,,,,c11,,10,1,10,2t,1c10,3,10,3,10,3v,,,,,m5,43v,,,,,c5,43,5,43,5,43t7,6c12,49,12,49,12,49v,,,,,e" fillcolor="#312115" stroked="f">
                <v:path arrowok="t" o:connecttype="custom" o:connectlocs="59,12;59,18;47,47;35,89;6,189;6,236;12,278;24,289;29,295;41,301;59,307;82,313;118,301;141,278;165,248;183,207;200,124;206,83;206,47;212,41;200,35;194,41;188,65;183,100;165,171;165,171;135,248;135,248;118,272;106,283;94,283;71,289;53,283;47,283;41,278;35,266;29,254;24,224;24,224;41,142;41,142;65,65;77,35;82,12;71,0;71,0;59,12;59,18;59,18;59,18;29,254;29,254;29,254;71,289;71,289;71,289" o:connectangles="0,0,0,0,0,0,0,0,0,0,0,0,0,0,0,0,0,0,0,0,0,0,0,0,0,0,0,0,0,0,0,0,0,0,0,0,0,0,0,0,0,0,0,0,0,0,0,0,0,0,0,0,0,0,0,0"/>
                <o:lock v:ext="edit" verticies="t"/>
              </v:shape>
              <v:shape id="Freeform 30163" o:spid="_x0000_s1369" style="position:absolute;left:3903;top:3754;width:183;height:171;visibility:visible;mso-wrap-style:square;v-text-anchor:top" coordsize="31,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I628UA&#10;AADcAAAADwAAAGRycy9kb3ducmV2LnhtbESPW2sCMRSE3wv+h3AKvpSa9YLU1SgiFPe1q6CPh83Z&#10;S92cLEnqrv31TaHQx2FmvmE2u8G04k7ON5YVTCcJCOLC6oYrBefT++sbCB+QNbaWScGDPOy2o6cN&#10;ptr2/EH3PFQiQtinqKAOoUul9EVNBv3EdsTRK60zGKJ0ldQO+wg3rZwlyVIabDgu1NjRoabiln8Z&#10;BcMxW+TZSzb97lfXW7L/LIO7lEqNn4f9GkSgIfyH/9qZVjBfzOH3TDwCcv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EjrbxQAAANwAAAAPAAAAAAAAAAAAAAAAAJgCAABkcnMv&#10;ZG93bnJldi54bWxQSwUGAAAAAAQABAD1AAAAigMAAAAA&#10;" path="m24,c23,,23,1,23,2v1,2,2,3,2,4c26,8,26,10,26,11v,,,,,c26,11,26,11,26,11v,,,,,1c26,11,26,11,26,11v,2,,3,,4c26,16,26,17,25,17v,1,,2,-1,2c24,20,23,20,22,21v,,-1,,-2,1c19,22,18,22,18,22v-1,,-2,,-3,c14,22,13,22,12,21v-1,,-1,-1,-2,-1c9,19,9,18,8,18,8,17,7,16,7,14,6,14,6,13,6,13,6,11,4,10,3,11v-1,,-2,,-2,1c,12,,13,,14v1,5,4,10,8,13c10,28,12,29,15,29v2,,4,-1,7,-1c24,27,26,25,27,24v1,-2,2,-4,3,-6c31,12,29,6,26,1,26,,25,,25,,24,,24,,24,t2,11c26,11,26,11,26,11v,,,,,c26,11,26,11,26,11e" fillcolor="#312115" stroked="f">
                <v:path arrowok="t" o:connecttype="custom" o:connectlocs="142,0;136,12;148,35;153,65;153,65;153,65;153,71;153,65;153,88;148,100;142,112;130,124;118,130;106,130;89,130;71,124;59,118;47,106;41,83;35,77;18,65;6,71;0,83;47,159;89,171;130,165;159,142;177,106;153,6;148,0;142,0;153,65;153,65;153,65;153,65" o:connectangles="0,0,0,0,0,0,0,0,0,0,0,0,0,0,0,0,0,0,0,0,0,0,0,0,0,0,0,0,0,0,0,0,0,0,0"/>
                <o:lock v:ext="edit" verticies="t"/>
              </v:shape>
              <v:shape id="Freeform 30164" o:spid="_x0000_s1370" style="position:absolute;left:3833;top:2172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lsG0sUA&#10;AADcAAAADwAAAGRycy9kb3ducmV2LnhtbESPT2sCMRTE74V+h/AK3mrWqkW3G6UoYr1ZW6HHx+bt&#10;H3bzsiTR3X77piB4HGbmN0y2HkwrruR8bVnBZJyAIM6trrlU8P21e16A8AFZY2uZFPySh/Xq8SHD&#10;VNueP+l6CqWIEPYpKqhC6FIpfV6RQT+2HXH0CusMhihdKbXDPsJNK1+S5FUarDkuVNjRpqK8OV2M&#10;guI4b5aLHR/3vv2x2+Z86N3koNToaXh/AxFoCPfwrf2hFUxnM/g/E4+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WwbSxQAAANwAAAAPAAAAAAAAAAAAAAAAAJgCAABkcnMv&#10;ZG93bnJldi54bWxQSwUGAAAAAAQABAD1AAAAigMAAAAA&#10;" path="m,l,,,xe" fillcolor="#312115" stroked="f">
                <v:path arrowok="t" o:connecttype="custom" o:connectlocs="0,0;0,0;0,0" o:connectangles="0,0,0"/>
              </v:shape>
              <v:shape id="Freeform 30165" o:spid="_x0000_s1371" style="position:absolute;left:3744;top:1328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pmHcYA&#10;AADcAAAADwAAAGRycy9kb3ducmV2LnhtbESPT2vCQBTE74LfYXmF3nRTU4umrmIDQmlBqJpDb4/s&#10;axKafRuya/58+25B8DjMzG+YzW4wteiodZVlBU/zCARxbnXFhYLL+TBbgXAeWWNtmRSM5GC3nU42&#10;mGjb8xd1J1+IAGGXoILS+yaR0uUlGXRz2xAH78e2Bn2QbSF1i32Am1ououhFGqw4LJTYUFpS/nu6&#10;GgVZlr4t18Wx+xizPcbcV/j5PSr1+DDsX0F4Gvw9fGu/awXx8xL+z4QjIL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6pmHc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shape id="Freeform 30166" o:spid="_x0000_s1372" style="position:absolute;left:3750;top:1328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j4asYA&#10;AADcAAAADwAAAGRycy9kb3ducmV2LnhtbESPT2vCQBTE70K/w/IKvdVNaxVN3QQrCKIg1JqDt0f2&#10;NQnNvg3Zbf58+65Q8DjMzG+YdTqYWnTUusqygpdpBII4t7riQsHla/e8BOE8ssbaMikYyUGaPEzW&#10;GGvb8yd1Z1+IAGEXo4LS+yaW0uUlGXRT2xAH79u2Bn2QbSF1i32Am1q+RtFCGqw4LJTY0Lak/Of8&#10;axRk2fZjvipO3WHMNjjjvsLjdVTq6XHYvIPwNPh7+L+91wpmbwu4nQlHQC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3j4as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shape id="Freeform 30167" o:spid="_x0000_s1373" style="position:absolute;left:2241;top:1240;width:294;height:242;visibility:visible;mso-wrap-style:square;v-text-anchor:top" coordsize="50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1ObMMA&#10;AADcAAAADwAAAGRycy9kb3ducmV2LnhtbESP3YrCMBSE74V9h3CEvdPUH1S6RikLguiV2gc42xzb&#10;YHNSm1i7b28WFrwcZuYbZr3tbS06ar1xrGAyTkAQF04bLhXkl91oBcIHZI21Y1LwSx62m4/BGlPt&#10;nnyi7hxKESHsU1RQhdCkUvqiIot+7Bri6F1dazFE2ZZSt/iMcFvLaZIspEXDcaHChr4rKm7nh1Vw&#10;Mz/3bJXtuuOecprer4sEzUGpz2GffYEI1Id3+L+91wpm8yX8nYlHQG5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y1ObMMAAADcAAAADwAAAAAAAAAAAAAAAACYAgAAZHJzL2Rv&#10;d25yZXYueG1sUEsFBgAAAAAEAAQA9QAAAIgDAAAAAA==&#10;" path="m48,c43,2,39,4,34,6v-4,3,-9,6,-13,9c17,18,13,22,10,26,6,30,3,34,1,39,,39,,39,,40v,,1,1,1,1c2,41,3,41,3,40,5,38,6,36,7,35v2,-2,3,-4,5,-6c12,29,12,29,12,29,17,23,23,17,30,12,35,8,41,5,47,3v,,,,,c48,3,48,3,49,3v,,,-1,,-1c50,2,50,2,50,1,49,1,49,,48,v,,,,,m30,12v,,,,,c30,12,30,12,30,12e" fillcolor="#312115" stroked="f">
                <v:path arrowok="t" o:connecttype="custom" o:connectlocs="282,0;200,35;123,89;59,153;6,230;0,236;6,242;18,236;41,207;71,171;71,171;176,71;276,18;276,18;288,18;288,12;294,6;282,0;282,0;176,71;176,71;176,71" o:connectangles="0,0,0,0,0,0,0,0,0,0,0,0,0,0,0,0,0,0,0,0,0,0"/>
                <o:lock v:ext="edit" verticies="t"/>
              </v:shape>
              <v:shape id="Freeform 30168" o:spid="_x0000_s1374" style="position:absolute;left:2158;top:1122;width:336;height:289;visibility:visible;mso-wrap-style:square;v-text-anchor:top" coordsize="57,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/LvMIA&#10;AADcAAAADwAAAGRycy9kb3ducmV2LnhtbERPyW7CMBC9V+o/WFOJW+OwqEuKQQgB4gCHpq3U4yie&#10;2hHxOIpNCH+PD0g9Pr19vhxcI3rqQu1ZwTjLQRBXXtdsFHx/bZ/fQISIrLHxTAquFGC5eHyYY6H9&#10;hT+pL6MRKYRDgQpsjG0hZagsOQyZb4kT9+c7hzHBzkjd4SWFu0ZO8vxFOqw5NVhsaW2pOpVnp+AX&#10;S9vP5I/cmXV+MIfwvnk1R6VGT8PqA0SkIf6L7+69VjCdpbXpTDoCcnE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b8u8wgAAANwAAAAPAAAAAAAAAAAAAAAAAJgCAABkcnMvZG93&#10;bnJldi54bWxQSwUGAAAAAAQABAD1AAAAhwMAAAAA&#10;" path="m46,1c43,2,40,3,38,4,32,7,26,10,21,15,16,19,12,24,8,29,6,32,5,35,3,37,2,40,1,43,,46v,1,,2,1,2c2,49,3,48,3,47,4,45,5,42,6,40v,,,,,c8,35,11,30,15,26v4,-5,9,-9,14,-13c29,13,29,13,29,13,33,10,38,8,43,6v-1,,-1,,-1,c46,5,49,4,53,3v,,,,,c53,3,53,3,53,3v,,1,,1,c54,3,54,3,54,3v,,1,,1,c56,3,57,3,57,2,57,1,56,,55,,53,,51,,49,1v-1,,-2,,-3,m29,13v,,,,,xm54,3v-1,,-1,,-1,c53,3,53,3,53,3v,,,,1,e" fillcolor="#312115" stroked="f">
                <v:path arrowok="t" o:connecttype="custom" o:connectlocs="271,6;224,24;124,88;47,171;18,218;0,271;6,283;18,277;35,236;35,236;88,153;171,77;171,77;253,35;248,35;312,18;312,18;312,18;318,18;318,18;324,18;336,12;324,0;289,6;271,6;171,77;171,77;318,18;312,18;312,18;318,18" o:connectangles="0,0,0,0,0,0,0,0,0,0,0,0,0,0,0,0,0,0,0,0,0,0,0,0,0,0,0,0,0,0,0"/>
                <o:lock v:ext="edit" verticies="t"/>
              </v:shape>
              <v:shape id="Freeform 30169" o:spid="_x0000_s1375" style="position:absolute;left:2152;top:1387;width:106;height:95;visibility:visible;mso-wrap-style:square;v-text-anchor:top" coordsize="18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wq1sIA&#10;AADcAAAADwAAAGRycy9kb3ducmV2LnhtbESPS4vCMBSF94L/IVxhdpqOijidpiKK6ErwwayvzZ02&#10;THNTmozWf28EweXhPD5OtuhsLa7UeuNYwecoAUFcOG24VHA+bYZzED4ga6wdk4I7eVjk/V6GqXY3&#10;PtD1GEoRR9inqKAKoUml9EVFFv3INcTR+3WtxRBlW0rd4i2O21qOk2QmLRqOhAobWlVU/B3/beSW&#10;Y7rsd8uNuaz38v5z2jadmSj1MeiW3yACdeEdfrV3WsFk+gXPM/EIy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XCrWwgAAANwAAAAPAAAAAAAAAAAAAAAAAJgCAABkcnMvZG93&#10;bnJldi54bWxQSwUGAAAAAAQABAD1AAAAhwMAAAAA&#10;" path="m2,c1,1,,1,1,2v,1,,2,,3c2,5,2,6,3,7v1,1,2,3,3,4c8,12,9,13,11,14v2,1,4,2,5,2c17,16,18,16,18,15v,,,-1,-1,-2c17,13,16,13,15,12v,,-1,,-2,-1c13,11,13,11,13,11,11,10,9,9,8,8,7,7,6,6,5,5,5,4,4,3,4,3,4,2,4,2,4,2,4,1,3,,2,v,,,,,m13,11v,,,,,c13,11,13,11,13,11e" fillcolor="#312115" stroked="f">
                <v:path arrowok="t" o:connecttype="custom" o:connectlocs="12,0;6,12;6,30;18,42;35,65;65,83;94,95;106,89;100,77;88,71;77,65;77,65;47,48;29,30;24,18;24,12;12,0;12,0;77,65;77,65;77,65" o:connectangles="0,0,0,0,0,0,0,0,0,0,0,0,0,0,0,0,0,0,0,0,0"/>
                <o:lock v:ext="edit" verticies="t"/>
              </v:shape>
              <v:shape id="Freeform 30170" o:spid="_x0000_s1376" style="position:absolute;left:2471;top:1122;width:64;height:135;visibility:visible;mso-wrap-style:square;v-text-anchor:top" coordsize="11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bhRb4A&#10;AADcAAAADwAAAGRycy9kb3ducmV2LnhtbERPSwrCMBDdC94hjOBGNFVRpBpFBMGN+MX10IxtsZmU&#10;JtXq6c1CcPl4/8WqMYV4UuVyywqGgwgEcWJ1zqmC62Xbn4FwHlljYZkUvMnBatluLTDW9sUnep59&#10;KkIIuxgVZN6XsZQuycigG9iSOHB3Wxn0AVap1BW+Qrgp5CiKptJgzqEhw5I2GSWPc20UXOx2r5Pd&#10;ZFp8jrdZjod6U697SnU7zXoOwlPj/+Kfe6cVjCdhfjgTjoBcf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Am4UW+AAAA3AAAAA8AAAAAAAAAAAAAAAAAmAIAAGRycy9kb3ducmV2&#10;LnhtbFBLBQYAAAAABAAEAPUAAACDAwAAAAA=&#10;" path="m1,1c,1,,2,1,3,2,4,3,5,3,6v2,2,3,4,3,6c7,15,8,18,8,20v,1,,1,,1c8,21,8,22,8,22v1,,1,,1,c10,23,11,22,11,21,11,17,10,14,9,10,8,7,6,3,4,1,3,,3,,2,v,,,,,c2,,1,,1,1e" fillcolor="#312115" stroked="f">
                <v:path arrowok="t" o:connecttype="custom" o:connectlocs="6,6;6,18;17,35;35,70;47,117;47,123;47,129;52,129;64,123;52,59;23,6;12,0;12,0;6,6" o:connectangles="0,0,0,0,0,0,0,0,0,0,0,0,0,0"/>
              </v:shape>
              <v:shape id="Freeform 30171" o:spid="_x0000_s1377" style="position:absolute;left:2889;top:1021;width:354;height:83;visibility:visible;mso-wrap-style:square;v-text-anchor:top" coordsize="60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KUUcUA&#10;AADcAAAADwAAAGRycy9kb3ducmV2LnhtbESPQWvCQBSE70L/w/IK3nSjUi3RVUqhJcWDVAu9vmaf&#10;STD7Nu6uJvrrXUHocZiZb5jFqjO1OJPzlWUFo2ECgji3uuJCwc/uY/AKwgdkjbVlUnAhD6vlU2+B&#10;qbYtf9N5GwoRIexTVFCG0KRS+rwkg35oG+Lo7a0zGKJ0hdQO2wg3tRwnyVQarDgulNjQe0n5YXsy&#10;Cr4oo6sjPb3ss9nn8fe03uTtn1L95+5tDiJQF/7Dj3amFUxeRnA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opRRxQAAANwAAAAPAAAAAAAAAAAAAAAAAJgCAABkcnMv&#10;ZG93bnJldi54bWxQSwUGAAAAAAQABAD1AAAAigMAAAAA&#10;" path="m1,11v-1,,-1,2,,2c1,14,1,14,2,14v,,1,,1,-1c4,13,4,13,5,12,7,10,10,9,13,8,17,6,22,5,27,4v,,,,,c27,4,27,4,27,4v,,,,,c27,4,27,4,27,4v7,-1,14,,21,c47,4,47,4,47,4v4,1,7,2,11,3c58,7,59,7,59,6,60,5,59,4,58,4,54,3,49,2,44,1,39,,34,,29,1v-2,,-4,,-6,c15,3,7,5,1,11m13,8v,,,,,c13,8,13,8,13,8m27,4v,,,,,c27,4,27,4,27,4v,,,,,e" fillcolor="#312115" stroked="f">
                <v:path arrowok="t" o:connecttype="custom" o:connectlocs="6,65;6,77;12,83;18,77;30,71;77,47;159,24;159,24;159,24;159,24;159,24;283,24;277,24;342,42;348,36;342,24;260,6;171,6;136,6;6,65;77,47;77,47;77,47;159,24;159,24;159,24;159,24" o:connectangles="0,0,0,0,0,0,0,0,0,0,0,0,0,0,0,0,0,0,0,0,0,0,0,0,0,0,0"/>
                <o:lock v:ext="edit" verticies="t"/>
              </v:shape>
              <v:shape id="Freeform 30172" o:spid="_x0000_s1378" style="position:absolute;left:2848;top:891;width:365;height:83;visibility:visible;mso-wrap-style:square;v-text-anchor:top" coordsize="6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+wisQA&#10;AADcAAAADwAAAGRycy9kb3ducmV2LnhtbESPQWsCMRSE70L/Q3iF3jRbi27ZGqVUKr14cC30+ti8&#10;bpZuXrZJusZ/3wiCx2FmvmFWm2R7MZIPnWMFj7MCBHHjdMetgs/j+/QZRIjIGnvHpOBMATbru8kK&#10;K+1OfKCxjq3IEA4VKjAxDpWUoTFkMczcQJy9b+ctxix9K7XHU4bbXs6LYiktdpwXDA70Zqj5qf+s&#10;Al/WaTvs94dxWZa/MZkvu9uyUg/36fUFRKQUb+Fr+0MreFrM4XImHwG5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mvsIrEAAAA3AAAAA8AAAAAAAAAAAAAAAAAmAIAAGRycy9k&#10;b3ducmV2LnhtbFBLBQYAAAAABAAEAPUAAACJAwAAAAA=&#10;" path="m,11v,1,,2,,2c1,14,2,14,3,13v,,1,-1,1,-1c4,12,4,12,4,12v,,,,,c4,12,4,12,4,12v,,,,,c7,10,9,9,11,8,16,6,20,5,25,4v8,-1,17,,25,1c50,5,50,5,50,5v,,,,,c50,5,50,5,50,5v,,,,,c51,5,53,5,54,6v2,,4,,5,1c60,7,61,7,61,6,62,5,61,4,60,4,59,3,58,3,57,3,56,2,55,2,53,2,51,1,48,1,46,1,40,,35,,29,1v-2,,-4,,-6,c15,3,7,5,,11m50,5v,,,,,c50,5,50,5,50,5v,,,,,m4,12v,,,,,c4,12,4,12,4,12xe" fillcolor="#312115" stroked="f">
                <v:path arrowok="t" o:connecttype="custom" o:connectlocs="0,65;0,77;18,77;24,71;24,71;24,71;24,71;24,71;65,47;147,24;294,30;294,30;294,30;294,30;294,30;318,36;347,42;359,36;353,24;336,18;312,12;271,6;171,6;135,6;0,65;294,30;294,30;294,30;294,30;24,71;24,71;24,71" o:connectangles="0,0,0,0,0,0,0,0,0,0,0,0,0,0,0,0,0,0,0,0,0,0,0,0,0,0,0,0,0,0,0,0"/>
                <o:lock v:ext="edit" verticies="t"/>
              </v:shape>
              <v:shape id="Freeform 30173" o:spid="_x0000_s1379" style="position:absolute;left:2848;top:956;width:65;height:148;visibility:visible;mso-wrap-style:square;v-text-anchor:top" coordsize="11,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930cYA&#10;AADcAAAADwAAAGRycy9kb3ducmV2LnhtbESPT2vCQBTE70K/w/IKvRTdpEEt0VVCacFLEf9g8fbI&#10;viah2bdhdxvjt+8KBY/DzPyGWa4H04qenG8sK0gnCQji0uqGKwXHw8f4FYQPyBpby6TgSh7Wq4fR&#10;EnNtL7yjfh8qESHsc1RQh9DlUvqyJoN+Yjvi6H1bZzBE6SqpHV4i3LTyJUlm0mDDcaHGjt5qKn/2&#10;v0bB51niNqN0Ts+nrwHfTbXt54VST49DsQARaAj38H97oxVk0wxuZ+IRkK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r930cYAAADcAAAADwAAAAAAAAAAAAAAAACYAgAAZHJz&#10;L2Rvd25yZXYueG1sUEsFBgAAAAAEAAQA9QAAAIsDAAAAAA==&#10;" path="m,2v,4,1,8,2,11c3,15,3,17,4,19v1,1,1,2,2,3c7,23,7,24,8,24v,1,1,1,2,c10,24,11,23,10,23,10,21,9,19,8,18,7,16,6,14,5,12v,,,,,c5,11,4,10,4,9,3,8,3,6,3,5,3,4,3,3,3,2,3,1,2,,1,v,1,,1,,1c,1,,1,,2e" fillcolor="#312115" stroked="f">
                <v:path arrowok="t" o:connecttype="custom" o:connectlocs="0,12;12,77;24,112;35,130;47,142;59,142;59,136;47,107;30,71;30,71;24,53;18,30;18,12;6,0;6,6;0,12" o:connectangles="0,0,0,0,0,0,0,0,0,0,0,0,0,0,0,0"/>
              </v:shape>
              <v:shape id="Freeform 30174" o:spid="_x0000_s1380" style="position:absolute;left:3190;top:915;width:53;height:148;visibility:visible;mso-wrap-style:square;v-text-anchor:top" coordsize="9,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zjQsUA&#10;AADcAAAADwAAAGRycy9kb3ducmV2LnhtbESPS4vCQBCE74L/YWjBm058EqKj7Aqyi3vwefHWZNok&#10;mukJmVHjv99ZWPBYVNVX1HzZmFI8qHaFZQWDfgSCOLW64EzB6bjuxSCcR9ZYWiYFL3KwXLRbc0y0&#10;ffKeHgefiQBhl6CC3PsqkdKlORl0fVsRB+9ia4M+yDqTusZngJtSDqNoKg0WHBZyrGiVU3o73I2C&#10;+LrZnqfDn9Xl1ezKyefxy1yJlep2mo8ZCE+Nf4f/299awWgyhr8z4QjIx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TONCxQAAANwAAAAPAAAAAAAAAAAAAAAAAJgCAABkcnMv&#10;ZG93bnJldi54bWxQSwUGAAAAAAQABAD1AAAAigMAAAAA&#10;" path="m1,c,,,1,,1v,,,1,,1c1,4,2,5,3,7v1,2,2,5,2,8c6,17,6,18,6,20v,1,,2,,3c6,24,6,24,7,25v,,1,-1,1,-1c8,23,8,23,8,23v,-1,1,-1,1,-2c9,20,9,19,9,18v,-2,,-4,-1,-6c8,10,7,8,6,6,6,4,5,2,3,1,3,,3,,3,v,,,,-1,c2,,2,,2,,1,,1,,1,m3,7v,,,,,c3,7,3,7,3,7e" fillcolor="#312115" stroked="f">
                <v:path arrowok="t" o:connecttype="custom" o:connectlocs="6,0;0,6;0,12;18,41;29,89;35,118;35,136;41,148;47,142;47,136;53,124;53,107;47,71;35,36;18,6;18,0;12,0;12,0;6,0;18,41;18,41;18,41" o:connectangles="0,0,0,0,0,0,0,0,0,0,0,0,0,0,0,0,0,0,0,0,0,0"/>
                <o:lock v:ext="edit" verticies="t"/>
              </v:shape>
              <v:shape id="Freeform 30175" o:spid="_x0000_s1381" style="position:absolute;left:1574;top:1582;width:106;height:183;visibility:visible;mso-wrap-style:square;v-text-anchor:top" coordsize="18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oiZMMA&#10;AADcAAAADwAAAGRycy9kb3ducmV2LnhtbESPQYvCMBSE74L/ITzBm6arVJZqlEUUZWEPul68PZpn&#10;W21eSpPW6q/fLAgeh5n5hlmsOlOKlmpXWFbwMY5AEKdWF5wpOP1uR58gnEfWWFomBQ9ysFr2ewtM&#10;tL3zgdqjz0SAsEtQQe59lUjp0pwMurGtiIN3sbVBH2SdSV3jPcBNKSdRNJMGCw4LOVa0zim9HRuj&#10;wF6/Nz/teebjp2lcw5zqdueUGg66rzkIT51/h1/tvVYwjWP4PxOO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woiZMMAAADcAAAADwAAAAAAAAAAAAAAAACYAgAAZHJzL2Rv&#10;d25yZXYueG1sUEsFBgAAAAAEAAQA9QAAAIgDAAAAAA==&#10;" path="m6,1c5,1,4,1,3,2,3,2,2,3,2,4,1,5,,6,,7,,8,,9,1,9v1,,1,,2,-1c3,8,3,8,3,7,4,6,4,6,5,5v,,,-1,1,-1c6,4,7,4,7,4,8,4,8,3,8,3v1,,1,,2,1c10,4,11,4,11,4v1,,1,1,1,1c13,6,13,6,14,7v,,,1,1,2c15,9,15,10,15,11v,1,,1,,2c15,13,15,13,14,13v,1,-1,2,-1,2c13,15,13,15,13,15v-2,2,-4,4,-5,7c7,26,10,29,13,31v,,1,,1,c15,30,15,30,14,29v,,,,-1,c13,28,12,27,11,26v,,,-1,,-1c11,25,11,25,11,25,10,24,10,24,10,24v,-1,,-1,,-1c11,22,11,22,11,21v,,1,-1,1,-2c13,19,14,18,15,17v1,-1,1,-2,2,-3c17,14,17,14,18,13v,-1,,-2,,-3c18,8,17,6,16,5,15,2,11,,8,,8,,7,,7,,7,,6,,6,1t4,3c10,4,10,4,10,4v,,,,,m12,5v,,,,,c12,5,12,5,12,5t,c13,5,13,5,13,5v,,,,-1,m11,21v,,,,,c11,21,11,21,11,21t-1,1c10,22,10,22,10,23v,-1,,-1,,-1m10,23v,,,,,c10,23,10,23,10,23t,c10,23,10,23,10,24v,-1,,-1,,-1e" fillcolor="#312115" stroked="f">
                <v:path arrowok="t" o:connecttype="custom" o:connectlocs="35,6;18,12;12,24;0,41;6,53;18,47;18,41;29,30;35,24;41,24;47,18;59,24;65,24;71,30;82,41;88,53;88,65;88,77;82,77;77,89;77,89;47,130;77,183;82,183;82,171;77,171;65,153;65,148;65,148;59,142;59,136;65,124;71,112;88,100;100,83;106,77;106,59;94,30;47,0;41,0;35,6;59,24;59,24;59,24;71,30;71,30;71,30;71,30;77,30;71,30;65,124;65,124;65,124;59,130;59,136;59,130;59,136;59,136;59,136;59,136;59,142;59,136" o:connectangles="0,0,0,0,0,0,0,0,0,0,0,0,0,0,0,0,0,0,0,0,0,0,0,0,0,0,0,0,0,0,0,0,0,0,0,0,0,0,0,0,0,0,0,0,0,0,0,0,0,0,0,0,0,0,0,0,0,0,0,0,0,0"/>
                <o:lock v:ext="edit" verticies="t"/>
              </v:shape>
              <v:shape id="Freeform 30176" o:spid="_x0000_s1382" style="position:absolute;left:6;width:3850;height:2473;visibility:visible;mso-wrap-style:square;v-text-anchor:top" coordsize="653,4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VZdsQA&#10;AADcAAAADwAAAGRycy9kb3ducmV2LnhtbESPQWvCQBSE7wX/w/IKvZS6SUuDpq5BBMGrVqXHZ/Y1&#10;G5p9G3ZXE/+9Wyj0OMzMN8yiGm0nruRD61hBPs1AENdOt9woOHxuXmYgQkTW2DkmBTcKUC0nDwss&#10;tRt4R9d9bESCcChRgYmxL6UMtSGLYep64uR9O28xJukbqT0OCW47+ZplhbTYclow2NPaUP2zv1gF&#10;/fkS57YwXwXn9uR3x3rYPs+UenocVx8gIo3xP/zX3moFb+8F/J5JR0A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hFWXbEAAAA3AAAAA8AAAAAAAAAAAAAAAAAmAIAAGRycy9k&#10;b3ducmV2LnhtbFBLBQYAAAAABAAEAPUAAACJAwAAAAA=&#10;" path="m291,8v-5,2,-11,4,-16,6c270,17,265,19,258,23v-10,6,-21,14,-32,22c206,62,189,81,172,100v-3,4,-3,4,-3,4c167,107,164,110,162,113v-4,4,-8,8,-12,12c143,132,135,137,127,142v,,,,,c127,142,127,142,127,142v,,,,,c127,142,127,142,127,142v,,,,,c127,142,127,142,127,142v-4,2,-7,3,-11,5c116,147,116,147,116,147v,-2,,-4,,-6c116,139,115,137,115,135v-1,-1,-1,-2,-2,-3c112,131,112,130,111,130v-3,-3,-6,-5,-10,-6c99,123,98,123,97,123v-1,,-2,,-2,c94,123,93,124,91,124v,-1,,-2,,-3c90,120,89,118,89,117v-2,-3,-3,-5,-5,-7c82,108,80,107,77,105v-2,-1,-5,-2,-7,-2c68,102,66,102,64,102v,,-1,,-2,c60,102,58,103,56,104v-2,,-3,1,-4,2c51,106,50,107,49,108v-1,1,-2,2,-3,4c45,113,45,115,44,117v,2,,4,,6c44,124,44,124,44,124v,,-1,,-2,-1c39,122,36,121,32,121v-1,-1,-2,-1,-3,-1c27,120,25,120,23,121v-1,,-2,,-4,1c18,122,17,123,15,124v-4,2,-8,6,-11,11c2,139,,144,,149v,5,2,10,6,14c8,166,11,168,15,170v-1,1,-2,2,-3,4c11,176,11,178,10,181v-1,2,-1,4,-1,7c9,193,10,197,12,202v1,3,3,6,6,8c20,212,23,214,26,215v3,2,6,2,10,2c37,217,37,217,37,217v2,,6,-1,9,-2c46,217,47,219,48,220v1,2,2,3,3,5c53,226,55,228,56,228v4,2,8,4,12,5c70,233,72,233,74,233v1,,1,,1,c76,233,77,233,79,233v2,,3,-1,5,-1c85,231,86,231,86,230v1,,2,-1,3,-2c90,227,91,226,92,224v1,-2,1,-4,2,-6c94,217,94,215,93,213v1,1,1,1,2,1c96,214,97,214,99,214v,,,,,c100,214,101,214,101,214v2,,3,,4,-1c107,212,109,211,110,209v3,-3,5,-8,5,-13c116,192,115,189,113,185v4,,8,1,11,1c127,186,129,186,132,185v7,,15,-1,22,-3c157,181,157,181,157,181v8,-1,17,-3,25,-3c183,178,183,178,183,178v4,1,7,1,11,2c194,180,194,180,194,180v,,,,,c197,181,200,182,202,184v3,2,6,4,9,7c216,196,220,203,224,209v1,2,3,5,4,7c231,221,234,225,237,228v2,2,4,4,6,6c245,235,247,236,248,237v,2,,4,,6c248,247,249,251,251,255v1,2,2,3,4,5c256,261,257,262,258,262v,1,,1,1,1c259,263,259,263,259,264v1,,1,,1,c258,267,256,270,255,273v-2,5,-3,10,-3,15c252,297,255,304,260,310v2,3,6,5,10,7c273,319,278,320,283,320v,,,,,c283,320,283,320,283,320v1,,2,,3,-1c287,328,289,337,292,345v4,10,10,20,18,29c316,382,324,388,331,393v4,3,7,5,11,7c343,400,343,400,343,400v,,1,1,1,1c344,401,345,401,345,401v1,1,2,1,3,2c348,403,348,403,348,403v2,1,4,2,6,3c355,406,356,406,357,407v,,,,,c358,407,358,407,358,407v,,1,,1,c359,408,359,408,359,408v1,,1,,1,c361,408,361,408,361,408v1,,1,,1,c362,409,362,409,362,409v,,,,,c362,409,363,409,363,409v3,1,7,2,11,3c375,412,375,412,375,412v1,1,1,1,1,1c376,413,376,413,376,413v1,,1,,1,c377,413,377,413,377,413v1,,1,,1,c378,413,379,413,379,414v1,,1,,2,c382,413,382,413,383,413v,,,-1,1,-1c384,412,385,412,385,412v1,-1,1,-1,2,-1c387,411,387,411,387,411v1,-1,2,-1,2,-1c390,409,391,409,391,409v-5,-1,-10,-2,-15,-3c364,403,353,399,343,393v1,1,1,1,1,1c336,389,329,384,323,378v-1,,-1,,-1,c322,378,322,378,322,378v-7,-7,-12,-14,-17,-21c300,349,297,341,294,334v-2,-9,-3,-18,-4,-27c290,307,290,307,290,306v,-11,2,-23,5,-36c295,270,295,269,295,269v1,-6,3,-12,6,-18c301,250,301,250,301,250v2,-2,4,-4,5,-6c311,240,314,236,318,232v4,-3,8,-7,12,-10c328,232,328,243,331,255v1,7,3,13,6,20c340,281,343,288,348,293v3,4,6,8,10,11c362,308,366,310,371,313v4,2,9,4,14,5c387,319,389,319,392,319v-2,1,-5,1,-7,1c381,320,378,319,375,319v-2,-1,-3,-1,-5,-2c369,317,368,317,367,316v-2,,-5,-1,-8,-2c359,314,358,314,358,314v-1,,-2,,-2,1c354,315,353,315,352,316v,,,,,c352,317,352,317,351,317v,,,1,,1c351,319,350,319,350,320v,1,,1,,2c350,323,350,323,351,324v1,4,3,8,5,12c358,339,361,343,365,346v3,3,6,5,11,8c380,356,384,358,388,359v5,2,9,3,14,4c405,363,409,363,414,363v7,,14,,21,-2c451,358,465,352,477,343v4,-2,8,-5,11,-8c493,340,499,344,506,346v3,1,6,1,9,1c518,347,521,347,524,346v3,-1,5,-3,8,-5c534,339,536,336,537,333v3,-5,4,-12,4,-19c542,314,543,314,544,314v2,1,4,1,7,1c555,315,560,314,566,313v6,-1,13,-4,20,-8c592,302,598,297,603,292v5,-6,9,-12,13,-19c619,267,621,261,622,255v,-3,1,-7,1,-10c623,242,623,239,622,236v,-3,-1,-6,-4,-8c617,228,616,227,615,227v,,-1,,-1,c613,227,613,227,613,227v-2,1,-3,1,-4,2c609,230,608,231,607,232v-1,2,-2,3,-3,5c602,239,602,239,602,239v-1,3,-3,5,-5,7c596,248,595,249,594,251v-1,,-2,,-2,1c590,252,589,253,587,253v-1,,-2,,-3,c583,253,583,253,582,253v,,,,,c582,253,582,253,582,253v,,,,,c582,253,582,253,582,253v,,,,,c581,253,581,253,581,253v,,,,,c581,253,581,253,581,253v1,,1,,1,c583,252,584,251,586,249v2,-2,4,-4,6,-7c595,238,597,232,597,226v1,-5,,-11,-2,-18c594,203,591,197,587,190v-5,-9,-12,-19,-21,-28c562,158,558,154,553,150v-2,-1,-4,-3,-6,-4c555,146,562,146,569,147v,,,1,,1c573,155,578,162,585,170v5,6,11,12,18,19c615,200,626,211,634,224v,,,1,1,1c638,231,641,237,643,242v1,6,2,11,2,16c645,265,644,271,643,278v-3,9,-6,19,-12,29c624,319,616,331,606,341v-12,13,-26,24,-41,34c547,385,529,394,509,400v,,,,,c498,403,486,406,471,408v-13,2,-25,3,-38,3c434,412,434,412,435,413v1,,1,1,2,1c437,414,437,415,437,415v,,1,,1,1c438,416,439,417,439,417v1,1,1,1,2,2c447,419,455,418,462,418v8,-1,17,-2,25,-4c496,413,505,411,515,408v8,-3,17,-6,25,-9c540,399,540,399,540,399v1,-1,1,-1,1,-1c542,398,542,398,543,397v1,,1,,1,c544,397,544,397,544,397v,,,,,c544,397,544,397,544,397v1,,1,,1,c545,396,545,396,545,396v,,,,,c551,394,557,391,563,387v,,,,1,c564,387,564,387,564,386v1,,1,,1,c568,385,568,385,568,385v8,-6,16,-11,24,-17c594,366,596,364,598,362v2,-1,2,-1,2,-1c600,361,600,360,601,360v,,1,-1,1,-1c603,358,603,358,604,357v3,-3,6,-6,9,-9c614,347,615,346,615,345v1,,1,,1,c616,345,616,345,616,345v,-1,,-1,,-1c617,344,617,344,617,344v,,,,,c618,343,618,343,618,343v,-1,,-1,,-1c618,342,618,342,618,342v1,-1,1,-1,1,-1c622,337,625,334,627,331v1,-1,1,-1,1,-1c628,329,628,329,628,329v1,-1,1,-1,1,-1c633,322,636,316,640,310v,-1,,-1,1,-2c641,308,641,308,641,308v,-1,,-1,,-1c641,306,642,306,642,305v1,-2,2,-4,3,-6c649,288,652,277,653,267v,-5,,-10,,-15c652,248,651,243,649,238v-2,-7,-6,-15,-12,-23c631,207,624,200,618,194v-2,-2,-2,-2,-2,-2c620,188,622,182,623,176v1,-6,,-12,-2,-18c619,153,615,148,610,145v-2,-2,-4,-3,-7,-4c601,140,598,140,596,140v,,,,,c596,136,595,133,594,130v-1,-3,-3,-6,-6,-9c585,115,579,111,571,106v-3,-2,-6,-4,-9,-6c561,100,561,100,561,100v,,-1,,-1,-1c559,99,559,99,558,99v-1,-1,-1,-1,-1,-1c557,98,556,98,555,97v,,,,,c554,97,554,97,554,97v-1,,-1,,-1,c552,96,552,96,552,96v-1,,-1,,-1,c550,95,549,95,548,95v-1,,-1,,-1,c546,94,546,94,546,94v,,,,,-1c546,93,546,92,545,91v,-1,-1,-1,-1,-2c543,88,542,87,541,86v-1,-1,-1,-1,-1,-1c538,83,536,81,534,79v-2,-1,-2,-1,-2,-1c530,75,530,75,530,75v-1,-1,-3,-2,-4,-3c524,70,522,68,520,66,511,59,502,52,493,46,473,33,452,22,429,15,402,5,374,,348,,328,,309,3,291,8t14,7c305,15,305,15,305,15v14,-3,28,-5,43,-5c350,10,353,10,355,10v20,1,41,5,62,11c441,28,464,38,486,51v9,6,18,12,25,18c516,72,520,76,523,78v5,5,10,9,13,13c537,91,537,91,537,91v,1,,1,,1c535,91,533,91,531,91,521,89,511,89,501,89v-2,,-2,,-2,c487,89,475,90,462,92v-8,1,-17,3,-26,5c416,102,396,110,375,120v-19,9,-38,20,-55,33c307,162,295,173,284,183v-6,6,-11,11,-15,17c264,205,261,209,258,213v,1,,1,,1c257,215,257,215,257,215v,1,-1,2,-1,3c255,218,255,218,255,218v,1,,1,,1c255,219,255,219,255,219v-1,1,-1,2,-1,2c254,222,254,222,254,222v,,,,,c253,222,253,222,253,222v,1,,1,,1c252,226,251,228,250,230v-3,-1,-5,-3,-7,-6c237,218,233,211,229,205v-1,-2,-1,-2,-1,-2c224,196,219,189,212,183v-3,-3,-7,-6,-11,-8c197,173,192,172,187,171v-2,,-4,,-6,c177,171,172,171,167,172v-4,1,-9,2,-14,3c151,175,149,176,147,176v-7,2,-13,2,-19,2c126,179,124,179,123,179v-3,,-5,,-8,-1c107,178,97,177,87,175v1,,1,,1,c87,175,87,175,87,175v-3,-1,-5,-2,-7,-3c79,171,78,170,77,169v,,-1,-1,-1,-1c76,167,76,167,75,166v,,,-1,,-1c75,165,75,164,75,164v1,,1,-1,1,-1c76,163,76,162,77,162v,,1,-1,2,-1c82,159,85,158,87,158v-1,,-1,,-1,c91,157,95,156,99,156v1,,1,,1,c103,155,107,155,110,154v2,,4,-1,7,-2c117,152,117,152,117,152v3,-1,6,-3,9,-4c132,145,137,142,142,138v5,-3,10,-7,15,-12c159,124,161,122,163,120v1,,1,,1,c171,112,171,112,171,112v7,-8,7,-8,7,-8c184,98,191,91,198,84v5,-5,9,-10,14,-15c221,61,229,54,237,48v10,-7,19,-13,29,-19c267,29,267,29,267,29v,,,,,c267,29,267,29,267,29v12,-6,24,-11,38,-14m475,95v9,-1,17,-2,26,-2c511,93,522,94,533,96v6,1,13,3,21,6c554,103,555,103,556,103v7,4,14,7,19,12c579,118,582,121,585,124v1,2,2,5,4,7c589,133,590,135,590,137v,2,,3,,5c590,144,589,146,588,148v,,,,,c588,148,588,148,588,148v,,,,,c588,148,588,148,588,148v-1,2,-2,5,-4,7c583,156,583,156,583,156v-1,-2,-2,-4,-4,-6c578,149,578,149,578,149v1,,2,,3,c581,149,581,149,582,149v1,,2,,2,-1c584,147,584,146,584,146v-1,-1,-1,-1,-2,-1c570,142,557,141,542,141v-5,,-11,,-16,c516,142,506,143,495,144v-9,2,-19,4,-29,6c457,152,448,155,438,158v-10,3,-19,6,-27,9c392,174,373,184,355,195v-11,8,-23,16,-34,26c316,225,311,230,306,235v-6,6,-11,12,-15,17c290,252,290,253,290,254v,1,,1,1,2c291,256,292,257,293,257v,,,,,c292,258,292,258,292,258v,,,,,c287,256,283,255,279,255v-1,,-2,,-3,c271,256,268,258,264,260v,,,,,c264,260,264,260,264,260v,,,,,c263,260,263,260,263,260v-1,-2,-1,-2,-1,-2c261,257,261,257,261,257v-1,-2,-2,-4,-3,-6c257,249,257,247,256,246v,-3,,-5,1,-7c257,235,258,232,260,228v3,-7,8,-15,14,-23c274,205,274,205,274,205v,,,,,c274,205,274,205,274,205v1,,1,,1,c280,197,287,190,296,182v9,-9,19,-17,29,-25c326,157,326,157,326,157v,-1,,-1,,-1c350,138,376,124,403,113v,,,,,c427,104,452,98,475,95m52,135v2,-1,2,-3,2,-4c53,130,53,129,53,128v,-1,-1,-1,-1,-2c52,126,52,126,52,126v,-2,,-4,,-6c52,119,52,119,52,118v1,-1,1,-2,1,-3c54,115,54,114,55,114v1,-1,1,-1,2,-2c58,112,59,111,60,111v2,,3,,4,c65,111,65,111,65,111v2,,3,,5,1c72,112,74,113,75,114v1,1,3,2,4,4c80,119,81,120,82,122v1,2,1,3,2,5c84,130,84,133,84,136v,1,1,1,1,2c86,139,86,139,87,140v1,,1,,1,c89,140,90,140,90,139v1,,2,-1,2,-2c92,134,92,132,92,130v1,,1,,2,c94,129,95,129,96,129v2,,3,1,4,1c101,130,102,131,103,132v1,,2,1,3,2c107,135,107,136,108,137v,1,1,2,1,3c109,141,109,142,109,143v,1,,2,,3c108,147,108,148,107,149v,,,,,1c104,150,102,151,99,151v-2,,-2,,-2,c93,152,89,152,84,154v-3,,-7,1,-10,4c73,159,72,160,71,161v-1,1,-1,3,-1,5c70,168,70,169,71,170v1,2,2,3,3,4c75,175,76,176,77,177v2,1,3,2,5,3c85,181,89,182,94,183v3,1,7,1,12,2c106,185,107,186,107,186v1,2,1,3,2,5c109,192,109,194,109,195v,2,,3,-1,4c108,201,107,202,107,203v-1,1,-2,2,-3,2c104,206,103,206,103,206v-1,1,-2,1,-2,1c100,207,99,207,99,207v-1,,-2,,-3,c96,206,95,206,94,205v-1,,-3,-1,-4,-3c90,202,89,201,89,201v-1,,-1,,-2,c87,201,86,201,86,201v-1,,-2,1,-2,2c83,204,83,205,83,206v1,1,2,3,2,5c85,213,86,215,86,217v,1,-1,2,-1,3c85,220,85,221,84,221v,1,-1,1,-1,2c82,223,82,224,81,224v-1,,-2,1,-3,1c77,225,75,225,74,225v-1,,-1,,-2,c70,225,67,225,64,224v-2,-1,-4,-2,-6,-3c57,220,56,219,55,218v-1,-1,-1,-1,-2,-2c53,215,53,215,53,214v,-1,,-1,,-2c53,212,53,211,53,211v,-1,1,-2,1,-3c56,206,57,205,59,203v,,1,-1,1,-2c60,201,60,200,59,199v,-1,-1,-1,-2,-1c56,198,56,198,55,198v-2,2,-4,4,-5,5c49,204,48,205,48,206v-1,1,-1,2,-2,3c46,210,46,211,46,211v-1,1,-3,1,-4,1c42,212,42,212,42,213v,,,,,c40,213,38,213,36,213v,,-1,,-1,c33,213,31,213,30,212v-2,-1,-3,-1,-5,-2c24,209,23,208,22,207v-2,-2,-3,-3,-4,-5c17,200,17,198,16,196v,-3,,-5,,-8c16,186,16,184,17,182v1,-2,1,-4,2,-5c20,175,21,174,22,173v1,-1,3,-1,4,-2c27,170,29,170,31,169v2,,4,,6,c38,169,39,169,40,169v1,,1,,1,c41,169,42,169,42,168v1,,1,-1,2,-2c44,165,43,163,41,163v-2,-1,-4,-1,-7,-1c33,162,33,162,32,162v-3,,-6,1,-8,2c22,165,21,165,20,166v-1,,-1,1,-2,1c16,167,15,166,13,165v-2,-1,-3,-3,-4,-4c8,160,7,159,7,157,6,156,5,155,5,153v,-1,,-3,,-5c5,146,5,144,6,142v,,,,,c7,140,8,138,9,137v1,-2,2,-4,4,-5c15,130,16,129,18,128v2,,3,-1,5,-2c25,126,26,126,28,126v1,,1,,1,c32,126,34,127,37,128v3,1,6,2,8,4c46,133,47,133,48,134v1,1,2,1,3,1c51,135,52,135,52,135t463,12c525,146,533,146,541,146v2,,3,1,4,2c549,150,552,153,556,157v4,3,8,7,12,12c576,177,582,187,587,196v3,6,5,12,6,17c594,218,594,221,594,225v,3,-1,6,-2,9c591,236,590,238,589,241v-2,2,-4,4,-6,6c583,247,583,247,583,247v-2,2,-4,4,-7,5c575,252,573,251,572,250v-4,-1,-7,-2,-10,-4c559,245,559,245,559,245v-4,-2,-9,-4,-13,-5c544,239,541,239,539,239v-1,,-2,,-4,c535,239,534,240,533,240v-3,1,-6,2,-9,5c524,244,523,243,523,243v-4,-4,-9,-7,-14,-9c507,233,505,232,503,231v-3,-1,-7,-3,-10,-5c491,225,490,224,488,223v,,,,-1,c487,222,487,222,486,222v-2,-1,-2,-1,-2,-1c484,220,484,220,484,220v-1,,-1,,-1,c482,220,482,220,482,220v,,,,,c481,220,481,220,481,220v-1,1,-1,1,-1,1c479,222,479,222,479,222v-2,1,-4,2,-5,4c472,228,470,230,468,233v-3,5,-4,11,-5,18c462,255,463,259,463,263v-4,1,-8,2,-12,4c446,270,442,273,437,278v-5,5,-9,10,-13,15c420,297,416,302,412,306v-3,4,-6,6,-10,9c402,315,401,315,401,315v-1,,-1,,-1,c397,315,394,315,392,314v-3,,-5,,-8,-1c380,312,376,310,371,308v-4,-2,-8,-5,-12,-9c354,294,350,289,346,283v,1,,1,,1c342,277,339,269,336,261v-2,-8,-3,-15,-3,-23c333,238,333,238,333,238v-1,-6,,-12,1,-18c335,219,335,219,335,218v3,-2,6,-5,8,-7c365,196,388,183,412,173v15,-6,31,-11,50,-16c480,152,498,149,515,147v,,,,,xm595,170v-2,-3,-5,-6,-8,-10c590,157,592,153,593,150v1,-1,1,-3,2,-4c595,146,595,146,595,146v2,,4,,5,1c602,147,603,148,605,148v1,1,3,2,4,3c610,153,612,154,613,156v1,2,2,5,3,7c617,166,617,168,617,171v,2,,5,-1,7c616,180,615,182,614,183v-1,2,-2,3,-3,4c607,183,607,183,607,183v-1,-1,-2,-2,-3,-3c606,178,606,177,606,175v,-1,,-2,,-3c605,171,605,170,604,169v-1,-1,-2,-3,-3,-4c600,164,600,164,600,164v-1,-1,-2,-2,-3,-4c596,160,596,160,596,159v,,,,,c596,158,596,158,596,158v,,,,,c596,157,597,157,597,157v1,-1,1,-1,2,-2c599,155,600,154,600,154v,-1,,-1,-1,-1c599,152,599,152,598,152v,,,,,c598,152,597,152,597,152v-1,1,-2,2,-2,2c594,155,594,155,594,155v,1,-1,1,-1,1c593,157,593,158,593,158v,1,,2,,3c593,161,594,162,594,162v1,1,1,2,2,2c596,165,597,166,598,166v1,2,1,2,1,2c601,169,602,170,603,171v,1,,2,1,2c604,174,604,174,604,175v,,,1,,1c603,177,603,177,603,178v,,,,,c600,176,598,173,595,170m16,196v,,,,,c16,196,16,196,16,196t461,34c477,230,477,230,477,230v1,-2,3,-3,4,-4c483,227,485,229,487,230v3,2,6,3,9,5c498,236,500,237,502,237v4,2,8,3,11,5c516,244,518,245,520,247v1,1,2,3,3,4c525,253,526,255,526,258v1,2,1,4,1,6c527,266,527,269,526,272v,2,-1,4,-2,7c522,281,521,283,519,285v-2,2,-4,3,-6,5c511,291,509,292,507,293v-2,,-4,1,-7,1c500,294,500,294,500,294v,,,,,c500,294,500,294,500,294v-1,,-1,,-1,c497,294,495,293,492,293v-2,-1,-5,-2,-7,-3c483,289,481,288,479,286v-2,-2,-4,-5,-5,-7c472,276,470,273,469,269v-1,-4,-2,-8,-2,-12c467,257,467,257,467,257v,,,,,c467,253,467,249,468,246v1,-4,2,-7,4,-10c473,234,475,232,476,230v1,-1,1,-1,1,-1c477,230,477,230,477,230v,,,,,xm586,258v1,,2,,4,c591,257,592,257,594,257v1,-1,2,-2,3,-2c599,253,600,251,602,249v1,-2,3,-4,4,-5c608,241,608,241,608,241v1,-1,2,-3,3,-4c612,236,613,235,614,234v,,,,,c614,234,614,234,614,234v1,,1,,1,1c615,236,615,236,616,237v,4,,8,,11c615,251,615,253,614,256v,3,-1,5,-2,9c611,265,611,265,611,265v-2,6,-4,11,-8,15c600,285,596,289,591,293v-5,4,-10,7,-15,10c576,303,576,303,576,303v,,,,,c570,305,565,307,559,308v-3,,-7,1,-10,1c547,309,545,308,543,308v,,,,,c543,308,543,308,543,308v-6,,-11,-2,-16,-4c522,302,517,300,513,297v,-1,-1,-1,-2,-2c522,291,530,279,531,266v1,-4,,-8,-1,-12c529,251,528,249,527,247v,,,,,c527,247,527,247,527,247v1,-1,3,-2,4,-3c533,244,534,243,536,243v1,,2,,3,c539,243,540,243,541,243v3,,6,1,9,2c551,245,551,245,551,245v,,,,,c551,246,551,246,551,246v,-1,,-1,,-1c551,245,551,245,551,245v,,,,,c554,247,557,249,561,250v1,1,3,2,5,3c571,255,576,257,582,258v1,,2,,3,c585,258,586,258,586,258t-316,4c271,261,273,261,274,260v2,,4,-1,5,-1c280,259,280,259,280,259v2,,4,1,6,1c287,260,289,261,290,262v,,1,,1,c291,262,291,262,291,262v-5,19,-7,36,-6,52c285,314,284,314,284,314v-3,,-5,-1,-8,-1c274,312,272,311,270,310v-1,-1,-3,-2,-4,-3c264,306,263,304,262,303v-1,-2,-2,-5,-3,-7c259,294,258,291,258,288v,-3,,-6,1,-9c260,276,261,274,262,271v1,-2,2,-4,4,-5c267,264,268,263,270,262v,,,,,c270,262,270,262,270,262v,,,,,c270,262,270,262,270,262v,,,,,xm391,326v3,-1,6,-2,9,-3c405,321,410,317,414,313v5,-5,9,-10,13,-15c428,297,428,297,428,297v4,-5,8,-10,12,-15c444,278,448,275,452,273v3,-2,6,-3,9,-4c462,269,463,268,464,268v2,7,5,13,9,18c477,290,482,294,488,296v3,1,7,2,11,2c499,298,499,298,499,298v,3,-1,5,-1,7c496,310,495,314,493,318v-3,4,-7,9,-11,13c477,336,471,341,464,345v-7,4,-15,8,-24,10c440,355,440,355,440,355v-7,2,-14,3,-21,3c418,358,418,358,418,358v-3,,-6,,-9,-1c406,357,402,356,398,355v-6,-2,-12,-4,-18,-7c376,345,372,342,368,339v-2,-3,-5,-5,-6,-8c360,328,359,326,358,323v,-1,,-1,,-1c360,322,362,323,365,323v-1,,-1,,-1,c365,323,366,324,368,324v1,,3,1,4,1c375,326,379,327,382,327v,,1,,2,c386,327,389,327,391,326t128,7c520,333,520,333,520,333v1,-1,1,-1,1,-2c521,330,521,329,522,328v,,,-1,1,-1c523,326,523,326,524,326v,-1,,-1,1,-1c525,325,526,325,526,324v,,1,,1,c527,324,527,324,527,325v1,,1,,2,c529,325,530,325,530,326v,,1,1,1,1c532,327,532,328,532,328v,2,-1,4,-3,6c528,335,527,336,526,337v-1,1,-3,2,-4,3c520,340,519,341,517,341v-1,,-2,,-3,c513,341,512,341,511,341v-1,,-3,-1,-4,-1c507,340,507,339,507,339v,-1,,-2,,-3c507,335,507,335,508,334v,-1,,-1,,-2c509,332,509,331,510,331v,,,,1,-1c511,330,511,330,512,330v,,,,,c512,330,512,330,513,330v,,,,1,c514,331,515,331,515,331v1,1,1,1,2,2c517,333,518,334,519,334v,,,,,-1e" fillcolor="#312115" stroked="f">
                <v:path arrowok="t" o:connecttype="custom" o:connectlocs="749,838;413,608;88,732;301,1328;595,1263;1244,1127;1533,1830;2087,2396;2217,2438;2028,2325;1952,1505;2075,1865;2983,2042;3644,1346;3431,1493;3225,862;2777,2408;3207,2343;3543,2125;3703,1948;3673,1039;3272,573;3125,443;3160,537;1509,1287;1103,1009;442,974;961,708;3266,602;3408,879;1716,1487;1539,1517;2376,667;413,661;607,779;436,1027;554,1210;425,1328;283,1216;112,1045;77,974;283,791;3396,1487;2865,1310;2500,1729;1975,1287;3632,962;3514,933;3514,968;2836,1334;2948,1735;2812,1352;3632,1399;3107,1794;3249,1452;1716,1546;1592,1546;2942,1759;2111,1906;3095,1918;2989,2001" o:connectangles="0,0,0,0,0,0,0,0,0,0,0,0,0,0,0,0,0,0,0,0,0,0,0,0,0,0,0,0,0,0,0,0,0,0,0,0,0,0,0,0,0,0,0,0,0,0,0,0,0,0,0,0,0,0,0,0,0,0,0,0,0"/>
                <o:lock v:ext="edit" verticies="t"/>
              </v:shape>
              <v:shape id="Freeform 30177" o:spid="_x0000_s1383" style="position:absolute;left:2305;top:245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3LLMYA&#10;AADcAAAADwAAAGRycy9kb3ducmV2LnhtbESPT2vCQBTE74V+h+UJvdWNDdY2uooNFMSCoG0O3h7Z&#10;ZxLMvg3Zbf58e1co9DjMzG+Y1WYwteiodZVlBbNpBII4t7riQsHP9+fzGwjnkTXWlknBSA4268eH&#10;FSba9nyk7uQLESDsElRQet8kUrq8JINuahvi4F1sa9AH2RZSt9gHuKnlSxS9SoMVh4USG0pLyq+n&#10;X6Mgy9KP+Xtx6PZjtsWY+wq/zqNST5NhuwThafD/4b/2TiuI5wu4nwlHQK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e3LLMYAAADcAAAADwAAAAAAAAAAAAAAAACYAgAAZHJz&#10;L2Rvd25yZXYueG1sUEsFBgAAAAAEAAQA9QAAAIsDAAAAAA==&#10;" path="m,c,,,,,,,,,,,,,,,,,e" fillcolor="#312115" stroked="f">
                <v:path arrowok="t" o:connecttype="custom" o:connectlocs="0,0;0,0;0,0;0,0" o:connectangles="0,0,0,0"/>
              </v:shape>
              <v:shape id="Freeform 30178" o:spid="_x0000_s1384" style="position:absolute;left:2423;top:1429;width:219;height:200;visibility:visible;mso-wrap-style:square;v-text-anchor:top" coordsize="37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QHEMIA&#10;AADcAAAADwAAAGRycy9kb3ducmV2LnhtbERPzYrCMBC+C75DGGEvomldFalGEUHWw4LU3QcYm7Gt&#10;JpPSRK1vvzksePz4/lebzhrxoNbXjhWk4wQEceF0zaWC35/9aAHCB2SNxjEpeJGHzbrfW2Gm3ZNz&#10;epxCKWII+wwVVCE0mZS+qMiiH7uGOHIX11oMEbal1C0+Y7g1cpIkc2mx5thQYUO7iorb6W4VmPzb&#10;5MPuWFyG11t6Tq/Txe7LKfUx6LZLEIG68Bb/uw9awecsro1n4hGQ6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RAcQwgAAANwAAAAPAAAAAAAAAAAAAAAAAJgCAABkcnMvZG93&#10;bnJldi54bWxQSwUGAAAAAAQABAD1AAAAhwMAAAAA&#10;" path="m10,3c6,6,3,10,1,15,,18,,20,,23v,3,1,6,2,8c2,33,3,34,5,33v1,,2,-2,2,-3c6,29,6,27,6,26,5,24,5,22,6,21v,-2,,-4,1,-5c8,14,8,13,9,12v1,-1,2,-2,3,-3c13,8,14,8,15,7v1,,2,,3,c19,6,20,6,21,6v1,1,1,1,2,1c24,8,25,8,26,9v2,1,3,2,4,4c30,13,31,14,31,14v,1,1,1,2,1c34,16,34,16,35,15v2,-1,2,-3,1,-4c33,6,29,2,23,1,22,,21,,20,,16,,13,1,10,3t9,3c18,6,18,6,18,6v,,,,1,m26,9v,,,,,c26,9,26,9,26,9m12,9v,,,,,c12,9,12,9,12,9e" fillcolor="#312115" stroked="f">
                <v:path arrowok="t" o:connecttype="custom" o:connectlocs="59,18;6,88;0,135;12,182;30,194;41,176;36,153;36,124;41,94;53,71;71,53;89,41;107,41;124,35;136,41;154,53;178,76;183,82;195,88;207,88;213,65;136,6;118,0;59,18;112,35;107,35;112,35;154,53;154,53;154,53;71,53;71,53;71,53" o:connectangles="0,0,0,0,0,0,0,0,0,0,0,0,0,0,0,0,0,0,0,0,0,0,0,0,0,0,0,0,0,0,0,0,0"/>
                <o:lock v:ext="edit" verticies="t"/>
              </v:shape>
              <v:shape id="Freeform 30179" o:spid="_x0000_s1385" style="position:absolute;left:3048;top:1139;width:242;height:166;visibility:visible;mso-wrap-style:square;v-text-anchor:top" coordsize="41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Mg1MMA&#10;AADcAAAADwAAAGRycy9kb3ducmV2LnhtbESPQWsCMRSE74X+h/AEL6LZVrS6NYoVRA+91PoDHpvn&#10;7tbNS0yirv/eCEKPw8x8w8wWrWnEhXyoLSt4G2QgiAuray4V7H/X/QmIEJE1NpZJwY0CLOavLzPM&#10;tb3yD112sRQJwiFHBVWMLpcyFBUZDAPriJN3sN5gTNKXUnu8Jrhp5HuWjaXBmtNChY5WFRXH3dko&#10;cH7DWdl8mW/5Mf1zY+qZU+gp1e20y08Qkdr4H362t1rBcDSFx5l0BOT8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VMg1MMAAADcAAAADwAAAAAAAAAAAAAAAACYAgAAZHJzL2Rv&#10;d25yZXYueG1sUEsFBgAAAAAEAAQA9QAAAIgDAAAAAA==&#10;" path="m14,1c9,2,5,5,3,10,,15,,21,1,26v,1,2,2,4,2c6,27,7,26,7,24,6,24,6,23,6,22v,-2,,-3,,-4c6,17,6,16,7,15v,-1,1,-2,1,-3c9,11,10,10,11,10,12,9,13,8,14,8,15,7,16,7,18,7v1,,3,,4,c24,7,25,7,26,8v2,,3,1,4,2c31,11,32,12,33,13v1,1,1,2,2,3c36,17,37,18,38,18v1,-1,2,-1,2,-2c41,16,41,15,41,14,40,13,39,11,38,10,38,9,37,7,36,6,34,4,32,3,29,2,27,1,24,,21,v,,,,-1,c18,,16,,14,1t8,6c22,7,22,7,22,7v,,,,,m22,7v,,,,1,c22,7,22,7,22,7t11,6c33,13,33,13,33,13v,,,,,e" fillcolor="#312115" stroked="f">
                <v:path arrowok="t" o:connecttype="custom" o:connectlocs="83,6;18,59;6,154;30,166;41,142;35,130;35,107;41,89;47,71;65,59;83,47;106,42;130,42;153,47;177,59;195,77;207,95;224,107;236,95;242,83;224,59;212,36;171,12;124,0;118,0;83,6;130,42;130,42;130,42;130,42;136,42;130,42;195,77;195,77;195,77" o:connectangles="0,0,0,0,0,0,0,0,0,0,0,0,0,0,0,0,0,0,0,0,0,0,0,0,0,0,0,0,0,0,0,0,0,0,0"/>
                <o:lock v:ext="edit" verticies="t"/>
              </v:shape>
              <v:shape id="Freeform 30180" o:spid="_x0000_s1386" style="position:absolute;left:2718;top:2485;width:100;height:484;visibility:visible;mso-wrap-style:square;v-text-anchor:top" coordsize="17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70uQMAA&#10;AADcAAAADwAAAGRycy9kb3ducmV2LnhtbERPTYvCMBC9C/6HMMJeZE13BanVKFpc8KruxdvQjE21&#10;mZQm23b/vTkIHh/ve70dbC06an3lWMHXLAFBXDhdcang9/LzmYLwAVlj7ZgU/JOH7WY8WmOmXc8n&#10;6s6hFDGEfYYKTAhNJqUvDFn0M9cQR+7mWoshwraUusU+httafifJQlqsODYYbCg3VDzOf1bBdXnA&#10;6d3c9tcqp3TeDw88Lg9KfUyG3QpEoCG8xS/3USuYL+L8eCYeAbl5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70uQMAAAADcAAAADwAAAAAAAAAAAAAAAACYAgAAZHJzL2Rvd25y&#10;ZXYueG1sUEsFBgAAAAAEAAQA9QAAAIUDAAAAAA==&#10;" path="m7,1c4,7,2,14,1,20,,27,,34,,41,1,54,5,68,11,80v,1,1,2,2,2c13,82,14,82,15,81v2,,2,-2,1,-4c15,74,14,72,12,69v,,,,,c9,61,7,53,6,45,5,37,5,30,6,23,6,17,8,12,10,7v,-1,1,-2,1,-3c12,2,12,1,10,v,,,,-1,c8,,8,,7,1t5,68c12,69,12,69,12,69xe" fillcolor="#312115" stroked="f">
                <v:path arrowok="t" o:connecttype="custom" o:connectlocs="41,6;6,118;0,242;65,472;76,484;88,478;94,454;71,407;71,407;35,266;35,136;59,41;65,24;59,0;53,0;41,6;71,407;71,407" o:connectangles="0,0,0,0,0,0,0,0,0,0,0,0,0,0,0,0,0,0"/>
                <o:lock v:ext="edit" verticies="t"/>
              </v:shape>
              <v:shape id="Freeform 30181" o:spid="_x0000_s1387" style="position:absolute;left:2506;top:2521;width:100;height:466;visibility:visible;mso-wrap-style:square;v-text-anchor:top" coordsize="17,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EVqMQA&#10;AADcAAAADwAAAGRycy9kb3ducmV2LnhtbESPQWsCMRSE70L/Q3gFb5pVi9jVKLJoKZ7q2oPHx+a5&#10;Wdy8LEnU9d83hUKPw8x8w6w2vW3FnXxoHCuYjDMQxJXTDdcKvk/70QJEiMgaW8ek4EkBNuuXwQpz&#10;7R58pHsZa5EgHHJUYGLscilDZchiGLuOOHkX5y3GJH0ttcdHgttWTrNsLi02nBYMdlQYqq7lzSqY&#10;Fl/F28Lc+mPonv5j9n4478qDUsPXfrsEEamP/+G/9qdWMJtP4PdMOgJy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qRFajEAAAA3AAAAA8AAAAAAAAAAAAAAAAAmAIAAGRycy9k&#10;b3ducmV2LnhtbFBLBQYAAAAABAAEAPUAAACJAwAAAAA=&#10;" path="m4,2c2,14,,27,,40v,6,1,12,3,18c4,62,5,65,6,68v1,3,3,6,5,9c11,78,13,79,14,79v1,-1,2,-1,3,-2c17,76,17,75,17,74,16,73,15,71,15,69v,,,,,c12,62,9,54,8,46,7,34,7,23,9,11v,1,,1,,1c9,9,9,6,10,3,10,2,10,,8,,8,,7,,7,,6,,4,1,4,2m15,70v,,,,,c15,70,15,70,15,70e" fillcolor="#312115" stroked="f">
                <v:path arrowok="t" o:connecttype="custom" o:connectlocs="24,12;0,236;18,342;35,401;65,454;82,466;100,454;100,437;88,407;88,407;47,271;53,65;53,71;59,18;47,0;41,0;24,12;88,413;88,413;88,413" o:connectangles="0,0,0,0,0,0,0,0,0,0,0,0,0,0,0,0,0,0,0,0"/>
                <o:lock v:ext="edit" verticies="t"/>
              </v:shape>
              <v:shape id="Freeform 30182" o:spid="_x0000_s1388" style="position:absolute;left:2535;top:2473;width:248;height:71;visibility:visible;mso-wrap-style:square;v-text-anchor:top" coordsize="42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M0pMUA&#10;AADcAAAADwAAAGRycy9kb3ducmV2LnhtbESPQWvCQBSE70L/w/IKvUjdmJZQUlcRrZgeNV56e2Rf&#10;k9Ts27C7avz3XUHwOMzMN8xsMZhOnMn51rKC6SQBQVxZ3XKt4FBuXj9A+ICssbNMCq7kYTF/Gs0w&#10;1/bCOzrvQy0ihH2OCpoQ+lxKXzVk0E9sTxy9X+sMhihdLbXDS4SbTqZJkkmDLceFBntaNVQd9yej&#10;4K9AV1xPx27N5bZMs/efcfb1rdTL87D8BBFoCI/wvV1oBW9ZCrcz8QjI+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50zSkxQAAANwAAAAPAAAAAAAAAAAAAAAAAJgCAABkcnMv&#10;ZG93bnJldi54bWxQSwUGAAAAAAQABAD1AAAAigMAAAAA&#10;" path="m20,1c17,1,13,2,10,3,7,4,4,5,1,7,,8,,10,1,11v1,1,2,1,3,c5,11,6,10,6,10,9,9,11,8,14,7,18,6,23,5,27,5v,,,,,c31,5,36,6,40,6v1,1,2,,2,-2c42,4,42,3,42,3,41,2,41,2,40,2,36,1,32,,27,,25,,22,1,20,1m7,10v-1,,-1,,-1,c6,10,6,10,7,10e" fillcolor="#312115" stroked="f">
                <v:path arrowok="t" o:connecttype="custom" o:connectlocs="118,6;59,18;6,41;6,65;24,65;35,59;83,41;159,30;159,30;236,36;248,24;248,18;236,12;159,0;118,6;41,59;35,59;41,59" o:connectangles="0,0,0,0,0,0,0,0,0,0,0,0,0,0,0,0,0,0"/>
                <o:lock v:ext="edit" verticies="t"/>
              </v:shape>
              <v:shape id="Freeform 30183" o:spid="_x0000_s1389" style="position:absolute;left:2571;top:2940;width:247;height:71;visibility:visible;mso-wrap-style:square;v-text-anchor:top" coordsize="42,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+RP8UA&#10;AADcAAAADwAAAGRycy9kb3ducmV2LnhtbESPT2vCQBTE7wW/w/IKXopu1BIkdRXxD6bHGi/eHtnX&#10;JDX7NuyuGr+9Wyj0OMzMb5jFqjetuJHzjWUFk3ECgri0uuFKwanYj+YgfEDW2FomBQ/ysFoOXhaY&#10;aXvnL7odQyUihH2GCuoQukxKX9Zk0I9tRxy9b+sMhihdJbXDe4SbVk6TJJUGG44LNXa0qam8HK9G&#10;wU+OLn9cL+2Wi0MxTd/Pb+nuU6nha7/+ABGoD//hv3auFczSGfyeiUdAL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n5E/xQAAANwAAAAPAAAAAAAAAAAAAAAAAJgCAABkcnMv&#10;ZG93bnJldi54bWxQSwUGAAAAAAQABAD1AAAAigMAAAAA&#10;" path="m38,v,,,,,c35,1,33,2,30,3,26,4,21,5,17,5,14,5,12,5,9,4,8,4,6,3,5,3,4,2,4,2,3,2,2,2,1,3,1,3,,4,,5,,5,,6,1,7,1,7,3,8,4,9,5,9v2,1,4,2,6,2c14,12,18,12,22,11v3,,7,-1,10,-2c35,9,38,7,41,5,42,4,42,3,42,2,42,1,41,1,40,v,,,,-1,c39,,39,,38,t1,c38,,38,,38,v,,,,1,m5,3v,,,,,c5,3,5,3,5,3m9,4v,,1,,1,c10,4,9,4,9,4e" fillcolor="#312115" stroked="f">
                <v:path arrowok="t" o:connecttype="custom" o:connectlocs="223,0;223,0;176,18;100,30;53,24;29,18;18,12;6,18;0,30;6,41;29,53;65,65;129,65;188,53;241,30;247,12;235,0;229,0;223,0;229,0;223,0;229,0;29,18;29,18;29,18;53,24;59,24;53,24" o:connectangles="0,0,0,0,0,0,0,0,0,0,0,0,0,0,0,0,0,0,0,0,0,0,0,0,0,0,0,0"/>
                <o:lock v:ext="edit" verticies="t"/>
              </v:shape>
              <v:shape id="Freeform 30184" o:spid="_x0000_s1390" style="position:absolute;left:2748;top:2462;width:465;height:495;visibility:visible;mso-wrap-style:square;v-text-anchor:top" coordsize="79,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x4vsYA&#10;AADcAAAADwAAAGRycy9kb3ducmV2LnhtbESP3WrCQBSE7wXfYTmCd7rxt5JmFasILb0QrQ9wyJ5m&#10;g9mzaXaNqU/fLRR6OczMN0y26WwlWmp86VjBZJyAIM6dLrlQcPk4jFYgfEDWWDkmBd/kYbPu9zJM&#10;tbvzidpzKESEsE9RgQmhTqX0uSGLfuxq4uh9usZiiLIppG7wHuG2ktMkWUqLJccFgzXtDOXX880q&#10;WJjZ4/2tzq3eHicvi/3X46m67ZUaDrrtM4hAXfgP/7VftYLZcg6/Z+IRkO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7x4vsYAAADcAAAADwAAAAAAAAAAAAAAAACYAgAAZHJz&#10;L2Rvd25yZXYueG1sUEsFBgAAAAAEAAQA9QAAAIsDAAAAAA==&#10;" path="m29,c23,,17,1,12,2,9,3,5,4,3,5,1,5,,7,,9v1,1,1,2,2,2c3,12,4,12,5,12,9,11,13,10,17,9,21,8,25,8,29,8v,,,,,c29,8,29,8,30,8v,,,,,c30,8,30,8,30,8v5,,11,,17,1c50,10,53,11,56,13v3,1,5,3,7,5c65,19,66,21,68,23v1,3,2,5,3,7c72,33,72,37,72,40v,5,,9,-1,14c70,57,69,61,67,64v,,,,,c67,64,67,64,67,64v,,,,,c67,64,67,64,67,64v-1,2,-2,4,-4,5c62,71,60,72,58,73v-2,2,-4,3,-7,3c47,77,43,78,39,78v1,,1,,1,c29,78,18,76,7,75v-1,,-2,1,-2,2c4,79,5,80,7,80v7,1,15,2,22,3c36,84,44,84,51,82v3,-1,6,-2,9,-3c63,77,66,75,69,72v2,-3,4,-6,6,-10c76,58,77,53,78,49v1,-4,1,-8,1,-12c78,33,78,29,76,26,74,19,69,13,64,9,58,5,50,2,43,1,39,,35,,32,,31,,30,,29,m46,9v,,,,1,c46,9,46,9,46,9m71,54v,1,,1,,1c71,55,71,55,71,54m52,76v-1,,-1,,-1,c52,76,52,76,52,76m67,64v,,,,,c67,64,67,64,67,64v,,,,,m30,8v,,-1,,-1,c29,8,30,8,30,8xe" fillcolor="#312115" stroked="f">
                <v:path arrowok="t" o:connecttype="custom" o:connectlocs="171,0;71,12;18,29;0,53;12,65;29,71;100,53;171,47;171,47;177,47;177,47;177,47;277,53;330,77;371,106;400,136;418,177;424,236;418,318;394,377;394,377;394,377;394,377;394,377;371,407;341,430;300,448;230,460;235,460;41,442;29,454;41,471;171,489;300,483;353,466;406,424;441,365;459,289;465,218;447,153;377,53;253,6;188,0;171,0;271,53;277,53;271,53;418,318;418,324;418,318;306,448;300,448;306,448;394,377;394,377;394,377;394,377;177,47;171,47;177,47" o:connectangles="0,0,0,0,0,0,0,0,0,0,0,0,0,0,0,0,0,0,0,0,0,0,0,0,0,0,0,0,0,0,0,0,0,0,0,0,0,0,0,0,0,0,0,0,0,0,0,0,0,0,0,0,0,0,0,0,0,0,0,0"/>
                <o:lock v:ext="edit" verticies="t"/>
              </v:shape>
              <v:shape id="Freeform 30185" o:spid="_x0000_s1391" style="position:absolute;left:1940;top:2355;width:707;height:720;visibility:visible;mso-wrap-style:square;v-text-anchor:top" coordsize="120,1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RJNMQA&#10;AADcAAAADwAAAGRycy9kb3ducmV2LnhtbESPT4vCMBTE7wt+h/CEvYimdlFKNUoVXMS9+O/g8dE8&#10;22LzUpqo9dtvhIU9DjPzG2a+7EwtHtS6yrKC8SgCQZxbXXGh4HzaDBMQziNrrC2Tghc5WC56H3NM&#10;tX3ygR5HX4gAYZeigtL7JpXS5SUZdCPbEAfvaluDPsi2kLrFZ4CbWsZRNJUGKw4LJTa0Lim/He9G&#10;gbbfycpn+T4ZU7wb/GTxhaJYqc9+l81AeOr8f/ivvdUKvqYTeJ8JR0A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mUSTTEAAAA3AAAAA8AAAAAAAAAAAAAAAAAmAIAAGRycy9k&#10;b3ducmV2LnhtbFBLBQYAAAAABAAEAPUAAACJAwAAAAA=&#10;" path="m80,c73,,65,2,58,5,51,8,44,12,37,17,31,22,26,27,21,32,15,39,11,46,7,53,4,61,1,69,1,77v-1,4,,8,,12c2,93,4,96,6,100v4,7,11,13,19,17c34,121,44,122,53,122v10,-1,19,-3,28,-6c90,113,99,110,108,106v1,-1,2,-2,1,-3c109,102,107,101,106,101v-13,6,-26,11,-40,14c66,115,66,115,66,115v,,,,,c59,116,53,117,46,116v-4,,-9,-1,-13,-2c33,114,32,114,32,114v,,,,,c32,114,32,114,32,114v,,,,,c32,114,32,114,32,114v-4,-2,-7,-4,-11,-6c19,106,16,104,14,102v-2,-2,-3,-4,-4,-7c9,93,8,90,7,88,7,85,6,81,7,78,7,73,8,69,9,64,12,58,15,51,19,45,24,38,29,32,35,27v,,,,,c35,27,35,27,35,27v1,,1,,1,c36,27,36,27,36,27,41,22,47,18,54,14v,,1,,1,c55,14,55,14,55,14v1,-1,1,-1,2,-1c58,12,58,12,59,12v,,,,,c60,11,61,11,61,11v1,-1,2,-1,3,-2c65,9,65,9,66,9,69,8,72,7,75,7v,,,,,c75,7,75,7,75,7v,,,,,c75,7,75,7,75,6v,,,,,c75,6,75,6,75,6v4,,8,-1,12,c90,6,93,6,96,7v3,1,5,3,8,4c104,12,104,12,105,12v,1,1,1,2,2c108,14,108,15,109,15v,,,,,c109,16,110,17,111,18v,,1,1,1,1c112,20,113,20,113,20v,,,,,c113,21,113,21,113,21v1,1,1,2,2,3c116,25,117,25,118,24v2,,2,-2,1,-3c117,17,114,14,111,11,108,8,105,6,102,4,96,1,89,,83,,82,,81,,80,m75,6v,,,,,c75,6,75,6,75,6t36,12c111,18,111,18,111,18v,,,,,m32,114v,,,,,c32,114,32,114,32,114e" fillcolor="#312115" stroked="f">
                <v:path arrowok="t" o:connecttype="custom" o:connectlocs="342,30;124,189;6,454;35,590;312,720;636,626;625,596;389,679;271,685;189,673;189,673;189,673;82,602;41,519;53,378;206,159;206,159;212,159;324,83;336,77;348,71;377,53;442,41;442,41;442,35;442,35;566,41;619,71;642,89;654,106;666,118;666,124;695,142;654,65;489,0;442,35;442,35;654,106;189,673;189,673" o:connectangles="0,0,0,0,0,0,0,0,0,0,0,0,0,0,0,0,0,0,0,0,0,0,0,0,0,0,0,0,0,0,0,0,0,0,0,0,0,0,0,0"/>
                <o:lock v:ext="edit" verticies="t"/>
              </v:shape>
              <v:shape id="Freeform 30186" o:spid="_x0000_s1392" style="position:absolute;left:2329;top:3034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2kCsYA&#10;AADcAAAADwAAAGRycy9kb3ducmV2LnhtbESPT2vCQBTE70K/w/IK3nTTSoNNsxErFKSCoG0OvT2y&#10;r0lo9m3IbvPn27uC4HGYmd8w6WY0jeipc7VlBU/LCARxYXXNpYLvr4/FGoTzyBoby6RgIgeb7GGW&#10;YqLtwCfqz74UAcIuQQWV920ipSsqMuiWtiUO3q/tDPogu1LqDocAN418jqJYGqw5LFTY0q6i4u/8&#10;bxTk+e795bU89p9TvsUVDzUefial5o/j9g2Ep9Hfw7f2XitYxTFcz4QjIL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M2kCsYAAADcAAAADwAAAAAAAAAAAAAAAACYAgAAZHJz&#10;L2Rvd25yZXYueG1sUEsFBgAAAAAEAAQA9QAAAIsDAAAAAA==&#10;" path="m,c,,,,,,,,,,,e" fillcolor="#312115" stroked="f">
                <v:path arrowok="t" o:connecttype="custom" o:connectlocs="0,0;0,0;0,0" o:connectangles="0,0,0"/>
              </v:shape>
              <v:shape id="Freeform 30187" o:spid="_x0000_s1393" style="position:absolute;left:2382;top:2391;width:0;height:6;visibility:visible;mso-wrap-style:square;v-text-anchor:top" coordsize="0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0dXMUA&#10;AADcAAAADwAAAGRycy9kb3ducmV2LnhtbESP0WrCQBRE3wv+w3IF35qNFtKQuopagkL7ktQPuGZv&#10;k7TZuyG7mvj33UKhj8PMnGHW28l04kaDay0rWEYxCOLK6pZrBeeP/DEF4Tyyxs4yKbiTg+1m9rDG&#10;TNuRC7qVvhYBwi5DBY33fSalqxoy6CLbEwfv0w4GfZBDLfWAY4CbTq7iOJEGWw4LDfZ0aKj6Lq9G&#10;wWjH/Njuq/xQvtWvhb2k5vr1rtRiPu1eQHia/H/4r33SCp6SZ/g9E46A3P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HR1cxQAAANwAAAAPAAAAAAAAAAAAAAAAAJgCAABkcnMv&#10;ZG93bnJldi54bWxQSwUGAAAAAAQABAD1AAAAigMAAAAA&#10;" path="m,1v,,,,,c,1,,1,,,,1,,1,,1e" fillcolor="#312115" stroked="f">
                <v:path arrowok="t" o:connecttype="custom" o:connectlocs="0,6;0,6;0,0;0,6" o:connectangles="0,0,0,0"/>
              </v:shape>
              <v:shape id="Freeform 30188" o:spid="_x0000_s1394" style="position:absolute;left:2146;top:2515;width:6;height:0;visibility:visible;mso-wrap-style:square;v-text-anchor:top" coordsize="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6VTd8EA&#10;AADcAAAADwAAAGRycy9kb3ducmV2LnhtbERPy4rCMBTdC/MP4QruNFVRhmosoyAKjoiO4iwvze2D&#10;aW5KE7Xz92YhuDyc9zxpTSXu1LjSsoLhIAJBnFpdcq7g/LPuf4JwHlljZZkU/JODZPHRmWOs7YOP&#10;dD/5XIQQdjEqKLyvYyldWpBBN7A1ceAy2xj0ATa51A0+Qrip5CiKptJgyaGhwJpWBaV/p5tR8J39&#10;HvxuTcv8qjerdk8TaS4TpXrd9msGwlPr3+KXe6sVjKdhbTgTjoBcP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ulU3fBAAAA3AAAAA8AAAAAAAAAAAAAAAAAmAIAAGRycy9kb3du&#10;cmV2LnhtbFBLBQYAAAAABAAEAPUAAACGAwAAAAA=&#10;" path="m,c1,,1,,1,,1,,1,,,e" fillcolor="#312115" stroked="f">
                <v:path arrowok="t" o:connecttype="custom" o:connectlocs="0,0;6,0;0,0" o:connectangles="0,0,0"/>
              </v:shape>
              <v:shape id="Freeform 30189" o:spid="_x0000_s1395" style="position:absolute;left:2129;top:3028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jyOMUA&#10;AADcAAAADwAAAGRycy9kb3ducmV2LnhtbESPQWsCMRSE70L/Q3hCb5rYotbVKKWl0IMIrh56fG5e&#10;d5duXpYku27/vSkUPA4z8w2z2Q22ET35UDvWMJsqEMSFMzWXGs6nj8kLiBCRDTaOScMvBdhtH0Yb&#10;zIy78pH6PJYiQThkqKGKsc2kDEVFFsPUtcTJ+3beYkzSl9J4vCa4beSTUgtpsea0UGFLbxUVP3ln&#10;NeyX7wejyq946ZySZj5XtKrPWj+Oh9c1iEhDvIf/259Gw/NiBX9n0hGQ2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ePI4xQAAANwAAAAPAAAAAAAAAAAAAAAAAJgCAABkcnMv&#10;ZG93bnJldi54bWxQSwUGAAAAAAQABAD1AAAAigMAAAAA&#10;" path="m,c,,,,,,,,,,,xe" fillcolor="#312115" stroked="f">
                <v:path arrowok="t" o:connecttype="custom" o:connectlocs="0,0;0,0;0,0" o:connectangles="0,0,0"/>
              </v:shape>
              <v:shape id="Freeform 30190" o:spid="_x0000_s1396" style="position:absolute;left:2329;top:3034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EPOMIA&#10;AADcAAAADwAAAGRycy9kb3ducmV2LnhtbERPy2rCQBTdF/yH4Qru6kSlVaOjqCCUFgQfWbi7ZK5J&#10;MHMnZMY8/r6zKHR5OO/1tjOlaKh2hWUFk3EEgji1uuBMwe16fF+AcB5ZY2mZFPTkYLsZvK0x1rbl&#10;MzUXn4kQwi5GBbn3VSylS3My6Ma2Ig7cw9YGfYB1JnWNbQg3pZxG0ac0WHBoyLGiQ07p8/IyCpLk&#10;sP9YZqfmu092OOO2wJ97r9Ro2O1WIDx1/l/85/7SCmbzMD+cCUdAb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sQ84wgAAANwAAAAPAAAAAAAAAAAAAAAAAJgCAABkcnMvZG93&#10;bnJldi54bWxQSwUGAAAAAAQABAD1AAAAhwMAAAAA&#10;" path="m,c,,,,,,,,,,,e" fillcolor="#312115" stroked="f">
                <v:path arrowok="t" o:connecttype="custom" o:connectlocs="0,0;0,0;0,0" o:connectangles="0,0,0"/>
              </v:shape>
              <v:shape id="Freeform 30191" o:spid="_x0000_s1397" style="position:absolute;left:2329;top:3034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2qo8UA&#10;AADcAAAADwAAAGRycy9kb3ducmV2LnhtbESPT2vCQBTE74LfYXlCb3WjUttGV1FBEAWhtjl4e2Sf&#10;STD7NmS3+fPtu0LB4zAzv2GW686UoqHaFZYVTMYRCOLU6oIzBT/f+9cPEM4jaywtk4KeHKxXw8ES&#10;Y21b/qLm4jMRIOxiVJB7X8VSujQng25sK+Lg3Wxt0AdZZ1LX2Aa4KeU0iubSYMFhIceKdjml98uv&#10;UZAku+3bZ3Zujn2ywRm3BZ6uvVIvo26zAOGp88/wf/ugFczeJ/A4E4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/aqjxQAAANwAAAAPAAAAAAAAAAAAAAAAAJgCAABkcnMv&#10;ZG93bnJldi54bWxQSwUGAAAAAAQABAD1AAAAigMAAAAA&#10;" path="m,c,,,,,,,,,,,e" fillcolor="#312115" stroked="f">
                <v:path arrowok="t" o:connecttype="custom" o:connectlocs="0,0;0,0;0,0" o:connectangles="0,0,0"/>
              </v:shape>
              <v:shape id="Freeform 30192" o:spid="_x0000_s1398" style="position:absolute;left:2211;top:2527;width:348;height:177;visibility:visible;mso-wrap-style:square;v-text-anchor:top" coordsize="59,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5jQvsMA&#10;AADcAAAADwAAAGRycy9kb3ducmV2LnhtbESPQWvCQBSE7wX/w/IEb3VjrFGiq0hFao+Nen9kn0kw&#10;+zbsbmPaX98tFHocZuYbZrMbTCt6cr6xrGA2TUAQl1Y3XCm4nI/PKxA+IGtsLZOCL/Kw246eNphr&#10;++AP6otQiQhhn6OCOoQul9KXNRn0U9sRR+9mncEQpaukdviIcNPKNEkyabDhuFBjR681lffi0yhY&#10;udvi6ouX9+xQ9Qv6Tt+yU8lKTcbDfg0i0BD+w3/tk1YwX6bweyYeAbn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5jQvsMAAADcAAAADwAAAAAAAAAAAAAAAACYAgAAZHJzL2Rv&#10;d25yZXYueG1sUEsFBgAAAAAEAAQA9QAAAIgDAAAAAA==&#10;" path="m56,c46,2,36,5,26,10v-5,2,-9,4,-14,7c8,20,4,23,,27v,,,1,,2c,30,2,30,2,29v4,-2,8,-5,12,-8c18,19,22,17,26,15v,,-1,,-1,c35,10,46,6,58,4v,,1,,1,-1c59,3,59,2,59,1,59,1,58,,58,,57,,57,,57,v,,-1,,-1,e" fillcolor="#312115" stroked="f">
                <v:path arrowok="t" o:connecttype="custom" o:connectlocs="330,0;153,59;71,100;0,159;0,171;12,171;83,124;153,89;147,89;342,24;348,18;348,6;342,0;336,0;330,0" o:connectangles="0,0,0,0,0,0,0,0,0,0,0,0,0,0,0"/>
              </v:shape>
              <v:shape id="Freeform 30193" o:spid="_x0000_s1399" style="position:absolute;left:3514;top:2220;width:301;height:366;visibility:visible;mso-wrap-style:square;v-text-anchor:top" coordsize="51,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9EHwsYA&#10;AADcAAAADwAAAGRycy9kb3ducmV2LnhtbESPwU7DMBBE70j8g7VI3KiTtgKaxq0qoFIPHNrCB6zi&#10;bRIR7wbbNKFfj5GQOI5m5o2mXI+uU2fyoRU2kE8yUMSV2JZrA+9v27tHUCEiW+yEycA3BVivrq9K&#10;LKwMfKDzMdYqQTgUaKCJsS+0DlVDDsNEeuLkncQ7jEn6WluPQ4K7Tk+z7F47bDktNNjTU0PVx/HL&#10;Gchkt5fBn+Yv+fPrYvppLxtxF2Nub8bNElSkMf6H/9o7a2D2MIPfM+kI6N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9EHwsYAAADcAAAADwAAAAAAAAAAAAAAAACYAgAAZHJz&#10;L2Rvd25yZXYueG1sUEsFBgAAAAAEAAQA9QAAAIsDAAAAAA==&#10;" path="m,3c,5,2,7,4,7v1,,2,1,2,1c9,9,12,10,15,11v3,2,6,4,9,6c27,21,30,24,33,28v4,6,7,13,9,19c43,51,44,55,45,59v,1,2,3,3,2c49,61,50,61,50,60v1,-1,1,-1,1,-2c50,51,49,45,47,39,44,33,41,26,37,21,34,16,29,11,24,7,18,3,11,1,4,v,,,,,c2,,,1,,3m6,8v,,,,,c6,8,6,8,6,8m33,28v,,,,,c33,28,33,28,33,28t9,19c42,47,42,48,42,48v,,,-1,,-1e" fillcolor="#312115" stroked="f">
                <v:path arrowok="t" o:connecttype="custom" o:connectlocs="0,18;24,41;35,47;89,65;142,100;195,165;248,277;266,348;283,360;295,354;301,342;277,230;218,124;142,41;24,0;24,0;0,18;35,47;35,47;35,47;195,165;195,165;195,165;248,277;248,283;248,277" o:connectangles="0,0,0,0,0,0,0,0,0,0,0,0,0,0,0,0,0,0,0,0,0,0,0,0,0,0"/>
                <o:lock v:ext="edit" verticies="t"/>
              </v:shape>
              <v:shape id="Freeform 30194" o:spid="_x0000_s1400" style="position:absolute;left:3620;top:2119;width:319;height:366;visibility:visible;mso-wrap-style:square;v-text-anchor:top" coordsize="54,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VkpsUA&#10;AADcAAAADwAAAGRycy9kb3ducmV2LnhtbESP3WrCQBSE74W+w3IKvdNNY2lKdBNK0VaKF1Z9gEP2&#10;5Idmz8bsNqZv7wqCl8PMfMMs89G0YqDeNZYVPM8iEMSF1Q1XCo6H9fQNhPPIGlvLpOCfHOTZw2SJ&#10;qbZn/qFh7ysRIOxSVFB736VSuqImg25mO+LglbY36IPsK6l7PAe4aWUcRa/SYMNhocaOPmoqfvd/&#10;RgEV7VDG2+RzU853vP4+xauvg1Hq6XF8X4DwNPp7+NbeaAXz5AWuZ8IRk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lWSmxQAAANwAAAAPAAAAAAAAAAAAAAAAAJgCAABkcnMv&#10;ZG93bnJldi54bWxQSwUGAAAAAAQABAD1AAAAigMAAAAA&#10;" path="m,3c,4,1,5,2,5v1,,3,,4,1c10,7,14,8,17,10v5,2,8,5,12,8c33,22,36,25,38,30v3,4,6,9,7,14c45,44,45,44,45,44v,,,,,c45,45,46,45,46,45v,,-1,,-1,-1c47,49,48,54,48,59v,2,2,3,3,3c52,62,54,61,54,59,54,45,48,31,39,21,34,15,29,11,22,7,16,4,10,1,3,,2,,2,,2,,1,,,1,,3m45,44v,,,,,c45,44,45,44,45,44v,,,,,e" fillcolor="#312115" stroked="f">
                <v:path arrowok="t" o:connecttype="custom" o:connectlocs="0,18;12,30;35,35;100,59;171,106;224,177;266,260;266,260;266,260;272,266;266,260;284,348;301,366;319,348;230,124;130,41;18,0;12,0;0,18;266,260;266,260;266,260;266,260" o:connectangles="0,0,0,0,0,0,0,0,0,0,0,0,0,0,0,0,0,0,0,0,0,0,0"/>
                <o:lock v:ext="edit" verticies="t"/>
              </v:shape>
              <v:shape id="Freeform 30195" o:spid="_x0000_s1401" style="position:absolute;left:3508;top:2125;width:130;height:130;visibility:visible;mso-wrap-style:square;v-text-anchor:top" coordsize="22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XEa8MA&#10;AADcAAAADwAAAGRycy9kb3ducmV2LnhtbESPUWvCMBSF34X9h3AHe5GZqriNzigyHKhPrtsPuDR3&#10;bdbkpjSZrf/eCIKPh3POdzjL9eCsOFEXjGcF00kGgrj02nCl4Of78/kNRIjIGq1nUnCmAOvVw2iJ&#10;ufY9f9GpiJVIEA45KqhjbHMpQ1mTwzDxLXHyfn3nMCbZVVJ32Ce4s3KWZS/SoeG0UGNLHzWVTfHv&#10;FBxpbyizx/6w9ebPYmzoMG6UenocNu8gIg3xHr61d1rB/HUB1zPpCMjV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wXEa8MAAADcAAAADwAAAAAAAAAAAAAAAACYAgAAZHJzL2Rv&#10;d25yZXYueG1sUEsFBgAAAAAEAAQA9QAAAIgDAAAAAA==&#10;" path="m20,c16,2,12,5,9,8,5,11,3,15,1,19v-1,1,,2,,3c2,22,3,22,3,22v1,,1,,1,-1c6,19,7,17,8,16v1,-2,3,-4,4,-6c15,8,18,5,21,3v,,,,,c22,3,22,3,22,2v,,,-1,,-1c22,,21,,21,v,,,,-1,c20,,20,,20,t1,3c21,4,21,4,21,4v,,,,,-1e" fillcolor="#312115" stroked="f">
                <v:path arrowok="t" o:connecttype="custom" o:connectlocs="118,0;53,47;6,112;6,130;18,130;24,124;47,95;71,59;124,18;124,18;130,12;130,6;124,0;118,0;118,0;124,18;124,24;124,18" o:connectangles="0,0,0,0,0,0,0,0,0,0,0,0,0,0,0,0,0,0"/>
                <o:lock v:ext="edit" verticies="t"/>
              </v:shape>
              <v:shape id="Freeform 30196" o:spid="_x0000_s1402" style="position:absolute;left:3779;top:2462;width:154;height:124;visibility:visible;mso-wrap-style:square;v-text-anchor:top" coordsize="26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I1FMQA&#10;AADcAAAADwAAAGRycy9kb3ducmV2LnhtbESPQWsCMRSE74X+h/AKvdWsFrSuRllWCi2eaj14fGye&#10;m9XNS9hEXf31jVDwOMzMN8x82dtWnKkLjWMFw0EGgrhyuuFawfb38+0DRIjIGlvHpOBKAZaL56c5&#10;5tpd+IfOm1iLBOGQowITo8+lDJUhi2HgPHHy9q6zGJPsaqk7vCS4beUoy8bSYsNpwaCn0lB13Jys&#10;gsJNC1r522o3oXVpTfntD8Yr9frSFzMQkfr4CP+3v7SC98kY7mfSEZ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+CNRTEAAAA3AAAAA8AAAAAAAAAAAAAAAAAmAIAAGRycy9k&#10;b3ducmV2LnhtbFBLBQYAAAAABAAEAPUAAACJAwAAAAA=&#10;" path="m22,1c21,2,20,3,19,4v-2,3,-5,5,-9,7c8,13,5,14,2,15,1,15,1,16,,17v,,,1,,2c1,20,1,20,2,20v1,1,2,1,2,c9,19,13,17,16,14,20,11,23,8,26,4,26,3,26,1,25,v,,-1,,-1,c23,,22,,22,1e" fillcolor="#312115" stroked="f">
                <v:path arrowok="t" o:connecttype="custom" o:connectlocs="130,6;113,24;59,65;12,89;0,100;0,112;12,118;24,118;95,83;154,24;148,0;142,0;130,6" o:connectangles="0,0,0,0,0,0,0,0,0,0,0,0,0"/>
              </v:shape>
              <v:shape id="Freeform 30197" o:spid="_x0000_s1403" style="position:absolute;left:3337;top:2231;width:460;height:490;visibility:visible;mso-wrap-style:square;v-text-anchor:top" coordsize="78,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Q1G8YA&#10;AADcAAAADwAAAGRycy9kb3ducmV2LnhtbESPQWsCMRSE74X+h/AKvRTNroLKapRaaLEXoVtBvD03&#10;r5ulm5clibr++6YgeBxm5htmseptK87kQ+NYQT7MQBBXTjdcK9h9vw9mIEJE1tg6JgVXCrBaPj4s&#10;sNDuwl90LmMtEoRDgQpMjF0hZagMWQxD1xEn78d5izFJX0vt8ZLgtpWjLJtIiw2nBYMdvRmqfsuT&#10;VeDzD7PNr4e1/VxPjhu/P42O4xelnp/61zmISH28h2/tjVYwnk7h/0w6AnL5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mQ1G8YAAADcAAAADwAAAAAAAAAAAAAAAACYAgAAZHJz&#10;L2Rvd25yZXYueG1sUEsFBgAAAAAEAAQA9QAAAIsDAAAAAA==&#10;" path="m32,c28,3,24,5,21,8v-4,3,-8,6,-11,9c8,20,5,24,3,28,1,32,1,36,,41v,2,1,4,1,6c1,50,2,52,3,55v2,4,4,8,6,12c12,70,15,74,18,76v3,3,7,5,11,6c33,83,37,83,41,83v2,,4,-1,6,-2c49,81,51,80,53,78v5,-2,9,-6,13,-9c70,65,73,61,77,57v1,-1,1,-2,1,-3c77,54,76,54,75,54v-4,3,-7,7,-11,10c61,67,57,70,53,72v-2,2,-5,3,-8,4c42,77,40,77,38,77v-2,,-4,,-6,c30,76,27,75,25,74,23,73,21,71,18,69,16,67,14,64,12,61v,,,,,c12,61,12,61,12,61v,-1,,-1,,-1c12,60,12,60,12,61,9,57,8,53,6,49,6,46,5,44,5,41v,-2,,-5,1,-7c7,32,7,29,9,27v1,-3,4,-7,7,-9c20,13,26,8,32,5v,,,,,c32,5,33,4,34,4v,,,-1,1,-1c35,2,35,2,35,1,34,1,33,,33,v,,-1,,-1,m16,18v,,-1,,-1,c15,18,16,18,16,18t3,51c19,70,19,70,19,70v,,,,,-1m12,61v,,,,,c12,61,12,61,12,61v,,,,,e" fillcolor="#312115" stroked="f">
                <v:path arrowok="t" o:connecttype="custom" o:connectlocs="189,0;124,47;59,100;18,165;0,242;6,277;18,325;53,396;106,449;171,484;242,490;277,478;313,460;389,407;454,337;460,319;442,319;377,378;313,425;265,449;224,455;189,455;147,437;106,407;71,360;71,360;71,360;71,354;71,360;35,289;29,242;35,201;53,159;94,106;189,30;189,30;201,24;206,18;206,6;195,0;189,0;94,106;88,106;94,106;112,407;112,413;112,407;71,360;71,360;71,360;71,360" o:connectangles="0,0,0,0,0,0,0,0,0,0,0,0,0,0,0,0,0,0,0,0,0,0,0,0,0,0,0,0,0,0,0,0,0,0,0,0,0,0,0,0,0,0,0,0,0,0,0,0,0,0,0"/>
                <o:lock v:ext="edit" verticies="t"/>
              </v:shape>
              <v:shape id="Freeform 30198" o:spid="_x0000_s1404" style="position:absolute;left:3662;top:1948;width:336;height:508;visibility:visible;mso-wrap-style:square;v-text-anchor:top" coordsize="57,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790cEA&#10;AADcAAAADwAAAGRycy9kb3ducmV2LnhtbERPy4rCMBTdC/5DuMLsNHUKo1SjiMMwzkLBB7i9NNem&#10;2NyUJq317ycLweXhvJfr3laio8aXjhVMJwkI4tzpkgsFl/PPeA7CB2SNlWNS8CQP69VwsMRMuwcf&#10;qTuFQsQQ9hkqMCHUmZQ+N2TRT1xNHLmbayyGCJtC6gYfMdxW8jNJvqTFkmODwZq2hvL7qbUKdmz2&#10;m+/t4dn9tcfDtfUpFumvUh+jfrMAEagPb/HLvdMK0llcG8/EIyB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me/dHBAAAA3AAAAA8AAAAAAAAAAAAAAAAAmAIAAGRycy9kb3du&#10;cmV2LnhtbFBLBQYAAAAABAAEAPUAAACGAwAAAAA=&#10;" path="m3,1c1,1,,2,,3,,5,1,6,3,6v2,,5,,7,c13,6,16,7,19,8v3,1,5,2,8,4c30,14,33,17,35,19v3,4,6,8,8,12c45,36,47,41,48,46v1,5,1,10,1,16c49,66,48,70,46,75v,1,-1,2,-1,3c45,79,44,79,44,80v,,-1,1,-1,2c42,83,43,84,44,85v1,1,2,1,3,c48,84,49,84,49,83v1,,1,-1,2,-2c52,79,53,78,53,76v2,-3,3,-6,4,-10c57,63,57,59,57,55v,-3,,-7,-1,-11c55,37,52,30,48,24,44,18,40,13,34,9,29,6,25,3,19,2,16,1,12,,8,,6,,4,,3,1t7,5c10,6,10,6,10,6v,,,,,m27,12v,,,,,xm43,31v,,,,,c43,31,43,31,43,31t5,15c48,46,48,47,48,47v,,,-1,,-1e" fillcolor="#312115" stroked="f">
                <v:path arrowok="t" o:connecttype="custom" o:connectlocs="18,6;0,18;18,35;59,35;112,47;159,71;206,112;253,183;283,272;289,366;271,443;265,461;259,473;253,484;259,502;277,502;289,490;301,478;312,449;336,390;336,325;330,260;283,142;200,53;112,12;47,0;18,6;59,35;59,35;59,35;159,71;159,71;253,183;253,183;253,183;283,272;283,278;283,272" o:connectangles="0,0,0,0,0,0,0,0,0,0,0,0,0,0,0,0,0,0,0,0,0,0,0,0,0,0,0,0,0,0,0,0,0,0,0,0,0,0"/>
                <o:lock v:ext="edit" verticies="t"/>
              </v:shape>
              <v:shape id="Freeform 30199" o:spid="_x0000_s1405" style="position:absolute;left:3638;top:2043;width:106;height:100;visibility:visible;mso-wrap-style:square;v-text-anchor:top" coordsize="18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MFq8cA&#10;AADcAAAADwAAAGRycy9kb3ducmV2LnhtbESPT2vCQBTE70K/w/IKXkQ3WqiauooIglp6qH9Ab4/s&#10;M0nNvo3ZVaOfvlsoeBxm5jfMaFKbQlypcrllBd1OBII4sTrnVMF2M28PQDiPrLGwTAru5GAyfmmM&#10;MNb2xt90XftUBAi7GBVk3pexlC7JyKDr2JI4eEdbGfRBVqnUFd4C3BSyF0Xv0mDOYSHDkmYZJaf1&#10;xSg48vL8+dh50/u6/Jx51bKHLu+Var7W0w8Qnmr/DP+3F1rBW38If2fCEZDj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BjBavHAAAA3AAAAA8AAAAAAAAAAAAAAAAAmAIAAGRy&#10;cy9kb3ducmV2LnhtbFBLBQYAAAAABAAEAPUAAACMAwAAAAA=&#10;" path="m15,1c8,3,4,8,,14v,1,,2,1,3c2,17,2,17,3,17v1,,1,-1,1,-1c4,16,4,16,4,16,6,14,7,12,9,10,12,8,14,7,17,5v1,,1,-2,1,-3c18,1,16,,15,v,,,,,1e" fillcolor="#312115" stroked="f">
                <v:path arrowok="t" o:connecttype="custom" o:connectlocs="88,6;0,82;6,100;18,100;24,94;24,94;53,59;100,29;106,12;88,0;88,6" o:connectangles="0,0,0,0,0,0,0,0,0,0,0"/>
              </v:shape>
              <v:shape id="Freeform 30200" o:spid="_x0000_s1406" style="position:absolute;left:3154;top:3241;width:667;height:478;visibility:visible;mso-wrap-style:square;v-text-anchor:top" coordsize="113,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Ye0cYA&#10;AADcAAAADwAAAGRycy9kb3ducmV2LnhtbESPwWrCQBCG70LfYZlCb7qJFpHUVUqrYsGL2lJ6G7LT&#10;JDQ7G3ZXjW/fOQgeh3/+b+abL3vXqjOF2Hg2kI8yUMSltw1XBj6P6+EMVEzIFlvPZOBKEZaLh8Ec&#10;C+svvKfzIVVKIBwLNFCn1BVax7Imh3HkO2LJfn1wmGQMlbYBLwJ3rR5n2VQ7bFgu1NjRW03l3+Hk&#10;hPL1k12/8+1ps5+u3o+b0OXPuw9jnh771xdQifp0X761t9bAZCbvi4yIgF78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qYe0cYAAADcAAAADwAAAAAAAAAAAAAAAACYAgAAZHJz&#10;L2Rvd25yZXYueG1sUEsFBgAAAAAEAAQA9QAAAIsDAAAAAA==&#10;" path="m94,1v-3,,-5,1,-8,2c84,4,81,6,79,8,73,11,68,15,63,20v-4,3,-8,7,-11,12c50,35,47,38,46,42v-1,2,,3,1,3c49,46,50,45,50,44v,-1,,-1,,-1c52,40,53,37,55,35v,,,,,c55,35,55,35,55,35v,,,,,c55,35,55,35,55,35,61,28,67,22,74,17v,,-1,,-1,c78,13,84,10,90,7,92,6,94,5,97,5v1,,2,,4,c101,5,102,5,103,6v,,,,1,c104,7,104,7,105,7v,1,1,2,1,2c106,11,107,12,107,13v,3,,6,,8c106,26,105,30,103,34v,,,,,-1c103,34,103,34,103,34v,,,,,c103,34,103,34,103,34v-3,6,-6,12,-10,18c89,56,85,61,80,64v-3,3,-7,5,-10,6c67,71,65,72,62,73v-2,,-4,,-6,c55,72,53,72,51,71,48,70,45,68,42,65,36,61,30,55,26,49,19,41,14,31,10,22,8,18,7,13,6,9,5,7,3,6,2,7,1,7,1,7,,8v,1,,2,,2c1,18,4,26,7,33v4,8,9,16,15,24c27,63,33,70,41,75v3,2,7,3,10,5c54,81,58,81,61,80v7,,14,-3,20,-7c87,68,93,62,98,56v4,-6,8,-13,11,-20c110,33,111,29,112,26v1,-3,1,-7,1,-10c113,13,112,10,111,8v,-2,-1,-3,-2,-4c109,4,108,3,107,2,105,1,103,,101,v-1,,-1,,-2,c97,,96,,94,1m90,7v-1,,-1,,-1,c89,7,89,7,90,7t17,13c107,21,107,21,107,21v,,,,,-1m10,22v,,,,,c10,22,10,22,10,22m93,51v,,,,,c93,51,93,51,93,51m80,65v,,,,-1,c80,65,80,65,80,65m55,35v,,,,,c55,35,55,35,55,35v,,,,,m103,34v,,,,,c103,34,103,34,103,34xe" fillcolor="#312115" stroked="f">
                <v:path arrowok="t" o:connecttype="custom" o:connectlocs="508,18;372,118;272,248;295,260;325,207;325,207;325,207;431,100;573,30;608,35;620,41;632,77;608,201;608,201;608,201;472,378;366,431;301,419;153,289;35,53;0,47;41,195;242,443;360,472;578,330;661,153;655,47;632,12;584,0;531,41;531,41;632,124;59,130;59,130;549,301;472,384;472,384;325,207;325,207;608,201" o:connectangles="0,0,0,0,0,0,0,0,0,0,0,0,0,0,0,0,0,0,0,0,0,0,0,0,0,0,0,0,0,0,0,0,0,0,0,0,0,0,0,0"/>
                <o:lock v:ext="edit" verticies="t"/>
              </v:shape>
              <v:shape id="Freeform 30201" o:spid="_x0000_s1407" style="position:absolute;left:2960;top:2833;width:613;height:555;visibility:visible;mso-wrap-style:square;v-text-anchor:top" coordsize="104,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VBEsQA&#10;AADcAAAADwAAAGRycy9kb3ducmV2LnhtbESPQWvCQBSE7wX/w/IEb3WTCkGjq4hFyLXaVo+P7HMT&#10;zL6N2dWk/fXdQqHHYWa+YVabwTbiQZ2vHStIpwkI4tLpmo2C9+P+eQ7CB2SNjWNS8EUeNuvR0wpz&#10;7Xp+o8chGBEh7HNUUIXQ5lL6siKLfupa4uhdXGcxRNkZqTvsI9w28iVJMmmx5rhQYUu7isrr4W4V&#10;YPppzPl1ceOsuPbyVHw3H9lRqcl42C5BBBrCf/ivXWgFs3kKv2fiEZD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6VQRLEAAAA3AAAAA8AAAAAAAAAAAAAAAAAmAIAAGRycy9k&#10;b3ducmV2LnhtbFBLBQYAAAAABAAEAPUAAACJAwAAAAA=&#10;" path="m66,c61,,57,1,53,3,45,6,37,12,31,19v-3,3,-6,7,-9,10c20,33,18,36,15,40,11,48,8,57,4,65,3,68,2,71,1,74,,75,,76,,77v,,,,,c,79,1,81,1,83v1,1,1,1,1,2c2,86,2,86,2,87v1,,1,1,1,1c8,78,11,68,16,57v,,,,,c16,57,16,57,16,57v,,,-1,,-1c16,56,16,56,16,56v,,,,,c16,56,16,56,16,56v,,,,,c16,56,16,56,16,56v2,-4,4,-9,6,-13c25,39,28,35,31,31v-1,,-1,,-1,c30,31,31,31,31,31v,,,,,c35,25,40,20,46,15v,,,,,c46,15,46,15,47,15v-1,,-1,,-1,c50,13,53,10,57,9,59,8,62,7,65,7,67,6,69,6,71,6v2,1,4,1,6,2c79,9,81,10,83,12v3,2,5,4,6,6c91,20,93,23,94,26v2,5,3,10,4,16c99,51,99,61,98,71v,-1,,-1,,-1c97,77,95,84,93,91v,1,1,2,2,2c96,94,97,93,98,92v2,-8,4,-15,5,-23c104,60,104,52,103,43v,-8,-2,-16,-6,-24c95,16,93,13,90,10,88,8,86,7,84,5,82,4,80,3,78,2,75,,71,,67,v,,-1,,-1,m70,6v1,,1,,1,c71,6,71,6,70,6t13,6c83,12,83,12,83,12v,,,,,m31,31v,,,,,c31,31,31,31,31,31e" fillcolor="#312115" stroked="f">
                <v:path arrowok="t" o:connecttype="custom" o:connectlocs="389,0;312,18;183,112;130,171;88,236;24,384;6,437;0,455;0,455;6,490;12,502;12,514;18,520;94,337;94,337;94,337;94,331;94,331;94,331;94,331;94,331;94,331;130,254;183,183;177,183;183,183;183,183;271,89;271,89;277,89;271,89;336,53;383,41;418,35;454,47;489,71;525,106;554,154;578,248;578,419;578,413;548,537;560,549;578,543;607,407;607,254;572,112;530,59;495,30;460,12;395,0;389,0;413,35;418,35;413,35;489,71;489,71;489,71;183,183;183,183;183,183" o:connectangles="0,0,0,0,0,0,0,0,0,0,0,0,0,0,0,0,0,0,0,0,0,0,0,0,0,0,0,0,0,0,0,0,0,0,0,0,0,0,0,0,0,0,0,0,0,0,0,0,0,0,0,0,0,0,0,0,0,0,0,0,0"/>
                <o:lock v:ext="edit" verticies="t"/>
              </v:shape>
              <v:shape id="Freeform 30202" o:spid="_x0000_s1408" style="position:absolute;left:3231;top:2922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pE88UA&#10;AADcAAAADwAAAGRycy9kb3ducmV2LnhtbESPW2vCQBSE3wX/w3KEvulGpaLRVVQolBYEL3nw7ZA9&#10;JsHs2ZDd5vLvu4WCj8PMfMNsdp0pRUO1KywrmE4iEMSp1QVnCm7Xj/EShPPIGkvLpKAnB7vtcLDB&#10;WNuWz9RcfCYChF2MCnLvq1hKl+Zk0E1sRRy8h60N+iDrTOoa2wA3pZxF0UIaLDgs5FjRMaf0efkx&#10;CpLkeHhfZafmq0/2OOe2wO97r9TbqNuvQXjq/Cv83/7UCubLGfydCUdAb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+kTzxQAAANwAAAAPAAAAAAAAAAAAAAAAAJgCAABkcnMv&#10;ZG93bnJldi54bWxQSwUGAAAAAAQABAD1AAAAigMAAAAA&#10;" path="m,c,,,,,,,,,,,e" fillcolor="#312115" stroked="f">
                <v:path arrowok="t" o:connecttype="custom" o:connectlocs="0,0;0,0;0,0" o:connectangles="0,0,0"/>
              </v:shape>
              <v:shape id="Freeform 30203" o:spid="_x0000_s1409" style="position:absolute;left:3143;top:301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skPMQA&#10;AADcAAAADwAAAGRycy9kb3ducmV2LnhtbESPQWvCQBSE74X+h+UVvNWNFSWmriIWqd7UVujxkX0m&#10;Idm3YXc16b93BcHjMDPfMPNlbxpxJecrywpGwwQEcW51xYWC35/NewrCB2SNjWVS8E8elovXlzlm&#10;2nZ8oOsxFCJC2GeooAyhzaT0eUkG/dC2xNE7W2cwROkKqR12EW4a+ZEkU2mw4rhQYkvrkvL6eDEK&#10;zvtJPUs3vP/2zZ/9qk+7zo12Sg3e+tUniEB9eIYf7a1WME7HcD8Tj4Bc3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ILJDzEAAAA3AAAAA8AAAAAAAAAAAAAAAAAmAIAAGRycy9k&#10;b3ducmV2LnhtbFBLBQYAAAAABAAEAPUAAACJAwAAAAA=&#10;" path="m,l,,,xe" fillcolor="#312115" stroked="f">
                <v:path arrowok="t" o:connecttype="custom" o:connectlocs="0,0;0,0;0,0" o:connectangles="0,0,0"/>
              </v:shape>
              <v:shape id="Freeform 30204" o:spid="_x0000_s1410" style="position:absolute;left:3054;top:3164;width:0;height:6;visibility:visible;mso-wrap-style:square;v-text-anchor:top" coordsize="0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Nl0cUA&#10;AADcAAAADwAAAGRycy9kb3ducmV2LnhtbESP0WrCQBRE3wv9h+UWfKub1lJCdBOsJViwL0Y/4Jq9&#10;JtHs3ZBdTfx7t1DwcZiZM8wiG00rrtS7xrKCt2kEgri0uuFKwX6Xv8YgnEfW2FomBTdykKXPTwtM&#10;tB14S9fCVyJA2CWooPa+S6R0ZU0G3dR2xME72t6gD7KvpO5xCHDTyvco+pQGGw4LNXa0qqk8Fxej&#10;YLBDvm6+ynxVbKrvrT3E5nL6VWryMi7nIDyN/hH+b/9oBbP4A/7OhCMg0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w2XRxQAAANwAAAAPAAAAAAAAAAAAAAAAAJgCAABkcnMv&#10;ZG93bnJldi54bWxQSwUGAAAAAAQABAD1AAAAigMAAAAA&#10;" path="m,1c,1,,1,,,,1,,1,,1e" fillcolor="#312115" stroked="f">
                <v:path arrowok="t" o:connecttype="custom" o:connectlocs="0,6;0,0;0,6" o:connectangles="0,0,0"/>
              </v:shape>
              <v:shape id="Freeform 30205" o:spid="_x0000_s1411" style="position:absolute;left:1963;top:3188;width:967;height:413;visibility:visible;mso-wrap-style:square;v-text-anchor:top" coordsize="164,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Iv/cUA&#10;AADcAAAADwAAAGRycy9kb3ducmV2LnhtbESPQWsCMRSE7wX/Q3gFbzVbrSKrUVSQFjxobQseH8nr&#10;7tbNy5Kk6/rvjVDocZiZb5j5srO1aMmHyrGC50EGglg7U3Gh4PNj+zQFESKywdoxKbhSgOWi9zDH&#10;3LgLv1N7jIVIEA45KihjbHIpgy7JYhi4hjh5385bjEn6QhqPlwS3tRxm2URarDgtlNjQpiR9Pv5a&#10;BS+7yX74ul63P6RHTfRfBzrpg1L9x241AxGpi//hv/abUTCajuF+Jh0Bub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si/9xQAAANwAAAAPAAAAAAAAAAAAAAAAAJgCAABkcnMv&#10;ZG93bnJldi54bWxQSwUGAAAAAAQABAD1AAAAigMAAAAA&#10;" path="m46,c45,,45,,45,,42,1,39,1,37,1v-4,,-7,,-11,1c22,2,18,2,15,3,12,4,9,5,6,7,3,8,1,11,1,14,,16,,17,1,19v,2,,3,1,5c3,25,4,27,5,28v1,2,2,3,4,5c11,35,14,38,17,40v5,4,11,8,17,11c41,56,49,59,58,62v9,3,18,5,27,6c94,69,103,70,113,69v4,-1,9,-1,13,-2c131,65,135,64,139,62v8,-4,16,-9,21,-16c162,45,163,43,164,42v-1,-1,-1,-1,-1,-2c162,39,162,37,161,35v,,-1,-1,-1,-2c159,35,158,37,156,38v-2,4,-5,7,-9,10c143,51,139,53,134,55v,,,,1,c134,55,134,55,134,56v,,,,,c127,58,121,60,114,61v1,,1,,1,-1c105,62,95,62,85,60v,,,,,c73,59,61,55,49,50v,,,,,c49,50,49,50,49,50v,,,,,c49,50,49,50,49,50v,,,,,c49,50,49,50,49,50v,,,,,c49,50,49,50,48,50v1,,1,,1,c39,46,30,41,21,34v1,,1,,1,c18,32,14,28,11,25,10,23,9,22,8,20v,-1,,-2,,-2c8,17,8,17,8,16v,,,-1,,-1c8,15,8,14,8,14v1,,1,-1,1,-1c10,13,11,12,12,12v3,-2,6,-2,10,-3c21,9,21,9,21,9v5,,10,,14,-1c39,8,44,8,47,7v2,,3,-2,3,-4c50,1,48,,46,v,,,,,m85,60v,,,,,c85,60,85,60,85,60e" fillcolor="#312115" stroked="f">
                <v:path arrowok="t" o:connecttype="custom" o:connectlocs="271,0;265,0;218,6;153,12;88,18;35,41;6,83;6,112;12,142;29,165;53,195;100,236;200,301;342,366;501,401;666,407;743,395;820,366;943,271;967,248;961,236;949,207;943,195;920,224;867,283;790,325;796,325;790,330;790,330;672,360;678,354;501,354;501,354;289,295;289,295;289,295;289,295;289,295;289,295;289,295;289,295;283,295;289,295;124,201;130,201;65,148;47,118;47,106;47,94;47,89;47,83;53,77;71,71;130,53;124,53;206,47;277,41;295,18;271,0;271,0;501,354;501,354;501,354" o:connectangles="0,0,0,0,0,0,0,0,0,0,0,0,0,0,0,0,0,0,0,0,0,0,0,0,0,0,0,0,0,0,0,0,0,0,0,0,0,0,0,0,0,0,0,0,0,0,0,0,0,0,0,0,0,0,0,0,0,0,0,0,0,0,0"/>
                <o:lock v:ext="edit" verticies="t"/>
              </v:shape>
              <v:shape id="Freeform 30206" o:spid="_x0000_s1412" style="position:absolute;left:2252;top:3483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FC8MUA&#10;AADcAAAADwAAAGRycy9kb3ducmV2LnhtbESPT2vCQBTE74LfYXlCb7qxUtHoJqhQKC0Uas3B2yP7&#10;TILZtyG7zZ9v3y0UPA4z8xtmnw6mFh21rrKsYLmIQBDnVldcKLh8v843IJxH1lhbJgUjOUiT6WSP&#10;sbY9f1F39oUIEHYxKii9b2IpXV6SQbewDXHwbrY16INsC6lb7APc1PI5itbSYMVhocSGTiXl9/OP&#10;UZBlp+PLtvjs3sfsgCvuK/y4jko9zYbDDoSnwT/C/+03rWC1WcPfmXAEZPI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wULwxQAAANwAAAAPAAAAAAAAAAAAAAAAAJgCAABkcnMv&#10;ZG93bnJldi54bWxQSwUGAAAAAAQABAD1AAAAigMAAAAA&#10;" path="m,c,,,,,,,,,,,,,,,,,,,,,,,,,,,,,e" fillcolor="#312115" stroked="f">
                <v:path arrowok="t" o:connecttype="custom" o:connectlocs="0,0;0,0;0,0;0,0;0,0;0,0" o:connectangles="0,0,0,0,0,0"/>
              </v:shape>
              <v:shape id="Freeform 30207" o:spid="_x0000_s1413" style="position:absolute;left:2252;top:3483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clK8UA&#10;AADcAAAADwAAAGRycy9kb3ducmV2LnhtbESPzWrDMBCE74G+g9hCb4nUhvzUiRJKQ6GHEKibQ48b&#10;a2ubWisjyY779lEgkOMwM98w6+1gG9GTD7VjDc8TBYK4cKbmUsPx+2O8BBEissHGMWn4pwDbzcNo&#10;jZlxZ/6iPo+lSBAOGWqoYmwzKUNRkcUwcS1x8n6dtxiT9KU0Hs8Jbhv5otRcWqw5LVTY0ntFxV/e&#10;WQ37xe5gVPkTT51T0sxmil7ro9ZPj8PbCkSkId7Dt/an0TBdLuB6Jh0Bubk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pyUrxQAAANwAAAAPAAAAAAAAAAAAAAAAAJgCAABkcnMv&#10;ZG93bnJldi54bWxQSwUGAAAAAAQABAD1AAAAigMAAAAA&#10;" path="m,c,,,,,,,,,,,xe" fillcolor="#312115" stroked="f">
                <v:path arrowok="t" o:connecttype="custom" o:connectlocs="0,0;0,0;0,0" o:connectangles="0,0,0"/>
              </v:shape>
              <v:shape id="Freeform 30208" o:spid="_x0000_s1414" style="position:absolute;left:2754;top:3512;width:0;height:6;visibility:visible;mso-wrap-style:square;v-text-anchor:top" coordsize="0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45v1MIA&#10;AADcAAAADwAAAGRycy9kb3ducmV2LnhtbERPS2rDMBDdB3oHMYXuYrkpFONECUmKSSHdxMkBptbU&#10;dmuNjCR/evtoUejy8f6b3Ww6MZLzrWUFz0kKgriyuuVawe1aLDMQPiBr7CyTgl/ysNs+LDaYazvx&#10;hcYy1CKGsM9RQRNCn0vpq4YM+sT2xJH7ss5giNDVUjucYrjp5CpNX6XBlmNDgz0dG6p+ysEomOxU&#10;nNpDVRzLc/12sZ+ZGb4/lHp6nPdrEIHm8C/+c79rBS9ZXBvPxCMgt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jm/UwgAAANwAAAAPAAAAAAAAAAAAAAAAAJgCAABkcnMvZG93&#10;bnJldi54bWxQSwUGAAAAAAQABAD1AAAAhwMAAAAA&#10;" path="m,1v,,,,,c,1,,,,,,1,,1,,1e" fillcolor="#312115" stroked="f">
                <v:path arrowok="t" o:connecttype="custom" o:connectlocs="0,6;0,6;0,0;0,6" o:connectangles="0,0,0,0"/>
              </v:shape>
              <v:shape id="Freeform 30209" o:spid="_x0000_s1415" style="position:absolute;left:3054;top:3441;width:183;height:124;visibility:visible;mso-wrap-style:square;v-text-anchor:top" coordsize="31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+CflsYA&#10;AADcAAAADwAAAGRycy9kb3ducmV2LnhtbESPW2sCMRSE3wv9D+EIfatZe5G4GkVKFyr0xQvi42Fz&#10;3F3dnCxJquu/bwoFH4eZ+YaZLXrbigv50DjWMBpmIIhLZxquNOy2xbMCESKywdYxabhRgMX88WGG&#10;uXFXXtNlEyuRIBxy1FDH2OVShrImi2HoOuLkHZ23GJP0lTQerwluW/mSZWNpseG0UGNHHzWV582P&#10;1aDe1OdJ7X3RLG/fxep8eD/heqX106BfTkFE6uM9/N/+Mhpe1QT+zqQjIO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+CflsYAAADcAAAADwAAAAAAAAAAAAAAAACYAgAAZHJz&#10;L2Rvd25yZXYueG1sUEsFBgAAAAAEAAQA9QAAAIsDAAAAAA==&#10;" path="m26,c25,1,24,2,23,3,21,4,20,5,19,6v-2,2,-5,3,-7,5c12,11,12,11,12,11v,,,,,c11,11,11,11,11,11v,,,,,c11,11,11,11,11,11v,,,,,c11,11,11,11,11,11v,,,,,c11,11,11,11,11,11v,,,,,c11,11,11,11,11,11,8,13,4,15,,16v1,1,2,2,2,3c3,20,3,21,3,21v3,-1,5,-1,8,-3c14,17,18,15,21,13v2,-1,3,-3,5,-4c27,9,27,8,28,7,29,6,30,5,31,4v,-1,,-2,,-3c30,,29,,28,v,,-1,,-2,e" fillcolor="#312115" stroked="f">
                <v:path arrowok="t" o:connecttype="custom" o:connectlocs="153,0;136,18;112,35;71,65;71,65;71,65;65,65;65,65;65,65;65,65;65,65;65,65;65,65;65,65;65,65;0,94;12,112;18,124;65,106;124,77;153,53;165,41;183,24;183,6;165,0;153,0" o:connectangles="0,0,0,0,0,0,0,0,0,0,0,0,0,0,0,0,0,0,0,0,0,0,0,0,0,0"/>
              </v:shape>
              <v:shape id="Freeform 30210" o:spid="_x0000_s1416" style="position:absolute;left:3119;top:3506;width:6;height:0;visibility:visible;mso-wrap-style:square;v-text-anchor:top" coordsize="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YvVsEA&#10;AADcAAAADwAAAGRycy9kb3ducmV2LnhtbERPy4rCMBTdC/MP4Q64s+koinaMMgqioCK+mFlemmtb&#10;prkpTdT692YhuDyc93jamFLcqHaFZQVfUQyCOLW64EzB6bjoDEE4j6yxtEwKHuRgOvlojTHR9s57&#10;uh18JkIIuwQV5N5XiZQuzcmgi2xFHLiLrQ36AOtM6hrvIdyUshvHA2mw4NCQY0XznNL/w9Uo2Fz+&#10;dn69oFn2q5fzZkt9ac59pdqfzc83CE+Nf4tf7pVW0BuF+eFMOAJy8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AGL1bBAAAA3AAAAA8AAAAAAAAAAAAAAAAAmAIAAGRycy9kb3du&#10;cmV2LnhtbFBLBQYAAAAABAAEAPUAAACGAwAAAAA=&#10;" path="m,c,,,,1,v,,,,,c1,,,,,e" fillcolor="#312115" stroked="f">
                <v:path arrowok="t" o:connecttype="custom" o:connectlocs="0,0;6,0;6,0;0,0" o:connectangles="0,0,0,0"/>
              </v:shape>
              <v:shape id="Freeform 30211" o:spid="_x0000_s1417" style="position:absolute;left:3119;top:350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FMWcYA&#10;AADcAAAADwAAAGRycy9kb3ducmV2LnhtbESPT2vCQBTE74V+h+UVeqsbFUuN2YgVCmKhYGoO3h7Z&#10;ZxKafRuya/58e7dQ6HGYmd8wyXY0jeipc7VlBfNZBIK4sLrmUsH5++PlDYTzyBoby6RgIgfb9PEh&#10;wVjbgU/UZ74UAcIuRgWV920spSsqMuhmtiUO3tV2Bn2QXSl1h0OAm0YuouhVGqw5LFTY0r6i4ie7&#10;GQV5vn9frcuv/jjlO1zyUOPnZVLq+WncbUB4Gv1/+K990AqW6zn8nglHQKZ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vFMWcYAAADcAAAADwAAAAAAAAAAAAAAAACYAgAAZHJz&#10;L2Rvd25yZXYueG1sUEsFBgAAAAAEAAQA9QAAAIsDAAAAAA==&#10;" path="m,c,,,,,,,,,,,,,,,,,,,,,,,,,,,,,,,,,,,,,,,,,e" fillcolor="#312115" stroked="f">
                <v:path arrowok="t" o:connecttype="custom" o:connectlocs="0,0;0,0;0,0;0,0;0,0;0,0;0,0;0,0" o:connectangles="0,0,0,0,0,0,0,0"/>
              </v:shape>
              <v:shape id="Freeform 30212" o:spid="_x0000_s1418" style="position:absolute;left:3119;top:350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iPSLsUA&#10;AADcAAAADwAAAGRycy9kb3ducmV2LnhtbESPW2vCQBSE3wX/w3KEvtWNSotGV1GhUFoQvOTBt0P2&#10;mASzZ0N2zeXfdwuCj8PMfMOsNp0pRUO1KywrmIwjEMSp1QVnCi7nr/c5COeRNZaWSUFPDjbr4WCF&#10;sbYtH6k5+UwECLsYFeTeV7GULs3JoBvbijh4N1sb9EHWmdQ1tgFuSjmNok9psOCwkGNF+5zS++lh&#10;FCTJfvexyA7NT59sccZtgb/XXqm3UbddgvDU+Vf42f7WCmaLKfyfCUdAr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9IuxQAAANwAAAAPAAAAAAAAAAAAAAAAAJgCAABkcnMv&#10;ZG93bnJldi54bWxQSwUGAAAAAAQABAD1AAAAigMAAAAA&#10;" path="m,c,,,,,,,,,,,e" fillcolor="#312115" stroked="f">
                <v:path arrowok="t" o:connecttype="custom" o:connectlocs="0,0;0,0;0,0" o:connectangles="0,0,0"/>
              </v:shape>
              <v:shape id="Freeform 30213" o:spid="_x0000_s1419" style="position:absolute;left:2700;top:3554;width:307;height:41;visibility:visible;mso-wrap-style:square;v-text-anchor:top" coordsize="52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GM5MUA&#10;AADcAAAADwAAAGRycy9kb3ducmV2LnhtbESPQWsCMRSE70L/Q3gFb5q1QrVbo1ilsEgP1ha9Pjav&#10;u9HNy7JJNf33piB4HGbmG2a2iLYRZ+q8caxgNMxAEJdOG64UfH+9D6YgfEDW2DgmBX/kYTF/6M0w&#10;1+7Cn3TehUokCPscFdQhtLmUvqzJoh+6ljh5P66zGJLsKqk7vCS4beRTlj1Li4bTQo0trWoqT7tf&#10;q4A/zLRYr6rjaDvZ7AtzjIf2LSrVf4zLVxCBYriHb+1CKxi/jOH/TDoCcn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1QYzkxQAAANwAAAAPAAAAAAAAAAAAAAAAAJgCAABkcnMv&#10;ZG93bnJldi54bWxQSwUGAAAAAAQABAD1AAAAigMAAAAA&#10;" path="m25,2v1,,1,,1,c18,2,10,1,2,,1,,,1,,2v,,1,1,1,1c9,5,17,6,25,6v8,1,15,1,23,c49,5,50,5,52,5,51,4,51,3,50,2,50,1,49,1,49,,41,2,33,2,25,2e" fillcolor="#312115" stroked="f">
                <v:path arrowok="t" o:connecttype="custom" o:connectlocs="148,12;154,12;12,0;0,12;6,18;148,35;283,35;307,29;295,12;289,0;148,12" o:connectangles="0,0,0,0,0,0,0,0,0,0,0"/>
              </v:shape>
              <v:shape id="Freeform 30214" o:spid="_x0000_s1420" style="position:absolute;left:3237;top:3264;width:313;height:213;visibility:visible;mso-wrap-style:square;v-text-anchor:top" coordsize="53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+a2MUA&#10;AADcAAAADwAAAGRycy9kb3ducmV2LnhtbESPT4vCMBTE7wt+h/AEb2vqHxa3axQRC55kVwXd26N5&#10;NmWbl9JEW7/9RhA8DjPzG2a+7GwlbtT40rGC0TABQZw7XXKh4HjI3mcgfEDWWDkmBXfysFz03uaY&#10;atfyD932oRARwj5FBSaEOpXS54Ys+qGriaN3cY3FEGVTSN1gG+G2kuMk+ZAWS44LBmtaG8r/9ler&#10;YPedrf1G/3b37VlfTm12PpqxU2rQ71ZfIAJ14RV+trdaweRzCo8z8QjI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r5rYxQAAANwAAAAPAAAAAAAAAAAAAAAAAJgCAABkcnMv&#10;ZG93bnJldi54bWxQSwUGAAAAAAQABAD1AAAAigMAAAAA&#10;" path="m44,c41,,38,,35,1v-2,,-5,1,-8,2c24,4,22,6,19,7,14,10,10,14,7,19,3,23,1,28,,34v,1,1,2,1,2c2,36,3,35,3,34,4,33,4,32,4,31v,1,,1,,1c5,29,6,27,7,25v,,,,,c7,25,7,25,7,25v,,,,,c7,25,7,25,7,25v1,-2,3,-5,5,-6c14,16,17,14,20,13,24,11,28,9,33,8,35,7,38,7,41,6v2,,4,,5,c47,6,48,6,48,5v1,,2,,3,c52,4,52,4,52,3v1,-1,,-1,,-2c51,1,51,1,50,,49,,49,,48,,47,,46,,45,,44,,44,,44,m32,8v,,,,,c32,8,32,8,32,8m7,25v,,,,,c7,25,7,25,7,25v,,,,,e" fillcolor="#312115" stroked="f">
                <v:path arrowok="t" o:connecttype="custom" o:connectlocs="260,0;207,6;159,18;112,41;41,112;0,201;6,213;18,201;24,183;24,189;41,148;41,148;41,148;41,148;41,148;71,112;118,77;195,47;242,36;272,36;283,30;301,30;307,18;307,6;295,0;283,0;266,0;260,0;189,47;189,47;189,47;41,148;41,148;41,148;41,148" o:connectangles="0,0,0,0,0,0,0,0,0,0,0,0,0,0,0,0,0,0,0,0,0,0,0,0,0,0,0,0,0,0,0,0,0,0,0"/>
                <o:lock v:ext="edit" verticies="t"/>
              </v:shape>
              <v:shape id="Freeform 30215" o:spid="_x0000_s1421" style="position:absolute;left:3467;top:3306;width:283;height:389;visibility:visible;mso-wrap-style:square;v-text-anchor:top" coordsize="48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FXfS8MA&#10;AADcAAAADwAAAGRycy9kb3ducmV2LnhtbESPQYvCMBSE78L+h/AWvGmqsqLVKIsi7kmwiudH82xr&#10;m5duE2v3328EweMwM98wy3VnKtFS4wrLCkbDCARxanXBmYLzaTeYgXAeWWNlmRT8kYP16qO3xFjb&#10;Bx+pTXwmAoRdjApy7+tYSpfmZNANbU0cvKttDPogm0zqBh8Bbio5jqKpNFhwWMixpk1OaZncjQKd&#10;/N6S6SUdl9fDvj1sfXncVJFS/c/uewHCU+ff4Vf7RyuYzL/geSYcAb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FXfS8MAAADcAAAADwAAAAAAAAAAAAAAAACYAgAAZHJzL2Rv&#10;d25yZXYueG1sUEsFBgAAAAAEAAQA9QAAAIgDAAAAAA==&#10;" path="m47,c45,,44,1,42,2v-1,,-3,1,-4,2c35,6,32,8,30,10,24,15,19,20,15,26,10,32,7,38,4,45,3,48,2,51,1,55,1,58,,61,,65v,,1,,1,c1,66,1,66,1,66v1,,1,-1,1,-1c2,65,2,65,2,64v,,,,,-1c2,64,2,64,2,64,2,59,3,55,4,51v,,,,,c6,45,9,40,12,35,16,28,21,21,27,16,32,11,37,7,43,4v,,,,-1,c44,3,46,3,47,2v1,,1,-1,1,-2c48,,47,,47,v,,,,,m27,16v,,,,,c27,16,27,16,27,16m12,35v,,,,,c12,35,12,35,12,35e" fillcolor="#312115" stroked="f">
                <v:path arrowok="t" o:connecttype="custom" o:connectlocs="277,0;248,12;224,24;177,59;88,153;24,265;6,324;0,383;6,383;6,389;12,383;12,377;12,371;12,377;24,301;24,301;71,206;159,94;254,24;248,24;277,12;283,0;277,0;277,0;159,94;159,94;159,94;71,206;71,206;71,206" o:connectangles="0,0,0,0,0,0,0,0,0,0,0,0,0,0,0,0,0,0,0,0,0,0,0,0,0,0,0,0,0,0"/>
                <o:lock v:ext="edit" verticies="t"/>
              </v:shape>
              <v:shape id="Freeform 30216" o:spid="_x0000_s1422" style="position:absolute;left:3750;top:3081;width:401;height:449;visibility:visible;mso-wrap-style:square;v-text-anchor:top" coordsize="68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b+qcUA&#10;AADcAAAADwAAAGRycy9kb3ducmV2LnhtbESPQWvCQBSE70L/w/KE3sxGLSGNrtJqC/UgYqz31+xr&#10;Epp9G7LbGP99tyB4HGbmG2a5HkwjeupcbVnBNIpBEBdW11wq+Dy9T1IQziNrbCyTgis5WK8eRkvM&#10;tL3wkfrclyJA2GWooPK+zaR0RUUGXWRb4uB9286gD7Irpe7wEuCmkbM4TqTBmsNChS1tKip+8l+j&#10;YNN/vW2fTMqv+8I7bM7b62F3UupxPLwsQHga/D18a39oBfPnBP7PhCM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Bv6pxQAAANwAAAAPAAAAAAAAAAAAAAAAAJgCAABkcnMv&#10;ZG93bnJldi54bWxQSwUGAAAAAAQABAD1AAAAigMAAAAA&#10;" path="m49,c44,1,38,2,33,4,28,6,23,8,18,11v-3,1,-5,3,-8,4c8,16,6,18,4,19v-1,1,-1,3,,4c5,24,7,24,8,23v1,-1,3,-2,4,-3c19,15,27,11,36,9v-1,,-1,,-1,c40,7,44,6,49,6v2,,4,,6,c56,6,57,7,58,7v,,1,1,1,1c60,8,60,9,60,9v1,1,1,1,1,2c61,12,61,13,62,14v,2,-1,4,-1,6c60,23,59,27,58,30v-3,4,-6,8,-9,12c43,49,36,54,29,59v-6,4,-12,7,-18,9c11,68,12,68,12,68,9,69,5,70,2,70,1,70,,72,,73v,1,1,3,3,3c6,76,10,75,13,74v4,-1,8,-3,11,-4c32,65,40,60,46,54v3,-3,6,-6,9,-9c58,42,60,39,62,35v2,-3,3,-6,4,-10c67,22,68,19,68,16v,-3,-1,-5,-2,-8c65,6,64,4,62,3,60,2,58,1,56,1,55,,53,,52,,51,,50,,49,t5,6c55,6,55,6,55,6v,,,,-1,m62,14v,,,,,c62,14,62,14,62,14t-1,6c61,20,61,20,61,20v,,,,,m58,30v,,,,-1,c58,30,58,30,58,30m49,42v,,,,,c49,42,49,42,49,42m29,59v,,-1,1,-1,1c28,60,29,59,29,59e" fillcolor="#312115" stroked="f">
                <v:path arrowok="t" o:connecttype="custom" o:connectlocs="289,0;195,24;106,65;59,89;24,112;24,136;47,136;71,118;212,53;206,53;289,35;324,35;342,41;348,47;354,53;360,65;366,83;360,118;342,177;289,248;171,349;65,402;71,402;12,414;0,431;18,449;77,437;142,414;271,319;324,266;366,207;389,148;401,95;389,47;366,18;330,6;307,0;289,0;318,35;324,35;318,35;366,83;366,83;366,83;360,118;360,118;360,118;342,177;336,177;342,177;289,248;289,248;289,248;171,349;165,354;171,349" o:connectangles="0,0,0,0,0,0,0,0,0,0,0,0,0,0,0,0,0,0,0,0,0,0,0,0,0,0,0,0,0,0,0,0,0,0,0,0,0,0,0,0,0,0,0,0,0,0,0,0,0,0,0,0,0,0,0,0"/>
                <o:lock v:ext="edit" verticies="t"/>
              </v:shape>
              <v:shape id="Freeform 30217" o:spid="_x0000_s1423" style="position:absolute;left:3685;top:2609;width:265;height:543;visibility:visible;mso-wrap-style:square;v-text-anchor:top" coordsize="45,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bLQscA&#10;AADcAAAADwAAAGRycy9kb3ducmV2LnhtbESP3WoCMRSE7wXfIRyhd5q1Batbo0hBEAotauvP3WFz&#10;uhvcnGw36br16U1B8HKYmW+Y6by1pWio9saxguEgAUGcOW04V/C5XfbHIHxA1lg6JgV/5GE+63am&#10;mGp35jU1m5CLCGGfooIihCqV0mcFWfQDVxFH79vVFkOUdS51jecIt6V8TJKRtGg4LhRY0WtB2Wnz&#10;axV8Hd92y9PqMuLdu8ndwTT7n+xDqYdeu3gBEagN9/CtvdIKnibP8H8mHgE5uw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BWy0LHAAAA3AAAAA8AAAAAAAAAAAAAAAAAmAIAAGRy&#10;cy9kb3ducmV2LnhtbFBLBQYAAAAABAAEAPUAAACMAwAAAAA=&#10;" path="m8,1c5,1,3,2,1,3,,4,,6,1,7v,1,1,1,1,1c3,9,4,8,5,8v,,,,,c5,8,5,8,4,8,6,8,8,7,10,7v2,,3,,4,c16,8,17,8,19,9v2,1,4,2,5,4c27,15,29,18,31,21v2,2,4,6,5,9c37,33,38,37,38,41v,7,-1,14,-2,21c36,62,36,62,36,62v-2,9,-5,18,-6,28c29,91,31,92,32,92v1,,1,,2,c34,91,35,91,35,90v,-1,,-3,,-4c35,86,35,86,35,86,38,75,41,65,43,55v1,-5,2,-11,1,-16c44,34,43,29,41,24,39,20,37,16,35,13,32,10,29,7,26,4,22,2,18,,14,,13,,13,,13,,11,,9,,8,1m25,13v,,,,,c25,13,25,13,25,13m38,41v,,,,,c38,41,38,41,38,41m36,61v,,,,,1c36,61,36,61,36,61e" fillcolor="#312115" stroked="f">
                <v:path arrowok="t" o:connecttype="custom" o:connectlocs="47,6;6,18;6,41;12,47;29,47;29,47;24,47;59,41;82,41;112,53;141,77;183,124;212,177;224,242;212,366;212,366;177,531;188,543;200,543;206,531;206,508;206,508;253,325;259,230;241,142;206,77;153,24;82,0;77,0;47,6;147,77;147,77;147,77;224,242;224,242;224,242;212,360;212,366;212,360" o:connectangles="0,0,0,0,0,0,0,0,0,0,0,0,0,0,0,0,0,0,0,0,0,0,0,0,0,0,0,0,0,0,0,0,0,0,0,0,0,0,0"/>
                <o:lock v:ext="edit" verticies="t"/>
              </v:shape>
              <v:shape id="Freeform 30218" o:spid="_x0000_s1424" style="position:absolute;left:3496;top:2692;width:89;height:242;visibility:visible;mso-wrap-style:square;v-text-anchor:top" coordsize="15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P+o8MA&#10;AADcAAAADwAAAGRycy9kb3ducmV2LnhtbERPy2oCMRTdC/2HcAU3opnaB3Y0ShUsBd1U/YDbyTUZ&#10;nNxMJ1FHv94shC4P5z2dt64SZ2pC6VnB8zADQVx4XbJRsN+tBmMQISJrrDyTgisFmM+eOlPMtb/w&#10;D5230YgUwiFHBTbGOpcyFJYchqGviRN38I3DmGBjpG7wksJdJUdZ9i4dlpwaLNa0tFQctyenwBh6&#10;Xdni7W99+lrsbr/7zbW/3ijV67afExCR2vgvfri/tYKXj7Q2nUlHQM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CP+o8MAAADcAAAADwAAAAAAAAAAAAAAAACYAgAAZHJzL2Rv&#10;d25yZXYueG1sUEsFBgAAAAAEAAQA9QAAAIgDAAAAAA==&#10;" path="m11,1c10,2,9,3,8,5,7,6,6,8,6,9,4,12,3,16,2,19,1,25,,32,,39v,1,1,2,2,2c3,41,4,40,4,39v,-5,,-9,1,-14c5,25,5,25,5,25v,,,,,c5,25,5,25,5,25v,,,,,c6,20,8,16,10,11v,,,,,1c10,11,10,11,10,11v,,,,,c10,11,10,11,10,11,11,9,13,6,14,4v1,-1,1,-2,,-3c14,1,13,,13,v,,,,,c12,,11,,11,1m5,25v,,,,,c5,25,5,25,5,25xm10,11v,,,,,c10,11,10,11,10,11v,,,,,e" fillcolor="#312115" stroked="f">
                <v:path arrowok="t" o:connecttype="custom" o:connectlocs="65,6;47,30;36,53;12,112;0,230;12,242;24,230;30,148;30,148;30,148;30,148;30,148;59,65;59,71;59,65;59,65;59,65;83,24;83,6;77,0;77,0;65,6;30,148;30,148;30,148;59,65;59,65;59,65;59,65" o:connectangles="0,0,0,0,0,0,0,0,0,0,0,0,0,0,0,0,0,0,0,0,0,0,0,0,0,0,0,0,0"/>
                <o:lock v:ext="edit" verticies="t"/>
              </v:shape>
              <v:shape id="Freeform 30219" o:spid="_x0000_s1425" style="position:absolute;left:3679;top:2627;width:59;height:35;visibility:visible;mso-wrap-style:square;v-text-anchor:top" coordsize="10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btRsIA&#10;AADcAAAADwAAAGRycy9kb3ducmV2LnhtbESPT4vCMBTE7wt+h/AEb2uqwqLVKGIRhfWy/rk/mmdb&#10;bF5Kktb67TcLwh6HmfkNs9r0phYdOV9ZVjAZJyCIc6srLhRcL/vPOQgfkDXWlknBizxs1oOPFaba&#10;PvmHunMoRISwT1FBGUKTSunzkgz6sW2Io3e3zmCI0hVSO3xGuKnlNEm+pMGK40KJDe1Kyh/n1iio&#10;jrbDoFvXuHp+OnxnGd7aTKnRsN8uQQTqw3/43T5qBbPFAv7OxCMg1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xu1GwgAAANwAAAAPAAAAAAAAAAAAAAAAAJgCAABkcnMvZG93&#10;bnJldi54bWxQSwUGAAAAAAQABAD1AAAAhwMAAAAA&#10;" path="m9,c7,1,6,1,5,2,3,2,2,3,,4v,,,,,1c,5,1,6,1,5,2,5,3,4,4,4,5,4,6,3,7,3v,,,,,c7,3,8,2,9,2v,,1,-1,1,-1c10,1,9,,9,v,,,,,e" fillcolor="#312115" stroked="f">
                <v:path arrowok="t" o:connecttype="custom" o:connectlocs="53,0;30,12;0,23;0,29;6,29;24,23;41,18;41,18;53,12;59,6;53,0;53,0" o:connectangles="0,0,0,0,0,0,0,0,0,0,0,0"/>
              </v:shape>
              <v:shape id="Freeform 30220" o:spid="_x0000_s1426" style="position:absolute;left:3679;top:2627;width:65;height:35;visibility:visible;mso-wrap-style:square;v-text-anchor:top" coordsize="11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V+NL8A&#10;AADcAAAADwAAAGRycy9kb3ducmV2LnhtbERPzU4CMRC+m/AOzZB4k1aCCiuFEIhmr648wGQ7tKvb&#10;6dIWWN/eHkw8fvn+19vR9+JKMXWBNTzOFAjiNpiOrYbj59vDEkTKyAb7wKThhxJsN5O7NVYm3PiD&#10;rk22ooRwqlCDy3mopEytI49pFgbiwp1C9JgLjFaaiLcS7ns5V+pZeuy4NDgcaO+o/W4uXoOV9ejr&#10;l5V9ej9/qXhpDnPnD1rfT8fdK4hMY/4X/7lro2GhyvxyphwBufk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3NX40vwAAANwAAAAPAAAAAAAAAAAAAAAAAJgCAABkcnMvZG93bnJl&#10;di54bWxQSwUGAAAAAAQABAD1AAAAhAMAAAAA&#10;" path="m10,c8,,6,1,5,2,3,2,2,3,,4v,,,1,,1c,6,1,6,1,6,2,5,4,4,5,4,6,3,7,3,8,2v1,,1,,2,c10,2,10,2,11,1v,,,,,c11,,10,,10,v,,,,,m8,2v,,,,,c8,2,8,2,8,2e" fillcolor="#312115" stroked="f">
                <v:path arrowok="t" o:connecttype="custom" o:connectlocs="59,0;30,12;0,23;0,29;6,35;30,23;47,12;59,12;65,6;65,6;59,0;59,0;47,12;47,12;47,12" o:connectangles="0,0,0,0,0,0,0,0,0,0,0,0,0,0,0"/>
                <o:lock v:ext="edit" verticies="t"/>
              </v:shape>
              <v:shape id="Freeform 30221" o:spid="_x0000_s1427" style="position:absolute;left:3573;top:2946;width:77;height:354;visibility:visible;mso-wrap-style:square;v-text-anchor:top" coordsize="13,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+k7cQA&#10;AADcAAAADwAAAGRycy9kb3ducmV2LnhtbESPW4vCMBSE3xf8D+EIvq2pF0SqUURcFPZBvICvh+bY&#10;FJuT0mRt9ddvBMHHYWa+YebL1pbiTrUvHCsY9BMQxJnTBecKzqef7ykIH5A1lo5JwYM8LBedrzmm&#10;2jV8oPsx5CJC2KeowIRQpVL6zJBF33cVcfSurrYYoqxzqWtsItyWcpgkE2mx4LhgsKK1oex2/LMK&#10;9pvx6vl7PYzcxbDerKfb5jJhpXrddjUDEagNn/C7vdMKxskAXmfiEZ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PpO3EAAAA3AAAAA8AAAAAAAAAAAAAAAAAmAIAAGRycy9k&#10;b3ducmV2LnhtbFBLBQYAAAAABAAEAPUAAACJAwAAAAA=&#10;" path="m,2v,4,,9,,14c,21,1,26,2,31v1,9,4,19,7,28c10,59,10,60,10,60v1,,1,,2,c12,60,12,59,13,59v,-1,,-1,,-1c12,56,12,55,11,53v,1,,1,,1c7,41,4,27,4,14v,,,,,c4,12,4,10,4,9,4,6,4,4,4,2,4,1,3,,2,v,,,,,c1,,,1,,2e" fillcolor="#312115" stroked="f">
                <v:path arrowok="t" o:connecttype="custom" o:connectlocs="0,12;0,94;12,183;53,348;59,354;71,354;77,348;77,342;65,313;65,319;24,83;24,83;24,53;24,12;12,0;12,0;0,12" o:connectangles="0,0,0,0,0,0,0,0,0,0,0,0,0,0,0,0,0"/>
              </v:shape>
              <v:shape id="Freeform 30222" o:spid="_x0000_s1428" style="position:absolute;left:3603;top:3058;width:288;height:124;visibility:visible;mso-wrap-style:square;v-text-anchor:top" coordsize="49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pt2sMA&#10;AADcAAAADwAAAGRycy9kb3ducmV2LnhtbESP3YrCMBSE7wXfIRzBO039QaUaRQRBERZWRW+PzbEt&#10;Nie1iVrffrMgeDnMfDPMbFGbQjypcrllBb1uBII4sTrnVMHxsO5MQDiPrLGwTAre5GAxbzZmGGv7&#10;4l967n0qQgm7GBVk3pexlC7JyKDr2pI4eFdbGfRBVqnUFb5CuSlkP4pG0mDOYSHDklYZJbf9wygY&#10;ni/4oNM27/nh8X4e7MY/djdWqt2ql1MQnmr/DX/ojQ5c1If/M+EIyP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Zpt2sMAAADcAAAADwAAAAAAAAAAAAAAAACYAgAAZHJzL2Rv&#10;d25yZXYueG1sUEsFBgAAAAAEAAQA9QAAAIgDAAAAAA==&#10;" path="m45,c44,,42,,41,,39,,37,1,35,1,31,2,26,3,22,5,14,8,6,12,,18v,1,,2,,3c1,21,2,21,3,21,4,19,6,18,8,16v,,,,,c12,13,16,11,21,9v,,,,,c28,6,34,4,42,4,44,3,46,3,48,3v,,,,1,-1c49,2,49,2,49,1,49,1,48,,48,,47,,46,,45,v,,,,,m8,16v,,,,,c8,16,8,16,8,16m21,9v,,,,,c21,9,21,9,21,9e" fillcolor="#312115" stroked="f">
                <v:path arrowok="t" o:connecttype="custom" o:connectlocs="264,0;241,0;206,6;129,30;0,106;0,124;18,124;47,94;47,94;123,53;123,53;247,24;282,18;288,12;288,6;282,0;264,0;264,0;47,94;47,94;47,94;123,53;123,53;123,53" o:connectangles="0,0,0,0,0,0,0,0,0,0,0,0,0,0,0,0,0,0,0,0,0,0,0,0"/>
                <o:lock v:ext="edit" verticies="t"/>
              </v:shape>
            </v:group>
            <v:shape id="Freeform 30224" o:spid="_x0000_s1429" style="position:absolute;left:22325;top:20306;width:559;height:565;visibility:visible;mso-wrap-style:square;v-text-anchor:top" coordsize="15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2E2ccA&#10;AADeAAAADwAAAGRycy9kb3ducmV2LnhtbESPQWsCMRSE74X+h/AKvdXsihXZGkUKihcL1cX2+Ni8&#10;ZpduXpYk6m5/fSMIHoeZ+YaZL3vbijP50DhWkI8yEMSV0w0bBeVh/TIDESKyxtYxKRgowHLx+DDH&#10;QrsLf9J5H41IEA4FKqhj7AopQ1WTxTByHXHyfpy3GJP0RmqPlwS3rRxn2VRabDgt1NjRe03V7/5k&#10;FeyGVfm985uPcju0s+MkN3/Nl1Hq+alfvYGI1Md7+NbeagXjLJ++wvVOugJy8Q8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JthNnHAAAA3gAAAA8AAAAAAAAAAAAAAAAAmAIAAGRy&#10;cy9kb3ducmV2LnhtbFBLBQYAAAAABAAEAPUAAACMAwAAAAA=&#10;" path="m12,1v,1,-1,2,-1,3c10,5,9,6,8,7,7,7,6,8,5,9,3,9,2,10,1,11,,11,,12,,13v,1,2,2,3,1c6,14,8,12,10,10,12,8,14,5,15,2,15,1,15,1,14,v,,,,,c13,,13,,12,1e" fillcolor="#312115" stroked="f">
              <v:path arrowok="t" o:connecttype="custom" o:connectlocs="44704,3768;40979,15070;29803,26373;18627,33908;3725,41444;0,48979;11176,52746;37253,37676;55880,7535;52155,0;52155,0;44704,3768" o:connectangles="0,0,0,0,0,0,0,0,0,0,0,0"/>
            </v:shape>
            <v:shape id="Freeform 30225" o:spid="_x0000_s1430" style="position:absolute;left:23988;top:20069;width:1613;height:1384;visibility:visible;mso-wrap-style:square;v-text-anchor:top" coordsize="43,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/tAz8cA&#10;AADeAAAADwAAAGRycy9kb3ducmV2LnhtbESPwWrDMBBE74X+g9hCL6WR4oOp3SihFAqlSaB10/ti&#10;bWxTa2UkxXH+PgoEchxm583OYjXZXozkQ+dYw3ymQBDXznTcaNj9fjy/gAgR2WDvmDScKMBqeX+3&#10;wNK4I//QWMVGJAiHEjW0MQ6llKFuyWKYuYE4eXvnLcYkfSONx2OC215mSuXSYsepocWB3luq/6uD&#10;TW9Uf1hvvpTfH76LtX8qimzcbbV+fJjeXkFEmuLt+Jr+NBoyNc9zuMxJDJDLM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f7QM/HAAAA3gAAAA8AAAAAAAAAAAAAAAAAmAIAAGRy&#10;cy9kb3ducmV2LnhtbFBLBQYAAAAABAAEAPUAAACMAwAAAAA=&#10;" path="m42,c33,4,26,9,19,15,12,21,6,27,,35v,,,1,1,2c1,37,2,37,2,37,6,31,11,26,16,21v,,,,,c16,21,16,21,16,21v,,,,,c16,21,16,21,16,21v4,-4,8,-7,13,-10c33,7,38,5,43,2v,,,-1,,-1c43,,43,,42,v,,,,,m16,21v,,,,,c16,21,16,21,16,21v,,,,,e" fillcolor="#312115" stroked="f">
              <v:path arrowok="t" o:connecttype="custom" o:connectlocs="157539,0;71268,56119;0,130945;3751,138428;7502,138428;60015,78567;60015,78567;60015,78567;60015,78567;60015,78567;108777,41154;161290,7483;161290,3741;157539,0;157539,0;60015,78567;60015,78567;60015,78567;60015,78567" o:connectangles="0,0,0,0,0,0,0,0,0,0,0,0,0,0,0,0,0,0,0"/>
              <o:lock v:ext="edit" verticies="t"/>
            </v:shape>
            <v:shape id="Freeform 30226" o:spid="_x0000_s1431" style="position:absolute;left:14012;top:19356;width:4160;height:1239;visibility:visible;mso-wrap-style:square;v-text-anchor:top" coordsize="111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HV+PsgA&#10;AADeAAAADwAAAGRycy9kb3ducmV2LnhtbESPT2sCMRTE74V+h/AKXopm9eCfrVHEIigUQduLt8fm&#10;ubu4edkm6Rq/fSMIHoeZ+Q0zX0bTiI6cry0rGA4yEMSF1TWXCn6+N/0pCB+QNTaWScGNPCwXry9z&#10;zLW98oG6YyhFgrDPUUEVQptL6YuKDPqBbYmTd7bOYEjSlVI7vCa4aeQoy8bSYM1pocKW1hUVl+Of&#10;UfB7ivHw/vV52u7q6WUW151b7c9K9d7i6gNEoBie4Ud7qxWMsuF4Avc76QrIxT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QdX4+yAAAAN4AAAAPAAAAAAAAAAAAAAAAAJgCAABk&#10;cnMvZG93bnJldi54bWxQSwUGAAAAAAQABAD1AAAAjQMAAAAA&#10;" path="m2,c2,,1,1,1,1,1,2,,4,,5,,6,,7,,9v1,2,3,4,4,6c6,17,8,18,11,20v2,1,5,2,8,3c29,27,40,29,51,31v14,2,27,2,41,c98,30,105,28,111,26v,,,-1,,-1c110,23,110,21,110,20v-5,2,-10,3,-16,4c94,24,95,24,95,24v-1,,-1,,-1,c94,24,94,24,94,24v,,,,,c94,24,94,24,94,24v,,,,,c94,24,94,24,94,24v,,,,,1c94,25,94,25,94,25v,,,,,c84,26,73,27,62,26v,,,,,c55,26,49,25,42,24,35,23,28,21,21,19,17,17,14,16,10,14,9,13,8,12,7,11,6,10,6,9,6,9,5,8,5,8,5,7,5,6,5,6,5,6,5,5,5,4,5,3,6,3,6,2,5,1,5,1,5,,4,v,,,,-1,c3,,3,,2,m5,3v,,,1,,1c5,4,5,3,5,3e" fillcolor="#312115" stroked="f">
              <v:path arrowok="t" o:connecttype="custom" o:connectlocs="7494,0;3747,3752;0,18761;0,33770;14988,56283;41218,75044;71194,86301;191100,116319;344730,116319;415924,97558;415924,93805;412177,75044;352224,90053;355971,90053;352224,90053;352224,90053;352224,90053;352224,90053;352224,90053;352224,90053;352224,93805;352224,93805;352224,93805;232318,97558;232318,97558;157377,90053;78688,71292;37471,52531;26229,41274;22482,33770;18735,26265;18735,22513;18735,11257;18735,3752;14988,0;11241,0;7494,0;18735,11257;18735,15009;18735,11257" o:connectangles="0,0,0,0,0,0,0,0,0,0,0,0,0,0,0,0,0,0,0,0,0,0,0,0,0,0,0,0,0,0,0,0,0,0,0,0,0,0,0,0"/>
              <o:lock v:ext="edit" verticies="t"/>
            </v:shape>
            <v:shape id="Freeform 30227" o:spid="_x0000_s1432" style="position:absolute;left:18525;top:19713;width:368;height:336;visibility:visible;mso-wrap-style:square;v-text-anchor:top" coordsize="10,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4DLMIA&#10;AADeAAAADwAAAGRycy9kb3ducmV2LnhtbERPy4rCMBTdC/MP4Q7MThOFKVKNIg4jIwjiY+Hy0lzb&#10;YnNTkqgdv94sBJeH857OO9uIG/lQO9YwHCgQxIUzNZcajoff/hhEiMgGG8ek4Z8CzGcfvSnmxt15&#10;R7d9LEUK4ZCjhirGNpcyFBVZDAPXEifu7LzFmKAvpfF4T+G2kSOlMmmx5tRQYUvLiorL/mo1XH5o&#10;jWqz+vbZenfahMdWHaXU+uuzW0xAROriW/xy/xkNIzXM0t50J10BOXs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HgMswgAAAN4AAAAPAAAAAAAAAAAAAAAAAJgCAABkcnMvZG93&#10;bnJldi54bWxQSwUGAAAAAAQABAD1AAAAhwMAAAAA&#10;" path="m6,c4,1,2,2,,3,1,4,1,4,1,5v,1,,3,,4c2,9,3,8,4,8,5,7,5,7,6,7,7,6,8,5,9,5,10,4,10,2,9,1,9,,8,,7,,7,,6,,6,e" fillcolor="#312115" stroked="f">
              <v:path arrowok="t" o:connecttype="custom" o:connectlocs="22098,0;0,11218;3683,18697;3683,33654;14732,29915;22098,26175;33147,18697;33147,3739;25781,0;22098,0" o:connectangles="0,0,0,0,0,0,0,0,0,0"/>
            </v:shape>
            <v:shape id="Freeform 30228" o:spid="_x0000_s1433" style="position:absolute;left:17456;top:20188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8X4ccA&#10;AADeAAAADwAAAGRycy9kb3ducmV2LnhtbESPS2vDMBCE74X8B7GB3Bo5KQmJazkkgUJIoZCHD70t&#10;1tY2tVbGUvz491Wh0OMwM98wyW4wteiodZVlBYt5BII4t7riQsH99va8AeE8ssbaMikYycEunTwl&#10;GGvb84W6qy9EgLCLUUHpfRNL6fKSDLq5bYiD92Vbgz7ItpC6xT7ATS2XUbSWBisOCyU2dCwp/74+&#10;jIIsOx5W2+KjO4/ZHl+4r/D9c1RqNh32ryA8Df4//Nc+aQXLaLHewu+dcAVk+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v/F+HHAAAA3gAAAA8AAAAAAAAAAAAAAAAAmAIAAGRy&#10;cy9kb3ducmV2LnhtbFBLBQYAAAAABAAEAPUAAACMAwAAAAA=&#10;" path="m,c,,,,,,,,,,,,,,,,,e" fillcolor="#312115" stroked="f">
              <v:path arrowok="t" o:connecttype="custom" o:connectlocs="0,0;0,0;0,0;0,0" o:connectangles="0,0,0,0"/>
            </v:shape>
            <v:shape id="Freeform 30229" o:spid="_x0000_s1434" style="position:absolute;left:19000;top:21731;width:0;height:38;visibility:visible;mso-wrap-style:square;v-text-anchor:top" coordsize="0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oqecUA&#10;AADeAAAADwAAAGRycy9kb3ducmV2LnhtbESPzW6CQBSF9036DpPbpLsyyKIaZDRqQ9qkbkQf4Mpc&#10;AWXuEGYQ+vadhYnLk/OXL1tPphV36l1jWcEsikEQl1Y3XCk4HfOPBQjnkTW2lknBHzlYr15fMky1&#10;HflA98JXIoywS1FB7X2XSunKmgy6yHbEwbvY3qAPsq+k7nEM46aVSRx/SoMNh4caO9rVVN6KwSgY&#10;7Zh/N9sy3xW/1dfBnhdmuO6Ven+bNksQnib/DD/aP1pBEs/mASDgBBS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+ip5xQAAAN4AAAAPAAAAAAAAAAAAAAAAAJgCAABkcnMv&#10;ZG93bnJldi54bWxQSwUGAAAAAAQABAD1AAAAigMAAAAA&#10;" path="m,1c,1,,,,,,,,,,,,,,,,1e" fillcolor="#312115" stroked="f">
              <v:path arrowok="t" o:connecttype="custom" o:connectlocs="0,3810;0,0;0,0;0,3810" o:connectangles="0,0,0,0"/>
            </v:shape>
            <v:shape id="Freeform 30230" o:spid="_x0000_s1435" style="position:absolute;left:20544;top:23275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CNOscA&#10;AADeAAAADwAAAGRycy9kb3ducmV2LnhtbESPT2vCQBTE74V+h+UVequbKGpNXUWFQlEQTM2ht0f2&#10;NQnNvg3Zbf58e1co9DjMzG+Y9XYwteiodZVlBfEkAkGcW11xoeD6+f7yCsJ5ZI21ZVIwkoPt5vFh&#10;jYm2PV+oS30hAoRdggpK75tESpeXZNBNbEMcvG/bGvRBtoXULfYBbmo5jaKFNFhxWCixoUNJ+U/6&#10;axRk2WE/XxXn7jhmO5xxX+Hpa1Tq+WnYvYHwNPj/8F/7QyuYRvEyhvudcAXk5gY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BQjTrHAAAA3gAAAA8AAAAAAAAAAAAAAAAAmAIAAGRy&#10;cy9kb3ducmV2LnhtbFBLBQYAAAAABAAEAPUAAACMAwAAAAA=&#10;" path="m,c,,,,,,,,,,,,,,,,,e" fillcolor="#312115" stroked="f">
              <v:path arrowok="t" o:connecttype="custom" o:connectlocs="0,0;0,0;0,0;0,0" o:connectangles="0,0,0,0"/>
            </v:shape>
            <v:shape id="Freeform 30231" o:spid="_x0000_s1436" style="position:absolute;left:16269;top:2030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ITTccA&#10;AADeAAAADwAAAGRycy9kb3ducmV2LnhtbESPW2vCQBSE3wv+h+UIfasbI60aXUWFQmlB8JIH3w7Z&#10;YxLMng3ZbS7/vlso9HGYmW+Y9bY3lWipcaVlBdNJBII4s7rkXMH18v6yAOE8ssbKMikYyMF2M3pa&#10;Y6Jtxydqzz4XAcIuQQWF93UipcsKMugmtiYO3t02Bn2QTS51g12Am0rGUfQmDZYcFgqs6VBQ9jh/&#10;GwVpeti/LvNj+zmkO5xxV+LXbVDqedzvViA89f4//Nf+0AriaDqP4fdOuAJy8w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CCE03HAAAA3gAAAA8AAAAAAAAAAAAAAAAAmAIAAGRy&#10;cy9kb3ducmV2LnhtbFBLBQYAAAAABAAEAPUAAACMAwAAAAA=&#10;" path="m,c,,,,,,,,,,,e" fillcolor="#312115" stroked="f">
              <v:path arrowok="t" o:connecttype="custom" o:connectlocs="0,0;0,0;0,0" o:connectangles="0,0,0"/>
            </v:shape>
            <v:shape id="Freeform 30232" o:spid="_x0000_s1437" style="position:absolute;left:18525;top:17100;width:3708;height:3372;visibility:visible;mso-wrap-style:square;v-text-anchor:top" coordsize="99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HXlsgA&#10;AADeAAAADwAAAGRycy9kb3ducmV2LnhtbESPQWvCQBSE70L/w/IKvenGNNQ2uoqIolRKaVowx0f2&#10;mQSzb0N21fjv3UKhx2FmvmFmi9404kKdqy0rGI8iEMSF1TWXCn6+N8NXEM4ja2wsk4IbOVjMHwYz&#10;TLW98hddMl+KAGGXooLK+zaV0hUVGXQj2xIH72g7gz7IrpS6w2uAm0bGUfQiDdYcFipsaVVRccrO&#10;RkGy2eLkmG/rjyzef+brQ5K/vSdKPT32yykIT73/D/+1d1pBHI0nz/B7J1wBOb8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P0deWyAAAAN4AAAAPAAAAAAAAAAAAAAAAAJgCAABk&#10;cnMvZG93bnJldi54bWxQSwUGAAAAAAQABAD1AAAAjQMAAAAA&#10;" path="m96,c94,2,93,4,92,6v-1,2,-2,4,-3,5c88,12,88,13,87,14v-1,1,-2,1,-3,2c84,16,83,16,83,16v-1,,-2,,-2,c77,16,72,14,68,14v-4,1,-8,2,-12,4c52,20,48,23,44,25v-4,3,-8,6,-11,9c30,37,27,40,24,43v-2,2,-4,4,-5,6c15,54,12,59,9,64,6,70,3,75,,81v1,,1,,1,c1,82,1,83,1,84v,2,1,4,1,6c5,84,7,78,10,72,13,65,17,58,21,52v2,-3,4,-5,6,-7c31,41,35,37,39,34v1,,1,-1,1,-1c40,33,40,34,39,34v1,,1,-1,1,-1c40,33,40,33,40,33v,,,,,c40,33,40,33,40,33v,,,,,c46,29,52,24,59,21v2,-2,5,-3,8,-3c67,18,67,18,67,18v,,,,,c67,18,67,18,67,18v,,,,,c67,18,67,18,67,18v,,,,,c68,18,69,18,70,18v3,,6,1,10,1c81,20,82,20,84,19v,,1,,2,c86,18,87,18,88,17v2,-1,4,-4,5,-6c95,8,96,6,97,3v1,,1,,1,-1c99,2,99,1,98,v,,-1,,-1,c96,,96,,96,m89,11v,,,,,c89,11,89,11,89,11m67,18v,,,,,c67,18,67,18,67,18e" fillcolor="#312115" stroked="f">
              <v:path arrowok="t" o:connecttype="custom" o:connectlocs="359601,0;344618,22479;333381,41211;325889,52450;314651,59943;310905,59943;303414,59943;254718,52450;209768,67436;164817,93661;123613,127379;89900,161097;71171,183576;33713,239772;0,303462;3746,303462;3746,314701;7492,337180;37458,269744;78663,194815;101138,168590;146088,127379;149834,123633;146088,127379;149834,123633;149834,123633;149834,123633;149834,123633;149834,123633;221005,78675;250972,67436;250972,67436;250972,67436;250972,67436;250972,67436;250972,67436;250972,67436;262209,67436;299668,71182;314651,71182;322143,71182;329635,63690;348364,41211;363347,11239;367093,7493;367093,0;363347,0;359601,0;333381,41211;333381,41211;333381,41211;250972,67436;250972,67436;250972,67436" o:connectangles="0,0,0,0,0,0,0,0,0,0,0,0,0,0,0,0,0,0,0,0,0,0,0,0,0,0,0,0,0,0,0,0,0,0,0,0,0,0,0,0,0,0,0,0,0,0,0,0,0,0,0,0,0,0"/>
              <o:lock v:ext="edit" verticies="t"/>
            </v:shape>
            <v:shape id="Freeform 30233" o:spid="_x0000_s1438" style="position:absolute;left:21019;top:17812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cuoscA&#10;AADeAAAADwAAAGRycy9kb3ducmV2LnhtbESPS2vDMBCE74H+B7GF3GI5rz7cKCENBEIKhab1obfF&#10;2tqm1spYih//PgoEchxm5htmtelNJVpqXGlZwTSKQRBnVpecK/j53k9eQDiPrLGyTAoGcrBZP4xW&#10;mGjb8Re1J5+LAGGXoILC+zqR0mUFGXSRrYmD92cbgz7IJpe6wS7ATSVncfwkDZYcFgqsaVdQ9n86&#10;GwVpuntfvuaf7XFItzjnrsSP30Gp8WO/fQPhqff38K190Apm8fR5Adc74QrI9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AnLqLHAAAA3gAAAA8AAAAAAAAAAAAAAAAAmAIAAGRy&#10;cy9kb3ducmV2LnhtbFBLBQYAAAAABAAEAPUAAACMAwAAAAA=&#10;" path="m,c,,,,,,,,,,,e" fillcolor="#312115" stroked="f">
              <v:path arrowok="t" o:connecttype="custom" o:connectlocs="0,0;0,0;0,0" o:connectangles="0,0,0"/>
            </v:shape>
            <v:shape id="Freeform 30234" o:spid="_x0000_s1439" style="position:absolute;left:20069;top:1840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2uLOccA&#10;AADeAAAADwAAAGRycy9kb3ducmV2LnhtbESPT2vCQBTE7wW/w/IEb3WjorbRVVQoiEKh2hx6e2Sf&#10;STD7NmS3+fPtXaHQ4zAzv2HW286UoqHaFZYVTMYRCOLU6oIzBd/Xj9c3EM4jaywtk4KeHGw3g5c1&#10;xtq2/EXNxWciQNjFqCD3voqldGlOBt3YVsTBu9naoA+yzqSusQ1wU8ppFC2kwYLDQo4VHXJK75df&#10;oyBJDvv5e/bZnPpkhzNuCzz/9EqNht1uBcJT5//Df+2jVjCNJss5PO+EKyA3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9riznHAAAA3gAAAA8AAAAAAAAAAAAAAAAAmAIAAGRy&#10;cy9kb3ducmV2LnhtbFBLBQYAAAAABAAEAPUAAACMAwAAAAA=&#10;" path="m,c,,,,,,,,,,,,,,,,,e" fillcolor="#312115" stroked="f">
              <v:path arrowok="t" o:connecttype="custom" o:connectlocs="0,0;0,0;0,0;0,0" o:connectangles="0,0,0,0"/>
            </v:shape>
            <v:shape id="Freeform 30235" o:spid="_x0000_s1440" style="position:absolute;left:21494;top:19950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a1FsYA&#10;AADeAAAADwAAAGRycy9kb3ducmV2LnhtbESPS2vDMBCE74H+B7GF3hLZgTzqWgmlJbS55dFCj4u1&#10;fmBrZSQldv99VQjkOMzMN0y+HU0nruR8Y1lBOktAEBdWN1wp+DrvpmsQPiBr7CyTgl/ysN08THLM&#10;tB34SNdTqESEsM9QQR1Cn0npi5oM+pntiaNXWmcwROkqqR0OEW46OU+SpTTYcFyosae3mor2dDEK&#10;ysOifV7v+PDhux/73n7vB5fulXp6HF9fQAQawz18a39qBfMkXS3h/068AnL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na1FsYAAADeAAAADwAAAAAAAAAAAAAAAACYAgAAZHJz&#10;L2Rvd25yZXYueG1sUEsFBgAAAAAEAAQA9QAAAIsDAAAAAA==&#10;" path="m,l,,,xe" fillcolor="#312115" stroked="f">
              <v:path arrowok="t" o:connecttype="custom" o:connectlocs="0,0;0,0;0,0" o:connectangles="0,0,0"/>
            </v:shape>
            <v:shape id="Freeform 30236" o:spid="_x0000_s1441" style="position:absolute;left:16269;top:20781;width:2019;height:1353;visibility:visible;mso-wrap-style:square;v-text-anchor:top" coordsize="54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DGpMUA&#10;AADeAAAADwAAAGRycy9kb3ducmV2LnhtbESPQUvDQBSE70L/w/IEb3aTHoyk3ZYiFHK0VSy9PbLP&#10;JDb7Xrq7Num/dwXB4zAz3zCrzeR6dSUfOmED+TwDRVyL7bgx8P62e3wGFSKyxV6YDNwowGY9u1th&#10;aWXkPV0PsVEJwqFEA22MQ6l1qFtyGOYyECfvU7zDmKRvtPU4Jrjr9SLLnrTDjtNCiwO9tFSfD9/O&#10;wGmsXvHLFyLD5Zhf9rf6o5JgzMP9tF2CijTF//Bfu7IGFlleFPB7J10Bvf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AMakxQAAAN4AAAAPAAAAAAAAAAAAAAAAAJgCAABkcnMv&#10;ZG93bnJldi54bWxQSwUGAAAAAAQABAD1AAAAigMAAAAA&#10;" path="m45,10v,,,,,c42,15,39,19,35,22v-1,,-1,,-1,c34,23,34,23,34,23v,,,,,c32,25,29,27,26,28v-3,1,-5,2,-8,2c18,30,18,30,18,30v-3,1,-6,1,-10,1c7,31,5,30,3,30v-1,,-2,1,-2,2c,33,1,34,2,34v2,1,3,1,5,1c9,35,11,36,12,36v4,,7,-1,10,-1c25,34,27,33,30,32v3,-1,5,-3,7,-5c42,23,46,19,50,14v1,-2,3,-5,4,-7c54,7,54,6,54,6v,,,,,-1c54,5,53,5,53,4v,-1,,-1,-1,-2c52,2,52,1,52,v,,,,,c50,4,48,7,45,10e" fillcolor="#312115" stroked="f">
              <v:path arrowok="t" o:connecttype="custom" o:connectlocs="168275,37570;168275,37570;130881,82655;127141,82655;127141,86412;127141,86412;97226,105197;67310,112711;67310,112711;29916,116468;11218,112711;3739,120225;7479,127739;26176,131496;44873,135253;82268,131496;112183,120225;138359,101440;186972,52598;201930,26299;201930,22542;201930,18785;198191,15028;194451,7514;194451,0;194451,0;168275,37570" o:connectangles="0,0,0,0,0,0,0,0,0,0,0,0,0,0,0,0,0,0,0,0,0,0,0,0,0,0,0"/>
            </v:shape>
            <v:shape id="Freeform 30237" o:spid="_x0000_s1442" style="position:absolute;left:18050;top:21256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okp8QA&#10;AADeAAAADwAAAGRycy9kb3ducmV2LnhtbERPy2rCQBTdF/oPwy24q5MorZo6ESsIRaFQNQt3l8xt&#10;Epq5EzJjHn/vLIQuD+e93gymFh21rrKsIJ5GIIhzqysuFFzO+9clCOeRNdaWScFIDjbp89MaE217&#10;/qHu5AsRQtglqKD0vkmkdHlJBt3UNsSB+7WtQR9gW0jdYh/CTS1nUfQuDVYcGkpsaFdS/ne6GQVZ&#10;tvt8WxXf3WHMtjjnvsLjdVRq8jJsP0B4Gvy/+OH+0gpmUbwIe8OdcAVke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qJKfEAAAA3gAAAA8AAAAAAAAAAAAAAAAAmAIAAGRycy9k&#10;b3ducmV2LnhtbFBLBQYAAAAABAAEAPUAAACJAwAAAAA=&#10;" path="m,c,,,,,,,,,,,e" fillcolor="#312115" stroked="f">
              <v:path arrowok="t" o:connecttype="custom" o:connectlocs="0,0;0,0;0,0" o:connectangles="0,0,0"/>
            </v:shape>
            <v:shape id="Freeform 30238" o:spid="_x0000_s1443" style="position:absolute;left:19475;top:22681;width:38;height:0;visibility:visible;mso-wrap-style:square;v-text-anchor:top" coordsize="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TGJsYA&#10;AADeAAAADwAAAGRycy9kb3ducmV2LnhtbESP3YrCMBSE7xd8h3CEvdNUQVerUVxBVlAR/9DLQ3Ns&#10;i81JabJa394sCHs5zMw3zHham0LcqXK5ZQWddgSCOLE651TB8bBoDUA4j6yxsEwKnuRgOml8jDHW&#10;9sE7uu99KgKEXYwKMu/LWEqXZGTQtW1JHLyrrQz6IKtU6gofAW4K2Y2ivjSYc1jIsKR5Rslt/2sU&#10;rK+XrV8t6Ds96595vaGeNKeeUp/NejYC4an2/+F3e6kVdKPO1xD+7oQrICc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rTGJsYAAADeAAAADwAAAAAAAAAAAAAAAACYAgAAZHJz&#10;L2Rvd25yZXYueG1sUEsFBgAAAAAEAAQA9QAAAIsDAAAAAA==&#10;" path="m,c1,,1,,1,,1,,1,,,e" fillcolor="#312115" stroked="f">
              <v:path arrowok="t" o:connecttype="custom" o:connectlocs="0,0;3810,0;0,0" o:connectangles="0,0,0"/>
            </v:shape>
            <v:shape id="Freeform 30239" o:spid="_x0000_s1444" style="position:absolute;left:17575;top:21613;width:0;height:38;visibility:visible;mso-wrap-style:square;v-text-anchor:top" coordsize="0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9aXsQA&#10;AADeAAAADwAAAGRycy9kb3ducmV2LnhtbESPzW6CQBSF9018h8lt4q4MujCEMhqrIZrUDbQPcMtc&#10;AWXuEGYE+vbOokmXJ+cvX7abTSdGGlxrWcEqikEQV1a3XCv4/srfEhDOI2vsLJOCX3Kw2y5eMky1&#10;nbigsfS1CCPsUlTQeN+nUrqqIYMusj1x8K52MOiDHGqpB5zCuOnkOo430mDL4aHBng4NVffyYRRM&#10;dspP7UeVH8rP+ljYn8Q8bhellq/z/h2Ep9n/h//aZ61gHa+SABBwAgrI7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UvWl7EAAAA3gAAAA8AAAAAAAAAAAAAAAAAmAIAAGRycy9k&#10;b3ducmV2LnhtbFBLBQYAAAAABAAEAPUAAACJAwAAAAA=&#10;" path="m,1c,1,,,,,,,,,,,,,,,,1e" fillcolor="#312115" stroked="f">
              <v:path arrowok="t" o:connecttype="custom" o:connectlocs="0,3810;0,0;0,0;0,3810" o:connectangles="0,0,0,0"/>
            </v:shape>
            <v:shape id="Freeform 30240" o:spid="_x0000_s1445" style="position:absolute;left:14131;top:19950;width:4077;height:1232;visibility:visible;mso-wrap-style:square;v-text-anchor:top" coordsize="109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MTG8cA&#10;AADeAAAADwAAAGRycy9kb3ducmV2LnhtbESPQWvCQBSE7wX/w/IEL6VuIq1KdJUgCGJPVbHXR/aZ&#10;RLNvw+6qsb++Wyh4HGbmG2a+7EwjbuR8bVlBOkxAEBdW11wqOOzXb1MQPiBrbCyTggd5WC56L3PM&#10;tL3zF912oRQRwj5DBVUIbSalLyoy6Ie2JY7eyTqDIUpXSu3wHuGmkaMkGUuDNceFCltaVVRcdlej&#10;oDH56jw5Hd3143v7+bp537f5+UepQb/LZyACdeEZ/m9vtIJRkk5T+LsTr4Bc/A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ajExvHAAAA3gAAAA8AAAAAAAAAAAAAAAAAmAIAAGRy&#10;cy9kb3ducmV2LnhtbFBLBQYAAAAABAAEAPUAAACMAwAAAAA=&#10;" path="m2,1c1,3,,6,,9v,1,,2,1,3c1,14,2,15,3,16v1,1,1,1,2,2c7,19,8,20,9,21v3,1,6,2,8,3c23,26,29,28,36,29v6,1,13,2,19,3c65,33,75,33,85,31v5,,10,-1,15,-2c102,28,104,27,106,26v1,,2,,3,c109,25,109,25,109,25v-1,-1,-1,-2,-1,-3c107,22,107,22,106,22v-2,1,-4,2,-6,2c96,25,92,26,88,26v,,,,,c76,28,64,28,52,27v,,,,,c47,26,41,25,35,24,29,23,23,21,17,19v,,,,,c17,19,17,19,16,19v1,,1,,1,c17,19,16,19,16,19v,,,,,c16,19,16,19,16,19v,,,,,c16,19,16,19,16,19v,,,,,c14,18,11,16,9,15,8,14,7,13,6,12v,,-1,-1,-1,-2c5,10,5,9,4,9,4,8,4,8,4,7,5,6,5,6,5,5,5,4,6,4,6,3,6,2,6,1,5,,5,,4,,4,,3,,2,,2,1t3,9c5,10,5,10,5,10v,,,,,e" fillcolor="#312115" stroked="f">
              <v:path arrowok="t" o:connecttype="custom" o:connectlocs="7480,3733;0,33597;3740,44796;11220,59728;18700,67193;33661,78392;63581,89591;134643,108256;205705,119455;317907,115722;374008,108256;396449,97057;407669,97057;407669,93324;403929,82125;396449,82125;374008,89591;329127,97057;329127,97057;194484,100790;194484,100790;130903,89591;63581,70926;63581,70926;59841,70926;63581,70926;59841,70926;59841,70926;59841,70926;59841,70926;59841,70926;59841,70926;33661,55995;22440,44796;18700,37330;14960,33597;14960,26131;18700,18665;22440,11199;18700,0;14960,0;7480,3733;18700,37330;18700,37330;18700,37330" o:connectangles="0,0,0,0,0,0,0,0,0,0,0,0,0,0,0,0,0,0,0,0,0,0,0,0,0,0,0,0,0,0,0,0,0,0,0,0,0,0,0,0,0,0,0,0,0"/>
              <o:lock v:ext="edit" verticies="t"/>
            </v:shape>
            <v:shape id="Freeform 30241" o:spid="_x0000_s1446" style="position:absolute;left:14725;top:20663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VdjasYA&#10;AADeAAAADwAAAGRycy9kb3ducmV2LnhtbESPT2vCQBTE74V+h+UVeqsbIxYbXUUFoSgU1Obg7ZF9&#10;TUKzb0N2zZ9v7wqCx2FmfsMsVr2pREuNKy0rGI8iEMSZ1SXnCn7Pu48ZCOeRNVaWScFADlbL15cF&#10;Jtp2fKT25HMRIOwSVFB4XydSuqwgg25ka+Lg/dnGoA+yyaVusAtwU8k4ij6lwZLDQoE1bQvK/k9X&#10;oyBNt5vpV/7T7od0jRPuSjxcBqXe3/r1HISn3j/Dj/a3VhBH41kM9zvhCsjlD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VdjasYAAADeAAAADwAAAAAAAAAAAAAAAACYAgAAZHJz&#10;L2Rvd25yZXYueG1sUEsFBgAAAAAEAAQA9QAAAIsDAAAAAA==&#10;" path="m,c,,,,,,,,,,,e" fillcolor="#312115" stroked="f">
              <v:path arrowok="t" o:connecttype="custom" o:connectlocs="0,0;0,0;0,0" o:connectangles="0,0,0"/>
            </v:shape>
            <v:shape id="Freeform 30242" o:spid="_x0000_s1447" style="position:absolute;left:16269;top:22088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RmqcYA&#10;AADeAAAADwAAAGRycy9kb3ducmV2LnhtbESPQWvCQBSE74X+h+UVvNVNFCVNXUUsUr1p2kKPj+wz&#10;Ccm+Dbtbk/77bkHwOMzMN8xqM5pOXMn5xrKCdJqAIC6tbrhS8Pmxf85A+ICssbNMCn7Jw2b9+LDC&#10;XNuBz3QtQiUihH2OCuoQ+lxKX9Zk0E9tTxy9i3UGQ5SuktrhEOGmk7MkWUqDDceFGnva1VS2xY9R&#10;cDkt2pdsz6d3333bt/brOLj0qNTkady+ggg0hnv41j5oBbMkzebwfydeAbn+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9RmqcYAAADeAAAADwAAAAAAAAAAAAAAAACYAgAAZHJz&#10;L2Rvd25yZXYueG1sUEsFBgAAAAAEAAQA9QAAAIsDAAAAAA==&#10;" path="m,l,,,xe" fillcolor="#312115" stroked="f">
              <v:path arrowok="t" o:connecttype="custom" o:connectlocs="0,0;0,0;0,0" o:connectangles="0,0,0"/>
            </v:shape>
            <v:shape id="Freeform 30243" o:spid="_x0000_s1448" style="position:absolute;left:17812;top:23631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fJehccA&#10;AADeAAAADwAAAGRycy9kb3ducmV2LnhtbESPT2vCQBTE7wW/w/IEb3WjtmJTV1FBEAuC2hx6e2Sf&#10;STD7NmTX/Pn2XaHQ4zAzv2GW686UoqHaFZYVTMYRCOLU6oIzBd/X/esChPPIGkvLpKAnB+vV4GWJ&#10;sbYtn6m5+EwECLsYFeTeV7GULs3JoBvbijh4N1sb9EHWmdQ1tgFuSjmNork0WHBYyLGiXU7p/fIw&#10;CpJkt33/yE7NsU82OOO2wK+fXqnRsNt8gvDU+f/wX/ugFUyjyeINnnfCFZC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XyXoXHAAAA3gAAAA8AAAAAAAAAAAAAAAAAmAIAAGRy&#10;cy9kb3ducmV2LnhtbFBLBQYAAAAABAAEAPUAAACMAwAAAAA=&#10;" path="m,c,,,,,,,,,,,e" fillcolor="#312115" stroked="f">
              <v:path arrowok="t" o:connecttype="custom" o:connectlocs="0,0;0,0;0,0" o:connectangles="0,0,0"/>
            </v:shape>
            <v:oval id="Oval 30244" o:spid="_x0000_s1449" style="position:absolute;left:19356;top:25175;width:7;height: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R0rcgA&#10;AADeAAAADwAAAGRycy9kb3ducmV2LnhtbESPQWsCMRSE74X+h/AEL0WzCi3LahRtKSoViquHHh+b&#10;183i5mXZRE3765tCocdhZr5h5stoW3Gl3jeOFUzGGQjiyumGawWn4+soB+EDssbWMSn4Ig/Lxf3d&#10;HAvtbnygaxlqkSDsC1RgQugKKX1lyKIfu444eZ+utxiS7Gupe7wluG3lNMuepMWG04LBjp4NVefy&#10;YhXQape/vH2Y/Tce1mu9KePD7j0qNRzE1QxEoBj+w3/trVYwzSb5I/zeSVdALn4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gFHStyAAAAN4AAAAPAAAAAAAAAAAAAAAAAJgCAABk&#10;cnMvZG93bnJldi54bWxQSwUGAAAAAAQABAD1AAAAjQMAAAAA&#10;" fillcolor="#312115" stroked="f"/>
            <v:shape id="Freeform 30245" o:spid="_x0000_s1450" style="position:absolute;left:21969;top:13656;width:521;height:521;visibility:visible;mso-wrap-style:square;v-text-anchor:top" coordsize="14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o0csIA&#10;AADeAAAADwAAAGRycy9kb3ducmV2LnhtbESP3YrCMBSE7wXfIRzBO00tItI1ihUW9kbwZx/g0Byb&#10;YnNSmrTWtzeC4OUwM98wm91ga9FT6yvHChbzBARx4XTFpYL/6+9sDcIHZI21Y1LwJA+77Xi0wUy7&#10;B5+pv4RSRAj7DBWYEJpMSl8YsujnriGO3s21FkOUbSl1i48It7VMk2QlLVYcFww2dDBU3C+dVXDs&#10;T71c3o22nb2mXd7lZu9ypaaTYf8DItAQvuFP+08rSJPFegXvO/EKyO0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CjRywgAAAN4AAAAPAAAAAAAAAAAAAAAAAJgCAABkcnMvZG93&#10;bnJldi54bWxQSwUGAAAAAAQABAD1AAAAhwMAAAAA&#10;" path="m2,c2,,1,1,1,1,,2,,3,,3,1,4,1,5,2,5v,,,,,c4,6,5,8,6,9v1,1,2,3,4,4c11,14,12,14,13,13v,,1,,1,-1c14,11,14,11,14,10,13,8,11,6,10,5,8,3,6,2,4,v,,,,-1,c3,,3,,2,e" fillcolor="#312115" stroked="f">
              <v:path arrowok="t" o:connecttype="custom" o:connectlocs="7439,0;3719,3719;0,11158;7439,18596;7439,18596;22316,33473;37193,48350;48351,48350;52070,44631;52070,37192;37193,18596;14877,0;11158,0;7439,0" o:connectangles="0,0,0,0,0,0,0,0,0,0,0,0,0,0"/>
            </v:shape>
            <v:shape id="Freeform 30246" o:spid="_x0000_s1451" style="position:absolute;left:20188;top:14844;width:635;height:971;visibility:visible;mso-wrap-style:square;v-text-anchor:top" coordsize="17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HEm8QA&#10;AADeAAAADwAAAGRycy9kb3ducmV2LnhtbESPQYvCMBSE74L/IbyFvcia1oNK1yirICiedD3s8dE8&#10;m2LzUpJou//eCILHYWa+YRar3jbiTj7UjhXk4wwEcel0zZWC8+/2aw4iRGSNjWNS8E8BVsvhYIGF&#10;dh0f6X6KlUgQDgUqMDG2hZShNGQxjF1LnLyL8xZjkr6S2mOX4LaRkyybSos1pwWDLW0MldfTzSpY&#10;746jaTyc6W8f1mbUdDPe516pz4/+5xtEpD6+w6/2TiuYZPl8Bs876QrI5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ExxJvEAAAA3gAAAA8AAAAAAAAAAAAAAAAAmAIAAGRycy9k&#10;b3ducmV2LnhtbFBLBQYAAAAABAAEAPUAAACJAwAAAAA=&#10;" path="m1,c1,,,1,1,1v5,8,9,17,13,25c14,26,15,26,15,26v,-1,1,-1,2,-1c16,23,15,21,13,19,10,12,7,6,3,,3,,2,,2,,2,,1,,1,e" fillcolor="#312115" stroked="f">
              <v:path arrowok="t" o:connecttype="custom" o:connectlocs="3735,0;3735,3737;52294,97153;56029,97153;63500,93416;48559,70996;11206,0;7471,0;3735,0" o:connectangles="0,0,0,0,0,0,0,0,0"/>
            </v:shape>
            <v:shape id="Freeform 30247" o:spid="_x0000_s1452" style="position:absolute;left:20781;top:16150;width:826;height:1651;visibility:visible;mso-wrap-style:square;v-text-anchor:top" coordsize="22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2+BS8UA&#10;AADeAAAADwAAAGRycy9kb3ducmV2LnhtbERPyW7CMBC9V+IfrEHqrdikUgkBgyiliJ4om8pxFE+T&#10;iHgcxS6Ev68PlXp8evt03tlaXKn1lWMNw4ECQZw7U3Gh4Xh4f0pB+IBssHZMGu7kYT7rPUwxM+7G&#10;O7ruQyFiCPsMNZQhNJmUPi/Joh+4hjhy3661GCJsC2lavMVwW8tEqRdpseLYUGJDy5Lyy/7HathS&#10;+vp1Hj+fP0b2c7l6O62260Rp/djvFhMQgbrwL/5zb4yGRA3TuDfeiVdAz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b4FLxQAAAN4AAAAPAAAAAAAAAAAAAAAAAJgCAABkcnMv&#10;ZG93bnJldi54bWxQSwUGAAAAAAQABAD1AAAAigMAAAAA&#10;" path="m1,1v,,,,,c1,1,,1,,1,1,3,2,6,3,8v,,,,,c6,14,8,19,10,25v2,3,3,6,4,9c16,37,17,40,19,43v,1,1,1,2,1c21,44,21,44,21,43v1,,1,,1,-1c20,39,19,36,18,33,16,30,15,27,13,24,10,17,8,11,5,4,4,3,3,1,3,,2,,2,,1,1e" fillcolor="#312115" stroked="f">
              <v:path arrowok="t" o:connecttype="custom" o:connectlocs="3752,3752;3752,3752;0,3752;11257,30018;11257,30018;37523,93805;52532,127575;71293,161345;78798,165097;78798,161345;82550,157593;67541,123823;48780,90053;18761,15009;11257,0;3752,3752" o:connectangles="0,0,0,0,0,0,0,0,0,0,0,0,0,0,0,0"/>
            </v:shape>
            <v:shape id="Freeform 30248" o:spid="_x0000_s1453" style="position:absolute;left:20900;top:16387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/PxG8cA&#10;AADeAAAADwAAAGRycy9kb3ducmV2LnhtbESPS2vDMBCE74X8B7GB3Bo5KSmJazkkgUJIoZCHD70t&#10;1tY2tVbGUvz491WhkOMwM98wyXYwteiodZVlBYt5BII4t7riQsHt+v68BuE8ssbaMikYycE2nTwl&#10;GGvb85m6iy9EgLCLUUHpfRNL6fKSDLq5bYiD921bgz7ItpC6xT7ATS2XUfQqDVYcFkps6FBS/nO5&#10;GwVZdtivNsVndxqzHb5wX+HH16jUbDrs3kB4Gvwj/N8+agXLaLHewN+dcAVk+g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vz8RvHAAAA3gAAAA8AAAAAAAAAAAAAAAAAmAIAAGRy&#10;cy9kb3ducmV2LnhtbFBLBQYAAAAABAAEAPUAAACMAwAAAAA=&#10;" path="m,c,,,,,,,,,,,e" fillcolor="#312115" stroked="f">
              <v:path arrowok="t" o:connecttype="custom" o:connectlocs="0,0;0,0;0,0" o:connectangles="0,0,0"/>
            </v:shape>
            <v:shape id="Freeform 30249" o:spid="_x0000_s1454" style="position:absolute;left:18406;top:18644;width:6661;height:8356;visibility:visible;mso-wrap-style:square;v-text-anchor:top" coordsize="178,2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gXMcUA&#10;AADeAAAADwAAAGRycy9kb3ducmV2LnhtbESPzWoCMRSF90LfIdyCO82MqLRTo5Sq4MaFY6F0d0lu&#10;Z6YmN8Mk6vj2ZiG4PJw/vsWqd1ZcqAuNZwX5OANBrL1puFLwfdyO3kCEiGzQeiYFNwqwWr4MFlgY&#10;f+UDXcpYiTTCoUAFdYxtIWXQNTkMY98SJ+/Pdw5jkl0lTYfXNO6snGTZXDpsOD3U2NJXTfpUnp2C&#10;9Uyf9rNfdzD+P271Zmpl/mOVGr72nx8gIvXxGX60d0bBJMvfE0DCSSggl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SBcxxQAAAN4AAAAPAAAAAAAAAAAAAAAAAJgCAABkcnMv&#10;ZG93bnJldi54bWxQSwUGAAAAAAQABAD1AAAAigMAAAAA&#10;" path="m3,c3,,2,,2,1,1,1,1,2,1,2,,12,1,21,2,30v,9,2,18,4,27c11,75,18,92,28,109v9,16,20,31,33,45c74,167,89,179,104,190v11,7,22,14,34,20c144,212,150,215,156,217v3,1,6,2,9,3c169,221,173,222,176,223v1,,2,,2,-1c178,221,178,221,178,221v,-1,-1,-1,-1,-1c173,219,169,217,165,216v,,,,,c146,209,127,200,110,188v,,,,,c110,188,110,188,110,188v,,-1,,-1,c109,188,109,188,109,188,91,176,74,161,59,144v,1,,1,,1c46,129,34,112,25,94v,,,,,c18,78,12,62,8,45,6,31,5,16,6,2,6,2,5,1,5,1,4,,4,,3,v,,,,,m110,188v,,,,,c110,188,110,188,109,188v1,,1,,1,m25,94v,,,,,c25,94,25,94,25,94e" fillcolor="#312115" stroked="f">
              <v:path arrowok="t" o:connecttype="custom" o:connectlocs="11227,0;7484,3747;3742,7495;7484,112419;22453,213596;104782,408455;228275,577083;389190,711985;516425,786931;583785,813162;617465,824404;658630,835646;666114,831899;666114,828151;662372,824404;617465,809415;617465,809415;411643,704491;411643,704491;411643,704491;407901,704491;407901,704491;220791,539610;220791,543357;93555,352245;93555,352245;29938,168628;22453,7495;18711,3747;11227,0;11227,0;411643,704491;411643,704491;407901,704491;411643,704491;93555,352245;93555,352245;93555,352245" o:connectangles="0,0,0,0,0,0,0,0,0,0,0,0,0,0,0,0,0,0,0,0,0,0,0,0,0,0,0,0,0,0,0,0,0,0,0,0,0,0"/>
              <o:lock v:ext="edit" verticies="t"/>
            </v:shape>
            <v:shape id="Freeform 30250" o:spid="_x0000_s1455" style="position:absolute;left:17931;top:18644;width:7525;height:8921;visibility:visible;mso-wrap-style:square;v-text-anchor:top" coordsize="201,2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46A8UA&#10;AADeAAAADwAAAGRycy9kb3ducmV2LnhtbESPQWvCQBSE74L/YXmCN93Eg9ToKiJKiweLVvD6yD6z&#10;wezbmF1N7K/vFgo9DjPzDbNYdbYST2p86VhBOk5AEOdOl1woOH/tRm8gfEDWWDkmBS/ysFr2ewvM&#10;tGv5SM9TKESEsM9QgQmhzqT0uSGLfuxq4uhdXWMxRNkUUjfYRrit5CRJptJiyXHBYE0bQ/nt9LAK&#10;/Oz42W5Rmt39/VB+X7Z0oP1DqeGgW89BBOrCf/iv/aEVTJJ0lsLvnXgF5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zjoDxQAAAN4AAAAPAAAAAAAAAAAAAAAAAJgCAABkcnMv&#10;ZG93bnJldi54bWxQSwUGAAAAAAQABAD1AAAAigMAAAAA&#10;" path="m3,2c1,10,,20,,29v,9,2,19,4,28c6,67,9,76,13,85v4,10,8,19,13,27c44,146,70,177,101,200v14,10,30,19,46,26c155,229,163,232,172,234v4,1,8,2,13,3c187,237,189,237,191,237v1,1,3,1,4,1c196,238,197,238,199,238v,,1,,1,-1c200,237,201,236,201,236v-1,-1,-1,-1,-1,-1c199,234,199,234,199,234v-1,,-1,,-1,c198,234,198,234,198,234v-1,,-3,,-5,-1c191,233,190,233,188,233v-3,-1,-7,-2,-10,-2c171,229,165,228,159,225v-16,-5,-32,-13,-46,-23c113,202,113,202,113,202,95,190,79,176,64,160v1,,1,,1,c57,151,50,142,43,132,36,122,29,110,24,99v,,,,,c16,84,10,67,7,50v,,,,,c5,40,4,29,4,19v,,,,,1c5,14,6,8,7,2,8,1,7,,6,,6,,5,,5,,4,,4,1,3,2m113,202v,1,,1,,1c113,203,113,203,113,202t46,23c159,225,159,225,159,225v,,,,,e" fillcolor="#312115" stroked="f">
              <v:path arrowok="t" o:connecttype="custom" o:connectlocs="11231,7497;0,108709;14975,213669;48667,318629;97335,419840;378109,749715;550317,847178;643908,877167;692576,888412;715037,888412;730012,892161;744987,892161;748730,888412;752474,884664;748730,880915;744987,877167;741243,877167;741243,877167;722525,873418;703807,873418;666370,865921;595241,843430;423033,757212;423033,757212;239594,599772;243337,599772;160977,494812;89848,371109;89848,371109;26206,187429;26206,187429;14975,71223;14975,74972;26206,7497;22462,0;18718,0;11231,7497;423033,757212;423033,760961;423033,757212;595241,843430;595241,843430;595241,843430" o:connectangles="0,0,0,0,0,0,0,0,0,0,0,0,0,0,0,0,0,0,0,0,0,0,0,0,0,0,0,0,0,0,0,0,0,0,0,0,0,0,0,0,0,0,0"/>
              <o:lock v:ext="edit" verticies="t"/>
            </v:shape>
            <v:shape id="Freeform 30251" o:spid="_x0000_s1456" style="position:absolute;left:20188;top:15912;width:1162;height:788;visibility:visible;mso-wrap-style:square;v-text-anchor:top" coordsize="31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3h2MYA&#10;AADeAAAADwAAAGRycy9kb3ducmV2LnhtbESPzWrCQBSF9wXfYbhCd3ViFlpTRwmCIoUuNHV/zdxm&#10;0mbuhMyYpH36jlDo8nB+Ps56O9pG9NT52rGC+SwBQVw6XXOl4L3YPz2D8AFZY+OYFHyTh+1m8rDG&#10;TLuBT9SfQyXiCPsMFZgQ2kxKXxqy6GeuJY7eh+sshii7SuoOhzhuG5kmyUJarDkSDLa0M1R+nW82&#10;Qq6vxUUPlOefS6MPb/1PvbwWSj1Ox/wFRKAx/If/2ketIE3mqxTud+IV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73h2MYAAADeAAAADwAAAAAAAAAAAAAAAACYAgAAZHJz&#10;L2Rvd25yZXYueG1sUEsFBgAAAAAEAAQA9QAAAIsDAAAAAA==&#10;" path="m28,c26,1,23,2,21,3,18,4,15,6,13,7,8,10,4,14,1,18,1,19,,19,,19v,1,1,1,1,2c2,21,3,21,3,20,4,19,6,18,7,17v2,-3,5,-5,8,-6c15,11,15,11,15,11v2,-1,5,-3,7,-4c25,6,27,5,30,4v,,,-1,1,-1c31,2,31,2,31,1v,,-1,,-1,-1c29,,29,,29,v,,-1,,-1,m7,17v,,,,,c7,17,7,17,7,17e" fillcolor="#312115" stroked="f">
              <v:path arrowok="t" o:connecttype="custom" o:connectlocs="104959,0;78720,11248;48731,26246;3749,67491;0,71240;3749,78739;11246,74990;26240,63741;56228,41244;56228,41244;82468,26246;112456,14998;116205,11248;116205,3749;112456,0;108708,0;104959,0;26240,63741;26240,63741;26240,63741" o:connectangles="0,0,0,0,0,0,0,0,0,0,0,0,0,0,0,0,0,0,0,0"/>
              <o:lock v:ext="edit" verticies="t"/>
            </v:shape>
            <v:shape id="Freeform 30252" o:spid="_x0000_s1457" style="position:absolute;left:19950;top:15556;width:1346;height:749;visibility:visible;mso-wrap-style:square;v-text-anchor:top" coordsize="36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t09GcUA&#10;AADeAAAADwAAAGRycy9kb3ducmV2LnhtbESPQWvCQBSE7wX/w/IEb3VXBdHoKtFS0KNa0OMz+0yC&#10;2bchu8a0v94tFHocZuYbZrnubCVaanzpWMNoqEAQZ86UnGv4On2+z0D4gGywckwavsnDetV7W2Ji&#10;3JMP1B5DLiKEfYIaihDqREqfFWTRD11NHL2bayyGKJtcmgafEW4rOVZqKi2WHBcKrGlbUHY/PqyG&#10;2+x8aTc/mD74mt5TtTnRfvKh9aDfpQsQgbrwH/5r74yGsRrNJ/B7J14BuX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3T0ZxQAAAN4AAAAPAAAAAAAAAAAAAAAAAJgCAABkcnMv&#10;ZG93bnJldi54bWxQSwUGAAAAAAQABAD1AAAAigMAAAAA&#10;" path="m33,c30,1,28,2,25,3,22,4,19,5,16,7,11,9,5,13,1,17,,17,,17,,18v,,,,,1c1,19,2,20,2,19v3,-2,6,-4,9,-6c15,11,19,9,23,8,27,6,30,5,34,4,35,3,36,2,35,1,35,,34,,34,,33,,33,,33,m11,13v,,,,,c11,13,11,13,11,13e" fillcolor="#312115" stroked="f">
              <v:path arrowok="t" o:connecttype="custom" o:connectlocs="123402,0;93486,11239;59831,26225;3739,63690;0,67436;0,71183;7479,71183;41134,48704;86007,29972;127141,14986;130881,3746;127141,0;123402,0;41134,48704;41134,48704;41134,48704" o:connectangles="0,0,0,0,0,0,0,0,0,0,0,0,0,0,0,0"/>
              <o:lock v:ext="edit" verticies="t"/>
            </v:shape>
            <v:shape id="Freeform 30253" o:spid="_x0000_s1458" style="position:absolute;left:23988;top:16269;width:6064;height:6559;visibility:visible;mso-wrap-style:square;v-text-anchor:top" coordsize="162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jgQMoA&#10;AADeAAAADwAAAGRycy9kb3ducmV2LnhtbESPQUvDQBSE74L/YXmCN7vbUsWm3ZZYKBQRJLEt9Paa&#10;fSbR7Ns0u7apv94VBI/DzHzDzBa9bcSJOl871jAcKBDEhTM1lxo2b6u7RxA+IBtsHJOGC3lYzK+v&#10;ZpgYd+aMTnkoRYSwT1BDFUKbSOmLiiz6gWuJo/fuOoshyq6UpsNzhNtGjpR6kBZrjgsVtrSsqPjM&#10;v6yGVK33T1m+O6Tbj4N6vbw8f2f3R61vb/p0CiJQH/7Df+210TBSw8kYfu/EKyDnP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BeY4EDKAAAA3gAAAA8AAAAAAAAAAAAAAAAAmAIA&#10;AGRycy9kb3ducmV2LnhtbFBLBQYAAAAABAAEAPUAAACPAwAAAAA=&#10;" path="m,1c,2,,3,1,4v8,4,16,9,24,15c25,19,25,19,25,19,43,32,60,47,76,63v8,7,16,15,24,23c107,93,114,101,121,109v,1,,1,,1c121,110,121,110,121,110v12,13,22,28,30,45c151,155,151,155,151,155v1,3,2,6,3,8c156,167,157,170,158,173v,1,1,2,2,1c161,174,162,173,162,172v-2,-5,-4,-10,-6,-15c154,152,152,147,149,143v-5,-10,-11,-19,-18,-28c124,106,117,98,110,90,102,83,95,75,87,67,74,55,61,42,47,31,33,19,19,9,3,v,,,,-1,c1,,1,,,1m122,110v,,-1,,-1,c121,110,122,110,122,110e" fillcolor="#312115" stroked="f">
              <v:path arrowok="t" o:connecttype="custom" o:connectlocs="0,3748;3743,14993;93584,71217;93584,71217;284495,236140;374336,322350;452946,408559;452946,412308;452946,412308;565247,580979;565247,580979;576477,610965;591451,648447;598937,652196;606424,644699;583964,588475;557760,536000;490380,431049;411769,337343;325672,251133;175938,116196;11230,0;7487,0;0,3748;456690,412308;452946,412308;456690,412308" o:connectangles="0,0,0,0,0,0,0,0,0,0,0,0,0,0,0,0,0,0,0,0,0,0,0,0,0,0,0"/>
              <o:lock v:ext="edit" verticies="t"/>
            </v:shape>
            <v:shape id="Freeform 30254" o:spid="_x0000_s1459" style="position:absolute;left:24819;top:17575;width:4496;height:4832;visibility:visible;mso-wrap-style:square;v-text-anchor:top" coordsize="120,1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q2qcYA&#10;AADeAAAADwAAAGRycy9kb3ducmV2LnhtbESPQUsDMRSE70L/Q3gFbzbbgmXdNi2lIEgR1Ko9PzbP&#10;ZHHzst3EbfbfG0HocZiZb5j1NrlWDNSHxrOC+awAQVx73bBR8PH+eFeCCBFZY+uZFIwUYLuZ3Kyx&#10;0v7CbzQcoxEZwqFCBTbGrpIy1JYchpnviLP35XuHMcveSN3jJcNdKxdFsZQOG84LFjvaW6q/jz9O&#10;QX2y5nM4pwMdyrR8GZ9NOZ5flbqdpt0KRKQUr+H/9pNWsCjmD/fwdydfAbn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Iq2qcYAAADeAAAADwAAAAAAAAAAAAAAAACYAgAAZHJz&#10;L2Rvd25yZXYueG1sUEsFBgAAAAAEAAQA9QAAAIsDAAAAAA==&#10;" path="m2,c1,,1,,1,,,1,,2,1,2,30,24,59,48,82,77v,,,,,-1c88,84,95,93,100,101v3,4,6,9,9,13c111,119,114,123,116,128v1,1,1,1,2,1c119,129,120,128,119,127v-4,-10,-9,-19,-15,-28c99,91,92,82,85,74,72,58,57,43,41,30,28,19,16,10,3,,2,,2,,2,v,,,,,e" fillcolor="#312115" stroked="f">
              <v:path arrowok="t" o:connecttype="custom" o:connectlocs="7493,0;3746,0;3746,7492;307212,288438;307212,284692;374649,378341;408368,427038;434593,479481;442086,483227;445833,475735;389635,370849;318452,277200;153606,112378;11239,0;7493,0;7493,0" o:connectangles="0,0,0,0,0,0,0,0,0,0,0,0,0,0,0,0"/>
            </v:shape>
          </v:group>
        </w:pict>
      </w:r>
      <w:r>
        <w:rPr>
          <w:noProof/>
        </w:rPr>
        <w:pict>
          <v:roundrect id="Rounded Rectangle 403" o:spid="_x0000_s1460" style="position:absolute;margin-left:0;margin-top:0;width:553.4pt;height:796.25pt;z-index:251658239;visibility:visible;mso-position-horizontal:center;mso-position-horizontal-relative:margin;mso-position-vertical:center;mso-position-vertical-relative:margin;mso-width-relative:margin;mso-height-relative:margin;v-text-anchor:middle" arcsize="522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" fillcolor="white [3212]" stroked="f" strokeweight="1pt">
            <v:stroke joinstyle="miter"/>
            <w10:wrap anchorx="margin" anchory="margin"/>
          </v:roundrect>
        </w:pict>
      </w:r>
    </w:p>
    <w:sectPr w:rsidR="00D6765C" w:rsidSect="007A4ACE">
      <w:pgSz w:w="11907" w:h="16839" w:code="9"/>
      <w:pgMar w:top="1440" w:right="1440" w:bottom="1440" w:left="1440" w:header="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Great Vibes">
    <w:panose1 w:val="02000507080000020002"/>
    <w:charset w:val="00"/>
    <w:family w:val="auto"/>
    <w:pitch w:val="variable"/>
    <w:sig w:usb0="A000002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3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A0swRCQ0tzc2MzUyUdpeDU4uLM/DyQAsNaAG260tYsAAAA"/>
  </w:docVars>
  <w:rsids>
    <w:rsidRoot w:val="00A519A9"/>
    <w:rsid w:val="002479D5"/>
    <w:rsid w:val="00711B26"/>
    <w:rsid w:val="007A4ACE"/>
    <w:rsid w:val="009972BA"/>
    <w:rsid w:val="00A519A9"/>
    <w:rsid w:val="00A8135B"/>
    <w:rsid w:val="00CD243D"/>
    <w:rsid w:val="00D6765C"/>
    <w:rsid w:val="00EC6E24"/>
    <w:rsid w:val="00FE13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72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4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image" Target="media/image1.gif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4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a</dc:creator>
  <cp:lastModifiedBy>Moorche 30 DVDs</cp:lastModifiedBy>
  <cp:revision>3</cp:revision>
  <cp:lastPrinted>2020-11-18T10:51:00Z</cp:lastPrinted>
  <dcterms:created xsi:type="dcterms:W3CDTF">2020-11-18T10:42:00Z</dcterms:created>
  <dcterms:modified xsi:type="dcterms:W3CDTF">2020-11-18T10:52:00Z</dcterms:modified>
</cp:coreProperties>
</file>